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F817A6" w14:textId="56B656A8" w:rsidR="00E127CC" w:rsidRDefault="00E127CC" w:rsidP="00E127CC">
      <w:pPr>
        <w:ind w:right="-36"/>
        <w:jc w:val="center"/>
        <w:outlineLvl w:val="0"/>
        <w:rPr>
          <w:b/>
          <w:bCs/>
          <w:color w:val="387C04"/>
          <w:sz w:val="32"/>
          <w:szCs w:val="32"/>
        </w:rPr>
      </w:pPr>
      <w:r w:rsidRPr="00E127CC">
        <w:rPr>
          <w:b/>
          <w:bCs/>
          <w:color w:val="639D3F"/>
          <w:sz w:val="32"/>
          <w:szCs w:val="32"/>
        </w:rPr>
        <w:t>Amy L Smith Financial Services</w:t>
      </w:r>
    </w:p>
    <w:p w14:paraId="43492801" w14:textId="74A91D32" w:rsidR="00827069" w:rsidRPr="004E1B4A" w:rsidRDefault="00F17B1D" w:rsidP="00EA6BB8">
      <w:pPr>
        <w:tabs>
          <w:tab w:val="left" w:pos="8550"/>
        </w:tabs>
        <w:jc w:val="center"/>
        <w:rPr>
          <w:b/>
          <w:bCs/>
          <w:color w:val="639D3F"/>
          <w:sz w:val="32"/>
          <w:szCs w:val="32"/>
        </w:rPr>
      </w:pPr>
      <w:r w:rsidRPr="004E1B4A">
        <w:rPr>
          <w:b/>
          <w:bCs/>
          <w:color w:val="387C04"/>
          <w:sz w:val="32"/>
          <w:szCs w:val="32"/>
        </w:rPr>
        <w:softHyphen/>
      </w:r>
      <w:r w:rsidR="002F1671" w:rsidRPr="004E1B4A">
        <w:rPr>
          <w:b/>
          <w:bCs/>
          <w:color w:val="387C04"/>
          <w:sz w:val="32"/>
          <w:szCs w:val="32"/>
        </w:rPr>
        <w:t xml:space="preserve"> </w:t>
      </w:r>
      <w:r w:rsidR="00EC6B27" w:rsidRPr="004E1B4A">
        <w:rPr>
          <w:b/>
          <w:bCs/>
          <w:color w:val="639D3F"/>
          <w:sz w:val="32"/>
          <w:szCs w:val="32"/>
        </w:rPr>
        <w:t xml:space="preserve">Weekly </w:t>
      </w:r>
      <w:r w:rsidR="000F6D15" w:rsidRPr="004E1B4A">
        <w:rPr>
          <w:b/>
          <w:bCs/>
          <w:color w:val="639D3F"/>
          <w:sz w:val="32"/>
          <w:szCs w:val="32"/>
        </w:rPr>
        <w:t xml:space="preserve">Market </w:t>
      </w:r>
      <w:r w:rsidR="00827069" w:rsidRPr="004E1B4A">
        <w:rPr>
          <w:b/>
          <w:bCs/>
          <w:color w:val="639D3F"/>
          <w:sz w:val="32"/>
          <w:szCs w:val="32"/>
        </w:rPr>
        <w:t>Commentary</w:t>
      </w:r>
    </w:p>
    <w:p w14:paraId="0E020AD4" w14:textId="3BB2E5E7" w:rsidR="00893C7B" w:rsidRPr="004E1B4A" w:rsidRDefault="00893C7B" w:rsidP="00EA6BB8">
      <w:pPr>
        <w:tabs>
          <w:tab w:val="left" w:pos="8550"/>
        </w:tabs>
        <w:jc w:val="center"/>
        <w:rPr>
          <w:b/>
          <w:bCs/>
          <w:color w:val="639D3F"/>
          <w:sz w:val="32"/>
          <w:szCs w:val="32"/>
        </w:rPr>
      </w:pPr>
      <w:bookmarkStart w:id="0" w:name="_GoBack"/>
      <w:bookmarkEnd w:id="0"/>
    </w:p>
    <w:p w14:paraId="37A44F88" w14:textId="54525BE1" w:rsidR="00371ABA" w:rsidRPr="004E1B4A" w:rsidRDefault="009E284D" w:rsidP="00EA6BB8">
      <w:pPr>
        <w:tabs>
          <w:tab w:val="left" w:pos="8550"/>
        </w:tabs>
        <w:autoSpaceDE/>
        <w:autoSpaceDN/>
        <w:rPr>
          <w:b/>
          <w:bCs/>
          <w:color w:val="639D3F"/>
          <w:sz w:val="28"/>
          <w:szCs w:val="28"/>
        </w:rPr>
      </w:pPr>
      <w:r w:rsidRPr="004E1B4A">
        <w:rPr>
          <w:b/>
          <w:bCs/>
          <w:color w:val="639D3F"/>
          <w:sz w:val="28"/>
          <w:szCs w:val="28"/>
        </w:rPr>
        <w:t>The Markets</w:t>
      </w:r>
      <w:r w:rsidR="00DB3763" w:rsidRPr="004E1B4A">
        <w:rPr>
          <w:bCs/>
          <w:color w:val="639D3F"/>
        </w:rPr>
        <w:t xml:space="preserve"> </w:t>
      </w:r>
    </w:p>
    <w:p w14:paraId="45343333" w14:textId="77777777" w:rsidR="00A26FAE" w:rsidRPr="004E1B4A" w:rsidRDefault="00A26FAE" w:rsidP="006249F9">
      <w:pPr>
        <w:rPr>
          <w:sz w:val="24"/>
          <w:szCs w:val="24"/>
        </w:rPr>
      </w:pPr>
    </w:p>
    <w:p w14:paraId="695EE397" w14:textId="102C795F" w:rsidR="00454F27" w:rsidRPr="004E1B4A" w:rsidRDefault="00883AD6" w:rsidP="005309C6">
      <w:pPr>
        <w:ind w:right="720"/>
        <w:rPr>
          <w:sz w:val="24"/>
          <w:szCs w:val="24"/>
        </w:rPr>
      </w:pPr>
      <w:r w:rsidRPr="004E1B4A">
        <w:rPr>
          <w:sz w:val="24"/>
          <w:szCs w:val="24"/>
        </w:rPr>
        <w:t>Last week, t</w:t>
      </w:r>
      <w:r w:rsidR="000711AE" w:rsidRPr="004E1B4A">
        <w:rPr>
          <w:sz w:val="24"/>
          <w:szCs w:val="24"/>
        </w:rPr>
        <w:t>here</w:t>
      </w:r>
      <w:r w:rsidR="00EE587B" w:rsidRPr="004E1B4A">
        <w:rPr>
          <w:sz w:val="24"/>
          <w:szCs w:val="24"/>
        </w:rPr>
        <w:t xml:space="preserve"> was</w:t>
      </w:r>
      <w:r w:rsidR="000711AE" w:rsidRPr="004E1B4A">
        <w:rPr>
          <w:sz w:val="24"/>
          <w:szCs w:val="24"/>
        </w:rPr>
        <w:t xml:space="preserve"> </w:t>
      </w:r>
      <w:r w:rsidR="009874DD">
        <w:rPr>
          <w:sz w:val="24"/>
          <w:szCs w:val="24"/>
        </w:rPr>
        <w:t xml:space="preserve">some </w:t>
      </w:r>
      <w:r w:rsidR="000711AE" w:rsidRPr="004E1B4A">
        <w:rPr>
          <w:sz w:val="24"/>
          <w:szCs w:val="24"/>
        </w:rPr>
        <w:t xml:space="preserve">good news and </w:t>
      </w:r>
      <w:r w:rsidR="00364E30" w:rsidRPr="004E1B4A">
        <w:rPr>
          <w:sz w:val="24"/>
          <w:szCs w:val="24"/>
        </w:rPr>
        <w:t>some notable</w:t>
      </w:r>
      <w:r w:rsidR="000711AE" w:rsidRPr="004E1B4A">
        <w:rPr>
          <w:sz w:val="24"/>
          <w:szCs w:val="24"/>
        </w:rPr>
        <w:t xml:space="preserve"> news.</w:t>
      </w:r>
    </w:p>
    <w:p w14:paraId="5350745F" w14:textId="77777777" w:rsidR="000711AE" w:rsidRPr="004E1B4A" w:rsidRDefault="000711AE" w:rsidP="005309C6">
      <w:pPr>
        <w:ind w:right="720"/>
        <w:rPr>
          <w:sz w:val="24"/>
          <w:szCs w:val="24"/>
        </w:rPr>
      </w:pPr>
    </w:p>
    <w:p w14:paraId="55ADF8BC" w14:textId="1F35213D" w:rsidR="000711AE" w:rsidRPr="004E1B4A" w:rsidRDefault="000711AE" w:rsidP="005309C6">
      <w:pPr>
        <w:ind w:right="720"/>
        <w:rPr>
          <w:sz w:val="24"/>
          <w:szCs w:val="24"/>
        </w:rPr>
      </w:pPr>
      <w:r w:rsidRPr="004E1B4A">
        <w:rPr>
          <w:sz w:val="24"/>
          <w:szCs w:val="24"/>
        </w:rPr>
        <w:t xml:space="preserve">Here’s the good news: Corporate earnings have been strong. As of July 20, 17 percent of the companies in the </w:t>
      </w:r>
      <w:r w:rsidR="004E6248" w:rsidRPr="004E1B4A">
        <w:rPr>
          <w:sz w:val="24"/>
          <w:szCs w:val="24"/>
        </w:rPr>
        <w:t>Standard &amp; Poor’s 500 Index had</w:t>
      </w:r>
      <w:r w:rsidRPr="004E1B4A">
        <w:rPr>
          <w:sz w:val="24"/>
          <w:szCs w:val="24"/>
        </w:rPr>
        <w:t xml:space="preserve"> reported second quarter results. More than </w:t>
      </w:r>
      <w:r w:rsidR="00614A4A" w:rsidRPr="004E1B4A">
        <w:rPr>
          <w:sz w:val="24"/>
          <w:szCs w:val="24"/>
        </w:rPr>
        <w:t>85 percent of those</w:t>
      </w:r>
      <w:r w:rsidRPr="004E1B4A">
        <w:rPr>
          <w:sz w:val="24"/>
          <w:szCs w:val="24"/>
        </w:rPr>
        <w:t xml:space="preserve"> </w:t>
      </w:r>
      <w:r w:rsidR="00EE587B" w:rsidRPr="004E1B4A">
        <w:rPr>
          <w:sz w:val="24"/>
          <w:szCs w:val="24"/>
        </w:rPr>
        <w:t xml:space="preserve">companies </w:t>
      </w:r>
      <w:r w:rsidRPr="004E1B4A">
        <w:rPr>
          <w:sz w:val="24"/>
          <w:szCs w:val="24"/>
        </w:rPr>
        <w:t>reported positive earnings surprises</w:t>
      </w:r>
      <w:r w:rsidR="00EE587B" w:rsidRPr="004E1B4A">
        <w:rPr>
          <w:sz w:val="24"/>
          <w:szCs w:val="24"/>
        </w:rPr>
        <w:t xml:space="preserve">, </w:t>
      </w:r>
      <w:r w:rsidR="009874DD">
        <w:rPr>
          <w:sz w:val="24"/>
          <w:szCs w:val="24"/>
        </w:rPr>
        <w:t>according to</w:t>
      </w:r>
      <w:r w:rsidR="002106A1" w:rsidRPr="004E1B4A">
        <w:rPr>
          <w:sz w:val="24"/>
          <w:szCs w:val="24"/>
        </w:rPr>
        <w:t xml:space="preserve"> </w:t>
      </w:r>
      <w:proofErr w:type="spellStart"/>
      <w:r w:rsidR="002106A1" w:rsidRPr="004E1B4A">
        <w:rPr>
          <w:i/>
          <w:sz w:val="24"/>
          <w:szCs w:val="24"/>
        </w:rPr>
        <w:t>FactSet</w:t>
      </w:r>
      <w:proofErr w:type="spellEnd"/>
      <w:r w:rsidR="002106A1" w:rsidRPr="004E1B4A">
        <w:rPr>
          <w:sz w:val="24"/>
          <w:szCs w:val="24"/>
        </w:rPr>
        <w:t xml:space="preserve">, which means </w:t>
      </w:r>
      <w:r w:rsidR="00EE587B" w:rsidRPr="004E1B4A">
        <w:rPr>
          <w:sz w:val="24"/>
          <w:szCs w:val="24"/>
        </w:rPr>
        <w:t>they ear</w:t>
      </w:r>
      <w:r w:rsidR="002106A1" w:rsidRPr="004E1B4A">
        <w:rPr>
          <w:sz w:val="24"/>
          <w:szCs w:val="24"/>
        </w:rPr>
        <w:t>n</w:t>
      </w:r>
      <w:r w:rsidR="00EE587B" w:rsidRPr="004E1B4A">
        <w:rPr>
          <w:sz w:val="24"/>
          <w:szCs w:val="24"/>
        </w:rPr>
        <w:t>ed more than expected</w:t>
      </w:r>
      <w:r w:rsidR="00632296">
        <w:rPr>
          <w:sz w:val="24"/>
          <w:szCs w:val="24"/>
        </w:rPr>
        <w:t>.</w:t>
      </w:r>
      <w:r w:rsidR="00DC2669" w:rsidRPr="00632296">
        <w:rPr>
          <w:sz w:val="24"/>
          <w:szCs w:val="24"/>
          <w:vertAlign w:val="superscript"/>
        </w:rPr>
        <w:t>1, 2</w:t>
      </w:r>
      <w:r w:rsidR="00D44D3C" w:rsidRPr="00632296">
        <w:rPr>
          <w:sz w:val="24"/>
          <w:szCs w:val="24"/>
          <w:vertAlign w:val="superscript"/>
        </w:rPr>
        <w:t xml:space="preserve"> </w:t>
      </w:r>
    </w:p>
    <w:p w14:paraId="52F20B36" w14:textId="77777777" w:rsidR="00F73B6B" w:rsidRPr="004E1B4A" w:rsidRDefault="00F73B6B" w:rsidP="005309C6">
      <w:pPr>
        <w:ind w:right="720"/>
        <w:rPr>
          <w:sz w:val="24"/>
          <w:szCs w:val="24"/>
        </w:rPr>
      </w:pPr>
    </w:p>
    <w:p w14:paraId="13B5352C" w14:textId="166BB73D" w:rsidR="00F73B6B" w:rsidRPr="004E1B4A" w:rsidRDefault="00F73B6B" w:rsidP="005309C6">
      <w:pPr>
        <w:ind w:right="720"/>
        <w:rPr>
          <w:sz w:val="24"/>
          <w:szCs w:val="24"/>
        </w:rPr>
      </w:pPr>
      <w:r w:rsidRPr="004E1B4A">
        <w:rPr>
          <w:sz w:val="24"/>
          <w:szCs w:val="24"/>
        </w:rPr>
        <w:t xml:space="preserve">“It appears the lower tax rate is more than offsetting the impact of rising costs, resulting in a record-level net profit margin for the index for the second quarter,” </w:t>
      </w:r>
      <w:r w:rsidR="004E6248" w:rsidRPr="004E1B4A">
        <w:rPr>
          <w:sz w:val="24"/>
          <w:szCs w:val="24"/>
        </w:rPr>
        <w:t>explained</w:t>
      </w:r>
      <w:r w:rsidRPr="004E1B4A">
        <w:rPr>
          <w:sz w:val="24"/>
          <w:szCs w:val="24"/>
        </w:rPr>
        <w:t xml:space="preserve"> </w:t>
      </w:r>
      <w:r w:rsidRPr="004E1B4A">
        <w:rPr>
          <w:i/>
          <w:sz w:val="24"/>
          <w:szCs w:val="24"/>
        </w:rPr>
        <w:t>FactSet</w:t>
      </w:r>
      <w:r w:rsidR="00632296">
        <w:rPr>
          <w:sz w:val="24"/>
          <w:szCs w:val="24"/>
        </w:rPr>
        <w:t>.</w:t>
      </w:r>
      <w:r w:rsidR="00DC2669" w:rsidRPr="00632296">
        <w:rPr>
          <w:sz w:val="24"/>
          <w:szCs w:val="24"/>
          <w:vertAlign w:val="superscript"/>
        </w:rPr>
        <w:t>1</w:t>
      </w:r>
    </w:p>
    <w:p w14:paraId="3878B898" w14:textId="77777777" w:rsidR="0032429D" w:rsidRPr="004E1B4A" w:rsidRDefault="0032429D" w:rsidP="005309C6">
      <w:pPr>
        <w:ind w:right="720"/>
        <w:rPr>
          <w:sz w:val="24"/>
          <w:szCs w:val="24"/>
        </w:rPr>
      </w:pPr>
    </w:p>
    <w:p w14:paraId="0A4E6954" w14:textId="5448E006" w:rsidR="0032429D" w:rsidRPr="004E1B4A" w:rsidRDefault="0032429D" w:rsidP="005309C6">
      <w:pPr>
        <w:ind w:right="720"/>
        <w:rPr>
          <w:sz w:val="24"/>
          <w:szCs w:val="24"/>
        </w:rPr>
      </w:pPr>
      <w:r w:rsidRPr="004E1B4A">
        <w:rPr>
          <w:sz w:val="24"/>
          <w:szCs w:val="24"/>
        </w:rPr>
        <w:t xml:space="preserve">Here’s </w:t>
      </w:r>
      <w:r w:rsidR="00364E30" w:rsidRPr="004E1B4A">
        <w:rPr>
          <w:sz w:val="24"/>
          <w:szCs w:val="24"/>
        </w:rPr>
        <w:t>the notable</w:t>
      </w:r>
      <w:r w:rsidRPr="004E1B4A">
        <w:rPr>
          <w:sz w:val="24"/>
          <w:szCs w:val="24"/>
        </w:rPr>
        <w:t xml:space="preserve"> news: </w:t>
      </w:r>
      <w:r w:rsidR="00684857" w:rsidRPr="004E1B4A">
        <w:rPr>
          <w:sz w:val="24"/>
          <w:szCs w:val="24"/>
        </w:rPr>
        <w:t>U.S. stock m</w:t>
      </w:r>
      <w:r w:rsidR="00FB5094" w:rsidRPr="004E1B4A">
        <w:rPr>
          <w:sz w:val="24"/>
          <w:szCs w:val="24"/>
        </w:rPr>
        <w:t xml:space="preserve">arkets </w:t>
      </w:r>
      <w:r w:rsidR="00B50C92" w:rsidRPr="004E1B4A">
        <w:rPr>
          <w:sz w:val="24"/>
          <w:szCs w:val="24"/>
        </w:rPr>
        <w:t xml:space="preserve">largely </w:t>
      </w:r>
      <w:r w:rsidR="00FB5094" w:rsidRPr="004E1B4A">
        <w:rPr>
          <w:sz w:val="24"/>
          <w:szCs w:val="24"/>
        </w:rPr>
        <w:t xml:space="preserve">ignored a slew of </w:t>
      </w:r>
      <w:r w:rsidR="00C46AA7" w:rsidRPr="004E1B4A">
        <w:rPr>
          <w:sz w:val="24"/>
          <w:szCs w:val="24"/>
        </w:rPr>
        <w:t xml:space="preserve">domestic and global </w:t>
      </w:r>
      <w:r w:rsidR="00F560BF" w:rsidRPr="004E1B4A">
        <w:rPr>
          <w:sz w:val="24"/>
          <w:szCs w:val="24"/>
        </w:rPr>
        <w:t>issues</w:t>
      </w:r>
      <w:r w:rsidR="00C46AA7" w:rsidRPr="004E1B4A">
        <w:rPr>
          <w:sz w:val="24"/>
          <w:szCs w:val="24"/>
        </w:rPr>
        <w:t xml:space="preserve"> </w:t>
      </w:r>
      <w:r w:rsidR="002449F7" w:rsidRPr="004E1B4A">
        <w:rPr>
          <w:sz w:val="24"/>
          <w:szCs w:val="24"/>
        </w:rPr>
        <w:t xml:space="preserve">to </w:t>
      </w:r>
      <w:r w:rsidR="00684857" w:rsidRPr="004E1B4A">
        <w:rPr>
          <w:sz w:val="24"/>
          <w:szCs w:val="24"/>
        </w:rPr>
        <w:t>finish up a basis point or two</w:t>
      </w:r>
      <w:r w:rsidR="002449F7" w:rsidRPr="004E1B4A">
        <w:rPr>
          <w:sz w:val="24"/>
          <w:szCs w:val="24"/>
        </w:rPr>
        <w:t xml:space="preserve"> </w:t>
      </w:r>
      <w:r w:rsidR="00C46AA7" w:rsidRPr="004E1B4A">
        <w:rPr>
          <w:sz w:val="24"/>
          <w:szCs w:val="24"/>
        </w:rPr>
        <w:t>last week.</w:t>
      </w:r>
      <w:r w:rsidR="00684857" w:rsidRPr="004E1B4A">
        <w:rPr>
          <w:sz w:val="24"/>
          <w:szCs w:val="24"/>
        </w:rPr>
        <w:t xml:space="preserve"> (</w:t>
      </w:r>
      <w:r w:rsidR="006A7E1B" w:rsidRPr="004E1B4A">
        <w:rPr>
          <w:sz w:val="24"/>
          <w:szCs w:val="24"/>
        </w:rPr>
        <w:t>Performance was</w:t>
      </w:r>
      <w:r w:rsidR="00684857" w:rsidRPr="004E1B4A">
        <w:rPr>
          <w:sz w:val="24"/>
          <w:szCs w:val="24"/>
        </w:rPr>
        <w:t xml:space="preserve"> flat when you round to one place, as we do in the table.)</w:t>
      </w:r>
      <w:r w:rsidR="00FB5094" w:rsidRPr="004E1B4A">
        <w:rPr>
          <w:sz w:val="24"/>
          <w:szCs w:val="24"/>
        </w:rPr>
        <w:t xml:space="preserve"> </w:t>
      </w:r>
      <w:r w:rsidR="00FB5094" w:rsidRPr="004E1B4A">
        <w:rPr>
          <w:i/>
          <w:sz w:val="24"/>
          <w:szCs w:val="24"/>
        </w:rPr>
        <w:t>Barron’s</w:t>
      </w:r>
      <w:r w:rsidR="009874DD">
        <w:rPr>
          <w:sz w:val="24"/>
          <w:szCs w:val="24"/>
        </w:rPr>
        <w:t xml:space="preserve"> reported</w:t>
      </w:r>
      <w:proofErr w:type="gramStart"/>
      <w:r w:rsidR="009874DD">
        <w:rPr>
          <w:sz w:val="24"/>
          <w:szCs w:val="24"/>
        </w:rPr>
        <w:t>:</w:t>
      </w:r>
      <w:r w:rsidR="00DC2669" w:rsidRPr="00632296">
        <w:rPr>
          <w:sz w:val="24"/>
          <w:szCs w:val="24"/>
          <w:vertAlign w:val="superscript"/>
        </w:rPr>
        <w:t>3</w:t>
      </w:r>
      <w:proofErr w:type="gramEnd"/>
    </w:p>
    <w:p w14:paraId="7BFD63A4" w14:textId="77777777" w:rsidR="00C46AA7" w:rsidRPr="004E1B4A" w:rsidRDefault="00C46AA7" w:rsidP="00C46AA7">
      <w:pPr>
        <w:ind w:right="720"/>
        <w:rPr>
          <w:sz w:val="24"/>
          <w:szCs w:val="24"/>
        </w:rPr>
      </w:pPr>
    </w:p>
    <w:p w14:paraId="5BBB63D4" w14:textId="43E663D9" w:rsidR="00C46AA7" w:rsidRPr="004E1B4A" w:rsidRDefault="00C46AA7" w:rsidP="00303003">
      <w:pPr>
        <w:ind w:left="720" w:right="1440"/>
        <w:rPr>
          <w:sz w:val="24"/>
          <w:szCs w:val="24"/>
        </w:rPr>
      </w:pPr>
      <w:r w:rsidRPr="004E1B4A">
        <w:rPr>
          <w:sz w:val="24"/>
          <w:szCs w:val="24"/>
        </w:rPr>
        <w:t>“President Donald Trump took on the Federal Reserve, te</w:t>
      </w:r>
      <w:r w:rsidR="0012138C" w:rsidRPr="004E1B4A">
        <w:rPr>
          <w:sz w:val="24"/>
          <w:szCs w:val="24"/>
        </w:rPr>
        <w:t>lling an interviewer that he’s ‘not happy’</w:t>
      </w:r>
      <w:r w:rsidRPr="004E1B4A">
        <w:rPr>
          <w:sz w:val="24"/>
          <w:szCs w:val="24"/>
        </w:rPr>
        <w:t xml:space="preserve"> about rising interest rates, the kind of meddling we haven’t seen in a while. We also had the usual trade war concerns, as the president and his advisors talked about the need to take on what they consider China’s unfair trade practices. China’s yuan, meanwhile, tumbled in a way that was a little too reminiscent of August 2015, when its slide caused global markets to shudder. Those concerns, however, were offset by strong corporate earnings.</w:t>
      </w:r>
      <w:r w:rsidR="00EA48A4">
        <w:rPr>
          <w:sz w:val="24"/>
          <w:szCs w:val="24"/>
        </w:rPr>
        <w:t>”</w:t>
      </w:r>
    </w:p>
    <w:p w14:paraId="284D6FF8" w14:textId="77777777" w:rsidR="005D2278" w:rsidRPr="004E1B4A" w:rsidRDefault="005D2278" w:rsidP="005309C6">
      <w:pPr>
        <w:ind w:right="720"/>
        <w:rPr>
          <w:sz w:val="24"/>
          <w:szCs w:val="24"/>
        </w:rPr>
      </w:pPr>
    </w:p>
    <w:p w14:paraId="2EB404F7" w14:textId="5AB75CDC" w:rsidR="007448FD" w:rsidRPr="004E1B4A" w:rsidRDefault="00373603" w:rsidP="00CF654A">
      <w:pPr>
        <w:rPr>
          <w:sz w:val="24"/>
          <w:szCs w:val="24"/>
        </w:rPr>
      </w:pPr>
      <w:r w:rsidRPr="004E1B4A">
        <w:rPr>
          <w:sz w:val="24"/>
          <w:szCs w:val="24"/>
        </w:rPr>
        <w:t>The U.S. bond market has</w:t>
      </w:r>
      <w:r w:rsidR="002C55C6" w:rsidRPr="004E1B4A">
        <w:rPr>
          <w:sz w:val="24"/>
          <w:szCs w:val="24"/>
        </w:rPr>
        <w:t xml:space="preserve"> been less sanguine than the U.S. stock market. Debate has focused on the flattening yield curve. The yield curve reflects the difference in yield on U.S. Treasuries from short- to long-term.</w:t>
      </w:r>
      <w:r w:rsidR="005B44F7" w:rsidRPr="004E1B4A">
        <w:rPr>
          <w:sz w:val="24"/>
          <w:szCs w:val="24"/>
        </w:rPr>
        <w:t xml:space="preserve"> </w:t>
      </w:r>
      <w:r w:rsidR="007448FD" w:rsidRPr="004E1B4A">
        <w:rPr>
          <w:sz w:val="24"/>
          <w:szCs w:val="24"/>
        </w:rPr>
        <w:t xml:space="preserve">Normally, investors expect to earn higher yields when they lend their money for longer periods of time (e.g. </w:t>
      </w:r>
      <w:r w:rsidR="00632296">
        <w:rPr>
          <w:sz w:val="24"/>
          <w:szCs w:val="24"/>
        </w:rPr>
        <w:t>invest in longer-term bonds).</w:t>
      </w:r>
      <w:r w:rsidR="00DC2669" w:rsidRPr="00632296">
        <w:rPr>
          <w:sz w:val="24"/>
          <w:szCs w:val="24"/>
          <w:vertAlign w:val="superscript"/>
        </w:rPr>
        <w:t>4</w:t>
      </w:r>
      <w:r w:rsidR="00E57A99" w:rsidRPr="00632296">
        <w:rPr>
          <w:sz w:val="24"/>
          <w:szCs w:val="24"/>
          <w:vertAlign w:val="superscript"/>
        </w:rPr>
        <w:t xml:space="preserve">, </w:t>
      </w:r>
      <w:r w:rsidR="00B83C96" w:rsidRPr="00632296">
        <w:rPr>
          <w:sz w:val="24"/>
          <w:szCs w:val="24"/>
          <w:vertAlign w:val="superscript"/>
        </w:rPr>
        <w:t>5</w:t>
      </w:r>
    </w:p>
    <w:p w14:paraId="6D9ECAA5" w14:textId="77777777" w:rsidR="007448FD" w:rsidRPr="004E1B4A" w:rsidRDefault="007448FD" w:rsidP="00CF654A">
      <w:pPr>
        <w:rPr>
          <w:sz w:val="24"/>
          <w:szCs w:val="24"/>
        </w:rPr>
      </w:pPr>
    </w:p>
    <w:p w14:paraId="47EDC74B" w14:textId="04B553A5" w:rsidR="002C55C6" w:rsidRPr="004E1B4A" w:rsidRDefault="005B44F7" w:rsidP="00CF654A">
      <w:pPr>
        <w:rPr>
          <w:sz w:val="24"/>
          <w:szCs w:val="24"/>
        </w:rPr>
      </w:pPr>
      <w:r w:rsidRPr="004E1B4A">
        <w:rPr>
          <w:sz w:val="24"/>
          <w:szCs w:val="24"/>
        </w:rPr>
        <w:t xml:space="preserve">At the end of </w:t>
      </w:r>
      <w:r w:rsidR="007448FD" w:rsidRPr="004E1B4A">
        <w:rPr>
          <w:sz w:val="24"/>
          <w:szCs w:val="24"/>
        </w:rPr>
        <w:t>last</w:t>
      </w:r>
      <w:r w:rsidRPr="004E1B4A">
        <w:rPr>
          <w:sz w:val="24"/>
          <w:szCs w:val="24"/>
        </w:rPr>
        <w:t xml:space="preserve"> week, two-year U.S. Treasuries yielded 2.6 percent</w:t>
      </w:r>
      <w:r w:rsidR="00DF4594" w:rsidRPr="004E1B4A">
        <w:rPr>
          <w:sz w:val="24"/>
          <w:szCs w:val="24"/>
        </w:rPr>
        <w:t xml:space="preserve"> an</w:t>
      </w:r>
      <w:r w:rsidR="00C243E6" w:rsidRPr="004E1B4A">
        <w:rPr>
          <w:sz w:val="24"/>
          <w:szCs w:val="24"/>
        </w:rPr>
        <w:t>d 30-year Treasuries yielded 3.0</w:t>
      </w:r>
      <w:r w:rsidR="00DF4594" w:rsidRPr="004E1B4A">
        <w:rPr>
          <w:sz w:val="24"/>
          <w:szCs w:val="24"/>
        </w:rPr>
        <w:t xml:space="preserve"> p</w:t>
      </w:r>
      <w:r w:rsidR="00632296">
        <w:rPr>
          <w:sz w:val="24"/>
          <w:szCs w:val="24"/>
        </w:rPr>
        <w:t>ercent.</w:t>
      </w:r>
      <w:r w:rsidR="00C243E6" w:rsidRPr="00632296">
        <w:rPr>
          <w:sz w:val="24"/>
          <w:szCs w:val="24"/>
          <w:vertAlign w:val="superscript"/>
        </w:rPr>
        <w:t>6</w:t>
      </w:r>
      <w:r w:rsidR="00E968DB" w:rsidRPr="004E1B4A">
        <w:rPr>
          <w:sz w:val="24"/>
          <w:szCs w:val="24"/>
        </w:rPr>
        <w:t xml:space="preserve"> </w:t>
      </w:r>
      <w:proofErr w:type="gramStart"/>
      <w:r w:rsidR="00E968DB" w:rsidRPr="004E1B4A">
        <w:rPr>
          <w:sz w:val="24"/>
          <w:szCs w:val="24"/>
        </w:rPr>
        <w:t>Some</w:t>
      </w:r>
      <w:proofErr w:type="gramEnd"/>
      <w:r w:rsidR="00E968DB" w:rsidRPr="004E1B4A">
        <w:rPr>
          <w:sz w:val="24"/>
          <w:szCs w:val="24"/>
        </w:rPr>
        <w:t xml:space="preserve"> say w</w:t>
      </w:r>
      <w:r w:rsidR="007448FD" w:rsidRPr="004E1B4A">
        <w:rPr>
          <w:sz w:val="24"/>
          <w:szCs w:val="24"/>
        </w:rPr>
        <w:t xml:space="preserve">hen short-term rates </w:t>
      </w:r>
      <w:r w:rsidR="00E968DB" w:rsidRPr="004E1B4A">
        <w:rPr>
          <w:sz w:val="24"/>
          <w:szCs w:val="24"/>
        </w:rPr>
        <w:t>rise above</w:t>
      </w:r>
      <w:r w:rsidR="007448FD" w:rsidRPr="004E1B4A">
        <w:rPr>
          <w:sz w:val="24"/>
          <w:szCs w:val="24"/>
        </w:rPr>
        <w:t xml:space="preserve"> long-term rates</w:t>
      </w:r>
      <w:r w:rsidR="00E968DB" w:rsidRPr="004E1B4A">
        <w:rPr>
          <w:sz w:val="24"/>
          <w:szCs w:val="24"/>
        </w:rPr>
        <w:t>, inverting the yield curve, recession is ahead</w:t>
      </w:r>
      <w:r w:rsidR="00632296">
        <w:rPr>
          <w:sz w:val="24"/>
          <w:szCs w:val="24"/>
        </w:rPr>
        <w:t>.</w:t>
      </w:r>
      <w:r w:rsidR="00DC2669" w:rsidRPr="00632296">
        <w:rPr>
          <w:sz w:val="24"/>
          <w:szCs w:val="24"/>
          <w:vertAlign w:val="superscript"/>
        </w:rPr>
        <w:t>4</w:t>
      </w:r>
    </w:p>
    <w:p w14:paraId="6EBD31E2" w14:textId="080364F0" w:rsidR="00973526" w:rsidRPr="004E1B4A" w:rsidRDefault="002C55C6" w:rsidP="00CF654A">
      <w:pPr>
        <w:rPr>
          <w:sz w:val="24"/>
          <w:szCs w:val="24"/>
        </w:rPr>
      </w:pPr>
      <w:r w:rsidRPr="004E1B4A">
        <w:rPr>
          <w:sz w:val="24"/>
          <w:szCs w:val="24"/>
        </w:rPr>
        <w:t xml:space="preserve"> </w:t>
      </w:r>
    </w:p>
    <w:tbl>
      <w:tblPr>
        <w:tblW w:w="9135" w:type="dxa"/>
        <w:tblLayout w:type="fixed"/>
        <w:tblLook w:val="0000" w:firstRow="0" w:lastRow="0" w:firstColumn="0" w:lastColumn="0" w:noHBand="0" w:noVBand="0"/>
      </w:tblPr>
      <w:tblGrid>
        <w:gridCol w:w="3578"/>
        <w:gridCol w:w="1043"/>
        <w:gridCol w:w="887"/>
        <w:gridCol w:w="913"/>
        <w:gridCol w:w="805"/>
        <w:gridCol w:w="852"/>
        <w:gridCol w:w="1057"/>
      </w:tblGrid>
      <w:tr w:rsidR="00F5154C" w:rsidRPr="004E1B4A" w14:paraId="42A9FA97" w14:textId="77777777" w:rsidTr="00E55A60">
        <w:trPr>
          <w:trHeight w:val="255"/>
        </w:trPr>
        <w:tc>
          <w:tcPr>
            <w:tcW w:w="35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60D0A3" w14:textId="4B026E41" w:rsidR="00F5154C" w:rsidRPr="004E1B4A" w:rsidRDefault="00F5154C" w:rsidP="00EA6BB8">
            <w:pPr>
              <w:tabs>
                <w:tab w:val="left" w:pos="8550"/>
              </w:tabs>
              <w:jc w:val="center"/>
              <w:rPr>
                <w:b/>
                <w:bCs/>
                <w:color w:val="000000" w:themeColor="text1"/>
                <w:szCs w:val="24"/>
              </w:rPr>
            </w:pPr>
            <w:r w:rsidRPr="004E1B4A">
              <w:rPr>
                <w:color w:val="000000" w:themeColor="text1"/>
                <w:szCs w:val="24"/>
              </w:rPr>
              <w:br w:type="page"/>
            </w:r>
            <w:r w:rsidR="00A80CE6" w:rsidRPr="004E1B4A">
              <w:rPr>
                <w:b/>
                <w:bCs/>
                <w:color w:val="000000" w:themeColor="text1"/>
                <w:szCs w:val="24"/>
              </w:rPr>
              <w:t xml:space="preserve">Data as of </w:t>
            </w:r>
            <w:r w:rsidR="00D050A3" w:rsidRPr="004E1B4A">
              <w:rPr>
                <w:b/>
                <w:bCs/>
                <w:color w:val="000000" w:themeColor="text1"/>
                <w:szCs w:val="24"/>
              </w:rPr>
              <w:t>7</w:t>
            </w:r>
            <w:r w:rsidR="00F84E63" w:rsidRPr="004E1B4A">
              <w:rPr>
                <w:b/>
                <w:bCs/>
                <w:color w:val="000000" w:themeColor="text1"/>
                <w:szCs w:val="24"/>
              </w:rPr>
              <w:t>/</w:t>
            </w:r>
            <w:r w:rsidR="008B31C8" w:rsidRPr="004E1B4A">
              <w:rPr>
                <w:b/>
                <w:bCs/>
                <w:color w:val="000000" w:themeColor="text1"/>
                <w:szCs w:val="24"/>
              </w:rPr>
              <w:t>20</w:t>
            </w:r>
            <w:r w:rsidR="00044449" w:rsidRPr="004E1B4A">
              <w:rPr>
                <w:b/>
                <w:bCs/>
                <w:color w:val="000000" w:themeColor="text1"/>
                <w:szCs w:val="24"/>
              </w:rPr>
              <w:t>/</w:t>
            </w:r>
            <w:r w:rsidRPr="004E1B4A">
              <w:rPr>
                <w:b/>
                <w:bCs/>
                <w:color w:val="000000" w:themeColor="text1"/>
                <w:szCs w:val="24"/>
              </w:rPr>
              <w:t>1</w:t>
            </w:r>
            <w:r w:rsidR="00FD0C8A" w:rsidRPr="004E1B4A">
              <w:rPr>
                <w:b/>
                <w:bCs/>
                <w:color w:val="000000" w:themeColor="text1"/>
                <w:szCs w:val="24"/>
              </w:rPr>
              <w:t>8</w:t>
            </w:r>
          </w:p>
        </w:tc>
        <w:tc>
          <w:tcPr>
            <w:tcW w:w="1043" w:type="dxa"/>
            <w:tcBorders>
              <w:top w:val="single" w:sz="4" w:space="0" w:color="auto"/>
              <w:left w:val="nil"/>
              <w:bottom w:val="single" w:sz="4" w:space="0" w:color="auto"/>
              <w:right w:val="single" w:sz="4" w:space="0" w:color="auto"/>
            </w:tcBorders>
            <w:vAlign w:val="center"/>
          </w:tcPr>
          <w:p w14:paraId="7830BC3A" w14:textId="77777777" w:rsidR="00F5154C" w:rsidRPr="004E1B4A" w:rsidRDefault="00F5154C" w:rsidP="00EA6BB8">
            <w:pPr>
              <w:tabs>
                <w:tab w:val="left" w:pos="8550"/>
              </w:tabs>
              <w:jc w:val="center"/>
              <w:rPr>
                <w:b/>
                <w:bCs/>
                <w:color w:val="000000" w:themeColor="text1"/>
                <w:szCs w:val="24"/>
              </w:rPr>
            </w:pPr>
            <w:r w:rsidRPr="004E1B4A">
              <w:rPr>
                <w:b/>
                <w:bCs/>
                <w:color w:val="000000" w:themeColor="text1"/>
                <w:szCs w:val="24"/>
              </w:rPr>
              <w:t>1-Week</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B1F410" w14:textId="6BCB51BA" w:rsidR="00F5154C" w:rsidRPr="004E1B4A" w:rsidRDefault="00F5154C" w:rsidP="00EA6BB8">
            <w:pPr>
              <w:tabs>
                <w:tab w:val="left" w:pos="8550"/>
              </w:tabs>
              <w:jc w:val="center"/>
              <w:rPr>
                <w:b/>
                <w:bCs/>
                <w:color w:val="000000" w:themeColor="text1"/>
                <w:szCs w:val="24"/>
              </w:rPr>
            </w:pPr>
            <w:r w:rsidRPr="004E1B4A">
              <w:rPr>
                <w:b/>
                <w:bCs/>
                <w:color w:val="000000" w:themeColor="text1"/>
                <w:szCs w:val="24"/>
              </w:rPr>
              <w:t>Y-T-D</w:t>
            </w:r>
          </w:p>
        </w:tc>
        <w:tc>
          <w:tcPr>
            <w:tcW w:w="913" w:type="dxa"/>
            <w:tcBorders>
              <w:top w:val="single" w:sz="4" w:space="0" w:color="auto"/>
              <w:left w:val="nil"/>
              <w:bottom w:val="single" w:sz="4" w:space="0" w:color="auto"/>
              <w:right w:val="single" w:sz="4" w:space="0" w:color="auto"/>
            </w:tcBorders>
            <w:shd w:val="clear" w:color="auto" w:fill="auto"/>
            <w:noWrap/>
            <w:vAlign w:val="center"/>
          </w:tcPr>
          <w:p w14:paraId="45ECA802" w14:textId="4A0978AB" w:rsidR="00F5154C" w:rsidRPr="004E1B4A" w:rsidRDefault="00F5154C" w:rsidP="00EA6BB8">
            <w:pPr>
              <w:tabs>
                <w:tab w:val="left" w:pos="8550"/>
              </w:tabs>
              <w:jc w:val="center"/>
              <w:rPr>
                <w:b/>
                <w:bCs/>
                <w:color w:val="000000" w:themeColor="text1"/>
                <w:szCs w:val="24"/>
              </w:rPr>
            </w:pPr>
            <w:r w:rsidRPr="004E1B4A">
              <w:rPr>
                <w:b/>
                <w:bCs/>
                <w:color w:val="000000" w:themeColor="text1"/>
                <w:szCs w:val="24"/>
              </w:rPr>
              <w:t>1-Year</w:t>
            </w:r>
          </w:p>
        </w:tc>
        <w:tc>
          <w:tcPr>
            <w:tcW w:w="805" w:type="dxa"/>
            <w:tcBorders>
              <w:top w:val="single" w:sz="4" w:space="0" w:color="auto"/>
              <w:left w:val="nil"/>
              <w:bottom w:val="single" w:sz="4" w:space="0" w:color="auto"/>
              <w:right w:val="single" w:sz="4" w:space="0" w:color="auto"/>
            </w:tcBorders>
            <w:shd w:val="clear" w:color="auto" w:fill="auto"/>
            <w:vAlign w:val="center"/>
          </w:tcPr>
          <w:p w14:paraId="22F63649" w14:textId="77777777" w:rsidR="00F5154C" w:rsidRPr="004E1B4A" w:rsidRDefault="00F5154C" w:rsidP="00EA6BB8">
            <w:pPr>
              <w:tabs>
                <w:tab w:val="left" w:pos="8550"/>
              </w:tabs>
              <w:jc w:val="center"/>
              <w:rPr>
                <w:b/>
                <w:bCs/>
                <w:color w:val="000000" w:themeColor="text1"/>
                <w:szCs w:val="24"/>
              </w:rPr>
            </w:pPr>
            <w:r w:rsidRPr="004E1B4A">
              <w:rPr>
                <w:b/>
                <w:bCs/>
                <w:color w:val="000000" w:themeColor="text1"/>
                <w:szCs w:val="24"/>
              </w:rPr>
              <w:t>3-Year</w:t>
            </w:r>
          </w:p>
        </w:tc>
        <w:tc>
          <w:tcPr>
            <w:tcW w:w="852" w:type="dxa"/>
            <w:tcBorders>
              <w:top w:val="single" w:sz="4" w:space="0" w:color="auto"/>
              <w:left w:val="single" w:sz="4" w:space="0" w:color="auto"/>
              <w:bottom w:val="single" w:sz="4" w:space="0" w:color="auto"/>
              <w:right w:val="single" w:sz="4" w:space="0" w:color="auto"/>
            </w:tcBorders>
            <w:shd w:val="clear" w:color="auto" w:fill="auto"/>
            <w:vAlign w:val="center"/>
          </w:tcPr>
          <w:p w14:paraId="5A8D607D" w14:textId="77777777" w:rsidR="00F5154C" w:rsidRPr="004E1B4A" w:rsidRDefault="00F5154C" w:rsidP="00EA6BB8">
            <w:pPr>
              <w:tabs>
                <w:tab w:val="left" w:pos="8550"/>
              </w:tabs>
              <w:jc w:val="center"/>
              <w:rPr>
                <w:b/>
                <w:bCs/>
                <w:color w:val="000000" w:themeColor="text1"/>
                <w:szCs w:val="24"/>
              </w:rPr>
            </w:pPr>
            <w:r w:rsidRPr="004E1B4A">
              <w:rPr>
                <w:b/>
                <w:bCs/>
                <w:color w:val="000000" w:themeColor="text1"/>
                <w:szCs w:val="24"/>
              </w:rPr>
              <w:t>5-Year</w:t>
            </w:r>
          </w:p>
        </w:tc>
        <w:tc>
          <w:tcPr>
            <w:tcW w:w="1057" w:type="dxa"/>
            <w:tcBorders>
              <w:top w:val="single" w:sz="4" w:space="0" w:color="auto"/>
              <w:left w:val="single" w:sz="4" w:space="0" w:color="auto"/>
              <w:bottom w:val="single" w:sz="4" w:space="0" w:color="auto"/>
              <w:right w:val="single" w:sz="4" w:space="0" w:color="auto"/>
            </w:tcBorders>
            <w:shd w:val="clear" w:color="auto" w:fill="auto"/>
            <w:vAlign w:val="center"/>
          </w:tcPr>
          <w:p w14:paraId="7CBB90AB" w14:textId="77777777" w:rsidR="00F5154C" w:rsidRPr="004E1B4A" w:rsidRDefault="00F5154C" w:rsidP="00EA6BB8">
            <w:pPr>
              <w:tabs>
                <w:tab w:val="left" w:pos="8550"/>
              </w:tabs>
              <w:jc w:val="center"/>
              <w:rPr>
                <w:b/>
                <w:bCs/>
                <w:color w:val="000000" w:themeColor="text1"/>
                <w:szCs w:val="24"/>
              </w:rPr>
            </w:pPr>
            <w:r w:rsidRPr="004E1B4A">
              <w:rPr>
                <w:b/>
                <w:bCs/>
                <w:color w:val="000000" w:themeColor="text1"/>
                <w:szCs w:val="24"/>
              </w:rPr>
              <w:t>10-Year</w:t>
            </w:r>
          </w:p>
        </w:tc>
      </w:tr>
      <w:tr w:rsidR="00F5154C" w:rsidRPr="004E1B4A" w14:paraId="4F8954D1" w14:textId="77777777" w:rsidTr="003362BE">
        <w:trPr>
          <w:trHeight w:val="215"/>
        </w:trPr>
        <w:tc>
          <w:tcPr>
            <w:tcW w:w="3578" w:type="dxa"/>
            <w:tcBorders>
              <w:top w:val="nil"/>
              <w:left w:val="single" w:sz="4" w:space="0" w:color="auto"/>
              <w:bottom w:val="single" w:sz="4" w:space="0" w:color="auto"/>
              <w:right w:val="single" w:sz="4" w:space="0" w:color="auto"/>
            </w:tcBorders>
            <w:shd w:val="clear" w:color="auto" w:fill="auto"/>
            <w:noWrap/>
            <w:vAlign w:val="center"/>
          </w:tcPr>
          <w:p w14:paraId="0DFF401C" w14:textId="77777777" w:rsidR="00F5154C" w:rsidRPr="004E1B4A" w:rsidRDefault="00F5154C" w:rsidP="00EA6BB8">
            <w:pPr>
              <w:tabs>
                <w:tab w:val="left" w:pos="8550"/>
              </w:tabs>
              <w:rPr>
                <w:szCs w:val="24"/>
              </w:rPr>
            </w:pPr>
            <w:r w:rsidRPr="004E1B4A">
              <w:rPr>
                <w:szCs w:val="24"/>
              </w:rPr>
              <w:t>Standard &amp; Poor's 500 (Domestic Stocks)</w:t>
            </w:r>
          </w:p>
        </w:tc>
        <w:tc>
          <w:tcPr>
            <w:tcW w:w="1043" w:type="dxa"/>
            <w:tcBorders>
              <w:top w:val="single" w:sz="4" w:space="0" w:color="auto"/>
              <w:left w:val="nil"/>
              <w:bottom w:val="single" w:sz="4" w:space="0" w:color="auto"/>
              <w:right w:val="single" w:sz="4" w:space="0" w:color="auto"/>
            </w:tcBorders>
            <w:vAlign w:val="center"/>
          </w:tcPr>
          <w:p w14:paraId="144B3011" w14:textId="2BDB0FBB" w:rsidR="00F5154C" w:rsidRPr="004E1B4A" w:rsidRDefault="00684857" w:rsidP="00FF1E20">
            <w:pPr>
              <w:tabs>
                <w:tab w:val="left" w:pos="8550"/>
              </w:tabs>
              <w:jc w:val="center"/>
              <w:rPr>
                <w:szCs w:val="24"/>
              </w:rPr>
            </w:pPr>
            <w:r w:rsidRPr="004E1B4A">
              <w:rPr>
                <w:szCs w:val="24"/>
              </w:rPr>
              <w:t>0.0</w:t>
            </w:r>
            <w:r w:rsidR="00F5154C" w:rsidRPr="004E1B4A">
              <w:rPr>
                <w:szCs w:val="24"/>
              </w:rPr>
              <w:t>%</w:t>
            </w:r>
          </w:p>
        </w:tc>
        <w:tc>
          <w:tcPr>
            <w:tcW w:w="887" w:type="dxa"/>
            <w:tcBorders>
              <w:top w:val="nil"/>
              <w:left w:val="single" w:sz="4" w:space="0" w:color="auto"/>
              <w:bottom w:val="single" w:sz="4" w:space="0" w:color="auto"/>
              <w:right w:val="single" w:sz="4" w:space="0" w:color="auto"/>
            </w:tcBorders>
            <w:shd w:val="clear" w:color="auto" w:fill="auto"/>
            <w:noWrap/>
            <w:vAlign w:val="center"/>
          </w:tcPr>
          <w:p w14:paraId="237FB101" w14:textId="6F5B1FB3" w:rsidR="00F5154C" w:rsidRPr="004E1B4A" w:rsidRDefault="00873004" w:rsidP="00EA6BB8">
            <w:pPr>
              <w:tabs>
                <w:tab w:val="left" w:pos="8550"/>
              </w:tabs>
              <w:jc w:val="center"/>
              <w:rPr>
                <w:szCs w:val="24"/>
              </w:rPr>
            </w:pPr>
            <w:r w:rsidRPr="004E1B4A">
              <w:rPr>
                <w:szCs w:val="24"/>
              </w:rPr>
              <w:t>4.8</w:t>
            </w:r>
            <w:r w:rsidR="00F5154C" w:rsidRPr="004E1B4A">
              <w:rPr>
                <w:szCs w:val="24"/>
              </w:rPr>
              <w:t>%</w:t>
            </w:r>
          </w:p>
        </w:tc>
        <w:tc>
          <w:tcPr>
            <w:tcW w:w="913" w:type="dxa"/>
            <w:tcBorders>
              <w:top w:val="nil"/>
              <w:left w:val="nil"/>
              <w:bottom w:val="single" w:sz="4" w:space="0" w:color="auto"/>
              <w:right w:val="single" w:sz="4" w:space="0" w:color="auto"/>
            </w:tcBorders>
            <w:shd w:val="clear" w:color="auto" w:fill="auto"/>
            <w:noWrap/>
            <w:vAlign w:val="center"/>
          </w:tcPr>
          <w:p w14:paraId="74B62902" w14:textId="7E8FFD0E" w:rsidR="00F5154C" w:rsidRPr="004E1B4A" w:rsidRDefault="008B31C8" w:rsidP="00EA6BB8">
            <w:pPr>
              <w:tabs>
                <w:tab w:val="left" w:pos="8550"/>
              </w:tabs>
              <w:jc w:val="center"/>
              <w:rPr>
                <w:szCs w:val="24"/>
              </w:rPr>
            </w:pPr>
            <w:r w:rsidRPr="004E1B4A">
              <w:rPr>
                <w:szCs w:val="24"/>
              </w:rPr>
              <w:t>13.3</w:t>
            </w:r>
            <w:r w:rsidR="00F5154C" w:rsidRPr="004E1B4A">
              <w:rPr>
                <w:szCs w:val="24"/>
              </w:rPr>
              <w:t>%</w:t>
            </w:r>
          </w:p>
        </w:tc>
        <w:tc>
          <w:tcPr>
            <w:tcW w:w="805" w:type="dxa"/>
            <w:tcBorders>
              <w:top w:val="single" w:sz="4" w:space="0" w:color="auto"/>
              <w:left w:val="nil"/>
              <w:bottom w:val="single" w:sz="4" w:space="0" w:color="auto"/>
              <w:right w:val="single" w:sz="4" w:space="0" w:color="auto"/>
            </w:tcBorders>
            <w:shd w:val="clear" w:color="auto" w:fill="auto"/>
            <w:vAlign w:val="center"/>
          </w:tcPr>
          <w:p w14:paraId="0B503408" w14:textId="0D8B1BF2" w:rsidR="00F5154C" w:rsidRPr="004E1B4A" w:rsidRDefault="008B31C8" w:rsidP="00EA6BB8">
            <w:pPr>
              <w:tabs>
                <w:tab w:val="left" w:pos="8550"/>
              </w:tabs>
              <w:jc w:val="center"/>
              <w:rPr>
                <w:szCs w:val="24"/>
              </w:rPr>
            </w:pPr>
            <w:r w:rsidRPr="004E1B4A">
              <w:rPr>
                <w:szCs w:val="24"/>
              </w:rPr>
              <w:t>9.6</w:t>
            </w:r>
            <w:r w:rsidR="00F5154C" w:rsidRPr="004E1B4A">
              <w:rPr>
                <w:szCs w:val="24"/>
              </w:rPr>
              <w:t>%</w:t>
            </w:r>
          </w:p>
        </w:tc>
        <w:tc>
          <w:tcPr>
            <w:tcW w:w="852" w:type="dxa"/>
            <w:tcBorders>
              <w:top w:val="nil"/>
              <w:left w:val="single" w:sz="4" w:space="0" w:color="auto"/>
              <w:bottom w:val="single" w:sz="4" w:space="0" w:color="auto"/>
              <w:right w:val="single" w:sz="4" w:space="0" w:color="auto"/>
            </w:tcBorders>
            <w:shd w:val="clear" w:color="auto" w:fill="auto"/>
            <w:vAlign w:val="center"/>
          </w:tcPr>
          <w:p w14:paraId="1EE8C597" w14:textId="3DE9F724" w:rsidR="00F5154C" w:rsidRPr="004E1B4A" w:rsidRDefault="00146393" w:rsidP="00EA6BB8">
            <w:pPr>
              <w:tabs>
                <w:tab w:val="left" w:pos="8550"/>
              </w:tabs>
              <w:jc w:val="center"/>
              <w:rPr>
                <w:szCs w:val="24"/>
              </w:rPr>
            </w:pPr>
            <w:r w:rsidRPr="004E1B4A">
              <w:rPr>
                <w:szCs w:val="24"/>
              </w:rPr>
              <w:t>1</w:t>
            </w:r>
            <w:r w:rsidR="008B31C8" w:rsidRPr="004E1B4A">
              <w:rPr>
                <w:szCs w:val="24"/>
              </w:rPr>
              <w:t>0.6</w:t>
            </w:r>
            <w:r w:rsidR="00F5154C" w:rsidRPr="004E1B4A">
              <w:rPr>
                <w:szCs w:val="24"/>
              </w:rPr>
              <w:t>%</w:t>
            </w:r>
          </w:p>
        </w:tc>
        <w:tc>
          <w:tcPr>
            <w:tcW w:w="1057" w:type="dxa"/>
            <w:tcBorders>
              <w:top w:val="nil"/>
              <w:left w:val="single" w:sz="4" w:space="0" w:color="auto"/>
              <w:bottom w:val="single" w:sz="4" w:space="0" w:color="auto"/>
              <w:right w:val="single" w:sz="4" w:space="0" w:color="auto"/>
            </w:tcBorders>
            <w:shd w:val="clear" w:color="auto" w:fill="auto"/>
            <w:vAlign w:val="center"/>
          </w:tcPr>
          <w:p w14:paraId="62F0EB8C" w14:textId="49378557" w:rsidR="00F5154C" w:rsidRPr="004E1B4A" w:rsidRDefault="008232C0" w:rsidP="00EA6BB8">
            <w:pPr>
              <w:tabs>
                <w:tab w:val="left" w:pos="8550"/>
              </w:tabs>
              <w:jc w:val="center"/>
              <w:rPr>
                <w:szCs w:val="24"/>
              </w:rPr>
            </w:pPr>
            <w:r w:rsidRPr="004E1B4A">
              <w:rPr>
                <w:szCs w:val="24"/>
              </w:rPr>
              <w:t>8</w:t>
            </w:r>
            <w:r w:rsidR="008B31C8" w:rsidRPr="004E1B4A">
              <w:rPr>
                <w:szCs w:val="24"/>
              </w:rPr>
              <w:t>.3</w:t>
            </w:r>
            <w:r w:rsidR="00F5154C" w:rsidRPr="004E1B4A">
              <w:rPr>
                <w:szCs w:val="24"/>
              </w:rPr>
              <w:t>%</w:t>
            </w:r>
          </w:p>
        </w:tc>
      </w:tr>
      <w:tr w:rsidR="00F5154C" w:rsidRPr="004E1B4A" w14:paraId="6D9312C9" w14:textId="77777777" w:rsidTr="00E55A60">
        <w:trPr>
          <w:trHeight w:val="255"/>
        </w:trPr>
        <w:tc>
          <w:tcPr>
            <w:tcW w:w="35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87B289" w14:textId="77777777" w:rsidR="00F5154C" w:rsidRPr="004E1B4A" w:rsidRDefault="00F5154C" w:rsidP="00EA6BB8">
            <w:pPr>
              <w:tabs>
                <w:tab w:val="left" w:pos="8550"/>
              </w:tabs>
              <w:rPr>
                <w:szCs w:val="24"/>
              </w:rPr>
            </w:pPr>
            <w:r w:rsidRPr="004E1B4A">
              <w:rPr>
                <w:szCs w:val="24"/>
              </w:rPr>
              <w:t>Dow Jones Global ex-U.S.</w:t>
            </w:r>
          </w:p>
        </w:tc>
        <w:tc>
          <w:tcPr>
            <w:tcW w:w="1043" w:type="dxa"/>
            <w:tcBorders>
              <w:top w:val="single" w:sz="4" w:space="0" w:color="auto"/>
              <w:left w:val="nil"/>
              <w:bottom w:val="single" w:sz="4" w:space="0" w:color="auto"/>
              <w:right w:val="single" w:sz="4" w:space="0" w:color="auto"/>
            </w:tcBorders>
            <w:vAlign w:val="center"/>
          </w:tcPr>
          <w:p w14:paraId="0AD91F18" w14:textId="02B48BEC" w:rsidR="00F5154C" w:rsidRPr="004E1B4A" w:rsidRDefault="00236B5D" w:rsidP="00EA6BB8">
            <w:pPr>
              <w:tabs>
                <w:tab w:val="left" w:pos="8550"/>
              </w:tabs>
              <w:jc w:val="center"/>
              <w:rPr>
                <w:szCs w:val="24"/>
              </w:rPr>
            </w:pPr>
            <w:r w:rsidRPr="004E1B4A">
              <w:rPr>
                <w:szCs w:val="24"/>
              </w:rPr>
              <w:t>0.</w:t>
            </w:r>
            <w:r w:rsidR="008B31C8" w:rsidRPr="004E1B4A">
              <w:rPr>
                <w:szCs w:val="24"/>
              </w:rPr>
              <w:t>2</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8A8FB8" w14:textId="3E06B291" w:rsidR="00F5154C" w:rsidRPr="004E1B4A" w:rsidRDefault="007D23C8" w:rsidP="00EA6BB8">
            <w:pPr>
              <w:tabs>
                <w:tab w:val="left" w:pos="263"/>
                <w:tab w:val="center" w:pos="372"/>
                <w:tab w:val="left" w:pos="8550"/>
              </w:tabs>
              <w:jc w:val="center"/>
              <w:rPr>
                <w:szCs w:val="24"/>
              </w:rPr>
            </w:pPr>
            <w:r w:rsidRPr="004E1B4A">
              <w:rPr>
                <w:szCs w:val="24"/>
              </w:rPr>
              <w:t>-</w:t>
            </w:r>
            <w:r w:rsidR="008232C0" w:rsidRPr="004E1B4A">
              <w:rPr>
                <w:szCs w:val="24"/>
              </w:rPr>
              <w:t>4.</w:t>
            </w:r>
            <w:r w:rsidR="008B31C8" w:rsidRPr="004E1B4A">
              <w:rPr>
                <w:szCs w:val="24"/>
              </w:rPr>
              <w:t>2</w:t>
            </w:r>
          </w:p>
        </w:tc>
        <w:tc>
          <w:tcPr>
            <w:tcW w:w="913" w:type="dxa"/>
            <w:tcBorders>
              <w:top w:val="single" w:sz="4" w:space="0" w:color="auto"/>
              <w:left w:val="nil"/>
              <w:bottom w:val="single" w:sz="4" w:space="0" w:color="auto"/>
              <w:right w:val="single" w:sz="4" w:space="0" w:color="auto"/>
            </w:tcBorders>
            <w:shd w:val="clear" w:color="auto" w:fill="auto"/>
            <w:noWrap/>
            <w:vAlign w:val="center"/>
          </w:tcPr>
          <w:p w14:paraId="4CB861EE" w14:textId="23948068" w:rsidR="00F5154C" w:rsidRPr="004E1B4A" w:rsidRDefault="008B31C8" w:rsidP="00EA6BB8">
            <w:pPr>
              <w:tabs>
                <w:tab w:val="left" w:pos="8550"/>
              </w:tabs>
              <w:jc w:val="center"/>
              <w:rPr>
                <w:szCs w:val="24"/>
              </w:rPr>
            </w:pPr>
            <w:r w:rsidRPr="004E1B4A">
              <w:rPr>
                <w:szCs w:val="24"/>
              </w:rPr>
              <w:t>2.8</w:t>
            </w:r>
          </w:p>
        </w:tc>
        <w:tc>
          <w:tcPr>
            <w:tcW w:w="805" w:type="dxa"/>
            <w:tcBorders>
              <w:top w:val="single" w:sz="4" w:space="0" w:color="auto"/>
              <w:left w:val="nil"/>
              <w:bottom w:val="single" w:sz="4" w:space="0" w:color="auto"/>
              <w:right w:val="single" w:sz="4" w:space="0" w:color="auto"/>
            </w:tcBorders>
            <w:shd w:val="clear" w:color="auto" w:fill="auto"/>
            <w:vAlign w:val="center"/>
          </w:tcPr>
          <w:p w14:paraId="5891CA5D" w14:textId="3D5C4BD5" w:rsidR="00F5154C" w:rsidRPr="004E1B4A" w:rsidRDefault="00236B5D" w:rsidP="00EA6BB8">
            <w:pPr>
              <w:tabs>
                <w:tab w:val="left" w:pos="8550"/>
              </w:tabs>
              <w:jc w:val="center"/>
              <w:rPr>
                <w:szCs w:val="24"/>
              </w:rPr>
            </w:pPr>
            <w:r w:rsidRPr="004E1B4A">
              <w:rPr>
                <w:szCs w:val="24"/>
              </w:rPr>
              <w:t>3.</w:t>
            </w:r>
            <w:r w:rsidR="008B31C8" w:rsidRPr="004E1B4A">
              <w:rPr>
                <w:szCs w:val="24"/>
              </w:rPr>
              <w:t>0</w:t>
            </w:r>
          </w:p>
        </w:tc>
        <w:tc>
          <w:tcPr>
            <w:tcW w:w="852" w:type="dxa"/>
            <w:tcBorders>
              <w:top w:val="single" w:sz="4" w:space="0" w:color="auto"/>
              <w:left w:val="single" w:sz="4" w:space="0" w:color="auto"/>
              <w:bottom w:val="single" w:sz="4" w:space="0" w:color="auto"/>
              <w:right w:val="single" w:sz="4" w:space="0" w:color="auto"/>
            </w:tcBorders>
            <w:shd w:val="clear" w:color="auto" w:fill="auto"/>
            <w:vAlign w:val="center"/>
          </w:tcPr>
          <w:p w14:paraId="6C0D48FE" w14:textId="6602234A" w:rsidR="00F5154C" w:rsidRPr="004E1B4A" w:rsidRDefault="00873004" w:rsidP="00EA6BB8">
            <w:pPr>
              <w:tabs>
                <w:tab w:val="left" w:pos="8550"/>
              </w:tabs>
              <w:jc w:val="center"/>
              <w:rPr>
                <w:szCs w:val="24"/>
              </w:rPr>
            </w:pPr>
            <w:r w:rsidRPr="004E1B4A">
              <w:rPr>
                <w:szCs w:val="24"/>
              </w:rPr>
              <w:t>3.</w:t>
            </w:r>
            <w:r w:rsidR="008B31C8" w:rsidRPr="004E1B4A">
              <w:rPr>
                <w:szCs w:val="24"/>
              </w:rPr>
              <w:t>0</w:t>
            </w:r>
          </w:p>
        </w:tc>
        <w:tc>
          <w:tcPr>
            <w:tcW w:w="1057" w:type="dxa"/>
            <w:tcBorders>
              <w:top w:val="single" w:sz="4" w:space="0" w:color="auto"/>
              <w:left w:val="single" w:sz="4" w:space="0" w:color="auto"/>
              <w:bottom w:val="single" w:sz="4" w:space="0" w:color="auto"/>
              <w:right w:val="single" w:sz="4" w:space="0" w:color="auto"/>
            </w:tcBorders>
            <w:shd w:val="clear" w:color="auto" w:fill="auto"/>
            <w:vAlign w:val="center"/>
          </w:tcPr>
          <w:p w14:paraId="54B6381A" w14:textId="4B4F5B3D" w:rsidR="00F5154C" w:rsidRPr="004E1B4A" w:rsidRDefault="00E35B5B" w:rsidP="00EA6BB8">
            <w:pPr>
              <w:tabs>
                <w:tab w:val="left" w:pos="8550"/>
              </w:tabs>
              <w:jc w:val="center"/>
              <w:rPr>
                <w:szCs w:val="24"/>
              </w:rPr>
            </w:pPr>
            <w:r w:rsidRPr="004E1B4A">
              <w:rPr>
                <w:szCs w:val="24"/>
              </w:rPr>
              <w:t>0</w:t>
            </w:r>
            <w:r w:rsidR="008B31C8" w:rsidRPr="004E1B4A">
              <w:rPr>
                <w:szCs w:val="24"/>
              </w:rPr>
              <w:t>.9</w:t>
            </w:r>
          </w:p>
        </w:tc>
      </w:tr>
      <w:tr w:rsidR="00F5154C" w:rsidRPr="004E1B4A" w14:paraId="22F6A5C7" w14:textId="77777777" w:rsidTr="00E55A60">
        <w:trPr>
          <w:trHeight w:val="255"/>
        </w:trPr>
        <w:tc>
          <w:tcPr>
            <w:tcW w:w="35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44A4F4" w14:textId="77777777" w:rsidR="00F5154C" w:rsidRPr="004E1B4A" w:rsidRDefault="00F5154C" w:rsidP="00EA6BB8">
            <w:pPr>
              <w:tabs>
                <w:tab w:val="left" w:pos="8550"/>
              </w:tabs>
              <w:rPr>
                <w:szCs w:val="24"/>
              </w:rPr>
            </w:pPr>
            <w:r w:rsidRPr="004E1B4A">
              <w:rPr>
                <w:szCs w:val="24"/>
              </w:rPr>
              <w:t>10-year Treasury Note (Yield Only)</w:t>
            </w:r>
          </w:p>
        </w:tc>
        <w:tc>
          <w:tcPr>
            <w:tcW w:w="1043" w:type="dxa"/>
            <w:tcBorders>
              <w:top w:val="single" w:sz="4" w:space="0" w:color="auto"/>
              <w:left w:val="nil"/>
              <w:bottom w:val="single" w:sz="4" w:space="0" w:color="auto"/>
              <w:right w:val="single" w:sz="4" w:space="0" w:color="auto"/>
            </w:tcBorders>
            <w:vAlign w:val="center"/>
          </w:tcPr>
          <w:p w14:paraId="6A78E8E6" w14:textId="516C93FC" w:rsidR="00F5154C" w:rsidRPr="004E1B4A" w:rsidRDefault="007E3E99" w:rsidP="00EA6BB8">
            <w:pPr>
              <w:tabs>
                <w:tab w:val="left" w:pos="8550"/>
              </w:tabs>
              <w:jc w:val="center"/>
              <w:rPr>
                <w:szCs w:val="24"/>
              </w:rPr>
            </w:pPr>
            <w:r w:rsidRPr="004E1B4A">
              <w:rPr>
                <w:szCs w:val="24"/>
              </w:rPr>
              <w:t>2.</w:t>
            </w:r>
            <w:r w:rsidR="008B31C8" w:rsidRPr="004E1B4A">
              <w:rPr>
                <w:szCs w:val="24"/>
              </w:rPr>
              <w:t>9</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8BAB9A" w14:textId="77777777" w:rsidR="00F5154C" w:rsidRPr="004E1B4A" w:rsidRDefault="00F5154C" w:rsidP="00EA6BB8">
            <w:pPr>
              <w:tabs>
                <w:tab w:val="left" w:pos="263"/>
                <w:tab w:val="center" w:pos="372"/>
                <w:tab w:val="left" w:pos="8550"/>
              </w:tabs>
              <w:jc w:val="center"/>
              <w:rPr>
                <w:szCs w:val="24"/>
              </w:rPr>
            </w:pPr>
            <w:r w:rsidRPr="004E1B4A">
              <w:rPr>
                <w:szCs w:val="24"/>
              </w:rPr>
              <w:t>NA</w:t>
            </w:r>
          </w:p>
        </w:tc>
        <w:tc>
          <w:tcPr>
            <w:tcW w:w="913" w:type="dxa"/>
            <w:tcBorders>
              <w:top w:val="single" w:sz="4" w:space="0" w:color="auto"/>
              <w:left w:val="nil"/>
              <w:bottom w:val="single" w:sz="4" w:space="0" w:color="auto"/>
              <w:right w:val="single" w:sz="4" w:space="0" w:color="auto"/>
            </w:tcBorders>
            <w:shd w:val="clear" w:color="auto" w:fill="auto"/>
            <w:noWrap/>
            <w:vAlign w:val="center"/>
          </w:tcPr>
          <w:p w14:paraId="784309EF" w14:textId="41FAEE00" w:rsidR="00F5154C" w:rsidRPr="004E1B4A" w:rsidRDefault="00EC0E05" w:rsidP="00EA6BB8">
            <w:pPr>
              <w:tabs>
                <w:tab w:val="left" w:pos="8550"/>
              </w:tabs>
              <w:jc w:val="center"/>
              <w:rPr>
                <w:szCs w:val="24"/>
              </w:rPr>
            </w:pPr>
            <w:r w:rsidRPr="004E1B4A">
              <w:rPr>
                <w:szCs w:val="24"/>
              </w:rPr>
              <w:t>2.</w:t>
            </w:r>
            <w:r w:rsidR="008B31C8" w:rsidRPr="004E1B4A">
              <w:rPr>
                <w:szCs w:val="24"/>
              </w:rPr>
              <w:t>3</w:t>
            </w:r>
          </w:p>
        </w:tc>
        <w:tc>
          <w:tcPr>
            <w:tcW w:w="805" w:type="dxa"/>
            <w:tcBorders>
              <w:top w:val="single" w:sz="4" w:space="0" w:color="auto"/>
              <w:left w:val="nil"/>
              <w:bottom w:val="single" w:sz="4" w:space="0" w:color="auto"/>
              <w:right w:val="single" w:sz="4" w:space="0" w:color="auto"/>
            </w:tcBorders>
            <w:shd w:val="clear" w:color="auto" w:fill="auto"/>
            <w:vAlign w:val="center"/>
          </w:tcPr>
          <w:p w14:paraId="3EE1119B" w14:textId="31D30D4E" w:rsidR="00F5154C" w:rsidRPr="004E1B4A" w:rsidRDefault="00FF1E20" w:rsidP="00EA6BB8">
            <w:pPr>
              <w:tabs>
                <w:tab w:val="left" w:pos="8550"/>
              </w:tabs>
              <w:jc w:val="center"/>
              <w:rPr>
                <w:szCs w:val="24"/>
              </w:rPr>
            </w:pPr>
            <w:r w:rsidRPr="004E1B4A">
              <w:rPr>
                <w:szCs w:val="24"/>
              </w:rPr>
              <w:t>2.</w:t>
            </w:r>
            <w:r w:rsidR="00873004" w:rsidRPr="004E1B4A">
              <w:rPr>
                <w:szCs w:val="24"/>
              </w:rPr>
              <w:t>4</w:t>
            </w:r>
          </w:p>
        </w:tc>
        <w:tc>
          <w:tcPr>
            <w:tcW w:w="852" w:type="dxa"/>
            <w:tcBorders>
              <w:top w:val="single" w:sz="4" w:space="0" w:color="auto"/>
              <w:left w:val="single" w:sz="4" w:space="0" w:color="auto"/>
              <w:bottom w:val="single" w:sz="4" w:space="0" w:color="auto"/>
              <w:right w:val="single" w:sz="4" w:space="0" w:color="auto"/>
            </w:tcBorders>
            <w:shd w:val="clear" w:color="auto" w:fill="auto"/>
            <w:vAlign w:val="center"/>
          </w:tcPr>
          <w:p w14:paraId="5B6D43D8" w14:textId="7A2D2CBD" w:rsidR="00F5154C" w:rsidRPr="004E1B4A" w:rsidRDefault="007D23C8" w:rsidP="00EA6BB8">
            <w:pPr>
              <w:tabs>
                <w:tab w:val="left" w:pos="8550"/>
              </w:tabs>
              <w:jc w:val="center"/>
              <w:rPr>
                <w:szCs w:val="24"/>
              </w:rPr>
            </w:pPr>
            <w:r w:rsidRPr="004E1B4A">
              <w:rPr>
                <w:szCs w:val="24"/>
              </w:rPr>
              <w:t>2.</w:t>
            </w:r>
            <w:r w:rsidR="008B31C8" w:rsidRPr="004E1B4A">
              <w:rPr>
                <w:szCs w:val="24"/>
              </w:rPr>
              <w:t>5</w:t>
            </w:r>
          </w:p>
        </w:tc>
        <w:tc>
          <w:tcPr>
            <w:tcW w:w="1057" w:type="dxa"/>
            <w:tcBorders>
              <w:top w:val="single" w:sz="4" w:space="0" w:color="auto"/>
              <w:left w:val="single" w:sz="4" w:space="0" w:color="auto"/>
              <w:bottom w:val="single" w:sz="4" w:space="0" w:color="auto"/>
              <w:right w:val="single" w:sz="4" w:space="0" w:color="auto"/>
            </w:tcBorders>
            <w:shd w:val="clear" w:color="auto" w:fill="auto"/>
            <w:vAlign w:val="center"/>
          </w:tcPr>
          <w:p w14:paraId="09D09BD3" w14:textId="05D92FDB" w:rsidR="00F5154C" w:rsidRPr="004E1B4A" w:rsidRDefault="008B31C8" w:rsidP="00EA6BB8">
            <w:pPr>
              <w:tabs>
                <w:tab w:val="left" w:pos="8550"/>
              </w:tabs>
              <w:jc w:val="center"/>
              <w:rPr>
                <w:szCs w:val="24"/>
              </w:rPr>
            </w:pPr>
            <w:r w:rsidRPr="004E1B4A">
              <w:rPr>
                <w:szCs w:val="24"/>
              </w:rPr>
              <w:t>4.1</w:t>
            </w:r>
          </w:p>
        </w:tc>
      </w:tr>
      <w:tr w:rsidR="00F5154C" w:rsidRPr="004E1B4A" w14:paraId="3C19B3EB" w14:textId="77777777" w:rsidTr="00E55A60">
        <w:trPr>
          <w:trHeight w:val="255"/>
        </w:trPr>
        <w:tc>
          <w:tcPr>
            <w:tcW w:w="35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4278A4" w14:textId="77777777" w:rsidR="00F5154C" w:rsidRPr="004E1B4A" w:rsidRDefault="00F5154C" w:rsidP="00EA6BB8">
            <w:pPr>
              <w:tabs>
                <w:tab w:val="left" w:pos="8550"/>
              </w:tabs>
              <w:rPr>
                <w:szCs w:val="24"/>
              </w:rPr>
            </w:pPr>
            <w:r w:rsidRPr="004E1B4A">
              <w:rPr>
                <w:szCs w:val="24"/>
              </w:rPr>
              <w:t>Gold (per ounce)</w:t>
            </w:r>
          </w:p>
        </w:tc>
        <w:tc>
          <w:tcPr>
            <w:tcW w:w="1043" w:type="dxa"/>
            <w:tcBorders>
              <w:top w:val="single" w:sz="4" w:space="0" w:color="auto"/>
              <w:left w:val="nil"/>
              <w:bottom w:val="single" w:sz="4" w:space="0" w:color="auto"/>
              <w:right w:val="single" w:sz="4" w:space="0" w:color="auto"/>
            </w:tcBorders>
            <w:vAlign w:val="center"/>
          </w:tcPr>
          <w:p w14:paraId="701B1201" w14:textId="74ED891C" w:rsidR="00F5154C" w:rsidRPr="004E1B4A" w:rsidRDefault="00873004" w:rsidP="00EA6BB8">
            <w:pPr>
              <w:tabs>
                <w:tab w:val="left" w:pos="8550"/>
              </w:tabs>
              <w:jc w:val="center"/>
              <w:rPr>
                <w:szCs w:val="24"/>
              </w:rPr>
            </w:pPr>
            <w:r w:rsidRPr="004E1B4A">
              <w:rPr>
                <w:szCs w:val="24"/>
              </w:rPr>
              <w:t>-1.</w:t>
            </w:r>
            <w:r w:rsidR="008F11ED" w:rsidRPr="004E1B4A">
              <w:rPr>
                <w:szCs w:val="24"/>
              </w:rPr>
              <w:t>0</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8E95E4" w14:textId="5D10A1CC" w:rsidR="00F5154C" w:rsidRPr="004E1B4A" w:rsidRDefault="001C1FBE" w:rsidP="00CE754A">
            <w:pPr>
              <w:tabs>
                <w:tab w:val="left" w:pos="8550"/>
              </w:tabs>
              <w:jc w:val="center"/>
              <w:rPr>
                <w:szCs w:val="24"/>
              </w:rPr>
            </w:pPr>
            <w:r w:rsidRPr="004E1B4A">
              <w:rPr>
                <w:szCs w:val="24"/>
              </w:rPr>
              <w:t>-</w:t>
            </w:r>
            <w:r w:rsidR="008F11ED" w:rsidRPr="004E1B4A">
              <w:rPr>
                <w:szCs w:val="24"/>
              </w:rPr>
              <w:t>5</w:t>
            </w:r>
            <w:r w:rsidR="0060459B" w:rsidRPr="004E1B4A">
              <w:rPr>
                <w:szCs w:val="24"/>
              </w:rPr>
              <w:t>.</w:t>
            </w:r>
            <w:r w:rsidR="00236B5D" w:rsidRPr="004E1B4A">
              <w:rPr>
                <w:szCs w:val="24"/>
              </w:rPr>
              <w:t>2</w:t>
            </w:r>
          </w:p>
        </w:tc>
        <w:tc>
          <w:tcPr>
            <w:tcW w:w="913" w:type="dxa"/>
            <w:tcBorders>
              <w:top w:val="single" w:sz="4" w:space="0" w:color="auto"/>
              <w:left w:val="nil"/>
              <w:bottom w:val="single" w:sz="4" w:space="0" w:color="auto"/>
              <w:right w:val="single" w:sz="4" w:space="0" w:color="auto"/>
            </w:tcBorders>
            <w:shd w:val="clear" w:color="auto" w:fill="auto"/>
            <w:noWrap/>
            <w:vAlign w:val="center"/>
          </w:tcPr>
          <w:p w14:paraId="4E192A76" w14:textId="66ACC91A" w:rsidR="00F5154C" w:rsidRPr="004E1B4A" w:rsidRDefault="008F11ED" w:rsidP="00EA6BB8">
            <w:pPr>
              <w:tabs>
                <w:tab w:val="left" w:pos="8550"/>
              </w:tabs>
              <w:jc w:val="center"/>
              <w:rPr>
                <w:szCs w:val="24"/>
              </w:rPr>
            </w:pPr>
            <w:r w:rsidRPr="004E1B4A">
              <w:rPr>
                <w:szCs w:val="24"/>
              </w:rPr>
              <w:t>-0.8</w:t>
            </w:r>
          </w:p>
        </w:tc>
        <w:tc>
          <w:tcPr>
            <w:tcW w:w="805" w:type="dxa"/>
            <w:tcBorders>
              <w:top w:val="single" w:sz="4" w:space="0" w:color="auto"/>
              <w:left w:val="nil"/>
              <w:bottom w:val="single" w:sz="4" w:space="0" w:color="auto"/>
              <w:right w:val="single" w:sz="4" w:space="0" w:color="auto"/>
            </w:tcBorders>
            <w:shd w:val="clear" w:color="auto" w:fill="auto"/>
            <w:vAlign w:val="center"/>
          </w:tcPr>
          <w:p w14:paraId="367EDA84" w14:textId="3E32C246" w:rsidR="00F5154C" w:rsidRPr="004E1B4A" w:rsidRDefault="008F11ED" w:rsidP="00EA6BB8">
            <w:pPr>
              <w:tabs>
                <w:tab w:val="left" w:pos="8550"/>
              </w:tabs>
              <w:jc w:val="center"/>
              <w:rPr>
                <w:szCs w:val="24"/>
              </w:rPr>
            </w:pPr>
            <w:r w:rsidRPr="004E1B4A">
              <w:rPr>
                <w:szCs w:val="24"/>
              </w:rPr>
              <w:t>3.6</w:t>
            </w:r>
          </w:p>
        </w:tc>
        <w:tc>
          <w:tcPr>
            <w:tcW w:w="852" w:type="dxa"/>
            <w:tcBorders>
              <w:top w:val="single" w:sz="4" w:space="0" w:color="auto"/>
              <w:left w:val="single" w:sz="4" w:space="0" w:color="auto"/>
              <w:bottom w:val="single" w:sz="4" w:space="0" w:color="auto"/>
              <w:right w:val="single" w:sz="4" w:space="0" w:color="auto"/>
            </w:tcBorders>
            <w:shd w:val="clear" w:color="auto" w:fill="auto"/>
            <w:vAlign w:val="center"/>
          </w:tcPr>
          <w:p w14:paraId="3B91D823" w14:textId="6A3CCE48" w:rsidR="00F5154C" w:rsidRPr="004E1B4A" w:rsidRDefault="00873004" w:rsidP="00EA6BB8">
            <w:pPr>
              <w:tabs>
                <w:tab w:val="left" w:pos="8550"/>
              </w:tabs>
              <w:jc w:val="center"/>
              <w:rPr>
                <w:szCs w:val="24"/>
              </w:rPr>
            </w:pPr>
            <w:r w:rsidRPr="004E1B4A">
              <w:rPr>
                <w:szCs w:val="24"/>
              </w:rPr>
              <w:t>-</w:t>
            </w:r>
            <w:r w:rsidR="008F11ED" w:rsidRPr="004E1B4A">
              <w:rPr>
                <w:szCs w:val="24"/>
              </w:rPr>
              <w:t>1.5</w:t>
            </w:r>
          </w:p>
        </w:tc>
        <w:tc>
          <w:tcPr>
            <w:tcW w:w="1057" w:type="dxa"/>
            <w:tcBorders>
              <w:top w:val="single" w:sz="4" w:space="0" w:color="auto"/>
              <w:left w:val="single" w:sz="4" w:space="0" w:color="auto"/>
              <w:bottom w:val="single" w:sz="4" w:space="0" w:color="auto"/>
              <w:right w:val="single" w:sz="4" w:space="0" w:color="auto"/>
            </w:tcBorders>
            <w:shd w:val="clear" w:color="auto" w:fill="auto"/>
            <w:vAlign w:val="center"/>
          </w:tcPr>
          <w:p w14:paraId="651D9CEA" w14:textId="4710EBE4" w:rsidR="00F5154C" w:rsidRPr="004E1B4A" w:rsidRDefault="00236B5D" w:rsidP="00EA6BB8">
            <w:pPr>
              <w:tabs>
                <w:tab w:val="left" w:pos="8550"/>
              </w:tabs>
              <w:jc w:val="center"/>
              <w:rPr>
                <w:szCs w:val="24"/>
              </w:rPr>
            </w:pPr>
            <w:r w:rsidRPr="004E1B4A">
              <w:rPr>
                <w:szCs w:val="24"/>
              </w:rPr>
              <w:t>2</w:t>
            </w:r>
            <w:r w:rsidR="00873004" w:rsidRPr="004E1B4A">
              <w:rPr>
                <w:szCs w:val="24"/>
              </w:rPr>
              <w:t>.5</w:t>
            </w:r>
          </w:p>
        </w:tc>
      </w:tr>
      <w:tr w:rsidR="00F5154C" w:rsidRPr="004E1B4A" w14:paraId="15DF82AD" w14:textId="77777777" w:rsidTr="00E55A60">
        <w:trPr>
          <w:trHeight w:val="255"/>
        </w:trPr>
        <w:tc>
          <w:tcPr>
            <w:tcW w:w="35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182253" w14:textId="77777777" w:rsidR="00F5154C" w:rsidRPr="004E1B4A" w:rsidRDefault="00F5154C" w:rsidP="00EA6BB8">
            <w:pPr>
              <w:tabs>
                <w:tab w:val="left" w:pos="8550"/>
              </w:tabs>
            </w:pPr>
            <w:r w:rsidRPr="004E1B4A">
              <w:t>Bloomberg Commodity Index</w:t>
            </w:r>
          </w:p>
        </w:tc>
        <w:tc>
          <w:tcPr>
            <w:tcW w:w="1043" w:type="dxa"/>
            <w:tcBorders>
              <w:top w:val="single" w:sz="4" w:space="0" w:color="auto"/>
              <w:left w:val="nil"/>
              <w:bottom w:val="single" w:sz="4" w:space="0" w:color="auto"/>
              <w:right w:val="single" w:sz="4" w:space="0" w:color="auto"/>
            </w:tcBorders>
            <w:vAlign w:val="center"/>
          </w:tcPr>
          <w:p w14:paraId="55E9AFD4" w14:textId="7ED924B6" w:rsidR="00F5154C" w:rsidRPr="004E1B4A" w:rsidRDefault="008F11ED" w:rsidP="00236B5D">
            <w:pPr>
              <w:tabs>
                <w:tab w:val="left" w:pos="8550"/>
              </w:tabs>
              <w:jc w:val="center"/>
            </w:pPr>
            <w:r w:rsidRPr="004E1B4A">
              <w:t>-0.2</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0B4484" w14:textId="1093E82D" w:rsidR="00F5154C" w:rsidRPr="004E1B4A" w:rsidRDefault="0060459B" w:rsidP="00EA6BB8">
            <w:pPr>
              <w:tabs>
                <w:tab w:val="left" w:pos="8550"/>
              </w:tabs>
              <w:jc w:val="center"/>
            </w:pPr>
            <w:r w:rsidRPr="004E1B4A">
              <w:t>-</w:t>
            </w:r>
            <w:r w:rsidR="008F11ED" w:rsidRPr="004E1B4A">
              <w:t>5.1</w:t>
            </w:r>
          </w:p>
        </w:tc>
        <w:tc>
          <w:tcPr>
            <w:tcW w:w="913" w:type="dxa"/>
            <w:tcBorders>
              <w:top w:val="single" w:sz="4" w:space="0" w:color="auto"/>
              <w:left w:val="nil"/>
              <w:bottom w:val="single" w:sz="4" w:space="0" w:color="auto"/>
              <w:right w:val="single" w:sz="4" w:space="0" w:color="auto"/>
            </w:tcBorders>
            <w:shd w:val="clear" w:color="auto" w:fill="auto"/>
            <w:noWrap/>
            <w:vAlign w:val="center"/>
          </w:tcPr>
          <w:p w14:paraId="28503008" w14:textId="43C6F830" w:rsidR="00F5154C" w:rsidRPr="004E1B4A" w:rsidRDefault="008F11ED" w:rsidP="00EA6BB8">
            <w:pPr>
              <w:tabs>
                <w:tab w:val="left" w:pos="8550"/>
              </w:tabs>
              <w:jc w:val="center"/>
            </w:pPr>
            <w:r w:rsidRPr="004E1B4A">
              <w:t>0.0</w:t>
            </w:r>
          </w:p>
        </w:tc>
        <w:tc>
          <w:tcPr>
            <w:tcW w:w="805" w:type="dxa"/>
            <w:tcBorders>
              <w:top w:val="single" w:sz="4" w:space="0" w:color="auto"/>
              <w:left w:val="nil"/>
              <w:bottom w:val="single" w:sz="4" w:space="0" w:color="auto"/>
              <w:right w:val="single" w:sz="4" w:space="0" w:color="auto"/>
            </w:tcBorders>
            <w:shd w:val="clear" w:color="auto" w:fill="auto"/>
            <w:vAlign w:val="center"/>
          </w:tcPr>
          <w:p w14:paraId="274F5F9A" w14:textId="38B66F4E" w:rsidR="00F5154C" w:rsidRPr="004E1B4A" w:rsidRDefault="00873004" w:rsidP="00EA6BB8">
            <w:pPr>
              <w:tabs>
                <w:tab w:val="left" w:pos="8550"/>
              </w:tabs>
              <w:jc w:val="center"/>
            </w:pPr>
            <w:r w:rsidRPr="004E1B4A">
              <w:t>-</w:t>
            </w:r>
            <w:r w:rsidR="008F11ED" w:rsidRPr="004E1B4A">
              <w:t>4.5</w:t>
            </w:r>
          </w:p>
        </w:tc>
        <w:tc>
          <w:tcPr>
            <w:tcW w:w="852" w:type="dxa"/>
            <w:tcBorders>
              <w:top w:val="single" w:sz="4" w:space="0" w:color="auto"/>
              <w:left w:val="single" w:sz="4" w:space="0" w:color="auto"/>
              <w:bottom w:val="single" w:sz="4" w:space="0" w:color="auto"/>
              <w:right w:val="single" w:sz="4" w:space="0" w:color="auto"/>
            </w:tcBorders>
            <w:shd w:val="clear" w:color="auto" w:fill="auto"/>
            <w:vAlign w:val="center"/>
          </w:tcPr>
          <w:p w14:paraId="2B135ADF" w14:textId="1FA9D906" w:rsidR="00F5154C" w:rsidRPr="004E1B4A" w:rsidRDefault="00D071AA" w:rsidP="00EA6BB8">
            <w:pPr>
              <w:tabs>
                <w:tab w:val="left" w:pos="8550"/>
              </w:tabs>
              <w:jc w:val="center"/>
            </w:pPr>
            <w:r w:rsidRPr="004E1B4A">
              <w:t>-</w:t>
            </w:r>
            <w:r w:rsidR="00873004" w:rsidRPr="004E1B4A">
              <w:t>8.</w:t>
            </w:r>
            <w:r w:rsidR="008F11ED" w:rsidRPr="004E1B4A">
              <w:t>4</w:t>
            </w:r>
          </w:p>
        </w:tc>
        <w:tc>
          <w:tcPr>
            <w:tcW w:w="1057" w:type="dxa"/>
            <w:tcBorders>
              <w:top w:val="single" w:sz="4" w:space="0" w:color="auto"/>
              <w:left w:val="single" w:sz="4" w:space="0" w:color="auto"/>
              <w:bottom w:val="single" w:sz="4" w:space="0" w:color="auto"/>
              <w:right w:val="single" w:sz="4" w:space="0" w:color="auto"/>
            </w:tcBorders>
            <w:shd w:val="clear" w:color="auto" w:fill="auto"/>
            <w:vAlign w:val="center"/>
          </w:tcPr>
          <w:p w14:paraId="2091D685" w14:textId="1F7DFB70" w:rsidR="00F5154C" w:rsidRPr="004E1B4A" w:rsidRDefault="00461D0A" w:rsidP="00EA6BB8">
            <w:pPr>
              <w:tabs>
                <w:tab w:val="left" w:pos="8550"/>
              </w:tabs>
              <w:jc w:val="center"/>
            </w:pPr>
            <w:r w:rsidRPr="004E1B4A">
              <w:t>-</w:t>
            </w:r>
            <w:r w:rsidR="008F11ED" w:rsidRPr="004E1B4A">
              <w:t>8.9</w:t>
            </w:r>
          </w:p>
        </w:tc>
      </w:tr>
      <w:tr w:rsidR="00F5154C" w:rsidRPr="004E1B4A" w14:paraId="7F5797A2" w14:textId="77777777" w:rsidTr="00E55A60">
        <w:trPr>
          <w:trHeight w:val="255"/>
        </w:trPr>
        <w:tc>
          <w:tcPr>
            <w:tcW w:w="35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A4D438" w14:textId="77777777" w:rsidR="00F5154C" w:rsidRPr="004E1B4A" w:rsidRDefault="00F5154C" w:rsidP="00EA6BB8">
            <w:pPr>
              <w:tabs>
                <w:tab w:val="left" w:pos="8550"/>
              </w:tabs>
            </w:pPr>
            <w:r w:rsidRPr="004E1B4A">
              <w:t>DJ Equity All REIT Total Return Index</w:t>
            </w:r>
          </w:p>
        </w:tc>
        <w:tc>
          <w:tcPr>
            <w:tcW w:w="1043" w:type="dxa"/>
            <w:tcBorders>
              <w:top w:val="single" w:sz="4" w:space="0" w:color="auto"/>
              <w:left w:val="nil"/>
              <w:bottom w:val="single" w:sz="4" w:space="0" w:color="auto"/>
              <w:right w:val="single" w:sz="4" w:space="0" w:color="auto"/>
            </w:tcBorders>
            <w:vAlign w:val="center"/>
          </w:tcPr>
          <w:p w14:paraId="606E2E5D" w14:textId="31B0D5BA" w:rsidR="00F5154C" w:rsidRPr="004E1B4A" w:rsidRDefault="008F11ED" w:rsidP="00EA6BB8">
            <w:pPr>
              <w:tabs>
                <w:tab w:val="left" w:pos="8550"/>
              </w:tabs>
              <w:jc w:val="center"/>
            </w:pPr>
            <w:r w:rsidRPr="004E1B4A">
              <w:t>-1.6</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F588FD" w14:textId="39B50FB5" w:rsidR="00F5154C" w:rsidRPr="004E1B4A" w:rsidRDefault="008F11ED" w:rsidP="00EA6BB8">
            <w:pPr>
              <w:tabs>
                <w:tab w:val="left" w:pos="8550"/>
              </w:tabs>
              <w:jc w:val="center"/>
            </w:pPr>
            <w:r w:rsidRPr="004E1B4A">
              <w:t>0.6</w:t>
            </w:r>
          </w:p>
        </w:tc>
        <w:tc>
          <w:tcPr>
            <w:tcW w:w="913" w:type="dxa"/>
            <w:tcBorders>
              <w:top w:val="single" w:sz="4" w:space="0" w:color="auto"/>
              <w:left w:val="nil"/>
              <w:bottom w:val="single" w:sz="4" w:space="0" w:color="auto"/>
              <w:right w:val="single" w:sz="4" w:space="0" w:color="auto"/>
            </w:tcBorders>
            <w:shd w:val="clear" w:color="auto" w:fill="auto"/>
            <w:noWrap/>
            <w:vAlign w:val="center"/>
          </w:tcPr>
          <w:p w14:paraId="4F953EA1" w14:textId="458A781D" w:rsidR="00F5154C" w:rsidRPr="004E1B4A" w:rsidRDefault="008F11ED" w:rsidP="00EA6BB8">
            <w:pPr>
              <w:tabs>
                <w:tab w:val="left" w:pos="8550"/>
              </w:tabs>
              <w:jc w:val="center"/>
            </w:pPr>
            <w:r w:rsidRPr="004E1B4A">
              <w:t>3.4</w:t>
            </w:r>
          </w:p>
        </w:tc>
        <w:tc>
          <w:tcPr>
            <w:tcW w:w="805" w:type="dxa"/>
            <w:tcBorders>
              <w:top w:val="single" w:sz="4" w:space="0" w:color="auto"/>
              <w:left w:val="nil"/>
              <w:bottom w:val="single" w:sz="4" w:space="0" w:color="auto"/>
              <w:right w:val="single" w:sz="4" w:space="0" w:color="auto"/>
            </w:tcBorders>
            <w:shd w:val="clear" w:color="auto" w:fill="auto"/>
            <w:vAlign w:val="center"/>
          </w:tcPr>
          <w:p w14:paraId="2B9095E9" w14:textId="70EB1BAC" w:rsidR="00F5154C" w:rsidRPr="004E1B4A" w:rsidRDefault="008F11ED" w:rsidP="00EA6BB8">
            <w:pPr>
              <w:tabs>
                <w:tab w:val="left" w:pos="8550"/>
              </w:tabs>
              <w:jc w:val="center"/>
            </w:pPr>
            <w:r w:rsidRPr="004E1B4A">
              <w:t>7.4</w:t>
            </w:r>
          </w:p>
        </w:tc>
        <w:tc>
          <w:tcPr>
            <w:tcW w:w="852" w:type="dxa"/>
            <w:tcBorders>
              <w:top w:val="single" w:sz="4" w:space="0" w:color="auto"/>
              <w:left w:val="single" w:sz="4" w:space="0" w:color="auto"/>
              <w:bottom w:val="single" w:sz="4" w:space="0" w:color="auto"/>
              <w:right w:val="single" w:sz="4" w:space="0" w:color="auto"/>
            </w:tcBorders>
            <w:shd w:val="clear" w:color="auto" w:fill="auto"/>
            <w:vAlign w:val="center"/>
          </w:tcPr>
          <w:p w14:paraId="64D3C2F1" w14:textId="51FAC7A6" w:rsidR="00F5154C" w:rsidRPr="004E1B4A" w:rsidRDefault="008F11ED" w:rsidP="00EA6BB8">
            <w:pPr>
              <w:tabs>
                <w:tab w:val="left" w:pos="8550"/>
              </w:tabs>
              <w:jc w:val="center"/>
            </w:pPr>
            <w:r w:rsidRPr="004E1B4A">
              <w:t>7.7</w:t>
            </w:r>
          </w:p>
        </w:tc>
        <w:tc>
          <w:tcPr>
            <w:tcW w:w="1057" w:type="dxa"/>
            <w:tcBorders>
              <w:top w:val="single" w:sz="4" w:space="0" w:color="auto"/>
              <w:left w:val="single" w:sz="4" w:space="0" w:color="auto"/>
              <w:bottom w:val="single" w:sz="4" w:space="0" w:color="auto"/>
              <w:right w:val="single" w:sz="4" w:space="0" w:color="auto"/>
            </w:tcBorders>
            <w:shd w:val="clear" w:color="auto" w:fill="auto"/>
            <w:vAlign w:val="center"/>
          </w:tcPr>
          <w:p w14:paraId="2AEA7357" w14:textId="6CC9C7EB" w:rsidR="00F5154C" w:rsidRPr="004E1B4A" w:rsidRDefault="008F11ED" w:rsidP="00EA6BB8">
            <w:pPr>
              <w:tabs>
                <w:tab w:val="left" w:pos="8550"/>
              </w:tabs>
              <w:jc w:val="center"/>
            </w:pPr>
            <w:r w:rsidRPr="004E1B4A">
              <w:t>8.0</w:t>
            </w:r>
          </w:p>
        </w:tc>
      </w:tr>
    </w:tbl>
    <w:p w14:paraId="5E61298C" w14:textId="21E48DA7" w:rsidR="00B41B8C" w:rsidRPr="004E1B4A" w:rsidRDefault="00B41B8C" w:rsidP="00EA6BB8">
      <w:pPr>
        <w:tabs>
          <w:tab w:val="left" w:pos="8550"/>
        </w:tabs>
        <w:rPr>
          <w:sz w:val="16"/>
          <w:szCs w:val="24"/>
        </w:rPr>
      </w:pPr>
      <w:r w:rsidRPr="004E1B4A">
        <w:rPr>
          <w:sz w:val="16"/>
          <w:szCs w:val="24"/>
        </w:rPr>
        <w:t xml:space="preserve">S&amp;P 500, </w:t>
      </w:r>
      <w:r w:rsidR="006063C9" w:rsidRPr="004E1B4A">
        <w:rPr>
          <w:sz w:val="16"/>
          <w:szCs w:val="24"/>
        </w:rPr>
        <w:t xml:space="preserve">Dow Jones Global ex-US, </w:t>
      </w:r>
      <w:r w:rsidRPr="004E1B4A">
        <w:rPr>
          <w:sz w:val="16"/>
          <w:szCs w:val="24"/>
        </w:rPr>
        <w:t>Gold, Bloomberg Commodity Index returns exclude reinvested dividends (gold does not pay a dividend)</w:t>
      </w:r>
      <w:r w:rsidR="00EA48A4">
        <w:rPr>
          <w:sz w:val="16"/>
          <w:szCs w:val="24"/>
        </w:rPr>
        <w:br/>
      </w:r>
      <w:r w:rsidRPr="004E1B4A">
        <w:rPr>
          <w:sz w:val="16"/>
          <w:szCs w:val="24"/>
        </w:rPr>
        <w:t xml:space="preserve">and the three-, five-, and 10-year returns are annualized; the DJ Equity All REIT Total Return Index does include reinvested dividends and </w:t>
      </w:r>
      <w:r w:rsidR="00EA48A4">
        <w:rPr>
          <w:sz w:val="16"/>
          <w:szCs w:val="24"/>
        </w:rPr>
        <w:br/>
      </w:r>
      <w:r w:rsidRPr="004E1B4A">
        <w:rPr>
          <w:sz w:val="16"/>
          <w:szCs w:val="24"/>
        </w:rPr>
        <w:t>the three-, five-, and 10-year returns are annualized; and the 10-year Treasury Note is simply the yield at the close of the day on each of the historical time periods.</w:t>
      </w:r>
      <w:r w:rsidR="00F80378" w:rsidRPr="004E1B4A">
        <w:rPr>
          <w:sz w:val="16"/>
          <w:szCs w:val="24"/>
        </w:rPr>
        <w:t xml:space="preserve"> </w:t>
      </w:r>
    </w:p>
    <w:p w14:paraId="5083B7E6" w14:textId="77777777" w:rsidR="00B41B8C" w:rsidRPr="004E1B4A" w:rsidRDefault="00B41B8C" w:rsidP="00EA6BB8">
      <w:pPr>
        <w:tabs>
          <w:tab w:val="left" w:pos="8550"/>
        </w:tabs>
        <w:rPr>
          <w:sz w:val="16"/>
          <w:szCs w:val="24"/>
        </w:rPr>
      </w:pPr>
      <w:r w:rsidRPr="004E1B4A">
        <w:rPr>
          <w:sz w:val="16"/>
          <w:szCs w:val="24"/>
        </w:rPr>
        <w:t>Sources: Yahoo! Finance, Barron’s, djindexes.com, London Bullion Market Association.</w:t>
      </w:r>
    </w:p>
    <w:p w14:paraId="502EFC39" w14:textId="19AC0F5F" w:rsidR="003646AE" w:rsidRPr="004E1B4A" w:rsidRDefault="00B41B8C" w:rsidP="00AC6334">
      <w:pPr>
        <w:tabs>
          <w:tab w:val="left" w:pos="8550"/>
        </w:tabs>
        <w:rPr>
          <w:sz w:val="16"/>
          <w:szCs w:val="24"/>
        </w:rPr>
      </w:pPr>
      <w:r w:rsidRPr="004E1B4A">
        <w:rPr>
          <w:sz w:val="16"/>
          <w:szCs w:val="24"/>
        </w:rPr>
        <w:t>Past performance is no guarantee of future results. Indices are unmanaged and cannot be invested into directly. N/A means not applicable.</w:t>
      </w:r>
    </w:p>
    <w:p w14:paraId="7617A2A3" w14:textId="77777777" w:rsidR="00CA32AB" w:rsidRPr="004E1B4A" w:rsidRDefault="00CA32AB" w:rsidP="00AC6334">
      <w:pPr>
        <w:tabs>
          <w:tab w:val="left" w:pos="8550"/>
        </w:tabs>
        <w:rPr>
          <w:sz w:val="16"/>
          <w:szCs w:val="24"/>
        </w:rPr>
      </w:pPr>
    </w:p>
    <w:p w14:paraId="3B92420A" w14:textId="3B569817" w:rsidR="00232EB6" w:rsidRPr="004E1B4A" w:rsidRDefault="0069531E" w:rsidP="008946C8">
      <w:pPr>
        <w:rPr>
          <w:sz w:val="24"/>
          <w:szCs w:val="24"/>
        </w:rPr>
      </w:pPr>
      <w:r w:rsidRPr="004E1B4A">
        <w:rPr>
          <w:b/>
          <w:bCs/>
          <w:caps/>
          <w:color w:val="639D3F"/>
          <w:sz w:val="24"/>
          <w:szCs w:val="24"/>
        </w:rPr>
        <w:t>forward looking career</w:t>
      </w:r>
      <w:r w:rsidR="00AC6334" w:rsidRPr="004E1B4A">
        <w:rPr>
          <w:b/>
          <w:bCs/>
          <w:caps/>
          <w:color w:val="639D3F"/>
          <w:sz w:val="24"/>
          <w:szCs w:val="24"/>
        </w:rPr>
        <w:t xml:space="preserve">: Air Broker. </w:t>
      </w:r>
      <w:r w:rsidR="008946C8" w:rsidRPr="004E1B4A">
        <w:rPr>
          <w:sz w:val="24"/>
          <w:szCs w:val="24"/>
        </w:rPr>
        <w:t>By 2050, about 70 percent of the world’s population is expected to live in cities, repo</w:t>
      </w:r>
      <w:r w:rsidR="00232EB6" w:rsidRPr="004E1B4A">
        <w:rPr>
          <w:sz w:val="24"/>
          <w:szCs w:val="24"/>
        </w:rPr>
        <w:t>rts</w:t>
      </w:r>
      <w:r w:rsidR="008946C8" w:rsidRPr="004E1B4A">
        <w:rPr>
          <w:sz w:val="24"/>
          <w:szCs w:val="24"/>
        </w:rPr>
        <w:t xml:space="preserve"> </w:t>
      </w:r>
      <w:r w:rsidR="00E65082" w:rsidRPr="004E1B4A">
        <w:rPr>
          <w:i/>
          <w:sz w:val="24"/>
          <w:szCs w:val="24"/>
        </w:rPr>
        <w:t>UNICEF</w:t>
      </w:r>
      <w:r w:rsidR="008946C8" w:rsidRPr="004E1B4A">
        <w:rPr>
          <w:sz w:val="24"/>
          <w:szCs w:val="24"/>
        </w:rPr>
        <w:t>.</w:t>
      </w:r>
      <w:r w:rsidR="00C243E6" w:rsidRPr="00632296">
        <w:rPr>
          <w:sz w:val="24"/>
          <w:szCs w:val="24"/>
          <w:vertAlign w:val="superscript"/>
        </w:rPr>
        <w:t>7</w:t>
      </w:r>
      <w:r w:rsidR="008946C8" w:rsidRPr="00632296">
        <w:rPr>
          <w:sz w:val="24"/>
          <w:szCs w:val="24"/>
          <w:vertAlign w:val="superscript"/>
        </w:rPr>
        <w:t xml:space="preserve"> </w:t>
      </w:r>
    </w:p>
    <w:p w14:paraId="0BD98023" w14:textId="77777777" w:rsidR="00232EB6" w:rsidRPr="004E1B4A" w:rsidRDefault="00232EB6" w:rsidP="008946C8">
      <w:pPr>
        <w:rPr>
          <w:sz w:val="24"/>
          <w:szCs w:val="24"/>
        </w:rPr>
      </w:pPr>
    </w:p>
    <w:p w14:paraId="5C377646" w14:textId="46B15887" w:rsidR="00232EB6" w:rsidRPr="004E1B4A" w:rsidRDefault="00232EB6" w:rsidP="008946C8">
      <w:pPr>
        <w:rPr>
          <w:sz w:val="24"/>
          <w:szCs w:val="24"/>
        </w:rPr>
      </w:pPr>
      <w:r w:rsidRPr="004E1B4A">
        <w:rPr>
          <w:sz w:val="24"/>
          <w:szCs w:val="24"/>
        </w:rPr>
        <w:lastRenderedPageBreak/>
        <w:t xml:space="preserve">The United States is ahead of the curve. Since the 1990s, 75 percent </w:t>
      </w:r>
      <w:r w:rsidR="00CA32AB" w:rsidRPr="004E1B4A">
        <w:rPr>
          <w:sz w:val="24"/>
          <w:szCs w:val="24"/>
        </w:rPr>
        <w:t xml:space="preserve">or more </w:t>
      </w:r>
      <w:r w:rsidRPr="004E1B4A">
        <w:rPr>
          <w:sz w:val="24"/>
          <w:szCs w:val="24"/>
        </w:rPr>
        <w:t xml:space="preserve">of Americans have lived in </w:t>
      </w:r>
      <w:r w:rsidR="0046673D" w:rsidRPr="004E1B4A">
        <w:rPr>
          <w:sz w:val="24"/>
          <w:szCs w:val="24"/>
        </w:rPr>
        <w:t>metropolitan areas</w:t>
      </w:r>
      <w:r w:rsidR="00CA32AB" w:rsidRPr="004E1B4A">
        <w:rPr>
          <w:sz w:val="24"/>
          <w:szCs w:val="24"/>
        </w:rPr>
        <w:t xml:space="preserve">. The same was true in Spain, the United Kingdom, Australia, and Canada. </w:t>
      </w:r>
      <w:r w:rsidR="00591366" w:rsidRPr="004E1B4A">
        <w:rPr>
          <w:sz w:val="24"/>
          <w:szCs w:val="24"/>
        </w:rPr>
        <w:t>In</w:t>
      </w:r>
      <w:r w:rsidR="007252BF" w:rsidRPr="004E1B4A">
        <w:rPr>
          <w:sz w:val="24"/>
          <w:szCs w:val="24"/>
        </w:rPr>
        <w:t xml:space="preserve"> 2000</w:t>
      </w:r>
      <w:r w:rsidRPr="004E1B4A">
        <w:rPr>
          <w:sz w:val="24"/>
          <w:szCs w:val="24"/>
        </w:rPr>
        <w:t xml:space="preserve">, </w:t>
      </w:r>
      <w:r w:rsidR="007252BF" w:rsidRPr="004E1B4A">
        <w:rPr>
          <w:sz w:val="24"/>
          <w:szCs w:val="24"/>
        </w:rPr>
        <w:t xml:space="preserve">citizens of </w:t>
      </w:r>
      <w:r w:rsidRPr="004E1B4A">
        <w:rPr>
          <w:sz w:val="24"/>
          <w:szCs w:val="24"/>
        </w:rPr>
        <w:t xml:space="preserve">Mexico, Korea, and Brazil were largely urban dwelling. </w:t>
      </w:r>
      <w:r w:rsidR="0046673D" w:rsidRPr="004E1B4A">
        <w:rPr>
          <w:sz w:val="24"/>
          <w:szCs w:val="24"/>
        </w:rPr>
        <w:t xml:space="preserve">By 2050, </w:t>
      </w:r>
      <w:r w:rsidR="007252BF" w:rsidRPr="004E1B4A">
        <w:rPr>
          <w:sz w:val="24"/>
          <w:szCs w:val="24"/>
        </w:rPr>
        <w:t xml:space="preserve">China and India </w:t>
      </w:r>
      <w:r w:rsidRPr="004E1B4A">
        <w:rPr>
          <w:sz w:val="24"/>
          <w:szCs w:val="24"/>
        </w:rPr>
        <w:t xml:space="preserve">are expected to have </w:t>
      </w:r>
      <w:r w:rsidR="00B22580" w:rsidRPr="004E1B4A">
        <w:rPr>
          <w:sz w:val="24"/>
          <w:szCs w:val="24"/>
        </w:rPr>
        <w:t>almost</w:t>
      </w:r>
      <w:r w:rsidRPr="004E1B4A">
        <w:rPr>
          <w:sz w:val="24"/>
          <w:szCs w:val="24"/>
        </w:rPr>
        <w:t xml:space="preserve"> </w:t>
      </w:r>
      <w:r w:rsidR="00B22580" w:rsidRPr="004E1B4A">
        <w:rPr>
          <w:sz w:val="24"/>
          <w:szCs w:val="24"/>
        </w:rPr>
        <w:t>two</w:t>
      </w:r>
      <w:r w:rsidRPr="004E1B4A">
        <w:rPr>
          <w:sz w:val="24"/>
          <w:szCs w:val="24"/>
        </w:rPr>
        <w:t xml:space="preserve"> bil</w:t>
      </w:r>
      <w:r w:rsidR="00B22580" w:rsidRPr="004E1B4A">
        <w:rPr>
          <w:sz w:val="24"/>
          <w:szCs w:val="24"/>
        </w:rPr>
        <w:t xml:space="preserve">lion people living in cities – and neither will have </w:t>
      </w:r>
      <w:r w:rsidR="00632296">
        <w:rPr>
          <w:sz w:val="24"/>
          <w:szCs w:val="24"/>
        </w:rPr>
        <w:t>crossed the 75 percent level.</w:t>
      </w:r>
      <w:r w:rsidR="00C243E6" w:rsidRPr="00632296">
        <w:rPr>
          <w:sz w:val="24"/>
          <w:szCs w:val="24"/>
          <w:vertAlign w:val="superscript"/>
        </w:rPr>
        <w:t>7</w:t>
      </w:r>
    </w:p>
    <w:p w14:paraId="67E3F5F4" w14:textId="77777777" w:rsidR="00232EB6" w:rsidRPr="004E1B4A" w:rsidRDefault="00232EB6" w:rsidP="008946C8">
      <w:pPr>
        <w:rPr>
          <w:sz w:val="24"/>
          <w:szCs w:val="24"/>
        </w:rPr>
      </w:pPr>
    </w:p>
    <w:p w14:paraId="27D0C28F" w14:textId="48CEBE7B" w:rsidR="00BC3FEB" w:rsidRPr="004E1B4A" w:rsidRDefault="008A3293" w:rsidP="00BC3FEB">
      <w:pPr>
        <w:rPr>
          <w:sz w:val="24"/>
          <w:szCs w:val="24"/>
        </w:rPr>
      </w:pPr>
      <w:r w:rsidRPr="004E1B4A">
        <w:rPr>
          <w:sz w:val="24"/>
          <w:szCs w:val="24"/>
        </w:rPr>
        <w:t>If the</w:t>
      </w:r>
      <w:r w:rsidR="009B499B" w:rsidRPr="004E1B4A">
        <w:rPr>
          <w:sz w:val="24"/>
          <w:szCs w:val="24"/>
        </w:rPr>
        <w:t xml:space="preserve"> thought </w:t>
      </w:r>
      <w:r w:rsidRPr="004E1B4A">
        <w:rPr>
          <w:sz w:val="24"/>
          <w:szCs w:val="24"/>
        </w:rPr>
        <w:t xml:space="preserve">of densely packed cities </w:t>
      </w:r>
      <w:r w:rsidR="009B499B" w:rsidRPr="004E1B4A">
        <w:rPr>
          <w:sz w:val="24"/>
          <w:szCs w:val="24"/>
        </w:rPr>
        <w:t xml:space="preserve">inspires a bit of claustrophobia, </w:t>
      </w:r>
      <w:r w:rsidRPr="004E1B4A">
        <w:rPr>
          <w:sz w:val="24"/>
          <w:szCs w:val="24"/>
        </w:rPr>
        <w:t>you</w:t>
      </w:r>
      <w:r w:rsidR="00BC3FEB" w:rsidRPr="004E1B4A">
        <w:rPr>
          <w:sz w:val="24"/>
          <w:szCs w:val="24"/>
        </w:rPr>
        <w:t>’</w:t>
      </w:r>
      <w:r w:rsidRPr="004E1B4A">
        <w:rPr>
          <w:sz w:val="24"/>
          <w:szCs w:val="24"/>
        </w:rPr>
        <w:t>r</w:t>
      </w:r>
      <w:r w:rsidR="00BC3FEB" w:rsidRPr="004E1B4A">
        <w:rPr>
          <w:sz w:val="24"/>
          <w:szCs w:val="24"/>
        </w:rPr>
        <w:t>e</w:t>
      </w:r>
      <w:r w:rsidRPr="004E1B4A">
        <w:rPr>
          <w:sz w:val="24"/>
          <w:szCs w:val="24"/>
        </w:rPr>
        <w:t xml:space="preserve"> not alone</w:t>
      </w:r>
      <w:r w:rsidR="009B499B" w:rsidRPr="004E1B4A">
        <w:rPr>
          <w:sz w:val="24"/>
          <w:szCs w:val="24"/>
        </w:rPr>
        <w:t>. A</w:t>
      </w:r>
      <w:r w:rsidR="00232EB6" w:rsidRPr="004E1B4A">
        <w:rPr>
          <w:sz w:val="24"/>
          <w:szCs w:val="24"/>
        </w:rPr>
        <w:t xml:space="preserve">nyone who </w:t>
      </w:r>
      <w:r w:rsidR="00306E85" w:rsidRPr="004E1B4A">
        <w:rPr>
          <w:sz w:val="24"/>
          <w:szCs w:val="24"/>
        </w:rPr>
        <w:t xml:space="preserve">has </w:t>
      </w:r>
      <w:r w:rsidR="00232EB6" w:rsidRPr="004E1B4A">
        <w:rPr>
          <w:sz w:val="24"/>
          <w:szCs w:val="24"/>
        </w:rPr>
        <w:t>e</w:t>
      </w:r>
      <w:r w:rsidR="009B499B" w:rsidRPr="004E1B4A">
        <w:rPr>
          <w:sz w:val="24"/>
          <w:szCs w:val="24"/>
        </w:rPr>
        <w:t>ver watched ‘Green Acres’ knows</w:t>
      </w:r>
      <w:r w:rsidR="00232EB6" w:rsidRPr="004E1B4A">
        <w:rPr>
          <w:sz w:val="24"/>
          <w:szCs w:val="24"/>
        </w:rPr>
        <w:t xml:space="preserve"> </w:t>
      </w:r>
      <w:r w:rsidR="00632296">
        <w:rPr>
          <w:sz w:val="24"/>
          <w:szCs w:val="24"/>
        </w:rPr>
        <w:t>city living isn’t for everyone.</w:t>
      </w:r>
      <w:r w:rsidR="00C243E6" w:rsidRPr="00632296">
        <w:rPr>
          <w:sz w:val="24"/>
          <w:szCs w:val="24"/>
          <w:vertAlign w:val="superscript"/>
        </w:rPr>
        <w:t>8</w:t>
      </w:r>
      <w:r w:rsidR="00B87CC1" w:rsidRPr="004E1B4A">
        <w:rPr>
          <w:sz w:val="24"/>
          <w:szCs w:val="24"/>
        </w:rPr>
        <w:t xml:space="preserve"> </w:t>
      </w:r>
      <w:r w:rsidR="00AE0E1C" w:rsidRPr="004E1B4A">
        <w:rPr>
          <w:sz w:val="24"/>
          <w:szCs w:val="24"/>
        </w:rPr>
        <w:t xml:space="preserve">However, </w:t>
      </w:r>
      <w:r w:rsidR="00BC3FEB" w:rsidRPr="004E1B4A">
        <w:rPr>
          <w:sz w:val="24"/>
          <w:szCs w:val="24"/>
        </w:rPr>
        <w:t xml:space="preserve">cities are innovation engines, reports </w:t>
      </w:r>
      <w:r w:rsidR="00BC3FEB" w:rsidRPr="004E1B4A">
        <w:rPr>
          <w:i/>
          <w:sz w:val="24"/>
          <w:szCs w:val="24"/>
        </w:rPr>
        <w:t>Fast Company</w:t>
      </w:r>
      <w:r w:rsidR="00BC3FEB" w:rsidRPr="004E1B4A">
        <w:rPr>
          <w:sz w:val="24"/>
          <w:szCs w:val="24"/>
        </w:rPr>
        <w:t>. “The more people there are in an area, and the more densely they’re networked, the more startups get created and the more patents get filed.”</w:t>
      </w:r>
      <w:r w:rsidR="00C243E6" w:rsidRPr="00632296">
        <w:rPr>
          <w:sz w:val="24"/>
          <w:szCs w:val="24"/>
          <w:vertAlign w:val="superscript"/>
        </w:rPr>
        <w:t>9</w:t>
      </w:r>
    </w:p>
    <w:p w14:paraId="3B4E0208" w14:textId="77777777" w:rsidR="00D86CD8" w:rsidRPr="004E1B4A" w:rsidRDefault="00D86CD8" w:rsidP="00CA1504">
      <w:pPr>
        <w:rPr>
          <w:sz w:val="24"/>
          <w:szCs w:val="24"/>
        </w:rPr>
      </w:pPr>
    </w:p>
    <w:p w14:paraId="3076B262" w14:textId="3E6E3E57" w:rsidR="00B74DB0" w:rsidRPr="004E1B4A" w:rsidRDefault="00BC3FEB" w:rsidP="00CA1504">
      <w:pPr>
        <w:rPr>
          <w:sz w:val="24"/>
          <w:szCs w:val="24"/>
        </w:rPr>
      </w:pPr>
      <w:r w:rsidRPr="004E1B4A">
        <w:rPr>
          <w:sz w:val="24"/>
          <w:szCs w:val="24"/>
        </w:rPr>
        <w:t xml:space="preserve">Consider the </w:t>
      </w:r>
      <w:r w:rsidR="00D86CD8" w:rsidRPr="004E1B4A">
        <w:rPr>
          <w:sz w:val="24"/>
          <w:szCs w:val="24"/>
        </w:rPr>
        <w:t xml:space="preserve">entrepreneurial </w:t>
      </w:r>
      <w:r w:rsidRPr="004E1B4A">
        <w:rPr>
          <w:sz w:val="24"/>
          <w:szCs w:val="24"/>
        </w:rPr>
        <w:t xml:space="preserve">example </w:t>
      </w:r>
      <w:r w:rsidR="00D86CD8" w:rsidRPr="004E1B4A">
        <w:rPr>
          <w:sz w:val="24"/>
          <w:szCs w:val="24"/>
        </w:rPr>
        <w:t>set by</w:t>
      </w:r>
      <w:r w:rsidRPr="004E1B4A">
        <w:rPr>
          <w:sz w:val="24"/>
          <w:szCs w:val="24"/>
        </w:rPr>
        <w:t xml:space="preserve"> a New York City</w:t>
      </w:r>
      <w:r w:rsidR="00867AF6" w:rsidRPr="004E1B4A">
        <w:rPr>
          <w:sz w:val="24"/>
          <w:szCs w:val="24"/>
        </w:rPr>
        <w:t xml:space="preserve"> (NYC)</w:t>
      </w:r>
      <w:r w:rsidRPr="004E1B4A">
        <w:rPr>
          <w:sz w:val="24"/>
          <w:szCs w:val="24"/>
        </w:rPr>
        <w:t xml:space="preserve"> deli owner who was trying to figure out how to stay in business </w:t>
      </w:r>
      <w:r w:rsidR="00B74DB0" w:rsidRPr="004E1B4A">
        <w:rPr>
          <w:sz w:val="24"/>
          <w:szCs w:val="24"/>
        </w:rPr>
        <w:t xml:space="preserve">on the Lower East Side of Manhattan. The answer was selling air, reports </w:t>
      </w:r>
      <w:r w:rsidR="00B74DB0" w:rsidRPr="004E1B4A">
        <w:rPr>
          <w:i/>
          <w:sz w:val="24"/>
          <w:szCs w:val="24"/>
        </w:rPr>
        <w:t>The Indicator From Planet Money</w:t>
      </w:r>
      <w:proofErr w:type="gramStart"/>
      <w:r w:rsidR="009874DD">
        <w:rPr>
          <w:sz w:val="24"/>
          <w:szCs w:val="24"/>
        </w:rPr>
        <w:t>:</w:t>
      </w:r>
      <w:r w:rsidR="00632296" w:rsidRPr="00632296">
        <w:rPr>
          <w:sz w:val="24"/>
          <w:szCs w:val="24"/>
          <w:vertAlign w:val="superscript"/>
        </w:rPr>
        <w:t>10</w:t>
      </w:r>
      <w:proofErr w:type="gramEnd"/>
    </w:p>
    <w:p w14:paraId="06750EB6" w14:textId="77777777" w:rsidR="00B74DB0" w:rsidRPr="004E1B4A" w:rsidRDefault="00B74DB0" w:rsidP="00CA1504">
      <w:pPr>
        <w:rPr>
          <w:sz w:val="24"/>
          <w:szCs w:val="24"/>
        </w:rPr>
      </w:pPr>
    </w:p>
    <w:p w14:paraId="33A0FAC9" w14:textId="22A9E898" w:rsidR="008946C8" w:rsidRPr="004E1B4A" w:rsidRDefault="008946C8" w:rsidP="00B8391C">
      <w:pPr>
        <w:ind w:left="720" w:right="720"/>
        <w:rPr>
          <w:sz w:val="24"/>
          <w:szCs w:val="24"/>
        </w:rPr>
      </w:pPr>
      <w:r w:rsidRPr="004E1B4A">
        <w:rPr>
          <w:sz w:val="24"/>
          <w:szCs w:val="24"/>
        </w:rPr>
        <w:t>“So when you buy a plot of land in New York, it comes with what are called ‘air rights.’ That essentially says how much you are allowed to build on that plot of land. Let</w:t>
      </w:r>
      <w:r w:rsidR="003242A9" w:rsidRPr="004E1B4A">
        <w:rPr>
          <w:sz w:val="24"/>
          <w:szCs w:val="24"/>
        </w:rPr>
        <w:t>’</w:t>
      </w:r>
      <w:r w:rsidRPr="004E1B4A">
        <w:rPr>
          <w:sz w:val="24"/>
          <w:szCs w:val="24"/>
        </w:rPr>
        <w:t>s say you buy a plot of land and it comes with 10</w:t>
      </w:r>
      <w:r w:rsidR="00867AF6" w:rsidRPr="004E1B4A">
        <w:rPr>
          <w:sz w:val="24"/>
          <w:szCs w:val="24"/>
        </w:rPr>
        <w:t xml:space="preserve"> </w:t>
      </w:r>
      <w:r w:rsidRPr="004E1B4A">
        <w:rPr>
          <w:sz w:val="24"/>
          <w:szCs w:val="24"/>
        </w:rPr>
        <w:t>stories worth of air rights, you could build a 10-story building on it.</w:t>
      </w:r>
      <w:r w:rsidR="00B74DB0" w:rsidRPr="004E1B4A">
        <w:rPr>
          <w:sz w:val="24"/>
          <w:szCs w:val="24"/>
        </w:rPr>
        <w:t>”</w:t>
      </w:r>
      <w:r w:rsidR="00C243E6" w:rsidRPr="004E1B4A">
        <w:rPr>
          <w:sz w:val="24"/>
          <w:szCs w:val="24"/>
        </w:rPr>
        <w:t xml:space="preserve"> </w:t>
      </w:r>
    </w:p>
    <w:p w14:paraId="4367C1E5" w14:textId="77777777" w:rsidR="008946C8" w:rsidRPr="004E1B4A" w:rsidRDefault="008946C8" w:rsidP="00B8391C">
      <w:pPr>
        <w:ind w:left="720" w:right="720"/>
        <w:rPr>
          <w:sz w:val="24"/>
          <w:szCs w:val="24"/>
        </w:rPr>
      </w:pPr>
    </w:p>
    <w:p w14:paraId="77AE7E9E" w14:textId="72F9C9B3" w:rsidR="00CA1504" w:rsidRPr="004E1B4A" w:rsidRDefault="00867AF6" w:rsidP="00CA1504">
      <w:pPr>
        <w:rPr>
          <w:sz w:val="24"/>
          <w:szCs w:val="24"/>
        </w:rPr>
      </w:pPr>
      <w:r w:rsidRPr="004E1B4A">
        <w:rPr>
          <w:sz w:val="24"/>
          <w:szCs w:val="24"/>
        </w:rPr>
        <w:t>The deli owned five stories worth of air rights</w:t>
      </w:r>
      <w:r w:rsidR="003242A9" w:rsidRPr="004E1B4A">
        <w:rPr>
          <w:sz w:val="24"/>
          <w:szCs w:val="24"/>
        </w:rPr>
        <w:t>,</w:t>
      </w:r>
      <w:r w:rsidRPr="004E1B4A">
        <w:rPr>
          <w:sz w:val="24"/>
          <w:szCs w:val="24"/>
        </w:rPr>
        <w:t xml:space="preserve"> or 27,960.66 square feet of</w:t>
      </w:r>
      <w:r w:rsidR="003242A9" w:rsidRPr="004E1B4A">
        <w:rPr>
          <w:sz w:val="24"/>
          <w:szCs w:val="24"/>
        </w:rPr>
        <w:t xml:space="preserve"> air. How much was all that air worth</w:t>
      </w:r>
      <w:r w:rsidRPr="004E1B4A">
        <w:rPr>
          <w:sz w:val="24"/>
          <w:szCs w:val="24"/>
        </w:rPr>
        <w:t xml:space="preserve">? </w:t>
      </w:r>
      <w:r w:rsidR="003242A9" w:rsidRPr="004E1B4A">
        <w:rPr>
          <w:sz w:val="24"/>
          <w:szCs w:val="24"/>
        </w:rPr>
        <w:t>Reportedly, a developer in New York paid</w:t>
      </w:r>
      <w:r w:rsidRPr="004E1B4A">
        <w:rPr>
          <w:sz w:val="24"/>
          <w:szCs w:val="24"/>
        </w:rPr>
        <w:t xml:space="preserve"> abo</w:t>
      </w:r>
      <w:r w:rsidR="00D90DC5" w:rsidRPr="004E1B4A">
        <w:rPr>
          <w:sz w:val="24"/>
          <w:szCs w:val="24"/>
        </w:rPr>
        <w:t>ut $17 million</w:t>
      </w:r>
      <w:r w:rsidR="003242A9" w:rsidRPr="004E1B4A">
        <w:rPr>
          <w:sz w:val="24"/>
          <w:szCs w:val="24"/>
        </w:rPr>
        <w:t xml:space="preserve"> for it</w:t>
      </w:r>
      <w:r w:rsidR="00632296">
        <w:rPr>
          <w:sz w:val="24"/>
          <w:szCs w:val="24"/>
        </w:rPr>
        <w:t>.</w:t>
      </w:r>
      <w:r w:rsidR="00C243E6" w:rsidRPr="00632296">
        <w:rPr>
          <w:sz w:val="24"/>
          <w:szCs w:val="24"/>
          <w:vertAlign w:val="superscript"/>
        </w:rPr>
        <w:t>10</w:t>
      </w:r>
    </w:p>
    <w:p w14:paraId="01DFB0EB" w14:textId="77777777" w:rsidR="00867AF6" w:rsidRPr="004E1B4A" w:rsidRDefault="00867AF6" w:rsidP="00CA1504">
      <w:pPr>
        <w:rPr>
          <w:sz w:val="24"/>
          <w:szCs w:val="24"/>
        </w:rPr>
      </w:pPr>
    </w:p>
    <w:p w14:paraId="1E4C918A" w14:textId="41800DC5" w:rsidR="00CE71A2" w:rsidRPr="004E1B4A" w:rsidRDefault="003242A9" w:rsidP="00CA1504">
      <w:pPr>
        <w:rPr>
          <w:sz w:val="24"/>
          <w:szCs w:val="24"/>
        </w:rPr>
      </w:pPr>
      <w:r w:rsidRPr="004E1B4A">
        <w:rPr>
          <w:sz w:val="24"/>
          <w:szCs w:val="24"/>
        </w:rPr>
        <w:t>Guess w</w:t>
      </w:r>
      <w:r w:rsidR="00867AF6" w:rsidRPr="004E1B4A">
        <w:rPr>
          <w:sz w:val="24"/>
          <w:szCs w:val="24"/>
        </w:rPr>
        <w:t xml:space="preserve">ho </w:t>
      </w:r>
      <w:r w:rsidR="00A06D6D" w:rsidRPr="004E1B4A">
        <w:rPr>
          <w:sz w:val="24"/>
          <w:szCs w:val="24"/>
        </w:rPr>
        <w:t>negotiates air deals</w:t>
      </w:r>
      <w:r w:rsidR="00D90DC5" w:rsidRPr="004E1B4A">
        <w:rPr>
          <w:sz w:val="24"/>
          <w:szCs w:val="24"/>
        </w:rPr>
        <w:t xml:space="preserve"> in NYC</w:t>
      </w:r>
      <w:r w:rsidRPr="004E1B4A">
        <w:rPr>
          <w:sz w:val="24"/>
          <w:szCs w:val="24"/>
        </w:rPr>
        <w:t xml:space="preserve">. </w:t>
      </w:r>
    </w:p>
    <w:p w14:paraId="6A53EE29" w14:textId="77777777" w:rsidR="00CE71A2" w:rsidRPr="004E1B4A" w:rsidRDefault="00CE71A2" w:rsidP="00CA1504">
      <w:pPr>
        <w:rPr>
          <w:sz w:val="24"/>
          <w:szCs w:val="24"/>
        </w:rPr>
      </w:pPr>
    </w:p>
    <w:p w14:paraId="04C5C15F" w14:textId="06049C66" w:rsidR="003242A9" w:rsidRPr="004E1B4A" w:rsidRDefault="00CB02F1" w:rsidP="00CA1504">
      <w:pPr>
        <w:rPr>
          <w:sz w:val="24"/>
          <w:szCs w:val="24"/>
        </w:rPr>
      </w:pPr>
      <w:r w:rsidRPr="004E1B4A">
        <w:rPr>
          <w:sz w:val="24"/>
          <w:szCs w:val="24"/>
        </w:rPr>
        <w:t xml:space="preserve">That’s right: </w:t>
      </w:r>
      <w:r w:rsidR="00632296">
        <w:rPr>
          <w:sz w:val="24"/>
          <w:szCs w:val="24"/>
        </w:rPr>
        <w:t>Air brokers.</w:t>
      </w:r>
      <w:r w:rsidR="00C243E6" w:rsidRPr="00632296">
        <w:rPr>
          <w:sz w:val="24"/>
          <w:szCs w:val="24"/>
          <w:vertAlign w:val="superscript"/>
        </w:rPr>
        <w:t>10</w:t>
      </w:r>
    </w:p>
    <w:p w14:paraId="43108FA1" w14:textId="77777777" w:rsidR="00812C48" w:rsidRPr="004E1B4A" w:rsidRDefault="00812C48" w:rsidP="00D07AF6">
      <w:pPr>
        <w:rPr>
          <w:sz w:val="24"/>
          <w:szCs w:val="24"/>
        </w:rPr>
      </w:pPr>
    </w:p>
    <w:p w14:paraId="320D5954" w14:textId="77777777" w:rsidR="00E839B7" w:rsidRDefault="00FF707C" w:rsidP="00E839B7">
      <w:pPr>
        <w:tabs>
          <w:tab w:val="left" w:pos="-3150"/>
          <w:tab w:val="left" w:pos="8550"/>
        </w:tabs>
        <w:rPr>
          <w:b/>
          <w:color w:val="639D3F"/>
          <w:sz w:val="28"/>
          <w:szCs w:val="28"/>
        </w:rPr>
      </w:pPr>
      <w:r w:rsidRPr="004E1B4A">
        <w:rPr>
          <w:b/>
          <w:color w:val="639D3F"/>
          <w:sz w:val="28"/>
          <w:szCs w:val="28"/>
        </w:rPr>
        <w:t>W</w:t>
      </w:r>
      <w:r w:rsidR="00425C28" w:rsidRPr="004E1B4A">
        <w:rPr>
          <w:b/>
          <w:color w:val="639D3F"/>
          <w:sz w:val="28"/>
          <w:szCs w:val="28"/>
        </w:rPr>
        <w:t>eekly Focus – Think About It</w:t>
      </w:r>
      <w:r w:rsidR="00EA48A4">
        <w:rPr>
          <w:b/>
          <w:color w:val="639D3F"/>
          <w:sz w:val="28"/>
          <w:szCs w:val="28"/>
        </w:rPr>
        <w:br/>
      </w:r>
      <w:r w:rsidR="001856C6" w:rsidRPr="004E1B4A">
        <w:rPr>
          <w:color w:val="639D3F"/>
          <w:sz w:val="28"/>
          <w:szCs w:val="28"/>
        </w:rPr>
        <w:t xml:space="preserve"> </w:t>
      </w:r>
    </w:p>
    <w:p w14:paraId="1B711FA1" w14:textId="4528C5CE" w:rsidR="00E90592" w:rsidRPr="00E839B7" w:rsidRDefault="00190DCB" w:rsidP="00E839B7">
      <w:pPr>
        <w:tabs>
          <w:tab w:val="left" w:pos="-3150"/>
          <w:tab w:val="left" w:pos="8550"/>
        </w:tabs>
        <w:rPr>
          <w:b/>
          <w:color w:val="639D3F"/>
          <w:sz w:val="28"/>
          <w:szCs w:val="28"/>
        </w:rPr>
      </w:pPr>
      <w:r w:rsidRPr="004E1B4A">
        <w:rPr>
          <w:sz w:val="24"/>
          <w:szCs w:val="24"/>
        </w:rPr>
        <w:t>“</w:t>
      </w:r>
      <w:r w:rsidR="00E90592" w:rsidRPr="004E1B4A">
        <w:rPr>
          <w:sz w:val="24"/>
          <w:szCs w:val="24"/>
        </w:rPr>
        <w:t xml:space="preserve">Growth is inevitable and desirable, but destruction of community character is not. The question is not whether your part of the world is going to change. The question is how.” </w:t>
      </w:r>
    </w:p>
    <w:p w14:paraId="3BBD97F4" w14:textId="1E8451D8" w:rsidR="0084284A" w:rsidRPr="004E1B4A" w:rsidRDefault="00E90592" w:rsidP="00342F77">
      <w:pPr>
        <w:jc w:val="right"/>
        <w:rPr>
          <w:i/>
          <w:sz w:val="24"/>
          <w:szCs w:val="24"/>
        </w:rPr>
      </w:pPr>
      <w:r w:rsidRPr="004E1B4A">
        <w:rPr>
          <w:i/>
          <w:sz w:val="24"/>
          <w:szCs w:val="24"/>
        </w:rPr>
        <w:t xml:space="preserve">--Edward T. McMahon, </w:t>
      </w:r>
      <w:r w:rsidR="00632296">
        <w:rPr>
          <w:i/>
          <w:sz w:val="24"/>
          <w:szCs w:val="24"/>
        </w:rPr>
        <w:t>Author</w:t>
      </w:r>
      <w:r w:rsidR="00C243E6" w:rsidRPr="00632296">
        <w:rPr>
          <w:i/>
          <w:sz w:val="24"/>
          <w:szCs w:val="24"/>
          <w:vertAlign w:val="superscript"/>
        </w:rPr>
        <w:t>11</w:t>
      </w:r>
    </w:p>
    <w:p w14:paraId="693460A0" w14:textId="77777777" w:rsidR="00E90592" w:rsidRPr="004E1B4A" w:rsidRDefault="00E90592" w:rsidP="00E90592">
      <w:pPr>
        <w:rPr>
          <w:sz w:val="24"/>
          <w:szCs w:val="24"/>
        </w:rPr>
      </w:pPr>
    </w:p>
    <w:p w14:paraId="4DD3E65D" w14:textId="77777777" w:rsidR="00632296" w:rsidRPr="00632296" w:rsidRDefault="00632296" w:rsidP="00632296">
      <w:pPr>
        <w:ind w:right="-36"/>
        <w:rPr>
          <w:sz w:val="24"/>
          <w:szCs w:val="24"/>
        </w:rPr>
      </w:pPr>
      <w:r w:rsidRPr="00632296">
        <w:rPr>
          <w:sz w:val="24"/>
          <w:szCs w:val="24"/>
        </w:rPr>
        <w:t>Best regards,</w:t>
      </w:r>
    </w:p>
    <w:p w14:paraId="55396E1A" w14:textId="77777777" w:rsidR="00632296" w:rsidRPr="00632296" w:rsidRDefault="00632296" w:rsidP="00632296">
      <w:pPr>
        <w:ind w:right="-36"/>
        <w:rPr>
          <w:color w:val="FF0000"/>
          <w:sz w:val="24"/>
          <w:szCs w:val="24"/>
        </w:rPr>
      </w:pPr>
    </w:p>
    <w:p w14:paraId="332744B3" w14:textId="77777777" w:rsidR="00E127CC" w:rsidRPr="00E127CC" w:rsidRDefault="00E127CC" w:rsidP="00E127CC">
      <w:pPr>
        <w:ind w:right="-36"/>
        <w:rPr>
          <w:rFonts w:ascii="Rage Italic" w:hAnsi="Rage Italic"/>
          <w:color w:val="FF0000"/>
          <w:sz w:val="40"/>
          <w:szCs w:val="40"/>
        </w:rPr>
      </w:pPr>
      <w:r w:rsidRPr="00E127CC">
        <w:rPr>
          <w:rFonts w:ascii="Rage Italic" w:hAnsi="Rage Italic"/>
          <w:color w:val="FF0000"/>
          <w:sz w:val="40"/>
          <w:szCs w:val="40"/>
        </w:rPr>
        <w:t>Amy L. Smith*</w:t>
      </w:r>
    </w:p>
    <w:p w14:paraId="04834A9E" w14:textId="77777777" w:rsidR="00E127CC" w:rsidRPr="00E127CC" w:rsidRDefault="00E127CC" w:rsidP="00E127CC">
      <w:pPr>
        <w:ind w:right="-36"/>
        <w:rPr>
          <w:sz w:val="24"/>
          <w:szCs w:val="24"/>
        </w:rPr>
      </w:pPr>
      <w:r w:rsidRPr="00E127CC">
        <w:rPr>
          <w:sz w:val="24"/>
          <w:szCs w:val="24"/>
        </w:rPr>
        <w:t>Financial Advisor</w:t>
      </w:r>
    </w:p>
    <w:p w14:paraId="3BD23CBB" w14:textId="77777777" w:rsidR="00E127CC" w:rsidRPr="00E127CC" w:rsidRDefault="00E127CC" w:rsidP="00E127CC">
      <w:pPr>
        <w:ind w:right="-36"/>
        <w:rPr>
          <w:color w:val="FF0000"/>
          <w:sz w:val="24"/>
          <w:szCs w:val="24"/>
        </w:rPr>
      </w:pPr>
    </w:p>
    <w:p w14:paraId="0B70A7A8" w14:textId="77777777" w:rsidR="00E127CC" w:rsidRPr="00E127CC" w:rsidRDefault="00E127CC" w:rsidP="00E127CC">
      <w:pPr>
        <w:ind w:right="-36"/>
        <w:rPr>
          <w:sz w:val="24"/>
          <w:szCs w:val="24"/>
        </w:rPr>
      </w:pPr>
      <w:r w:rsidRPr="00E127CC">
        <w:rPr>
          <w:sz w:val="24"/>
          <w:szCs w:val="24"/>
        </w:rPr>
        <w:t>P.S.  Please feel free to forward this commentary to family, friends, or colleagues. If you would like us to add them to the list, please reply to this email with their email address and we will ask for their permission to be added.</w:t>
      </w:r>
    </w:p>
    <w:p w14:paraId="7BDC83B6" w14:textId="77777777" w:rsidR="00E127CC" w:rsidRPr="00E127CC" w:rsidRDefault="00E127CC" w:rsidP="00E127CC">
      <w:pPr>
        <w:ind w:right="-36"/>
        <w:rPr>
          <w:sz w:val="24"/>
          <w:szCs w:val="24"/>
        </w:rPr>
      </w:pPr>
    </w:p>
    <w:p w14:paraId="55B5D959" w14:textId="77777777" w:rsidR="00E127CC" w:rsidRPr="00E127CC" w:rsidRDefault="00E127CC" w:rsidP="00E127CC">
      <w:pPr>
        <w:rPr>
          <w:sz w:val="24"/>
          <w:szCs w:val="24"/>
        </w:rPr>
      </w:pPr>
      <w:r w:rsidRPr="00E127CC">
        <w:rPr>
          <w:sz w:val="24"/>
          <w:szCs w:val="24"/>
        </w:rPr>
        <w:t xml:space="preserve">Securities offered through HD Vest Investment Services </w:t>
      </w:r>
      <w:proofErr w:type="spellStart"/>
      <w:proofErr w:type="gramStart"/>
      <w:r w:rsidRPr="00E127CC">
        <w:rPr>
          <w:sz w:val="24"/>
          <w:szCs w:val="24"/>
          <w:vertAlign w:val="superscript"/>
        </w:rPr>
        <w:t>sm</w:t>
      </w:r>
      <w:proofErr w:type="spellEnd"/>
      <w:r w:rsidRPr="00E127CC">
        <w:rPr>
          <w:sz w:val="24"/>
          <w:szCs w:val="24"/>
        </w:rPr>
        <w:t xml:space="preserve"> ,</w:t>
      </w:r>
      <w:proofErr w:type="gramEnd"/>
      <w:r w:rsidRPr="00E127CC">
        <w:rPr>
          <w:sz w:val="24"/>
          <w:szCs w:val="24"/>
        </w:rPr>
        <w:t xml:space="preserve"> Member SIPC.  Advisory Services offered through HD Vest Advisory </w:t>
      </w:r>
      <w:proofErr w:type="spellStart"/>
      <w:r w:rsidRPr="00E127CC">
        <w:rPr>
          <w:sz w:val="24"/>
          <w:szCs w:val="24"/>
        </w:rPr>
        <w:t>Services</w:t>
      </w:r>
      <w:r w:rsidRPr="00E127CC">
        <w:rPr>
          <w:sz w:val="24"/>
          <w:szCs w:val="24"/>
          <w:vertAlign w:val="superscript"/>
        </w:rPr>
        <w:t>sm</w:t>
      </w:r>
      <w:proofErr w:type="spellEnd"/>
      <w:r w:rsidRPr="00E127CC">
        <w:rPr>
          <w:sz w:val="24"/>
          <w:szCs w:val="24"/>
        </w:rPr>
        <w:t>.</w:t>
      </w:r>
    </w:p>
    <w:p w14:paraId="580FC535" w14:textId="4B9EF00D" w:rsidR="00632296" w:rsidRPr="00E127CC" w:rsidRDefault="00E127CC" w:rsidP="00E127CC">
      <w:pPr>
        <w:ind w:right="-36"/>
        <w:outlineLvl w:val="0"/>
        <w:rPr>
          <w:sz w:val="24"/>
          <w:szCs w:val="24"/>
        </w:rPr>
      </w:pPr>
      <w:r w:rsidRPr="00E127CC">
        <w:rPr>
          <w:sz w:val="24"/>
          <w:szCs w:val="24"/>
        </w:rPr>
        <w:t>*Amy L. Smith Financial Services is not a registered Broker/Dealer or registered investment advisory firm</w:t>
      </w:r>
      <w:r w:rsidRPr="00E127CC">
        <w:rPr>
          <w:color w:val="000000" w:themeColor="text1"/>
          <w:sz w:val="24"/>
          <w:szCs w:val="24"/>
        </w:rPr>
        <w:t>.</w:t>
      </w:r>
    </w:p>
    <w:p w14:paraId="700D6276" w14:textId="77777777" w:rsidR="00632296" w:rsidRPr="007826E8" w:rsidRDefault="00632296" w:rsidP="00632296">
      <w:pPr>
        <w:rPr>
          <w:sz w:val="22"/>
          <w:szCs w:val="22"/>
        </w:rPr>
      </w:pPr>
      <w:r w:rsidRPr="007826E8">
        <w:rPr>
          <w:sz w:val="22"/>
          <w:szCs w:val="22"/>
        </w:rPr>
        <w:t>* These views are those of Carson Group Coaching, and not the presenting Representative or the Representative’s Broker/Dealer, and should not be construed as investment advice.</w:t>
      </w:r>
    </w:p>
    <w:p w14:paraId="4C872B66" w14:textId="77777777" w:rsidR="00632296" w:rsidRPr="007826E8" w:rsidRDefault="00632296" w:rsidP="00632296">
      <w:pPr>
        <w:rPr>
          <w:sz w:val="22"/>
          <w:szCs w:val="22"/>
        </w:rPr>
      </w:pPr>
      <w:r w:rsidRPr="007826E8">
        <w:rPr>
          <w:sz w:val="22"/>
          <w:szCs w:val="22"/>
        </w:rPr>
        <w:t>* This newsletter was prepared by Carson Group Coaching. Carson Group Coaching is not affiliated with the named broker/dealer.</w:t>
      </w:r>
    </w:p>
    <w:p w14:paraId="7898BC7F" w14:textId="77777777" w:rsidR="00632296" w:rsidRPr="007826E8" w:rsidRDefault="00632296" w:rsidP="00632296">
      <w:pPr>
        <w:rPr>
          <w:sz w:val="22"/>
          <w:szCs w:val="22"/>
        </w:rPr>
      </w:pPr>
      <w:r w:rsidRPr="007826E8">
        <w:rPr>
          <w:sz w:val="22"/>
          <w:szCs w:val="22"/>
        </w:rPr>
        <w:t>* Government bonds and Treasury Bills are guaranteed by the U.S. government as to the timely payment of principal and interest and, if held to maturity, offer a fixed rate of return and fixed principal value.  However, the value of fund shares is not guaranteed and will fluctuate.</w:t>
      </w:r>
    </w:p>
    <w:p w14:paraId="1684492D" w14:textId="77777777" w:rsidR="00632296" w:rsidRPr="007826E8" w:rsidRDefault="00632296" w:rsidP="00632296">
      <w:pPr>
        <w:rPr>
          <w:sz w:val="22"/>
          <w:szCs w:val="22"/>
        </w:rPr>
      </w:pPr>
      <w:r w:rsidRPr="007826E8">
        <w:rPr>
          <w:sz w:val="22"/>
          <w:szCs w:val="22"/>
        </w:rPr>
        <w:lastRenderedPageBreak/>
        <w:t>* Corporate bonds are considered higher risk than government bonds but normally offer a higher yield and are subject to market, interest rate and credit risk as well as additional risks based on the quality of issuer coupon rate, price, yield, maturity, and redemption features.</w:t>
      </w:r>
    </w:p>
    <w:p w14:paraId="6BF812B2" w14:textId="77777777" w:rsidR="00632296" w:rsidRPr="007826E8" w:rsidRDefault="00632296" w:rsidP="00632296">
      <w:pPr>
        <w:rPr>
          <w:sz w:val="22"/>
          <w:szCs w:val="22"/>
        </w:rPr>
      </w:pPr>
      <w:r w:rsidRPr="007826E8">
        <w:rPr>
          <w:sz w:val="22"/>
          <w:szCs w:val="22"/>
        </w:rPr>
        <w:t>* The Standard &amp; Poor's 500 (S&amp;P 500) is an unmanaged group of securities considered to be representative of the stock market in general. You cannot invest directly in this index.</w:t>
      </w:r>
    </w:p>
    <w:p w14:paraId="26F21E38" w14:textId="77777777" w:rsidR="00632296" w:rsidRPr="007826E8" w:rsidRDefault="00632296" w:rsidP="00632296">
      <w:pPr>
        <w:rPr>
          <w:sz w:val="22"/>
          <w:szCs w:val="22"/>
        </w:rPr>
      </w:pPr>
      <w:r w:rsidRPr="007826E8">
        <w:rPr>
          <w:sz w:val="22"/>
          <w:szCs w:val="22"/>
        </w:rPr>
        <w:t>* All indexes referenced are unmanaged. Unmanaged index returns do not reflect fees, expenses, or sales charges. Index performance is not indicative of the performance of any investment.</w:t>
      </w:r>
    </w:p>
    <w:p w14:paraId="317DFF05" w14:textId="77777777" w:rsidR="00632296" w:rsidRPr="007826E8" w:rsidRDefault="00632296" w:rsidP="00632296">
      <w:pPr>
        <w:rPr>
          <w:sz w:val="22"/>
          <w:szCs w:val="22"/>
        </w:rPr>
      </w:pPr>
      <w:r w:rsidRPr="007826E8">
        <w:rPr>
          <w:sz w:val="22"/>
          <w:szCs w:val="22"/>
        </w:rPr>
        <w:t>* The Dow Jones Global ex-U.S. Index covers approximately 95% of the market capitalization of the 45 developed and emerging countries included in the Index.</w:t>
      </w:r>
    </w:p>
    <w:p w14:paraId="49AD30E4" w14:textId="77777777" w:rsidR="00632296" w:rsidRPr="007826E8" w:rsidRDefault="00632296" w:rsidP="00632296">
      <w:pPr>
        <w:rPr>
          <w:sz w:val="22"/>
          <w:szCs w:val="22"/>
        </w:rPr>
      </w:pPr>
      <w:r w:rsidRPr="007826E8">
        <w:rPr>
          <w:sz w:val="22"/>
          <w:szCs w:val="22"/>
        </w:rPr>
        <w:t xml:space="preserve">* The 10-year Treasury </w:t>
      </w:r>
      <w:proofErr w:type="gramStart"/>
      <w:r w:rsidRPr="007826E8">
        <w:rPr>
          <w:sz w:val="22"/>
          <w:szCs w:val="22"/>
        </w:rPr>
        <w:t>Note</w:t>
      </w:r>
      <w:proofErr w:type="gramEnd"/>
      <w:r w:rsidRPr="007826E8">
        <w:rPr>
          <w:sz w:val="22"/>
          <w:szCs w:val="22"/>
        </w:rPr>
        <w:t xml:space="preserve"> represents debt owed by the United States Treasury to the public. Since the U.S. Government is seen as a risk-free borrower, investors use the 10-year Treasury </w:t>
      </w:r>
      <w:proofErr w:type="gramStart"/>
      <w:r w:rsidRPr="007826E8">
        <w:rPr>
          <w:sz w:val="22"/>
          <w:szCs w:val="22"/>
        </w:rPr>
        <w:t>Note</w:t>
      </w:r>
      <w:proofErr w:type="gramEnd"/>
      <w:r w:rsidRPr="007826E8">
        <w:rPr>
          <w:sz w:val="22"/>
          <w:szCs w:val="22"/>
        </w:rPr>
        <w:t xml:space="preserve"> as a benchmark for the long-term bond market.</w:t>
      </w:r>
    </w:p>
    <w:p w14:paraId="14397F03" w14:textId="77777777" w:rsidR="00632296" w:rsidRPr="007826E8" w:rsidRDefault="00632296" w:rsidP="00632296">
      <w:pPr>
        <w:rPr>
          <w:sz w:val="22"/>
          <w:szCs w:val="22"/>
        </w:rPr>
      </w:pPr>
      <w:r w:rsidRPr="007826E8">
        <w:rPr>
          <w:sz w:val="22"/>
          <w:szCs w:val="22"/>
        </w:rPr>
        <w:t>* Gold represents the afternoon gold price as reported by the London Bullion Market Association. The gold price is set twice daily by the London Gold Fixing Company at 10:30 and 15:00 and is expressed in U.S. dollars per fine troy ounce.</w:t>
      </w:r>
    </w:p>
    <w:p w14:paraId="7CCA43F1" w14:textId="77777777" w:rsidR="00632296" w:rsidRPr="007826E8" w:rsidRDefault="00632296" w:rsidP="00632296">
      <w:pPr>
        <w:rPr>
          <w:sz w:val="22"/>
          <w:szCs w:val="22"/>
        </w:rPr>
      </w:pPr>
      <w:r w:rsidRPr="007826E8">
        <w:rPr>
          <w:sz w:val="22"/>
          <w:szCs w:val="22"/>
        </w:rPr>
        <w:t>* The Bloomberg Commodity Index is designed to be a highly liquid and diversified benchmark for the commodity futures market. The Index is composed of futures contracts on 19 physical commodities and was launched on July 14, 1998.</w:t>
      </w:r>
    </w:p>
    <w:p w14:paraId="769D7B0B" w14:textId="77777777" w:rsidR="00632296" w:rsidRPr="007826E8" w:rsidRDefault="00632296" w:rsidP="00632296">
      <w:pPr>
        <w:rPr>
          <w:sz w:val="22"/>
          <w:szCs w:val="22"/>
        </w:rPr>
      </w:pPr>
      <w:r w:rsidRPr="007826E8">
        <w:rPr>
          <w:sz w:val="22"/>
          <w:szCs w:val="22"/>
        </w:rPr>
        <w:t>* The DJ Equity All REIT Total Return Index measures the total return performance of the equity subcategory of the Real Estate Investment Trust (REIT) industry as calculated by Dow Jones.</w:t>
      </w:r>
    </w:p>
    <w:p w14:paraId="12865700" w14:textId="77777777" w:rsidR="00632296" w:rsidRPr="007826E8" w:rsidRDefault="00632296" w:rsidP="00632296">
      <w:pPr>
        <w:rPr>
          <w:sz w:val="22"/>
          <w:szCs w:val="22"/>
        </w:rPr>
      </w:pPr>
      <w:r w:rsidRPr="007826E8">
        <w:rPr>
          <w:sz w:val="22"/>
          <w:szCs w:val="22"/>
        </w:rPr>
        <w:t>* Yahoo! Finance is the source for any reference to the performance of an index between two specific periods.</w:t>
      </w:r>
    </w:p>
    <w:p w14:paraId="46C4542C" w14:textId="77777777" w:rsidR="00632296" w:rsidRPr="007826E8" w:rsidRDefault="00632296" w:rsidP="00632296">
      <w:pPr>
        <w:rPr>
          <w:sz w:val="22"/>
          <w:szCs w:val="22"/>
        </w:rPr>
      </w:pPr>
      <w:r w:rsidRPr="007826E8">
        <w:rPr>
          <w:sz w:val="22"/>
          <w:szCs w:val="22"/>
        </w:rPr>
        <w:t>* Opinions expressed are subject to change without notice and are not intended as investment advice or to predict future performance.</w:t>
      </w:r>
    </w:p>
    <w:p w14:paraId="74DDE629" w14:textId="77777777" w:rsidR="00632296" w:rsidRPr="007826E8" w:rsidRDefault="00632296" w:rsidP="00632296">
      <w:pPr>
        <w:rPr>
          <w:sz w:val="22"/>
          <w:szCs w:val="22"/>
        </w:rPr>
      </w:pPr>
      <w:r w:rsidRPr="007826E8">
        <w:rPr>
          <w:sz w:val="22"/>
          <w:szCs w:val="22"/>
        </w:rPr>
        <w:t>* Economic forecasts set forth may not develop as predicted and there can be no guarantee that strategies promoted will be successful.</w:t>
      </w:r>
    </w:p>
    <w:p w14:paraId="7FD3AC5A" w14:textId="77777777" w:rsidR="00632296" w:rsidRPr="007826E8" w:rsidRDefault="00632296" w:rsidP="00632296">
      <w:pPr>
        <w:rPr>
          <w:color w:val="FFFFFF"/>
          <w:sz w:val="22"/>
          <w:szCs w:val="22"/>
        </w:rPr>
      </w:pPr>
      <w:r w:rsidRPr="007826E8">
        <w:rPr>
          <w:sz w:val="22"/>
          <w:szCs w:val="22"/>
        </w:rPr>
        <w:t>* Past performance does not guarantee future results. Investing involves risk, including loss of principal.</w:t>
      </w:r>
    </w:p>
    <w:p w14:paraId="7687E377" w14:textId="77777777" w:rsidR="00632296" w:rsidRPr="007826E8" w:rsidRDefault="00632296" w:rsidP="00632296">
      <w:pPr>
        <w:rPr>
          <w:sz w:val="22"/>
          <w:szCs w:val="22"/>
        </w:rPr>
      </w:pPr>
      <w:r w:rsidRPr="007826E8">
        <w:rPr>
          <w:sz w:val="22"/>
          <w:szCs w:val="22"/>
        </w:rPr>
        <w:t>* You cannot invest directly in an index.</w:t>
      </w:r>
    </w:p>
    <w:p w14:paraId="562E464A" w14:textId="77777777" w:rsidR="00632296" w:rsidRPr="007826E8" w:rsidRDefault="00632296" w:rsidP="00632296">
      <w:pPr>
        <w:rPr>
          <w:color w:val="000000"/>
          <w:sz w:val="22"/>
          <w:szCs w:val="22"/>
        </w:rPr>
      </w:pPr>
      <w:r w:rsidRPr="007826E8">
        <w:rPr>
          <w:sz w:val="22"/>
          <w:szCs w:val="22"/>
        </w:rPr>
        <w:t xml:space="preserve">* </w:t>
      </w:r>
      <w:r w:rsidRPr="007826E8">
        <w:rPr>
          <w:color w:val="000000"/>
          <w:sz w:val="22"/>
          <w:szCs w:val="22"/>
        </w:rPr>
        <w:t>Stock investing involves risk including loss of principal.</w:t>
      </w:r>
    </w:p>
    <w:p w14:paraId="484B5AAD" w14:textId="77777777" w:rsidR="00632296" w:rsidRPr="007826E8" w:rsidRDefault="00632296" w:rsidP="00632296">
      <w:pPr>
        <w:rPr>
          <w:color w:val="000000"/>
          <w:sz w:val="22"/>
          <w:szCs w:val="22"/>
        </w:rPr>
      </w:pPr>
      <w:r w:rsidRPr="007826E8">
        <w:rPr>
          <w:color w:val="000000"/>
          <w:sz w:val="22"/>
          <w:szCs w:val="22"/>
        </w:rPr>
        <w:t xml:space="preserve">* </w:t>
      </w:r>
      <w:r w:rsidRPr="007826E8">
        <w:rPr>
          <w:color w:val="000000"/>
          <w:sz w:val="22"/>
          <w:szCs w:val="22"/>
          <w:shd w:val="clear" w:color="auto" w:fill="FFFFFF"/>
        </w:rPr>
        <w:t>The foregoing information has been obtained from sources considered to be reliable, but we do not guarantee it is accurate or complete.</w:t>
      </w:r>
    </w:p>
    <w:p w14:paraId="0DE277DE" w14:textId="77777777" w:rsidR="00632296" w:rsidRPr="007826E8" w:rsidRDefault="00632296" w:rsidP="00632296">
      <w:pPr>
        <w:rPr>
          <w:color w:val="000000"/>
          <w:sz w:val="22"/>
          <w:szCs w:val="22"/>
        </w:rPr>
      </w:pPr>
      <w:r w:rsidRPr="007826E8">
        <w:rPr>
          <w:color w:val="000000"/>
          <w:sz w:val="22"/>
          <w:szCs w:val="22"/>
        </w:rPr>
        <w:t>* Consult your financial professional before making any investment decision.</w:t>
      </w:r>
    </w:p>
    <w:p w14:paraId="69CD6616" w14:textId="77777777" w:rsidR="00E127CC" w:rsidRPr="00E127CC" w:rsidRDefault="00E127CC" w:rsidP="00E127CC">
      <w:pPr>
        <w:ind w:right="-36"/>
        <w:rPr>
          <w:sz w:val="22"/>
          <w:szCs w:val="22"/>
        </w:rPr>
      </w:pPr>
      <w:r w:rsidRPr="00E127CC">
        <w:rPr>
          <w:sz w:val="22"/>
          <w:szCs w:val="22"/>
        </w:rPr>
        <w:t>* To unsubscribe from the Amy L. Smith Financial Services Weekly Commentary, please reply to this e-mail with “Unsubscribe” in the subject line, or write us at 99 N. Broad St., Johnson City, NY 13790.</w:t>
      </w:r>
    </w:p>
    <w:p w14:paraId="566A572D" w14:textId="77777777" w:rsidR="002E7F3D" w:rsidRPr="007D6EF7" w:rsidRDefault="002E7F3D" w:rsidP="002E7F3D">
      <w:pPr>
        <w:rPr>
          <w:sz w:val="22"/>
          <w:szCs w:val="22"/>
        </w:rPr>
      </w:pPr>
    </w:p>
    <w:p w14:paraId="524419D6" w14:textId="101D0C92" w:rsidR="00851B9E" w:rsidRPr="00812542" w:rsidRDefault="0035599F" w:rsidP="002E7F3D">
      <w:pPr>
        <w:widowControl w:val="0"/>
        <w:adjustRightInd w:val="0"/>
        <w:rPr>
          <w:sz w:val="22"/>
          <w:szCs w:val="22"/>
        </w:rPr>
      </w:pPr>
      <w:r w:rsidRPr="00812542">
        <w:rPr>
          <w:sz w:val="22"/>
          <w:szCs w:val="22"/>
        </w:rPr>
        <w:t>Sources:</w:t>
      </w:r>
    </w:p>
    <w:p w14:paraId="32E2204A" w14:textId="3F316250" w:rsidR="000711AE" w:rsidRPr="00812542" w:rsidRDefault="00392100" w:rsidP="002E7F3D">
      <w:pPr>
        <w:widowControl w:val="0"/>
        <w:adjustRightInd w:val="0"/>
        <w:rPr>
          <w:sz w:val="22"/>
          <w:szCs w:val="22"/>
        </w:rPr>
      </w:pPr>
      <w:r w:rsidRPr="00632296">
        <w:rPr>
          <w:sz w:val="22"/>
          <w:szCs w:val="22"/>
          <w:vertAlign w:val="superscript"/>
        </w:rPr>
        <w:t>1</w:t>
      </w:r>
      <w:r w:rsidR="000711AE" w:rsidRPr="00812542">
        <w:rPr>
          <w:sz w:val="22"/>
          <w:szCs w:val="22"/>
        </w:rPr>
        <w:t xml:space="preserve"> </w:t>
      </w:r>
      <w:hyperlink r:id="rId9" w:history="1">
        <w:r w:rsidR="000711AE" w:rsidRPr="00812542">
          <w:rPr>
            <w:rStyle w:val="Hyperlink"/>
            <w:sz w:val="22"/>
            <w:szCs w:val="22"/>
          </w:rPr>
          <w:t>https://insight.factset.com/hubfs/Resources%20Section/Research%20Desk/Earnings%20Insight/EarningsInsight_072018.pdf</w:t>
        </w:r>
      </w:hyperlink>
    </w:p>
    <w:p w14:paraId="47A5F9FA" w14:textId="51A67BC8" w:rsidR="000711AE" w:rsidRPr="00812542" w:rsidRDefault="00392100" w:rsidP="002E7F3D">
      <w:pPr>
        <w:widowControl w:val="0"/>
        <w:adjustRightInd w:val="0"/>
        <w:rPr>
          <w:sz w:val="22"/>
          <w:szCs w:val="22"/>
        </w:rPr>
      </w:pPr>
      <w:r w:rsidRPr="00632296">
        <w:rPr>
          <w:sz w:val="22"/>
          <w:szCs w:val="22"/>
          <w:vertAlign w:val="superscript"/>
        </w:rPr>
        <w:t>2</w:t>
      </w:r>
      <w:r w:rsidR="007B5266" w:rsidRPr="00812542">
        <w:rPr>
          <w:sz w:val="22"/>
          <w:szCs w:val="22"/>
        </w:rPr>
        <w:t xml:space="preserve"> </w:t>
      </w:r>
      <w:hyperlink r:id="rId10" w:history="1">
        <w:r w:rsidR="007B5266" w:rsidRPr="00812542">
          <w:rPr>
            <w:rStyle w:val="Hyperlink"/>
            <w:sz w:val="22"/>
            <w:szCs w:val="22"/>
          </w:rPr>
          <w:t>https://www.investopedia.com/terms/e/earningssurprise.asp</w:t>
        </w:r>
      </w:hyperlink>
    </w:p>
    <w:p w14:paraId="490C3864" w14:textId="20B59BE9" w:rsidR="007B5266" w:rsidRPr="00812542" w:rsidRDefault="00392100" w:rsidP="002E7F3D">
      <w:pPr>
        <w:widowControl w:val="0"/>
        <w:adjustRightInd w:val="0"/>
        <w:rPr>
          <w:sz w:val="22"/>
          <w:szCs w:val="22"/>
        </w:rPr>
      </w:pPr>
      <w:r w:rsidRPr="00632296">
        <w:rPr>
          <w:sz w:val="22"/>
          <w:szCs w:val="22"/>
          <w:vertAlign w:val="superscript"/>
        </w:rPr>
        <w:t>3</w:t>
      </w:r>
      <w:r w:rsidR="00C46AA7" w:rsidRPr="00812542">
        <w:rPr>
          <w:sz w:val="22"/>
          <w:szCs w:val="22"/>
        </w:rPr>
        <w:t xml:space="preserve"> </w:t>
      </w:r>
      <w:hyperlink r:id="rId11" w:history="1">
        <w:r w:rsidR="00F206AA" w:rsidRPr="00812542">
          <w:rPr>
            <w:rStyle w:val="Hyperlink"/>
            <w:sz w:val="22"/>
            <w:szCs w:val="22"/>
          </w:rPr>
          <w:t>https://www.barrons.com/articles/stocks-at-a-standstill-as-earnings-offset-tariffs-1532131202</w:t>
        </w:r>
      </w:hyperlink>
      <w:r w:rsidR="00F206AA" w:rsidRPr="00812542">
        <w:rPr>
          <w:sz w:val="22"/>
          <w:szCs w:val="22"/>
        </w:rPr>
        <w:t xml:space="preserve"> </w:t>
      </w:r>
      <w:r w:rsidR="00563801" w:rsidRPr="00812542">
        <w:rPr>
          <w:sz w:val="22"/>
          <w:szCs w:val="22"/>
        </w:rPr>
        <w:t>(</w:t>
      </w:r>
      <w:r w:rsidR="00563801" w:rsidRPr="00812542">
        <w:rPr>
          <w:i/>
          <w:sz w:val="22"/>
          <w:szCs w:val="22"/>
        </w:rPr>
        <w:t>or go to</w:t>
      </w:r>
      <w:r w:rsidR="00563801" w:rsidRPr="00812542">
        <w:rPr>
          <w:sz w:val="22"/>
          <w:szCs w:val="22"/>
        </w:rPr>
        <w:t xml:space="preserve"> </w:t>
      </w:r>
      <w:hyperlink r:id="rId12" w:history="1">
        <w:r w:rsidR="00563801" w:rsidRPr="00812542">
          <w:rPr>
            <w:rStyle w:val="Hyperlink"/>
            <w:color w:val="2A5C91"/>
            <w:sz w:val="22"/>
            <w:szCs w:val="22"/>
            <w:shd w:val="clear" w:color="auto" w:fill="FFFFFF"/>
          </w:rPr>
          <w:t>https://s3-us-west-2.amazonaws.com/peakcontent/+Peak+Commentary/7-23-18_Barron's-Stocks_at_a_Standstill_as_Earnings_Offset_Tariffs-Footnote_3.pdf</w:t>
        </w:r>
      </w:hyperlink>
      <w:r w:rsidR="00563801" w:rsidRPr="00812542">
        <w:rPr>
          <w:sz w:val="22"/>
          <w:szCs w:val="22"/>
        </w:rPr>
        <w:t>)</w:t>
      </w:r>
    </w:p>
    <w:p w14:paraId="49DA4D54" w14:textId="330AF111" w:rsidR="00392100" w:rsidRPr="00812542" w:rsidRDefault="00632296" w:rsidP="00392100">
      <w:pPr>
        <w:widowControl w:val="0"/>
        <w:adjustRightInd w:val="0"/>
        <w:rPr>
          <w:sz w:val="22"/>
          <w:szCs w:val="22"/>
        </w:rPr>
      </w:pPr>
      <w:r w:rsidRPr="00632296">
        <w:rPr>
          <w:sz w:val="22"/>
          <w:szCs w:val="22"/>
          <w:vertAlign w:val="superscript"/>
        </w:rPr>
        <w:t>4</w:t>
      </w:r>
      <w:r w:rsidR="00392100" w:rsidRPr="00812542">
        <w:rPr>
          <w:sz w:val="22"/>
          <w:szCs w:val="22"/>
        </w:rPr>
        <w:t xml:space="preserve"> </w:t>
      </w:r>
      <w:hyperlink r:id="rId13" w:history="1">
        <w:r w:rsidR="00392100" w:rsidRPr="00812542">
          <w:rPr>
            <w:rStyle w:val="Hyperlink"/>
            <w:sz w:val="22"/>
            <w:szCs w:val="22"/>
          </w:rPr>
          <w:t>https://www.marketwatch.com/story/5-key-ways-wall-street-and-economists-think-about-the-yield-curve-2018-07-12</w:t>
        </w:r>
      </w:hyperlink>
    </w:p>
    <w:p w14:paraId="2E76AB1B" w14:textId="2B4E602B" w:rsidR="00E57A99" w:rsidRPr="00812542" w:rsidRDefault="00320164" w:rsidP="00392100">
      <w:pPr>
        <w:widowControl w:val="0"/>
        <w:adjustRightInd w:val="0"/>
        <w:rPr>
          <w:sz w:val="22"/>
          <w:szCs w:val="22"/>
        </w:rPr>
      </w:pPr>
      <w:r w:rsidRPr="00632296">
        <w:rPr>
          <w:sz w:val="22"/>
          <w:szCs w:val="22"/>
          <w:vertAlign w:val="superscript"/>
        </w:rPr>
        <w:t>5</w:t>
      </w:r>
      <w:r w:rsidR="00E57A99" w:rsidRPr="00812542">
        <w:rPr>
          <w:sz w:val="22"/>
          <w:szCs w:val="22"/>
        </w:rPr>
        <w:t xml:space="preserve"> </w:t>
      </w:r>
      <w:hyperlink r:id="rId14" w:history="1">
        <w:r w:rsidR="00F206AA" w:rsidRPr="00812542">
          <w:rPr>
            <w:rStyle w:val="Hyperlink"/>
            <w:sz w:val="22"/>
            <w:szCs w:val="22"/>
          </w:rPr>
          <w:t>https://money.cnn.com/retirement/guide/investing_bonds.moneymag/index9.htm</w:t>
        </w:r>
      </w:hyperlink>
      <w:r w:rsidR="00F206AA" w:rsidRPr="00812542">
        <w:rPr>
          <w:sz w:val="22"/>
          <w:szCs w:val="22"/>
        </w:rPr>
        <w:t xml:space="preserve"> </w:t>
      </w:r>
    </w:p>
    <w:p w14:paraId="34066397" w14:textId="473F927E" w:rsidR="00E968DB" w:rsidRPr="00812542" w:rsidRDefault="00320164" w:rsidP="00392100">
      <w:pPr>
        <w:widowControl w:val="0"/>
        <w:adjustRightInd w:val="0"/>
        <w:rPr>
          <w:sz w:val="22"/>
          <w:szCs w:val="22"/>
        </w:rPr>
      </w:pPr>
      <w:r w:rsidRPr="00632296">
        <w:rPr>
          <w:sz w:val="22"/>
          <w:szCs w:val="22"/>
          <w:vertAlign w:val="superscript"/>
        </w:rPr>
        <w:t>6</w:t>
      </w:r>
      <w:r w:rsidR="00E968DB" w:rsidRPr="00632296">
        <w:rPr>
          <w:sz w:val="22"/>
          <w:szCs w:val="22"/>
          <w:vertAlign w:val="superscript"/>
        </w:rPr>
        <w:t xml:space="preserve"> </w:t>
      </w:r>
      <w:hyperlink r:id="rId15" w:history="1">
        <w:r w:rsidR="00F206AA" w:rsidRPr="00812542">
          <w:rPr>
            <w:rStyle w:val="Hyperlink"/>
            <w:sz w:val="22"/>
            <w:szCs w:val="22"/>
          </w:rPr>
          <w:t>https://www.treasury.gov/resource-center/data-chart-center/interest-rates/Pages/TextView.aspx?data=yield</w:t>
        </w:r>
      </w:hyperlink>
      <w:r w:rsidR="00F206AA" w:rsidRPr="00812542">
        <w:rPr>
          <w:sz w:val="22"/>
          <w:szCs w:val="22"/>
        </w:rPr>
        <w:t xml:space="preserve"> </w:t>
      </w:r>
    </w:p>
    <w:p w14:paraId="6A5F305E" w14:textId="7AECD503" w:rsidR="007F6BE9" w:rsidRPr="00812542" w:rsidRDefault="00BD7330" w:rsidP="00E968DB">
      <w:pPr>
        <w:widowControl w:val="0"/>
        <w:adjustRightInd w:val="0"/>
        <w:rPr>
          <w:sz w:val="22"/>
          <w:szCs w:val="22"/>
        </w:rPr>
      </w:pPr>
      <w:r w:rsidRPr="00632296">
        <w:rPr>
          <w:sz w:val="22"/>
          <w:szCs w:val="22"/>
          <w:vertAlign w:val="superscript"/>
        </w:rPr>
        <w:t>7</w:t>
      </w:r>
      <w:r w:rsidR="007F6BE9" w:rsidRPr="00812542">
        <w:rPr>
          <w:sz w:val="22"/>
          <w:szCs w:val="22"/>
        </w:rPr>
        <w:t xml:space="preserve"> </w:t>
      </w:r>
      <w:hyperlink r:id="rId16" w:history="1">
        <w:r w:rsidR="007F6BE9" w:rsidRPr="00812542">
          <w:rPr>
            <w:rStyle w:val="Hyperlink"/>
            <w:sz w:val="22"/>
            <w:szCs w:val="22"/>
          </w:rPr>
          <w:t>https://www.unicef.org/sowc2012/urbanmap/#</w:t>
        </w:r>
      </w:hyperlink>
      <w:r w:rsidR="007F6BE9" w:rsidRPr="00812542">
        <w:rPr>
          <w:sz w:val="22"/>
          <w:szCs w:val="22"/>
        </w:rPr>
        <w:t xml:space="preserve"> (Place cursor over the country to find </w:t>
      </w:r>
      <w:r w:rsidR="00B22580" w:rsidRPr="00812542">
        <w:rPr>
          <w:sz w:val="22"/>
          <w:szCs w:val="22"/>
        </w:rPr>
        <w:t>country/</w:t>
      </w:r>
      <w:r w:rsidR="007F6BE9" w:rsidRPr="00812542">
        <w:rPr>
          <w:sz w:val="22"/>
          <w:szCs w:val="22"/>
        </w:rPr>
        <w:t>population percentages.)</w:t>
      </w:r>
    </w:p>
    <w:p w14:paraId="316AB3F1" w14:textId="35219FED" w:rsidR="00392100" w:rsidRPr="00812542" w:rsidRDefault="00BD7330" w:rsidP="00392100">
      <w:pPr>
        <w:widowControl w:val="0"/>
        <w:adjustRightInd w:val="0"/>
        <w:rPr>
          <w:sz w:val="22"/>
          <w:szCs w:val="22"/>
        </w:rPr>
      </w:pPr>
      <w:r w:rsidRPr="00632296">
        <w:rPr>
          <w:sz w:val="22"/>
          <w:szCs w:val="22"/>
          <w:vertAlign w:val="superscript"/>
        </w:rPr>
        <w:t>8</w:t>
      </w:r>
      <w:r w:rsidR="00392100" w:rsidRPr="00812542">
        <w:rPr>
          <w:sz w:val="22"/>
          <w:szCs w:val="22"/>
        </w:rPr>
        <w:t xml:space="preserve"> </w:t>
      </w:r>
      <w:hyperlink r:id="rId17" w:history="1">
        <w:r w:rsidR="00392100" w:rsidRPr="00812542">
          <w:rPr>
            <w:rStyle w:val="Hyperlink"/>
            <w:sz w:val="22"/>
            <w:szCs w:val="22"/>
          </w:rPr>
          <w:t>https://www.imdb.com/title/tt0058808/</w:t>
        </w:r>
      </w:hyperlink>
    </w:p>
    <w:p w14:paraId="689CC517" w14:textId="53D80EAE" w:rsidR="008946C8" w:rsidRPr="00812542" w:rsidRDefault="00BD7330" w:rsidP="00392100">
      <w:pPr>
        <w:widowControl w:val="0"/>
        <w:adjustRightInd w:val="0"/>
        <w:rPr>
          <w:sz w:val="22"/>
          <w:szCs w:val="22"/>
        </w:rPr>
      </w:pPr>
      <w:r w:rsidRPr="00632296">
        <w:rPr>
          <w:sz w:val="22"/>
          <w:szCs w:val="22"/>
          <w:vertAlign w:val="superscript"/>
        </w:rPr>
        <w:t>9</w:t>
      </w:r>
      <w:r w:rsidR="008946C8" w:rsidRPr="00812542">
        <w:rPr>
          <w:sz w:val="22"/>
          <w:szCs w:val="22"/>
        </w:rPr>
        <w:t xml:space="preserve"> </w:t>
      </w:r>
      <w:hyperlink r:id="rId18" w:history="1">
        <w:r w:rsidR="008946C8" w:rsidRPr="00812542">
          <w:rPr>
            <w:rStyle w:val="Hyperlink"/>
            <w:sz w:val="22"/>
            <w:szCs w:val="22"/>
          </w:rPr>
          <w:t>https://www.fastcompany.com/1669244/by-2050-70-of-the-worlds-population-will-be-urban-is-that-a-good-thing</w:t>
        </w:r>
      </w:hyperlink>
    </w:p>
    <w:p w14:paraId="55A699DB" w14:textId="47708B8E" w:rsidR="00B74DB0" w:rsidRPr="00812542" w:rsidRDefault="00BD7330" w:rsidP="00AC5B7A">
      <w:pPr>
        <w:widowControl w:val="0"/>
        <w:adjustRightInd w:val="0"/>
        <w:rPr>
          <w:sz w:val="22"/>
          <w:szCs w:val="22"/>
        </w:rPr>
      </w:pPr>
      <w:r w:rsidRPr="00632296">
        <w:rPr>
          <w:sz w:val="22"/>
          <w:szCs w:val="22"/>
          <w:vertAlign w:val="superscript"/>
        </w:rPr>
        <w:t>10</w:t>
      </w:r>
      <w:r w:rsidR="00B74DB0" w:rsidRPr="00812542">
        <w:rPr>
          <w:sz w:val="22"/>
          <w:szCs w:val="22"/>
        </w:rPr>
        <w:t xml:space="preserve"> </w:t>
      </w:r>
      <w:hyperlink r:id="rId19" w:history="1">
        <w:r w:rsidR="00B74DB0" w:rsidRPr="00812542">
          <w:rPr>
            <w:rStyle w:val="Hyperlink"/>
            <w:sz w:val="22"/>
            <w:szCs w:val="22"/>
          </w:rPr>
          <w:t>https://www.npr.org/sections/money/2018/07/20/630949390/the-market-for-air</w:t>
        </w:r>
      </w:hyperlink>
      <w:r w:rsidR="00B74DB0" w:rsidRPr="00812542">
        <w:rPr>
          <w:sz w:val="22"/>
          <w:szCs w:val="22"/>
        </w:rPr>
        <w:t xml:space="preserve"> (Audio starts at 2:56)</w:t>
      </w:r>
    </w:p>
    <w:p w14:paraId="22F80F5C" w14:textId="68E6F878" w:rsidR="007F6BE9" w:rsidRPr="00E839B7" w:rsidRDefault="00BD7330" w:rsidP="00AC5B7A">
      <w:pPr>
        <w:widowControl w:val="0"/>
        <w:adjustRightInd w:val="0"/>
        <w:rPr>
          <w:sz w:val="22"/>
          <w:szCs w:val="22"/>
        </w:rPr>
      </w:pPr>
      <w:r w:rsidRPr="00632296">
        <w:rPr>
          <w:sz w:val="22"/>
          <w:szCs w:val="22"/>
          <w:vertAlign w:val="superscript"/>
        </w:rPr>
        <w:t>11</w:t>
      </w:r>
      <w:r w:rsidR="00E90592" w:rsidRPr="00812542">
        <w:rPr>
          <w:sz w:val="22"/>
          <w:szCs w:val="22"/>
        </w:rPr>
        <w:t xml:space="preserve"> </w:t>
      </w:r>
      <w:hyperlink r:id="rId20" w:history="1">
        <w:r w:rsidR="005B44F7" w:rsidRPr="00812542">
          <w:rPr>
            <w:rStyle w:val="Hyperlink"/>
            <w:sz w:val="22"/>
            <w:szCs w:val="22"/>
          </w:rPr>
          <w:t>http://www.myurbanist.com/archives/8160</w:t>
        </w:r>
      </w:hyperlink>
    </w:p>
    <w:p w14:paraId="5835C4F5" w14:textId="77777777" w:rsidR="00E968DB" w:rsidRPr="004E1B4A" w:rsidRDefault="00E968DB"/>
    <w:sectPr w:rsidR="00E968DB" w:rsidRPr="004E1B4A" w:rsidSect="00E127CC">
      <w:pgSz w:w="12240" w:h="15840" w:code="1"/>
      <w:pgMar w:top="720" w:right="720" w:bottom="720" w:left="720"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BFAB61" w14:textId="77777777" w:rsidR="00CF0C7A" w:rsidRDefault="00CF0C7A" w:rsidP="006C05CA">
      <w:r>
        <w:separator/>
      </w:r>
    </w:p>
  </w:endnote>
  <w:endnote w:type="continuationSeparator" w:id="0">
    <w:p w14:paraId="72469AEA" w14:textId="77777777" w:rsidR="00CF0C7A" w:rsidRDefault="00CF0C7A" w:rsidP="006C05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obe Garamond Pro">
    <w:altName w:val="Cambria"/>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Rage Italic">
    <w:panose1 w:val="030705020405070703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7A97FB" w14:textId="77777777" w:rsidR="00CF0C7A" w:rsidRDefault="00CF0C7A" w:rsidP="006C05CA">
      <w:r>
        <w:separator/>
      </w:r>
    </w:p>
  </w:footnote>
  <w:footnote w:type="continuationSeparator" w:id="0">
    <w:p w14:paraId="0A5AFB37" w14:textId="77777777" w:rsidR="00CF0C7A" w:rsidRDefault="00CF0C7A" w:rsidP="006C05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B07CE"/>
    <w:multiLevelType w:val="hybridMultilevel"/>
    <w:tmpl w:val="488A3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241D90"/>
    <w:multiLevelType w:val="hybridMultilevel"/>
    <w:tmpl w:val="CABC0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C70F13"/>
    <w:multiLevelType w:val="hybridMultilevel"/>
    <w:tmpl w:val="87345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624088"/>
    <w:multiLevelType w:val="hybridMultilevel"/>
    <w:tmpl w:val="D4DEC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C139EB"/>
    <w:multiLevelType w:val="hybridMultilevel"/>
    <w:tmpl w:val="32DA6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104589"/>
    <w:multiLevelType w:val="hybridMultilevel"/>
    <w:tmpl w:val="CF7EA2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5D796C"/>
    <w:multiLevelType w:val="hybridMultilevel"/>
    <w:tmpl w:val="C8B09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A24C9D"/>
    <w:multiLevelType w:val="hybridMultilevel"/>
    <w:tmpl w:val="F5402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46277B"/>
    <w:multiLevelType w:val="hybridMultilevel"/>
    <w:tmpl w:val="C5B0A624"/>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9">
    <w:nsid w:val="369F3E6B"/>
    <w:multiLevelType w:val="hybridMultilevel"/>
    <w:tmpl w:val="C496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08C025E"/>
    <w:multiLevelType w:val="hybridMultilevel"/>
    <w:tmpl w:val="19F8A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52D1569"/>
    <w:multiLevelType w:val="hybridMultilevel"/>
    <w:tmpl w:val="103C3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6020984"/>
    <w:multiLevelType w:val="hybridMultilevel"/>
    <w:tmpl w:val="9A787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83D086B"/>
    <w:multiLevelType w:val="hybridMultilevel"/>
    <w:tmpl w:val="5E0449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84F5305"/>
    <w:multiLevelType w:val="hybridMultilevel"/>
    <w:tmpl w:val="4BD0F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9A925FE"/>
    <w:multiLevelType w:val="hybridMultilevel"/>
    <w:tmpl w:val="60C61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D158A6"/>
    <w:multiLevelType w:val="hybridMultilevel"/>
    <w:tmpl w:val="5AE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0D12DDA"/>
    <w:multiLevelType w:val="hybridMultilevel"/>
    <w:tmpl w:val="1488E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9124D40"/>
    <w:multiLevelType w:val="hybridMultilevel"/>
    <w:tmpl w:val="C230528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AA41634"/>
    <w:multiLevelType w:val="hybridMultilevel"/>
    <w:tmpl w:val="D9867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CE50858"/>
    <w:multiLevelType w:val="hybridMultilevel"/>
    <w:tmpl w:val="B706F22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B819C5"/>
    <w:multiLevelType w:val="hybridMultilevel"/>
    <w:tmpl w:val="B0F2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4380313"/>
    <w:multiLevelType w:val="hybridMultilevel"/>
    <w:tmpl w:val="361AE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732426D"/>
    <w:multiLevelType w:val="hybridMultilevel"/>
    <w:tmpl w:val="05C49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865EEB"/>
    <w:multiLevelType w:val="hybridMultilevel"/>
    <w:tmpl w:val="43EC4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B5208E6"/>
    <w:multiLevelType w:val="hybridMultilevel"/>
    <w:tmpl w:val="30D4C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BA61F99"/>
    <w:multiLevelType w:val="hybridMultilevel"/>
    <w:tmpl w:val="F0DCA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6043DAD"/>
    <w:multiLevelType w:val="hybridMultilevel"/>
    <w:tmpl w:val="92380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62A6891"/>
    <w:multiLevelType w:val="hybridMultilevel"/>
    <w:tmpl w:val="A5F67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86B78AE"/>
    <w:multiLevelType w:val="hybridMultilevel"/>
    <w:tmpl w:val="041A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AD049FC"/>
    <w:multiLevelType w:val="hybridMultilevel"/>
    <w:tmpl w:val="0C325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CC863F6"/>
    <w:multiLevelType w:val="hybridMultilevel"/>
    <w:tmpl w:val="3782E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E096CC0"/>
    <w:multiLevelType w:val="hybridMultilevel"/>
    <w:tmpl w:val="897A9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E9A218D"/>
    <w:multiLevelType w:val="hybridMultilevel"/>
    <w:tmpl w:val="C562D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0"/>
  </w:num>
  <w:num w:numId="4">
    <w:abstractNumId w:val="18"/>
  </w:num>
  <w:num w:numId="5">
    <w:abstractNumId w:val="33"/>
  </w:num>
  <w:num w:numId="6">
    <w:abstractNumId w:val="13"/>
  </w:num>
  <w:num w:numId="7">
    <w:abstractNumId w:val="24"/>
  </w:num>
  <w:num w:numId="8">
    <w:abstractNumId w:val="8"/>
  </w:num>
  <w:num w:numId="9">
    <w:abstractNumId w:val="12"/>
  </w:num>
  <w:num w:numId="10">
    <w:abstractNumId w:val="14"/>
  </w:num>
  <w:num w:numId="11">
    <w:abstractNumId w:val="19"/>
  </w:num>
  <w:num w:numId="12">
    <w:abstractNumId w:val="10"/>
  </w:num>
  <w:num w:numId="13">
    <w:abstractNumId w:val="5"/>
  </w:num>
  <w:num w:numId="14">
    <w:abstractNumId w:val="25"/>
  </w:num>
  <w:num w:numId="15">
    <w:abstractNumId w:val="9"/>
  </w:num>
  <w:num w:numId="16">
    <w:abstractNumId w:val="22"/>
  </w:num>
  <w:num w:numId="17">
    <w:abstractNumId w:val="21"/>
  </w:num>
  <w:num w:numId="18">
    <w:abstractNumId w:val="1"/>
  </w:num>
  <w:num w:numId="19">
    <w:abstractNumId w:val="7"/>
  </w:num>
  <w:num w:numId="20">
    <w:abstractNumId w:val="20"/>
  </w:num>
  <w:num w:numId="21">
    <w:abstractNumId w:val="4"/>
  </w:num>
  <w:num w:numId="22">
    <w:abstractNumId w:val="3"/>
  </w:num>
  <w:num w:numId="23">
    <w:abstractNumId w:val="31"/>
  </w:num>
  <w:num w:numId="24">
    <w:abstractNumId w:val="27"/>
  </w:num>
  <w:num w:numId="25">
    <w:abstractNumId w:val="15"/>
  </w:num>
  <w:num w:numId="26">
    <w:abstractNumId w:val="11"/>
  </w:num>
  <w:num w:numId="27">
    <w:abstractNumId w:val="28"/>
  </w:num>
  <w:num w:numId="28">
    <w:abstractNumId w:val="6"/>
  </w:num>
  <w:num w:numId="29">
    <w:abstractNumId w:val="16"/>
  </w:num>
  <w:num w:numId="30">
    <w:abstractNumId w:val="23"/>
  </w:num>
  <w:num w:numId="31">
    <w:abstractNumId w:val="2"/>
  </w:num>
  <w:num w:numId="32">
    <w:abstractNumId w:val="17"/>
  </w:num>
  <w:num w:numId="33">
    <w:abstractNumId w:val="29"/>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3tbA0MzQwsDAxMjNW0lEKTi0uzszPAykwqgUALuWFpSwAAAA="/>
  </w:docVars>
  <w:rsids>
    <w:rsidRoot w:val="00CD4087"/>
    <w:rsid w:val="000001BC"/>
    <w:rsid w:val="000002AC"/>
    <w:rsid w:val="00000432"/>
    <w:rsid w:val="00000AA6"/>
    <w:rsid w:val="00000C85"/>
    <w:rsid w:val="00000EDB"/>
    <w:rsid w:val="00000F87"/>
    <w:rsid w:val="00001010"/>
    <w:rsid w:val="00001099"/>
    <w:rsid w:val="00001196"/>
    <w:rsid w:val="000012E6"/>
    <w:rsid w:val="0000136C"/>
    <w:rsid w:val="00001682"/>
    <w:rsid w:val="000016A8"/>
    <w:rsid w:val="00001846"/>
    <w:rsid w:val="00001979"/>
    <w:rsid w:val="00001992"/>
    <w:rsid w:val="000019EB"/>
    <w:rsid w:val="00001B75"/>
    <w:rsid w:val="00001D81"/>
    <w:rsid w:val="00001DC3"/>
    <w:rsid w:val="00001F67"/>
    <w:rsid w:val="000021CA"/>
    <w:rsid w:val="00002519"/>
    <w:rsid w:val="000025D0"/>
    <w:rsid w:val="00002BE6"/>
    <w:rsid w:val="00002D76"/>
    <w:rsid w:val="00002F38"/>
    <w:rsid w:val="000030CE"/>
    <w:rsid w:val="0000312B"/>
    <w:rsid w:val="000036C7"/>
    <w:rsid w:val="000037DC"/>
    <w:rsid w:val="00003C24"/>
    <w:rsid w:val="00003C26"/>
    <w:rsid w:val="00003ED2"/>
    <w:rsid w:val="00004239"/>
    <w:rsid w:val="00004264"/>
    <w:rsid w:val="0000444B"/>
    <w:rsid w:val="000044B8"/>
    <w:rsid w:val="000047FC"/>
    <w:rsid w:val="00004800"/>
    <w:rsid w:val="00004879"/>
    <w:rsid w:val="00004C6D"/>
    <w:rsid w:val="00004D90"/>
    <w:rsid w:val="00004E32"/>
    <w:rsid w:val="00004E60"/>
    <w:rsid w:val="00004EBA"/>
    <w:rsid w:val="00004EFF"/>
    <w:rsid w:val="00004FF5"/>
    <w:rsid w:val="000051C3"/>
    <w:rsid w:val="000053A4"/>
    <w:rsid w:val="000053E1"/>
    <w:rsid w:val="000055E9"/>
    <w:rsid w:val="0000560F"/>
    <w:rsid w:val="00005733"/>
    <w:rsid w:val="000057F5"/>
    <w:rsid w:val="00005918"/>
    <w:rsid w:val="00005BBE"/>
    <w:rsid w:val="00005BD5"/>
    <w:rsid w:val="00006028"/>
    <w:rsid w:val="00006054"/>
    <w:rsid w:val="00006209"/>
    <w:rsid w:val="000063DF"/>
    <w:rsid w:val="00006620"/>
    <w:rsid w:val="000067C5"/>
    <w:rsid w:val="00006CA0"/>
    <w:rsid w:val="00006FEE"/>
    <w:rsid w:val="0000700A"/>
    <w:rsid w:val="00007073"/>
    <w:rsid w:val="0000718E"/>
    <w:rsid w:val="000073E5"/>
    <w:rsid w:val="00007600"/>
    <w:rsid w:val="00007630"/>
    <w:rsid w:val="0000768E"/>
    <w:rsid w:val="000076EE"/>
    <w:rsid w:val="00007BDC"/>
    <w:rsid w:val="00007E67"/>
    <w:rsid w:val="00010584"/>
    <w:rsid w:val="000106AB"/>
    <w:rsid w:val="000106B4"/>
    <w:rsid w:val="00010D24"/>
    <w:rsid w:val="00010D65"/>
    <w:rsid w:val="00010EFA"/>
    <w:rsid w:val="00011242"/>
    <w:rsid w:val="000112D6"/>
    <w:rsid w:val="0001152B"/>
    <w:rsid w:val="0001175F"/>
    <w:rsid w:val="00011A1D"/>
    <w:rsid w:val="00011BD3"/>
    <w:rsid w:val="00011ED0"/>
    <w:rsid w:val="0001209D"/>
    <w:rsid w:val="000120B5"/>
    <w:rsid w:val="000120E6"/>
    <w:rsid w:val="000121C8"/>
    <w:rsid w:val="00012492"/>
    <w:rsid w:val="000124CA"/>
    <w:rsid w:val="00012709"/>
    <w:rsid w:val="0001298B"/>
    <w:rsid w:val="00012A99"/>
    <w:rsid w:val="00012B1A"/>
    <w:rsid w:val="00012C29"/>
    <w:rsid w:val="00012C9C"/>
    <w:rsid w:val="00012DCA"/>
    <w:rsid w:val="00012F26"/>
    <w:rsid w:val="000130AC"/>
    <w:rsid w:val="00013128"/>
    <w:rsid w:val="0001350D"/>
    <w:rsid w:val="0001375A"/>
    <w:rsid w:val="00013C11"/>
    <w:rsid w:val="00013C41"/>
    <w:rsid w:val="00013C79"/>
    <w:rsid w:val="00013CC2"/>
    <w:rsid w:val="00013CD5"/>
    <w:rsid w:val="0001408E"/>
    <w:rsid w:val="0001409A"/>
    <w:rsid w:val="000140B5"/>
    <w:rsid w:val="000140EC"/>
    <w:rsid w:val="00014254"/>
    <w:rsid w:val="000142F7"/>
    <w:rsid w:val="000143F5"/>
    <w:rsid w:val="000146BF"/>
    <w:rsid w:val="0001478E"/>
    <w:rsid w:val="000148CF"/>
    <w:rsid w:val="000148DA"/>
    <w:rsid w:val="0001493D"/>
    <w:rsid w:val="000149D8"/>
    <w:rsid w:val="000149DA"/>
    <w:rsid w:val="00014A96"/>
    <w:rsid w:val="00014AD4"/>
    <w:rsid w:val="00014C6F"/>
    <w:rsid w:val="00014D33"/>
    <w:rsid w:val="00014DD0"/>
    <w:rsid w:val="00014DD1"/>
    <w:rsid w:val="00015028"/>
    <w:rsid w:val="000150B3"/>
    <w:rsid w:val="000151CE"/>
    <w:rsid w:val="00015380"/>
    <w:rsid w:val="000153E7"/>
    <w:rsid w:val="000154BE"/>
    <w:rsid w:val="00015995"/>
    <w:rsid w:val="00015B3F"/>
    <w:rsid w:val="00015BA7"/>
    <w:rsid w:val="00015C88"/>
    <w:rsid w:val="00016073"/>
    <w:rsid w:val="000160FE"/>
    <w:rsid w:val="00016134"/>
    <w:rsid w:val="00016624"/>
    <w:rsid w:val="00016746"/>
    <w:rsid w:val="000168D7"/>
    <w:rsid w:val="000168FD"/>
    <w:rsid w:val="00016A16"/>
    <w:rsid w:val="00016C34"/>
    <w:rsid w:val="00016D2D"/>
    <w:rsid w:val="00017347"/>
    <w:rsid w:val="000175AD"/>
    <w:rsid w:val="00017626"/>
    <w:rsid w:val="0001792E"/>
    <w:rsid w:val="00017BD5"/>
    <w:rsid w:val="00017C67"/>
    <w:rsid w:val="00017DE9"/>
    <w:rsid w:val="00017EA8"/>
    <w:rsid w:val="00017EF5"/>
    <w:rsid w:val="00020003"/>
    <w:rsid w:val="000204C9"/>
    <w:rsid w:val="0002058C"/>
    <w:rsid w:val="000205AD"/>
    <w:rsid w:val="000205EB"/>
    <w:rsid w:val="00020839"/>
    <w:rsid w:val="0002085C"/>
    <w:rsid w:val="00020875"/>
    <w:rsid w:val="00020A44"/>
    <w:rsid w:val="00020B60"/>
    <w:rsid w:val="00020CDB"/>
    <w:rsid w:val="00020DD8"/>
    <w:rsid w:val="00020F55"/>
    <w:rsid w:val="00020F86"/>
    <w:rsid w:val="00020FDA"/>
    <w:rsid w:val="0002101B"/>
    <w:rsid w:val="000211E1"/>
    <w:rsid w:val="000211E6"/>
    <w:rsid w:val="00021496"/>
    <w:rsid w:val="00021605"/>
    <w:rsid w:val="0002169E"/>
    <w:rsid w:val="000216DB"/>
    <w:rsid w:val="0002198D"/>
    <w:rsid w:val="00021B7F"/>
    <w:rsid w:val="00021D8F"/>
    <w:rsid w:val="000220A4"/>
    <w:rsid w:val="000220F6"/>
    <w:rsid w:val="000221A1"/>
    <w:rsid w:val="000221E7"/>
    <w:rsid w:val="00022262"/>
    <w:rsid w:val="000228D9"/>
    <w:rsid w:val="00022B52"/>
    <w:rsid w:val="00022D96"/>
    <w:rsid w:val="00022DCD"/>
    <w:rsid w:val="00022E74"/>
    <w:rsid w:val="000232A3"/>
    <w:rsid w:val="00023365"/>
    <w:rsid w:val="0002356E"/>
    <w:rsid w:val="00023891"/>
    <w:rsid w:val="00023A75"/>
    <w:rsid w:val="00023D0C"/>
    <w:rsid w:val="00023D28"/>
    <w:rsid w:val="00023E98"/>
    <w:rsid w:val="00023FAD"/>
    <w:rsid w:val="00024147"/>
    <w:rsid w:val="00024381"/>
    <w:rsid w:val="000247AD"/>
    <w:rsid w:val="00024952"/>
    <w:rsid w:val="00024A6A"/>
    <w:rsid w:val="00024A8F"/>
    <w:rsid w:val="00024C5F"/>
    <w:rsid w:val="00024F6D"/>
    <w:rsid w:val="00025280"/>
    <w:rsid w:val="0002566B"/>
    <w:rsid w:val="0002575D"/>
    <w:rsid w:val="00025804"/>
    <w:rsid w:val="00025862"/>
    <w:rsid w:val="00025872"/>
    <w:rsid w:val="00025A79"/>
    <w:rsid w:val="00025C90"/>
    <w:rsid w:val="00025CE1"/>
    <w:rsid w:val="00025D81"/>
    <w:rsid w:val="00025DDC"/>
    <w:rsid w:val="00025E90"/>
    <w:rsid w:val="00026026"/>
    <w:rsid w:val="00026039"/>
    <w:rsid w:val="00026086"/>
    <w:rsid w:val="000261AD"/>
    <w:rsid w:val="00026286"/>
    <w:rsid w:val="0002647C"/>
    <w:rsid w:val="000264E2"/>
    <w:rsid w:val="0002656A"/>
    <w:rsid w:val="00026677"/>
    <w:rsid w:val="0002689C"/>
    <w:rsid w:val="00026A41"/>
    <w:rsid w:val="00026B90"/>
    <w:rsid w:val="00026C77"/>
    <w:rsid w:val="00026DBB"/>
    <w:rsid w:val="00026FBC"/>
    <w:rsid w:val="000270CF"/>
    <w:rsid w:val="000270E6"/>
    <w:rsid w:val="0002717C"/>
    <w:rsid w:val="0002722F"/>
    <w:rsid w:val="000272C2"/>
    <w:rsid w:val="000275C1"/>
    <w:rsid w:val="00027751"/>
    <w:rsid w:val="0002799B"/>
    <w:rsid w:val="0002799E"/>
    <w:rsid w:val="00027CC4"/>
    <w:rsid w:val="00027E5F"/>
    <w:rsid w:val="00027F45"/>
    <w:rsid w:val="00027FFD"/>
    <w:rsid w:val="00030170"/>
    <w:rsid w:val="000306F9"/>
    <w:rsid w:val="00030E93"/>
    <w:rsid w:val="00030F53"/>
    <w:rsid w:val="00031048"/>
    <w:rsid w:val="00031323"/>
    <w:rsid w:val="000313F0"/>
    <w:rsid w:val="00031450"/>
    <w:rsid w:val="000316D6"/>
    <w:rsid w:val="000317F4"/>
    <w:rsid w:val="000318D5"/>
    <w:rsid w:val="000318E8"/>
    <w:rsid w:val="00031932"/>
    <w:rsid w:val="0003198C"/>
    <w:rsid w:val="00031C76"/>
    <w:rsid w:val="00031D7F"/>
    <w:rsid w:val="000320C2"/>
    <w:rsid w:val="00032178"/>
    <w:rsid w:val="00032184"/>
    <w:rsid w:val="00032293"/>
    <w:rsid w:val="000322BA"/>
    <w:rsid w:val="00032398"/>
    <w:rsid w:val="000323FA"/>
    <w:rsid w:val="0003240F"/>
    <w:rsid w:val="0003254C"/>
    <w:rsid w:val="000325FE"/>
    <w:rsid w:val="000327AC"/>
    <w:rsid w:val="00032889"/>
    <w:rsid w:val="000328DF"/>
    <w:rsid w:val="00032958"/>
    <w:rsid w:val="000329BD"/>
    <w:rsid w:val="000329FC"/>
    <w:rsid w:val="00032F62"/>
    <w:rsid w:val="000331B2"/>
    <w:rsid w:val="000331FA"/>
    <w:rsid w:val="000333DD"/>
    <w:rsid w:val="00033866"/>
    <w:rsid w:val="00033BA8"/>
    <w:rsid w:val="00033E53"/>
    <w:rsid w:val="0003444E"/>
    <w:rsid w:val="000344D2"/>
    <w:rsid w:val="000344D9"/>
    <w:rsid w:val="000345C3"/>
    <w:rsid w:val="00034626"/>
    <w:rsid w:val="0003464C"/>
    <w:rsid w:val="00034879"/>
    <w:rsid w:val="00034AE0"/>
    <w:rsid w:val="00034B35"/>
    <w:rsid w:val="00034BA5"/>
    <w:rsid w:val="00034D9C"/>
    <w:rsid w:val="00034E70"/>
    <w:rsid w:val="0003558A"/>
    <w:rsid w:val="00035689"/>
    <w:rsid w:val="000356F7"/>
    <w:rsid w:val="00035926"/>
    <w:rsid w:val="0003593A"/>
    <w:rsid w:val="0003595E"/>
    <w:rsid w:val="00035C18"/>
    <w:rsid w:val="00035C7B"/>
    <w:rsid w:val="00035DD5"/>
    <w:rsid w:val="00035EEC"/>
    <w:rsid w:val="00036011"/>
    <w:rsid w:val="0003614A"/>
    <w:rsid w:val="0003667D"/>
    <w:rsid w:val="00036877"/>
    <w:rsid w:val="00036926"/>
    <w:rsid w:val="00036B77"/>
    <w:rsid w:val="0003710A"/>
    <w:rsid w:val="000371D3"/>
    <w:rsid w:val="0003733D"/>
    <w:rsid w:val="00037697"/>
    <w:rsid w:val="00037709"/>
    <w:rsid w:val="00037857"/>
    <w:rsid w:val="00037BBD"/>
    <w:rsid w:val="00037F43"/>
    <w:rsid w:val="00037FCE"/>
    <w:rsid w:val="00040044"/>
    <w:rsid w:val="000400F3"/>
    <w:rsid w:val="0004011D"/>
    <w:rsid w:val="00040131"/>
    <w:rsid w:val="000401F0"/>
    <w:rsid w:val="000402ED"/>
    <w:rsid w:val="000403BE"/>
    <w:rsid w:val="00040441"/>
    <w:rsid w:val="000404F9"/>
    <w:rsid w:val="00040665"/>
    <w:rsid w:val="000407C9"/>
    <w:rsid w:val="00040B82"/>
    <w:rsid w:val="00040BDC"/>
    <w:rsid w:val="00040E01"/>
    <w:rsid w:val="00040ECA"/>
    <w:rsid w:val="00041175"/>
    <w:rsid w:val="00041209"/>
    <w:rsid w:val="00041343"/>
    <w:rsid w:val="000414DD"/>
    <w:rsid w:val="0004166C"/>
    <w:rsid w:val="000418A6"/>
    <w:rsid w:val="000418CE"/>
    <w:rsid w:val="00041D43"/>
    <w:rsid w:val="00041EB3"/>
    <w:rsid w:val="00041ECD"/>
    <w:rsid w:val="00041FCB"/>
    <w:rsid w:val="00042028"/>
    <w:rsid w:val="00042143"/>
    <w:rsid w:val="00042276"/>
    <w:rsid w:val="000422A6"/>
    <w:rsid w:val="000422CA"/>
    <w:rsid w:val="00042698"/>
    <w:rsid w:val="00042903"/>
    <w:rsid w:val="00042B68"/>
    <w:rsid w:val="00042BC2"/>
    <w:rsid w:val="00042C9A"/>
    <w:rsid w:val="00042DF8"/>
    <w:rsid w:val="00042EC9"/>
    <w:rsid w:val="00042FA7"/>
    <w:rsid w:val="00043031"/>
    <w:rsid w:val="0004309D"/>
    <w:rsid w:val="00043270"/>
    <w:rsid w:val="000433B9"/>
    <w:rsid w:val="000433F1"/>
    <w:rsid w:val="0004348D"/>
    <w:rsid w:val="00043718"/>
    <w:rsid w:val="0004388E"/>
    <w:rsid w:val="00043AEB"/>
    <w:rsid w:val="00043C4C"/>
    <w:rsid w:val="00043CDB"/>
    <w:rsid w:val="00043E39"/>
    <w:rsid w:val="00043FCE"/>
    <w:rsid w:val="0004427A"/>
    <w:rsid w:val="00044304"/>
    <w:rsid w:val="0004435E"/>
    <w:rsid w:val="00044361"/>
    <w:rsid w:val="00044449"/>
    <w:rsid w:val="000444B6"/>
    <w:rsid w:val="000445EB"/>
    <w:rsid w:val="000448B4"/>
    <w:rsid w:val="00044B1D"/>
    <w:rsid w:val="00044EB1"/>
    <w:rsid w:val="00044F07"/>
    <w:rsid w:val="0004510A"/>
    <w:rsid w:val="00045172"/>
    <w:rsid w:val="000452E3"/>
    <w:rsid w:val="000454D6"/>
    <w:rsid w:val="00045549"/>
    <w:rsid w:val="0004572B"/>
    <w:rsid w:val="00045810"/>
    <w:rsid w:val="00045A4A"/>
    <w:rsid w:val="00045ABE"/>
    <w:rsid w:val="00045FBE"/>
    <w:rsid w:val="0004626E"/>
    <w:rsid w:val="000463B4"/>
    <w:rsid w:val="000466AD"/>
    <w:rsid w:val="00046712"/>
    <w:rsid w:val="00046BD6"/>
    <w:rsid w:val="00046D5C"/>
    <w:rsid w:val="00046F51"/>
    <w:rsid w:val="00047152"/>
    <w:rsid w:val="0004757F"/>
    <w:rsid w:val="0004763E"/>
    <w:rsid w:val="00047777"/>
    <w:rsid w:val="0004779F"/>
    <w:rsid w:val="000477F7"/>
    <w:rsid w:val="00047C92"/>
    <w:rsid w:val="00047E2B"/>
    <w:rsid w:val="00047EC1"/>
    <w:rsid w:val="00050244"/>
    <w:rsid w:val="000502B6"/>
    <w:rsid w:val="00050515"/>
    <w:rsid w:val="00050851"/>
    <w:rsid w:val="000508F4"/>
    <w:rsid w:val="00050BE0"/>
    <w:rsid w:val="00050D72"/>
    <w:rsid w:val="00051192"/>
    <w:rsid w:val="00051396"/>
    <w:rsid w:val="0005148F"/>
    <w:rsid w:val="00051528"/>
    <w:rsid w:val="00051559"/>
    <w:rsid w:val="000516AE"/>
    <w:rsid w:val="0005187E"/>
    <w:rsid w:val="00051A4A"/>
    <w:rsid w:val="00051AAE"/>
    <w:rsid w:val="00051FC5"/>
    <w:rsid w:val="00052043"/>
    <w:rsid w:val="000521CE"/>
    <w:rsid w:val="000523FF"/>
    <w:rsid w:val="00052460"/>
    <w:rsid w:val="000524C8"/>
    <w:rsid w:val="00052552"/>
    <w:rsid w:val="000525FB"/>
    <w:rsid w:val="0005268C"/>
    <w:rsid w:val="000526FF"/>
    <w:rsid w:val="0005279E"/>
    <w:rsid w:val="000529E4"/>
    <w:rsid w:val="00052AA3"/>
    <w:rsid w:val="00052AFB"/>
    <w:rsid w:val="00052B05"/>
    <w:rsid w:val="00052D1D"/>
    <w:rsid w:val="00052DF5"/>
    <w:rsid w:val="00052FF3"/>
    <w:rsid w:val="0005319E"/>
    <w:rsid w:val="000531D4"/>
    <w:rsid w:val="00053425"/>
    <w:rsid w:val="000534E8"/>
    <w:rsid w:val="000536DB"/>
    <w:rsid w:val="000538E6"/>
    <w:rsid w:val="0005393C"/>
    <w:rsid w:val="00053AD0"/>
    <w:rsid w:val="00054072"/>
    <w:rsid w:val="000542EA"/>
    <w:rsid w:val="00054315"/>
    <w:rsid w:val="0005435F"/>
    <w:rsid w:val="000547C5"/>
    <w:rsid w:val="00054A16"/>
    <w:rsid w:val="00054C03"/>
    <w:rsid w:val="00054F6E"/>
    <w:rsid w:val="00055191"/>
    <w:rsid w:val="00055297"/>
    <w:rsid w:val="000552BF"/>
    <w:rsid w:val="0005536A"/>
    <w:rsid w:val="0005560C"/>
    <w:rsid w:val="0005562C"/>
    <w:rsid w:val="0005599D"/>
    <w:rsid w:val="000564B3"/>
    <w:rsid w:val="0005651C"/>
    <w:rsid w:val="00056567"/>
    <w:rsid w:val="0005668C"/>
    <w:rsid w:val="000566DA"/>
    <w:rsid w:val="00056808"/>
    <w:rsid w:val="00056827"/>
    <w:rsid w:val="00056926"/>
    <w:rsid w:val="00056B27"/>
    <w:rsid w:val="00056D3D"/>
    <w:rsid w:val="00056E52"/>
    <w:rsid w:val="000570A0"/>
    <w:rsid w:val="00057185"/>
    <w:rsid w:val="0005718A"/>
    <w:rsid w:val="000572EF"/>
    <w:rsid w:val="00057536"/>
    <w:rsid w:val="000575EB"/>
    <w:rsid w:val="0005787B"/>
    <w:rsid w:val="00057BC9"/>
    <w:rsid w:val="00057C30"/>
    <w:rsid w:val="00057C5E"/>
    <w:rsid w:val="00057D11"/>
    <w:rsid w:val="00057EE0"/>
    <w:rsid w:val="0006032E"/>
    <w:rsid w:val="0006044D"/>
    <w:rsid w:val="0006051C"/>
    <w:rsid w:val="0006056C"/>
    <w:rsid w:val="0006068F"/>
    <w:rsid w:val="000607F8"/>
    <w:rsid w:val="00060850"/>
    <w:rsid w:val="00060946"/>
    <w:rsid w:val="00060D94"/>
    <w:rsid w:val="00060ECD"/>
    <w:rsid w:val="00060FCE"/>
    <w:rsid w:val="00061023"/>
    <w:rsid w:val="000610C8"/>
    <w:rsid w:val="00061238"/>
    <w:rsid w:val="000612C1"/>
    <w:rsid w:val="000612F2"/>
    <w:rsid w:val="00061340"/>
    <w:rsid w:val="00061351"/>
    <w:rsid w:val="00061426"/>
    <w:rsid w:val="00061551"/>
    <w:rsid w:val="000615E5"/>
    <w:rsid w:val="00061700"/>
    <w:rsid w:val="000619C9"/>
    <w:rsid w:val="000619EB"/>
    <w:rsid w:val="00061BD5"/>
    <w:rsid w:val="00061CC4"/>
    <w:rsid w:val="00061DCD"/>
    <w:rsid w:val="00061E8E"/>
    <w:rsid w:val="00061EDD"/>
    <w:rsid w:val="00061F71"/>
    <w:rsid w:val="00061FBF"/>
    <w:rsid w:val="0006214E"/>
    <w:rsid w:val="00062172"/>
    <w:rsid w:val="00062265"/>
    <w:rsid w:val="000622D0"/>
    <w:rsid w:val="00062328"/>
    <w:rsid w:val="000627A2"/>
    <w:rsid w:val="00062916"/>
    <w:rsid w:val="00062AEF"/>
    <w:rsid w:val="00062B91"/>
    <w:rsid w:val="00062BC0"/>
    <w:rsid w:val="00062C0C"/>
    <w:rsid w:val="00062E1B"/>
    <w:rsid w:val="00062F7C"/>
    <w:rsid w:val="0006318D"/>
    <w:rsid w:val="000634BE"/>
    <w:rsid w:val="00063C9F"/>
    <w:rsid w:val="00063D3A"/>
    <w:rsid w:val="00063D94"/>
    <w:rsid w:val="00063E31"/>
    <w:rsid w:val="00063FC4"/>
    <w:rsid w:val="00063FF5"/>
    <w:rsid w:val="0006406E"/>
    <w:rsid w:val="000640B7"/>
    <w:rsid w:val="000640E5"/>
    <w:rsid w:val="00064177"/>
    <w:rsid w:val="00064355"/>
    <w:rsid w:val="00064454"/>
    <w:rsid w:val="000647AB"/>
    <w:rsid w:val="0006481B"/>
    <w:rsid w:val="00064A98"/>
    <w:rsid w:val="00064B74"/>
    <w:rsid w:val="00064B78"/>
    <w:rsid w:val="000650A8"/>
    <w:rsid w:val="00065166"/>
    <w:rsid w:val="000652B6"/>
    <w:rsid w:val="00065704"/>
    <w:rsid w:val="000657C8"/>
    <w:rsid w:val="00065812"/>
    <w:rsid w:val="00065868"/>
    <w:rsid w:val="00065C1A"/>
    <w:rsid w:val="00065E3F"/>
    <w:rsid w:val="00065EFF"/>
    <w:rsid w:val="00065F6B"/>
    <w:rsid w:val="00066183"/>
    <w:rsid w:val="000664D2"/>
    <w:rsid w:val="000667D3"/>
    <w:rsid w:val="000668D0"/>
    <w:rsid w:val="00066A68"/>
    <w:rsid w:val="00066E12"/>
    <w:rsid w:val="00066ED4"/>
    <w:rsid w:val="00066FBC"/>
    <w:rsid w:val="00066FD0"/>
    <w:rsid w:val="000670E2"/>
    <w:rsid w:val="000672E3"/>
    <w:rsid w:val="00067327"/>
    <w:rsid w:val="000674E1"/>
    <w:rsid w:val="000676D6"/>
    <w:rsid w:val="0006773D"/>
    <w:rsid w:val="00067828"/>
    <w:rsid w:val="00067928"/>
    <w:rsid w:val="00067A1F"/>
    <w:rsid w:val="00067BFB"/>
    <w:rsid w:val="00067C31"/>
    <w:rsid w:val="00067C43"/>
    <w:rsid w:val="00067C6A"/>
    <w:rsid w:val="00067C9E"/>
    <w:rsid w:val="00067F8F"/>
    <w:rsid w:val="00067FAF"/>
    <w:rsid w:val="00070063"/>
    <w:rsid w:val="0007013C"/>
    <w:rsid w:val="000702E6"/>
    <w:rsid w:val="00070441"/>
    <w:rsid w:val="0007074A"/>
    <w:rsid w:val="000707D7"/>
    <w:rsid w:val="000708B8"/>
    <w:rsid w:val="000708F8"/>
    <w:rsid w:val="00070C31"/>
    <w:rsid w:val="00070C36"/>
    <w:rsid w:val="00070D45"/>
    <w:rsid w:val="00070D6A"/>
    <w:rsid w:val="00070F33"/>
    <w:rsid w:val="00070F91"/>
    <w:rsid w:val="000711AE"/>
    <w:rsid w:val="00071209"/>
    <w:rsid w:val="0007133D"/>
    <w:rsid w:val="000713E0"/>
    <w:rsid w:val="00071403"/>
    <w:rsid w:val="00071413"/>
    <w:rsid w:val="00071880"/>
    <w:rsid w:val="000719F7"/>
    <w:rsid w:val="00071A76"/>
    <w:rsid w:val="00071B2C"/>
    <w:rsid w:val="00071C6E"/>
    <w:rsid w:val="00071C9F"/>
    <w:rsid w:val="00071CA2"/>
    <w:rsid w:val="00071D00"/>
    <w:rsid w:val="00071D27"/>
    <w:rsid w:val="00071E5D"/>
    <w:rsid w:val="00072416"/>
    <w:rsid w:val="00072499"/>
    <w:rsid w:val="00072671"/>
    <w:rsid w:val="000726ED"/>
    <w:rsid w:val="00072728"/>
    <w:rsid w:val="00072B38"/>
    <w:rsid w:val="00072B6D"/>
    <w:rsid w:val="00072C65"/>
    <w:rsid w:val="00072F1C"/>
    <w:rsid w:val="00072FF7"/>
    <w:rsid w:val="000730F7"/>
    <w:rsid w:val="00073457"/>
    <w:rsid w:val="000734D4"/>
    <w:rsid w:val="0007371E"/>
    <w:rsid w:val="0007388D"/>
    <w:rsid w:val="0007398E"/>
    <w:rsid w:val="000739B1"/>
    <w:rsid w:val="00073A56"/>
    <w:rsid w:val="00073B68"/>
    <w:rsid w:val="00073E52"/>
    <w:rsid w:val="0007406C"/>
    <w:rsid w:val="00074095"/>
    <w:rsid w:val="000740CE"/>
    <w:rsid w:val="00074234"/>
    <w:rsid w:val="00074283"/>
    <w:rsid w:val="00074378"/>
    <w:rsid w:val="0007444E"/>
    <w:rsid w:val="000744AA"/>
    <w:rsid w:val="000745CD"/>
    <w:rsid w:val="00074600"/>
    <w:rsid w:val="0007461C"/>
    <w:rsid w:val="00074630"/>
    <w:rsid w:val="000746D5"/>
    <w:rsid w:val="000746F8"/>
    <w:rsid w:val="00074703"/>
    <w:rsid w:val="00074A97"/>
    <w:rsid w:val="00074D60"/>
    <w:rsid w:val="00074E6A"/>
    <w:rsid w:val="00074FB1"/>
    <w:rsid w:val="00074FF2"/>
    <w:rsid w:val="00075723"/>
    <w:rsid w:val="0007590E"/>
    <w:rsid w:val="00075F75"/>
    <w:rsid w:val="00076057"/>
    <w:rsid w:val="000761DD"/>
    <w:rsid w:val="000761F2"/>
    <w:rsid w:val="000762B6"/>
    <w:rsid w:val="00076976"/>
    <w:rsid w:val="00076B17"/>
    <w:rsid w:val="00076B71"/>
    <w:rsid w:val="00076C62"/>
    <w:rsid w:val="00076CB5"/>
    <w:rsid w:val="00076D31"/>
    <w:rsid w:val="00076EF6"/>
    <w:rsid w:val="000772EF"/>
    <w:rsid w:val="0007737E"/>
    <w:rsid w:val="0007754F"/>
    <w:rsid w:val="00077760"/>
    <w:rsid w:val="00077A3A"/>
    <w:rsid w:val="00077BDD"/>
    <w:rsid w:val="00077CD1"/>
    <w:rsid w:val="00077E91"/>
    <w:rsid w:val="000800E2"/>
    <w:rsid w:val="00080109"/>
    <w:rsid w:val="000801F1"/>
    <w:rsid w:val="00080369"/>
    <w:rsid w:val="000803CB"/>
    <w:rsid w:val="00080426"/>
    <w:rsid w:val="000804DD"/>
    <w:rsid w:val="0008058E"/>
    <w:rsid w:val="000805A0"/>
    <w:rsid w:val="00080724"/>
    <w:rsid w:val="00080757"/>
    <w:rsid w:val="00080A81"/>
    <w:rsid w:val="00080BFE"/>
    <w:rsid w:val="0008100A"/>
    <w:rsid w:val="0008120E"/>
    <w:rsid w:val="0008141E"/>
    <w:rsid w:val="00081525"/>
    <w:rsid w:val="000818CD"/>
    <w:rsid w:val="00081B02"/>
    <w:rsid w:val="000825D4"/>
    <w:rsid w:val="00082623"/>
    <w:rsid w:val="0008273F"/>
    <w:rsid w:val="00082B11"/>
    <w:rsid w:val="00082EC9"/>
    <w:rsid w:val="00082EF3"/>
    <w:rsid w:val="00082F23"/>
    <w:rsid w:val="00082FA9"/>
    <w:rsid w:val="000830F1"/>
    <w:rsid w:val="0008317F"/>
    <w:rsid w:val="00083241"/>
    <w:rsid w:val="0008324F"/>
    <w:rsid w:val="000832DE"/>
    <w:rsid w:val="00083485"/>
    <w:rsid w:val="000834DE"/>
    <w:rsid w:val="0008357D"/>
    <w:rsid w:val="0008368B"/>
    <w:rsid w:val="00083690"/>
    <w:rsid w:val="000837DC"/>
    <w:rsid w:val="00083822"/>
    <w:rsid w:val="00083AA5"/>
    <w:rsid w:val="00083B6D"/>
    <w:rsid w:val="00083C61"/>
    <w:rsid w:val="00083CDA"/>
    <w:rsid w:val="00083FBB"/>
    <w:rsid w:val="000841CB"/>
    <w:rsid w:val="00084243"/>
    <w:rsid w:val="000845F9"/>
    <w:rsid w:val="0008462F"/>
    <w:rsid w:val="00084865"/>
    <w:rsid w:val="000848BC"/>
    <w:rsid w:val="000849E3"/>
    <w:rsid w:val="00084A32"/>
    <w:rsid w:val="00084C45"/>
    <w:rsid w:val="00084E5D"/>
    <w:rsid w:val="00084F5C"/>
    <w:rsid w:val="00084FFE"/>
    <w:rsid w:val="00085477"/>
    <w:rsid w:val="000855F7"/>
    <w:rsid w:val="00085901"/>
    <w:rsid w:val="00085928"/>
    <w:rsid w:val="00085A11"/>
    <w:rsid w:val="00085B06"/>
    <w:rsid w:val="00085CF7"/>
    <w:rsid w:val="00085E79"/>
    <w:rsid w:val="00085F52"/>
    <w:rsid w:val="00085FE0"/>
    <w:rsid w:val="000860EE"/>
    <w:rsid w:val="00086499"/>
    <w:rsid w:val="000864C1"/>
    <w:rsid w:val="000865F7"/>
    <w:rsid w:val="00086759"/>
    <w:rsid w:val="00086903"/>
    <w:rsid w:val="00086A15"/>
    <w:rsid w:val="00086AEE"/>
    <w:rsid w:val="00086C74"/>
    <w:rsid w:val="00086DE0"/>
    <w:rsid w:val="00086DFD"/>
    <w:rsid w:val="00086F6C"/>
    <w:rsid w:val="00086FAD"/>
    <w:rsid w:val="00087281"/>
    <w:rsid w:val="000872AB"/>
    <w:rsid w:val="000872B6"/>
    <w:rsid w:val="00087376"/>
    <w:rsid w:val="00087482"/>
    <w:rsid w:val="00087483"/>
    <w:rsid w:val="000874DA"/>
    <w:rsid w:val="00087A02"/>
    <w:rsid w:val="00087BDF"/>
    <w:rsid w:val="00087D83"/>
    <w:rsid w:val="00087EB9"/>
    <w:rsid w:val="00087EFB"/>
    <w:rsid w:val="00087F62"/>
    <w:rsid w:val="00090057"/>
    <w:rsid w:val="000903BA"/>
    <w:rsid w:val="0009045A"/>
    <w:rsid w:val="000904AF"/>
    <w:rsid w:val="0009059D"/>
    <w:rsid w:val="00090607"/>
    <w:rsid w:val="0009062D"/>
    <w:rsid w:val="000906A1"/>
    <w:rsid w:val="00090BC4"/>
    <w:rsid w:val="00090E04"/>
    <w:rsid w:val="00090E2B"/>
    <w:rsid w:val="00090F24"/>
    <w:rsid w:val="00090FF1"/>
    <w:rsid w:val="0009140C"/>
    <w:rsid w:val="00091417"/>
    <w:rsid w:val="0009142C"/>
    <w:rsid w:val="00091515"/>
    <w:rsid w:val="00091522"/>
    <w:rsid w:val="00091527"/>
    <w:rsid w:val="00091715"/>
    <w:rsid w:val="000917C8"/>
    <w:rsid w:val="000918AC"/>
    <w:rsid w:val="00091C73"/>
    <w:rsid w:val="00091DA1"/>
    <w:rsid w:val="00091F1C"/>
    <w:rsid w:val="00091F3B"/>
    <w:rsid w:val="00091FF3"/>
    <w:rsid w:val="0009213D"/>
    <w:rsid w:val="00092358"/>
    <w:rsid w:val="00092573"/>
    <w:rsid w:val="000929E1"/>
    <w:rsid w:val="00092A24"/>
    <w:rsid w:val="00092A40"/>
    <w:rsid w:val="00092A62"/>
    <w:rsid w:val="00092B92"/>
    <w:rsid w:val="000930FB"/>
    <w:rsid w:val="00093120"/>
    <w:rsid w:val="00093475"/>
    <w:rsid w:val="000935BF"/>
    <w:rsid w:val="00093BEF"/>
    <w:rsid w:val="0009446A"/>
    <w:rsid w:val="00094983"/>
    <w:rsid w:val="00094A0E"/>
    <w:rsid w:val="00094A2A"/>
    <w:rsid w:val="00094BED"/>
    <w:rsid w:val="00094CB2"/>
    <w:rsid w:val="00094CD4"/>
    <w:rsid w:val="00094F4B"/>
    <w:rsid w:val="00094F64"/>
    <w:rsid w:val="000951BD"/>
    <w:rsid w:val="000951EC"/>
    <w:rsid w:val="00095200"/>
    <w:rsid w:val="000952D9"/>
    <w:rsid w:val="00095353"/>
    <w:rsid w:val="0009554D"/>
    <w:rsid w:val="00095713"/>
    <w:rsid w:val="00095780"/>
    <w:rsid w:val="00095BC5"/>
    <w:rsid w:val="00095C2C"/>
    <w:rsid w:val="00095D1B"/>
    <w:rsid w:val="00095DA2"/>
    <w:rsid w:val="00095F88"/>
    <w:rsid w:val="00095FCF"/>
    <w:rsid w:val="000962DA"/>
    <w:rsid w:val="000963F9"/>
    <w:rsid w:val="00096674"/>
    <w:rsid w:val="0009684E"/>
    <w:rsid w:val="0009690B"/>
    <w:rsid w:val="000969B3"/>
    <w:rsid w:val="00096A30"/>
    <w:rsid w:val="00096B44"/>
    <w:rsid w:val="00096DD3"/>
    <w:rsid w:val="00096E37"/>
    <w:rsid w:val="00096E95"/>
    <w:rsid w:val="00096F8B"/>
    <w:rsid w:val="000970C0"/>
    <w:rsid w:val="000970DD"/>
    <w:rsid w:val="0009711F"/>
    <w:rsid w:val="0009738F"/>
    <w:rsid w:val="000974C7"/>
    <w:rsid w:val="0009755B"/>
    <w:rsid w:val="0009762B"/>
    <w:rsid w:val="0009765E"/>
    <w:rsid w:val="00097769"/>
    <w:rsid w:val="00097813"/>
    <w:rsid w:val="00097AC5"/>
    <w:rsid w:val="00097DE3"/>
    <w:rsid w:val="00097DF5"/>
    <w:rsid w:val="00097E6A"/>
    <w:rsid w:val="000A0070"/>
    <w:rsid w:val="000A00BC"/>
    <w:rsid w:val="000A0144"/>
    <w:rsid w:val="000A02A9"/>
    <w:rsid w:val="000A02FC"/>
    <w:rsid w:val="000A0379"/>
    <w:rsid w:val="000A04C1"/>
    <w:rsid w:val="000A0699"/>
    <w:rsid w:val="000A0727"/>
    <w:rsid w:val="000A072F"/>
    <w:rsid w:val="000A0999"/>
    <w:rsid w:val="000A0B34"/>
    <w:rsid w:val="000A0BAB"/>
    <w:rsid w:val="000A0F54"/>
    <w:rsid w:val="000A1039"/>
    <w:rsid w:val="000A10BD"/>
    <w:rsid w:val="000A10D8"/>
    <w:rsid w:val="000A1161"/>
    <w:rsid w:val="000A12A3"/>
    <w:rsid w:val="000A1639"/>
    <w:rsid w:val="000A1818"/>
    <w:rsid w:val="000A18B9"/>
    <w:rsid w:val="000A18EF"/>
    <w:rsid w:val="000A1923"/>
    <w:rsid w:val="000A19A0"/>
    <w:rsid w:val="000A1A4E"/>
    <w:rsid w:val="000A1C8D"/>
    <w:rsid w:val="000A1DFD"/>
    <w:rsid w:val="000A1E29"/>
    <w:rsid w:val="000A1E55"/>
    <w:rsid w:val="000A1F47"/>
    <w:rsid w:val="000A2025"/>
    <w:rsid w:val="000A227F"/>
    <w:rsid w:val="000A2290"/>
    <w:rsid w:val="000A22E9"/>
    <w:rsid w:val="000A2302"/>
    <w:rsid w:val="000A25E1"/>
    <w:rsid w:val="000A29F2"/>
    <w:rsid w:val="000A2AB5"/>
    <w:rsid w:val="000A2BC7"/>
    <w:rsid w:val="000A32BB"/>
    <w:rsid w:val="000A3375"/>
    <w:rsid w:val="000A3619"/>
    <w:rsid w:val="000A372E"/>
    <w:rsid w:val="000A38D6"/>
    <w:rsid w:val="000A38E2"/>
    <w:rsid w:val="000A3A08"/>
    <w:rsid w:val="000A3D7B"/>
    <w:rsid w:val="000A407D"/>
    <w:rsid w:val="000A4194"/>
    <w:rsid w:val="000A474C"/>
    <w:rsid w:val="000A4993"/>
    <w:rsid w:val="000A49EE"/>
    <w:rsid w:val="000A4A06"/>
    <w:rsid w:val="000A4A09"/>
    <w:rsid w:val="000A4E37"/>
    <w:rsid w:val="000A4FD8"/>
    <w:rsid w:val="000A519F"/>
    <w:rsid w:val="000A535F"/>
    <w:rsid w:val="000A53D8"/>
    <w:rsid w:val="000A54C2"/>
    <w:rsid w:val="000A54EB"/>
    <w:rsid w:val="000A5B7C"/>
    <w:rsid w:val="000A5B81"/>
    <w:rsid w:val="000A5BD6"/>
    <w:rsid w:val="000A5CDE"/>
    <w:rsid w:val="000A5F84"/>
    <w:rsid w:val="000A607B"/>
    <w:rsid w:val="000A6269"/>
    <w:rsid w:val="000A642B"/>
    <w:rsid w:val="000A65F0"/>
    <w:rsid w:val="000A66F8"/>
    <w:rsid w:val="000A6895"/>
    <w:rsid w:val="000A69EA"/>
    <w:rsid w:val="000A7033"/>
    <w:rsid w:val="000A70BE"/>
    <w:rsid w:val="000A76C1"/>
    <w:rsid w:val="000A7702"/>
    <w:rsid w:val="000A7A84"/>
    <w:rsid w:val="000A7AC5"/>
    <w:rsid w:val="000A7D48"/>
    <w:rsid w:val="000A7FFE"/>
    <w:rsid w:val="000B0102"/>
    <w:rsid w:val="000B0190"/>
    <w:rsid w:val="000B02EB"/>
    <w:rsid w:val="000B0699"/>
    <w:rsid w:val="000B07F4"/>
    <w:rsid w:val="000B08E6"/>
    <w:rsid w:val="000B0DF7"/>
    <w:rsid w:val="000B0E96"/>
    <w:rsid w:val="000B1081"/>
    <w:rsid w:val="000B10B4"/>
    <w:rsid w:val="000B110D"/>
    <w:rsid w:val="000B116E"/>
    <w:rsid w:val="000B118C"/>
    <w:rsid w:val="000B1328"/>
    <w:rsid w:val="000B144D"/>
    <w:rsid w:val="000B14BF"/>
    <w:rsid w:val="000B160A"/>
    <w:rsid w:val="000B178D"/>
    <w:rsid w:val="000B1797"/>
    <w:rsid w:val="000B1A1A"/>
    <w:rsid w:val="000B1A20"/>
    <w:rsid w:val="000B1ACE"/>
    <w:rsid w:val="000B1B4C"/>
    <w:rsid w:val="000B1E4E"/>
    <w:rsid w:val="000B1F02"/>
    <w:rsid w:val="000B1FEF"/>
    <w:rsid w:val="000B2275"/>
    <w:rsid w:val="000B2536"/>
    <w:rsid w:val="000B2574"/>
    <w:rsid w:val="000B2758"/>
    <w:rsid w:val="000B277F"/>
    <w:rsid w:val="000B28E4"/>
    <w:rsid w:val="000B2929"/>
    <w:rsid w:val="000B2A3D"/>
    <w:rsid w:val="000B2E4D"/>
    <w:rsid w:val="000B3154"/>
    <w:rsid w:val="000B3232"/>
    <w:rsid w:val="000B3338"/>
    <w:rsid w:val="000B3A56"/>
    <w:rsid w:val="000B3B23"/>
    <w:rsid w:val="000B3B6C"/>
    <w:rsid w:val="000B3D15"/>
    <w:rsid w:val="000B3D5C"/>
    <w:rsid w:val="000B3F67"/>
    <w:rsid w:val="000B3FD9"/>
    <w:rsid w:val="000B40E3"/>
    <w:rsid w:val="000B4149"/>
    <w:rsid w:val="000B42AD"/>
    <w:rsid w:val="000B4451"/>
    <w:rsid w:val="000B44F4"/>
    <w:rsid w:val="000B4525"/>
    <w:rsid w:val="000B46E7"/>
    <w:rsid w:val="000B4AE7"/>
    <w:rsid w:val="000B4D79"/>
    <w:rsid w:val="000B4E54"/>
    <w:rsid w:val="000B5002"/>
    <w:rsid w:val="000B5124"/>
    <w:rsid w:val="000B5283"/>
    <w:rsid w:val="000B53F7"/>
    <w:rsid w:val="000B54E8"/>
    <w:rsid w:val="000B56BF"/>
    <w:rsid w:val="000B572D"/>
    <w:rsid w:val="000B59A1"/>
    <w:rsid w:val="000B5A99"/>
    <w:rsid w:val="000B5B59"/>
    <w:rsid w:val="000B5BA5"/>
    <w:rsid w:val="000B5E2F"/>
    <w:rsid w:val="000B5ECD"/>
    <w:rsid w:val="000B5F6D"/>
    <w:rsid w:val="000B638D"/>
    <w:rsid w:val="000B6546"/>
    <w:rsid w:val="000B693F"/>
    <w:rsid w:val="000B7475"/>
    <w:rsid w:val="000B74D8"/>
    <w:rsid w:val="000B752C"/>
    <w:rsid w:val="000B760C"/>
    <w:rsid w:val="000B76B2"/>
    <w:rsid w:val="000B7759"/>
    <w:rsid w:val="000B78C6"/>
    <w:rsid w:val="000B7936"/>
    <w:rsid w:val="000B7A21"/>
    <w:rsid w:val="000B7B1A"/>
    <w:rsid w:val="000B7CAF"/>
    <w:rsid w:val="000B7D1D"/>
    <w:rsid w:val="000C0261"/>
    <w:rsid w:val="000C028F"/>
    <w:rsid w:val="000C142E"/>
    <w:rsid w:val="000C1554"/>
    <w:rsid w:val="000C156F"/>
    <w:rsid w:val="000C1878"/>
    <w:rsid w:val="000C196A"/>
    <w:rsid w:val="000C1B87"/>
    <w:rsid w:val="000C1D0B"/>
    <w:rsid w:val="000C1DBB"/>
    <w:rsid w:val="000C20FA"/>
    <w:rsid w:val="000C2191"/>
    <w:rsid w:val="000C2536"/>
    <w:rsid w:val="000C2806"/>
    <w:rsid w:val="000C29F2"/>
    <w:rsid w:val="000C2A00"/>
    <w:rsid w:val="000C2C80"/>
    <w:rsid w:val="000C2F8A"/>
    <w:rsid w:val="000C2FEA"/>
    <w:rsid w:val="000C3014"/>
    <w:rsid w:val="000C31AD"/>
    <w:rsid w:val="000C333A"/>
    <w:rsid w:val="000C3423"/>
    <w:rsid w:val="000C3522"/>
    <w:rsid w:val="000C3D1B"/>
    <w:rsid w:val="000C3F73"/>
    <w:rsid w:val="000C3FC2"/>
    <w:rsid w:val="000C40E1"/>
    <w:rsid w:val="000C4100"/>
    <w:rsid w:val="000C449B"/>
    <w:rsid w:val="000C44D2"/>
    <w:rsid w:val="000C45AE"/>
    <w:rsid w:val="000C45F5"/>
    <w:rsid w:val="000C480B"/>
    <w:rsid w:val="000C48F6"/>
    <w:rsid w:val="000C494D"/>
    <w:rsid w:val="000C4A09"/>
    <w:rsid w:val="000C4B62"/>
    <w:rsid w:val="000C4CE0"/>
    <w:rsid w:val="000C4D15"/>
    <w:rsid w:val="000C4DCA"/>
    <w:rsid w:val="000C4F70"/>
    <w:rsid w:val="000C5132"/>
    <w:rsid w:val="000C51F1"/>
    <w:rsid w:val="000C53D8"/>
    <w:rsid w:val="000C53DD"/>
    <w:rsid w:val="000C53E1"/>
    <w:rsid w:val="000C597F"/>
    <w:rsid w:val="000C5EDA"/>
    <w:rsid w:val="000C5EEA"/>
    <w:rsid w:val="000C5F1D"/>
    <w:rsid w:val="000C5F8D"/>
    <w:rsid w:val="000C5FC7"/>
    <w:rsid w:val="000C61F8"/>
    <w:rsid w:val="000C63E1"/>
    <w:rsid w:val="000C63E6"/>
    <w:rsid w:val="000C6627"/>
    <w:rsid w:val="000C67B0"/>
    <w:rsid w:val="000C6962"/>
    <w:rsid w:val="000C6C64"/>
    <w:rsid w:val="000C7178"/>
    <w:rsid w:val="000C728F"/>
    <w:rsid w:val="000C7867"/>
    <w:rsid w:val="000C7A72"/>
    <w:rsid w:val="000C7E55"/>
    <w:rsid w:val="000C7E5B"/>
    <w:rsid w:val="000C7F81"/>
    <w:rsid w:val="000D013B"/>
    <w:rsid w:val="000D04EC"/>
    <w:rsid w:val="000D051F"/>
    <w:rsid w:val="000D0541"/>
    <w:rsid w:val="000D05BF"/>
    <w:rsid w:val="000D061D"/>
    <w:rsid w:val="000D08AF"/>
    <w:rsid w:val="000D08FF"/>
    <w:rsid w:val="000D09A4"/>
    <w:rsid w:val="000D09D8"/>
    <w:rsid w:val="000D0B17"/>
    <w:rsid w:val="000D0D9F"/>
    <w:rsid w:val="000D114D"/>
    <w:rsid w:val="000D14BB"/>
    <w:rsid w:val="000D170A"/>
    <w:rsid w:val="000D176F"/>
    <w:rsid w:val="000D17C9"/>
    <w:rsid w:val="000D1A4F"/>
    <w:rsid w:val="000D1CC1"/>
    <w:rsid w:val="000D1F3E"/>
    <w:rsid w:val="000D1F7B"/>
    <w:rsid w:val="000D20BC"/>
    <w:rsid w:val="000D2257"/>
    <w:rsid w:val="000D22B0"/>
    <w:rsid w:val="000D2406"/>
    <w:rsid w:val="000D26EC"/>
    <w:rsid w:val="000D284B"/>
    <w:rsid w:val="000D2857"/>
    <w:rsid w:val="000D2877"/>
    <w:rsid w:val="000D2982"/>
    <w:rsid w:val="000D2EEB"/>
    <w:rsid w:val="000D2F4B"/>
    <w:rsid w:val="000D2F7F"/>
    <w:rsid w:val="000D3287"/>
    <w:rsid w:val="000D3464"/>
    <w:rsid w:val="000D3787"/>
    <w:rsid w:val="000D3AB4"/>
    <w:rsid w:val="000D3AEC"/>
    <w:rsid w:val="000D3D05"/>
    <w:rsid w:val="000D3D33"/>
    <w:rsid w:val="000D3E6A"/>
    <w:rsid w:val="000D3E95"/>
    <w:rsid w:val="000D434F"/>
    <w:rsid w:val="000D444E"/>
    <w:rsid w:val="000D467C"/>
    <w:rsid w:val="000D486E"/>
    <w:rsid w:val="000D494C"/>
    <w:rsid w:val="000D4AE4"/>
    <w:rsid w:val="000D4BFF"/>
    <w:rsid w:val="000D4D32"/>
    <w:rsid w:val="000D4E54"/>
    <w:rsid w:val="000D4E91"/>
    <w:rsid w:val="000D50FF"/>
    <w:rsid w:val="000D5123"/>
    <w:rsid w:val="000D5217"/>
    <w:rsid w:val="000D5298"/>
    <w:rsid w:val="000D556B"/>
    <w:rsid w:val="000D5704"/>
    <w:rsid w:val="000D581F"/>
    <w:rsid w:val="000D5AE2"/>
    <w:rsid w:val="000D5C23"/>
    <w:rsid w:val="000D5D75"/>
    <w:rsid w:val="000D5FD1"/>
    <w:rsid w:val="000D637A"/>
    <w:rsid w:val="000D6680"/>
    <w:rsid w:val="000D671E"/>
    <w:rsid w:val="000D67DF"/>
    <w:rsid w:val="000D6849"/>
    <w:rsid w:val="000D6B6C"/>
    <w:rsid w:val="000D6BD7"/>
    <w:rsid w:val="000D6FC3"/>
    <w:rsid w:val="000D7121"/>
    <w:rsid w:val="000D7134"/>
    <w:rsid w:val="000D7148"/>
    <w:rsid w:val="000D717D"/>
    <w:rsid w:val="000D7770"/>
    <w:rsid w:val="000D77B1"/>
    <w:rsid w:val="000D7A53"/>
    <w:rsid w:val="000D7B9E"/>
    <w:rsid w:val="000D7E58"/>
    <w:rsid w:val="000E00EF"/>
    <w:rsid w:val="000E0251"/>
    <w:rsid w:val="000E0506"/>
    <w:rsid w:val="000E0B0D"/>
    <w:rsid w:val="000E0B2D"/>
    <w:rsid w:val="000E0B82"/>
    <w:rsid w:val="000E0DE2"/>
    <w:rsid w:val="000E0E43"/>
    <w:rsid w:val="000E0ED1"/>
    <w:rsid w:val="000E0EE6"/>
    <w:rsid w:val="000E106F"/>
    <w:rsid w:val="000E1176"/>
    <w:rsid w:val="000E1302"/>
    <w:rsid w:val="000E1396"/>
    <w:rsid w:val="000E141A"/>
    <w:rsid w:val="000E1421"/>
    <w:rsid w:val="000E164D"/>
    <w:rsid w:val="000E1748"/>
    <w:rsid w:val="000E175E"/>
    <w:rsid w:val="000E1959"/>
    <w:rsid w:val="000E1A25"/>
    <w:rsid w:val="000E1B58"/>
    <w:rsid w:val="000E1BAB"/>
    <w:rsid w:val="000E1C50"/>
    <w:rsid w:val="000E1F0E"/>
    <w:rsid w:val="000E2056"/>
    <w:rsid w:val="000E20C3"/>
    <w:rsid w:val="000E2112"/>
    <w:rsid w:val="000E21C6"/>
    <w:rsid w:val="000E21CD"/>
    <w:rsid w:val="000E2705"/>
    <w:rsid w:val="000E2906"/>
    <w:rsid w:val="000E2C80"/>
    <w:rsid w:val="000E2CCC"/>
    <w:rsid w:val="000E2CCD"/>
    <w:rsid w:val="000E2DDB"/>
    <w:rsid w:val="000E305A"/>
    <w:rsid w:val="000E3134"/>
    <w:rsid w:val="000E31BA"/>
    <w:rsid w:val="000E32A1"/>
    <w:rsid w:val="000E34B4"/>
    <w:rsid w:val="000E363C"/>
    <w:rsid w:val="000E369D"/>
    <w:rsid w:val="000E37F2"/>
    <w:rsid w:val="000E3AFA"/>
    <w:rsid w:val="000E3BBB"/>
    <w:rsid w:val="000E3CE1"/>
    <w:rsid w:val="000E3DB9"/>
    <w:rsid w:val="000E3E5F"/>
    <w:rsid w:val="000E406C"/>
    <w:rsid w:val="000E4173"/>
    <w:rsid w:val="000E426D"/>
    <w:rsid w:val="000E43F2"/>
    <w:rsid w:val="000E44C4"/>
    <w:rsid w:val="000E46DB"/>
    <w:rsid w:val="000E46F9"/>
    <w:rsid w:val="000E4A03"/>
    <w:rsid w:val="000E4BC5"/>
    <w:rsid w:val="000E4D38"/>
    <w:rsid w:val="000E4D62"/>
    <w:rsid w:val="000E4D90"/>
    <w:rsid w:val="000E4DFC"/>
    <w:rsid w:val="000E4EB3"/>
    <w:rsid w:val="000E511F"/>
    <w:rsid w:val="000E521B"/>
    <w:rsid w:val="000E542D"/>
    <w:rsid w:val="000E548F"/>
    <w:rsid w:val="000E552F"/>
    <w:rsid w:val="000E572B"/>
    <w:rsid w:val="000E57D7"/>
    <w:rsid w:val="000E5898"/>
    <w:rsid w:val="000E59D5"/>
    <w:rsid w:val="000E5ADE"/>
    <w:rsid w:val="000E5C78"/>
    <w:rsid w:val="000E5D4B"/>
    <w:rsid w:val="000E5DBE"/>
    <w:rsid w:val="000E5E0F"/>
    <w:rsid w:val="000E605E"/>
    <w:rsid w:val="000E6141"/>
    <w:rsid w:val="000E61B8"/>
    <w:rsid w:val="000E635B"/>
    <w:rsid w:val="000E6579"/>
    <w:rsid w:val="000E66F5"/>
    <w:rsid w:val="000E68CE"/>
    <w:rsid w:val="000E696E"/>
    <w:rsid w:val="000E6D25"/>
    <w:rsid w:val="000E6D3B"/>
    <w:rsid w:val="000E6F19"/>
    <w:rsid w:val="000E7015"/>
    <w:rsid w:val="000E707B"/>
    <w:rsid w:val="000E7156"/>
    <w:rsid w:val="000E73DD"/>
    <w:rsid w:val="000E75F8"/>
    <w:rsid w:val="000E7687"/>
    <w:rsid w:val="000E7714"/>
    <w:rsid w:val="000E7A5C"/>
    <w:rsid w:val="000E7C43"/>
    <w:rsid w:val="000E7E1B"/>
    <w:rsid w:val="000E7F6F"/>
    <w:rsid w:val="000F0153"/>
    <w:rsid w:val="000F0478"/>
    <w:rsid w:val="000F0640"/>
    <w:rsid w:val="000F07FB"/>
    <w:rsid w:val="000F0921"/>
    <w:rsid w:val="000F092D"/>
    <w:rsid w:val="000F0CAD"/>
    <w:rsid w:val="000F0D70"/>
    <w:rsid w:val="000F0E46"/>
    <w:rsid w:val="000F0FD0"/>
    <w:rsid w:val="000F10BB"/>
    <w:rsid w:val="000F1232"/>
    <w:rsid w:val="000F1289"/>
    <w:rsid w:val="000F13BC"/>
    <w:rsid w:val="000F14F9"/>
    <w:rsid w:val="000F1500"/>
    <w:rsid w:val="000F1910"/>
    <w:rsid w:val="000F1922"/>
    <w:rsid w:val="000F1BA3"/>
    <w:rsid w:val="000F1C52"/>
    <w:rsid w:val="000F1CC7"/>
    <w:rsid w:val="000F1E29"/>
    <w:rsid w:val="000F1EA1"/>
    <w:rsid w:val="000F2046"/>
    <w:rsid w:val="000F20D5"/>
    <w:rsid w:val="000F2277"/>
    <w:rsid w:val="000F22AF"/>
    <w:rsid w:val="000F22CE"/>
    <w:rsid w:val="000F2311"/>
    <w:rsid w:val="000F2460"/>
    <w:rsid w:val="000F249C"/>
    <w:rsid w:val="000F25E5"/>
    <w:rsid w:val="000F25F8"/>
    <w:rsid w:val="000F291B"/>
    <w:rsid w:val="000F2940"/>
    <w:rsid w:val="000F2A3F"/>
    <w:rsid w:val="000F2AF0"/>
    <w:rsid w:val="000F2B5F"/>
    <w:rsid w:val="000F2B6C"/>
    <w:rsid w:val="000F2C6E"/>
    <w:rsid w:val="000F2D43"/>
    <w:rsid w:val="000F2FB7"/>
    <w:rsid w:val="000F3162"/>
    <w:rsid w:val="000F32F2"/>
    <w:rsid w:val="000F345A"/>
    <w:rsid w:val="000F3546"/>
    <w:rsid w:val="000F36D4"/>
    <w:rsid w:val="000F38ED"/>
    <w:rsid w:val="000F399C"/>
    <w:rsid w:val="000F39B6"/>
    <w:rsid w:val="000F3E58"/>
    <w:rsid w:val="000F40C3"/>
    <w:rsid w:val="000F4133"/>
    <w:rsid w:val="000F4200"/>
    <w:rsid w:val="000F421C"/>
    <w:rsid w:val="000F442F"/>
    <w:rsid w:val="000F4453"/>
    <w:rsid w:val="000F44A0"/>
    <w:rsid w:val="000F45F9"/>
    <w:rsid w:val="000F487D"/>
    <w:rsid w:val="000F493A"/>
    <w:rsid w:val="000F4A39"/>
    <w:rsid w:val="000F4A9A"/>
    <w:rsid w:val="000F4B6B"/>
    <w:rsid w:val="000F4C73"/>
    <w:rsid w:val="000F4D97"/>
    <w:rsid w:val="000F4DDC"/>
    <w:rsid w:val="000F4F6A"/>
    <w:rsid w:val="000F52A8"/>
    <w:rsid w:val="000F5B3E"/>
    <w:rsid w:val="000F5BAC"/>
    <w:rsid w:val="000F5E8F"/>
    <w:rsid w:val="000F5F26"/>
    <w:rsid w:val="000F6013"/>
    <w:rsid w:val="000F6037"/>
    <w:rsid w:val="000F60E0"/>
    <w:rsid w:val="000F623C"/>
    <w:rsid w:val="000F63BB"/>
    <w:rsid w:val="000F6735"/>
    <w:rsid w:val="000F6833"/>
    <w:rsid w:val="000F69F4"/>
    <w:rsid w:val="000F6B3B"/>
    <w:rsid w:val="000F6D15"/>
    <w:rsid w:val="000F6E43"/>
    <w:rsid w:val="000F6E88"/>
    <w:rsid w:val="000F7038"/>
    <w:rsid w:val="000F7208"/>
    <w:rsid w:val="000F741A"/>
    <w:rsid w:val="000F75A2"/>
    <w:rsid w:val="000F76E3"/>
    <w:rsid w:val="000F76F3"/>
    <w:rsid w:val="000F7C6E"/>
    <w:rsid w:val="000F7C88"/>
    <w:rsid w:val="000F7DA4"/>
    <w:rsid w:val="000F7EE0"/>
    <w:rsid w:val="000F7FAD"/>
    <w:rsid w:val="000F7FE5"/>
    <w:rsid w:val="00100113"/>
    <w:rsid w:val="00100185"/>
    <w:rsid w:val="0010033E"/>
    <w:rsid w:val="0010035A"/>
    <w:rsid w:val="0010050E"/>
    <w:rsid w:val="001005B2"/>
    <w:rsid w:val="00100827"/>
    <w:rsid w:val="00100CED"/>
    <w:rsid w:val="00100E7D"/>
    <w:rsid w:val="00100F7B"/>
    <w:rsid w:val="00101042"/>
    <w:rsid w:val="00101665"/>
    <w:rsid w:val="00101DF9"/>
    <w:rsid w:val="00101F05"/>
    <w:rsid w:val="00101F12"/>
    <w:rsid w:val="00101F23"/>
    <w:rsid w:val="00101FC3"/>
    <w:rsid w:val="00102181"/>
    <w:rsid w:val="00102412"/>
    <w:rsid w:val="00102556"/>
    <w:rsid w:val="00102580"/>
    <w:rsid w:val="00102A5B"/>
    <w:rsid w:val="0010307D"/>
    <w:rsid w:val="0010324A"/>
    <w:rsid w:val="0010347E"/>
    <w:rsid w:val="001034CF"/>
    <w:rsid w:val="001035EC"/>
    <w:rsid w:val="0010362F"/>
    <w:rsid w:val="00103773"/>
    <w:rsid w:val="00103BFB"/>
    <w:rsid w:val="00103C61"/>
    <w:rsid w:val="00103D2D"/>
    <w:rsid w:val="00103E0C"/>
    <w:rsid w:val="00103E5C"/>
    <w:rsid w:val="00103E7E"/>
    <w:rsid w:val="001041E1"/>
    <w:rsid w:val="00104299"/>
    <w:rsid w:val="0010480D"/>
    <w:rsid w:val="00104AFA"/>
    <w:rsid w:val="00104BF5"/>
    <w:rsid w:val="00105090"/>
    <w:rsid w:val="0010511D"/>
    <w:rsid w:val="001051D1"/>
    <w:rsid w:val="0010531B"/>
    <w:rsid w:val="001055E4"/>
    <w:rsid w:val="00105987"/>
    <w:rsid w:val="001059FC"/>
    <w:rsid w:val="00105B5A"/>
    <w:rsid w:val="00105CC8"/>
    <w:rsid w:val="00105D5F"/>
    <w:rsid w:val="00105E36"/>
    <w:rsid w:val="00105E81"/>
    <w:rsid w:val="00105EC1"/>
    <w:rsid w:val="0010608B"/>
    <w:rsid w:val="0010672D"/>
    <w:rsid w:val="00106773"/>
    <w:rsid w:val="001069B4"/>
    <w:rsid w:val="001069E8"/>
    <w:rsid w:val="00107006"/>
    <w:rsid w:val="00107007"/>
    <w:rsid w:val="00107098"/>
    <w:rsid w:val="0010748D"/>
    <w:rsid w:val="00107539"/>
    <w:rsid w:val="0010756B"/>
    <w:rsid w:val="00107790"/>
    <w:rsid w:val="00107886"/>
    <w:rsid w:val="001079DF"/>
    <w:rsid w:val="00107A09"/>
    <w:rsid w:val="00107B6E"/>
    <w:rsid w:val="00107BE2"/>
    <w:rsid w:val="00107C11"/>
    <w:rsid w:val="00107C87"/>
    <w:rsid w:val="00107F07"/>
    <w:rsid w:val="00107FE6"/>
    <w:rsid w:val="00110115"/>
    <w:rsid w:val="001101D9"/>
    <w:rsid w:val="00110354"/>
    <w:rsid w:val="00110425"/>
    <w:rsid w:val="001105E7"/>
    <w:rsid w:val="00110613"/>
    <w:rsid w:val="0011062F"/>
    <w:rsid w:val="00110A41"/>
    <w:rsid w:val="00110D30"/>
    <w:rsid w:val="0011101B"/>
    <w:rsid w:val="00111036"/>
    <w:rsid w:val="001111FB"/>
    <w:rsid w:val="00111209"/>
    <w:rsid w:val="00111213"/>
    <w:rsid w:val="001112CC"/>
    <w:rsid w:val="00111317"/>
    <w:rsid w:val="0011134E"/>
    <w:rsid w:val="00111370"/>
    <w:rsid w:val="001113DF"/>
    <w:rsid w:val="00111402"/>
    <w:rsid w:val="001115EA"/>
    <w:rsid w:val="0011161A"/>
    <w:rsid w:val="001119A3"/>
    <w:rsid w:val="00111CB2"/>
    <w:rsid w:val="00111D08"/>
    <w:rsid w:val="00111D63"/>
    <w:rsid w:val="00111E85"/>
    <w:rsid w:val="00112680"/>
    <w:rsid w:val="001127DD"/>
    <w:rsid w:val="00112902"/>
    <w:rsid w:val="0011293F"/>
    <w:rsid w:val="0011298D"/>
    <w:rsid w:val="00112A79"/>
    <w:rsid w:val="00112AA4"/>
    <w:rsid w:val="00112AED"/>
    <w:rsid w:val="00112CD4"/>
    <w:rsid w:val="00112E62"/>
    <w:rsid w:val="00112E74"/>
    <w:rsid w:val="00112FD7"/>
    <w:rsid w:val="001130E0"/>
    <w:rsid w:val="00113109"/>
    <w:rsid w:val="00113238"/>
    <w:rsid w:val="00113314"/>
    <w:rsid w:val="00113340"/>
    <w:rsid w:val="001137EB"/>
    <w:rsid w:val="00113AA6"/>
    <w:rsid w:val="00113AF5"/>
    <w:rsid w:val="00113C71"/>
    <w:rsid w:val="00113CB1"/>
    <w:rsid w:val="0011403C"/>
    <w:rsid w:val="00114085"/>
    <w:rsid w:val="0011418F"/>
    <w:rsid w:val="0011439B"/>
    <w:rsid w:val="001143D0"/>
    <w:rsid w:val="001144DA"/>
    <w:rsid w:val="00114535"/>
    <w:rsid w:val="00114560"/>
    <w:rsid w:val="00114689"/>
    <w:rsid w:val="001146BF"/>
    <w:rsid w:val="0011476C"/>
    <w:rsid w:val="00114CC2"/>
    <w:rsid w:val="00114D12"/>
    <w:rsid w:val="001150DD"/>
    <w:rsid w:val="001155AC"/>
    <w:rsid w:val="001156A4"/>
    <w:rsid w:val="0011570C"/>
    <w:rsid w:val="0011571F"/>
    <w:rsid w:val="00115805"/>
    <w:rsid w:val="001158F1"/>
    <w:rsid w:val="001159CB"/>
    <w:rsid w:val="00115A5C"/>
    <w:rsid w:val="00115AD0"/>
    <w:rsid w:val="00115C0C"/>
    <w:rsid w:val="00115CCA"/>
    <w:rsid w:val="00115EFD"/>
    <w:rsid w:val="00115F41"/>
    <w:rsid w:val="0011610F"/>
    <w:rsid w:val="00116187"/>
    <w:rsid w:val="001161F4"/>
    <w:rsid w:val="001163BA"/>
    <w:rsid w:val="001166C9"/>
    <w:rsid w:val="00116960"/>
    <w:rsid w:val="00116ACF"/>
    <w:rsid w:val="00116B23"/>
    <w:rsid w:val="00116BB7"/>
    <w:rsid w:val="00116BEA"/>
    <w:rsid w:val="00116D80"/>
    <w:rsid w:val="00116F2A"/>
    <w:rsid w:val="001172BA"/>
    <w:rsid w:val="001177D6"/>
    <w:rsid w:val="0011784A"/>
    <w:rsid w:val="00117850"/>
    <w:rsid w:val="00117943"/>
    <w:rsid w:val="001179F3"/>
    <w:rsid w:val="00117BA7"/>
    <w:rsid w:val="00117C0D"/>
    <w:rsid w:val="00117C96"/>
    <w:rsid w:val="00117D9B"/>
    <w:rsid w:val="00117EB9"/>
    <w:rsid w:val="00117FBD"/>
    <w:rsid w:val="00120243"/>
    <w:rsid w:val="00120350"/>
    <w:rsid w:val="00120734"/>
    <w:rsid w:val="00120763"/>
    <w:rsid w:val="00120A0A"/>
    <w:rsid w:val="00120A4A"/>
    <w:rsid w:val="00120AAB"/>
    <w:rsid w:val="00120C59"/>
    <w:rsid w:val="00120F93"/>
    <w:rsid w:val="0012116E"/>
    <w:rsid w:val="001211DA"/>
    <w:rsid w:val="00121306"/>
    <w:rsid w:val="0012138C"/>
    <w:rsid w:val="0012140A"/>
    <w:rsid w:val="001216D5"/>
    <w:rsid w:val="0012170E"/>
    <w:rsid w:val="00121756"/>
    <w:rsid w:val="001217D7"/>
    <w:rsid w:val="00121958"/>
    <w:rsid w:val="001219D9"/>
    <w:rsid w:val="00121AB4"/>
    <w:rsid w:val="00121B65"/>
    <w:rsid w:val="00121C92"/>
    <w:rsid w:val="00121E21"/>
    <w:rsid w:val="00121F01"/>
    <w:rsid w:val="0012206A"/>
    <w:rsid w:val="0012254D"/>
    <w:rsid w:val="0012285D"/>
    <w:rsid w:val="00122920"/>
    <w:rsid w:val="00122C4A"/>
    <w:rsid w:val="00122F33"/>
    <w:rsid w:val="00122F9D"/>
    <w:rsid w:val="001230A9"/>
    <w:rsid w:val="0012310F"/>
    <w:rsid w:val="0012326B"/>
    <w:rsid w:val="0012375B"/>
    <w:rsid w:val="001237F8"/>
    <w:rsid w:val="0012386C"/>
    <w:rsid w:val="00123895"/>
    <w:rsid w:val="001238A4"/>
    <w:rsid w:val="00123946"/>
    <w:rsid w:val="00123D1F"/>
    <w:rsid w:val="00123D68"/>
    <w:rsid w:val="00123ED7"/>
    <w:rsid w:val="0012405C"/>
    <w:rsid w:val="0012415C"/>
    <w:rsid w:val="00124270"/>
    <w:rsid w:val="001243B0"/>
    <w:rsid w:val="00124A95"/>
    <w:rsid w:val="00124ABD"/>
    <w:rsid w:val="00124C57"/>
    <w:rsid w:val="00124C65"/>
    <w:rsid w:val="00124CA5"/>
    <w:rsid w:val="00125119"/>
    <w:rsid w:val="001251BA"/>
    <w:rsid w:val="0012581F"/>
    <w:rsid w:val="001258A6"/>
    <w:rsid w:val="00125D7F"/>
    <w:rsid w:val="00125E04"/>
    <w:rsid w:val="00125F52"/>
    <w:rsid w:val="0012635E"/>
    <w:rsid w:val="00126439"/>
    <w:rsid w:val="00126735"/>
    <w:rsid w:val="001268F8"/>
    <w:rsid w:val="0012691B"/>
    <w:rsid w:val="00126A19"/>
    <w:rsid w:val="00126D7A"/>
    <w:rsid w:val="00126E8A"/>
    <w:rsid w:val="0012700A"/>
    <w:rsid w:val="0012713D"/>
    <w:rsid w:val="00127502"/>
    <w:rsid w:val="0012755B"/>
    <w:rsid w:val="00127696"/>
    <w:rsid w:val="0012769C"/>
    <w:rsid w:val="001276AB"/>
    <w:rsid w:val="001278C1"/>
    <w:rsid w:val="00127A72"/>
    <w:rsid w:val="00127A85"/>
    <w:rsid w:val="00127AE9"/>
    <w:rsid w:val="00127C94"/>
    <w:rsid w:val="00127D76"/>
    <w:rsid w:val="00127E63"/>
    <w:rsid w:val="00127FBF"/>
    <w:rsid w:val="00130157"/>
    <w:rsid w:val="00130297"/>
    <w:rsid w:val="001303EA"/>
    <w:rsid w:val="0013044F"/>
    <w:rsid w:val="00130572"/>
    <w:rsid w:val="001305B8"/>
    <w:rsid w:val="00130694"/>
    <w:rsid w:val="0013069F"/>
    <w:rsid w:val="00130A8D"/>
    <w:rsid w:val="00130AB0"/>
    <w:rsid w:val="00130C8B"/>
    <w:rsid w:val="001310E7"/>
    <w:rsid w:val="0013113E"/>
    <w:rsid w:val="001314F1"/>
    <w:rsid w:val="001314F8"/>
    <w:rsid w:val="001316BE"/>
    <w:rsid w:val="0013171B"/>
    <w:rsid w:val="00131747"/>
    <w:rsid w:val="00131754"/>
    <w:rsid w:val="00131DDF"/>
    <w:rsid w:val="00131FDE"/>
    <w:rsid w:val="001324C8"/>
    <w:rsid w:val="0013263E"/>
    <w:rsid w:val="001326A8"/>
    <w:rsid w:val="0013276B"/>
    <w:rsid w:val="001327E4"/>
    <w:rsid w:val="00132880"/>
    <w:rsid w:val="001329F3"/>
    <w:rsid w:val="00132A5F"/>
    <w:rsid w:val="00132BE1"/>
    <w:rsid w:val="00132FAE"/>
    <w:rsid w:val="00133196"/>
    <w:rsid w:val="001331E4"/>
    <w:rsid w:val="001334C7"/>
    <w:rsid w:val="001338FD"/>
    <w:rsid w:val="001339FA"/>
    <w:rsid w:val="00133B90"/>
    <w:rsid w:val="00133F28"/>
    <w:rsid w:val="0013400A"/>
    <w:rsid w:val="00134078"/>
    <w:rsid w:val="001342EF"/>
    <w:rsid w:val="0013461A"/>
    <w:rsid w:val="001346FE"/>
    <w:rsid w:val="00134E4A"/>
    <w:rsid w:val="00134EF5"/>
    <w:rsid w:val="001352C5"/>
    <w:rsid w:val="001353F6"/>
    <w:rsid w:val="0013551C"/>
    <w:rsid w:val="00135591"/>
    <w:rsid w:val="0013559A"/>
    <w:rsid w:val="001355F3"/>
    <w:rsid w:val="00135641"/>
    <w:rsid w:val="001358B3"/>
    <w:rsid w:val="0013594B"/>
    <w:rsid w:val="001359F9"/>
    <w:rsid w:val="00135A15"/>
    <w:rsid w:val="00135D16"/>
    <w:rsid w:val="00135DBB"/>
    <w:rsid w:val="0013602E"/>
    <w:rsid w:val="00136392"/>
    <w:rsid w:val="00136429"/>
    <w:rsid w:val="00136542"/>
    <w:rsid w:val="001367C2"/>
    <w:rsid w:val="001368C8"/>
    <w:rsid w:val="001368D0"/>
    <w:rsid w:val="0013692A"/>
    <w:rsid w:val="00136A5F"/>
    <w:rsid w:val="00136AE6"/>
    <w:rsid w:val="00136C2B"/>
    <w:rsid w:val="00136E46"/>
    <w:rsid w:val="00136FEA"/>
    <w:rsid w:val="0013730E"/>
    <w:rsid w:val="00137448"/>
    <w:rsid w:val="0013747C"/>
    <w:rsid w:val="0013761A"/>
    <w:rsid w:val="001377D0"/>
    <w:rsid w:val="001378C4"/>
    <w:rsid w:val="001379E7"/>
    <w:rsid w:val="00137BDD"/>
    <w:rsid w:val="00137F10"/>
    <w:rsid w:val="0014010A"/>
    <w:rsid w:val="00140190"/>
    <w:rsid w:val="00140274"/>
    <w:rsid w:val="001402D4"/>
    <w:rsid w:val="001403E7"/>
    <w:rsid w:val="0014054C"/>
    <w:rsid w:val="001406E6"/>
    <w:rsid w:val="00140802"/>
    <w:rsid w:val="00140969"/>
    <w:rsid w:val="00140B3C"/>
    <w:rsid w:val="00140B77"/>
    <w:rsid w:val="00140D26"/>
    <w:rsid w:val="00140D51"/>
    <w:rsid w:val="00140EF0"/>
    <w:rsid w:val="00140F06"/>
    <w:rsid w:val="00140F54"/>
    <w:rsid w:val="00141028"/>
    <w:rsid w:val="0014108E"/>
    <w:rsid w:val="00141141"/>
    <w:rsid w:val="0014124A"/>
    <w:rsid w:val="00141855"/>
    <w:rsid w:val="00141C06"/>
    <w:rsid w:val="00141C7B"/>
    <w:rsid w:val="00141D3C"/>
    <w:rsid w:val="00141DE1"/>
    <w:rsid w:val="00141F89"/>
    <w:rsid w:val="00141FB0"/>
    <w:rsid w:val="001424F2"/>
    <w:rsid w:val="00142706"/>
    <w:rsid w:val="0014285A"/>
    <w:rsid w:val="001428AA"/>
    <w:rsid w:val="00142C9F"/>
    <w:rsid w:val="00142E60"/>
    <w:rsid w:val="00142EC6"/>
    <w:rsid w:val="00143167"/>
    <w:rsid w:val="001433CB"/>
    <w:rsid w:val="0014345E"/>
    <w:rsid w:val="001437AB"/>
    <w:rsid w:val="00143A24"/>
    <w:rsid w:val="00143C3E"/>
    <w:rsid w:val="00143CE5"/>
    <w:rsid w:val="00143FAF"/>
    <w:rsid w:val="00144005"/>
    <w:rsid w:val="00144191"/>
    <w:rsid w:val="00144286"/>
    <w:rsid w:val="0014428A"/>
    <w:rsid w:val="001443E6"/>
    <w:rsid w:val="0014471D"/>
    <w:rsid w:val="001448CE"/>
    <w:rsid w:val="00144979"/>
    <w:rsid w:val="00144B16"/>
    <w:rsid w:val="00144B5C"/>
    <w:rsid w:val="00144BA0"/>
    <w:rsid w:val="00144BD1"/>
    <w:rsid w:val="00144BDB"/>
    <w:rsid w:val="00144C4D"/>
    <w:rsid w:val="00144DF3"/>
    <w:rsid w:val="00144DFC"/>
    <w:rsid w:val="00144F1B"/>
    <w:rsid w:val="00144FE4"/>
    <w:rsid w:val="001450A5"/>
    <w:rsid w:val="001450FE"/>
    <w:rsid w:val="00145214"/>
    <w:rsid w:val="001453F4"/>
    <w:rsid w:val="0014543C"/>
    <w:rsid w:val="00145452"/>
    <w:rsid w:val="001454EB"/>
    <w:rsid w:val="0014587A"/>
    <w:rsid w:val="00145880"/>
    <w:rsid w:val="001458F5"/>
    <w:rsid w:val="00145A3A"/>
    <w:rsid w:val="00145B42"/>
    <w:rsid w:val="00145D11"/>
    <w:rsid w:val="00145D28"/>
    <w:rsid w:val="00145E42"/>
    <w:rsid w:val="00145F59"/>
    <w:rsid w:val="00145F77"/>
    <w:rsid w:val="00145FAB"/>
    <w:rsid w:val="00146064"/>
    <w:rsid w:val="00146282"/>
    <w:rsid w:val="00146393"/>
    <w:rsid w:val="001463F1"/>
    <w:rsid w:val="0014650E"/>
    <w:rsid w:val="001466AE"/>
    <w:rsid w:val="0014683D"/>
    <w:rsid w:val="00146A4F"/>
    <w:rsid w:val="00146C82"/>
    <w:rsid w:val="00146E01"/>
    <w:rsid w:val="00146E4A"/>
    <w:rsid w:val="00146EC1"/>
    <w:rsid w:val="00146F37"/>
    <w:rsid w:val="00147056"/>
    <w:rsid w:val="0014730D"/>
    <w:rsid w:val="00147380"/>
    <w:rsid w:val="001473B3"/>
    <w:rsid w:val="001474F7"/>
    <w:rsid w:val="00147564"/>
    <w:rsid w:val="001475EC"/>
    <w:rsid w:val="00147960"/>
    <w:rsid w:val="0014796F"/>
    <w:rsid w:val="00147994"/>
    <w:rsid w:val="00147B26"/>
    <w:rsid w:val="00147C6F"/>
    <w:rsid w:val="00147DB2"/>
    <w:rsid w:val="00147E07"/>
    <w:rsid w:val="00147E6E"/>
    <w:rsid w:val="00147EDD"/>
    <w:rsid w:val="0015027C"/>
    <w:rsid w:val="0015029B"/>
    <w:rsid w:val="00150360"/>
    <w:rsid w:val="001504F5"/>
    <w:rsid w:val="001505B5"/>
    <w:rsid w:val="00150664"/>
    <w:rsid w:val="001506AC"/>
    <w:rsid w:val="00150934"/>
    <w:rsid w:val="001509FA"/>
    <w:rsid w:val="00150AAE"/>
    <w:rsid w:val="00150E3E"/>
    <w:rsid w:val="00151076"/>
    <w:rsid w:val="001510CD"/>
    <w:rsid w:val="0015134D"/>
    <w:rsid w:val="001513C8"/>
    <w:rsid w:val="001515C5"/>
    <w:rsid w:val="001516CC"/>
    <w:rsid w:val="00151858"/>
    <w:rsid w:val="00151933"/>
    <w:rsid w:val="00151A5A"/>
    <w:rsid w:val="00151A94"/>
    <w:rsid w:val="00151A9A"/>
    <w:rsid w:val="00151B91"/>
    <w:rsid w:val="00151C3A"/>
    <w:rsid w:val="00151DDB"/>
    <w:rsid w:val="00151F08"/>
    <w:rsid w:val="00151F21"/>
    <w:rsid w:val="00151F2D"/>
    <w:rsid w:val="001521F2"/>
    <w:rsid w:val="001523BE"/>
    <w:rsid w:val="001524B4"/>
    <w:rsid w:val="0015274E"/>
    <w:rsid w:val="001527AB"/>
    <w:rsid w:val="001529B1"/>
    <w:rsid w:val="00152C1E"/>
    <w:rsid w:val="00152C83"/>
    <w:rsid w:val="00152D09"/>
    <w:rsid w:val="00152FA8"/>
    <w:rsid w:val="0015309F"/>
    <w:rsid w:val="001534D0"/>
    <w:rsid w:val="0015368C"/>
    <w:rsid w:val="00153787"/>
    <w:rsid w:val="001538F2"/>
    <w:rsid w:val="00153A5D"/>
    <w:rsid w:val="00153A6D"/>
    <w:rsid w:val="00153A98"/>
    <w:rsid w:val="00153ABA"/>
    <w:rsid w:val="00153AC6"/>
    <w:rsid w:val="00153C4B"/>
    <w:rsid w:val="00153DCB"/>
    <w:rsid w:val="00153F91"/>
    <w:rsid w:val="00153FBB"/>
    <w:rsid w:val="00154018"/>
    <w:rsid w:val="0015425D"/>
    <w:rsid w:val="001542AF"/>
    <w:rsid w:val="001546B2"/>
    <w:rsid w:val="001546C5"/>
    <w:rsid w:val="001547BA"/>
    <w:rsid w:val="00154A6D"/>
    <w:rsid w:val="00154C08"/>
    <w:rsid w:val="00154E3D"/>
    <w:rsid w:val="00154E55"/>
    <w:rsid w:val="0015522A"/>
    <w:rsid w:val="001552C3"/>
    <w:rsid w:val="00155437"/>
    <w:rsid w:val="00155632"/>
    <w:rsid w:val="0015585B"/>
    <w:rsid w:val="0015586B"/>
    <w:rsid w:val="00155B04"/>
    <w:rsid w:val="00155D20"/>
    <w:rsid w:val="00155D8B"/>
    <w:rsid w:val="00155E74"/>
    <w:rsid w:val="00155FC2"/>
    <w:rsid w:val="00155FDD"/>
    <w:rsid w:val="00156124"/>
    <w:rsid w:val="0015650D"/>
    <w:rsid w:val="00156812"/>
    <w:rsid w:val="00156818"/>
    <w:rsid w:val="001568A8"/>
    <w:rsid w:val="001568BE"/>
    <w:rsid w:val="00156C98"/>
    <w:rsid w:val="00156CB8"/>
    <w:rsid w:val="00156CEB"/>
    <w:rsid w:val="00156D80"/>
    <w:rsid w:val="00157193"/>
    <w:rsid w:val="00157496"/>
    <w:rsid w:val="00157561"/>
    <w:rsid w:val="00157903"/>
    <w:rsid w:val="00157960"/>
    <w:rsid w:val="00157973"/>
    <w:rsid w:val="00157BAA"/>
    <w:rsid w:val="00157F44"/>
    <w:rsid w:val="0016032D"/>
    <w:rsid w:val="001605E6"/>
    <w:rsid w:val="00160809"/>
    <w:rsid w:val="0016082E"/>
    <w:rsid w:val="0016097A"/>
    <w:rsid w:val="0016097C"/>
    <w:rsid w:val="00160AD8"/>
    <w:rsid w:val="00160BB4"/>
    <w:rsid w:val="00160BFE"/>
    <w:rsid w:val="00160E43"/>
    <w:rsid w:val="00160E83"/>
    <w:rsid w:val="00160F65"/>
    <w:rsid w:val="0016101C"/>
    <w:rsid w:val="00161267"/>
    <w:rsid w:val="00161419"/>
    <w:rsid w:val="0016148C"/>
    <w:rsid w:val="00161669"/>
    <w:rsid w:val="0016184D"/>
    <w:rsid w:val="00161A1B"/>
    <w:rsid w:val="00161A1E"/>
    <w:rsid w:val="00161AB4"/>
    <w:rsid w:val="00161B66"/>
    <w:rsid w:val="00161CF0"/>
    <w:rsid w:val="00161E44"/>
    <w:rsid w:val="00162125"/>
    <w:rsid w:val="00162159"/>
    <w:rsid w:val="00162209"/>
    <w:rsid w:val="00162463"/>
    <w:rsid w:val="001624FD"/>
    <w:rsid w:val="00162594"/>
    <w:rsid w:val="001625B5"/>
    <w:rsid w:val="00162630"/>
    <w:rsid w:val="00162668"/>
    <w:rsid w:val="001626B2"/>
    <w:rsid w:val="00162A00"/>
    <w:rsid w:val="00162D32"/>
    <w:rsid w:val="00162D51"/>
    <w:rsid w:val="00162D70"/>
    <w:rsid w:val="00162D75"/>
    <w:rsid w:val="00162E8C"/>
    <w:rsid w:val="00162E99"/>
    <w:rsid w:val="0016317B"/>
    <w:rsid w:val="001631CA"/>
    <w:rsid w:val="00163254"/>
    <w:rsid w:val="00163458"/>
    <w:rsid w:val="001634CD"/>
    <w:rsid w:val="001634D7"/>
    <w:rsid w:val="00163512"/>
    <w:rsid w:val="0016353C"/>
    <w:rsid w:val="00163940"/>
    <w:rsid w:val="00163A57"/>
    <w:rsid w:val="00164644"/>
    <w:rsid w:val="001646B4"/>
    <w:rsid w:val="001647E2"/>
    <w:rsid w:val="0016484B"/>
    <w:rsid w:val="0016493F"/>
    <w:rsid w:val="00164F31"/>
    <w:rsid w:val="0016503F"/>
    <w:rsid w:val="00165047"/>
    <w:rsid w:val="001652F4"/>
    <w:rsid w:val="001653C6"/>
    <w:rsid w:val="0016546C"/>
    <w:rsid w:val="00165481"/>
    <w:rsid w:val="001654C4"/>
    <w:rsid w:val="00165518"/>
    <w:rsid w:val="001655FA"/>
    <w:rsid w:val="001657CA"/>
    <w:rsid w:val="00165982"/>
    <w:rsid w:val="00165A66"/>
    <w:rsid w:val="0016637E"/>
    <w:rsid w:val="001664CE"/>
    <w:rsid w:val="0016687B"/>
    <w:rsid w:val="001668E4"/>
    <w:rsid w:val="00166BFB"/>
    <w:rsid w:val="00166D6C"/>
    <w:rsid w:val="00166E05"/>
    <w:rsid w:val="00166ED5"/>
    <w:rsid w:val="00167162"/>
    <w:rsid w:val="00167182"/>
    <w:rsid w:val="00167243"/>
    <w:rsid w:val="00167383"/>
    <w:rsid w:val="001674FD"/>
    <w:rsid w:val="00167926"/>
    <w:rsid w:val="001679DE"/>
    <w:rsid w:val="00167C0A"/>
    <w:rsid w:val="00167EF3"/>
    <w:rsid w:val="00167F74"/>
    <w:rsid w:val="001701F9"/>
    <w:rsid w:val="001702F1"/>
    <w:rsid w:val="00170719"/>
    <w:rsid w:val="00170778"/>
    <w:rsid w:val="001707D4"/>
    <w:rsid w:val="00170870"/>
    <w:rsid w:val="00170A98"/>
    <w:rsid w:val="00170C6D"/>
    <w:rsid w:val="00170FD7"/>
    <w:rsid w:val="00171243"/>
    <w:rsid w:val="00171424"/>
    <w:rsid w:val="001714D7"/>
    <w:rsid w:val="001715AB"/>
    <w:rsid w:val="001715D9"/>
    <w:rsid w:val="00171668"/>
    <w:rsid w:val="00171789"/>
    <w:rsid w:val="001718D6"/>
    <w:rsid w:val="00171B6C"/>
    <w:rsid w:val="00172050"/>
    <w:rsid w:val="001721C4"/>
    <w:rsid w:val="00172332"/>
    <w:rsid w:val="0017263B"/>
    <w:rsid w:val="00172879"/>
    <w:rsid w:val="001729F5"/>
    <w:rsid w:val="00172A1E"/>
    <w:rsid w:val="00172B18"/>
    <w:rsid w:val="00172B8E"/>
    <w:rsid w:val="00172E1B"/>
    <w:rsid w:val="00172EA7"/>
    <w:rsid w:val="00172F16"/>
    <w:rsid w:val="00172F93"/>
    <w:rsid w:val="00172FD6"/>
    <w:rsid w:val="001730AF"/>
    <w:rsid w:val="0017314E"/>
    <w:rsid w:val="00173262"/>
    <w:rsid w:val="00173386"/>
    <w:rsid w:val="001738D3"/>
    <w:rsid w:val="00173C9B"/>
    <w:rsid w:val="00173D28"/>
    <w:rsid w:val="00174022"/>
    <w:rsid w:val="00174128"/>
    <w:rsid w:val="00174156"/>
    <w:rsid w:val="0017419A"/>
    <w:rsid w:val="00174375"/>
    <w:rsid w:val="001744CB"/>
    <w:rsid w:val="0017450D"/>
    <w:rsid w:val="00174601"/>
    <w:rsid w:val="00174B94"/>
    <w:rsid w:val="00174BB4"/>
    <w:rsid w:val="00174C52"/>
    <w:rsid w:val="00174F83"/>
    <w:rsid w:val="00175307"/>
    <w:rsid w:val="00175770"/>
    <w:rsid w:val="00175809"/>
    <w:rsid w:val="001758D0"/>
    <w:rsid w:val="00175937"/>
    <w:rsid w:val="00175D79"/>
    <w:rsid w:val="00175E2C"/>
    <w:rsid w:val="00176399"/>
    <w:rsid w:val="001767C9"/>
    <w:rsid w:val="00176820"/>
    <w:rsid w:val="00176852"/>
    <w:rsid w:val="00176B0A"/>
    <w:rsid w:val="00176C65"/>
    <w:rsid w:val="00176DDC"/>
    <w:rsid w:val="00176F6C"/>
    <w:rsid w:val="00176FF2"/>
    <w:rsid w:val="0017766E"/>
    <w:rsid w:val="00177831"/>
    <w:rsid w:val="00177B71"/>
    <w:rsid w:val="00177BE3"/>
    <w:rsid w:val="00177C39"/>
    <w:rsid w:val="00177E0F"/>
    <w:rsid w:val="00177ED4"/>
    <w:rsid w:val="0018006C"/>
    <w:rsid w:val="00180181"/>
    <w:rsid w:val="00180405"/>
    <w:rsid w:val="001804EE"/>
    <w:rsid w:val="001809FE"/>
    <w:rsid w:val="00180B24"/>
    <w:rsid w:val="00180C3B"/>
    <w:rsid w:val="00180CBA"/>
    <w:rsid w:val="0018100F"/>
    <w:rsid w:val="001812DF"/>
    <w:rsid w:val="00181382"/>
    <w:rsid w:val="001813AB"/>
    <w:rsid w:val="001814C8"/>
    <w:rsid w:val="001815F4"/>
    <w:rsid w:val="00181665"/>
    <w:rsid w:val="001817B9"/>
    <w:rsid w:val="00181AE9"/>
    <w:rsid w:val="00181CAB"/>
    <w:rsid w:val="00181F88"/>
    <w:rsid w:val="00182009"/>
    <w:rsid w:val="00182080"/>
    <w:rsid w:val="00182217"/>
    <w:rsid w:val="001823B8"/>
    <w:rsid w:val="001823D9"/>
    <w:rsid w:val="0018244C"/>
    <w:rsid w:val="00182643"/>
    <w:rsid w:val="001826C1"/>
    <w:rsid w:val="001826E2"/>
    <w:rsid w:val="00182714"/>
    <w:rsid w:val="0018275F"/>
    <w:rsid w:val="00182928"/>
    <w:rsid w:val="00182A3F"/>
    <w:rsid w:val="00182A73"/>
    <w:rsid w:val="00182BEB"/>
    <w:rsid w:val="00182C12"/>
    <w:rsid w:val="00182E6D"/>
    <w:rsid w:val="00182FED"/>
    <w:rsid w:val="001830EC"/>
    <w:rsid w:val="0018322E"/>
    <w:rsid w:val="00183268"/>
    <w:rsid w:val="0018346B"/>
    <w:rsid w:val="00183613"/>
    <w:rsid w:val="0018386C"/>
    <w:rsid w:val="00183E14"/>
    <w:rsid w:val="001840D2"/>
    <w:rsid w:val="0018422C"/>
    <w:rsid w:val="00184421"/>
    <w:rsid w:val="001844BC"/>
    <w:rsid w:val="001844F5"/>
    <w:rsid w:val="001845C7"/>
    <w:rsid w:val="00184889"/>
    <w:rsid w:val="00184957"/>
    <w:rsid w:val="00184AAF"/>
    <w:rsid w:val="00184BB7"/>
    <w:rsid w:val="00184CA2"/>
    <w:rsid w:val="001850B5"/>
    <w:rsid w:val="001851A6"/>
    <w:rsid w:val="001853E8"/>
    <w:rsid w:val="001856A7"/>
    <w:rsid w:val="001856C6"/>
    <w:rsid w:val="001857FB"/>
    <w:rsid w:val="001858EA"/>
    <w:rsid w:val="001859DF"/>
    <w:rsid w:val="00185A4F"/>
    <w:rsid w:val="0018618D"/>
    <w:rsid w:val="001861DA"/>
    <w:rsid w:val="001861F5"/>
    <w:rsid w:val="001863AE"/>
    <w:rsid w:val="00186955"/>
    <w:rsid w:val="00186F59"/>
    <w:rsid w:val="00187130"/>
    <w:rsid w:val="0018736C"/>
    <w:rsid w:val="0018741D"/>
    <w:rsid w:val="00187421"/>
    <w:rsid w:val="00187781"/>
    <w:rsid w:val="0018791D"/>
    <w:rsid w:val="00187921"/>
    <w:rsid w:val="00187AB1"/>
    <w:rsid w:val="00187C99"/>
    <w:rsid w:val="00190553"/>
    <w:rsid w:val="0019088A"/>
    <w:rsid w:val="00190952"/>
    <w:rsid w:val="001909A3"/>
    <w:rsid w:val="00190A51"/>
    <w:rsid w:val="00190CB7"/>
    <w:rsid w:val="00190DCB"/>
    <w:rsid w:val="001915FB"/>
    <w:rsid w:val="00191877"/>
    <w:rsid w:val="00191A36"/>
    <w:rsid w:val="00191AD7"/>
    <w:rsid w:val="00191CAD"/>
    <w:rsid w:val="00191E7A"/>
    <w:rsid w:val="00191F39"/>
    <w:rsid w:val="00192302"/>
    <w:rsid w:val="00192487"/>
    <w:rsid w:val="00192AF1"/>
    <w:rsid w:val="00192C3A"/>
    <w:rsid w:val="00193122"/>
    <w:rsid w:val="00193178"/>
    <w:rsid w:val="0019367E"/>
    <w:rsid w:val="00193873"/>
    <w:rsid w:val="001939AC"/>
    <w:rsid w:val="00193D91"/>
    <w:rsid w:val="00193ECB"/>
    <w:rsid w:val="00194240"/>
    <w:rsid w:val="001944AC"/>
    <w:rsid w:val="001946D9"/>
    <w:rsid w:val="00194721"/>
    <w:rsid w:val="00194728"/>
    <w:rsid w:val="001947A3"/>
    <w:rsid w:val="00194892"/>
    <w:rsid w:val="001949A7"/>
    <w:rsid w:val="00194AB7"/>
    <w:rsid w:val="00194BD2"/>
    <w:rsid w:val="00194BDA"/>
    <w:rsid w:val="00194EAB"/>
    <w:rsid w:val="00195016"/>
    <w:rsid w:val="0019535B"/>
    <w:rsid w:val="0019552A"/>
    <w:rsid w:val="001955EE"/>
    <w:rsid w:val="001956D1"/>
    <w:rsid w:val="00195A97"/>
    <w:rsid w:val="00195D17"/>
    <w:rsid w:val="00195F04"/>
    <w:rsid w:val="001960B5"/>
    <w:rsid w:val="001962CB"/>
    <w:rsid w:val="001963EC"/>
    <w:rsid w:val="00196520"/>
    <w:rsid w:val="0019652F"/>
    <w:rsid w:val="0019665B"/>
    <w:rsid w:val="00196892"/>
    <w:rsid w:val="0019695E"/>
    <w:rsid w:val="00196990"/>
    <w:rsid w:val="00196CC2"/>
    <w:rsid w:val="00196D1C"/>
    <w:rsid w:val="00196E20"/>
    <w:rsid w:val="00197020"/>
    <w:rsid w:val="0019707E"/>
    <w:rsid w:val="001973EA"/>
    <w:rsid w:val="0019789C"/>
    <w:rsid w:val="00197935"/>
    <w:rsid w:val="00197D3E"/>
    <w:rsid w:val="001A01DF"/>
    <w:rsid w:val="001A0209"/>
    <w:rsid w:val="001A0273"/>
    <w:rsid w:val="001A03DC"/>
    <w:rsid w:val="001A0418"/>
    <w:rsid w:val="001A0702"/>
    <w:rsid w:val="001A0901"/>
    <w:rsid w:val="001A0919"/>
    <w:rsid w:val="001A0A4F"/>
    <w:rsid w:val="001A0B36"/>
    <w:rsid w:val="001A0B5E"/>
    <w:rsid w:val="001A0D62"/>
    <w:rsid w:val="001A0DC4"/>
    <w:rsid w:val="001A0E37"/>
    <w:rsid w:val="001A0F2B"/>
    <w:rsid w:val="001A125E"/>
    <w:rsid w:val="001A14E3"/>
    <w:rsid w:val="001A14F5"/>
    <w:rsid w:val="001A1615"/>
    <w:rsid w:val="001A17F0"/>
    <w:rsid w:val="001A19D8"/>
    <w:rsid w:val="001A1C35"/>
    <w:rsid w:val="001A1D29"/>
    <w:rsid w:val="001A1DC6"/>
    <w:rsid w:val="001A2242"/>
    <w:rsid w:val="001A279C"/>
    <w:rsid w:val="001A2B47"/>
    <w:rsid w:val="001A2E85"/>
    <w:rsid w:val="001A2E9E"/>
    <w:rsid w:val="001A2FD2"/>
    <w:rsid w:val="001A31E1"/>
    <w:rsid w:val="001A33E1"/>
    <w:rsid w:val="001A34EF"/>
    <w:rsid w:val="001A351E"/>
    <w:rsid w:val="001A362F"/>
    <w:rsid w:val="001A379D"/>
    <w:rsid w:val="001A3C72"/>
    <w:rsid w:val="001A3D64"/>
    <w:rsid w:val="001A3D96"/>
    <w:rsid w:val="001A3E51"/>
    <w:rsid w:val="001A3E72"/>
    <w:rsid w:val="001A3E9A"/>
    <w:rsid w:val="001A3EA1"/>
    <w:rsid w:val="001A3FC3"/>
    <w:rsid w:val="001A40F2"/>
    <w:rsid w:val="001A4329"/>
    <w:rsid w:val="001A4461"/>
    <w:rsid w:val="001A46BF"/>
    <w:rsid w:val="001A48DD"/>
    <w:rsid w:val="001A4B9B"/>
    <w:rsid w:val="001A4BCB"/>
    <w:rsid w:val="001A4BCF"/>
    <w:rsid w:val="001A4CFB"/>
    <w:rsid w:val="001A4D3B"/>
    <w:rsid w:val="001A4E07"/>
    <w:rsid w:val="001A4E96"/>
    <w:rsid w:val="001A4EBB"/>
    <w:rsid w:val="001A4F6F"/>
    <w:rsid w:val="001A4F79"/>
    <w:rsid w:val="001A5016"/>
    <w:rsid w:val="001A5277"/>
    <w:rsid w:val="001A5576"/>
    <w:rsid w:val="001A55B0"/>
    <w:rsid w:val="001A55C3"/>
    <w:rsid w:val="001A592A"/>
    <w:rsid w:val="001A5ABA"/>
    <w:rsid w:val="001A5AC0"/>
    <w:rsid w:val="001A5BD0"/>
    <w:rsid w:val="001A5C0D"/>
    <w:rsid w:val="001A5D11"/>
    <w:rsid w:val="001A6042"/>
    <w:rsid w:val="001A6084"/>
    <w:rsid w:val="001A6317"/>
    <w:rsid w:val="001A64CB"/>
    <w:rsid w:val="001A64D5"/>
    <w:rsid w:val="001A64E2"/>
    <w:rsid w:val="001A64EB"/>
    <w:rsid w:val="001A65F9"/>
    <w:rsid w:val="001A66E4"/>
    <w:rsid w:val="001A681B"/>
    <w:rsid w:val="001A6BD5"/>
    <w:rsid w:val="001A6D33"/>
    <w:rsid w:val="001A71AC"/>
    <w:rsid w:val="001A773B"/>
    <w:rsid w:val="001A780C"/>
    <w:rsid w:val="001A7881"/>
    <w:rsid w:val="001A78E0"/>
    <w:rsid w:val="001A796F"/>
    <w:rsid w:val="001A7A08"/>
    <w:rsid w:val="001A7C5B"/>
    <w:rsid w:val="001A7C75"/>
    <w:rsid w:val="001A7D39"/>
    <w:rsid w:val="001A7DB8"/>
    <w:rsid w:val="001A7F41"/>
    <w:rsid w:val="001B0024"/>
    <w:rsid w:val="001B0318"/>
    <w:rsid w:val="001B03F0"/>
    <w:rsid w:val="001B05FA"/>
    <w:rsid w:val="001B092E"/>
    <w:rsid w:val="001B093E"/>
    <w:rsid w:val="001B0B9E"/>
    <w:rsid w:val="001B0ECE"/>
    <w:rsid w:val="001B0FD0"/>
    <w:rsid w:val="001B10F4"/>
    <w:rsid w:val="001B1155"/>
    <w:rsid w:val="001B137C"/>
    <w:rsid w:val="001B15E2"/>
    <w:rsid w:val="001B1722"/>
    <w:rsid w:val="001B1770"/>
    <w:rsid w:val="001B17E9"/>
    <w:rsid w:val="001B198E"/>
    <w:rsid w:val="001B1A0A"/>
    <w:rsid w:val="001B1B33"/>
    <w:rsid w:val="001B1B45"/>
    <w:rsid w:val="001B1E9C"/>
    <w:rsid w:val="001B1FEF"/>
    <w:rsid w:val="001B200F"/>
    <w:rsid w:val="001B2033"/>
    <w:rsid w:val="001B204F"/>
    <w:rsid w:val="001B2308"/>
    <w:rsid w:val="001B2620"/>
    <w:rsid w:val="001B2664"/>
    <w:rsid w:val="001B26E1"/>
    <w:rsid w:val="001B2D48"/>
    <w:rsid w:val="001B327E"/>
    <w:rsid w:val="001B32B9"/>
    <w:rsid w:val="001B32D2"/>
    <w:rsid w:val="001B3340"/>
    <w:rsid w:val="001B33CC"/>
    <w:rsid w:val="001B33F6"/>
    <w:rsid w:val="001B3818"/>
    <w:rsid w:val="001B3819"/>
    <w:rsid w:val="001B38EB"/>
    <w:rsid w:val="001B3910"/>
    <w:rsid w:val="001B3DAB"/>
    <w:rsid w:val="001B3DB7"/>
    <w:rsid w:val="001B3DEF"/>
    <w:rsid w:val="001B4017"/>
    <w:rsid w:val="001B40F3"/>
    <w:rsid w:val="001B4162"/>
    <w:rsid w:val="001B425C"/>
    <w:rsid w:val="001B4476"/>
    <w:rsid w:val="001B450D"/>
    <w:rsid w:val="001B454A"/>
    <w:rsid w:val="001B45EF"/>
    <w:rsid w:val="001B4618"/>
    <w:rsid w:val="001B476A"/>
    <w:rsid w:val="001B47A0"/>
    <w:rsid w:val="001B4955"/>
    <w:rsid w:val="001B4C45"/>
    <w:rsid w:val="001B4CCC"/>
    <w:rsid w:val="001B4DDF"/>
    <w:rsid w:val="001B4E70"/>
    <w:rsid w:val="001B50BC"/>
    <w:rsid w:val="001B5145"/>
    <w:rsid w:val="001B53F6"/>
    <w:rsid w:val="001B54DA"/>
    <w:rsid w:val="001B54EB"/>
    <w:rsid w:val="001B5626"/>
    <w:rsid w:val="001B57CF"/>
    <w:rsid w:val="001B5840"/>
    <w:rsid w:val="001B5A7E"/>
    <w:rsid w:val="001B5B09"/>
    <w:rsid w:val="001B5BC2"/>
    <w:rsid w:val="001B6129"/>
    <w:rsid w:val="001B627A"/>
    <w:rsid w:val="001B62A7"/>
    <w:rsid w:val="001B62BF"/>
    <w:rsid w:val="001B6320"/>
    <w:rsid w:val="001B640B"/>
    <w:rsid w:val="001B6565"/>
    <w:rsid w:val="001B6739"/>
    <w:rsid w:val="001B687E"/>
    <w:rsid w:val="001B6980"/>
    <w:rsid w:val="001B69B6"/>
    <w:rsid w:val="001B6ACF"/>
    <w:rsid w:val="001B6B40"/>
    <w:rsid w:val="001B6E17"/>
    <w:rsid w:val="001B71A2"/>
    <w:rsid w:val="001B71C8"/>
    <w:rsid w:val="001B74C7"/>
    <w:rsid w:val="001B7536"/>
    <w:rsid w:val="001B7614"/>
    <w:rsid w:val="001B769E"/>
    <w:rsid w:val="001B76F2"/>
    <w:rsid w:val="001B7744"/>
    <w:rsid w:val="001B79C7"/>
    <w:rsid w:val="001B7C0F"/>
    <w:rsid w:val="001B7E58"/>
    <w:rsid w:val="001B7E5E"/>
    <w:rsid w:val="001C01E7"/>
    <w:rsid w:val="001C0280"/>
    <w:rsid w:val="001C0297"/>
    <w:rsid w:val="001C058C"/>
    <w:rsid w:val="001C0633"/>
    <w:rsid w:val="001C09A0"/>
    <w:rsid w:val="001C0B27"/>
    <w:rsid w:val="001C0E64"/>
    <w:rsid w:val="001C0F03"/>
    <w:rsid w:val="001C0F81"/>
    <w:rsid w:val="001C1071"/>
    <w:rsid w:val="001C1090"/>
    <w:rsid w:val="001C128F"/>
    <w:rsid w:val="001C13C9"/>
    <w:rsid w:val="001C1471"/>
    <w:rsid w:val="001C15AF"/>
    <w:rsid w:val="001C16D7"/>
    <w:rsid w:val="001C18AF"/>
    <w:rsid w:val="001C1ABD"/>
    <w:rsid w:val="001C1AD3"/>
    <w:rsid w:val="001C1BDA"/>
    <w:rsid w:val="001C1C8F"/>
    <w:rsid w:val="001C1FBE"/>
    <w:rsid w:val="001C1FEC"/>
    <w:rsid w:val="001C2256"/>
    <w:rsid w:val="001C2776"/>
    <w:rsid w:val="001C2AEC"/>
    <w:rsid w:val="001C2BC0"/>
    <w:rsid w:val="001C2D07"/>
    <w:rsid w:val="001C2DA7"/>
    <w:rsid w:val="001C2EE7"/>
    <w:rsid w:val="001C308B"/>
    <w:rsid w:val="001C30CB"/>
    <w:rsid w:val="001C3328"/>
    <w:rsid w:val="001C34DD"/>
    <w:rsid w:val="001C366A"/>
    <w:rsid w:val="001C36F8"/>
    <w:rsid w:val="001C3771"/>
    <w:rsid w:val="001C37C5"/>
    <w:rsid w:val="001C38D5"/>
    <w:rsid w:val="001C3917"/>
    <w:rsid w:val="001C3C13"/>
    <w:rsid w:val="001C3D20"/>
    <w:rsid w:val="001C3DEA"/>
    <w:rsid w:val="001C3EF4"/>
    <w:rsid w:val="001C40FB"/>
    <w:rsid w:val="001C42DA"/>
    <w:rsid w:val="001C4440"/>
    <w:rsid w:val="001C44B6"/>
    <w:rsid w:val="001C44C2"/>
    <w:rsid w:val="001C45F7"/>
    <w:rsid w:val="001C49AF"/>
    <w:rsid w:val="001C4B1F"/>
    <w:rsid w:val="001C4C36"/>
    <w:rsid w:val="001C4FF8"/>
    <w:rsid w:val="001C5197"/>
    <w:rsid w:val="001C5313"/>
    <w:rsid w:val="001C53AE"/>
    <w:rsid w:val="001C562A"/>
    <w:rsid w:val="001C5853"/>
    <w:rsid w:val="001C59DA"/>
    <w:rsid w:val="001C5AAF"/>
    <w:rsid w:val="001C5B92"/>
    <w:rsid w:val="001C5D05"/>
    <w:rsid w:val="001C5D1E"/>
    <w:rsid w:val="001C5DBF"/>
    <w:rsid w:val="001C5E69"/>
    <w:rsid w:val="001C5FFC"/>
    <w:rsid w:val="001C658E"/>
    <w:rsid w:val="001C6705"/>
    <w:rsid w:val="001C6811"/>
    <w:rsid w:val="001C6BA5"/>
    <w:rsid w:val="001C6DDC"/>
    <w:rsid w:val="001C7373"/>
    <w:rsid w:val="001C7851"/>
    <w:rsid w:val="001C7A61"/>
    <w:rsid w:val="001C7BA3"/>
    <w:rsid w:val="001C7C53"/>
    <w:rsid w:val="001C7EB5"/>
    <w:rsid w:val="001C7F06"/>
    <w:rsid w:val="001D01C8"/>
    <w:rsid w:val="001D029C"/>
    <w:rsid w:val="001D0486"/>
    <w:rsid w:val="001D04C2"/>
    <w:rsid w:val="001D06CA"/>
    <w:rsid w:val="001D09AB"/>
    <w:rsid w:val="001D16E9"/>
    <w:rsid w:val="001D170C"/>
    <w:rsid w:val="001D1756"/>
    <w:rsid w:val="001D1A5D"/>
    <w:rsid w:val="001D1ADF"/>
    <w:rsid w:val="001D1BAC"/>
    <w:rsid w:val="001D1E56"/>
    <w:rsid w:val="001D1ECA"/>
    <w:rsid w:val="001D1F42"/>
    <w:rsid w:val="001D217D"/>
    <w:rsid w:val="001D244B"/>
    <w:rsid w:val="001D25DD"/>
    <w:rsid w:val="001D25E5"/>
    <w:rsid w:val="001D28B4"/>
    <w:rsid w:val="001D2AC2"/>
    <w:rsid w:val="001D2BDF"/>
    <w:rsid w:val="001D2C8D"/>
    <w:rsid w:val="001D2DED"/>
    <w:rsid w:val="001D2ECB"/>
    <w:rsid w:val="001D2FB8"/>
    <w:rsid w:val="001D3018"/>
    <w:rsid w:val="001D31EA"/>
    <w:rsid w:val="001D31F1"/>
    <w:rsid w:val="001D337A"/>
    <w:rsid w:val="001D33A1"/>
    <w:rsid w:val="001D33C2"/>
    <w:rsid w:val="001D349A"/>
    <w:rsid w:val="001D34D8"/>
    <w:rsid w:val="001D37F3"/>
    <w:rsid w:val="001D3863"/>
    <w:rsid w:val="001D3AAF"/>
    <w:rsid w:val="001D3ABC"/>
    <w:rsid w:val="001D3B02"/>
    <w:rsid w:val="001D3B86"/>
    <w:rsid w:val="001D3C2F"/>
    <w:rsid w:val="001D3C30"/>
    <w:rsid w:val="001D3EBE"/>
    <w:rsid w:val="001D3FE8"/>
    <w:rsid w:val="001D4035"/>
    <w:rsid w:val="001D40C3"/>
    <w:rsid w:val="001D4113"/>
    <w:rsid w:val="001D42C4"/>
    <w:rsid w:val="001D42F6"/>
    <w:rsid w:val="001D4351"/>
    <w:rsid w:val="001D43F9"/>
    <w:rsid w:val="001D4572"/>
    <w:rsid w:val="001D457C"/>
    <w:rsid w:val="001D4720"/>
    <w:rsid w:val="001D481A"/>
    <w:rsid w:val="001D49D5"/>
    <w:rsid w:val="001D4ED1"/>
    <w:rsid w:val="001D4F2D"/>
    <w:rsid w:val="001D5080"/>
    <w:rsid w:val="001D52D6"/>
    <w:rsid w:val="001D5679"/>
    <w:rsid w:val="001D58AE"/>
    <w:rsid w:val="001D5990"/>
    <w:rsid w:val="001D5C90"/>
    <w:rsid w:val="001D5EC7"/>
    <w:rsid w:val="001D5F4B"/>
    <w:rsid w:val="001D5FA5"/>
    <w:rsid w:val="001D6004"/>
    <w:rsid w:val="001D61CD"/>
    <w:rsid w:val="001D61D3"/>
    <w:rsid w:val="001D620B"/>
    <w:rsid w:val="001D623D"/>
    <w:rsid w:val="001D62B0"/>
    <w:rsid w:val="001D63F7"/>
    <w:rsid w:val="001D6531"/>
    <w:rsid w:val="001D65A9"/>
    <w:rsid w:val="001D66E9"/>
    <w:rsid w:val="001D6EF2"/>
    <w:rsid w:val="001D7097"/>
    <w:rsid w:val="001D70A6"/>
    <w:rsid w:val="001D7135"/>
    <w:rsid w:val="001D72B7"/>
    <w:rsid w:val="001D762A"/>
    <w:rsid w:val="001D778F"/>
    <w:rsid w:val="001D78E2"/>
    <w:rsid w:val="001D790E"/>
    <w:rsid w:val="001D7987"/>
    <w:rsid w:val="001D7AE1"/>
    <w:rsid w:val="001D7AEF"/>
    <w:rsid w:val="001D7C5B"/>
    <w:rsid w:val="001D7C70"/>
    <w:rsid w:val="001D7D1B"/>
    <w:rsid w:val="001D7D23"/>
    <w:rsid w:val="001D7E49"/>
    <w:rsid w:val="001D7FBB"/>
    <w:rsid w:val="001E021E"/>
    <w:rsid w:val="001E02BB"/>
    <w:rsid w:val="001E035A"/>
    <w:rsid w:val="001E03C2"/>
    <w:rsid w:val="001E0542"/>
    <w:rsid w:val="001E0738"/>
    <w:rsid w:val="001E0949"/>
    <w:rsid w:val="001E097A"/>
    <w:rsid w:val="001E0A1D"/>
    <w:rsid w:val="001E0AF9"/>
    <w:rsid w:val="001E0BBE"/>
    <w:rsid w:val="001E0BF5"/>
    <w:rsid w:val="001E0C32"/>
    <w:rsid w:val="001E0D24"/>
    <w:rsid w:val="001E0F2C"/>
    <w:rsid w:val="001E1026"/>
    <w:rsid w:val="001E138A"/>
    <w:rsid w:val="001E1435"/>
    <w:rsid w:val="001E167F"/>
    <w:rsid w:val="001E183B"/>
    <w:rsid w:val="001E19A4"/>
    <w:rsid w:val="001E19D4"/>
    <w:rsid w:val="001E19DB"/>
    <w:rsid w:val="001E1A44"/>
    <w:rsid w:val="001E1AF5"/>
    <w:rsid w:val="001E1B16"/>
    <w:rsid w:val="001E1DBC"/>
    <w:rsid w:val="001E2033"/>
    <w:rsid w:val="001E20A1"/>
    <w:rsid w:val="001E2469"/>
    <w:rsid w:val="001E2B6D"/>
    <w:rsid w:val="001E2C7B"/>
    <w:rsid w:val="001E2CF5"/>
    <w:rsid w:val="001E31AB"/>
    <w:rsid w:val="001E324F"/>
    <w:rsid w:val="001E32F3"/>
    <w:rsid w:val="001E3357"/>
    <w:rsid w:val="001E33D3"/>
    <w:rsid w:val="001E3452"/>
    <w:rsid w:val="001E3648"/>
    <w:rsid w:val="001E381A"/>
    <w:rsid w:val="001E3AF9"/>
    <w:rsid w:val="001E3B03"/>
    <w:rsid w:val="001E3E2B"/>
    <w:rsid w:val="001E3F63"/>
    <w:rsid w:val="001E3F6D"/>
    <w:rsid w:val="001E4735"/>
    <w:rsid w:val="001E4903"/>
    <w:rsid w:val="001E4A31"/>
    <w:rsid w:val="001E4C0F"/>
    <w:rsid w:val="001E4C2E"/>
    <w:rsid w:val="001E4D4D"/>
    <w:rsid w:val="001E4FA6"/>
    <w:rsid w:val="001E501E"/>
    <w:rsid w:val="001E5027"/>
    <w:rsid w:val="001E5061"/>
    <w:rsid w:val="001E5192"/>
    <w:rsid w:val="001E52A7"/>
    <w:rsid w:val="001E5314"/>
    <w:rsid w:val="001E5316"/>
    <w:rsid w:val="001E5478"/>
    <w:rsid w:val="001E549C"/>
    <w:rsid w:val="001E54A7"/>
    <w:rsid w:val="001E55B9"/>
    <w:rsid w:val="001E5668"/>
    <w:rsid w:val="001E56D8"/>
    <w:rsid w:val="001E5775"/>
    <w:rsid w:val="001E582E"/>
    <w:rsid w:val="001E5965"/>
    <w:rsid w:val="001E596C"/>
    <w:rsid w:val="001E5A3D"/>
    <w:rsid w:val="001E5B22"/>
    <w:rsid w:val="001E5DC6"/>
    <w:rsid w:val="001E5DF3"/>
    <w:rsid w:val="001E5EAD"/>
    <w:rsid w:val="001E6344"/>
    <w:rsid w:val="001E64B3"/>
    <w:rsid w:val="001E6542"/>
    <w:rsid w:val="001E6585"/>
    <w:rsid w:val="001E6646"/>
    <w:rsid w:val="001E669F"/>
    <w:rsid w:val="001E671B"/>
    <w:rsid w:val="001E687B"/>
    <w:rsid w:val="001E68A0"/>
    <w:rsid w:val="001E6959"/>
    <w:rsid w:val="001E6962"/>
    <w:rsid w:val="001E69AF"/>
    <w:rsid w:val="001E69BC"/>
    <w:rsid w:val="001E6B0B"/>
    <w:rsid w:val="001E6DAB"/>
    <w:rsid w:val="001E70C5"/>
    <w:rsid w:val="001E71B8"/>
    <w:rsid w:val="001E71D1"/>
    <w:rsid w:val="001E747B"/>
    <w:rsid w:val="001E7507"/>
    <w:rsid w:val="001E768C"/>
    <w:rsid w:val="001E77CE"/>
    <w:rsid w:val="001E7911"/>
    <w:rsid w:val="001E7A2A"/>
    <w:rsid w:val="001E7B28"/>
    <w:rsid w:val="001E7B96"/>
    <w:rsid w:val="001E7BCC"/>
    <w:rsid w:val="001E7D0A"/>
    <w:rsid w:val="001E7E99"/>
    <w:rsid w:val="001E7EBD"/>
    <w:rsid w:val="001E7EE1"/>
    <w:rsid w:val="001E7F2C"/>
    <w:rsid w:val="001F017F"/>
    <w:rsid w:val="001F01B8"/>
    <w:rsid w:val="001F02A7"/>
    <w:rsid w:val="001F0708"/>
    <w:rsid w:val="001F08AF"/>
    <w:rsid w:val="001F0B1E"/>
    <w:rsid w:val="001F0C8E"/>
    <w:rsid w:val="001F0FA9"/>
    <w:rsid w:val="001F1070"/>
    <w:rsid w:val="001F139F"/>
    <w:rsid w:val="001F15F5"/>
    <w:rsid w:val="001F1748"/>
    <w:rsid w:val="001F175C"/>
    <w:rsid w:val="001F18BF"/>
    <w:rsid w:val="001F18EA"/>
    <w:rsid w:val="001F1929"/>
    <w:rsid w:val="001F19BC"/>
    <w:rsid w:val="001F1C8C"/>
    <w:rsid w:val="001F21C5"/>
    <w:rsid w:val="001F2321"/>
    <w:rsid w:val="001F233E"/>
    <w:rsid w:val="001F2796"/>
    <w:rsid w:val="001F28AE"/>
    <w:rsid w:val="001F2A1B"/>
    <w:rsid w:val="001F2C60"/>
    <w:rsid w:val="001F2D6D"/>
    <w:rsid w:val="001F2DB1"/>
    <w:rsid w:val="001F2E48"/>
    <w:rsid w:val="001F2F90"/>
    <w:rsid w:val="001F3046"/>
    <w:rsid w:val="001F3078"/>
    <w:rsid w:val="001F328F"/>
    <w:rsid w:val="001F32B0"/>
    <w:rsid w:val="001F32BA"/>
    <w:rsid w:val="001F34BB"/>
    <w:rsid w:val="001F3B38"/>
    <w:rsid w:val="001F3B59"/>
    <w:rsid w:val="001F3CB9"/>
    <w:rsid w:val="001F3D48"/>
    <w:rsid w:val="001F3E49"/>
    <w:rsid w:val="001F3F27"/>
    <w:rsid w:val="001F425C"/>
    <w:rsid w:val="001F44F8"/>
    <w:rsid w:val="001F454E"/>
    <w:rsid w:val="001F4760"/>
    <w:rsid w:val="001F4A55"/>
    <w:rsid w:val="001F4DBF"/>
    <w:rsid w:val="001F50E4"/>
    <w:rsid w:val="001F5344"/>
    <w:rsid w:val="001F556A"/>
    <w:rsid w:val="001F566A"/>
    <w:rsid w:val="001F5687"/>
    <w:rsid w:val="001F5734"/>
    <w:rsid w:val="001F58A9"/>
    <w:rsid w:val="001F5A48"/>
    <w:rsid w:val="001F5D5E"/>
    <w:rsid w:val="001F5E6E"/>
    <w:rsid w:val="001F5F22"/>
    <w:rsid w:val="001F647E"/>
    <w:rsid w:val="001F6551"/>
    <w:rsid w:val="001F6847"/>
    <w:rsid w:val="001F6B93"/>
    <w:rsid w:val="001F7396"/>
    <w:rsid w:val="001F77A2"/>
    <w:rsid w:val="001F789E"/>
    <w:rsid w:val="001F7A97"/>
    <w:rsid w:val="001F7A9D"/>
    <w:rsid w:val="001F7D31"/>
    <w:rsid w:val="001F7D45"/>
    <w:rsid w:val="001F7DB1"/>
    <w:rsid w:val="001F7E6F"/>
    <w:rsid w:val="001F7E99"/>
    <w:rsid w:val="001F7F9A"/>
    <w:rsid w:val="002000DC"/>
    <w:rsid w:val="002001D9"/>
    <w:rsid w:val="002005A7"/>
    <w:rsid w:val="0020072A"/>
    <w:rsid w:val="0020074A"/>
    <w:rsid w:val="00200917"/>
    <w:rsid w:val="00200ACD"/>
    <w:rsid w:val="00200E92"/>
    <w:rsid w:val="002010DF"/>
    <w:rsid w:val="0020110E"/>
    <w:rsid w:val="00201503"/>
    <w:rsid w:val="002017D7"/>
    <w:rsid w:val="0020190E"/>
    <w:rsid w:val="0020191C"/>
    <w:rsid w:val="002019A6"/>
    <w:rsid w:val="00201B46"/>
    <w:rsid w:val="00201BD1"/>
    <w:rsid w:val="00201C2D"/>
    <w:rsid w:val="00201C7D"/>
    <w:rsid w:val="00201DC8"/>
    <w:rsid w:val="00201ED4"/>
    <w:rsid w:val="00201F41"/>
    <w:rsid w:val="00202229"/>
    <w:rsid w:val="00202354"/>
    <w:rsid w:val="0020266A"/>
    <w:rsid w:val="002026F5"/>
    <w:rsid w:val="00202878"/>
    <w:rsid w:val="00202ED6"/>
    <w:rsid w:val="00202F8B"/>
    <w:rsid w:val="00203120"/>
    <w:rsid w:val="0020327E"/>
    <w:rsid w:val="0020328F"/>
    <w:rsid w:val="00203333"/>
    <w:rsid w:val="002033FA"/>
    <w:rsid w:val="00203476"/>
    <w:rsid w:val="00203567"/>
    <w:rsid w:val="0020358D"/>
    <w:rsid w:val="0020365A"/>
    <w:rsid w:val="002037E8"/>
    <w:rsid w:val="002038E3"/>
    <w:rsid w:val="00203932"/>
    <w:rsid w:val="00203C13"/>
    <w:rsid w:val="00203C66"/>
    <w:rsid w:val="00203CAF"/>
    <w:rsid w:val="00204283"/>
    <w:rsid w:val="0020481F"/>
    <w:rsid w:val="00204831"/>
    <w:rsid w:val="00204898"/>
    <w:rsid w:val="0020498B"/>
    <w:rsid w:val="002049AC"/>
    <w:rsid w:val="00204F53"/>
    <w:rsid w:val="00205495"/>
    <w:rsid w:val="0020556C"/>
    <w:rsid w:val="002055B3"/>
    <w:rsid w:val="0020566F"/>
    <w:rsid w:val="002059C7"/>
    <w:rsid w:val="00205A73"/>
    <w:rsid w:val="00205C95"/>
    <w:rsid w:val="00205D5F"/>
    <w:rsid w:val="00205E07"/>
    <w:rsid w:val="00206051"/>
    <w:rsid w:val="0020614A"/>
    <w:rsid w:val="002063AC"/>
    <w:rsid w:val="0020664E"/>
    <w:rsid w:val="00206826"/>
    <w:rsid w:val="002068FF"/>
    <w:rsid w:val="00206B39"/>
    <w:rsid w:val="00206FA1"/>
    <w:rsid w:val="00207432"/>
    <w:rsid w:val="00207511"/>
    <w:rsid w:val="00207672"/>
    <w:rsid w:val="00207B4F"/>
    <w:rsid w:val="00210065"/>
    <w:rsid w:val="002106A1"/>
    <w:rsid w:val="00210AA8"/>
    <w:rsid w:val="00210C37"/>
    <w:rsid w:val="00210C9D"/>
    <w:rsid w:val="00210CFB"/>
    <w:rsid w:val="00210DB0"/>
    <w:rsid w:val="00210F0A"/>
    <w:rsid w:val="00210FD7"/>
    <w:rsid w:val="00211065"/>
    <w:rsid w:val="002111EB"/>
    <w:rsid w:val="00211543"/>
    <w:rsid w:val="0021194F"/>
    <w:rsid w:val="00211AF4"/>
    <w:rsid w:val="00211AFF"/>
    <w:rsid w:val="00211D7E"/>
    <w:rsid w:val="00211E11"/>
    <w:rsid w:val="002122B2"/>
    <w:rsid w:val="002122DF"/>
    <w:rsid w:val="00212522"/>
    <w:rsid w:val="002125D2"/>
    <w:rsid w:val="002126CB"/>
    <w:rsid w:val="00212880"/>
    <w:rsid w:val="00212977"/>
    <w:rsid w:val="002129BC"/>
    <w:rsid w:val="00212ABC"/>
    <w:rsid w:val="00212BFE"/>
    <w:rsid w:val="00212E7E"/>
    <w:rsid w:val="00212ED0"/>
    <w:rsid w:val="002131F8"/>
    <w:rsid w:val="00213409"/>
    <w:rsid w:val="0021352E"/>
    <w:rsid w:val="00213827"/>
    <w:rsid w:val="002139FA"/>
    <w:rsid w:val="00213A47"/>
    <w:rsid w:val="00213A8D"/>
    <w:rsid w:val="00213AD6"/>
    <w:rsid w:val="00213C60"/>
    <w:rsid w:val="00213D66"/>
    <w:rsid w:val="00213D76"/>
    <w:rsid w:val="00213EE5"/>
    <w:rsid w:val="00213FD3"/>
    <w:rsid w:val="00213FEF"/>
    <w:rsid w:val="002140FE"/>
    <w:rsid w:val="00214200"/>
    <w:rsid w:val="0021457B"/>
    <w:rsid w:val="00214721"/>
    <w:rsid w:val="00214AF0"/>
    <w:rsid w:val="00214E34"/>
    <w:rsid w:val="00214F49"/>
    <w:rsid w:val="00214FD9"/>
    <w:rsid w:val="0021517A"/>
    <w:rsid w:val="002152AC"/>
    <w:rsid w:val="002153F8"/>
    <w:rsid w:val="00215571"/>
    <w:rsid w:val="002156EB"/>
    <w:rsid w:val="002157D9"/>
    <w:rsid w:val="002159EA"/>
    <w:rsid w:val="00215B4C"/>
    <w:rsid w:val="00215D9C"/>
    <w:rsid w:val="00215DB6"/>
    <w:rsid w:val="00215DBB"/>
    <w:rsid w:val="002160C4"/>
    <w:rsid w:val="0021635B"/>
    <w:rsid w:val="002163C5"/>
    <w:rsid w:val="002163F2"/>
    <w:rsid w:val="00216474"/>
    <w:rsid w:val="002165B7"/>
    <w:rsid w:val="00216634"/>
    <w:rsid w:val="0021675A"/>
    <w:rsid w:val="002169F5"/>
    <w:rsid w:val="002169F8"/>
    <w:rsid w:val="00216B28"/>
    <w:rsid w:val="00216C88"/>
    <w:rsid w:val="00216D5B"/>
    <w:rsid w:val="002170EB"/>
    <w:rsid w:val="0021714E"/>
    <w:rsid w:val="002174D1"/>
    <w:rsid w:val="002175C2"/>
    <w:rsid w:val="00217855"/>
    <w:rsid w:val="002178C3"/>
    <w:rsid w:val="0021792B"/>
    <w:rsid w:val="00217AA4"/>
    <w:rsid w:val="00217D83"/>
    <w:rsid w:val="00217DB6"/>
    <w:rsid w:val="00217F5C"/>
    <w:rsid w:val="00220208"/>
    <w:rsid w:val="0022020B"/>
    <w:rsid w:val="002202FE"/>
    <w:rsid w:val="00220304"/>
    <w:rsid w:val="002205C1"/>
    <w:rsid w:val="0022099A"/>
    <w:rsid w:val="00220A92"/>
    <w:rsid w:val="00220C20"/>
    <w:rsid w:val="00220CAC"/>
    <w:rsid w:val="00220E86"/>
    <w:rsid w:val="00221064"/>
    <w:rsid w:val="00221234"/>
    <w:rsid w:val="0022127E"/>
    <w:rsid w:val="0022191A"/>
    <w:rsid w:val="00221CA4"/>
    <w:rsid w:val="00221CF6"/>
    <w:rsid w:val="00221D46"/>
    <w:rsid w:val="00221FF6"/>
    <w:rsid w:val="002220CB"/>
    <w:rsid w:val="00222105"/>
    <w:rsid w:val="002221DB"/>
    <w:rsid w:val="00222343"/>
    <w:rsid w:val="00222566"/>
    <w:rsid w:val="0022257F"/>
    <w:rsid w:val="0022266E"/>
    <w:rsid w:val="0022282E"/>
    <w:rsid w:val="002228FA"/>
    <w:rsid w:val="00222902"/>
    <w:rsid w:val="00222B29"/>
    <w:rsid w:val="00222EB5"/>
    <w:rsid w:val="00223003"/>
    <w:rsid w:val="00223058"/>
    <w:rsid w:val="00223255"/>
    <w:rsid w:val="00223570"/>
    <w:rsid w:val="002236DA"/>
    <w:rsid w:val="0022375E"/>
    <w:rsid w:val="002237F3"/>
    <w:rsid w:val="00223ACB"/>
    <w:rsid w:val="00223CCF"/>
    <w:rsid w:val="00223D8E"/>
    <w:rsid w:val="00223ECF"/>
    <w:rsid w:val="00223FBE"/>
    <w:rsid w:val="00224128"/>
    <w:rsid w:val="00224288"/>
    <w:rsid w:val="0022436A"/>
    <w:rsid w:val="00224392"/>
    <w:rsid w:val="00224594"/>
    <w:rsid w:val="00224714"/>
    <w:rsid w:val="0022479D"/>
    <w:rsid w:val="0022481A"/>
    <w:rsid w:val="00224AF7"/>
    <w:rsid w:val="00224BA1"/>
    <w:rsid w:val="00224E8B"/>
    <w:rsid w:val="00225055"/>
    <w:rsid w:val="00225374"/>
    <w:rsid w:val="00225472"/>
    <w:rsid w:val="00225742"/>
    <w:rsid w:val="002259A0"/>
    <w:rsid w:val="002259A4"/>
    <w:rsid w:val="00225A76"/>
    <w:rsid w:val="00225F7B"/>
    <w:rsid w:val="00226115"/>
    <w:rsid w:val="002261F1"/>
    <w:rsid w:val="0022635E"/>
    <w:rsid w:val="00226549"/>
    <w:rsid w:val="0022667F"/>
    <w:rsid w:val="002266F7"/>
    <w:rsid w:val="0022670B"/>
    <w:rsid w:val="00226A9C"/>
    <w:rsid w:val="00226ABC"/>
    <w:rsid w:val="00226B83"/>
    <w:rsid w:val="00226C93"/>
    <w:rsid w:val="00226CBA"/>
    <w:rsid w:val="00226D79"/>
    <w:rsid w:val="00226FBE"/>
    <w:rsid w:val="00227035"/>
    <w:rsid w:val="00227155"/>
    <w:rsid w:val="002271B8"/>
    <w:rsid w:val="00227382"/>
    <w:rsid w:val="002273E9"/>
    <w:rsid w:val="0022745E"/>
    <w:rsid w:val="00227533"/>
    <w:rsid w:val="00227709"/>
    <w:rsid w:val="00227727"/>
    <w:rsid w:val="002277D5"/>
    <w:rsid w:val="0022782E"/>
    <w:rsid w:val="002278E0"/>
    <w:rsid w:val="00227C04"/>
    <w:rsid w:val="00227CEC"/>
    <w:rsid w:val="00227E22"/>
    <w:rsid w:val="00227E70"/>
    <w:rsid w:val="00227F19"/>
    <w:rsid w:val="00227F34"/>
    <w:rsid w:val="00230206"/>
    <w:rsid w:val="002303EA"/>
    <w:rsid w:val="002306F6"/>
    <w:rsid w:val="00230B1A"/>
    <w:rsid w:val="00230BA7"/>
    <w:rsid w:val="00230BE2"/>
    <w:rsid w:val="00230C81"/>
    <w:rsid w:val="00230E1D"/>
    <w:rsid w:val="00230F52"/>
    <w:rsid w:val="0023103D"/>
    <w:rsid w:val="0023129B"/>
    <w:rsid w:val="002312A5"/>
    <w:rsid w:val="00231372"/>
    <w:rsid w:val="0023138B"/>
    <w:rsid w:val="00231430"/>
    <w:rsid w:val="002318B7"/>
    <w:rsid w:val="00231B16"/>
    <w:rsid w:val="00231DEA"/>
    <w:rsid w:val="00232192"/>
    <w:rsid w:val="002322A3"/>
    <w:rsid w:val="002325C5"/>
    <w:rsid w:val="002325E1"/>
    <w:rsid w:val="0023269C"/>
    <w:rsid w:val="002328B7"/>
    <w:rsid w:val="00232966"/>
    <w:rsid w:val="002329EB"/>
    <w:rsid w:val="00232A6B"/>
    <w:rsid w:val="00232AF8"/>
    <w:rsid w:val="00232B5C"/>
    <w:rsid w:val="00232C35"/>
    <w:rsid w:val="00232C61"/>
    <w:rsid w:val="00232EB6"/>
    <w:rsid w:val="00232F5B"/>
    <w:rsid w:val="00232F64"/>
    <w:rsid w:val="00233021"/>
    <w:rsid w:val="00233054"/>
    <w:rsid w:val="00233060"/>
    <w:rsid w:val="002334E1"/>
    <w:rsid w:val="0023358E"/>
    <w:rsid w:val="002335DC"/>
    <w:rsid w:val="0023362E"/>
    <w:rsid w:val="00233779"/>
    <w:rsid w:val="00233B1F"/>
    <w:rsid w:val="00233D13"/>
    <w:rsid w:val="00233E52"/>
    <w:rsid w:val="0023465E"/>
    <w:rsid w:val="00234686"/>
    <w:rsid w:val="0023468D"/>
    <w:rsid w:val="0023476E"/>
    <w:rsid w:val="00234BC7"/>
    <w:rsid w:val="00234CC7"/>
    <w:rsid w:val="00234D73"/>
    <w:rsid w:val="00234ED4"/>
    <w:rsid w:val="00234FE8"/>
    <w:rsid w:val="00235000"/>
    <w:rsid w:val="0023508D"/>
    <w:rsid w:val="00235180"/>
    <w:rsid w:val="0023531B"/>
    <w:rsid w:val="00235348"/>
    <w:rsid w:val="002353EE"/>
    <w:rsid w:val="00235408"/>
    <w:rsid w:val="00235758"/>
    <w:rsid w:val="00235804"/>
    <w:rsid w:val="002358BD"/>
    <w:rsid w:val="0023594D"/>
    <w:rsid w:val="00235E0F"/>
    <w:rsid w:val="00235E15"/>
    <w:rsid w:val="00235F43"/>
    <w:rsid w:val="0023603E"/>
    <w:rsid w:val="0023610C"/>
    <w:rsid w:val="0023620B"/>
    <w:rsid w:val="0023635B"/>
    <w:rsid w:val="00236369"/>
    <w:rsid w:val="00236387"/>
    <w:rsid w:val="0023640B"/>
    <w:rsid w:val="002367B3"/>
    <w:rsid w:val="00236A5C"/>
    <w:rsid w:val="00236B5D"/>
    <w:rsid w:val="00236CD0"/>
    <w:rsid w:val="00236E6D"/>
    <w:rsid w:val="00236F5F"/>
    <w:rsid w:val="00236FA4"/>
    <w:rsid w:val="002373F0"/>
    <w:rsid w:val="0023748A"/>
    <w:rsid w:val="002376B1"/>
    <w:rsid w:val="00237ADB"/>
    <w:rsid w:val="00237D23"/>
    <w:rsid w:val="0024026B"/>
    <w:rsid w:val="0024029F"/>
    <w:rsid w:val="00240517"/>
    <w:rsid w:val="00240833"/>
    <w:rsid w:val="00240848"/>
    <w:rsid w:val="00240853"/>
    <w:rsid w:val="00240FCC"/>
    <w:rsid w:val="00240FCE"/>
    <w:rsid w:val="002410C9"/>
    <w:rsid w:val="002413BF"/>
    <w:rsid w:val="002413F6"/>
    <w:rsid w:val="002415BD"/>
    <w:rsid w:val="00241658"/>
    <w:rsid w:val="0024178F"/>
    <w:rsid w:val="002417DD"/>
    <w:rsid w:val="00241956"/>
    <w:rsid w:val="002419A1"/>
    <w:rsid w:val="00241A14"/>
    <w:rsid w:val="00241B56"/>
    <w:rsid w:val="00241B76"/>
    <w:rsid w:val="00241D9B"/>
    <w:rsid w:val="00241E50"/>
    <w:rsid w:val="002420E4"/>
    <w:rsid w:val="002422DF"/>
    <w:rsid w:val="00242465"/>
    <w:rsid w:val="002425CD"/>
    <w:rsid w:val="0024282F"/>
    <w:rsid w:val="00242C80"/>
    <w:rsid w:val="00242C86"/>
    <w:rsid w:val="00242F08"/>
    <w:rsid w:val="0024344D"/>
    <w:rsid w:val="002435AE"/>
    <w:rsid w:val="00243602"/>
    <w:rsid w:val="002438A8"/>
    <w:rsid w:val="002438AB"/>
    <w:rsid w:val="0024392A"/>
    <w:rsid w:val="00243B46"/>
    <w:rsid w:val="00243EA4"/>
    <w:rsid w:val="00243F47"/>
    <w:rsid w:val="00243F5D"/>
    <w:rsid w:val="002440B2"/>
    <w:rsid w:val="00244243"/>
    <w:rsid w:val="00244250"/>
    <w:rsid w:val="0024456D"/>
    <w:rsid w:val="002445CB"/>
    <w:rsid w:val="002445DC"/>
    <w:rsid w:val="00244810"/>
    <w:rsid w:val="00244912"/>
    <w:rsid w:val="002449F7"/>
    <w:rsid w:val="00244D8A"/>
    <w:rsid w:val="00244E0D"/>
    <w:rsid w:val="0024502F"/>
    <w:rsid w:val="002450CB"/>
    <w:rsid w:val="002450FC"/>
    <w:rsid w:val="00245590"/>
    <w:rsid w:val="00245915"/>
    <w:rsid w:val="00245D26"/>
    <w:rsid w:val="00245DC1"/>
    <w:rsid w:val="002460CC"/>
    <w:rsid w:val="002461A3"/>
    <w:rsid w:val="002462B1"/>
    <w:rsid w:val="002463C8"/>
    <w:rsid w:val="0024645F"/>
    <w:rsid w:val="00246471"/>
    <w:rsid w:val="0024679A"/>
    <w:rsid w:val="002467D4"/>
    <w:rsid w:val="00246855"/>
    <w:rsid w:val="00246896"/>
    <w:rsid w:val="00246939"/>
    <w:rsid w:val="00246A68"/>
    <w:rsid w:val="00246AB9"/>
    <w:rsid w:val="00246B07"/>
    <w:rsid w:val="00246BA2"/>
    <w:rsid w:val="00246CA2"/>
    <w:rsid w:val="00246D9D"/>
    <w:rsid w:val="00247073"/>
    <w:rsid w:val="00247094"/>
    <w:rsid w:val="00247166"/>
    <w:rsid w:val="00247228"/>
    <w:rsid w:val="00247306"/>
    <w:rsid w:val="00247425"/>
    <w:rsid w:val="00247455"/>
    <w:rsid w:val="002474C0"/>
    <w:rsid w:val="002476F1"/>
    <w:rsid w:val="002478AA"/>
    <w:rsid w:val="002478AC"/>
    <w:rsid w:val="002479AC"/>
    <w:rsid w:val="00247B5A"/>
    <w:rsid w:val="00250009"/>
    <w:rsid w:val="0025003E"/>
    <w:rsid w:val="00250140"/>
    <w:rsid w:val="00250421"/>
    <w:rsid w:val="0025059D"/>
    <w:rsid w:val="002506EB"/>
    <w:rsid w:val="002508C2"/>
    <w:rsid w:val="00250E60"/>
    <w:rsid w:val="002510CD"/>
    <w:rsid w:val="002512D0"/>
    <w:rsid w:val="00251379"/>
    <w:rsid w:val="002516AA"/>
    <w:rsid w:val="002518DB"/>
    <w:rsid w:val="00251A11"/>
    <w:rsid w:val="00251A61"/>
    <w:rsid w:val="00251AC4"/>
    <w:rsid w:val="00251CF4"/>
    <w:rsid w:val="00251E4B"/>
    <w:rsid w:val="002520DC"/>
    <w:rsid w:val="00252270"/>
    <w:rsid w:val="0025228D"/>
    <w:rsid w:val="002522B6"/>
    <w:rsid w:val="002523A2"/>
    <w:rsid w:val="00252581"/>
    <w:rsid w:val="00252694"/>
    <w:rsid w:val="002529D0"/>
    <w:rsid w:val="00252B85"/>
    <w:rsid w:val="00252EFA"/>
    <w:rsid w:val="00252F8A"/>
    <w:rsid w:val="002530BA"/>
    <w:rsid w:val="00253161"/>
    <w:rsid w:val="00253322"/>
    <w:rsid w:val="002533F6"/>
    <w:rsid w:val="00253AEE"/>
    <w:rsid w:val="00253B8B"/>
    <w:rsid w:val="00253CFE"/>
    <w:rsid w:val="00253D84"/>
    <w:rsid w:val="00253DDF"/>
    <w:rsid w:val="00253F4A"/>
    <w:rsid w:val="00254213"/>
    <w:rsid w:val="002543A2"/>
    <w:rsid w:val="002543D1"/>
    <w:rsid w:val="0025477E"/>
    <w:rsid w:val="0025478F"/>
    <w:rsid w:val="00254830"/>
    <w:rsid w:val="00254877"/>
    <w:rsid w:val="002549F3"/>
    <w:rsid w:val="00254D71"/>
    <w:rsid w:val="00254E71"/>
    <w:rsid w:val="00254EE0"/>
    <w:rsid w:val="00255127"/>
    <w:rsid w:val="00255150"/>
    <w:rsid w:val="00255328"/>
    <w:rsid w:val="002553EC"/>
    <w:rsid w:val="00255558"/>
    <w:rsid w:val="0025556C"/>
    <w:rsid w:val="002556C7"/>
    <w:rsid w:val="00255A7A"/>
    <w:rsid w:val="00255F13"/>
    <w:rsid w:val="00255F52"/>
    <w:rsid w:val="00256035"/>
    <w:rsid w:val="0025603D"/>
    <w:rsid w:val="00256182"/>
    <w:rsid w:val="00256203"/>
    <w:rsid w:val="002562A7"/>
    <w:rsid w:val="00256387"/>
    <w:rsid w:val="00256409"/>
    <w:rsid w:val="002564AA"/>
    <w:rsid w:val="0025658F"/>
    <w:rsid w:val="002565E6"/>
    <w:rsid w:val="00256607"/>
    <w:rsid w:val="00256B09"/>
    <w:rsid w:val="00256C3A"/>
    <w:rsid w:val="00256EB7"/>
    <w:rsid w:val="00257037"/>
    <w:rsid w:val="0025719F"/>
    <w:rsid w:val="00257280"/>
    <w:rsid w:val="00257345"/>
    <w:rsid w:val="00257596"/>
    <w:rsid w:val="00257739"/>
    <w:rsid w:val="00257A2E"/>
    <w:rsid w:val="00257EFF"/>
    <w:rsid w:val="0026040A"/>
    <w:rsid w:val="00260421"/>
    <w:rsid w:val="00260730"/>
    <w:rsid w:val="00260A1F"/>
    <w:rsid w:val="00260A2B"/>
    <w:rsid w:val="00260A4C"/>
    <w:rsid w:val="00260BDA"/>
    <w:rsid w:val="00260F9C"/>
    <w:rsid w:val="00261142"/>
    <w:rsid w:val="00261175"/>
    <w:rsid w:val="00261227"/>
    <w:rsid w:val="002613FD"/>
    <w:rsid w:val="00261503"/>
    <w:rsid w:val="00261521"/>
    <w:rsid w:val="0026162B"/>
    <w:rsid w:val="00261655"/>
    <w:rsid w:val="002616AF"/>
    <w:rsid w:val="00261746"/>
    <w:rsid w:val="00261A41"/>
    <w:rsid w:val="00261C04"/>
    <w:rsid w:val="00261D6C"/>
    <w:rsid w:val="00261EE2"/>
    <w:rsid w:val="00261FF1"/>
    <w:rsid w:val="00262234"/>
    <w:rsid w:val="0026225A"/>
    <w:rsid w:val="002625F5"/>
    <w:rsid w:val="0026267B"/>
    <w:rsid w:val="00262903"/>
    <w:rsid w:val="0026294F"/>
    <w:rsid w:val="00262A7F"/>
    <w:rsid w:val="00262BD0"/>
    <w:rsid w:val="00262C91"/>
    <w:rsid w:val="00262E99"/>
    <w:rsid w:val="00262EE2"/>
    <w:rsid w:val="00262F52"/>
    <w:rsid w:val="00263254"/>
    <w:rsid w:val="002632D3"/>
    <w:rsid w:val="002632F1"/>
    <w:rsid w:val="002633B9"/>
    <w:rsid w:val="002634AF"/>
    <w:rsid w:val="002634F3"/>
    <w:rsid w:val="002636C2"/>
    <w:rsid w:val="00263774"/>
    <w:rsid w:val="002637DF"/>
    <w:rsid w:val="0026385C"/>
    <w:rsid w:val="0026394F"/>
    <w:rsid w:val="00263A14"/>
    <w:rsid w:val="00263B57"/>
    <w:rsid w:val="00263D14"/>
    <w:rsid w:val="00263DB7"/>
    <w:rsid w:val="00263EE1"/>
    <w:rsid w:val="00263EF7"/>
    <w:rsid w:val="00264087"/>
    <w:rsid w:val="00264187"/>
    <w:rsid w:val="002642FB"/>
    <w:rsid w:val="0026432A"/>
    <w:rsid w:val="0026448D"/>
    <w:rsid w:val="002644FF"/>
    <w:rsid w:val="0026462B"/>
    <w:rsid w:val="002647E2"/>
    <w:rsid w:val="00264893"/>
    <w:rsid w:val="00264974"/>
    <w:rsid w:val="00264B00"/>
    <w:rsid w:val="00264DB5"/>
    <w:rsid w:val="00264E8F"/>
    <w:rsid w:val="0026504D"/>
    <w:rsid w:val="0026507C"/>
    <w:rsid w:val="002650A5"/>
    <w:rsid w:val="0026519A"/>
    <w:rsid w:val="00265570"/>
    <w:rsid w:val="0026559B"/>
    <w:rsid w:val="002658C7"/>
    <w:rsid w:val="00265955"/>
    <w:rsid w:val="00265A2B"/>
    <w:rsid w:val="00265A69"/>
    <w:rsid w:val="00265D22"/>
    <w:rsid w:val="00265D2F"/>
    <w:rsid w:val="002662E8"/>
    <w:rsid w:val="002663E6"/>
    <w:rsid w:val="0026672A"/>
    <w:rsid w:val="002667CE"/>
    <w:rsid w:val="002669C9"/>
    <w:rsid w:val="00266A1A"/>
    <w:rsid w:val="00266AE9"/>
    <w:rsid w:val="00266C7A"/>
    <w:rsid w:val="00266E9C"/>
    <w:rsid w:val="00267305"/>
    <w:rsid w:val="002673BB"/>
    <w:rsid w:val="002677DE"/>
    <w:rsid w:val="00267EB1"/>
    <w:rsid w:val="00267F71"/>
    <w:rsid w:val="0027024E"/>
    <w:rsid w:val="00270256"/>
    <w:rsid w:val="002705D8"/>
    <w:rsid w:val="0027071C"/>
    <w:rsid w:val="00270795"/>
    <w:rsid w:val="00270812"/>
    <w:rsid w:val="00270B0A"/>
    <w:rsid w:val="00270C17"/>
    <w:rsid w:val="00270EFD"/>
    <w:rsid w:val="002714AB"/>
    <w:rsid w:val="002714FD"/>
    <w:rsid w:val="0027150B"/>
    <w:rsid w:val="0027155E"/>
    <w:rsid w:val="00271574"/>
    <w:rsid w:val="002715B4"/>
    <w:rsid w:val="002716B4"/>
    <w:rsid w:val="00271902"/>
    <w:rsid w:val="00271A30"/>
    <w:rsid w:val="00271BDD"/>
    <w:rsid w:val="00271C8D"/>
    <w:rsid w:val="00272281"/>
    <w:rsid w:val="00272295"/>
    <w:rsid w:val="002723D1"/>
    <w:rsid w:val="002723FA"/>
    <w:rsid w:val="0027244F"/>
    <w:rsid w:val="00272489"/>
    <w:rsid w:val="0027261B"/>
    <w:rsid w:val="0027268F"/>
    <w:rsid w:val="00272882"/>
    <w:rsid w:val="00272A2B"/>
    <w:rsid w:val="00273005"/>
    <w:rsid w:val="0027301F"/>
    <w:rsid w:val="00273363"/>
    <w:rsid w:val="00273905"/>
    <w:rsid w:val="002743E7"/>
    <w:rsid w:val="002749EC"/>
    <w:rsid w:val="00274AC0"/>
    <w:rsid w:val="00274AE9"/>
    <w:rsid w:val="00274C2F"/>
    <w:rsid w:val="00274F25"/>
    <w:rsid w:val="00275084"/>
    <w:rsid w:val="002750B2"/>
    <w:rsid w:val="002754FD"/>
    <w:rsid w:val="002755CF"/>
    <w:rsid w:val="00275E1D"/>
    <w:rsid w:val="00275EDC"/>
    <w:rsid w:val="00275F1B"/>
    <w:rsid w:val="00275F55"/>
    <w:rsid w:val="002761DB"/>
    <w:rsid w:val="002763C8"/>
    <w:rsid w:val="00276428"/>
    <w:rsid w:val="002767B4"/>
    <w:rsid w:val="002768BD"/>
    <w:rsid w:val="00276995"/>
    <w:rsid w:val="00276F95"/>
    <w:rsid w:val="002772A8"/>
    <w:rsid w:val="002772FA"/>
    <w:rsid w:val="00277582"/>
    <w:rsid w:val="0027779B"/>
    <w:rsid w:val="0027785A"/>
    <w:rsid w:val="002778C9"/>
    <w:rsid w:val="00277C73"/>
    <w:rsid w:val="00277CC8"/>
    <w:rsid w:val="00277E1A"/>
    <w:rsid w:val="00280141"/>
    <w:rsid w:val="00280434"/>
    <w:rsid w:val="00280495"/>
    <w:rsid w:val="0028054A"/>
    <w:rsid w:val="00280710"/>
    <w:rsid w:val="00280A87"/>
    <w:rsid w:val="00280BB2"/>
    <w:rsid w:val="00280CA0"/>
    <w:rsid w:val="002810D5"/>
    <w:rsid w:val="002812BB"/>
    <w:rsid w:val="0028131F"/>
    <w:rsid w:val="00281328"/>
    <w:rsid w:val="00281389"/>
    <w:rsid w:val="002813C4"/>
    <w:rsid w:val="002813D7"/>
    <w:rsid w:val="00281852"/>
    <w:rsid w:val="00281871"/>
    <w:rsid w:val="002818D7"/>
    <w:rsid w:val="002819CF"/>
    <w:rsid w:val="00281B09"/>
    <w:rsid w:val="00281C1C"/>
    <w:rsid w:val="00281CF9"/>
    <w:rsid w:val="00281DF4"/>
    <w:rsid w:val="00281F45"/>
    <w:rsid w:val="00282133"/>
    <w:rsid w:val="002824A6"/>
    <w:rsid w:val="0028253C"/>
    <w:rsid w:val="00282594"/>
    <w:rsid w:val="002827ED"/>
    <w:rsid w:val="00282B7F"/>
    <w:rsid w:val="00282BD1"/>
    <w:rsid w:val="00282C1F"/>
    <w:rsid w:val="00282E9A"/>
    <w:rsid w:val="00282FF7"/>
    <w:rsid w:val="00283117"/>
    <w:rsid w:val="00283147"/>
    <w:rsid w:val="002832B4"/>
    <w:rsid w:val="002834C3"/>
    <w:rsid w:val="002834ED"/>
    <w:rsid w:val="00283662"/>
    <w:rsid w:val="0028388E"/>
    <w:rsid w:val="00283955"/>
    <w:rsid w:val="00283BAF"/>
    <w:rsid w:val="00283D14"/>
    <w:rsid w:val="00283DA2"/>
    <w:rsid w:val="00283E4B"/>
    <w:rsid w:val="00283E94"/>
    <w:rsid w:val="00283EFC"/>
    <w:rsid w:val="0028401B"/>
    <w:rsid w:val="00284080"/>
    <w:rsid w:val="0028420B"/>
    <w:rsid w:val="00284271"/>
    <w:rsid w:val="00284333"/>
    <w:rsid w:val="0028434C"/>
    <w:rsid w:val="002844E4"/>
    <w:rsid w:val="00284560"/>
    <w:rsid w:val="002845EF"/>
    <w:rsid w:val="00284742"/>
    <w:rsid w:val="0028477A"/>
    <w:rsid w:val="00284780"/>
    <w:rsid w:val="002847CC"/>
    <w:rsid w:val="00284A34"/>
    <w:rsid w:val="00284C01"/>
    <w:rsid w:val="00284C19"/>
    <w:rsid w:val="00284C68"/>
    <w:rsid w:val="00284F82"/>
    <w:rsid w:val="00284FD4"/>
    <w:rsid w:val="00285226"/>
    <w:rsid w:val="00285254"/>
    <w:rsid w:val="00285255"/>
    <w:rsid w:val="00285266"/>
    <w:rsid w:val="00285392"/>
    <w:rsid w:val="002853AF"/>
    <w:rsid w:val="002853CC"/>
    <w:rsid w:val="0028555A"/>
    <w:rsid w:val="00285689"/>
    <w:rsid w:val="0028594D"/>
    <w:rsid w:val="00285ACD"/>
    <w:rsid w:val="00285B05"/>
    <w:rsid w:val="00285C7F"/>
    <w:rsid w:val="00285CDF"/>
    <w:rsid w:val="00286283"/>
    <w:rsid w:val="002867C5"/>
    <w:rsid w:val="002867D4"/>
    <w:rsid w:val="00286AEB"/>
    <w:rsid w:val="00286E7D"/>
    <w:rsid w:val="00287274"/>
    <w:rsid w:val="00287622"/>
    <w:rsid w:val="00287675"/>
    <w:rsid w:val="002876C3"/>
    <w:rsid w:val="00287908"/>
    <w:rsid w:val="00287963"/>
    <w:rsid w:val="00287AC7"/>
    <w:rsid w:val="00287F6A"/>
    <w:rsid w:val="002908BB"/>
    <w:rsid w:val="002908D1"/>
    <w:rsid w:val="00290962"/>
    <w:rsid w:val="00290AF9"/>
    <w:rsid w:val="00290B51"/>
    <w:rsid w:val="00290D22"/>
    <w:rsid w:val="00290D29"/>
    <w:rsid w:val="00290D48"/>
    <w:rsid w:val="00290F22"/>
    <w:rsid w:val="00291139"/>
    <w:rsid w:val="00291438"/>
    <w:rsid w:val="002915F1"/>
    <w:rsid w:val="002916E9"/>
    <w:rsid w:val="00291736"/>
    <w:rsid w:val="002917B8"/>
    <w:rsid w:val="00291AAE"/>
    <w:rsid w:val="00291C59"/>
    <w:rsid w:val="00291E1A"/>
    <w:rsid w:val="0029222C"/>
    <w:rsid w:val="002922B1"/>
    <w:rsid w:val="002922BF"/>
    <w:rsid w:val="0029231E"/>
    <w:rsid w:val="00292488"/>
    <w:rsid w:val="002925B5"/>
    <w:rsid w:val="0029260F"/>
    <w:rsid w:val="002928B3"/>
    <w:rsid w:val="00292AC3"/>
    <w:rsid w:val="00292D19"/>
    <w:rsid w:val="00292E0C"/>
    <w:rsid w:val="002930BA"/>
    <w:rsid w:val="002930F3"/>
    <w:rsid w:val="0029316C"/>
    <w:rsid w:val="002931AA"/>
    <w:rsid w:val="0029324C"/>
    <w:rsid w:val="0029335C"/>
    <w:rsid w:val="00293396"/>
    <w:rsid w:val="002936A5"/>
    <w:rsid w:val="00293717"/>
    <w:rsid w:val="00293760"/>
    <w:rsid w:val="002939D9"/>
    <w:rsid w:val="00293C09"/>
    <w:rsid w:val="00293E02"/>
    <w:rsid w:val="00293E58"/>
    <w:rsid w:val="00293FE7"/>
    <w:rsid w:val="0029401E"/>
    <w:rsid w:val="00294088"/>
    <w:rsid w:val="00294354"/>
    <w:rsid w:val="00294485"/>
    <w:rsid w:val="0029454D"/>
    <w:rsid w:val="002946B3"/>
    <w:rsid w:val="00294775"/>
    <w:rsid w:val="0029481D"/>
    <w:rsid w:val="002948D6"/>
    <w:rsid w:val="002949CF"/>
    <w:rsid w:val="002949DA"/>
    <w:rsid w:val="00294ABF"/>
    <w:rsid w:val="00294C66"/>
    <w:rsid w:val="00294F37"/>
    <w:rsid w:val="00294F76"/>
    <w:rsid w:val="00294F85"/>
    <w:rsid w:val="00295029"/>
    <w:rsid w:val="00295105"/>
    <w:rsid w:val="00295909"/>
    <w:rsid w:val="00295A84"/>
    <w:rsid w:val="00295AD9"/>
    <w:rsid w:val="00295B13"/>
    <w:rsid w:val="00295CEF"/>
    <w:rsid w:val="00295D72"/>
    <w:rsid w:val="00295D9E"/>
    <w:rsid w:val="00295FCF"/>
    <w:rsid w:val="00296068"/>
    <w:rsid w:val="0029611F"/>
    <w:rsid w:val="0029614B"/>
    <w:rsid w:val="0029652D"/>
    <w:rsid w:val="0029654E"/>
    <w:rsid w:val="00296660"/>
    <w:rsid w:val="0029672D"/>
    <w:rsid w:val="00296750"/>
    <w:rsid w:val="002967B6"/>
    <w:rsid w:val="00296B1A"/>
    <w:rsid w:val="00296BCB"/>
    <w:rsid w:val="00296BF3"/>
    <w:rsid w:val="00296F4D"/>
    <w:rsid w:val="00296FD1"/>
    <w:rsid w:val="002976C5"/>
    <w:rsid w:val="002977A2"/>
    <w:rsid w:val="002977D4"/>
    <w:rsid w:val="00297AD7"/>
    <w:rsid w:val="00297FE5"/>
    <w:rsid w:val="002A000E"/>
    <w:rsid w:val="002A0347"/>
    <w:rsid w:val="002A042B"/>
    <w:rsid w:val="002A046E"/>
    <w:rsid w:val="002A0470"/>
    <w:rsid w:val="002A0494"/>
    <w:rsid w:val="002A04DD"/>
    <w:rsid w:val="002A04FB"/>
    <w:rsid w:val="002A058A"/>
    <w:rsid w:val="002A07FA"/>
    <w:rsid w:val="002A0802"/>
    <w:rsid w:val="002A0A02"/>
    <w:rsid w:val="002A0C94"/>
    <w:rsid w:val="002A0DAC"/>
    <w:rsid w:val="002A1270"/>
    <w:rsid w:val="002A1295"/>
    <w:rsid w:val="002A12E9"/>
    <w:rsid w:val="002A141D"/>
    <w:rsid w:val="002A1649"/>
    <w:rsid w:val="002A16A3"/>
    <w:rsid w:val="002A187C"/>
    <w:rsid w:val="002A1BC2"/>
    <w:rsid w:val="002A1C52"/>
    <w:rsid w:val="002A1CB8"/>
    <w:rsid w:val="002A1CBD"/>
    <w:rsid w:val="002A1CF2"/>
    <w:rsid w:val="002A21D7"/>
    <w:rsid w:val="002A2458"/>
    <w:rsid w:val="002A28CC"/>
    <w:rsid w:val="002A2CED"/>
    <w:rsid w:val="002A2D94"/>
    <w:rsid w:val="002A2EA7"/>
    <w:rsid w:val="002A3100"/>
    <w:rsid w:val="002A35C9"/>
    <w:rsid w:val="002A3695"/>
    <w:rsid w:val="002A3834"/>
    <w:rsid w:val="002A392D"/>
    <w:rsid w:val="002A3B90"/>
    <w:rsid w:val="002A3C37"/>
    <w:rsid w:val="002A3E0E"/>
    <w:rsid w:val="002A3E60"/>
    <w:rsid w:val="002A3E62"/>
    <w:rsid w:val="002A3E7C"/>
    <w:rsid w:val="002A3EC6"/>
    <w:rsid w:val="002A3FC4"/>
    <w:rsid w:val="002A447C"/>
    <w:rsid w:val="002A4505"/>
    <w:rsid w:val="002A45AB"/>
    <w:rsid w:val="002A461D"/>
    <w:rsid w:val="002A4734"/>
    <w:rsid w:val="002A47F2"/>
    <w:rsid w:val="002A4A44"/>
    <w:rsid w:val="002A4B58"/>
    <w:rsid w:val="002A4C52"/>
    <w:rsid w:val="002A4CE9"/>
    <w:rsid w:val="002A4E06"/>
    <w:rsid w:val="002A4E47"/>
    <w:rsid w:val="002A50E5"/>
    <w:rsid w:val="002A5244"/>
    <w:rsid w:val="002A5261"/>
    <w:rsid w:val="002A544B"/>
    <w:rsid w:val="002A547D"/>
    <w:rsid w:val="002A5554"/>
    <w:rsid w:val="002A5555"/>
    <w:rsid w:val="002A558F"/>
    <w:rsid w:val="002A5904"/>
    <w:rsid w:val="002A5953"/>
    <w:rsid w:val="002A5AE2"/>
    <w:rsid w:val="002A5D26"/>
    <w:rsid w:val="002A5F1D"/>
    <w:rsid w:val="002A5F6C"/>
    <w:rsid w:val="002A668D"/>
    <w:rsid w:val="002A66CA"/>
    <w:rsid w:val="002A673D"/>
    <w:rsid w:val="002A6808"/>
    <w:rsid w:val="002A6946"/>
    <w:rsid w:val="002A6996"/>
    <w:rsid w:val="002A6A94"/>
    <w:rsid w:val="002A6B8F"/>
    <w:rsid w:val="002A6D8A"/>
    <w:rsid w:val="002A6E3F"/>
    <w:rsid w:val="002A6EFD"/>
    <w:rsid w:val="002A7135"/>
    <w:rsid w:val="002A72BC"/>
    <w:rsid w:val="002A7552"/>
    <w:rsid w:val="002A7665"/>
    <w:rsid w:val="002A770F"/>
    <w:rsid w:val="002A7CA5"/>
    <w:rsid w:val="002A7DF8"/>
    <w:rsid w:val="002A7E80"/>
    <w:rsid w:val="002A7FD0"/>
    <w:rsid w:val="002B0130"/>
    <w:rsid w:val="002B0146"/>
    <w:rsid w:val="002B03A7"/>
    <w:rsid w:val="002B05E8"/>
    <w:rsid w:val="002B0AB9"/>
    <w:rsid w:val="002B0B8F"/>
    <w:rsid w:val="002B0BFE"/>
    <w:rsid w:val="002B0D5A"/>
    <w:rsid w:val="002B0DA3"/>
    <w:rsid w:val="002B1132"/>
    <w:rsid w:val="002B1406"/>
    <w:rsid w:val="002B169E"/>
    <w:rsid w:val="002B1707"/>
    <w:rsid w:val="002B1B01"/>
    <w:rsid w:val="002B1E1F"/>
    <w:rsid w:val="002B1ED0"/>
    <w:rsid w:val="002B20FC"/>
    <w:rsid w:val="002B226F"/>
    <w:rsid w:val="002B2716"/>
    <w:rsid w:val="002B292A"/>
    <w:rsid w:val="002B2AE3"/>
    <w:rsid w:val="002B2B5F"/>
    <w:rsid w:val="002B2D7C"/>
    <w:rsid w:val="002B2EE0"/>
    <w:rsid w:val="002B2F5B"/>
    <w:rsid w:val="002B3001"/>
    <w:rsid w:val="002B3090"/>
    <w:rsid w:val="002B31D2"/>
    <w:rsid w:val="002B3238"/>
    <w:rsid w:val="002B34A0"/>
    <w:rsid w:val="002B35D3"/>
    <w:rsid w:val="002B367D"/>
    <w:rsid w:val="002B399A"/>
    <w:rsid w:val="002B3B4E"/>
    <w:rsid w:val="002B3C3B"/>
    <w:rsid w:val="002B3C89"/>
    <w:rsid w:val="002B3D87"/>
    <w:rsid w:val="002B3EFE"/>
    <w:rsid w:val="002B4134"/>
    <w:rsid w:val="002B4162"/>
    <w:rsid w:val="002B46E8"/>
    <w:rsid w:val="002B4879"/>
    <w:rsid w:val="002B487E"/>
    <w:rsid w:val="002B49E5"/>
    <w:rsid w:val="002B4E61"/>
    <w:rsid w:val="002B4F0D"/>
    <w:rsid w:val="002B505D"/>
    <w:rsid w:val="002B50EC"/>
    <w:rsid w:val="002B5138"/>
    <w:rsid w:val="002B520E"/>
    <w:rsid w:val="002B567B"/>
    <w:rsid w:val="002B5745"/>
    <w:rsid w:val="002B577B"/>
    <w:rsid w:val="002B58F0"/>
    <w:rsid w:val="002B5C44"/>
    <w:rsid w:val="002B6079"/>
    <w:rsid w:val="002B61A7"/>
    <w:rsid w:val="002B6378"/>
    <w:rsid w:val="002B6398"/>
    <w:rsid w:val="002B639B"/>
    <w:rsid w:val="002B639D"/>
    <w:rsid w:val="002B6785"/>
    <w:rsid w:val="002B6955"/>
    <w:rsid w:val="002B6D89"/>
    <w:rsid w:val="002B6E44"/>
    <w:rsid w:val="002B701F"/>
    <w:rsid w:val="002B707B"/>
    <w:rsid w:val="002B718C"/>
    <w:rsid w:val="002B71CB"/>
    <w:rsid w:val="002B7388"/>
    <w:rsid w:val="002B7470"/>
    <w:rsid w:val="002B7661"/>
    <w:rsid w:val="002B79C2"/>
    <w:rsid w:val="002B7E84"/>
    <w:rsid w:val="002B7F05"/>
    <w:rsid w:val="002B7F36"/>
    <w:rsid w:val="002B7F53"/>
    <w:rsid w:val="002B7FCE"/>
    <w:rsid w:val="002C0249"/>
    <w:rsid w:val="002C0375"/>
    <w:rsid w:val="002C0481"/>
    <w:rsid w:val="002C055E"/>
    <w:rsid w:val="002C0643"/>
    <w:rsid w:val="002C073F"/>
    <w:rsid w:val="002C0929"/>
    <w:rsid w:val="002C0A13"/>
    <w:rsid w:val="002C0B27"/>
    <w:rsid w:val="002C0C22"/>
    <w:rsid w:val="002C0D5A"/>
    <w:rsid w:val="002C103B"/>
    <w:rsid w:val="002C11E9"/>
    <w:rsid w:val="002C1304"/>
    <w:rsid w:val="002C1475"/>
    <w:rsid w:val="002C14C5"/>
    <w:rsid w:val="002C1594"/>
    <w:rsid w:val="002C15BA"/>
    <w:rsid w:val="002C1791"/>
    <w:rsid w:val="002C186C"/>
    <w:rsid w:val="002C19CD"/>
    <w:rsid w:val="002C19D2"/>
    <w:rsid w:val="002C1A10"/>
    <w:rsid w:val="002C1C5B"/>
    <w:rsid w:val="002C1F84"/>
    <w:rsid w:val="002C1FA0"/>
    <w:rsid w:val="002C2021"/>
    <w:rsid w:val="002C20BD"/>
    <w:rsid w:val="002C2161"/>
    <w:rsid w:val="002C216D"/>
    <w:rsid w:val="002C2520"/>
    <w:rsid w:val="002C26E9"/>
    <w:rsid w:val="002C28B9"/>
    <w:rsid w:val="002C2DE1"/>
    <w:rsid w:val="002C2E30"/>
    <w:rsid w:val="002C2FF4"/>
    <w:rsid w:val="002C3005"/>
    <w:rsid w:val="002C3168"/>
    <w:rsid w:val="002C318B"/>
    <w:rsid w:val="002C3311"/>
    <w:rsid w:val="002C3408"/>
    <w:rsid w:val="002C34E5"/>
    <w:rsid w:val="002C3577"/>
    <w:rsid w:val="002C3582"/>
    <w:rsid w:val="002C3593"/>
    <w:rsid w:val="002C37F7"/>
    <w:rsid w:val="002C3875"/>
    <w:rsid w:val="002C3996"/>
    <w:rsid w:val="002C3A18"/>
    <w:rsid w:val="002C3C22"/>
    <w:rsid w:val="002C3DF5"/>
    <w:rsid w:val="002C3EDF"/>
    <w:rsid w:val="002C41C7"/>
    <w:rsid w:val="002C42DF"/>
    <w:rsid w:val="002C431F"/>
    <w:rsid w:val="002C43B0"/>
    <w:rsid w:val="002C4461"/>
    <w:rsid w:val="002C44EA"/>
    <w:rsid w:val="002C472A"/>
    <w:rsid w:val="002C486C"/>
    <w:rsid w:val="002C48FA"/>
    <w:rsid w:val="002C491D"/>
    <w:rsid w:val="002C4952"/>
    <w:rsid w:val="002C4F01"/>
    <w:rsid w:val="002C4F79"/>
    <w:rsid w:val="002C4F8F"/>
    <w:rsid w:val="002C53BD"/>
    <w:rsid w:val="002C54FE"/>
    <w:rsid w:val="002C55A3"/>
    <w:rsid w:val="002C55C6"/>
    <w:rsid w:val="002C55E6"/>
    <w:rsid w:val="002C59F8"/>
    <w:rsid w:val="002C5A05"/>
    <w:rsid w:val="002C5A62"/>
    <w:rsid w:val="002C61A6"/>
    <w:rsid w:val="002C656D"/>
    <w:rsid w:val="002C66FD"/>
    <w:rsid w:val="002C67AA"/>
    <w:rsid w:val="002C697D"/>
    <w:rsid w:val="002C6A30"/>
    <w:rsid w:val="002C6B12"/>
    <w:rsid w:val="002C6C2B"/>
    <w:rsid w:val="002C6C6C"/>
    <w:rsid w:val="002C6C7C"/>
    <w:rsid w:val="002C7225"/>
    <w:rsid w:val="002C72C8"/>
    <w:rsid w:val="002C7678"/>
    <w:rsid w:val="002C76C2"/>
    <w:rsid w:val="002C78AD"/>
    <w:rsid w:val="002C792A"/>
    <w:rsid w:val="002C7A80"/>
    <w:rsid w:val="002C7B5C"/>
    <w:rsid w:val="002C7D2D"/>
    <w:rsid w:val="002C7E90"/>
    <w:rsid w:val="002C7ECD"/>
    <w:rsid w:val="002D009B"/>
    <w:rsid w:val="002D01DC"/>
    <w:rsid w:val="002D01FB"/>
    <w:rsid w:val="002D03ED"/>
    <w:rsid w:val="002D04A7"/>
    <w:rsid w:val="002D05A0"/>
    <w:rsid w:val="002D060B"/>
    <w:rsid w:val="002D083F"/>
    <w:rsid w:val="002D0894"/>
    <w:rsid w:val="002D09A5"/>
    <w:rsid w:val="002D0D0F"/>
    <w:rsid w:val="002D0DE9"/>
    <w:rsid w:val="002D0F25"/>
    <w:rsid w:val="002D112D"/>
    <w:rsid w:val="002D121A"/>
    <w:rsid w:val="002D17DA"/>
    <w:rsid w:val="002D19D8"/>
    <w:rsid w:val="002D19F2"/>
    <w:rsid w:val="002D1B30"/>
    <w:rsid w:val="002D1C7E"/>
    <w:rsid w:val="002D1E04"/>
    <w:rsid w:val="002D2247"/>
    <w:rsid w:val="002D232B"/>
    <w:rsid w:val="002D2360"/>
    <w:rsid w:val="002D23C8"/>
    <w:rsid w:val="002D248F"/>
    <w:rsid w:val="002D26BF"/>
    <w:rsid w:val="002D26DC"/>
    <w:rsid w:val="002D29DC"/>
    <w:rsid w:val="002D2A4C"/>
    <w:rsid w:val="002D2FB1"/>
    <w:rsid w:val="002D31C3"/>
    <w:rsid w:val="002D3544"/>
    <w:rsid w:val="002D364B"/>
    <w:rsid w:val="002D36C1"/>
    <w:rsid w:val="002D37CE"/>
    <w:rsid w:val="002D38BE"/>
    <w:rsid w:val="002D38C4"/>
    <w:rsid w:val="002D38D4"/>
    <w:rsid w:val="002D3AD3"/>
    <w:rsid w:val="002D3C2B"/>
    <w:rsid w:val="002D3C8B"/>
    <w:rsid w:val="002D3D0F"/>
    <w:rsid w:val="002D3EB0"/>
    <w:rsid w:val="002D4073"/>
    <w:rsid w:val="002D40DE"/>
    <w:rsid w:val="002D41BD"/>
    <w:rsid w:val="002D42A0"/>
    <w:rsid w:val="002D44C6"/>
    <w:rsid w:val="002D4716"/>
    <w:rsid w:val="002D476C"/>
    <w:rsid w:val="002D4787"/>
    <w:rsid w:val="002D47B0"/>
    <w:rsid w:val="002D47D1"/>
    <w:rsid w:val="002D486B"/>
    <w:rsid w:val="002D4B36"/>
    <w:rsid w:val="002D4DCD"/>
    <w:rsid w:val="002D4DF3"/>
    <w:rsid w:val="002D500A"/>
    <w:rsid w:val="002D5229"/>
    <w:rsid w:val="002D555D"/>
    <w:rsid w:val="002D56A1"/>
    <w:rsid w:val="002D56CE"/>
    <w:rsid w:val="002D594E"/>
    <w:rsid w:val="002D5A1E"/>
    <w:rsid w:val="002D5A60"/>
    <w:rsid w:val="002D5CE0"/>
    <w:rsid w:val="002D5D39"/>
    <w:rsid w:val="002D5D4A"/>
    <w:rsid w:val="002D5DA0"/>
    <w:rsid w:val="002D5E5A"/>
    <w:rsid w:val="002D5EF5"/>
    <w:rsid w:val="002D604E"/>
    <w:rsid w:val="002D64E2"/>
    <w:rsid w:val="002D6703"/>
    <w:rsid w:val="002D67B5"/>
    <w:rsid w:val="002D6947"/>
    <w:rsid w:val="002D6EC0"/>
    <w:rsid w:val="002D6F8A"/>
    <w:rsid w:val="002D6FB9"/>
    <w:rsid w:val="002D6FD2"/>
    <w:rsid w:val="002D742F"/>
    <w:rsid w:val="002D7578"/>
    <w:rsid w:val="002D779D"/>
    <w:rsid w:val="002D78C6"/>
    <w:rsid w:val="002D7962"/>
    <w:rsid w:val="002D79C1"/>
    <w:rsid w:val="002D7A95"/>
    <w:rsid w:val="002D7CC9"/>
    <w:rsid w:val="002D7EB6"/>
    <w:rsid w:val="002E0034"/>
    <w:rsid w:val="002E005F"/>
    <w:rsid w:val="002E01A9"/>
    <w:rsid w:val="002E02FF"/>
    <w:rsid w:val="002E03EE"/>
    <w:rsid w:val="002E05B5"/>
    <w:rsid w:val="002E06F2"/>
    <w:rsid w:val="002E0734"/>
    <w:rsid w:val="002E0A31"/>
    <w:rsid w:val="002E0ABD"/>
    <w:rsid w:val="002E0B93"/>
    <w:rsid w:val="002E0F92"/>
    <w:rsid w:val="002E1062"/>
    <w:rsid w:val="002E12E3"/>
    <w:rsid w:val="002E1409"/>
    <w:rsid w:val="002E1535"/>
    <w:rsid w:val="002E15FA"/>
    <w:rsid w:val="002E16BE"/>
    <w:rsid w:val="002E1769"/>
    <w:rsid w:val="002E1784"/>
    <w:rsid w:val="002E1893"/>
    <w:rsid w:val="002E199B"/>
    <w:rsid w:val="002E1ED3"/>
    <w:rsid w:val="002E1F66"/>
    <w:rsid w:val="002E1FB4"/>
    <w:rsid w:val="002E2053"/>
    <w:rsid w:val="002E20F4"/>
    <w:rsid w:val="002E23B1"/>
    <w:rsid w:val="002E26E9"/>
    <w:rsid w:val="002E29D1"/>
    <w:rsid w:val="002E2B92"/>
    <w:rsid w:val="002E2BBB"/>
    <w:rsid w:val="002E2CA7"/>
    <w:rsid w:val="002E2D35"/>
    <w:rsid w:val="002E2ECD"/>
    <w:rsid w:val="002E304F"/>
    <w:rsid w:val="002E308A"/>
    <w:rsid w:val="002E31B9"/>
    <w:rsid w:val="002E31E4"/>
    <w:rsid w:val="002E3659"/>
    <w:rsid w:val="002E37A5"/>
    <w:rsid w:val="002E37DC"/>
    <w:rsid w:val="002E38E8"/>
    <w:rsid w:val="002E395A"/>
    <w:rsid w:val="002E3C03"/>
    <w:rsid w:val="002E3E9C"/>
    <w:rsid w:val="002E3EE1"/>
    <w:rsid w:val="002E3F54"/>
    <w:rsid w:val="002E407D"/>
    <w:rsid w:val="002E4089"/>
    <w:rsid w:val="002E4176"/>
    <w:rsid w:val="002E444E"/>
    <w:rsid w:val="002E449D"/>
    <w:rsid w:val="002E4B86"/>
    <w:rsid w:val="002E4BAB"/>
    <w:rsid w:val="002E4BD8"/>
    <w:rsid w:val="002E502E"/>
    <w:rsid w:val="002E51A2"/>
    <w:rsid w:val="002E51A7"/>
    <w:rsid w:val="002E521E"/>
    <w:rsid w:val="002E522F"/>
    <w:rsid w:val="002E58A0"/>
    <w:rsid w:val="002E5AB7"/>
    <w:rsid w:val="002E5BA6"/>
    <w:rsid w:val="002E5C2E"/>
    <w:rsid w:val="002E649A"/>
    <w:rsid w:val="002E65A0"/>
    <w:rsid w:val="002E65EB"/>
    <w:rsid w:val="002E67B9"/>
    <w:rsid w:val="002E6996"/>
    <w:rsid w:val="002E6D27"/>
    <w:rsid w:val="002E6F01"/>
    <w:rsid w:val="002E6F26"/>
    <w:rsid w:val="002E6FF3"/>
    <w:rsid w:val="002E70B0"/>
    <w:rsid w:val="002E70B8"/>
    <w:rsid w:val="002E7134"/>
    <w:rsid w:val="002E714A"/>
    <w:rsid w:val="002E7236"/>
    <w:rsid w:val="002E726C"/>
    <w:rsid w:val="002E74B4"/>
    <w:rsid w:val="002E76EA"/>
    <w:rsid w:val="002E77C4"/>
    <w:rsid w:val="002E7819"/>
    <w:rsid w:val="002E797F"/>
    <w:rsid w:val="002E79EF"/>
    <w:rsid w:val="002E7A34"/>
    <w:rsid w:val="002E7A82"/>
    <w:rsid w:val="002E7AD3"/>
    <w:rsid w:val="002E7C81"/>
    <w:rsid w:val="002E7F3D"/>
    <w:rsid w:val="002F0018"/>
    <w:rsid w:val="002F0020"/>
    <w:rsid w:val="002F012C"/>
    <w:rsid w:val="002F02CA"/>
    <w:rsid w:val="002F0540"/>
    <w:rsid w:val="002F0575"/>
    <w:rsid w:val="002F05C2"/>
    <w:rsid w:val="002F0621"/>
    <w:rsid w:val="002F0663"/>
    <w:rsid w:val="002F0B69"/>
    <w:rsid w:val="002F0D25"/>
    <w:rsid w:val="002F0EF9"/>
    <w:rsid w:val="002F1091"/>
    <w:rsid w:val="002F1364"/>
    <w:rsid w:val="002F1461"/>
    <w:rsid w:val="002F160A"/>
    <w:rsid w:val="002F1671"/>
    <w:rsid w:val="002F1949"/>
    <w:rsid w:val="002F1A61"/>
    <w:rsid w:val="002F1DB6"/>
    <w:rsid w:val="002F20E7"/>
    <w:rsid w:val="002F2179"/>
    <w:rsid w:val="002F2272"/>
    <w:rsid w:val="002F24A1"/>
    <w:rsid w:val="002F2712"/>
    <w:rsid w:val="002F2743"/>
    <w:rsid w:val="002F27D5"/>
    <w:rsid w:val="002F29CD"/>
    <w:rsid w:val="002F2BA3"/>
    <w:rsid w:val="002F2BFB"/>
    <w:rsid w:val="002F2D2F"/>
    <w:rsid w:val="002F2DD2"/>
    <w:rsid w:val="002F2DFC"/>
    <w:rsid w:val="002F2FB8"/>
    <w:rsid w:val="002F3487"/>
    <w:rsid w:val="002F367B"/>
    <w:rsid w:val="002F375B"/>
    <w:rsid w:val="002F3826"/>
    <w:rsid w:val="002F38BB"/>
    <w:rsid w:val="002F3B07"/>
    <w:rsid w:val="002F3BD4"/>
    <w:rsid w:val="002F3E81"/>
    <w:rsid w:val="002F3EC6"/>
    <w:rsid w:val="002F3F9B"/>
    <w:rsid w:val="002F4225"/>
    <w:rsid w:val="002F43A9"/>
    <w:rsid w:val="002F4545"/>
    <w:rsid w:val="002F4559"/>
    <w:rsid w:val="002F4689"/>
    <w:rsid w:val="002F48D7"/>
    <w:rsid w:val="002F4A7D"/>
    <w:rsid w:val="002F4BB9"/>
    <w:rsid w:val="002F4BEE"/>
    <w:rsid w:val="002F4C25"/>
    <w:rsid w:val="002F4F5A"/>
    <w:rsid w:val="002F50EE"/>
    <w:rsid w:val="002F5242"/>
    <w:rsid w:val="002F52DE"/>
    <w:rsid w:val="002F549C"/>
    <w:rsid w:val="002F5507"/>
    <w:rsid w:val="002F562D"/>
    <w:rsid w:val="002F57B9"/>
    <w:rsid w:val="002F57EC"/>
    <w:rsid w:val="002F58CE"/>
    <w:rsid w:val="002F59DA"/>
    <w:rsid w:val="002F5AA1"/>
    <w:rsid w:val="002F5B0F"/>
    <w:rsid w:val="002F5D87"/>
    <w:rsid w:val="002F5DF1"/>
    <w:rsid w:val="002F5E17"/>
    <w:rsid w:val="002F5F7C"/>
    <w:rsid w:val="002F6317"/>
    <w:rsid w:val="002F6392"/>
    <w:rsid w:val="002F63CC"/>
    <w:rsid w:val="002F650E"/>
    <w:rsid w:val="002F6572"/>
    <w:rsid w:val="002F6602"/>
    <w:rsid w:val="002F688C"/>
    <w:rsid w:val="002F68B8"/>
    <w:rsid w:val="002F6CF6"/>
    <w:rsid w:val="002F71ED"/>
    <w:rsid w:val="002F7287"/>
    <w:rsid w:val="002F72ED"/>
    <w:rsid w:val="002F73B6"/>
    <w:rsid w:val="002F743C"/>
    <w:rsid w:val="002F7623"/>
    <w:rsid w:val="002F76C8"/>
    <w:rsid w:val="002F76E8"/>
    <w:rsid w:val="002F793A"/>
    <w:rsid w:val="002F7AFF"/>
    <w:rsid w:val="002F7B18"/>
    <w:rsid w:val="002F7B31"/>
    <w:rsid w:val="002F7CB1"/>
    <w:rsid w:val="002F7E9C"/>
    <w:rsid w:val="002F7FCD"/>
    <w:rsid w:val="002F7FE2"/>
    <w:rsid w:val="002F7FF1"/>
    <w:rsid w:val="00300137"/>
    <w:rsid w:val="003001DD"/>
    <w:rsid w:val="0030028C"/>
    <w:rsid w:val="003003A3"/>
    <w:rsid w:val="0030042F"/>
    <w:rsid w:val="00300586"/>
    <w:rsid w:val="0030078B"/>
    <w:rsid w:val="00300880"/>
    <w:rsid w:val="00300885"/>
    <w:rsid w:val="00300936"/>
    <w:rsid w:val="00300BEA"/>
    <w:rsid w:val="00300DE4"/>
    <w:rsid w:val="00300DF8"/>
    <w:rsid w:val="00301108"/>
    <w:rsid w:val="0030158B"/>
    <w:rsid w:val="003016AD"/>
    <w:rsid w:val="003016E6"/>
    <w:rsid w:val="003017B3"/>
    <w:rsid w:val="00301942"/>
    <w:rsid w:val="0030226F"/>
    <w:rsid w:val="00302393"/>
    <w:rsid w:val="003023DF"/>
    <w:rsid w:val="00302556"/>
    <w:rsid w:val="00302557"/>
    <w:rsid w:val="00302608"/>
    <w:rsid w:val="0030264E"/>
    <w:rsid w:val="003029AE"/>
    <w:rsid w:val="00302A75"/>
    <w:rsid w:val="00302B20"/>
    <w:rsid w:val="00302B2F"/>
    <w:rsid w:val="00302D1D"/>
    <w:rsid w:val="00302D74"/>
    <w:rsid w:val="00302F68"/>
    <w:rsid w:val="00302FFF"/>
    <w:rsid w:val="00303003"/>
    <w:rsid w:val="00303033"/>
    <w:rsid w:val="0030317D"/>
    <w:rsid w:val="0030354B"/>
    <w:rsid w:val="0030363C"/>
    <w:rsid w:val="00303901"/>
    <w:rsid w:val="003039A4"/>
    <w:rsid w:val="00303D1D"/>
    <w:rsid w:val="00303D2A"/>
    <w:rsid w:val="00303ED4"/>
    <w:rsid w:val="003045F8"/>
    <w:rsid w:val="0030463A"/>
    <w:rsid w:val="00304882"/>
    <w:rsid w:val="00304992"/>
    <w:rsid w:val="00304AB2"/>
    <w:rsid w:val="00304AE5"/>
    <w:rsid w:val="00304B3D"/>
    <w:rsid w:val="00304C74"/>
    <w:rsid w:val="00304D9B"/>
    <w:rsid w:val="00304DEF"/>
    <w:rsid w:val="00305016"/>
    <w:rsid w:val="00305164"/>
    <w:rsid w:val="00305291"/>
    <w:rsid w:val="00305572"/>
    <w:rsid w:val="003057D1"/>
    <w:rsid w:val="00305AA4"/>
    <w:rsid w:val="00305AD9"/>
    <w:rsid w:val="00305B7E"/>
    <w:rsid w:val="00305CCD"/>
    <w:rsid w:val="00305ED5"/>
    <w:rsid w:val="00305F24"/>
    <w:rsid w:val="00305F33"/>
    <w:rsid w:val="0030602C"/>
    <w:rsid w:val="003060A2"/>
    <w:rsid w:val="003061E7"/>
    <w:rsid w:val="00306225"/>
    <w:rsid w:val="003065F4"/>
    <w:rsid w:val="003066FA"/>
    <w:rsid w:val="0030674E"/>
    <w:rsid w:val="003067F0"/>
    <w:rsid w:val="003069CD"/>
    <w:rsid w:val="00306AB9"/>
    <w:rsid w:val="00306C53"/>
    <w:rsid w:val="00306DA5"/>
    <w:rsid w:val="00306DC1"/>
    <w:rsid w:val="00306E85"/>
    <w:rsid w:val="003070BA"/>
    <w:rsid w:val="0030734A"/>
    <w:rsid w:val="0030749C"/>
    <w:rsid w:val="00307614"/>
    <w:rsid w:val="0030774A"/>
    <w:rsid w:val="0030775D"/>
    <w:rsid w:val="00307BA9"/>
    <w:rsid w:val="00307DD7"/>
    <w:rsid w:val="003100A0"/>
    <w:rsid w:val="0031021E"/>
    <w:rsid w:val="0031032A"/>
    <w:rsid w:val="0031039A"/>
    <w:rsid w:val="0031052C"/>
    <w:rsid w:val="00310719"/>
    <w:rsid w:val="00310902"/>
    <w:rsid w:val="00310B93"/>
    <w:rsid w:val="00310EA9"/>
    <w:rsid w:val="00310EC9"/>
    <w:rsid w:val="00310F32"/>
    <w:rsid w:val="0031101F"/>
    <w:rsid w:val="003114D8"/>
    <w:rsid w:val="0031178C"/>
    <w:rsid w:val="003119BE"/>
    <w:rsid w:val="00311C4B"/>
    <w:rsid w:val="00311E08"/>
    <w:rsid w:val="00311E11"/>
    <w:rsid w:val="003121AD"/>
    <w:rsid w:val="00312344"/>
    <w:rsid w:val="003125F9"/>
    <w:rsid w:val="003125FB"/>
    <w:rsid w:val="00312662"/>
    <w:rsid w:val="003128EE"/>
    <w:rsid w:val="00312B32"/>
    <w:rsid w:val="00312CA8"/>
    <w:rsid w:val="00312CBB"/>
    <w:rsid w:val="00312DAB"/>
    <w:rsid w:val="003130FF"/>
    <w:rsid w:val="0031319F"/>
    <w:rsid w:val="003131D2"/>
    <w:rsid w:val="00313381"/>
    <w:rsid w:val="00313748"/>
    <w:rsid w:val="0031377D"/>
    <w:rsid w:val="0031385D"/>
    <w:rsid w:val="00313AA7"/>
    <w:rsid w:val="00313CAB"/>
    <w:rsid w:val="00313DE8"/>
    <w:rsid w:val="003140B4"/>
    <w:rsid w:val="003141F7"/>
    <w:rsid w:val="003142BF"/>
    <w:rsid w:val="00314671"/>
    <w:rsid w:val="00314735"/>
    <w:rsid w:val="003147BE"/>
    <w:rsid w:val="00314878"/>
    <w:rsid w:val="003148B2"/>
    <w:rsid w:val="003149DD"/>
    <w:rsid w:val="00314A94"/>
    <w:rsid w:val="00314BE8"/>
    <w:rsid w:val="00314D4C"/>
    <w:rsid w:val="00314E78"/>
    <w:rsid w:val="00315075"/>
    <w:rsid w:val="00315172"/>
    <w:rsid w:val="003152A7"/>
    <w:rsid w:val="00315331"/>
    <w:rsid w:val="00315410"/>
    <w:rsid w:val="003155A4"/>
    <w:rsid w:val="003157F6"/>
    <w:rsid w:val="00315A28"/>
    <w:rsid w:val="00315AB0"/>
    <w:rsid w:val="00315B79"/>
    <w:rsid w:val="00315CF3"/>
    <w:rsid w:val="00315DCB"/>
    <w:rsid w:val="00315E97"/>
    <w:rsid w:val="00315F62"/>
    <w:rsid w:val="00315F6C"/>
    <w:rsid w:val="00315FF6"/>
    <w:rsid w:val="00316122"/>
    <w:rsid w:val="00316679"/>
    <w:rsid w:val="00316C3F"/>
    <w:rsid w:val="00316C47"/>
    <w:rsid w:val="00316CF6"/>
    <w:rsid w:val="00316FAC"/>
    <w:rsid w:val="00317015"/>
    <w:rsid w:val="003170EC"/>
    <w:rsid w:val="00317158"/>
    <w:rsid w:val="003171E6"/>
    <w:rsid w:val="0031720E"/>
    <w:rsid w:val="003172A1"/>
    <w:rsid w:val="0031746C"/>
    <w:rsid w:val="0031750F"/>
    <w:rsid w:val="00317EC5"/>
    <w:rsid w:val="00320140"/>
    <w:rsid w:val="00320164"/>
    <w:rsid w:val="003201A0"/>
    <w:rsid w:val="00320239"/>
    <w:rsid w:val="00320604"/>
    <w:rsid w:val="00320608"/>
    <w:rsid w:val="00320639"/>
    <w:rsid w:val="00320A0E"/>
    <w:rsid w:val="00320C08"/>
    <w:rsid w:val="00320D51"/>
    <w:rsid w:val="00320DFF"/>
    <w:rsid w:val="00320EBE"/>
    <w:rsid w:val="00320EC0"/>
    <w:rsid w:val="0032100B"/>
    <w:rsid w:val="0032143D"/>
    <w:rsid w:val="00321446"/>
    <w:rsid w:val="00321579"/>
    <w:rsid w:val="003215D3"/>
    <w:rsid w:val="0032171A"/>
    <w:rsid w:val="00321992"/>
    <w:rsid w:val="00321B3E"/>
    <w:rsid w:val="00321C61"/>
    <w:rsid w:val="00321CE7"/>
    <w:rsid w:val="00321D6E"/>
    <w:rsid w:val="00321F59"/>
    <w:rsid w:val="00322013"/>
    <w:rsid w:val="003220E6"/>
    <w:rsid w:val="0032226E"/>
    <w:rsid w:val="00322398"/>
    <w:rsid w:val="003223A2"/>
    <w:rsid w:val="003224C2"/>
    <w:rsid w:val="00322AAB"/>
    <w:rsid w:val="00322BDF"/>
    <w:rsid w:val="00322CC1"/>
    <w:rsid w:val="00322EF4"/>
    <w:rsid w:val="00322EFC"/>
    <w:rsid w:val="00322F39"/>
    <w:rsid w:val="00323013"/>
    <w:rsid w:val="0032306C"/>
    <w:rsid w:val="003232F5"/>
    <w:rsid w:val="00323448"/>
    <w:rsid w:val="003237C9"/>
    <w:rsid w:val="00323C0A"/>
    <w:rsid w:val="00323D3A"/>
    <w:rsid w:val="00323D53"/>
    <w:rsid w:val="0032429D"/>
    <w:rsid w:val="003242A9"/>
    <w:rsid w:val="0032435D"/>
    <w:rsid w:val="003244B6"/>
    <w:rsid w:val="0032477E"/>
    <w:rsid w:val="003247C4"/>
    <w:rsid w:val="0032498F"/>
    <w:rsid w:val="00324C53"/>
    <w:rsid w:val="00324C97"/>
    <w:rsid w:val="00324D10"/>
    <w:rsid w:val="00324D79"/>
    <w:rsid w:val="00324F47"/>
    <w:rsid w:val="003250B7"/>
    <w:rsid w:val="0032531B"/>
    <w:rsid w:val="00325801"/>
    <w:rsid w:val="00325881"/>
    <w:rsid w:val="00325964"/>
    <w:rsid w:val="00325AD4"/>
    <w:rsid w:val="00325B1C"/>
    <w:rsid w:val="00325B1E"/>
    <w:rsid w:val="00325D07"/>
    <w:rsid w:val="00325F87"/>
    <w:rsid w:val="00326137"/>
    <w:rsid w:val="0032625E"/>
    <w:rsid w:val="0032644B"/>
    <w:rsid w:val="00326615"/>
    <w:rsid w:val="0032683B"/>
    <w:rsid w:val="00326AEB"/>
    <w:rsid w:val="00326B04"/>
    <w:rsid w:val="00326B05"/>
    <w:rsid w:val="00326BD3"/>
    <w:rsid w:val="00327208"/>
    <w:rsid w:val="00327214"/>
    <w:rsid w:val="00327333"/>
    <w:rsid w:val="0032737D"/>
    <w:rsid w:val="003274A9"/>
    <w:rsid w:val="003277C0"/>
    <w:rsid w:val="0032780F"/>
    <w:rsid w:val="0032786C"/>
    <w:rsid w:val="00327B5C"/>
    <w:rsid w:val="00327B92"/>
    <w:rsid w:val="00327FD9"/>
    <w:rsid w:val="0033001E"/>
    <w:rsid w:val="00330122"/>
    <w:rsid w:val="003301DE"/>
    <w:rsid w:val="003303EE"/>
    <w:rsid w:val="00330557"/>
    <w:rsid w:val="003309F4"/>
    <w:rsid w:val="00330A07"/>
    <w:rsid w:val="00330BEF"/>
    <w:rsid w:val="0033115E"/>
    <w:rsid w:val="0033159A"/>
    <w:rsid w:val="00331664"/>
    <w:rsid w:val="003318CA"/>
    <w:rsid w:val="00331953"/>
    <w:rsid w:val="00331DBD"/>
    <w:rsid w:val="003320B9"/>
    <w:rsid w:val="00332529"/>
    <w:rsid w:val="003326BB"/>
    <w:rsid w:val="003326EB"/>
    <w:rsid w:val="003329C0"/>
    <w:rsid w:val="00332A44"/>
    <w:rsid w:val="00332A7E"/>
    <w:rsid w:val="00332ABA"/>
    <w:rsid w:val="00333016"/>
    <w:rsid w:val="00333570"/>
    <w:rsid w:val="00333738"/>
    <w:rsid w:val="00333805"/>
    <w:rsid w:val="00333822"/>
    <w:rsid w:val="00333A5F"/>
    <w:rsid w:val="00333A67"/>
    <w:rsid w:val="00333AD6"/>
    <w:rsid w:val="00333C16"/>
    <w:rsid w:val="00333C19"/>
    <w:rsid w:val="00333F02"/>
    <w:rsid w:val="00333F1B"/>
    <w:rsid w:val="00334120"/>
    <w:rsid w:val="003341DB"/>
    <w:rsid w:val="00334496"/>
    <w:rsid w:val="0033457C"/>
    <w:rsid w:val="003345EC"/>
    <w:rsid w:val="00334816"/>
    <w:rsid w:val="00334960"/>
    <w:rsid w:val="00334C14"/>
    <w:rsid w:val="00334CE6"/>
    <w:rsid w:val="00334FDE"/>
    <w:rsid w:val="0033514C"/>
    <w:rsid w:val="003358A3"/>
    <w:rsid w:val="003358D7"/>
    <w:rsid w:val="00335993"/>
    <w:rsid w:val="00335AAB"/>
    <w:rsid w:val="00335B0A"/>
    <w:rsid w:val="00335CBF"/>
    <w:rsid w:val="00335DD7"/>
    <w:rsid w:val="00335E65"/>
    <w:rsid w:val="00335FFF"/>
    <w:rsid w:val="003362BE"/>
    <w:rsid w:val="003362C2"/>
    <w:rsid w:val="0033631D"/>
    <w:rsid w:val="00336B41"/>
    <w:rsid w:val="00336B69"/>
    <w:rsid w:val="00336C23"/>
    <w:rsid w:val="00336C68"/>
    <w:rsid w:val="00336E1B"/>
    <w:rsid w:val="00336F63"/>
    <w:rsid w:val="00337206"/>
    <w:rsid w:val="00337308"/>
    <w:rsid w:val="00337707"/>
    <w:rsid w:val="00337787"/>
    <w:rsid w:val="00337913"/>
    <w:rsid w:val="0033797B"/>
    <w:rsid w:val="003379B3"/>
    <w:rsid w:val="00337C50"/>
    <w:rsid w:val="00337CA0"/>
    <w:rsid w:val="00337D28"/>
    <w:rsid w:val="00337D86"/>
    <w:rsid w:val="00337E60"/>
    <w:rsid w:val="0034001F"/>
    <w:rsid w:val="0034009F"/>
    <w:rsid w:val="00340267"/>
    <w:rsid w:val="0034033C"/>
    <w:rsid w:val="003404BC"/>
    <w:rsid w:val="0034057B"/>
    <w:rsid w:val="0034062B"/>
    <w:rsid w:val="00340661"/>
    <w:rsid w:val="00340756"/>
    <w:rsid w:val="003408BB"/>
    <w:rsid w:val="00340B4B"/>
    <w:rsid w:val="00340BBD"/>
    <w:rsid w:val="00340C67"/>
    <w:rsid w:val="00341289"/>
    <w:rsid w:val="0034132A"/>
    <w:rsid w:val="0034137B"/>
    <w:rsid w:val="003414AE"/>
    <w:rsid w:val="003416A7"/>
    <w:rsid w:val="003418B1"/>
    <w:rsid w:val="00341952"/>
    <w:rsid w:val="0034197D"/>
    <w:rsid w:val="00341B66"/>
    <w:rsid w:val="00341DC5"/>
    <w:rsid w:val="00341FA9"/>
    <w:rsid w:val="00342033"/>
    <w:rsid w:val="003421D7"/>
    <w:rsid w:val="003422A6"/>
    <w:rsid w:val="0034246D"/>
    <w:rsid w:val="00342726"/>
    <w:rsid w:val="003427CF"/>
    <w:rsid w:val="003429F8"/>
    <w:rsid w:val="00342AC4"/>
    <w:rsid w:val="00342CE1"/>
    <w:rsid w:val="00342D25"/>
    <w:rsid w:val="00342D70"/>
    <w:rsid w:val="00342DEB"/>
    <w:rsid w:val="00342E90"/>
    <w:rsid w:val="00342F77"/>
    <w:rsid w:val="00342FD4"/>
    <w:rsid w:val="00343212"/>
    <w:rsid w:val="0034324E"/>
    <w:rsid w:val="00343409"/>
    <w:rsid w:val="00343B6F"/>
    <w:rsid w:val="00344022"/>
    <w:rsid w:val="0034402F"/>
    <w:rsid w:val="00344032"/>
    <w:rsid w:val="003441D8"/>
    <w:rsid w:val="003445FA"/>
    <w:rsid w:val="00344854"/>
    <w:rsid w:val="00344AC9"/>
    <w:rsid w:val="00344D5A"/>
    <w:rsid w:val="00344D98"/>
    <w:rsid w:val="00344DEE"/>
    <w:rsid w:val="003452F5"/>
    <w:rsid w:val="0034551F"/>
    <w:rsid w:val="00345607"/>
    <w:rsid w:val="00345635"/>
    <w:rsid w:val="00345760"/>
    <w:rsid w:val="00345807"/>
    <w:rsid w:val="003458ED"/>
    <w:rsid w:val="003458F8"/>
    <w:rsid w:val="0034590A"/>
    <w:rsid w:val="00345954"/>
    <w:rsid w:val="00345AE4"/>
    <w:rsid w:val="00345BA9"/>
    <w:rsid w:val="00345C06"/>
    <w:rsid w:val="00345C55"/>
    <w:rsid w:val="00345CF8"/>
    <w:rsid w:val="00345F79"/>
    <w:rsid w:val="0034628F"/>
    <w:rsid w:val="003464A5"/>
    <w:rsid w:val="003465D1"/>
    <w:rsid w:val="003467C4"/>
    <w:rsid w:val="00346938"/>
    <w:rsid w:val="00346AA4"/>
    <w:rsid w:val="00346CD4"/>
    <w:rsid w:val="00346FE7"/>
    <w:rsid w:val="00347110"/>
    <w:rsid w:val="00347113"/>
    <w:rsid w:val="003474D8"/>
    <w:rsid w:val="00347574"/>
    <w:rsid w:val="0034767B"/>
    <w:rsid w:val="0034784E"/>
    <w:rsid w:val="00347872"/>
    <w:rsid w:val="00347898"/>
    <w:rsid w:val="00347AF2"/>
    <w:rsid w:val="00347AFE"/>
    <w:rsid w:val="00347B64"/>
    <w:rsid w:val="00347C51"/>
    <w:rsid w:val="00347CD1"/>
    <w:rsid w:val="00347DA3"/>
    <w:rsid w:val="00350137"/>
    <w:rsid w:val="00350152"/>
    <w:rsid w:val="00350228"/>
    <w:rsid w:val="003504A3"/>
    <w:rsid w:val="0035054D"/>
    <w:rsid w:val="00350563"/>
    <w:rsid w:val="00350919"/>
    <w:rsid w:val="00350AC7"/>
    <w:rsid w:val="00350B42"/>
    <w:rsid w:val="00350C58"/>
    <w:rsid w:val="00351064"/>
    <w:rsid w:val="0035141F"/>
    <w:rsid w:val="0035147B"/>
    <w:rsid w:val="003514B1"/>
    <w:rsid w:val="0035168F"/>
    <w:rsid w:val="00351863"/>
    <w:rsid w:val="0035189E"/>
    <w:rsid w:val="00351A4D"/>
    <w:rsid w:val="00351A5E"/>
    <w:rsid w:val="00351AB4"/>
    <w:rsid w:val="00351B12"/>
    <w:rsid w:val="00351D14"/>
    <w:rsid w:val="00351DFA"/>
    <w:rsid w:val="00351E8A"/>
    <w:rsid w:val="00351FA2"/>
    <w:rsid w:val="00351FE9"/>
    <w:rsid w:val="003520ED"/>
    <w:rsid w:val="003521B2"/>
    <w:rsid w:val="003523C0"/>
    <w:rsid w:val="003523E2"/>
    <w:rsid w:val="00352473"/>
    <w:rsid w:val="003524DE"/>
    <w:rsid w:val="00352673"/>
    <w:rsid w:val="003526F9"/>
    <w:rsid w:val="00352717"/>
    <w:rsid w:val="00352731"/>
    <w:rsid w:val="00352A16"/>
    <w:rsid w:val="00352C25"/>
    <w:rsid w:val="00352EBE"/>
    <w:rsid w:val="003534DC"/>
    <w:rsid w:val="00353648"/>
    <w:rsid w:val="00353808"/>
    <w:rsid w:val="0035386A"/>
    <w:rsid w:val="0035386B"/>
    <w:rsid w:val="00353AFB"/>
    <w:rsid w:val="00353D7F"/>
    <w:rsid w:val="00353E6E"/>
    <w:rsid w:val="00354070"/>
    <w:rsid w:val="0035407D"/>
    <w:rsid w:val="003541AB"/>
    <w:rsid w:val="003543DB"/>
    <w:rsid w:val="003545B7"/>
    <w:rsid w:val="003545FA"/>
    <w:rsid w:val="003546E9"/>
    <w:rsid w:val="0035481E"/>
    <w:rsid w:val="003548D4"/>
    <w:rsid w:val="003549C7"/>
    <w:rsid w:val="00354A75"/>
    <w:rsid w:val="00354AE5"/>
    <w:rsid w:val="00355023"/>
    <w:rsid w:val="0035513C"/>
    <w:rsid w:val="003552CA"/>
    <w:rsid w:val="0035531A"/>
    <w:rsid w:val="00355454"/>
    <w:rsid w:val="00355472"/>
    <w:rsid w:val="0035563E"/>
    <w:rsid w:val="00355669"/>
    <w:rsid w:val="0035572B"/>
    <w:rsid w:val="00355789"/>
    <w:rsid w:val="003558D2"/>
    <w:rsid w:val="0035599F"/>
    <w:rsid w:val="00355A92"/>
    <w:rsid w:val="00355C2B"/>
    <w:rsid w:val="00355D3D"/>
    <w:rsid w:val="00355DEE"/>
    <w:rsid w:val="00355E39"/>
    <w:rsid w:val="00355E5A"/>
    <w:rsid w:val="00355FFD"/>
    <w:rsid w:val="003560AC"/>
    <w:rsid w:val="003560FB"/>
    <w:rsid w:val="00356194"/>
    <w:rsid w:val="003561CD"/>
    <w:rsid w:val="003561E0"/>
    <w:rsid w:val="003562A4"/>
    <w:rsid w:val="00356581"/>
    <w:rsid w:val="0035663D"/>
    <w:rsid w:val="0035666E"/>
    <w:rsid w:val="00356816"/>
    <w:rsid w:val="0035692A"/>
    <w:rsid w:val="00356952"/>
    <w:rsid w:val="00356A66"/>
    <w:rsid w:val="00356A89"/>
    <w:rsid w:val="00356CD8"/>
    <w:rsid w:val="00356D37"/>
    <w:rsid w:val="00356D3D"/>
    <w:rsid w:val="00356E10"/>
    <w:rsid w:val="00357061"/>
    <w:rsid w:val="00357077"/>
    <w:rsid w:val="00357078"/>
    <w:rsid w:val="003571FE"/>
    <w:rsid w:val="0035747E"/>
    <w:rsid w:val="00357490"/>
    <w:rsid w:val="003576A9"/>
    <w:rsid w:val="003576F4"/>
    <w:rsid w:val="00357820"/>
    <w:rsid w:val="003579C1"/>
    <w:rsid w:val="00357A47"/>
    <w:rsid w:val="00357C35"/>
    <w:rsid w:val="00357C67"/>
    <w:rsid w:val="00357C8E"/>
    <w:rsid w:val="00357FB8"/>
    <w:rsid w:val="0036018D"/>
    <w:rsid w:val="003601A9"/>
    <w:rsid w:val="003602C7"/>
    <w:rsid w:val="0036057A"/>
    <w:rsid w:val="0036059E"/>
    <w:rsid w:val="003605E0"/>
    <w:rsid w:val="003607A8"/>
    <w:rsid w:val="00360869"/>
    <w:rsid w:val="0036098C"/>
    <w:rsid w:val="003609A8"/>
    <w:rsid w:val="00360A4B"/>
    <w:rsid w:val="00360AAC"/>
    <w:rsid w:val="00360B0B"/>
    <w:rsid w:val="00360B9B"/>
    <w:rsid w:val="00360D36"/>
    <w:rsid w:val="00360D7C"/>
    <w:rsid w:val="00360DE8"/>
    <w:rsid w:val="003610C4"/>
    <w:rsid w:val="0036112B"/>
    <w:rsid w:val="00361195"/>
    <w:rsid w:val="003612FD"/>
    <w:rsid w:val="00361356"/>
    <w:rsid w:val="00361444"/>
    <w:rsid w:val="003616F2"/>
    <w:rsid w:val="0036184E"/>
    <w:rsid w:val="003618BA"/>
    <w:rsid w:val="003619F1"/>
    <w:rsid w:val="00361B9F"/>
    <w:rsid w:val="00361BC0"/>
    <w:rsid w:val="00361C55"/>
    <w:rsid w:val="00361D59"/>
    <w:rsid w:val="00361F14"/>
    <w:rsid w:val="00361F7A"/>
    <w:rsid w:val="00361FD2"/>
    <w:rsid w:val="0036210B"/>
    <w:rsid w:val="0036229F"/>
    <w:rsid w:val="003623D8"/>
    <w:rsid w:val="003625D6"/>
    <w:rsid w:val="00362B99"/>
    <w:rsid w:val="00362BAD"/>
    <w:rsid w:val="00362C13"/>
    <w:rsid w:val="00362EF4"/>
    <w:rsid w:val="00363108"/>
    <w:rsid w:val="00363131"/>
    <w:rsid w:val="003633D8"/>
    <w:rsid w:val="00363496"/>
    <w:rsid w:val="0036349A"/>
    <w:rsid w:val="003634DA"/>
    <w:rsid w:val="00363654"/>
    <w:rsid w:val="00363844"/>
    <w:rsid w:val="00363B01"/>
    <w:rsid w:val="00363D6E"/>
    <w:rsid w:val="003640DA"/>
    <w:rsid w:val="0036415C"/>
    <w:rsid w:val="0036424B"/>
    <w:rsid w:val="003642EA"/>
    <w:rsid w:val="003643BF"/>
    <w:rsid w:val="00364546"/>
    <w:rsid w:val="0036456C"/>
    <w:rsid w:val="003646AE"/>
    <w:rsid w:val="00364809"/>
    <w:rsid w:val="00364BC9"/>
    <w:rsid w:val="00364C48"/>
    <w:rsid w:val="00364C7A"/>
    <w:rsid w:val="00364D1C"/>
    <w:rsid w:val="00364DE5"/>
    <w:rsid w:val="00364E30"/>
    <w:rsid w:val="00364E57"/>
    <w:rsid w:val="003650CB"/>
    <w:rsid w:val="0036514C"/>
    <w:rsid w:val="003651EA"/>
    <w:rsid w:val="00365272"/>
    <w:rsid w:val="003653C0"/>
    <w:rsid w:val="00365408"/>
    <w:rsid w:val="00365554"/>
    <w:rsid w:val="00365B2C"/>
    <w:rsid w:val="00365E38"/>
    <w:rsid w:val="003661A1"/>
    <w:rsid w:val="00366205"/>
    <w:rsid w:val="003662D2"/>
    <w:rsid w:val="00366342"/>
    <w:rsid w:val="003665A2"/>
    <w:rsid w:val="00366875"/>
    <w:rsid w:val="00366959"/>
    <w:rsid w:val="003669A2"/>
    <w:rsid w:val="00366ADD"/>
    <w:rsid w:val="00366B89"/>
    <w:rsid w:val="00366C9A"/>
    <w:rsid w:val="00366ED0"/>
    <w:rsid w:val="00367059"/>
    <w:rsid w:val="0036705E"/>
    <w:rsid w:val="00367350"/>
    <w:rsid w:val="00367494"/>
    <w:rsid w:val="003674CC"/>
    <w:rsid w:val="00367699"/>
    <w:rsid w:val="00367987"/>
    <w:rsid w:val="0036798A"/>
    <w:rsid w:val="00367AEA"/>
    <w:rsid w:val="00370154"/>
    <w:rsid w:val="00370451"/>
    <w:rsid w:val="00370719"/>
    <w:rsid w:val="00370955"/>
    <w:rsid w:val="003709DE"/>
    <w:rsid w:val="00370A40"/>
    <w:rsid w:val="00370B4B"/>
    <w:rsid w:val="00370BC6"/>
    <w:rsid w:val="00370FED"/>
    <w:rsid w:val="0037122E"/>
    <w:rsid w:val="00371257"/>
    <w:rsid w:val="003715D5"/>
    <w:rsid w:val="003716A9"/>
    <w:rsid w:val="00371727"/>
    <w:rsid w:val="00371A14"/>
    <w:rsid w:val="00371A96"/>
    <w:rsid w:val="00371ABA"/>
    <w:rsid w:val="00371B41"/>
    <w:rsid w:val="00371C40"/>
    <w:rsid w:val="00371E93"/>
    <w:rsid w:val="00371FE5"/>
    <w:rsid w:val="00372054"/>
    <w:rsid w:val="00372208"/>
    <w:rsid w:val="0037222A"/>
    <w:rsid w:val="0037222B"/>
    <w:rsid w:val="00372769"/>
    <w:rsid w:val="003729B9"/>
    <w:rsid w:val="00372A1B"/>
    <w:rsid w:val="00372D05"/>
    <w:rsid w:val="00372F3E"/>
    <w:rsid w:val="00373042"/>
    <w:rsid w:val="00373317"/>
    <w:rsid w:val="00373463"/>
    <w:rsid w:val="0037348E"/>
    <w:rsid w:val="003735D5"/>
    <w:rsid w:val="003735F8"/>
    <w:rsid w:val="00373603"/>
    <w:rsid w:val="00373631"/>
    <w:rsid w:val="00373710"/>
    <w:rsid w:val="003739A9"/>
    <w:rsid w:val="00373AFB"/>
    <w:rsid w:val="00373CC6"/>
    <w:rsid w:val="00373CEC"/>
    <w:rsid w:val="00373EA7"/>
    <w:rsid w:val="00374028"/>
    <w:rsid w:val="00374068"/>
    <w:rsid w:val="003745F0"/>
    <w:rsid w:val="00374654"/>
    <w:rsid w:val="0037485D"/>
    <w:rsid w:val="003749AE"/>
    <w:rsid w:val="00374A29"/>
    <w:rsid w:val="00374AD8"/>
    <w:rsid w:val="00374BDC"/>
    <w:rsid w:val="00374C6A"/>
    <w:rsid w:val="00374C6F"/>
    <w:rsid w:val="00374CEB"/>
    <w:rsid w:val="00374E51"/>
    <w:rsid w:val="00374FFB"/>
    <w:rsid w:val="0037528C"/>
    <w:rsid w:val="00375373"/>
    <w:rsid w:val="00375469"/>
    <w:rsid w:val="003754DB"/>
    <w:rsid w:val="0037568B"/>
    <w:rsid w:val="00375BB8"/>
    <w:rsid w:val="003761AA"/>
    <w:rsid w:val="003764C5"/>
    <w:rsid w:val="00376882"/>
    <w:rsid w:val="00376914"/>
    <w:rsid w:val="00376978"/>
    <w:rsid w:val="00376BB8"/>
    <w:rsid w:val="00376E06"/>
    <w:rsid w:val="00377084"/>
    <w:rsid w:val="00377404"/>
    <w:rsid w:val="003774EE"/>
    <w:rsid w:val="0037754F"/>
    <w:rsid w:val="00377654"/>
    <w:rsid w:val="003776F6"/>
    <w:rsid w:val="003777C7"/>
    <w:rsid w:val="003779AE"/>
    <w:rsid w:val="003779DA"/>
    <w:rsid w:val="00377B53"/>
    <w:rsid w:val="00377E7B"/>
    <w:rsid w:val="00377ED8"/>
    <w:rsid w:val="003800CC"/>
    <w:rsid w:val="003801E8"/>
    <w:rsid w:val="00380441"/>
    <w:rsid w:val="0038048C"/>
    <w:rsid w:val="003804D4"/>
    <w:rsid w:val="0038092D"/>
    <w:rsid w:val="00380C1E"/>
    <w:rsid w:val="00380F8F"/>
    <w:rsid w:val="00381081"/>
    <w:rsid w:val="003810FA"/>
    <w:rsid w:val="003811D6"/>
    <w:rsid w:val="00381458"/>
    <w:rsid w:val="0038148F"/>
    <w:rsid w:val="003814BC"/>
    <w:rsid w:val="00381703"/>
    <w:rsid w:val="003817CD"/>
    <w:rsid w:val="0038194E"/>
    <w:rsid w:val="003819A1"/>
    <w:rsid w:val="00381A91"/>
    <w:rsid w:val="00381B7F"/>
    <w:rsid w:val="00381D3B"/>
    <w:rsid w:val="0038213F"/>
    <w:rsid w:val="00382228"/>
    <w:rsid w:val="003822C5"/>
    <w:rsid w:val="003827A8"/>
    <w:rsid w:val="00382848"/>
    <w:rsid w:val="00382856"/>
    <w:rsid w:val="0038298A"/>
    <w:rsid w:val="00382E9D"/>
    <w:rsid w:val="00382F58"/>
    <w:rsid w:val="00383013"/>
    <w:rsid w:val="0038303D"/>
    <w:rsid w:val="00383210"/>
    <w:rsid w:val="00383224"/>
    <w:rsid w:val="00383302"/>
    <w:rsid w:val="00383972"/>
    <w:rsid w:val="00383989"/>
    <w:rsid w:val="00383BB0"/>
    <w:rsid w:val="00383CDB"/>
    <w:rsid w:val="00383D21"/>
    <w:rsid w:val="00383D42"/>
    <w:rsid w:val="00383DDA"/>
    <w:rsid w:val="003843AA"/>
    <w:rsid w:val="0038446C"/>
    <w:rsid w:val="0038447E"/>
    <w:rsid w:val="0038456A"/>
    <w:rsid w:val="00384877"/>
    <w:rsid w:val="00384A97"/>
    <w:rsid w:val="00384B67"/>
    <w:rsid w:val="00384CC9"/>
    <w:rsid w:val="00384FF4"/>
    <w:rsid w:val="00384FF7"/>
    <w:rsid w:val="003851E5"/>
    <w:rsid w:val="0038523A"/>
    <w:rsid w:val="003853DE"/>
    <w:rsid w:val="0038549E"/>
    <w:rsid w:val="0038558D"/>
    <w:rsid w:val="00385809"/>
    <w:rsid w:val="0038590C"/>
    <w:rsid w:val="003859C5"/>
    <w:rsid w:val="00385DC8"/>
    <w:rsid w:val="00385DE8"/>
    <w:rsid w:val="00385EFE"/>
    <w:rsid w:val="00385F66"/>
    <w:rsid w:val="00386078"/>
    <w:rsid w:val="003866D5"/>
    <w:rsid w:val="00386D2B"/>
    <w:rsid w:val="00386D92"/>
    <w:rsid w:val="00386E16"/>
    <w:rsid w:val="00386E87"/>
    <w:rsid w:val="00386F05"/>
    <w:rsid w:val="003870CA"/>
    <w:rsid w:val="00387100"/>
    <w:rsid w:val="003871C3"/>
    <w:rsid w:val="00387296"/>
    <w:rsid w:val="003872E5"/>
    <w:rsid w:val="00387351"/>
    <w:rsid w:val="0038737D"/>
    <w:rsid w:val="003874E6"/>
    <w:rsid w:val="00387A5A"/>
    <w:rsid w:val="00387DFF"/>
    <w:rsid w:val="00387F4D"/>
    <w:rsid w:val="00390020"/>
    <w:rsid w:val="00390342"/>
    <w:rsid w:val="003903D1"/>
    <w:rsid w:val="00390422"/>
    <w:rsid w:val="00390688"/>
    <w:rsid w:val="003906C0"/>
    <w:rsid w:val="0039085F"/>
    <w:rsid w:val="00390871"/>
    <w:rsid w:val="00390880"/>
    <w:rsid w:val="003909CF"/>
    <w:rsid w:val="00390B2D"/>
    <w:rsid w:val="00390B63"/>
    <w:rsid w:val="00390B93"/>
    <w:rsid w:val="00390BD2"/>
    <w:rsid w:val="00390DCA"/>
    <w:rsid w:val="00390E38"/>
    <w:rsid w:val="00390ECE"/>
    <w:rsid w:val="00390FED"/>
    <w:rsid w:val="00391057"/>
    <w:rsid w:val="00391294"/>
    <w:rsid w:val="003913F9"/>
    <w:rsid w:val="00391803"/>
    <w:rsid w:val="0039188F"/>
    <w:rsid w:val="003919CC"/>
    <w:rsid w:val="00391BF1"/>
    <w:rsid w:val="00391BFC"/>
    <w:rsid w:val="00391C2A"/>
    <w:rsid w:val="00391CC0"/>
    <w:rsid w:val="00391D0C"/>
    <w:rsid w:val="00391EAE"/>
    <w:rsid w:val="00392049"/>
    <w:rsid w:val="00392100"/>
    <w:rsid w:val="00392154"/>
    <w:rsid w:val="003921DD"/>
    <w:rsid w:val="0039224D"/>
    <w:rsid w:val="003923C3"/>
    <w:rsid w:val="003925C2"/>
    <w:rsid w:val="00392A72"/>
    <w:rsid w:val="00392A90"/>
    <w:rsid w:val="00392C18"/>
    <w:rsid w:val="00392C6C"/>
    <w:rsid w:val="00393059"/>
    <w:rsid w:val="00393118"/>
    <w:rsid w:val="00393137"/>
    <w:rsid w:val="003935FB"/>
    <w:rsid w:val="0039382E"/>
    <w:rsid w:val="0039391F"/>
    <w:rsid w:val="00393BBC"/>
    <w:rsid w:val="00393C05"/>
    <w:rsid w:val="00393EC7"/>
    <w:rsid w:val="00393EDA"/>
    <w:rsid w:val="00393FF2"/>
    <w:rsid w:val="00393FF7"/>
    <w:rsid w:val="003940A3"/>
    <w:rsid w:val="003944DA"/>
    <w:rsid w:val="0039454C"/>
    <w:rsid w:val="0039462A"/>
    <w:rsid w:val="0039487E"/>
    <w:rsid w:val="003949B2"/>
    <w:rsid w:val="003949D3"/>
    <w:rsid w:val="00394B43"/>
    <w:rsid w:val="0039500C"/>
    <w:rsid w:val="0039532B"/>
    <w:rsid w:val="00395354"/>
    <w:rsid w:val="003953A3"/>
    <w:rsid w:val="00395489"/>
    <w:rsid w:val="00395502"/>
    <w:rsid w:val="00395779"/>
    <w:rsid w:val="003957D6"/>
    <w:rsid w:val="00395BE4"/>
    <w:rsid w:val="00395C0A"/>
    <w:rsid w:val="00395C0D"/>
    <w:rsid w:val="00395D14"/>
    <w:rsid w:val="00395EFE"/>
    <w:rsid w:val="003962A7"/>
    <w:rsid w:val="003964B2"/>
    <w:rsid w:val="0039660E"/>
    <w:rsid w:val="0039668E"/>
    <w:rsid w:val="0039670E"/>
    <w:rsid w:val="00396859"/>
    <w:rsid w:val="0039689D"/>
    <w:rsid w:val="00396CDA"/>
    <w:rsid w:val="00397066"/>
    <w:rsid w:val="003972E0"/>
    <w:rsid w:val="00397617"/>
    <w:rsid w:val="003976CD"/>
    <w:rsid w:val="003979DE"/>
    <w:rsid w:val="00397B48"/>
    <w:rsid w:val="00397CC7"/>
    <w:rsid w:val="00397CEE"/>
    <w:rsid w:val="00397DD2"/>
    <w:rsid w:val="003A0114"/>
    <w:rsid w:val="003A01B5"/>
    <w:rsid w:val="003A025D"/>
    <w:rsid w:val="003A07B9"/>
    <w:rsid w:val="003A0859"/>
    <w:rsid w:val="003A0994"/>
    <w:rsid w:val="003A0AB4"/>
    <w:rsid w:val="003A0AD7"/>
    <w:rsid w:val="003A0CB0"/>
    <w:rsid w:val="003A0CCF"/>
    <w:rsid w:val="003A0E9E"/>
    <w:rsid w:val="003A0EB3"/>
    <w:rsid w:val="003A1314"/>
    <w:rsid w:val="003A146E"/>
    <w:rsid w:val="003A1696"/>
    <w:rsid w:val="003A18CE"/>
    <w:rsid w:val="003A1919"/>
    <w:rsid w:val="003A1A32"/>
    <w:rsid w:val="003A1ADF"/>
    <w:rsid w:val="003A1B19"/>
    <w:rsid w:val="003A1C02"/>
    <w:rsid w:val="003A1CE9"/>
    <w:rsid w:val="003A1EAB"/>
    <w:rsid w:val="003A2252"/>
    <w:rsid w:val="003A22C4"/>
    <w:rsid w:val="003A22FA"/>
    <w:rsid w:val="003A2409"/>
    <w:rsid w:val="003A24B1"/>
    <w:rsid w:val="003A2932"/>
    <w:rsid w:val="003A2971"/>
    <w:rsid w:val="003A2A44"/>
    <w:rsid w:val="003A2D78"/>
    <w:rsid w:val="003A2D9D"/>
    <w:rsid w:val="003A2E10"/>
    <w:rsid w:val="003A2E7F"/>
    <w:rsid w:val="003A2FC3"/>
    <w:rsid w:val="003A31D3"/>
    <w:rsid w:val="003A32BC"/>
    <w:rsid w:val="003A32C5"/>
    <w:rsid w:val="003A3901"/>
    <w:rsid w:val="003A404B"/>
    <w:rsid w:val="003A40CF"/>
    <w:rsid w:val="003A4175"/>
    <w:rsid w:val="003A42A1"/>
    <w:rsid w:val="003A4708"/>
    <w:rsid w:val="003A476A"/>
    <w:rsid w:val="003A48E4"/>
    <w:rsid w:val="003A4BDE"/>
    <w:rsid w:val="003A4D75"/>
    <w:rsid w:val="003A4D8C"/>
    <w:rsid w:val="003A4E62"/>
    <w:rsid w:val="003A4EAA"/>
    <w:rsid w:val="003A4FB8"/>
    <w:rsid w:val="003A5302"/>
    <w:rsid w:val="003A5308"/>
    <w:rsid w:val="003A5875"/>
    <w:rsid w:val="003A5D83"/>
    <w:rsid w:val="003A5E6C"/>
    <w:rsid w:val="003A6180"/>
    <w:rsid w:val="003A6288"/>
    <w:rsid w:val="003A635B"/>
    <w:rsid w:val="003A63C9"/>
    <w:rsid w:val="003A66CF"/>
    <w:rsid w:val="003A676A"/>
    <w:rsid w:val="003A6B1F"/>
    <w:rsid w:val="003A6C46"/>
    <w:rsid w:val="003A6E43"/>
    <w:rsid w:val="003A6FEA"/>
    <w:rsid w:val="003A7134"/>
    <w:rsid w:val="003A7191"/>
    <w:rsid w:val="003A721F"/>
    <w:rsid w:val="003A731F"/>
    <w:rsid w:val="003A75F8"/>
    <w:rsid w:val="003A7766"/>
    <w:rsid w:val="003A77A9"/>
    <w:rsid w:val="003A78F1"/>
    <w:rsid w:val="003A7923"/>
    <w:rsid w:val="003A7A0B"/>
    <w:rsid w:val="003A7AF2"/>
    <w:rsid w:val="003A7DC5"/>
    <w:rsid w:val="003A7E4C"/>
    <w:rsid w:val="003B0050"/>
    <w:rsid w:val="003B0487"/>
    <w:rsid w:val="003B05EF"/>
    <w:rsid w:val="003B0743"/>
    <w:rsid w:val="003B0750"/>
    <w:rsid w:val="003B0BC3"/>
    <w:rsid w:val="003B0CAC"/>
    <w:rsid w:val="003B0DE0"/>
    <w:rsid w:val="003B0E96"/>
    <w:rsid w:val="003B0F68"/>
    <w:rsid w:val="003B0FD3"/>
    <w:rsid w:val="003B107A"/>
    <w:rsid w:val="003B1620"/>
    <w:rsid w:val="003B18AA"/>
    <w:rsid w:val="003B197C"/>
    <w:rsid w:val="003B1A23"/>
    <w:rsid w:val="003B1B0A"/>
    <w:rsid w:val="003B1BA0"/>
    <w:rsid w:val="003B1D2A"/>
    <w:rsid w:val="003B1E49"/>
    <w:rsid w:val="003B20A1"/>
    <w:rsid w:val="003B222C"/>
    <w:rsid w:val="003B2263"/>
    <w:rsid w:val="003B25CF"/>
    <w:rsid w:val="003B284C"/>
    <w:rsid w:val="003B2887"/>
    <w:rsid w:val="003B28B9"/>
    <w:rsid w:val="003B2AF2"/>
    <w:rsid w:val="003B2B46"/>
    <w:rsid w:val="003B2C5D"/>
    <w:rsid w:val="003B2C70"/>
    <w:rsid w:val="003B2C8C"/>
    <w:rsid w:val="003B2CD8"/>
    <w:rsid w:val="003B30C5"/>
    <w:rsid w:val="003B30D5"/>
    <w:rsid w:val="003B3154"/>
    <w:rsid w:val="003B35D1"/>
    <w:rsid w:val="003B3669"/>
    <w:rsid w:val="003B3B08"/>
    <w:rsid w:val="003B3BD8"/>
    <w:rsid w:val="003B3CA5"/>
    <w:rsid w:val="003B3DFD"/>
    <w:rsid w:val="003B3E4D"/>
    <w:rsid w:val="003B43C9"/>
    <w:rsid w:val="003B45C6"/>
    <w:rsid w:val="003B4670"/>
    <w:rsid w:val="003B4778"/>
    <w:rsid w:val="003B48D4"/>
    <w:rsid w:val="003B4959"/>
    <w:rsid w:val="003B4AEC"/>
    <w:rsid w:val="003B4B17"/>
    <w:rsid w:val="003B4C47"/>
    <w:rsid w:val="003B4C98"/>
    <w:rsid w:val="003B4EE1"/>
    <w:rsid w:val="003B516A"/>
    <w:rsid w:val="003B52DB"/>
    <w:rsid w:val="003B5365"/>
    <w:rsid w:val="003B53C0"/>
    <w:rsid w:val="003B5661"/>
    <w:rsid w:val="003B57AE"/>
    <w:rsid w:val="003B5800"/>
    <w:rsid w:val="003B58A8"/>
    <w:rsid w:val="003B5C9E"/>
    <w:rsid w:val="003B5F34"/>
    <w:rsid w:val="003B617F"/>
    <w:rsid w:val="003B621F"/>
    <w:rsid w:val="003B668B"/>
    <w:rsid w:val="003B66D8"/>
    <w:rsid w:val="003B673E"/>
    <w:rsid w:val="003B6759"/>
    <w:rsid w:val="003B68CC"/>
    <w:rsid w:val="003B68F5"/>
    <w:rsid w:val="003B69D9"/>
    <w:rsid w:val="003B6AA7"/>
    <w:rsid w:val="003B6B1E"/>
    <w:rsid w:val="003B6C3B"/>
    <w:rsid w:val="003B6F1F"/>
    <w:rsid w:val="003B6FA6"/>
    <w:rsid w:val="003B7284"/>
    <w:rsid w:val="003B739B"/>
    <w:rsid w:val="003B7417"/>
    <w:rsid w:val="003B752D"/>
    <w:rsid w:val="003B75D4"/>
    <w:rsid w:val="003B7AC3"/>
    <w:rsid w:val="003B7AE2"/>
    <w:rsid w:val="003B7B0E"/>
    <w:rsid w:val="003B7CB2"/>
    <w:rsid w:val="003B7D47"/>
    <w:rsid w:val="003B7EC8"/>
    <w:rsid w:val="003C028E"/>
    <w:rsid w:val="003C03DC"/>
    <w:rsid w:val="003C068F"/>
    <w:rsid w:val="003C0901"/>
    <w:rsid w:val="003C0994"/>
    <w:rsid w:val="003C0C04"/>
    <w:rsid w:val="003C104A"/>
    <w:rsid w:val="003C11C1"/>
    <w:rsid w:val="003C14E7"/>
    <w:rsid w:val="003C15B1"/>
    <w:rsid w:val="003C1650"/>
    <w:rsid w:val="003C1660"/>
    <w:rsid w:val="003C17B5"/>
    <w:rsid w:val="003C196A"/>
    <w:rsid w:val="003C19FB"/>
    <w:rsid w:val="003C1C34"/>
    <w:rsid w:val="003C1CE7"/>
    <w:rsid w:val="003C1D95"/>
    <w:rsid w:val="003C1DE2"/>
    <w:rsid w:val="003C1DF1"/>
    <w:rsid w:val="003C1E00"/>
    <w:rsid w:val="003C1E5C"/>
    <w:rsid w:val="003C24CC"/>
    <w:rsid w:val="003C27E0"/>
    <w:rsid w:val="003C293A"/>
    <w:rsid w:val="003C2982"/>
    <w:rsid w:val="003C2E38"/>
    <w:rsid w:val="003C317C"/>
    <w:rsid w:val="003C318B"/>
    <w:rsid w:val="003C325B"/>
    <w:rsid w:val="003C3416"/>
    <w:rsid w:val="003C3646"/>
    <w:rsid w:val="003C368E"/>
    <w:rsid w:val="003C36E3"/>
    <w:rsid w:val="003C3841"/>
    <w:rsid w:val="003C38E0"/>
    <w:rsid w:val="003C3B50"/>
    <w:rsid w:val="003C3BD2"/>
    <w:rsid w:val="003C3C18"/>
    <w:rsid w:val="003C3EDF"/>
    <w:rsid w:val="003C3F80"/>
    <w:rsid w:val="003C46DF"/>
    <w:rsid w:val="003C4826"/>
    <w:rsid w:val="003C4832"/>
    <w:rsid w:val="003C4933"/>
    <w:rsid w:val="003C499A"/>
    <w:rsid w:val="003C4F57"/>
    <w:rsid w:val="003C50D5"/>
    <w:rsid w:val="003C51E6"/>
    <w:rsid w:val="003C5289"/>
    <w:rsid w:val="003C54C6"/>
    <w:rsid w:val="003C57AA"/>
    <w:rsid w:val="003C57C4"/>
    <w:rsid w:val="003C5848"/>
    <w:rsid w:val="003C5957"/>
    <w:rsid w:val="003C5BDD"/>
    <w:rsid w:val="003C5BF3"/>
    <w:rsid w:val="003C5C7A"/>
    <w:rsid w:val="003C5C9C"/>
    <w:rsid w:val="003C5CED"/>
    <w:rsid w:val="003C5F64"/>
    <w:rsid w:val="003C60B6"/>
    <w:rsid w:val="003C633A"/>
    <w:rsid w:val="003C6538"/>
    <w:rsid w:val="003C69E8"/>
    <w:rsid w:val="003C6B96"/>
    <w:rsid w:val="003C6BF3"/>
    <w:rsid w:val="003C6DA2"/>
    <w:rsid w:val="003C6E3A"/>
    <w:rsid w:val="003C6E61"/>
    <w:rsid w:val="003C6E7E"/>
    <w:rsid w:val="003C6F1D"/>
    <w:rsid w:val="003C6FA4"/>
    <w:rsid w:val="003C7283"/>
    <w:rsid w:val="003C72F7"/>
    <w:rsid w:val="003C735A"/>
    <w:rsid w:val="003C7452"/>
    <w:rsid w:val="003C7524"/>
    <w:rsid w:val="003C7526"/>
    <w:rsid w:val="003C764D"/>
    <w:rsid w:val="003C7A01"/>
    <w:rsid w:val="003C7A7B"/>
    <w:rsid w:val="003C7B1B"/>
    <w:rsid w:val="003C7DB7"/>
    <w:rsid w:val="003C7F8B"/>
    <w:rsid w:val="003D033C"/>
    <w:rsid w:val="003D0478"/>
    <w:rsid w:val="003D0591"/>
    <w:rsid w:val="003D059A"/>
    <w:rsid w:val="003D07CF"/>
    <w:rsid w:val="003D0B9E"/>
    <w:rsid w:val="003D11FC"/>
    <w:rsid w:val="003D1451"/>
    <w:rsid w:val="003D14A0"/>
    <w:rsid w:val="003D14C9"/>
    <w:rsid w:val="003D15F3"/>
    <w:rsid w:val="003D16BE"/>
    <w:rsid w:val="003D1832"/>
    <w:rsid w:val="003D186B"/>
    <w:rsid w:val="003D1E7F"/>
    <w:rsid w:val="003D2165"/>
    <w:rsid w:val="003D22AB"/>
    <w:rsid w:val="003D2314"/>
    <w:rsid w:val="003D2343"/>
    <w:rsid w:val="003D23A5"/>
    <w:rsid w:val="003D2A29"/>
    <w:rsid w:val="003D2A8D"/>
    <w:rsid w:val="003D2AA6"/>
    <w:rsid w:val="003D2AC0"/>
    <w:rsid w:val="003D2AF3"/>
    <w:rsid w:val="003D2BCC"/>
    <w:rsid w:val="003D3294"/>
    <w:rsid w:val="003D32AB"/>
    <w:rsid w:val="003D337C"/>
    <w:rsid w:val="003D36FA"/>
    <w:rsid w:val="003D37CB"/>
    <w:rsid w:val="003D3B50"/>
    <w:rsid w:val="003D3D88"/>
    <w:rsid w:val="003D3DC2"/>
    <w:rsid w:val="003D423E"/>
    <w:rsid w:val="003D42DF"/>
    <w:rsid w:val="003D4322"/>
    <w:rsid w:val="003D4538"/>
    <w:rsid w:val="003D45D1"/>
    <w:rsid w:val="003D468A"/>
    <w:rsid w:val="003D4750"/>
    <w:rsid w:val="003D479C"/>
    <w:rsid w:val="003D4976"/>
    <w:rsid w:val="003D4AF4"/>
    <w:rsid w:val="003D4BE8"/>
    <w:rsid w:val="003D4C1E"/>
    <w:rsid w:val="003D4DEF"/>
    <w:rsid w:val="003D4F0B"/>
    <w:rsid w:val="003D4F16"/>
    <w:rsid w:val="003D4F52"/>
    <w:rsid w:val="003D5209"/>
    <w:rsid w:val="003D5458"/>
    <w:rsid w:val="003D558F"/>
    <w:rsid w:val="003D55CE"/>
    <w:rsid w:val="003D587D"/>
    <w:rsid w:val="003D58C3"/>
    <w:rsid w:val="003D59E9"/>
    <w:rsid w:val="003D5A01"/>
    <w:rsid w:val="003D5BF9"/>
    <w:rsid w:val="003D5C2E"/>
    <w:rsid w:val="003D5EBE"/>
    <w:rsid w:val="003D5FA6"/>
    <w:rsid w:val="003D673F"/>
    <w:rsid w:val="003D69E2"/>
    <w:rsid w:val="003D6C22"/>
    <w:rsid w:val="003D6F20"/>
    <w:rsid w:val="003D6F75"/>
    <w:rsid w:val="003D6FB7"/>
    <w:rsid w:val="003D6FE5"/>
    <w:rsid w:val="003D71A2"/>
    <w:rsid w:val="003D7364"/>
    <w:rsid w:val="003D7437"/>
    <w:rsid w:val="003D74DD"/>
    <w:rsid w:val="003D7528"/>
    <w:rsid w:val="003D754A"/>
    <w:rsid w:val="003D75AF"/>
    <w:rsid w:val="003D771C"/>
    <w:rsid w:val="003D7B49"/>
    <w:rsid w:val="003E010C"/>
    <w:rsid w:val="003E019B"/>
    <w:rsid w:val="003E0246"/>
    <w:rsid w:val="003E04A5"/>
    <w:rsid w:val="003E06E0"/>
    <w:rsid w:val="003E073B"/>
    <w:rsid w:val="003E07BA"/>
    <w:rsid w:val="003E081B"/>
    <w:rsid w:val="003E0AA1"/>
    <w:rsid w:val="003E0D74"/>
    <w:rsid w:val="003E0F68"/>
    <w:rsid w:val="003E0FAF"/>
    <w:rsid w:val="003E0FCA"/>
    <w:rsid w:val="003E11AD"/>
    <w:rsid w:val="003E1311"/>
    <w:rsid w:val="003E147C"/>
    <w:rsid w:val="003E1696"/>
    <w:rsid w:val="003E1903"/>
    <w:rsid w:val="003E1C4A"/>
    <w:rsid w:val="003E1C8E"/>
    <w:rsid w:val="003E1D2A"/>
    <w:rsid w:val="003E1E85"/>
    <w:rsid w:val="003E2065"/>
    <w:rsid w:val="003E21EC"/>
    <w:rsid w:val="003E22C9"/>
    <w:rsid w:val="003E23EB"/>
    <w:rsid w:val="003E25EE"/>
    <w:rsid w:val="003E263A"/>
    <w:rsid w:val="003E26EE"/>
    <w:rsid w:val="003E26F4"/>
    <w:rsid w:val="003E27D8"/>
    <w:rsid w:val="003E291D"/>
    <w:rsid w:val="003E292F"/>
    <w:rsid w:val="003E2A24"/>
    <w:rsid w:val="003E2A7C"/>
    <w:rsid w:val="003E2ABF"/>
    <w:rsid w:val="003E2BB5"/>
    <w:rsid w:val="003E2CE3"/>
    <w:rsid w:val="003E2D3D"/>
    <w:rsid w:val="003E2DC6"/>
    <w:rsid w:val="003E2DD6"/>
    <w:rsid w:val="003E33C7"/>
    <w:rsid w:val="003E3623"/>
    <w:rsid w:val="003E395B"/>
    <w:rsid w:val="003E3C39"/>
    <w:rsid w:val="003E3C5B"/>
    <w:rsid w:val="003E3C6C"/>
    <w:rsid w:val="003E3E78"/>
    <w:rsid w:val="003E3E7B"/>
    <w:rsid w:val="003E3F26"/>
    <w:rsid w:val="003E3F73"/>
    <w:rsid w:val="003E3FA0"/>
    <w:rsid w:val="003E4190"/>
    <w:rsid w:val="003E4304"/>
    <w:rsid w:val="003E4405"/>
    <w:rsid w:val="003E46D3"/>
    <w:rsid w:val="003E47F3"/>
    <w:rsid w:val="003E4A30"/>
    <w:rsid w:val="003E4DBA"/>
    <w:rsid w:val="003E5315"/>
    <w:rsid w:val="003E53E3"/>
    <w:rsid w:val="003E5490"/>
    <w:rsid w:val="003E564B"/>
    <w:rsid w:val="003E576B"/>
    <w:rsid w:val="003E57EC"/>
    <w:rsid w:val="003E58A7"/>
    <w:rsid w:val="003E59FF"/>
    <w:rsid w:val="003E5ABC"/>
    <w:rsid w:val="003E5BE6"/>
    <w:rsid w:val="003E5D98"/>
    <w:rsid w:val="003E5D9E"/>
    <w:rsid w:val="003E6332"/>
    <w:rsid w:val="003E6422"/>
    <w:rsid w:val="003E6448"/>
    <w:rsid w:val="003E65F0"/>
    <w:rsid w:val="003E6636"/>
    <w:rsid w:val="003E66D3"/>
    <w:rsid w:val="003E67EA"/>
    <w:rsid w:val="003E6834"/>
    <w:rsid w:val="003E687C"/>
    <w:rsid w:val="003E69DA"/>
    <w:rsid w:val="003E6BC8"/>
    <w:rsid w:val="003E6CC2"/>
    <w:rsid w:val="003E6FAE"/>
    <w:rsid w:val="003E7379"/>
    <w:rsid w:val="003E74DB"/>
    <w:rsid w:val="003E7630"/>
    <w:rsid w:val="003E78E2"/>
    <w:rsid w:val="003E7969"/>
    <w:rsid w:val="003E7D54"/>
    <w:rsid w:val="003E7E11"/>
    <w:rsid w:val="003F020F"/>
    <w:rsid w:val="003F02DC"/>
    <w:rsid w:val="003F04D9"/>
    <w:rsid w:val="003F04F5"/>
    <w:rsid w:val="003F0776"/>
    <w:rsid w:val="003F09E5"/>
    <w:rsid w:val="003F0F8E"/>
    <w:rsid w:val="003F11D8"/>
    <w:rsid w:val="003F1406"/>
    <w:rsid w:val="003F1602"/>
    <w:rsid w:val="003F1A79"/>
    <w:rsid w:val="003F1AA2"/>
    <w:rsid w:val="003F1CCE"/>
    <w:rsid w:val="003F1CE8"/>
    <w:rsid w:val="003F1DC2"/>
    <w:rsid w:val="003F1F6A"/>
    <w:rsid w:val="003F2290"/>
    <w:rsid w:val="003F22A6"/>
    <w:rsid w:val="003F2330"/>
    <w:rsid w:val="003F26AE"/>
    <w:rsid w:val="003F28C8"/>
    <w:rsid w:val="003F28FC"/>
    <w:rsid w:val="003F2AAA"/>
    <w:rsid w:val="003F2B6B"/>
    <w:rsid w:val="003F2CFC"/>
    <w:rsid w:val="003F2E0C"/>
    <w:rsid w:val="003F2F35"/>
    <w:rsid w:val="003F300B"/>
    <w:rsid w:val="003F306F"/>
    <w:rsid w:val="003F317F"/>
    <w:rsid w:val="003F31C0"/>
    <w:rsid w:val="003F3451"/>
    <w:rsid w:val="003F34FF"/>
    <w:rsid w:val="003F3500"/>
    <w:rsid w:val="003F3646"/>
    <w:rsid w:val="003F376D"/>
    <w:rsid w:val="003F381A"/>
    <w:rsid w:val="003F383C"/>
    <w:rsid w:val="003F38FE"/>
    <w:rsid w:val="003F3EB6"/>
    <w:rsid w:val="003F3F4D"/>
    <w:rsid w:val="003F43C2"/>
    <w:rsid w:val="003F456B"/>
    <w:rsid w:val="003F45C5"/>
    <w:rsid w:val="003F4610"/>
    <w:rsid w:val="003F48E9"/>
    <w:rsid w:val="003F4987"/>
    <w:rsid w:val="003F49F8"/>
    <w:rsid w:val="003F4A8E"/>
    <w:rsid w:val="003F4E29"/>
    <w:rsid w:val="003F4E5A"/>
    <w:rsid w:val="003F4E90"/>
    <w:rsid w:val="003F5273"/>
    <w:rsid w:val="003F5379"/>
    <w:rsid w:val="003F5427"/>
    <w:rsid w:val="003F569C"/>
    <w:rsid w:val="003F589F"/>
    <w:rsid w:val="003F5ABC"/>
    <w:rsid w:val="003F5F78"/>
    <w:rsid w:val="003F5FC9"/>
    <w:rsid w:val="003F60E0"/>
    <w:rsid w:val="003F6358"/>
    <w:rsid w:val="003F64B6"/>
    <w:rsid w:val="003F69CB"/>
    <w:rsid w:val="003F6C88"/>
    <w:rsid w:val="003F6CC5"/>
    <w:rsid w:val="003F6DA7"/>
    <w:rsid w:val="003F6E43"/>
    <w:rsid w:val="003F7077"/>
    <w:rsid w:val="003F7542"/>
    <w:rsid w:val="003F75F4"/>
    <w:rsid w:val="003F7707"/>
    <w:rsid w:val="003F7805"/>
    <w:rsid w:val="003F7BEA"/>
    <w:rsid w:val="003F7CD8"/>
    <w:rsid w:val="003F7D50"/>
    <w:rsid w:val="003F7F10"/>
    <w:rsid w:val="00400109"/>
    <w:rsid w:val="0040014D"/>
    <w:rsid w:val="004001CF"/>
    <w:rsid w:val="004002F0"/>
    <w:rsid w:val="00400418"/>
    <w:rsid w:val="00400423"/>
    <w:rsid w:val="00400455"/>
    <w:rsid w:val="004004F9"/>
    <w:rsid w:val="00400BF2"/>
    <w:rsid w:val="00400D2A"/>
    <w:rsid w:val="00400F95"/>
    <w:rsid w:val="0040119B"/>
    <w:rsid w:val="004011D1"/>
    <w:rsid w:val="00401440"/>
    <w:rsid w:val="004014DD"/>
    <w:rsid w:val="004015D9"/>
    <w:rsid w:val="004018A5"/>
    <w:rsid w:val="004018AD"/>
    <w:rsid w:val="00401A44"/>
    <w:rsid w:val="00401A5A"/>
    <w:rsid w:val="00401C01"/>
    <w:rsid w:val="00402116"/>
    <w:rsid w:val="00402180"/>
    <w:rsid w:val="004021B9"/>
    <w:rsid w:val="00402382"/>
    <w:rsid w:val="004025CC"/>
    <w:rsid w:val="00402675"/>
    <w:rsid w:val="004029AA"/>
    <w:rsid w:val="00402A73"/>
    <w:rsid w:val="00402A87"/>
    <w:rsid w:val="00402B40"/>
    <w:rsid w:val="00402C8E"/>
    <w:rsid w:val="00402D9D"/>
    <w:rsid w:val="00402EDC"/>
    <w:rsid w:val="00402FE8"/>
    <w:rsid w:val="004030F3"/>
    <w:rsid w:val="004031C4"/>
    <w:rsid w:val="00403555"/>
    <w:rsid w:val="0040359E"/>
    <w:rsid w:val="00403B3D"/>
    <w:rsid w:val="00403B43"/>
    <w:rsid w:val="00403DDB"/>
    <w:rsid w:val="00403E79"/>
    <w:rsid w:val="00404009"/>
    <w:rsid w:val="00404084"/>
    <w:rsid w:val="004040BB"/>
    <w:rsid w:val="004040DC"/>
    <w:rsid w:val="00404603"/>
    <w:rsid w:val="004048B1"/>
    <w:rsid w:val="004048EB"/>
    <w:rsid w:val="0040497F"/>
    <w:rsid w:val="00404A8C"/>
    <w:rsid w:val="00404BD0"/>
    <w:rsid w:val="00404C66"/>
    <w:rsid w:val="00404CBF"/>
    <w:rsid w:val="00404E3F"/>
    <w:rsid w:val="00404EBB"/>
    <w:rsid w:val="00404F94"/>
    <w:rsid w:val="0040536C"/>
    <w:rsid w:val="00405506"/>
    <w:rsid w:val="004056E5"/>
    <w:rsid w:val="0040572C"/>
    <w:rsid w:val="00405873"/>
    <w:rsid w:val="0040592E"/>
    <w:rsid w:val="00405AB1"/>
    <w:rsid w:val="00405ADA"/>
    <w:rsid w:val="00405B21"/>
    <w:rsid w:val="00405B89"/>
    <w:rsid w:val="00405BB2"/>
    <w:rsid w:val="00405F7B"/>
    <w:rsid w:val="00406315"/>
    <w:rsid w:val="0040649B"/>
    <w:rsid w:val="004065CC"/>
    <w:rsid w:val="004066D1"/>
    <w:rsid w:val="004068CA"/>
    <w:rsid w:val="004068F1"/>
    <w:rsid w:val="0040698D"/>
    <w:rsid w:val="00406C9D"/>
    <w:rsid w:val="00406CA6"/>
    <w:rsid w:val="00406F12"/>
    <w:rsid w:val="00406FD9"/>
    <w:rsid w:val="004070DB"/>
    <w:rsid w:val="00407286"/>
    <w:rsid w:val="004073D4"/>
    <w:rsid w:val="00407630"/>
    <w:rsid w:val="00407A37"/>
    <w:rsid w:val="00407B76"/>
    <w:rsid w:val="00407B7D"/>
    <w:rsid w:val="00407B92"/>
    <w:rsid w:val="00407BFF"/>
    <w:rsid w:val="00407F75"/>
    <w:rsid w:val="00407F87"/>
    <w:rsid w:val="004101AC"/>
    <w:rsid w:val="004103D9"/>
    <w:rsid w:val="004104E3"/>
    <w:rsid w:val="0041062D"/>
    <w:rsid w:val="004107F7"/>
    <w:rsid w:val="00410A44"/>
    <w:rsid w:val="00410F02"/>
    <w:rsid w:val="00410FD3"/>
    <w:rsid w:val="00411112"/>
    <w:rsid w:val="0041132E"/>
    <w:rsid w:val="0041136B"/>
    <w:rsid w:val="00411526"/>
    <w:rsid w:val="00411790"/>
    <w:rsid w:val="00411AEB"/>
    <w:rsid w:val="00411BF7"/>
    <w:rsid w:val="00411C1C"/>
    <w:rsid w:val="00411CF9"/>
    <w:rsid w:val="00411DCA"/>
    <w:rsid w:val="00412048"/>
    <w:rsid w:val="0041210B"/>
    <w:rsid w:val="00412117"/>
    <w:rsid w:val="004122E5"/>
    <w:rsid w:val="004123F6"/>
    <w:rsid w:val="0041261D"/>
    <w:rsid w:val="0041268F"/>
    <w:rsid w:val="0041273A"/>
    <w:rsid w:val="0041295A"/>
    <w:rsid w:val="00412C52"/>
    <w:rsid w:val="00412CA6"/>
    <w:rsid w:val="00412DD8"/>
    <w:rsid w:val="00412F3F"/>
    <w:rsid w:val="00413058"/>
    <w:rsid w:val="00413516"/>
    <w:rsid w:val="004136EA"/>
    <w:rsid w:val="004137DE"/>
    <w:rsid w:val="00413A7A"/>
    <w:rsid w:val="00413BFD"/>
    <w:rsid w:val="00413CE5"/>
    <w:rsid w:val="00413D92"/>
    <w:rsid w:val="00414609"/>
    <w:rsid w:val="00414615"/>
    <w:rsid w:val="0041479A"/>
    <w:rsid w:val="0041491D"/>
    <w:rsid w:val="00414977"/>
    <w:rsid w:val="00414AF8"/>
    <w:rsid w:val="00414B19"/>
    <w:rsid w:val="00415207"/>
    <w:rsid w:val="004155A2"/>
    <w:rsid w:val="0041566E"/>
    <w:rsid w:val="00415B3A"/>
    <w:rsid w:val="00415B76"/>
    <w:rsid w:val="00415BFE"/>
    <w:rsid w:val="00415C6D"/>
    <w:rsid w:val="00415DBE"/>
    <w:rsid w:val="00415F0E"/>
    <w:rsid w:val="004164E3"/>
    <w:rsid w:val="0041656D"/>
    <w:rsid w:val="004165BE"/>
    <w:rsid w:val="00416639"/>
    <w:rsid w:val="00416679"/>
    <w:rsid w:val="004166BA"/>
    <w:rsid w:val="004167D0"/>
    <w:rsid w:val="00416901"/>
    <w:rsid w:val="00416B67"/>
    <w:rsid w:val="00416C38"/>
    <w:rsid w:val="00416CB5"/>
    <w:rsid w:val="00416D6B"/>
    <w:rsid w:val="00416DF1"/>
    <w:rsid w:val="00416E79"/>
    <w:rsid w:val="00416EA8"/>
    <w:rsid w:val="004171EB"/>
    <w:rsid w:val="004173D0"/>
    <w:rsid w:val="0041746A"/>
    <w:rsid w:val="004174D6"/>
    <w:rsid w:val="00417684"/>
    <w:rsid w:val="0041775A"/>
    <w:rsid w:val="0041775D"/>
    <w:rsid w:val="00417A46"/>
    <w:rsid w:val="00417CBF"/>
    <w:rsid w:val="00417D25"/>
    <w:rsid w:val="00417E87"/>
    <w:rsid w:val="00417F3D"/>
    <w:rsid w:val="00417F66"/>
    <w:rsid w:val="004202FC"/>
    <w:rsid w:val="00420761"/>
    <w:rsid w:val="004207EA"/>
    <w:rsid w:val="0042084C"/>
    <w:rsid w:val="004209D4"/>
    <w:rsid w:val="00420AEA"/>
    <w:rsid w:val="00420B2F"/>
    <w:rsid w:val="00420B77"/>
    <w:rsid w:val="00420C7F"/>
    <w:rsid w:val="00420E00"/>
    <w:rsid w:val="00421067"/>
    <w:rsid w:val="00421283"/>
    <w:rsid w:val="00421464"/>
    <w:rsid w:val="00421651"/>
    <w:rsid w:val="00421695"/>
    <w:rsid w:val="00421A63"/>
    <w:rsid w:val="00421BD2"/>
    <w:rsid w:val="00421BFD"/>
    <w:rsid w:val="00421C54"/>
    <w:rsid w:val="00421D2C"/>
    <w:rsid w:val="00421DF5"/>
    <w:rsid w:val="00421EFA"/>
    <w:rsid w:val="00421F18"/>
    <w:rsid w:val="00422430"/>
    <w:rsid w:val="00422604"/>
    <w:rsid w:val="00422619"/>
    <w:rsid w:val="0042271A"/>
    <w:rsid w:val="00422861"/>
    <w:rsid w:val="00422A14"/>
    <w:rsid w:val="00422A8E"/>
    <w:rsid w:val="00422D94"/>
    <w:rsid w:val="00422F0C"/>
    <w:rsid w:val="004231D5"/>
    <w:rsid w:val="004232DA"/>
    <w:rsid w:val="0042333C"/>
    <w:rsid w:val="00423344"/>
    <w:rsid w:val="00423442"/>
    <w:rsid w:val="004239BA"/>
    <w:rsid w:val="004239D1"/>
    <w:rsid w:val="00423A10"/>
    <w:rsid w:val="00423EEC"/>
    <w:rsid w:val="00423F59"/>
    <w:rsid w:val="004240D6"/>
    <w:rsid w:val="004241F9"/>
    <w:rsid w:val="00424294"/>
    <w:rsid w:val="00424482"/>
    <w:rsid w:val="00424757"/>
    <w:rsid w:val="00424B11"/>
    <w:rsid w:val="00424C24"/>
    <w:rsid w:val="00424D93"/>
    <w:rsid w:val="0042505A"/>
    <w:rsid w:val="00425069"/>
    <w:rsid w:val="004251E9"/>
    <w:rsid w:val="00425620"/>
    <w:rsid w:val="004259C8"/>
    <w:rsid w:val="00425B31"/>
    <w:rsid w:val="00425BAA"/>
    <w:rsid w:val="00425C28"/>
    <w:rsid w:val="00425CCF"/>
    <w:rsid w:val="00425D12"/>
    <w:rsid w:val="00425DC5"/>
    <w:rsid w:val="00425E14"/>
    <w:rsid w:val="00425F61"/>
    <w:rsid w:val="00426208"/>
    <w:rsid w:val="0042629F"/>
    <w:rsid w:val="0042650D"/>
    <w:rsid w:val="004266FD"/>
    <w:rsid w:val="0042674D"/>
    <w:rsid w:val="00426886"/>
    <w:rsid w:val="004268F5"/>
    <w:rsid w:val="00426A74"/>
    <w:rsid w:val="00426DE7"/>
    <w:rsid w:val="00426F55"/>
    <w:rsid w:val="00426FF5"/>
    <w:rsid w:val="00427044"/>
    <w:rsid w:val="004270DA"/>
    <w:rsid w:val="00427537"/>
    <w:rsid w:val="00427617"/>
    <w:rsid w:val="00427992"/>
    <w:rsid w:val="00427A4F"/>
    <w:rsid w:val="00427A5B"/>
    <w:rsid w:val="00427AF0"/>
    <w:rsid w:val="00427C65"/>
    <w:rsid w:val="00427FAF"/>
    <w:rsid w:val="00430002"/>
    <w:rsid w:val="0043022A"/>
    <w:rsid w:val="00430268"/>
    <w:rsid w:val="004303B6"/>
    <w:rsid w:val="0043043B"/>
    <w:rsid w:val="004304D7"/>
    <w:rsid w:val="00430510"/>
    <w:rsid w:val="00430613"/>
    <w:rsid w:val="00430663"/>
    <w:rsid w:val="0043070B"/>
    <w:rsid w:val="004307CE"/>
    <w:rsid w:val="00430A1B"/>
    <w:rsid w:val="00430A8B"/>
    <w:rsid w:val="00430B67"/>
    <w:rsid w:val="00430BD7"/>
    <w:rsid w:val="00430FC1"/>
    <w:rsid w:val="00431025"/>
    <w:rsid w:val="0043116C"/>
    <w:rsid w:val="0043125A"/>
    <w:rsid w:val="0043135D"/>
    <w:rsid w:val="00431423"/>
    <w:rsid w:val="004314A8"/>
    <w:rsid w:val="004314ED"/>
    <w:rsid w:val="00431784"/>
    <w:rsid w:val="00431856"/>
    <w:rsid w:val="004319AA"/>
    <w:rsid w:val="004319F1"/>
    <w:rsid w:val="00431C0E"/>
    <w:rsid w:val="00431D46"/>
    <w:rsid w:val="00431DD7"/>
    <w:rsid w:val="00431DE2"/>
    <w:rsid w:val="00431DF9"/>
    <w:rsid w:val="00431E2A"/>
    <w:rsid w:val="00431F36"/>
    <w:rsid w:val="00432306"/>
    <w:rsid w:val="00432364"/>
    <w:rsid w:val="0043238E"/>
    <w:rsid w:val="0043245A"/>
    <w:rsid w:val="00432512"/>
    <w:rsid w:val="00432874"/>
    <w:rsid w:val="00432BBE"/>
    <w:rsid w:val="00432D72"/>
    <w:rsid w:val="00432FC0"/>
    <w:rsid w:val="00433232"/>
    <w:rsid w:val="00433256"/>
    <w:rsid w:val="004332EB"/>
    <w:rsid w:val="004333C5"/>
    <w:rsid w:val="004335D6"/>
    <w:rsid w:val="004336EB"/>
    <w:rsid w:val="00433764"/>
    <w:rsid w:val="0043378E"/>
    <w:rsid w:val="0043381D"/>
    <w:rsid w:val="00433905"/>
    <w:rsid w:val="004339C1"/>
    <w:rsid w:val="00433B6D"/>
    <w:rsid w:val="00433DC0"/>
    <w:rsid w:val="00433E32"/>
    <w:rsid w:val="00433E43"/>
    <w:rsid w:val="00433ECE"/>
    <w:rsid w:val="004341C2"/>
    <w:rsid w:val="00434262"/>
    <w:rsid w:val="0043458E"/>
    <w:rsid w:val="0043465F"/>
    <w:rsid w:val="004346D3"/>
    <w:rsid w:val="00434710"/>
    <w:rsid w:val="0043472B"/>
    <w:rsid w:val="004347C2"/>
    <w:rsid w:val="004347E4"/>
    <w:rsid w:val="00434868"/>
    <w:rsid w:val="004348EF"/>
    <w:rsid w:val="00434BD2"/>
    <w:rsid w:val="00434C97"/>
    <w:rsid w:val="00434D86"/>
    <w:rsid w:val="00434F04"/>
    <w:rsid w:val="004351E7"/>
    <w:rsid w:val="00435263"/>
    <w:rsid w:val="004352DA"/>
    <w:rsid w:val="004353F5"/>
    <w:rsid w:val="0043540E"/>
    <w:rsid w:val="004354D3"/>
    <w:rsid w:val="004354FE"/>
    <w:rsid w:val="00435574"/>
    <w:rsid w:val="004355D6"/>
    <w:rsid w:val="004356C1"/>
    <w:rsid w:val="004359B1"/>
    <w:rsid w:val="00435B22"/>
    <w:rsid w:val="00435B69"/>
    <w:rsid w:val="00435D65"/>
    <w:rsid w:val="00435DDA"/>
    <w:rsid w:val="00435E19"/>
    <w:rsid w:val="0043677D"/>
    <w:rsid w:val="004369BF"/>
    <w:rsid w:val="00436C01"/>
    <w:rsid w:val="00436E0B"/>
    <w:rsid w:val="0043701E"/>
    <w:rsid w:val="004370EC"/>
    <w:rsid w:val="00437206"/>
    <w:rsid w:val="00437357"/>
    <w:rsid w:val="004378B3"/>
    <w:rsid w:val="00437A00"/>
    <w:rsid w:val="00437A8C"/>
    <w:rsid w:val="00437DA3"/>
    <w:rsid w:val="0044006B"/>
    <w:rsid w:val="0044018E"/>
    <w:rsid w:val="004402F1"/>
    <w:rsid w:val="00440328"/>
    <w:rsid w:val="004405E2"/>
    <w:rsid w:val="004406B8"/>
    <w:rsid w:val="00440843"/>
    <w:rsid w:val="00440B99"/>
    <w:rsid w:val="00440C46"/>
    <w:rsid w:val="00440F5F"/>
    <w:rsid w:val="00441014"/>
    <w:rsid w:val="00441059"/>
    <w:rsid w:val="00441082"/>
    <w:rsid w:val="004412BF"/>
    <w:rsid w:val="0044143E"/>
    <w:rsid w:val="004417B1"/>
    <w:rsid w:val="004417E1"/>
    <w:rsid w:val="0044189D"/>
    <w:rsid w:val="00441992"/>
    <w:rsid w:val="00441CA8"/>
    <w:rsid w:val="00441D1D"/>
    <w:rsid w:val="00441EEE"/>
    <w:rsid w:val="004420B5"/>
    <w:rsid w:val="0044215D"/>
    <w:rsid w:val="0044262A"/>
    <w:rsid w:val="00442692"/>
    <w:rsid w:val="00442703"/>
    <w:rsid w:val="00442E14"/>
    <w:rsid w:val="00442E27"/>
    <w:rsid w:val="00442EE3"/>
    <w:rsid w:val="00442F4F"/>
    <w:rsid w:val="004434AA"/>
    <w:rsid w:val="00443548"/>
    <w:rsid w:val="0044360F"/>
    <w:rsid w:val="0044370A"/>
    <w:rsid w:val="0044380B"/>
    <w:rsid w:val="004438C1"/>
    <w:rsid w:val="00443A2B"/>
    <w:rsid w:val="00443A32"/>
    <w:rsid w:val="00443C00"/>
    <w:rsid w:val="00443CF5"/>
    <w:rsid w:val="00443DEC"/>
    <w:rsid w:val="00443F7A"/>
    <w:rsid w:val="00444053"/>
    <w:rsid w:val="004440E9"/>
    <w:rsid w:val="00444309"/>
    <w:rsid w:val="00444428"/>
    <w:rsid w:val="004444B9"/>
    <w:rsid w:val="004445E9"/>
    <w:rsid w:val="0044486A"/>
    <w:rsid w:val="00444A4F"/>
    <w:rsid w:val="00444B1B"/>
    <w:rsid w:val="00444B2F"/>
    <w:rsid w:val="00444B4C"/>
    <w:rsid w:val="00444CE5"/>
    <w:rsid w:val="00444D78"/>
    <w:rsid w:val="0044517B"/>
    <w:rsid w:val="004451BA"/>
    <w:rsid w:val="00445236"/>
    <w:rsid w:val="004455BF"/>
    <w:rsid w:val="004458C8"/>
    <w:rsid w:val="0044596F"/>
    <w:rsid w:val="00445A18"/>
    <w:rsid w:val="00445C11"/>
    <w:rsid w:val="00445D69"/>
    <w:rsid w:val="00445F1F"/>
    <w:rsid w:val="00445FF0"/>
    <w:rsid w:val="00446543"/>
    <w:rsid w:val="00446696"/>
    <w:rsid w:val="004467BF"/>
    <w:rsid w:val="004468F5"/>
    <w:rsid w:val="00446B07"/>
    <w:rsid w:val="00446E19"/>
    <w:rsid w:val="00446FB5"/>
    <w:rsid w:val="00447092"/>
    <w:rsid w:val="004471A2"/>
    <w:rsid w:val="004472A5"/>
    <w:rsid w:val="00447436"/>
    <w:rsid w:val="004475C7"/>
    <w:rsid w:val="004475E1"/>
    <w:rsid w:val="0044773A"/>
    <w:rsid w:val="00447C12"/>
    <w:rsid w:val="00447C47"/>
    <w:rsid w:val="00447D53"/>
    <w:rsid w:val="00447FC9"/>
    <w:rsid w:val="00450150"/>
    <w:rsid w:val="00450279"/>
    <w:rsid w:val="00450352"/>
    <w:rsid w:val="004508AB"/>
    <w:rsid w:val="004508C0"/>
    <w:rsid w:val="00450B38"/>
    <w:rsid w:val="00450C00"/>
    <w:rsid w:val="00450D19"/>
    <w:rsid w:val="00450E16"/>
    <w:rsid w:val="00450ECC"/>
    <w:rsid w:val="0045100C"/>
    <w:rsid w:val="00451050"/>
    <w:rsid w:val="00451193"/>
    <w:rsid w:val="00451213"/>
    <w:rsid w:val="0045121E"/>
    <w:rsid w:val="00451259"/>
    <w:rsid w:val="0045157E"/>
    <w:rsid w:val="0045174D"/>
    <w:rsid w:val="0045183A"/>
    <w:rsid w:val="004519B1"/>
    <w:rsid w:val="00451C85"/>
    <w:rsid w:val="00451F72"/>
    <w:rsid w:val="004520E2"/>
    <w:rsid w:val="00452130"/>
    <w:rsid w:val="0045213F"/>
    <w:rsid w:val="004521E5"/>
    <w:rsid w:val="004528B0"/>
    <w:rsid w:val="00452BF3"/>
    <w:rsid w:val="00452D91"/>
    <w:rsid w:val="00452D9B"/>
    <w:rsid w:val="00452E13"/>
    <w:rsid w:val="00452F03"/>
    <w:rsid w:val="0045335A"/>
    <w:rsid w:val="004533FE"/>
    <w:rsid w:val="0045349F"/>
    <w:rsid w:val="004534B2"/>
    <w:rsid w:val="004537A9"/>
    <w:rsid w:val="00453844"/>
    <w:rsid w:val="00453846"/>
    <w:rsid w:val="00453993"/>
    <w:rsid w:val="00453B94"/>
    <w:rsid w:val="00453BA9"/>
    <w:rsid w:val="00453D84"/>
    <w:rsid w:val="00453DDF"/>
    <w:rsid w:val="00453E55"/>
    <w:rsid w:val="00453E6B"/>
    <w:rsid w:val="00454034"/>
    <w:rsid w:val="00454048"/>
    <w:rsid w:val="004541DE"/>
    <w:rsid w:val="00454264"/>
    <w:rsid w:val="0045426B"/>
    <w:rsid w:val="0045441E"/>
    <w:rsid w:val="00454493"/>
    <w:rsid w:val="00454614"/>
    <w:rsid w:val="00454BF8"/>
    <w:rsid w:val="00454CDA"/>
    <w:rsid w:val="00454D00"/>
    <w:rsid w:val="00454D28"/>
    <w:rsid w:val="00454EE2"/>
    <w:rsid w:val="00454F27"/>
    <w:rsid w:val="00454FF0"/>
    <w:rsid w:val="00455300"/>
    <w:rsid w:val="00455448"/>
    <w:rsid w:val="00455467"/>
    <w:rsid w:val="00455632"/>
    <w:rsid w:val="004558F8"/>
    <w:rsid w:val="00455BF5"/>
    <w:rsid w:val="00455D09"/>
    <w:rsid w:val="00455DBF"/>
    <w:rsid w:val="00455DC7"/>
    <w:rsid w:val="00455EEA"/>
    <w:rsid w:val="00455FA8"/>
    <w:rsid w:val="00455FC1"/>
    <w:rsid w:val="00456056"/>
    <w:rsid w:val="00456086"/>
    <w:rsid w:val="00456289"/>
    <w:rsid w:val="00456445"/>
    <w:rsid w:val="004564B6"/>
    <w:rsid w:val="004565C0"/>
    <w:rsid w:val="00456618"/>
    <w:rsid w:val="00456682"/>
    <w:rsid w:val="00456795"/>
    <w:rsid w:val="00456BA4"/>
    <w:rsid w:val="00456D40"/>
    <w:rsid w:val="004570BC"/>
    <w:rsid w:val="004572C3"/>
    <w:rsid w:val="0045749B"/>
    <w:rsid w:val="004577CB"/>
    <w:rsid w:val="004578F1"/>
    <w:rsid w:val="0045796F"/>
    <w:rsid w:val="00457C82"/>
    <w:rsid w:val="00457D5D"/>
    <w:rsid w:val="00457DDC"/>
    <w:rsid w:val="00457DDF"/>
    <w:rsid w:val="00457DE0"/>
    <w:rsid w:val="00460249"/>
    <w:rsid w:val="004603AF"/>
    <w:rsid w:val="0046054B"/>
    <w:rsid w:val="00460552"/>
    <w:rsid w:val="00460835"/>
    <w:rsid w:val="00460DF6"/>
    <w:rsid w:val="0046116E"/>
    <w:rsid w:val="00461298"/>
    <w:rsid w:val="004614AB"/>
    <w:rsid w:val="004614C4"/>
    <w:rsid w:val="00461699"/>
    <w:rsid w:val="00461AE4"/>
    <w:rsid w:val="00461D0A"/>
    <w:rsid w:val="00461F09"/>
    <w:rsid w:val="00462427"/>
    <w:rsid w:val="004625AC"/>
    <w:rsid w:val="004625C1"/>
    <w:rsid w:val="004627BA"/>
    <w:rsid w:val="004628B9"/>
    <w:rsid w:val="004629F9"/>
    <w:rsid w:val="00462AD7"/>
    <w:rsid w:val="00462AFF"/>
    <w:rsid w:val="00462B91"/>
    <w:rsid w:val="00462DBC"/>
    <w:rsid w:val="00463053"/>
    <w:rsid w:val="0046308A"/>
    <w:rsid w:val="004631A1"/>
    <w:rsid w:val="0046327A"/>
    <w:rsid w:val="004635B7"/>
    <w:rsid w:val="004636D5"/>
    <w:rsid w:val="0046381A"/>
    <w:rsid w:val="00463B0E"/>
    <w:rsid w:val="00463B2B"/>
    <w:rsid w:val="00463B47"/>
    <w:rsid w:val="004641B3"/>
    <w:rsid w:val="004641D6"/>
    <w:rsid w:val="00464206"/>
    <w:rsid w:val="00464337"/>
    <w:rsid w:val="00464655"/>
    <w:rsid w:val="004648A0"/>
    <w:rsid w:val="00464A9F"/>
    <w:rsid w:val="00464D0A"/>
    <w:rsid w:val="00464E81"/>
    <w:rsid w:val="00464FAC"/>
    <w:rsid w:val="00465112"/>
    <w:rsid w:val="00465332"/>
    <w:rsid w:val="004655DC"/>
    <w:rsid w:val="00465977"/>
    <w:rsid w:val="004659F7"/>
    <w:rsid w:val="00465C8B"/>
    <w:rsid w:val="00465CEA"/>
    <w:rsid w:val="00465D3B"/>
    <w:rsid w:val="00465D66"/>
    <w:rsid w:val="0046623A"/>
    <w:rsid w:val="00466340"/>
    <w:rsid w:val="004663CF"/>
    <w:rsid w:val="00466705"/>
    <w:rsid w:val="0046673D"/>
    <w:rsid w:val="0046673F"/>
    <w:rsid w:val="004668BD"/>
    <w:rsid w:val="00466D22"/>
    <w:rsid w:val="00467216"/>
    <w:rsid w:val="0046750A"/>
    <w:rsid w:val="0046768E"/>
    <w:rsid w:val="00467BAB"/>
    <w:rsid w:val="00467CAD"/>
    <w:rsid w:val="00467DDD"/>
    <w:rsid w:val="00467E5D"/>
    <w:rsid w:val="00467F5F"/>
    <w:rsid w:val="0047029B"/>
    <w:rsid w:val="004702C1"/>
    <w:rsid w:val="00470361"/>
    <w:rsid w:val="00470365"/>
    <w:rsid w:val="0047056B"/>
    <w:rsid w:val="004706BD"/>
    <w:rsid w:val="0047077E"/>
    <w:rsid w:val="00470A5E"/>
    <w:rsid w:val="00470DAE"/>
    <w:rsid w:val="00471038"/>
    <w:rsid w:val="0047164E"/>
    <w:rsid w:val="004719A6"/>
    <w:rsid w:val="00471B82"/>
    <w:rsid w:val="00471CB3"/>
    <w:rsid w:val="00471D08"/>
    <w:rsid w:val="00471E64"/>
    <w:rsid w:val="00471FA4"/>
    <w:rsid w:val="00471FEC"/>
    <w:rsid w:val="004720F4"/>
    <w:rsid w:val="00472632"/>
    <w:rsid w:val="00472A8B"/>
    <w:rsid w:val="00472D27"/>
    <w:rsid w:val="00472E82"/>
    <w:rsid w:val="00472FF5"/>
    <w:rsid w:val="004730AB"/>
    <w:rsid w:val="004731EC"/>
    <w:rsid w:val="0047326A"/>
    <w:rsid w:val="00473647"/>
    <w:rsid w:val="00473789"/>
    <w:rsid w:val="0047388D"/>
    <w:rsid w:val="00473A6A"/>
    <w:rsid w:val="00473BC9"/>
    <w:rsid w:val="00473BD0"/>
    <w:rsid w:val="00473BDE"/>
    <w:rsid w:val="004742CD"/>
    <w:rsid w:val="00474430"/>
    <w:rsid w:val="004746E7"/>
    <w:rsid w:val="0047482D"/>
    <w:rsid w:val="00474D4C"/>
    <w:rsid w:val="00474D7B"/>
    <w:rsid w:val="00475425"/>
    <w:rsid w:val="00475578"/>
    <w:rsid w:val="004757BD"/>
    <w:rsid w:val="00475AC0"/>
    <w:rsid w:val="00475C70"/>
    <w:rsid w:val="00476395"/>
    <w:rsid w:val="00476401"/>
    <w:rsid w:val="00476551"/>
    <w:rsid w:val="00476568"/>
    <w:rsid w:val="00476571"/>
    <w:rsid w:val="00476576"/>
    <w:rsid w:val="00476610"/>
    <w:rsid w:val="00476722"/>
    <w:rsid w:val="00476991"/>
    <w:rsid w:val="00476D94"/>
    <w:rsid w:val="00476DDF"/>
    <w:rsid w:val="00476E2F"/>
    <w:rsid w:val="00476E5A"/>
    <w:rsid w:val="00476F98"/>
    <w:rsid w:val="00476FB2"/>
    <w:rsid w:val="004771AA"/>
    <w:rsid w:val="00477426"/>
    <w:rsid w:val="0047759E"/>
    <w:rsid w:val="004775CB"/>
    <w:rsid w:val="0047781C"/>
    <w:rsid w:val="00477941"/>
    <w:rsid w:val="00477AC3"/>
    <w:rsid w:val="00477ACA"/>
    <w:rsid w:val="00477B36"/>
    <w:rsid w:val="00477EA5"/>
    <w:rsid w:val="00477F5E"/>
    <w:rsid w:val="004800EB"/>
    <w:rsid w:val="0048015E"/>
    <w:rsid w:val="00480286"/>
    <w:rsid w:val="0048047E"/>
    <w:rsid w:val="004805A9"/>
    <w:rsid w:val="004805D5"/>
    <w:rsid w:val="0048080C"/>
    <w:rsid w:val="0048090A"/>
    <w:rsid w:val="00480933"/>
    <w:rsid w:val="00480A3E"/>
    <w:rsid w:val="00480A60"/>
    <w:rsid w:val="00480C80"/>
    <w:rsid w:val="00480E3B"/>
    <w:rsid w:val="00480EB3"/>
    <w:rsid w:val="00480F12"/>
    <w:rsid w:val="00480F30"/>
    <w:rsid w:val="004812AB"/>
    <w:rsid w:val="004813BA"/>
    <w:rsid w:val="004813CB"/>
    <w:rsid w:val="00481410"/>
    <w:rsid w:val="004814A9"/>
    <w:rsid w:val="00481619"/>
    <w:rsid w:val="0048164D"/>
    <w:rsid w:val="00481688"/>
    <w:rsid w:val="0048174F"/>
    <w:rsid w:val="00481783"/>
    <w:rsid w:val="004817FF"/>
    <w:rsid w:val="00481814"/>
    <w:rsid w:val="00481854"/>
    <w:rsid w:val="00481C63"/>
    <w:rsid w:val="00481E15"/>
    <w:rsid w:val="0048201D"/>
    <w:rsid w:val="0048220C"/>
    <w:rsid w:val="00482422"/>
    <w:rsid w:val="0048250C"/>
    <w:rsid w:val="0048265F"/>
    <w:rsid w:val="00482A4F"/>
    <w:rsid w:val="00482C8F"/>
    <w:rsid w:val="00482DD6"/>
    <w:rsid w:val="00482E91"/>
    <w:rsid w:val="00482F45"/>
    <w:rsid w:val="00483108"/>
    <w:rsid w:val="004831D8"/>
    <w:rsid w:val="004833EC"/>
    <w:rsid w:val="004833FA"/>
    <w:rsid w:val="0048378B"/>
    <w:rsid w:val="004839BC"/>
    <w:rsid w:val="004839DB"/>
    <w:rsid w:val="00483D1A"/>
    <w:rsid w:val="00483ECF"/>
    <w:rsid w:val="004840C4"/>
    <w:rsid w:val="00484193"/>
    <w:rsid w:val="004841C3"/>
    <w:rsid w:val="0048466B"/>
    <w:rsid w:val="004848C0"/>
    <w:rsid w:val="00484960"/>
    <w:rsid w:val="00484CD8"/>
    <w:rsid w:val="00484E89"/>
    <w:rsid w:val="004851D0"/>
    <w:rsid w:val="00485285"/>
    <w:rsid w:val="004852AD"/>
    <w:rsid w:val="004852C7"/>
    <w:rsid w:val="004853B8"/>
    <w:rsid w:val="00485437"/>
    <w:rsid w:val="0048556F"/>
    <w:rsid w:val="00485575"/>
    <w:rsid w:val="004856B3"/>
    <w:rsid w:val="004857D9"/>
    <w:rsid w:val="00485B15"/>
    <w:rsid w:val="00485E8F"/>
    <w:rsid w:val="00485ECA"/>
    <w:rsid w:val="00485EE1"/>
    <w:rsid w:val="00486071"/>
    <w:rsid w:val="004860A6"/>
    <w:rsid w:val="0048610D"/>
    <w:rsid w:val="00486118"/>
    <w:rsid w:val="0048625C"/>
    <w:rsid w:val="004862F6"/>
    <w:rsid w:val="00486560"/>
    <w:rsid w:val="00486649"/>
    <w:rsid w:val="004866F9"/>
    <w:rsid w:val="0048679D"/>
    <w:rsid w:val="00486907"/>
    <w:rsid w:val="00486AF7"/>
    <w:rsid w:val="00486DEE"/>
    <w:rsid w:val="00487033"/>
    <w:rsid w:val="00487433"/>
    <w:rsid w:val="00487444"/>
    <w:rsid w:val="00487453"/>
    <w:rsid w:val="00487568"/>
    <w:rsid w:val="004876A4"/>
    <w:rsid w:val="004879B7"/>
    <w:rsid w:val="00487A01"/>
    <w:rsid w:val="00487AF7"/>
    <w:rsid w:val="00487C8F"/>
    <w:rsid w:val="00490301"/>
    <w:rsid w:val="00490512"/>
    <w:rsid w:val="00490733"/>
    <w:rsid w:val="00490818"/>
    <w:rsid w:val="00490873"/>
    <w:rsid w:val="0049089B"/>
    <w:rsid w:val="004908AB"/>
    <w:rsid w:val="0049094C"/>
    <w:rsid w:val="00490A31"/>
    <w:rsid w:val="00490B9D"/>
    <w:rsid w:val="00490CD6"/>
    <w:rsid w:val="00490E21"/>
    <w:rsid w:val="00490F45"/>
    <w:rsid w:val="004911FD"/>
    <w:rsid w:val="004912A8"/>
    <w:rsid w:val="00491350"/>
    <w:rsid w:val="00491425"/>
    <w:rsid w:val="004914DC"/>
    <w:rsid w:val="0049165C"/>
    <w:rsid w:val="00491BA8"/>
    <w:rsid w:val="00491C67"/>
    <w:rsid w:val="00491DC2"/>
    <w:rsid w:val="00491E76"/>
    <w:rsid w:val="00492181"/>
    <w:rsid w:val="00492317"/>
    <w:rsid w:val="0049233C"/>
    <w:rsid w:val="004926AA"/>
    <w:rsid w:val="0049288E"/>
    <w:rsid w:val="004929ED"/>
    <w:rsid w:val="00492BF2"/>
    <w:rsid w:val="00492C14"/>
    <w:rsid w:val="00492D42"/>
    <w:rsid w:val="0049324F"/>
    <w:rsid w:val="0049327A"/>
    <w:rsid w:val="00493401"/>
    <w:rsid w:val="00493558"/>
    <w:rsid w:val="00493586"/>
    <w:rsid w:val="004936C2"/>
    <w:rsid w:val="004938BB"/>
    <w:rsid w:val="00493BAE"/>
    <w:rsid w:val="00493C6C"/>
    <w:rsid w:val="00493CC1"/>
    <w:rsid w:val="00493E99"/>
    <w:rsid w:val="004940E9"/>
    <w:rsid w:val="00494332"/>
    <w:rsid w:val="00494357"/>
    <w:rsid w:val="004944D5"/>
    <w:rsid w:val="00494581"/>
    <w:rsid w:val="004945DC"/>
    <w:rsid w:val="004946EC"/>
    <w:rsid w:val="004946F2"/>
    <w:rsid w:val="004949EC"/>
    <w:rsid w:val="00494AB7"/>
    <w:rsid w:val="00494B5E"/>
    <w:rsid w:val="00494E63"/>
    <w:rsid w:val="00495052"/>
    <w:rsid w:val="004952CF"/>
    <w:rsid w:val="004952ED"/>
    <w:rsid w:val="00495303"/>
    <w:rsid w:val="004954C7"/>
    <w:rsid w:val="00495B26"/>
    <w:rsid w:val="00495B92"/>
    <w:rsid w:val="00495C7C"/>
    <w:rsid w:val="00495E48"/>
    <w:rsid w:val="0049602E"/>
    <w:rsid w:val="0049608E"/>
    <w:rsid w:val="004960B8"/>
    <w:rsid w:val="0049615F"/>
    <w:rsid w:val="0049639D"/>
    <w:rsid w:val="004963DB"/>
    <w:rsid w:val="004965A0"/>
    <w:rsid w:val="004965C3"/>
    <w:rsid w:val="004965E3"/>
    <w:rsid w:val="00496B07"/>
    <w:rsid w:val="00496D9C"/>
    <w:rsid w:val="00496E9D"/>
    <w:rsid w:val="00496F9D"/>
    <w:rsid w:val="00497053"/>
    <w:rsid w:val="004970B7"/>
    <w:rsid w:val="00497130"/>
    <w:rsid w:val="0049715F"/>
    <w:rsid w:val="00497298"/>
    <w:rsid w:val="004972A2"/>
    <w:rsid w:val="0049733B"/>
    <w:rsid w:val="004974A3"/>
    <w:rsid w:val="0049756C"/>
    <w:rsid w:val="0049786E"/>
    <w:rsid w:val="0049792B"/>
    <w:rsid w:val="00497F75"/>
    <w:rsid w:val="004A0032"/>
    <w:rsid w:val="004A026C"/>
    <w:rsid w:val="004A0395"/>
    <w:rsid w:val="004A042A"/>
    <w:rsid w:val="004A0437"/>
    <w:rsid w:val="004A068F"/>
    <w:rsid w:val="004A077E"/>
    <w:rsid w:val="004A07CE"/>
    <w:rsid w:val="004A0C6C"/>
    <w:rsid w:val="004A0D9E"/>
    <w:rsid w:val="004A0E4E"/>
    <w:rsid w:val="004A0F51"/>
    <w:rsid w:val="004A0F99"/>
    <w:rsid w:val="004A106C"/>
    <w:rsid w:val="004A112C"/>
    <w:rsid w:val="004A1403"/>
    <w:rsid w:val="004A1552"/>
    <w:rsid w:val="004A15A8"/>
    <w:rsid w:val="004A1616"/>
    <w:rsid w:val="004A19BA"/>
    <w:rsid w:val="004A1A0A"/>
    <w:rsid w:val="004A1AAA"/>
    <w:rsid w:val="004A1B40"/>
    <w:rsid w:val="004A1DBA"/>
    <w:rsid w:val="004A1DE2"/>
    <w:rsid w:val="004A1E3D"/>
    <w:rsid w:val="004A206A"/>
    <w:rsid w:val="004A230C"/>
    <w:rsid w:val="004A2396"/>
    <w:rsid w:val="004A28F0"/>
    <w:rsid w:val="004A290A"/>
    <w:rsid w:val="004A2A24"/>
    <w:rsid w:val="004A2AED"/>
    <w:rsid w:val="004A2AF7"/>
    <w:rsid w:val="004A2BAE"/>
    <w:rsid w:val="004A2C87"/>
    <w:rsid w:val="004A2CCC"/>
    <w:rsid w:val="004A2EDC"/>
    <w:rsid w:val="004A3169"/>
    <w:rsid w:val="004A3194"/>
    <w:rsid w:val="004A3582"/>
    <w:rsid w:val="004A368D"/>
    <w:rsid w:val="004A38D1"/>
    <w:rsid w:val="004A391A"/>
    <w:rsid w:val="004A3A4D"/>
    <w:rsid w:val="004A3AF9"/>
    <w:rsid w:val="004A3B14"/>
    <w:rsid w:val="004A3D5F"/>
    <w:rsid w:val="004A3E02"/>
    <w:rsid w:val="004A3EA7"/>
    <w:rsid w:val="004A3F07"/>
    <w:rsid w:val="004A3F15"/>
    <w:rsid w:val="004A410F"/>
    <w:rsid w:val="004A42BA"/>
    <w:rsid w:val="004A4326"/>
    <w:rsid w:val="004A4711"/>
    <w:rsid w:val="004A4768"/>
    <w:rsid w:val="004A4945"/>
    <w:rsid w:val="004A49C8"/>
    <w:rsid w:val="004A49C9"/>
    <w:rsid w:val="004A4AF8"/>
    <w:rsid w:val="004A4D88"/>
    <w:rsid w:val="004A4E36"/>
    <w:rsid w:val="004A4FD4"/>
    <w:rsid w:val="004A523A"/>
    <w:rsid w:val="004A5680"/>
    <w:rsid w:val="004A5876"/>
    <w:rsid w:val="004A5A20"/>
    <w:rsid w:val="004A5B47"/>
    <w:rsid w:val="004A5C87"/>
    <w:rsid w:val="004A5CB8"/>
    <w:rsid w:val="004A61CC"/>
    <w:rsid w:val="004A6337"/>
    <w:rsid w:val="004A63B4"/>
    <w:rsid w:val="004A6481"/>
    <w:rsid w:val="004A64FF"/>
    <w:rsid w:val="004A66B3"/>
    <w:rsid w:val="004A67E6"/>
    <w:rsid w:val="004A68AA"/>
    <w:rsid w:val="004A6C7B"/>
    <w:rsid w:val="004A6D7C"/>
    <w:rsid w:val="004A714C"/>
    <w:rsid w:val="004A7447"/>
    <w:rsid w:val="004A7584"/>
    <w:rsid w:val="004A7786"/>
    <w:rsid w:val="004A7D48"/>
    <w:rsid w:val="004A7F96"/>
    <w:rsid w:val="004B04F2"/>
    <w:rsid w:val="004B08FB"/>
    <w:rsid w:val="004B0907"/>
    <w:rsid w:val="004B0AD0"/>
    <w:rsid w:val="004B0AE9"/>
    <w:rsid w:val="004B0C4A"/>
    <w:rsid w:val="004B0D1E"/>
    <w:rsid w:val="004B0D69"/>
    <w:rsid w:val="004B0F51"/>
    <w:rsid w:val="004B0FA2"/>
    <w:rsid w:val="004B0FB6"/>
    <w:rsid w:val="004B110B"/>
    <w:rsid w:val="004B11A0"/>
    <w:rsid w:val="004B13ED"/>
    <w:rsid w:val="004B13F5"/>
    <w:rsid w:val="004B18C5"/>
    <w:rsid w:val="004B18FC"/>
    <w:rsid w:val="004B1937"/>
    <w:rsid w:val="004B1979"/>
    <w:rsid w:val="004B1C00"/>
    <w:rsid w:val="004B1C4A"/>
    <w:rsid w:val="004B1D27"/>
    <w:rsid w:val="004B21C8"/>
    <w:rsid w:val="004B2494"/>
    <w:rsid w:val="004B265C"/>
    <w:rsid w:val="004B2717"/>
    <w:rsid w:val="004B27A1"/>
    <w:rsid w:val="004B2963"/>
    <w:rsid w:val="004B2B11"/>
    <w:rsid w:val="004B2C4F"/>
    <w:rsid w:val="004B2CF8"/>
    <w:rsid w:val="004B2F4D"/>
    <w:rsid w:val="004B3262"/>
    <w:rsid w:val="004B329C"/>
    <w:rsid w:val="004B3593"/>
    <w:rsid w:val="004B3860"/>
    <w:rsid w:val="004B3899"/>
    <w:rsid w:val="004B3974"/>
    <w:rsid w:val="004B398A"/>
    <w:rsid w:val="004B3998"/>
    <w:rsid w:val="004B3B02"/>
    <w:rsid w:val="004B3E30"/>
    <w:rsid w:val="004B3F5B"/>
    <w:rsid w:val="004B40BE"/>
    <w:rsid w:val="004B4304"/>
    <w:rsid w:val="004B4341"/>
    <w:rsid w:val="004B4377"/>
    <w:rsid w:val="004B4427"/>
    <w:rsid w:val="004B45A9"/>
    <w:rsid w:val="004B4724"/>
    <w:rsid w:val="004B482D"/>
    <w:rsid w:val="004B4A6C"/>
    <w:rsid w:val="004B4B21"/>
    <w:rsid w:val="004B4C17"/>
    <w:rsid w:val="004B4DDF"/>
    <w:rsid w:val="004B4E2E"/>
    <w:rsid w:val="004B4E5B"/>
    <w:rsid w:val="004B4F77"/>
    <w:rsid w:val="004B4FC4"/>
    <w:rsid w:val="004B52BB"/>
    <w:rsid w:val="004B52E5"/>
    <w:rsid w:val="004B53AF"/>
    <w:rsid w:val="004B56E7"/>
    <w:rsid w:val="004B5713"/>
    <w:rsid w:val="004B5947"/>
    <w:rsid w:val="004B5A35"/>
    <w:rsid w:val="004B5AEA"/>
    <w:rsid w:val="004B5D28"/>
    <w:rsid w:val="004B5DF9"/>
    <w:rsid w:val="004B5DFB"/>
    <w:rsid w:val="004B5ECC"/>
    <w:rsid w:val="004B60CB"/>
    <w:rsid w:val="004B62C2"/>
    <w:rsid w:val="004B62F5"/>
    <w:rsid w:val="004B6328"/>
    <w:rsid w:val="004B6565"/>
    <w:rsid w:val="004B6926"/>
    <w:rsid w:val="004B6C3E"/>
    <w:rsid w:val="004B6CBE"/>
    <w:rsid w:val="004B6D57"/>
    <w:rsid w:val="004B6F68"/>
    <w:rsid w:val="004B71D2"/>
    <w:rsid w:val="004B7268"/>
    <w:rsid w:val="004B74AD"/>
    <w:rsid w:val="004B76D4"/>
    <w:rsid w:val="004B77FA"/>
    <w:rsid w:val="004B7990"/>
    <w:rsid w:val="004B7A34"/>
    <w:rsid w:val="004B7C08"/>
    <w:rsid w:val="004B7CD0"/>
    <w:rsid w:val="004B7D89"/>
    <w:rsid w:val="004B7D8C"/>
    <w:rsid w:val="004B7E8A"/>
    <w:rsid w:val="004B7EF2"/>
    <w:rsid w:val="004C00AE"/>
    <w:rsid w:val="004C00D8"/>
    <w:rsid w:val="004C018E"/>
    <w:rsid w:val="004C0222"/>
    <w:rsid w:val="004C0331"/>
    <w:rsid w:val="004C06C0"/>
    <w:rsid w:val="004C0A9C"/>
    <w:rsid w:val="004C0B48"/>
    <w:rsid w:val="004C0BAD"/>
    <w:rsid w:val="004C0E12"/>
    <w:rsid w:val="004C0FE4"/>
    <w:rsid w:val="004C0FFE"/>
    <w:rsid w:val="004C1368"/>
    <w:rsid w:val="004C13C7"/>
    <w:rsid w:val="004C16E2"/>
    <w:rsid w:val="004C175C"/>
    <w:rsid w:val="004C1AA1"/>
    <w:rsid w:val="004C1B87"/>
    <w:rsid w:val="004C1F0F"/>
    <w:rsid w:val="004C208E"/>
    <w:rsid w:val="004C20AC"/>
    <w:rsid w:val="004C228E"/>
    <w:rsid w:val="004C2406"/>
    <w:rsid w:val="004C2496"/>
    <w:rsid w:val="004C260A"/>
    <w:rsid w:val="004C262E"/>
    <w:rsid w:val="004C2B3B"/>
    <w:rsid w:val="004C2C5B"/>
    <w:rsid w:val="004C2C5D"/>
    <w:rsid w:val="004C2D53"/>
    <w:rsid w:val="004C2DC8"/>
    <w:rsid w:val="004C2FE3"/>
    <w:rsid w:val="004C2FF7"/>
    <w:rsid w:val="004C30BE"/>
    <w:rsid w:val="004C3163"/>
    <w:rsid w:val="004C321C"/>
    <w:rsid w:val="004C3576"/>
    <w:rsid w:val="004C358B"/>
    <w:rsid w:val="004C3640"/>
    <w:rsid w:val="004C3712"/>
    <w:rsid w:val="004C3EC6"/>
    <w:rsid w:val="004C41B0"/>
    <w:rsid w:val="004C42AC"/>
    <w:rsid w:val="004C448D"/>
    <w:rsid w:val="004C481D"/>
    <w:rsid w:val="004C4C13"/>
    <w:rsid w:val="004C4CDF"/>
    <w:rsid w:val="004C4CE0"/>
    <w:rsid w:val="004C4D8D"/>
    <w:rsid w:val="004C4FD5"/>
    <w:rsid w:val="004C5039"/>
    <w:rsid w:val="004C50C4"/>
    <w:rsid w:val="004C50D2"/>
    <w:rsid w:val="004C5392"/>
    <w:rsid w:val="004C5403"/>
    <w:rsid w:val="004C5571"/>
    <w:rsid w:val="004C56FC"/>
    <w:rsid w:val="004C5738"/>
    <w:rsid w:val="004C58DA"/>
    <w:rsid w:val="004C5B4C"/>
    <w:rsid w:val="004C5CCC"/>
    <w:rsid w:val="004C5CDC"/>
    <w:rsid w:val="004C5D43"/>
    <w:rsid w:val="004C5E6E"/>
    <w:rsid w:val="004C62B2"/>
    <w:rsid w:val="004C642C"/>
    <w:rsid w:val="004C66C3"/>
    <w:rsid w:val="004C66E0"/>
    <w:rsid w:val="004C66F8"/>
    <w:rsid w:val="004C6899"/>
    <w:rsid w:val="004C6E26"/>
    <w:rsid w:val="004C6EBD"/>
    <w:rsid w:val="004C70D8"/>
    <w:rsid w:val="004C7235"/>
    <w:rsid w:val="004C7423"/>
    <w:rsid w:val="004C7654"/>
    <w:rsid w:val="004C7786"/>
    <w:rsid w:val="004C779C"/>
    <w:rsid w:val="004C796F"/>
    <w:rsid w:val="004C79A1"/>
    <w:rsid w:val="004C7A28"/>
    <w:rsid w:val="004C7B0B"/>
    <w:rsid w:val="004C7BC0"/>
    <w:rsid w:val="004C7D96"/>
    <w:rsid w:val="004C7DA6"/>
    <w:rsid w:val="004C7F43"/>
    <w:rsid w:val="004D00C5"/>
    <w:rsid w:val="004D02B9"/>
    <w:rsid w:val="004D0368"/>
    <w:rsid w:val="004D041E"/>
    <w:rsid w:val="004D04B2"/>
    <w:rsid w:val="004D070A"/>
    <w:rsid w:val="004D0BF6"/>
    <w:rsid w:val="004D0E3B"/>
    <w:rsid w:val="004D0E78"/>
    <w:rsid w:val="004D1117"/>
    <w:rsid w:val="004D1193"/>
    <w:rsid w:val="004D11AC"/>
    <w:rsid w:val="004D11B9"/>
    <w:rsid w:val="004D13CE"/>
    <w:rsid w:val="004D153E"/>
    <w:rsid w:val="004D157A"/>
    <w:rsid w:val="004D15C6"/>
    <w:rsid w:val="004D163F"/>
    <w:rsid w:val="004D191D"/>
    <w:rsid w:val="004D1A25"/>
    <w:rsid w:val="004D1B16"/>
    <w:rsid w:val="004D1B44"/>
    <w:rsid w:val="004D1B68"/>
    <w:rsid w:val="004D1BFE"/>
    <w:rsid w:val="004D1C56"/>
    <w:rsid w:val="004D1CD4"/>
    <w:rsid w:val="004D1D39"/>
    <w:rsid w:val="004D1DEA"/>
    <w:rsid w:val="004D1F42"/>
    <w:rsid w:val="004D20CA"/>
    <w:rsid w:val="004D226F"/>
    <w:rsid w:val="004D285E"/>
    <w:rsid w:val="004D2A39"/>
    <w:rsid w:val="004D2D61"/>
    <w:rsid w:val="004D2E9F"/>
    <w:rsid w:val="004D37B2"/>
    <w:rsid w:val="004D3858"/>
    <w:rsid w:val="004D3899"/>
    <w:rsid w:val="004D38B4"/>
    <w:rsid w:val="004D3A85"/>
    <w:rsid w:val="004D3D17"/>
    <w:rsid w:val="004D3F06"/>
    <w:rsid w:val="004D3F38"/>
    <w:rsid w:val="004D3FDA"/>
    <w:rsid w:val="004D4387"/>
    <w:rsid w:val="004D45DA"/>
    <w:rsid w:val="004D4810"/>
    <w:rsid w:val="004D4816"/>
    <w:rsid w:val="004D4A06"/>
    <w:rsid w:val="004D4B57"/>
    <w:rsid w:val="004D4CCB"/>
    <w:rsid w:val="004D4FB4"/>
    <w:rsid w:val="004D5078"/>
    <w:rsid w:val="004D5251"/>
    <w:rsid w:val="004D5287"/>
    <w:rsid w:val="004D52BA"/>
    <w:rsid w:val="004D53A4"/>
    <w:rsid w:val="004D5438"/>
    <w:rsid w:val="004D5491"/>
    <w:rsid w:val="004D56D5"/>
    <w:rsid w:val="004D576B"/>
    <w:rsid w:val="004D57A7"/>
    <w:rsid w:val="004D5923"/>
    <w:rsid w:val="004D59FB"/>
    <w:rsid w:val="004D5A00"/>
    <w:rsid w:val="004D5AAB"/>
    <w:rsid w:val="004D5B29"/>
    <w:rsid w:val="004D5C09"/>
    <w:rsid w:val="004D5C0A"/>
    <w:rsid w:val="004D5D67"/>
    <w:rsid w:val="004D6115"/>
    <w:rsid w:val="004D6293"/>
    <w:rsid w:val="004D633E"/>
    <w:rsid w:val="004D641B"/>
    <w:rsid w:val="004D653F"/>
    <w:rsid w:val="004D66CC"/>
    <w:rsid w:val="004D670D"/>
    <w:rsid w:val="004D67D4"/>
    <w:rsid w:val="004D682E"/>
    <w:rsid w:val="004D69FD"/>
    <w:rsid w:val="004D6A7A"/>
    <w:rsid w:val="004D6AFA"/>
    <w:rsid w:val="004D6D6A"/>
    <w:rsid w:val="004D7464"/>
    <w:rsid w:val="004D74AE"/>
    <w:rsid w:val="004D74B4"/>
    <w:rsid w:val="004D75DA"/>
    <w:rsid w:val="004D771B"/>
    <w:rsid w:val="004D783A"/>
    <w:rsid w:val="004D7A09"/>
    <w:rsid w:val="004D7AA2"/>
    <w:rsid w:val="004D7F05"/>
    <w:rsid w:val="004D7F65"/>
    <w:rsid w:val="004D7FB3"/>
    <w:rsid w:val="004E0322"/>
    <w:rsid w:val="004E042B"/>
    <w:rsid w:val="004E0536"/>
    <w:rsid w:val="004E0AC8"/>
    <w:rsid w:val="004E0BB8"/>
    <w:rsid w:val="004E0EFE"/>
    <w:rsid w:val="004E0F6F"/>
    <w:rsid w:val="004E109E"/>
    <w:rsid w:val="004E11A1"/>
    <w:rsid w:val="004E13DB"/>
    <w:rsid w:val="004E15D8"/>
    <w:rsid w:val="004E16EF"/>
    <w:rsid w:val="004E176D"/>
    <w:rsid w:val="004E1A5B"/>
    <w:rsid w:val="004E1B4A"/>
    <w:rsid w:val="004E1E18"/>
    <w:rsid w:val="004E2070"/>
    <w:rsid w:val="004E2583"/>
    <w:rsid w:val="004E2624"/>
    <w:rsid w:val="004E2747"/>
    <w:rsid w:val="004E2A61"/>
    <w:rsid w:val="004E2B13"/>
    <w:rsid w:val="004E2C52"/>
    <w:rsid w:val="004E2F0D"/>
    <w:rsid w:val="004E3050"/>
    <w:rsid w:val="004E323B"/>
    <w:rsid w:val="004E3395"/>
    <w:rsid w:val="004E33E1"/>
    <w:rsid w:val="004E3584"/>
    <w:rsid w:val="004E35B8"/>
    <w:rsid w:val="004E361F"/>
    <w:rsid w:val="004E388C"/>
    <w:rsid w:val="004E3DEC"/>
    <w:rsid w:val="004E3E3E"/>
    <w:rsid w:val="004E40A1"/>
    <w:rsid w:val="004E434D"/>
    <w:rsid w:val="004E4350"/>
    <w:rsid w:val="004E43CF"/>
    <w:rsid w:val="004E4426"/>
    <w:rsid w:val="004E454B"/>
    <w:rsid w:val="004E49D4"/>
    <w:rsid w:val="004E4A2C"/>
    <w:rsid w:val="004E4C54"/>
    <w:rsid w:val="004E4CE9"/>
    <w:rsid w:val="004E4FD7"/>
    <w:rsid w:val="004E5058"/>
    <w:rsid w:val="004E5334"/>
    <w:rsid w:val="004E53D3"/>
    <w:rsid w:val="004E5561"/>
    <w:rsid w:val="004E55FC"/>
    <w:rsid w:val="004E5913"/>
    <w:rsid w:val="004E5959"/>
    <w:rsid w:val="004E5AD8"/>
    <w:rsid w:val="004E5C3F"/>
    <w:rsid w:val="004E5C52"/>
    <w:rsid w:val="004E5F95"/>
    <w:rsid w:val="004E5F98"/>
    <w:rsid w:val="004E5FCC"/>
    <w:rsid w:val="004E6131"/>
    <w:rsid w:val="004E613A"/>
    <w:rsid w:val="004E6248"/>
    <w:rsid w:val="004E6810"/>
    <w:rsid w:val="004E6888"/>
    <w:rsid w:val="004E692E"/>
    <w:rsid w:val="004E6A04"/>
    <w:rsid w:val="004E6BEB"/>
    <w:rsid w:val="004E6D11"/>
    <w:rsid w:val="004E6D37"/>
    <w:rsid w:val="004E6D3A"/>
    <w:rsid w:val="004E6D70"/>
    <w:rsid w:val="004E6DAC"/>
    <w:rsid w:val="004E6DDC"/>
    <w:rsid w:val="004E6DE8"/>
    <w:rsid w:val="004E6FD9"/>
    <w:rsid w:val="004E6FE9"/>
    <w:rsid w:val="004E701D"/>
    <w:rsid w:val="004E7158"/>
    <w:rsid w:val="004E7170"/>
    <w:rsid w:val="004E717A"/>
    <w:rsid w:val="004E7395"/>
    <w:rsid w:val="004E7766"/>
    <w:rsid w:val="004E7820"/>
    <w:rsid w:val="004E78E3"/>
    <w:rsid w:val="004E7973"/>
    <w:rsid w:val="004E7ABC"/>
    <w:rsid w:val="004E7AD0"/>
    <w:rsid w:val="004E7ADF"/>
    <w:rsid w:val="004E7BED"/>
    <w:rsid w:val="004E7E76"/>
    <w:rsid w:val="004F0231"/>
    <w:rsid w:val="004F0280"/>
    <w:rsid w:val="004F04A8"/>
    <w:rsid w:val="004F068E"/>
    <w:rsid w:val="004F06CB"/>
    <w:rsid w:val="004F0709"/>
    <w:rsid w:val="004F0753"/>
    <w:rsid w:val="004F0ED6"/>
    <w:rsid w:val="004F0F4E"/>
    <w:rsid w:val="004F1264"/>
    <w:rsid w:val="004F1572"/>
    <w:rsid w:val="004F182C"/>
    <w:rsid w:val="004F1C2D"/>
    <w:rsid w:val="004F1C41"/>
    <w:rsid w:val="004F1C52"/>
    <w:rsid w:val="004F2091"/>
    <w:rsid w:val="004F20AF"/>
    <w:rsid w:val="004F2459"/>
    <w:rsid w:val="004F2804"/>
    <w:rsid w:val="004F296B"/>
    <w:rsid w:val="004F29AC"/>
    <w:rsid w:val="004F2D21"/>
    <w:rsid w:val="004F2DF6"/>
    <w:rsid w:val="004F2EA2"/>
    <w:rsid w:val="004F2F01"/>
    <w:rsid w:val="004F2F55"/>
    <w:rsid w:val="004F3261"/>
    <w:rsid w:val="004F327B"/>
    <w:rsid w:val="004F3621"/>
    <w:rsid w:val="004F378E"/>
    <w:rsid w:val="004F3808"/>
    <w:rsid w:val="004F3A83"/>
    <w:rsid w:val="004F3B44"/>
    <w:rsid w:val="004F3BF1"/>
    <w:rsid w:val="004F3DA5"/>
    <w:rsid w:val="004F3DB5"/>
    <w:rsid w:val="004F3F02"/>
    <w:rsid w:val="004F3FFD"/>
    <w:rsid w:val="004F4057"/>
    <w:rsid w:val="004F40F3"/>
    <w:rsid w:val="004F418E"/>
    <w:rsid w:val="004F41B1"/>
    <w:rsid w:val="004F43F1"/>
    <w:rsid w:val="004F4498"/>
    <w:rsid w:val="004F4725"/>
    <w:rsid w:val="004F48F9"/>
    <w:rsid w:val="004F4986"/>
    <w:rsid w:val="004F4C03"/>
    <w:rsid w:val="004F4E74"/>
    <w:rsid w:val="004F4E79"/>
    <w:rsid w:val="004F5305"/>
    <w:rsid w:val="004F54D4"/>
    <w:rsid w:val="004F5501"/>
    <w:rsid w:val="004F56AC"/>
    <w:rsid w:val="004F5791"/>
    <w:rsid w:val="004F5852"/>
    <w:rsid w:val="004F5A29"/>
    <w:rsid w:val="004F5C61"/>
    <w:rsid w:val="004F6082"/>
    <w:rsid w:val="004F61D0"/>
    <w:rsid w:val="004F623E"/>
    <w:rsid w:val="004F6265"/>
    <w:rsid w:val="004F62AB"/>
    <w:rsid w:val="004F6356"/>
    <w:rsid w:val="004F6556"/>
    <w:rsid w:val="004F68AE"/>
    <w:rsid w:val="004F68D2"/>
    <w:rsid w:val="004F6AAA"/>
    <w:rsid w:val="004F6BC8"/>
    <w:rsid w:val="004F6D02"/>
    <w:rsid w:val="004F6D98"/>
    <w:rsid w:val="004F6EF5"/>
    <w:rsid w:val="004F6F6C"/>
    <w:rsid w:val="004F6FCB"/>
    <w:rsid w:val="004F7397"/>
    <w:rsid w:val="004F7667"/>
    <w:rsid w:val="004F7725"/>
    <w:rsid w:val="004F78C2"/>
    <w:rsid w:val="004F78DD"/>
    <w:rsid w:val="004F7ABE"/>
    <w:rsid w:val="00500216"/>
    <w:rsid w:val="005004F0"/>
    <w:rsid w:val="00500578"/>
    <w:rsid w:val="00500876"/>
    <w:rsid w:val="005008D5"/>
    <w:rsid w:val="00500955"/>
    <w:rsid w:val="005009E8"/>
    <w:rsid w:val="005009F4"/>
    <w:rsid w:val="005010DD"/>
    <w:rsid w:val="00501155"/>
    <w:rsid w:val="00501327"/>
    <w:rsid w:val="00501582"/>
    <w:rsid w:val="0050170D"/>
    <w:rsid w:val="005018CC"/>
    <w:rsid w:val="00501905"/>
    <w:rsid w:val="0050198D"/>
    <w:rsid w:val="00501B5E"/>
    <w:rsid w:val="00501BA7"/>
    <w:rsid w:val="00501D87"/>
    <w:rsid w:val="00501FDF"/>
    <w:rsid w:val="00502196"/>
    <w:rsid w:val="0050222C"/>
    <w:rsid w:val="00502234"/>
    <w:rsid w:val="00502335"/>
    <w:rsid w:val="0050240E"/>
    <w:rsid w:val="005024C4"/>
    <w:rsid w:val="005025DE"/>
    <w:rsid w:val="00502682"/>
    <w:rsid w:val="0050275E"/>
    <w:rsid w:val="00502958"/>
    <w:rsid w:val="00502A95"/>
    <w:rsid w:val="00502C3C"/>
    <w:rsid w:val="00502C79"/>
    <w:rsid w:val="00502CE3"/>
    <w:rsid w:val="00502E07"/>
    <w:rsid w:val="00502E1F"/>
    <w:rsid w:val="00502F82"/>
    <w:rsid w:val="005033CE"/>
    <w:rsid w:val="0050356F"/>
    <w:rsid w:val="005035E3"/>
    <w:rsid w:val="00503953"/>
    <w:rsid w:val="0050406C"/>
    <w:rsid w:val="00504107"/>
    <w:rsid w:val="00504197"/>
    <w:rsid w:val="00504690"/>
    <w:rsid w:val="0050478C"/>
    <w:rsid w:val="00504A81"/>
    <w:rsid w:val="00504A90"/>
    <w:rsid w:val="00504DA1"/>
    <w:rsid w:val="00504DED"/>
    <w:rsid w:val="00504EFC"/>
    <w:rsid w:val="00505119"/>
    <w:rsid w:val="005056ED"/>
    <w:rsid w:val="00505B5C"/>
    <w:rsid w:val="00505B97"/>
    <w:rsid w:val="00505B9D"/>
    <w:rsid w:val="00505CE9"/>
    <w:rsid w:val="00505DE9"/>
    <w:rsid w:val="005062FC"/>
    <w:rsid w:val="00506347"/>
    <w:rsid w:val="00506389"/>
    <w:rsid w:val="005063E6"/>
    <w:rsid w:val="00506786"/>
    <w:rsid w:val="00506B50"/>
    <w:rsid w:val="00506CB9"/>
    <w:rsid w:val="00506D22"/>
    <w:rsid w:val="00506FE7"/>
    <w:rsid w:val="00506FEF"/>
    <w:rsid w:val="005070EC"/>
    <w:rsid w:val="005071C0"/>
    <w:rsid w:val="0050729E"/>
    <w:rsid w:val="00507859"/>
    <w:rsid w:val="005079EF"/>
    <w:rsid w:val="00507DBB"/>
    <w:rsid w:val="0051032B"/>
    <w:rsid w:val="00510562"/>
    <w:rsid w:val="005105E5"/>
    <w:rsid w:val="00510620"/>
    <w:rsid w:val="00510692"/>
    <w:rsid w:val="00510703"/>
    <w:rsid w:val="00510767"/>
    <w:rsid w:val="005107AA"/>
    <w:rsid w:val="00511289"/>
    <w:rsid w:val="00511452"/>
    <w:rsid w:val="00511544"/>
    <w:rsid w:val="005115B4"/>
    <w:rsid w:val="00511661"/>
    <w:rsid w:val="005117A9"/>
    <w:rsid w:val="00511A78"/>
    <w:rsid w:val="00511A7C"/>
    <w:rsid w:val="00511B9D"/>
    <w:rsid w:val="00511C22"/>
    <w:rsid w:val="0051200E"/>
    <w:rsid w:val="00512027"/>
    <w:rsid w:val="005123EF"/>
    <w:rsid w:val="005124BF"/>
    <w:rsid w:val="0051271B"/>
    <w:rsid w:val="00512832"/>
    <w:rsid w:val="00512A17"/>
    <w:rsid w:val="00512C8E"/>
    <w:rsid w:val="00512D3E"/>
    <w:rsid w:val="00512E45"/>
    <w:rsid w:val="00512EE7"/>
    <w:rsid w:val="00512FE3"/>
    <w:rsid w:val="00513103"/>
    <w:rsid w:val="00513183"/>
    <w:rsid w:val="00513237"/>
    <w:rsid w:val="005133EA"/>
    <w:rsid w:val="005135AC"/>
    <w:rsid w:val="0051376B"/>
    <w:rsid w:val="00513814"/>
    <w:rsid w:val="00513821"/>
    <w:rsid w:val="005138DA"/>
    <w:rsid w:val="0051397E"/>
    <w:rsid w:val="00513CE8"/>
    <w:rsid w:val="00513D56"/>
    <w:rsid w:val="00513E9D"/>
    <w:rsid w:val="00513EBB"/>
    <w:rsid w:val="005140C4"/>
    <w:rsid w:val="005141E7"/>
    <w:rsid w:val="00514560"/>
    <w:rsid w:val="00514851"/>
    <w:rsid w:val="00514892"/>
    <w:rsid w:val="00514908"/>
    <w:rsid w:val="00514A69"/>
    <w:rsid w:val="00514B26"/>
    <w:rsid w:val="00514B33"/>
    <w:rsid w:val="00514C5B"/>
    <w:rsid w:val="00514DFD"/>
    <w:rsid w:val="00515097"/>
    <w:rsid w:val="0051548B"/>
    <w:rsid w:val="00515603"/>
    <w:rsid w:val="00515890"/>
    <w:rsid w:val="00515AE5"/>
    <w:rsid w:val="00515C8F"/>
    <w:rsid w:val="0051629D"/>
    <w:rsid w:val="00516342"/>
    <w:rsid w:val="0051637B"/>
    <w:rsid w:val="0051641D"/>
    <w:rsid w:val="005166C4"/>
    <w:rsid w:val="0051672B"/>
    <w:rsid w:val="0051699B"/>
    <w:rsid w:val="00516BB4"/>
    <w:rsid w:val="00516CD5"/>
    <w:rsid w:val="00517113"/>
    <w:rsid w:val="00517189"/>
    <w:rsid w:val="005173F3"/>
    <w:rsid w:val="0051787B"/>
    <w:rsid w:val="00517ADF"/>
    <w:rsid w:val="00517D43"/>
    <w:rsid w:val="00517E90"/>
    <w:rsid w:val="00517FBC"/>
    <w:rsid w:val="0052004D"/>
    <w:rsid w:val="00520075"/>
    <w:rsid w:val="00520084"/>
    <w:rsid w:val="00520543"/>
    <w:rsid w:val="005205A8"/>
    <w:rsid w:val="005205DF"/>
    <w:rsid w:val="00520615"/>
    <w:rsid w:val="005208FB"/>
    <w:rsid w:val="00520B07"/>
    <w:rsid w:val="00520C15"/>
    <w:rsid w:val="00520FEA"/>
    <w:rsid w:val="00520FEE"/>
    <w:rsid w:val="00521298"/>
    <w:rsid w:val="00521345"/>
    <w:rsid w:val="00521402"/>
    <w:rsid w:val="005217BD"/>
    <w:rsid w:val="005218E0"/>
    <w:rsid w:val="005219E7"/>
    <w:rsid w:val="00521B49"/>
    <w:rsid w:val="00521DB3"/>
    <w:rsid w:val="00521DBC"/>
    <w:rsid w:val="00521EAC"/>
    <w:rsid w:val="00522254"/>
    <w:rsid w:val="00522262"/>
    <w:rsid w:val="00522432"/>
    <w:rsid w:val="00522469"/>
    <w:rsid w:val="0052250D"/>
    <w:rsid w:val="00522A1A"/>
    <w:rsid w:val="00522B29"/>
    <w:rsid w:val="00522B59"/>
    <w:rsid w:val="00522D7A"/>
    <w:rsid w:val="00522F0E"/>
    <w:rsid w:val="00522FC1"/>
    <w:rsid w:val="00523130"/>
    <w:rsid w:val="0052321F"/>
    <w:rsid w:val="005232DA"/>
    <w:rsid w:val="005232FC"/>
    <w:rsid w:val="0052337D"/>
    <w:rsid w:val="0052339D"/>
    <w:rsid w:val="0052339F"/>
    <w:rsid w:val="005233BE"/>
    <w:rsid w:val="00523437"/>
    <w:rsid w:val="0052363F"/>
    <w:rsid w:val="005239AC"/>
    <w:rsid w:val="005239C7"/>
    <w:rsid w:val="00523B06"/>
    <w:rsid w:val="00523C1B"/>
    <w:rsid w:val="0052404F"/>
    <w:rsid w:val="00524136"/>
    <w:rsid w:val="00524167"/>
    <w:rsid w:val="00524309"/>
    <w:rsid w:val="005243A4"/>
    <w:rsid w:val="00524540"/>
    <w:rsid w:val="00524628"/>
    <w:rsid w:val="00524740"/>
    <w:rsid w:val="00524A70"/>
    <w:rsid w:val="00524A9F"/>
    <w:rsid w:val="00524B45"/>
    <w:rsid w:val="00524CA9"/>
    <w:rsid w:val="00524E5B"/>
    <w:rsid w:val="00525029"/>
    <w:rsid w:val="0052510A"/>
    <w:rsid w:val="005253FE"/>
    <w:rsid w:val="0052543B"/>
    <w:rsid w:val="00525444"/>
    <w:rsid w:val="005255B4"/>
    <w:rsid w:val="005255B7"/>
    <w:rsid w:val="005256E1"/>
    <w:rsid w:val="00525951"/>
    <w:rsid w:val="005259BD"/>
    <w:rsid w:val="00525E2A"/>
    <w:rsid w:val="005261B1"/>
    <w:rsid w:val="005262F7"/>
    <w:rsid w:val="0052649D"/>
    <w:rsid w:val="0052651A"/>
    <w:rsid w:val="00526566"/>
    <w:rsid w:val="0052657D"/>
    <w:rsid w:val="005265B0"/>
    <w:rsid w:val="005265B9"/>
    <w:rsid w:val="00526AB1"/>
    <w:rsid w:val="00527537"/>
    <w:rsid w:val="00527634"/>
    <w:rsid w:val="0052766F"/>
    <w:rsid w:val="005276AE"/>
    <w:rsid w:val="005277A5"/>
    <w:rsid w:val="00527848"/>
    <w:rsid w:val="00527953"/>
    <w:rsid w:val="00527A6C"/>
    <w:rsid w:val="00527A75"/>
    <w:rsid w:val="00527D03"/>
    <w:rsid w:val="00527F4E"/>
    <w:rsid w:val="00527F57"/>
    <w:rsid w:val="00527FEE"/>
    <w:rsid w:val="0053004B"/>
    <w:rsid w:val="005301A8"/>
    <w:rsid w:val="00530307"/>
    <w:rsid w:val="005303AC"/>
    <w:rsid w:val="00530595"/>
    <w:rsid w:val="005305FB"/>
    <w:rsid w:val="00530715"/>
    <w:rsid w:val="005309A8"/>
    <w:rsid w:val="005309C6"/>
    <w:rsid w:val="005309E8"/>
    <w:rsid w:val="00530BE1"/>
    <w:rsid w:val="00530C52"/>
    <w:rsid w:val="00530CC1"/>
    <w:rsid w:val="00530CDF"/>
    <w:rsid w:val="00530EA2"/>
    <w:rsid w:val="00530F36"/>
    <w:rsid w:val="00531483"/>
    <w:rsid w:val="00531644"/>
    <w:rsid w:val="005316BB"/>
    <w:rsid w:val="005319BD"/>
    <w:rsid w:val="00531E18"/>
    <w:rsid w:val="00531FD0"/>
    <w:rsid w:val="005321E2"/>
    <w:rsid w:val="00532894"/>
    <w:rsid w:val="00532902"/>
    <w:rsid w:val="00532AF0"/>
    <w:rsid w:val="00532C2B"/>
    <w:rsid w:val="00532EC3"/>
    <w:rsid w:val="005330DB"/>
    <w:rsid w:val="00533498"/>
    <w:rsid w:val="00533680"/>
    <w:rsid w:val="005339AC"/>
    <w:rsid w:val="00533A3B"/>
    <w:rsid w:val="00533BF2"/>
    <w:rsid w:val="00533F61"/>
    <w:rsid w:val="005340BB"/>
    <w:rsid w:val="00534A20"/>
    <w:rsid w:val="00534C69"/>
    <w:rsid w:val="00534C8A"/>
    <w:rsid w:val="00534CBA"/>
    <w:rsid w:val="00534CC1"/>
    <w:rsid w:val="00534D5A"/>
    <w:rsid w:val="00535030"/>
    <w:rsid w:val="0053510B"/>
    <w:rsid w:val="0053564A"/>
    <w:rsid w:val="00535766"/>
    <w:rsid w:val="005357CC"/>
    <w:rsid w:val="005359FE"/>
    <w:rsid w:val="00535B9A"/>
    <w:rsid w:val="005362D3"/>
    <w:rsid w:val="005362E3"/>
    <w:rsid w:val="00536507"/>
    <w:rsid w:val="0053662D"/>
    <w:rsid w:val="00536866"/>
    <w:rsid w:val="00536926"/>
    <w:rsid w:val="00536B79"/>
    <w:rsid w:val="00536DA3"/>
    <w:rsid w:val="00536DA9"/>
    <w:rsid w:val="00537109"/>
    <w:rsid w:val="005371EE"/>
    <w:rsid w:val="00537211"/>
    <w:rsid w:val="00537361"/>
    <w:rsid w:val="0053740E"/>
    <w:rsid w:val="0053743A"/>
    <w:rsid w:val="00537589"/>
    <w:rsid w:val="005375E0"/>
    <w:rsid w:val="00537653"/>
    <w:rsid w:val="0053769B"/>
    <w:rsid w:val="005379A8"/>
    <w:rsid w:val="00537B8A"/>
    <w:rsid w:val="00537BD6"/>
    <w:rsid w:val="00537E62"/>
    <w:rsid w:val="00540004"/>
    <w:rsid w:val="005400E0"/>
    <w:rsid w:val="005401F6"/>
    <w:rsid w:val="00540402"/>
    <w:rsid w:val="005405DF"/>
    <w:rsid w:val="00540641"/>
    <w:rsid w:val="0054086F"/>
    <w:rsid w:val="005408F8"/>
    <w:rsid w:val="00540929"/>
    <w:rsid w:val="00540AC7"/>
    <w:rsid w:val="00540C85"/>
    <w:rsid w:val="0054105C"/>
    <w:rsid w:val="005410A3"/>
    <w:rsid w:val="005411F9"/>
    <w:rsid w:val="00541202"/>
    <w:rsid w:val="0054142D"/>
    <w:rsid w:val="005417F7"/>
    <w:rsid w:val="00541CCC"/>
    <w:rsid w:val="00541EBC"/>
    <w:rsid w:val="00541EC4"/>
    <w:rsid w:val="00541F04"/>
    <w:rsid w:val="00542393"/>
    <w:rsid w:val="0054243A"/>
    <w:rsid w:val="00542619"/>
    <w:rsid w:val="005426B3"/>
    <w:rsid w:val="00542862"/>
    <w:rsid w:val="00542A03"/>
    <w:rsid w:val="00542A88"/>
    <w:rsid w:val="00542B28"/>
    <w:rsid w:val="00542C66"/>
    <w:rsid w:val="00542E28"/>
    <w:rsid w:val="00542E37"/>
    <w:rsid w:val="00542F52"/>
    <w:rsid w:val="00542F8B"/>
    <w:rsid w:val="0054312C"/>
    <w:rsid w:val="005431D0"/>
    <w:rsid w:val="00543439"/>
    <w:rsid w:val="00543733"/>
    <w:rsid w:val="005438F3"/>
    <w:rsid w:val="00543A1C"/>
    <w:rsid w:val="00543AB9"/>
    <w:rsid w:val="00543ADA"/>
    <w:rsid w:val="00543CD9"/>
    <w:rsid w:val="0054412B"/>
    <w:rsid w:val="0054445A"/>
    <w:rsid w:val="00544783"/>
    <w:rsid w:val="00544803"/>
    <w:rsid w:val="005448F9"/>
    <w:rsid w:val="0054494B"/>
    <w:rsid w:val="00544BF6"/>
    <w:rsid w:val="00544E80"/>
    <w:rsid w:val="005450C1"/>
    <w:rsid w:val="005450C2"/>
    <w:rsid w:val="00545138"/>
    <w:rsid w:val="0054547C"/>
    <w:rsid w:val="005455AF"/>
    <w:rsid w:val="00545653"/>
    <w:rsid w:val="005459AE"/>
    <w:rsid w:val="005459B6"/>
    <w:rsid w:val="00545F42"/>
    <w:rsid w:val="005460A2"/>
    <w:rsid w:val="005460C6"/>
    <w:rsid w:val="00546190"/>
    <w:rsid w:val="005462D6"/>
    <w:rsid w:val="005462E1"/>
    <w:rsid w:val="00546479"/>
    <w:rsid w:val="0054691A"/>
    <w:rsid w:val="00546932"/>
    <w:rsid w:val="00546A2E"/>
    <w:rsid w:val="00546DEF"/>
    <w:rsid w:val="00546FE2"/>
    <w:rsid w:val="00547160"/>
    <w:rsid w:val="005471F7"/>
    <w:rsid w:val="00547301"/>
    <w:rsid w:val="005473C2"/>
    <w:rsid w:val="00547DB8"/>
    <w:rsid w:val="005503E1"/>
    <w:rsid w:val="005505C6"/>
    <w:rsid w:val="00550919"/>
    <w:rsid w:val="00550A02"/>
    <w:rsid w:val="00550C29"/>
    <w:rsid w:val="00550C89"/>
    <w:rsid w:val="00550D97"/>
    <w:rsid w:val="00550DD0"/>
    <w:rsid w:val="00550EA7"/>
    <w:rsid w:val="00550FBF"/>
    <w:rsid w:val="005510C0"/>
    <w:rsid w:val="00551248"/>
    <w:rsid w:val="0055149D"/>
    <w:rsid w:val="005515F7"/>
    <w:rsid w:val="005517DB"/>
    <w:rsid w:val="005519DE"/>
    <w:rsid w:val="00551A17"/>
    <w:rsid w:val="00551A7B"/>
    <w:rsid w:val="00551ABA"/>
    <w:rsid w:val="00551AE7"/>
    <w:rsid w:val="00551C7F"/>
    <w:rsid w:val="00552360"/>
    <w:rsid w:val="005523CB"/>
    <w:rsid w:val="00552551"/>
    <w:rsid w:val="0055274B"/>
    <w:rsid w:val="00552757"/>
    <w:rsid w:val="00552B05"/>
    <w:rsid w:val="00552B7D"/>
    <w:rsid w:val="005532D2"/>
    <w:rsid w:val="0055374B"/>
    <w:rsid w:val="00553754"/>
    <w:rsid w:val="00553BEE"/>
    <w:rsid w:val="00553C1E"/>
    <w:rsid w:val="00553C39"/>
    <w:rsid w:val="00553C5F"/>
    <w:rsid w:val="00553C77"/>
    <w:rsid w:val="00553D39"/>
    <w:rsid w:val="00553F31"/>
    <w:rsid w:val="0055406C"/>
    <w:rsid w:val="00554386"/>
    <w:rsid w:val="005543D8"/>
    <w:rsid w:val="005543F3"/>
    <w:rsid w:val="00554603"/>
    <w:rsid w:val="005548EF"/>
    <w:rsid w:val="00554A3B"/>
    <w:rsid w:val="00554B86"/>
    <w:rsid w:val="00554DE3"/>
    <w:rsid w:val="00554E6C"/>
    <w:rsid w:val="00554F09"/>
    <w:rsid w:val="00554F75"/>
    <w:rsid w:val="00555309"/>
    <w:rsid w:val="0055547D"/>
    <w:rsid w:val="005554B9"/>
    <w:rsid w:val="00555BC6"/>
    <w:rsid w:val="00555C32"/>
    <w:rsid w:val="00555D0C"/>
    <w:rsid w:val="00555E25"/>
    <w:rsid w:val="00555F54"/>
    <w:rsid w:val="00556232"/>
    <w:rsid w:val="005565B6"/>
    <w:rsid w:val="00556676"/>
    <w:rsid w:val="005568B9"/>
    <w:rsid w:val="00557086"/>
    <w:rsid w:val="00557167"/>
    <w:rsid w:val="00557185"/>
    <w:rsid w:val="005571FE"/>
    <w:rsid w:val="00557201"/>
    <w:rsid w:val="0055745C"/>
    <w:rsid w:val="0055748C"/>
    <w:rsid w:val="00557511"/>
    <w:rsid w:val="00557871"/>
    <w:rsid w:val="005578E5"/>
    <w:rsid w:val="00557BD0"/>
    <w:rsid w:val="00557EE2"/>
    <w:rsid w:val="00557F4C"/>
    <w:rsid w:val="00557F64"/>
    <w:rsid w:val="00557FA7"/>
    <w:rsid w:val="00560225"/>
    <w:rsid w:val="005605EA"/>
    <w:rsid w:val="005608E1"/>
    <w:rsid w:val="005608E7"/>
    <w:rsid w:val="00560B1D"/>
    <w:rsid w:val="00560B79"/>
    <w:rsid w:val="00560E19"/>
    <w:rsid w:val="00560F0A"/>
    <w:rsid w:val="00560FBB"/>
    <w:rsid w:val="00560FE6"/>
    <w:rsid w:val="005610C6"/>
    <w:rsid w:val="00561139"/>
    <w:rsid w:val="00561261"/>
    <w:rsid w:val="00561456"/>
    <w:rsid w:val="00561774"/>
    <w:rsid w:val="005617A7"/>
    <w:rsid w:val="00561BD0"/>
    <w:rsid w:val="00561D66"/>
    <w:rsid w:val="00561F63"/>
    <w:rsid w:val="00562115"/>
    <w:rsid w:val="00562193"/>
    <w:rsid w:val="0056221F"/>
    <w:rsid w:val="00562482"/>
    <w:rsid w:val="005624AB"/>
    <w:rsid w:val="0056269E"/>
    <w:rsid w:val="00562AE2"/>
    <w:rsid w:val="00562BB6"/>
    <w:rsid w:val="00562C76"/>
    <w:rsid w:val="005634F3"/>
    <w:rsid w:val="00563545"/>
    <w:rsid w:val="00563569"/>
    <w:rsid w:val="0056359E"/>
    <w:rsid w:val="00563771"/>
    <w:rsid w:val="00563801"/>
    <w:rsid w:val="00563896"/>
    <w:rsid w:val="00563B58"/>
    <w:rsid w:val="00563D4D"/>
    <w:rsid w:val="00564081"/>
    <w:rsid w:val="00564329"/>
    <w:rsid w:val="0056464B"/>
    <w:rsid w:val="0056486B"/>
    <w:rsid w:val="00564AF3"/>
    <w:rsid w:val="00564AF4"/>
    <w:rsid w:val="00564E4D"/>
    <w:rsid w:val="00564F06"/>
    <w:rsid w:val="00564F36"/>
    <w:rsid w:val="0056509A"/>
    <w:rsid w:val="00565435"/>
    <w:rsid w:val="005655B7"/>
    <w:rsid w:val="0056567E"/>
    <w:rsid w:val="005656FB"/>
    <w:rsid w:val="00565745"/>
    <w:rsid w:val="0056574A"/>
    <w:rsid w:val="00565E80"/>
    <w:rsid w:val="0056606F"/>
    <w:rsid w:val="0056608C"/>
    <w:rsid w:val="0056611C"/>
    <w:rsid w:val="0056615B"/>
    <w:rsid w:val="00566545"/>
    <w:rsid w:val="0056671D"/>
    <w:rsid w:val="005667E3"/>
    <w:rsid w:val="00566A36"/>
    <w:rsid w:val="00566C5C"/>
    <w:rsid w:val="00566D72"/>
    <w:rsid w:val="00566D9C"/>
    <w:rsid w:val="00566F22"/>
    <w:rsid w:val="0056719F"/>
    <w:rsid w:val="00567590"/>
    <w:rsid w:val="00567C82"/>
    <w:rsid w:val="00567D8C"/>
    <w:rsid w:val="00567E6D"/>
    <w:rsid w:val="00567F8D"/>
    <w:rsid w:val="005703CA"/>
    <w:rsid w:val="00570425"/>
    <w:rsid w:val="00570667"/>
    <w:rsid w:val="00570A0D"/>
    <w:rsid w:val="00570B5E"/>
    <w:rsid w:val="00570D3E"/>
    <w:rsid w:val="00570DE6"/>
    <w:rsid w:val="00570E7E"/>
    <w:rsid w:val="0057115C"/>
    <w:rsid w:val="00571326"/>
    <w:rsid w:val="00571400"/>
    <w:rsid w:val="00571490"/>
    <w:rsid w:val="0057176F"/>
    <w:rsid w:val="0057185E"/>
    <w:rsid w:val="0057194B"/>
    <w:rsid w:val="005719EC"/>
    <w:rsid w:val="00571B4D"/>
    <w:rsid w:val="00571B8B"/>
    <w:rsid w:val="00572027"/>
    <w:rsid w:val="00572369"/>
    <w:rsid w:val="005726AF"/>
    <w:rsid w:val="00572AAA"/>
    <w:rsid w:val="005731B6"/>
    <w:rsid w:val="005731B8"/>
    <w:rsid w:val="00573475"/>
    <w:rsid w:val="0057364B"/>
    <w:rsid w:val="00573894"/>
    <w:rsid w:val="0057390B"/>
    <w:rsid w:val="005739BF"/>
    <w:rsid w:val="005739EF"/>
    <w:rsid w:val="00573D38"/>
    <w:rsid w:val="00573DE3"/>
    <w:rsid w:val="00574048"/>
    <w:rsid w:val="00574051"/>
    <w:rsid w:val="00574222"/>
    <w:rsid w:val="00574588"/>
    <w:rsid w:val="0057487D"/>
    <w:rsid w:val="00574934"/>
    <w:rsid w:val="00574938"/>
    <w:rsid w:val="00574C07"/>
    <w:rsid w:val="00574C91"/>
    <w:rsid w:val="00574D01"/>
    <w:rsid w:val="00575239"/>
    <w:rsid w:val="005752BD"/>
    <w:rsid w:val="00575351"/>
    <w:rsid w:val="005753AD"/>
    <w:rsid w:val="00575584"/>
    <w:rsid w:val="00575A52"/>
    <w:rsid w:val="00575EDA"/>
    <w:rsid w:val="0057629B"/>
    <w:rsid w:val="005763C5"/>
    <w:rsid w:val="005763FC"/>
    <w:rsid w:val="00576557"/>
    <w:rsid w:val="005765E1"/>
    <w:rsid w:val="00576606"/>
    <w:rsid w:val="00576648"/>
    <w:rsid w:val="0057668C"/>
    <w:rsid w:val="005766E5"/>
    <w:rsid w:val="00576814"/>
    <w:rsid w:val="00576A61"/>
    <w:rsid w:val="00576BEC"/>
    <w:rsid w:val="00576C5E"/>
    <w:rsid w:val="0057716D"/>
    <w:rsid w:val="0057720E"/>
    <w:rsid w:val="00577305"/>
    <w:rsid w:val="005775C5"/>
    <w:rsid w:val="00577745"/>
    <w:rsid w:val="00577780"/>
    <w:rsid w:val="0057789B"/>
    <w:rsid w:val="005778C2"/>
    <w:rsid w:val="00577ABF"/>
    <w:rsid w:val="00577BF2"/>
    <w:rsid w:val="00577C72"/>
    <w:rsid w:val="00577DDC"/>
    <w:rsid w:val="00580108"/>
    <w:rsid w:val="0058016E"/>
    <w:rsid w:val="0058046D"/>
    <w:rsid w:val="0058050D"/>
    <w:rsid w:val="00580591"/>
    <w:rsid w:val="005805AF"/>
    <w:rsid w:val="00580765"/>
    <w:rsid w:val="005808C6"/>
    <w:rsid w:val="00580AFF"/>
    <w:rsid w:val="00580B45"/>
    <w:rsid w:val="00580BFB"/>
    <w:rsid w:val="00580C37"/>
    <w:rsid w:val="00580C3F"/>
    <w:rsid w:val="00580FF3"/>
    <w:rsid w:val="005810CB"/>
    <w:rsid w:val="00581188"/>
    <w:rsid w:val="0058126B"/>
    <w:rsid w:val="00581431"/>
    <w:rsid w:val="00581453"/>
    <w:rsid w:val="00581AFD"/>
    <w:rsid w:val="00581B8F"/>
    <w:rsid w:val="00581BCC"/>
    <w:rsid w:val="00581CC6"/>
    <w:rsid w:val="00581F95"/>
    <w:rsid w:val="00582045"/>
    <w:rsid w:val="0058212C"/>
    <w:rsid w:val="0058224E"/>
    <w:rsid w:val="00582372"/>
    <w:rsid w:val="005823C4"/>
    <w:rsid w:val="005823DC"/>
    <w:rsid w:val="0058256A"/>
    <w:rsid w:val="00582575"/>
    <w:rsid w:val="005825B7"/>
    <w:rsid w:val="00582702"/>
    <w:rsid w:val="00582707"/>
    <w:rsid w:val="00582B02"/>
    <w:rsid w:val="00582BEC"/>
    <w:rsid w:val="00582C4F"/>
    <w:rsid w:val="00582E17"/>
    <w:rsid w:val="00582F23"/>
    <w:rsid w:val="005830EA"/>
    <w:rsid w:val="005833AB"/>
    <w:rsid w:val="0058343A"/>
    <w:rsid w:val="00583923"/>
    <w:rsid w:val="00583DAA"/>
    <w:rsid w:val="00583EBE"/>
    <w:rsid w:val="00583F7D"/>
    <w:rsid w:val="00583FE4"/>
    <w:rsid w:val="0058401D"/>
    <w:rsid w:val="00584039"/>
    <w:rsid w:val="0058418B"/>
    <w:rsid w:val="005841DA"/>
    <w:rsid w:val="00584211"/>
    <w:rsid w:val="005842BA"/>
    <w:rsid w:val="005842C3"/>
    <w:rsid w:val="00584348"/>
    <w:rsid w:val="00584636"/>
    <w:rsid w:val="005848A3"/>
    <w:rsid w:val="005848CA"/>
    <w:rsid w:val="00584A24"/>
    <w:rsid w:val="00584A6E"/>
    <w:rsid w:val="00584E94"/>
    <w:rsid w:val="00584EDE"/>
    <w:rsid w:val="005851E7"/>
    <w:rsid w:val="005855E0"/>
    <w:rsid w:val="005856BF"/>
    <w:rsid w:val="00585800"/>
    <w:rsid w:val="00585806"/>
    <w:rsid w:val="0058584B"/>
    <w:rsid w:val="00585925"/>
    <w:rsid w:val="00585B3E"/>
    <w:rsid w:val="00585BD4"/>
    <w:rsid w:val="00585C40"/>
    <w:rsid w:val="00585E94"/>
    <w:rsid w:val="00585F60"/>
    <w:rsid w:val="00585FD0"/>
    <w:rsid w:val="00586014"/>
    <w:rsid w:val="005860BE"/>
    <w:rsid w:val="00586150"/>
    <w:rsid w:val="005868CF"/>
    <w:rsid w:val="005869B9"/>
    <w:rsid w:val="00586B0B"/>
    <w:rsid w:val="00586C12"/>
    <w:rsid w:val="00586F09"/>
    <w:rsid w:val="00586F35"/>
    <w:rsid w:val="00586F5D"/>
    <w:rsid w:val="00586FB5"/>
    <w:rsid w:val="0058701B"/>
    <w:rsid w:val="005876D0"/>
    <w:rsid w:val="005878A3"/>
    <w:rsid w:val="00587A19"/>
    <w:rsid w:val="00587ACD"/>
    <w:rsid w:val="00587AE3"/>
    <w:rsid w:val="00587BBB"/>
    <w:rsid w:val="00587C87"/>
    <w:rsid w:val="00587D90"/>
    <w:rsid w:val="005900C1"/>
    <w:rsid w:val="005904B9"/>
    <w:rsid w:val="005904FA"/>
    <w:rsid w:val="0059050C"/>
    <w:rsid w:val="00590530"/>
    <w:rsid w:val="0059093A"/>
    <w:rsid w:val="00590B8C"/>
    <w:rsid w:val="00590C40"/>
    <w:rsid w:val="00591366"/>
    <w:rsid w:val="0059177D"/>
    <w:rsid w:val="00591787"/>
    <w:rsid w:val="00591931"/>
    <w:rsid w:val="00591A87"/>
    <w:rsid w:val="00591E0C"/>
    <w:rsid w:val="0059212D"/>
    <w:rsid w:val="00592358"/>
    <w:rsid w:val="00592520"/>
    <w:rsid w:val="005925BD"/>
    <w:rsid w:val="005926DE"/>
    <w:rsid w:val="005927AA"/>
    <w:rsid w:val="005928DC"/>
    <w:rsid w:val="00592955"/>
    <w:rsid w:val="00592AA9"/>
    <w:rsid w:val="00592C63"/>
    <w:rsid w:val="00592D6D"/>
    <w:rsid w:val="00592E8B"/>
    <w:rsid w:val="00592EE3"/>
    <w:rsid w:val="00592FAE"/>
    <w:rsid w:val="005931A0"/>
    <w:rsid w:val="00593357"/>
    <w:rsid w:val="00593511"/>
    <w:rsid w:val="0059360A"/>
    <w:rsid w:val="00593683"/>
    <w:rsid w:val="005937E0"/>
    <w:rsid w:val="00593CB1"/>
    <w:rsid w:val="00593E27"/>
    <w:rsid w:val="00593E87"/>
    <w:rsid w:val="00593E92"/>
    <w:rsid w:val="00593F68"/>
    <w:rsid w:val="0059425E"/>
    <w:rsid w:val="00594697"/>
    <w:rsid w:val="00594977"/>
    <w:rsid w:val="00594A7A"/>
    <w:rsid w:val="00594AA6"/>
    <w:rsid w:val="00594D14"/>
    <w:rsid w:val="00594DB4"/>
    <w:rsid w:val="00594F7E"/>
    <w:rsid w:val="00594FF5"/>
    <w:rsid w:val="005950A2"/>
    <w:rsid w:val="0059523F"/>
    <w:rsid w:val="00595334"/>
    <w:rsid w:val="00595353"/>
    <w:rsid w:val="005953AE"/>
    <w:rsid w:val="0059540E"/>
    <w:rsid w:val="00595499"/>
    <w:rsid w:val="005954AA"/>
    <w:rsid w:val="005956CB"/>
    <w:rsid w:val="00595795"/>
    <w:rsid w:val="00595D01"/>
    <w:rsid w:val="00595EA7"/>
    <w:rsid w:val="00595F68"/>
    <w:rsid w:val="0059616E"/>
    <w:rsid w:val="00596208"/>
    <w:rsid w:val="00596372"/>
    <w:rsid w:val="005968D6"/>
    <w:rsid w:val="00596E62"/>
    <w:rsid w:val="00596E65"/>
    <w:rsid w:val="00596F8D"/>
    <w:rsid w:val="0059709D"/>
    <w:rsid w:val="005971DA"/>
    <w:rsid w:val="005971DF"/>
    <w:rsid w:val="0059749E"/>
    <w:rsid w:val="00597561"/>
    <w:rsid w:val="005977A4"/>
    <w:rsid w:val="00597A6D"/>
    <w:rsid w:val="00597ACB"/>
    <w:rsid w:val="00597CFD"/>
    <w:rsid w:val="005A0083"/>
    <w:rsid w:val="005A03BA"/>
    <w:rsid w:val="005A0528"/>
    <w:rsid w:val="005A0934"/>
    <w:rsid w:val="005A098E"/>
    <w:rsid w:val="005A0A18"/>
    <w:rsid w:val="005A0D3D"/>
    <w:rsid w:val="005A0D9B"/>
    <w:rsid w:val="005A0EEB"/>
    <w:rsid w:val="005A0F86"/>
    <w:rsid w:val="005A10F9"/>
    <w:rsid w:val="005A147D"/>
    <w:rsid w:val="005A1800"/>
    <w:rsid w:val="005A1901"/>
    <w:rsid w:val="005A1C67"/>
    <w:rsid w:val="005A1CD1"/>
    <w:rsid w:val="005A1D08"/>
    <w:rsid w:val="005A1F02"/>
    <w:rsid w:val="005A2064"/>
    <w:rsid w:val="005A24CF"/>
    <w:rsid w:val="005A257C"/>
    <w:rsid w:val="005A2830"/>
    <w:rsid w:val="005A2985"/>
    <w:rsid w:val="005A2B8A"/>
    <w:rsid w:val="005A2C83"/>
    <w:rsid w:val="005A2FEC"/>
    <w:rsid w:val="005A30AB"/>
    <w:rsid w:val="005A3466"/>
    <w:rsid w:val="005A38EF"/>
    <w:rsid w:val="005A397C"/>
    <w:rsid w:val="005A39BB"/>
    <w:rsid w:val="005A3E5B"/>
    <w:rsid w:val="005A3F1A"/>
    <w:rsid w:val="005A3FEB"/>
    <w:rsid w:val="005A4069"/>
    <w:rsid w:val="005A44C2"/>
    <w:rsid w:val="005A454F"/>
    <w:rsid w:val="005A4571"/>
    <w:rsid w:val="005A467B"/>
    <w:rsid w:val="005A49DA"/>
    <w:rsid w:val="005A4A10"/>
    <w:rsid w:val="005A4BD5"/>
    <w:rsid w:val="005A4BEE"/>
    <w:rsid w:val="005A4D76"/>
    <w:rsid w:val="005A4DBD"/>
    <w:rsid w:val="005A5065"/>
    <w:rsid w:val="005A540E"/>
    <w:rsid w:val="005A54A1"/>
    <w:rsid w:val="005A5799"/>
    <w:rsid w:val="005A57E7"/>
    <w:rsid w:val="005A5813"/>
    <w:rsid w:val="005A5852"/>
    <w:rsid w:val="005A5B9B"/>
    <w:rsid w:val="005A5C0C"/>
    <w:rsid w:val="005A5DF2"/>
    <w:rsid w:val="005A627E"/>
    <w:rsid w:val="005A670D"/>
    <w:rsid w:val="005A6A4E"/>
    <w:rsid w:val="005A6B5D"/>
    <w:rsid w:val="005A6B5E"/>
    <w:rsid w:val="005A6CB7"/>
    <w:rsid w:val="005A6DB6"/>
    <w:rsid w:val="005A6DC8"/>
    <w:rsid w:val="005A6E81"/>
    <w:rsid w:val="005A6F2E"/>
    <w:rsid w:val="005A7029"/>
    <w:rsid w:val="005A70A0"/>
    <w:rsid w:val="005A70FA"/>
    <w:rsid w:val="005A7184"/>
    <w:rsid w:val="005A71ED"/>
    <w:rsid w:val="005A7295"/>
    <w:rsid w:val="005A74AE"/>
    <w:rsid w:val="005A75C7"/>
    <w:rsid w:val="005A7963"/>
    <w:rsid w:val="005A7A51"/>
    <w:rsid w:val="005A7AFA"/>
    <w:rsid w:val="005A7D70"/>
    <w:rsid w:val="005B01B6"/>
    <w:rsid w:val="005B0276"/>
    <w:rsid w:val="005B065F"/>
    <w:rsid w:val="005B06DC"/>
    <w:rsid w:val="005B0708"/>
    <w:rsid w:val="005B075A"/>
    <w:rsid w:val="005B0AEE"/>
    <w:rsid w:val="005B1257"/>
    <w:rsid w:val="005B12F4"/>
    <w:rsid w:val="005B1358"/>
    <w:rsid w:val="005B164A"/>
    <w:rsid w:val="005B1C65"/>
    <w:rsid w:val="005B1CAD"/>
    <w:rsid w:val="005B1D19"/>
    <w:rsid w:val="005B1F80"/>
    <w:rsid w:val="005B204E"/>
    <w:rsid w:val="005B20A3"/>
    <w:rsid w:val="005B2252"/>
    <w:rsid w:val="005B2587"/>
    <w:rsid w:val="005B2839"/>
    <w:rsid w:val="005B2905"/>
    <w:rsid w:val="005B2A19"/>
    <w:rsid w:val="005B2A44"/>
    <w:rsid w:val="005B2B3E"/>
    <w:rsid w:val="005B2C39"/>
    <w:rsid w:val="005B2E70"/>
    <w:rsid w:val="005B316C"/>
    <w:rsid w:val="005B33E9"/>
    <w:rsid w:val="005B3440"/>
    <w:rsid w:val="005B368D"/>
    <w:rsid w:val="005B3709"/>
    <w:rsid w:val="005B3751"/>
    <w:rsid w:val="005B38E1"/>
    <w:rsid w:val="005B3B7E"/>
    <w:rsid w:val="005B3BBF"/>
    <w:rsid w:val="005B3C1A"/>
    <w:rsid w:val="005B3CF0"/>
    <w:rsid w:val="005B3D08"/>
    <w:rsid w:val="005B3D20"/>
    <w:rsid w:val="005B3E39"/>
    <w:rsid w:val="005B3EE5"/>
    <w:rsid w:val="005B3F00"/>
    <w:rsid w:val="005B40C5"/>
    <w:rsid w:val="005B417D"/>
    <w:rsid w:val="005B421C"/>
    <w:rsid w:val="005B4322"/>
    <w:rsid w:val="005B44F7"/>
    <w:rsid w:val="005B4699"/>
    <w:rsid w:val="005B4AAD"/>
    <w:rsid w:val="005B4DD8"/>
    <w:rsid w:val="005B4E64"/>
    <w:rsid w:val="005B5090"/>
    <w:rsid w:val="005B5502"/>
    <w:rsid w:val="005B5771"/>
    <w:rsid w:val="005B583A"/>
    <w:rsid w:val="005B58E6"/>
    <w:rsid w:val="005B5918"/>
    <w:rsid w:val="005B5AAF"/>
    <w:rsid w:val="005B5B30"/>
    <w:rsid w:val="005B5B67"/>
    <w:rsid w:val="005B607F"/>
    <w:rsid w:val="005B631D"/>
    <w:rsid w:val="005B6770"/>
    <w:rsid w:val="005B68C0"/>
    <w:rsid w:val="005B6A3A"/>
    <w:rsid w:val="005B6BD9"/>
    <w:rsid w:val="005B6DBA"/>
    <w:rsid w:val="005B6E4A"/>
    <w:rsid w:val="005B6FD2"/>
    <w:rsid w:val="005B703A"/>
    <w:rsid w:val="005B7201"/>
    <w:rsid w:val="005B7289"/>
    <w:rsid w:val="005B74DE"/>
    <w:rsid w:val="005B74DF"/>
    <w:rsid w:val="005B7720"/>
    <w:rsid w:val="005B7757"/>
    <w:rsid w:val="005B77D4"/>
    <w:rsid w:val="005B77EA"/>
    <w:rsid w:val="005B77EB"/>
    <w:rsid w:val="005B781E"/>
    <w:rsid w:val="005B7B01"/>
    <w:rsid w:val="005B7C05"/>
    <w:rsid w:val="005B7DBC"/>
    <w:rsid w:val="005C0011"/>
    <w:rsid w:val="005C022E"/>
    <w:rsid w:val="005C0268"/>
    <w:rsid w:val="005C029B"/>
    <w:rsid w:val="005C03FD"/>
    <w:rsid w:val="005C0607"/>
    <w:rsid w:val="005C061A"/>
    <w:rsid w:val="005C0649"/>
    <w:rsid w:val="005C0691"/>
    <w:rsid w:val="005C06E8"/>
    <w:rsid w:val="005C0751"/>
    <w:rsid w:val="005C08CB"/>
    <w:rsid w:val="005C0AA8"/>
    <w:rsid w:val="005C0AD7"/>
    <w:rsid w:val="005C0B37"/>
    <w:rsid w:val="005C0CFA"/>
    <w:rsid w:val="005C0D22"/>
    <w:rsid w:val="005C0DBD"/>
    <w:rsid w:val="005C0DD2"/>
    <w:rsid w:val="005C0F39"/>
    <w:rsid w:val="005C17DE"/>
    <w:rsid w:val="005C183A"/>
    <w:rsid w:val="005C194B"/>
    <w:rsid w:val="005C1953"/>
    <w:rsid w:val="005C1A74"/>
    <w:rsid w:val="005C1B49"/>
    <w:rsid w:val="005C1C15"/>
    <w:rsid w:val="005C1C9E"/>
    <w:rsid w:val="005C1DBF"/>
    <w:rsid w:val="005C1DE7"/>
    <w:rsid w:val="005C1EF8"/>
    <w:rsid w:val="005C210A"/>
    <w:rsid w:val="005C2203"/>
    <w:rsid w:val="005C2216"/>
    <w:rsid w:val="005C2224"/>
    <w:rsid w:val="005C225B"/>
    <w:rsid w:val="005C2290"/>
    <w:rsid w:val="005C238F"/>
    <w:rsid w:val="005C24F1"/>
    <w:rsid w:val="005C2755"/>
    <w:rsid w:val="005C27A4"/>
    <w:rsid w:val="005C2A8A"/>
    <w:rsid w:val="005C2C77"/>
    <w:rsid w:val="005C334F"/>
    <w:rsid w:val="005C36BD"/>
    <w:rsid w:val="005C375D"/>
    <w:rsid w:val="005C38D9"/>
    <w:rsid w:val="005C3B0D"/>
    <w:rsid w:val="005C3B73"/>
    <w:rsid w:val="005C3BF7"/>
    <w:rsid w:val="005C3DEF"/>
    <w:rsid w:val="005C409E"/>
    <w:rsid w:val="005C4141"/>
    <w:rsid w:val="005C424F"/>
    <w:rsid w:val="005C4381"/>
    <w:rsid w:val="005C4435"/>
    <w:rsid w:val="005C45AF"/>
    <w:rsid w:val="005C45F7"/>
    <w:rsid w:val="005C45FE"/>
    <w:rsid w:val="005C4813"/>
    <w:rsid w:val="005C4A49"/>
    <w:rsid w:val="005C4AC1"/>
    <w:rsid w:val="005C4C24"/>
    <w:rsid w:val="005C4D31"/>
    <w:rsid w:val="005C4F3B"/>
    <w:rsid w:val="005C4FED"/>
    <w:rsid w:val="005C5070"/>
    <w:rsid w:val="005C5109"/>
    <w:rsid w:val="005C5288"/>
    <w:rsid w:val="005C528F"/>
    <w:rsid w:val="005C534A"/>
    <w:rsid w:val="005C544A"/>
    <w:rsid w:val="005C54C9"/>
    <w:rsid w:val="005C573C"/>
    <w:rsid w:val="005C5D24"/>
    <w:rsid w:val="005C5ED7"/>
    <w:rsid w:val="005C5F37"/>
    <w:rsid w:val="005C6209"/>
    <w:rsid w:val="005C65A8"/>
    <w:rsid w:val="005C65D8"/>
    <w:rsid w:val="005C660C"/>
    <w:rsid w:val="005C67D7"/>
    <w:rsid w:val="005C6848"/>
    <w:rsid w:val="005C685B"/>
    <w:rsid w:val="005C6A7C"/>
    <w:rsid w:val="005C6B5A"/>
    <w:rsid w:val="005C6B95"/>
    <w:rsid w:val="005C6BD6"/>
    <w:rsid w:val="005C6F1D"/>
    <w:rsid w:val="005C6F33"/>
    <w:rsid w:val="005C736D"/>
    <w:rsid w:val="005C7412"/>
    <w:rsid w:val="005C7447"/>
    <w:rsid w:val="005C74CA"/>
    <w:rsid w:val="005C7517"/>
    <w:rsid w:val="005C77DE"/>
    <w:rsid w:val="005C7877"/>
    <w:rsid w:val="005C7878"/>
    <w:rsid w:val="005C7BD4"/>
    <w:rsid w:val="005C7E0E"/>
    <w:rsid w:val="005D0177"/>
    <w:rsid w:val="005D021B"/>
    <w:rsid w:val="005D0252"/>
    <w:rsid w:val="005D0339"/>
    <w:rsid w:val="005D0415"/>
    <w:rsid w:val="005D0470"/>
    <w:rsid w:val="005D04F3"/>
    <w:rsid w:val="005D07BA"/>
    <w:rsid w:val="005D0923"/>
    <w:rsid w:val="005D0B37"/>
    <w:rsid w:val="005D0B4D"/>
    <w:rsid w:val="005D0E70"/>
    <w:rsid w:val="005D0E9A"/>
    <w:rsid w:val="005D0F90"/>
    <w:rsid w:val="005D0F95"/>
    <w:rsid w:val="005D102C"/>
    <w:rsid w:val="005D12C4"/>
    <w:rsid w:val="005D1312"/>
    <w:rsid w:val="005D138A"/>
    <w:rsid w:val="005D13C0"/>
    <w:rsid w:val="005D144F"/>
    <w:rsid w:val="005D1559"/>
    <w:rsid w:val="005D15FC"/>
    <w:rsid w:val="005D1878"/>
    <w:rsid w:val="005D1BDB"/>
    <w:rsid w:val="005D1CCA"/>
    <w:rsid w:val="005D1E0E"/>
    <w:rsid w:val="005D1E20"/>
    <w:rsid w:val="005D207E"/>
    <w:rsid w:val="005D2278"/>
    <w:rsid w:val="005D2607"/>
    <w:rsid w:val="005D2728"/>
    <w:rsid w:val="005D2840"/>
    <w:rsid w:val="005D2A4F"/>
    <w:rsid w:val="005D2A51"/>
    <w:rsid w:val="005D2A87"/>
    <w:rsid w:val="005D2AAE"/>
    <w:rsid w:val="005D2C32"/>
    <w:rsid w:val="005D2CCD"/>
    <w:rsid w:val="005D2D40"/>
    <w:rsid w:val="005D2D41"/>
    <w:rsid w:val="005D2F0D"/>
    <w:rsid w:val="005D2F21"/>
    <w:rsid w:val="005D3179"/>
    <w:rsid w:val="005D32FC"/>
    <w:rsid w:val="005D3721"/>
    <w:rsid w:val="005D389F"/>
    <w:rsid w:val="005D3C7D"/>
    <w:rsid w:val="005D4268"/>
    <w:rsid w:val="005D4442"/>
    <w:rsid w:val="005D4497"/>
    <w:rsid w:val="005D4912"/>
    <w:rsid w:val="005D4A96"/>
    <w:rsid w:val="005D4CBA"/>
    <w:rsid w:val="005D4D5B"/>
    <w:rsid w:val="005D4DAE"/>
    <w:rsid w:val="005D50C8"/>
    <w:rsid w:val="005D5252"/>
    <w:rsid w:val="005D5265"/>
    <w:rsid w:val="005D542A"/>
    <w:rsid w:val="005D54CA"/>
    <w:rsid w:val="005D5629"/>
    <w:rsid w:val="005D5667"/>
    <w:rsid w:val="005D5896"/>
    <w:rsid w:val="005D5B1B"/>
    <w:rsid w:val="005D5C53"/>
    <w:rsid w:val="005D5E9F"/>
    <w:rsid w:val="005D5F0D"/>
    <w:rsid w:val="005D5FF1"/>
    <w:rsid w:val="005D6095"/>
    <w:rsid w:val="005D61BA"/>
    <w:rsid w:val="005D6282"/>
    <w:rsid w:val="005D6324"/>
    <w:rsid w:val="005D638A"/>
    <w:rsid w:val="005D64AB"/>
    <w:rsid w:val="005D6630"/>
    <w:rsid w:val="005D671B"/>
    <w:rsid w:val="005D6834"/>
    <w:rsid w:val="005D6ACF"/>
    <w:rsid w:val="005D6FA9"/>
    <w:rsid w:val="005D6FED"/>
    <w:rsid w:val="005D7019"/>
    <w:rsid w:val="005D7A12"/>
    <w:rsid w:val="005D7A63"/>
    <w:rsid w:val="005D7D21"/>
    <w:rsid w:val="005D7DC7"/>
    <w:rsid w:val="005D7FFA"/>
    <w:rsid w:val="005E0298"/>
    <w:rsid w:val="005E02E7"/>
    <w:rsid w:val="005E034F"/>
    <w:rsid w:val="005E0426"/>
    <w:rsid w:val="005E0495"/>
    <w:rsid w:val="005E06DE"/>
    <w:rsid w:val="005E0A2A"/>
    <w:rsid w:val="005E0B79"/>
    <w:rsid w:val="005E0BB1"/>
    <w:rsid w:val="005E1071"/>
    <w:rsid w:val="005E10D3"/>
    <w:rsid w:val="005E11A3"/>
    <w:rsid w:val="005E121B"/>
    <w:rsid w:val="005E1296"/>
    <w:rsid w:val="005E1566"/>
    <w:rsid w:val="005E168A"/>
    <w:rsid w:val="005E1743"/>
    <w:rsid w:val="005E180A"/>
    <w:rsid w:val="005E18FF"/>
    <w:rsid w:val="005E1900"/>
    <w:rsid w:val="005E1A00"/>
    <w:rsid w:val="005E1AEF"/>
    <w:rsid w:val="005E1CE0"/>
    <w:rsid w:val="005E1D1D"/>
    <w:rsid w:val="005E1D89"/>
    <w:rsid w:val="005E1E04"/>
    <w:rsid w:val="005E219E"/>
    <w:rsid w:val="005E21B3"/>
    <w:rsid w:val="005E21BD"/>
    <w:rsid w:val="005E22C4"/>
    <w:rsid w:val="005E24FA"/>
    <w:rsid w:val="005E27E9"/>
    <w:rsid w:val="005E28AC"/>
    <w:rsid w:val="005E28D8"/>
    <w:rsid w:val="005E2915"/>
    <w:rsid w:val="005E30D9"/>
    <w:rsid w:val="005E3157"/>
    <w:rsid w:val="005E332B"/>
    <w:rsid w:val="005E33DB"/>
    <w:rsid w:val="005E343C"/>
    <w:rsid w:val="005E346D"/>
    <w:rsid w:val="005E3665"/>
    <w:rsid w:val="005E3723"/>
    <w:rsid w:val="005E3744"/>
    <w:rsid w:val="005E37BE"/>
    <w:rsid w:val="005E3A25"/>
    <w:rsid w:val="005E3A93"/>
    <w:rsid w:val="005E3C18"/>
    <w:rsid w:val="005E3C57"/>
    <w:rsid w:val="005E3DFA"/>
    <w:rsid w:val="005E3E72"/>
    <w:rsid w:val="005E3E92"/>
    <w:rsid w:val="005E42AE"/>
    <w:rsid w:val="005E4447"/>
    <w:rsid w:val="005E4514"/>
    <w:rsid w:val="005E45AD"/>
    <w:rsid w:val="005E48B7"/>
    <w:rsid w:val="005E48CA"/>
    <w:rsid w:val="005E495F"/>
    <w:rsid w:val="005E4A79"/>
    <w:rsid w:val="005E4E8E"/>
    <w:rsid w:val="005E4EC3"/>
    <w:rsid w:val="005E4F84"/>
    <w:rsid w:val="005E54A7"/>
    <w:rsid w:val="005E559F"/>
    <w:rsid w:val="005E56A6"/>
    <w:rsid w:val="005E5956"/>
    <w:rsid w:val="005E59B5"/>
    <w:rsid w:val="005E5EE0"/>
    <w:rsid w:val="005E60A7"/>
    <w:rsid w:val="005E61AA"/>
    <w:rsid w:val="005E6339"/>
    <w:rsid w:val="005E6481"/>
    <w:rsid w:val="005E681C"/>
    <w:rsid w:val="005E6D28"/>
    <w:rsid w:val="005E6F1B"/>
    <w:rsid w:val="005E6FE1"/>
    <w:rsid w:val="005E7446"/>
    <w:rsid w:val="005E762B"/>
    <w:rsid w:val="005E781B"/>
    <w:rsid w:val="005E7AF3"/>
    <w:rsid w:val="005E7FE3"/>
    <w:rsid w:val="005F03A5"/>
    <w:rsid w:val="005F0792"/>
    <w:rsid w:val="005F0A25"/>
    <w:rsid w:val="005F0E4B"/>
    <w:rsid w:val="005F0FE7"/>
    <w:rsid w:val="005F1183"/>
    <w:rsid w:val="005F1378"/>
    <w:rsid w:val="005F1589"/>
    <w:rsid w:val="005F15B4"/>
    <w:rsid w:val="005F16B5"/>
    <w:rsid w:val="005F19DE"/>
    <w:rsid w:val="005F1CD5"/>
    <w:rsid w:val="005F1EA5"/>
    <w:rsid w:val="005F2080"/>
    <w:rsid w:val="005F225B"/>
    <w:rsid w:val="005F2387"/>
    <w:rsid w:val="005F23BD"/>
    <w:rsid w:val="005F23D1"/>
    <w:rsid w:val="005F24FD"/>
    <w:rsid w:val="005F25B5"/>
    <w:rsid w:val="005F26A6"/>
    <w:rsid w:val="005F276B"/>
    <w:rsid w:val="005F2B68"/>
    <w:rsid w:val="005F2EB9"/>
    <w:rsid w:val="005F3209"/>
    <w:rsid w:val="005F345C"/>
    <w:rsid w:val="005F34E9"/>
    <w:rsid w:val="005F35D5"/>
    <w:rsid w:val="005F363E"/>
    <w:rsid w:val="005F36F4"/>
    <w:rsid w:val="005F378D"/>
    <w:rsid w:val="005F380E"/>
    <w:rsid w:val="005F3892"/>
    <w:rsid w:val="005F38C5"/>
    <w:rsid w:val="005F41C7"/>
    <w:rsid w:val="005F4358"/>
    <w:rsid w:val="005F4447"/>
    <w:rsid w:val="005F4824"/>
    <w:rsid w:val="005F4A60"/>
    <w:rsid w:val="005F4AB3"/>
    <w:rsid w:val="005F4C32"/>
    <w:rsid w:val="005F4CB4"/>
    <w:rsid w:val="005F4DA1"/>
    <w:rsid w:val="005F5083"/>
    <w:rsid w:val="005F51F7"/>
    <w:rsid w:val="005F57FA"/>
    <w:rsid w:val="005F5935"/>
    <w:rsid w:val="005F5951"/>
    <w:rsid w:val="005F59B8"/>
    <w:rsid w:val="005F5A47"/>
    <w:rsid w:val="005F5AB0"/>
    <w:rsid w:val="005F5AF5"/>
    <w:rsid w:val="005F5B9B"/>
    <w:rsid w:val="005F5BA7"/>
    <w:rsid w:val="005F5C00"/>
    <w:rsid w:val="005F5E9E"/>
    <w:rsid w:val="005F5EDA"/>
    <w:rsid w:val="005F5F76"/>
    <w:rsid w:val="005F6324"/>
    <w:rsid w:val="005F654E"/>
    <w:rsid w:val="005F65E7"/>
    <w:rsid w:val="005F665D"/>
    <w:rsid w:val="005F67BE"/>
    <w:rsid w:val="005F6948"/>
    <w:rsid w:val="005F6A14"/>
    <w:rsid w:val="005F6B1E"/>
    <w:rsid w:val="005F6EE7"/>
    <w:rsid w:val="005F7175"/>
    <w:rsid w:val="005F7397"/>
    <w:rsid w:val="005F73DE"/>
    <w:rsid w:val="005F7536"/>
    <w:rsid w:val="005F7596"/>
    <w:rsid w:val="005F75DF"/>
    <w:rsid w:val="005F7621"/>
    <w:rsid w:val="005F7678"/>
    <w:rsid w:val="005F7689"/>
    <w:rsid w:val="005F7A1A"/>
    <w:rsid w:val="005F7A34"/>
    <w:rsid w:val="005F7DB4"/>
    <w:rsid w:val="005F7E42"/>
    <w:rsid w:val="005F7E63"/>
    <w:rsid w:val="005F7E96"/>
    <w:rsid w:val="006001F7"/>
    <w:rsid w:val="0060023A"/>
    <w:rsid w:val="0060041B"/>
    <w:rsid w:val="00600735"/>
    <w:rsid w:val="00600BFE"/>
    <w:rsid w:val="00600DA9"/>
    <w:rsid w:val="00600F75"/>
    <w:rsid w:val="006011D2"/>
    <w:rsid w:val="00601363"/>
    <w:rsid w:val="00601509"/>
    <w:rsid w:val="006015A8"/>
    <w:rsid w:val="006016E8"/>
    <w:rsid w:val="0060177C"/>
    <w:rsid w:val="00601896"/>
    <w:rsid w:val="00601A80"/>
    <w:rsid w:val="00601ADA"/>
    <w:rsid w:val="00601BFC"/>
    <w:rsid w:val="00601C12"/>
    <w:rsid w:val="00601DC4"/>
    <w:rsid w:val="00601E46"/>
    <w:rsid w:val="00602253"/>
    <w:rsid w:val="0060235F"/>
    <w:rsid w:val="006023DC"/>
    <w:rsid w:val="0060247B"/>
    <w:rsid w:val="00602525"/>
    <w:rsid w:val="006026C9"/>
    <w:rsid w:val="00602793"/>
    <w:rsid w:val="00602883"/>
    <w:rsid w:val="00602A2B"/>
    <w:rsid w:val="00602CA6"/>
    <w:rsid w:val="00602EC7"/>
    <w:rsid w:val="00602F08"/>
    <w:rsid w:val="00603216"/>
    <w:rsid w:val="0060325F"/>
    <w:rsid w:val="00603493"/>
    <w:rsid w:val="0060363B"/>
    <w:rsid w:val="006036D2"/>
    <w:rsid w:val="006038A1"/>
    <w:rsid w:val="006038DB"/>
    <w:rsid w:val="00603FD7"/>
    <w:rsid w:val="006042D5"/>
    <w:rsid w:val="006043BC"/>
    <w:rsid w:val="006043F7"/>
    <w:rsid w:val="00604494"/>
    <w:rsid w:val="0060459B"/>
    <w:rsid w:val="006045BB"/>
    <w:rsid w:val="00604692"/>
    <w:rsid w:val="00604774"/>
    <w:rsid w:val="00604A78"/>
    <w:rsid w:val="00604B36"/>
    <w:rsid w:val="00604C16"/>
    <w:rsid w:val="00604C60"/>
    <w:rsid w:val="00604CB9"/>
    <w:rsid w:val="00604EC6"/>
    <w:rsid w:val="00604FC6"/>
    <w:rsid w:val="0060501B"/>
    <w:rsid w:val="00605108"/>
    <w:rsid w:val="00605114"/>
    <w:rsid w:val="006052B0"/>
    <w:rsid w:val="00605429"/>
    <w:rsid w:val="0060549E"/>
    <w:rsid w:val="006054A1"/>
    <w:rsid w:val="006054C0"/>
    <w:rsid w:val="0060585D"/>
    <w:rsid w:val="00605B5A"/>
    <w:rsid w:val="00605D96"/>
    <w:rsid w:val="00606056"/>
    <w:rsid w:val="006063C9"/>
    <w:rsid w:val="0060656B"/>
    <w:rsid w:val="006065B4"/>
    <w:rsid w:val="00606735"/>
    <w:rsid w:val="0060690D"/>
    <w:rsid w:val="00606939"/>
    <w:rsid w:val="00606C07"/>
    <w:rsid w:val="00606C92"/>
    <w:rsid w:val="00606D06"/>
    <w:rsid w:val="00606D48"/>
    <w:rsid w:val="00606DEE"/>
    <w:rsid w:val="00606E6C"/>
    <w:rsid w:val="00607120"/>
    <w:rsid w:val="006073DD"/>
    <w:rsid w:val="0060746C"/>
    <w:rsid w:val="00607509"/>
    <w:rsid w:val="0060755E"/>
    <w:rsid w:val="0060762C"/>
    <w:rsid w:val="0060767C"/>
    <w:rsid w:val="0060773F"/>
    <w:rsid w:val="006079F2"/>
    <w:rsid w:val="006101B0"/>
    <w:rsid w:val="0061031C"/>
    <w:rsid w:val="0061039F"/>
    <w:rsid w:val="006103DE"/>
    <w:rsid w:val="00610504"/>
    <w:rsid w:val="006105FE"/>
    <w:rsid w:val="006106D6"/>
    <w:rsid w:val="00610775"/>
    <w:rsid w:val="00610C0C"/>
    <w:rsid w:val="00610D23"/>
    <w:rsid w:val="00610EAE"/>
    <w:rsid w:val="00610F7E"/>
    <w:rsid w:val="00610F99"/>
    <w:rsid w:val="0061106A"/>
    <w:rsid w:val="006110A5"/>
    <w:rsid w:val="006110AF"/>
    <w:rsid w:val="00611139"/>
    <w:rsid w:val="006111DD"/>
    <w:rsid w:val="006112FD"/>
    <w:rsid w:val="006115A6"/>
    <w:rsid w:val="006115C3"/>
    <w:rsid w:val="00611745"/>
    <w:rsid w:val="00611815"/>
    <w:rsid w:val="00611A16"/>
    <w:rsid w:val="00611BCF"/>
    <w:rsid w:val="00611D53"/>
    <w:rsid w:val="00611D59"/>
    <w:rsid w:val="00611E5F"/>
    <w:rsid w:val="00612041"/>
    <w:rsid w:val="00612092"/>
    <w:rsid w:val="006121A8"/>
    <w:rsid w:val="00612300"/>
    <w:rsid w:val="006128FD"/>
    <w:rsid w:val="00612A8B"/>
    <w:rsid w:val="00612AE4"/>
    <w:rsid w:val="00612AEB"/>
    <w:rsid w:val="00612BB8"/>
    <w:rsid w:val="00612CF4"/>
    <w:rsid w:val="00612D08"/>
    <w:rsid w:val="00612FCB"/>
    <w:rsid w:val="00613207"/>
    <w:rsid w:val="00613279"/>
    <w:rsid w:val="0061379E"/>
    <w:rsid w:val="00613A1A"/>
    <w:rsid w:val="00613A9D"/>
    <w:rsid w:val="00613ADE"/>
    <w:rsid w:val="00613C96"/>
    <w:rsid w:val="00613D5A"/>
    <w:rsid w:val="00613E78"/>
    <w:rsid w:val="00613F3E"/>
    <w:rsid w:val="00614315"/>
    <w:rsid w:val="0061439A"/>
    <w:rsid w:val="006143E4"/>
    <w:rsid w:val="006143EF"/>
    <w:rsid w:val="006143F0"/>
    <w:rsid w:val="00614A4A"/>
    <w:rsid w:val="00614B5F"/>
    <w:rsid w:val="006151F1"/>
    <w:rsid w:val="006156B5"/>
    <w:rsid w:val="00615925"/>
    <w:rsid w:val="00615968"/>
    <w:rsid w:val="00615A4F"/>
    <w:rsid w:val="00615C29"/>
    <w:rsid w:val="00615C86"/>
    <w:rsid w:val="00615E61"/>
    <w:rsid w:val="00615EB8"/>
    <w:rsid w:val="00615F57"/>
    <w:rsid w:val="00615F68"/>
    <w:rsid w:val="00616211"/>
    <w:rsid w:val="00616379"/>
    <w:rsid w:val="006165C2"/>
    <w:rsid w:val="0061671D"/>
    <w:rsid w:val="00616773"/>
    <w:rsid w:val="00616A63"/>
    <w:rsid w:val="00616BD6"/>
    <w:rsid w:val="00616BEB"/>
    <w:rsid w:val="00616D7F"/>
    <w:rsid w:val="00617139"/>
    <w:rsid w:val="00617195"/>
    <w:rsid w:val="0061749E"/>
    <w:rsid w:val="006175EF"/>
    <w:rsid w:val="00617840"/>
    <w:rsid w:val="0061785C"/>
    <w:rsid w:val="006178D2"/>
    <w:rsid w:val="00617ADD"/>
    <w:rsid w:val="00617B85"/>
    <w:rsid w:val="00617DDD"/>
    <w:rsid w:val="00617DF4"/>
    <w:rsid w:val="00617EB8"/>
    <w:rsid w:val="00617F53"/>
    <w:rsid w:val="0062011D"/>
    <w:rsid w:val="0062013B"/>
    <w:rsid w:val="0062017C"/>
    <w:rsid w:val="0062053D"/>
    <w:rsid w:val="00620602"/>
    <w:rsid w:val="00620942"/>
    <w:rsid w:val="006209DA"/>
    <w:rsid w:val="00620A2B"/>
    <w:rsid w:val="00620B3E"/>
    <w:rsid w:val="00621122"/>
    <w:rsid w:val="00621216"/>
    <w:rsid w:val="0062126E"/>
    <w:rsid w:val="0062149A"/>
    <w:rsid w:val="006217F9"/>
    <w:rsid w:val="00621A3B"/>
    <w:rsid w:val="00621A43"/>
    <w:rsid w:val="00621A87"/>
    <w:rsid w:val="00621D01"/>
    <w:rsid w:val="00621F16"/>
    <w:rsid w:val="0062208E"/>
    <w:rsid w:val="006220FD"/>
    <w:rsid w:val="00622119"/>
    <w:rsid w:val="00622195"/>
    <w:rsid w:val="006224CD"/>
    <w:rsid w:val="006226D3"/>
    <w:rsid w:val="006229D6"/>
    <w:rsid w:val="00622CF0"/>
    <w:rsid w:val="0062306B"/>
    <w:rsid w:val="0062342D"/>
    <w:rsid w:val="0062372C"/>
    <w:rsid w:val="00623793"/>
    <w:rsid w:val="006237F5"/>
    <w:rsid w:val="00623D48"/>
    <w:rsid w:val="00623DA2"/>
    <w:rsid w:val="00623F17"/>
    <w:rsid w:val="00623F21"/>
    <w:rsid w:val="0062435D"/>
    <w:rsid w:val="0062469E"/>
    <w:rsid w:val="006247BD"/>
    <w:rsid w:val="006247D7"/>
    <w:rsid w:val="0062495E"/>
    <w:rsid w:val="006249F9"/>
    <w:rsid w:val="00624A17"/>
    <w:rsid w:val="00624A2D"/>
    <w:rsid w:val="00624F4A"/>
    <w:rsid w:val="006251AD"/>
    <w:rsid w:val="006255A8"/>
    <w:rsid w:val="006259E4"/>
    <w:rsid w:val="00625F8D"/>
    <w:rsid w:val="00626009"/>
    <w:rsid w:val="0062605C"/>
    <w:rsid w:val="006262B2"/>
    <w:rsid w:val="0062642A"/>
    <w:rsid w:val="0062653A"/>
    <w:rsid w:val="0062678B"/>
    <w:rsid w:val="006268A7"/>
    <w:rsid w:val="006269A4"/>
    <w:rsid w:val="00626A8B"/>
    <w:rsid w:val="006270CB"/>
    <w:rsid w:val="006271DC"/>
    <w:rsid w:val="006272F3"/>
    <w:rsid w:val="00627875"/>
    <w:rsid w:val="006279DA"/>
    <w:rsid w:val="00627B49"/>
    <w:rsid w:val="00627B9A"/>
    <w:rsid w:val="00627CE2"/>
    <w:rsid w:val="00627DF5"/>
    <w:rsid w:val="00630041"/>
    <w:rsid w:val="006301CC"/>
    <w:rsid w:val="006303D5"/>
    <w:rsid w:val="006303E9"/>
    <w:rsid w:val="00630409"/>
    <w:rsid w:val="0063047B"/>
    <w:rsid w:val="006304A4"/>
    <w:rsid w:val="006305F1"/>
    <w:rsid w:val="0063063E"/>
    <w:rsid w:val="006308A0"/>
    <w:rsid w:val="006308D9"/>
    <w:rsid w:val="006309A5"/>
    <w:rsid w:val="00630AC7"/>
    <w:rsid w:val="00630B97"/>
    <w:rsid w:val="00630F86"/>
    <w:rsid w:val="0063105D"/>
    <w:rsid w:val="0063123D"/>
    <w:rsid w:val="006313B5"/>
    <w:rsid w:val="006313C9"/>
    <w:rsid w:val="006314D1"/>
    <w:rsid w:val="0063162E"/>
    <w:rsid w:val="006316F4"/>
    <w:rsid w:val="006317BA"/>
    <w:rsid w:val="00631822"/>
    <w:rsid w:val="006318E8"/>
    <w:rsid w:val="006318FE"/>
    <w:rsid w:val="00631C8A"/>
    <w:rsid w:val="00632296"/>
    <w:rsid w:val="006327CF"/>
    <w:rsid w:val="0063286B"/>
    <w:rsid w:val="00632A40"/>
    <w:rsid w:val="00632B78"/>
    <w:rsid w:val="00632D0B"/>
    <w:rsid w:val="00632E2F"/>
    <w:rsid w:val="00632F08"/>
    <w:rsid w:val="006330A6"/>
    <w:rsid w:val="00633165"/>
    <w:rsid w:val="00633241"/>
    <w:rsid w:val="0063328E"/>
    <w:rsid w:val="0063346B"/>
    <w:rsid w:val="00633587"/>
    <w:rsid w:val="006335BD"/>
    <w:rsid w:val="006335DF"/>
    <w:rsid w:val="0063360E"/>
    <w:rsid w:val="00633803"/>
    <w:rsid w:val="00634011"/>
    <w:rsid w:val="00634461"/>
    <w:rsid w:val="006345A3"/>
    <w:rsid w:val="00634694"/>
    <w:rsid w:val="006347D4"/>
    <w:rsid w:val="006348D1"/>
    <w:rsid w:val="006349B4"/>
    <w:rsid w:val="00634AFA"/>
    <w:rsid w:val="0063541C"/>
    <w:rsid w:val="0063579E"/>
    <w:rsid w:val="006358E3"/>
    <w:rsid w:val="00635BF8"/>
    <w:rsid w:val="00635C2F"/>
    <w:rsid w:val="00636045"/>
    <w:rsid w:val="00636054"/>
    <w:rsid w:val="00636058"/>
    <w:rsid w:val="006360B6"/>
    <w:rsid w:val="0063617F"/>
    <w:rsid w:val="006362C6"/>
    <w:rsid w:val="006364D2"/>
    <w:rsid w:val="006365FC"/>
    <w:rsid w:val="006369BE"/>
    <w:rsid w:val="006369EC"/>
    <w:rsid w:val="00636A34"/>
    <w:rsid w:val="00636DD2"/>
    <w:rsid w:val="00636E58"/>
    <w:rsid w:val="00636ECA"/>
    <w:rsid w:val="006370FF"/>
    <w:rsid w:val="00637206"/>
    <w:rsid w:val="006372DF"/>
    <w:rsid w:val="0063730F"/>
    <w:rsid w:val="006377E1"/>
    <w:rsid w:val="006378E5"/>
    <w:rsid w:val="00637A50"/>
    <w:rsid w:val="00637DFE"/>
    <w:rsid w:val="00637F01"/>
    <w:rsid w:val="00640169"/>
    <w:rsid w:val="00640508"/>
    <w:rsid w:val="00640857"/>
    <w:rsid w:val="006408AB"/>
    <w:rsid w:val="00640E43"/>
    <w:rsid w:val="00641017"/>
    <w:rsid w:val="00641273"/>
    <w:rsid w:val="0064128B"/>
    <w:rsid w:val="0064159A"/>
    <w:rsid w:val="00641879"/>
    <w:rsid w:val="0064190C"/>
    <w:rsid w:val="00641938"/>
    <w:rsid w:val="00641966"/>
    <w:rsid w:val="00641AE4"/>
    <w:rsid w:val="00641B8C"/>
    <w:rsid w:val="00641C80"/>
    <w:rsid w:val="00641DC8"/>
    <w:rsid w:val="00642034"/>
    <w:rsid w:val="00642079"/>
    <w:rsid w:val="006420CC"/>
    <w:rsid w:val="00642282"/>
    <w:rsid w:val="0064239D"/>
    <w:rsid w:val="0064271E"/>
    <w:rsid w:val="0064272F"/>
    <w:rsid w:val="00642734"/>
    <w:rsid w:val="006427C1"/>
    <w:rsid w:val="006427ED"/>
    <w:rsid w:val="006428BC"/>
    <w:rsid w:val="00642ACD"/>
    <w:rsid w:val="00642B97"/>
    <w:rsid w:val="00642C6F"/>
    <w:rsid w:val="00642FE6"/>
    <w:rsid w:val="0064312A"/>
    <w:rsid w:val="0064314D"/>
    <w:rsid w:val="00643272"/>
    <w:rsid w:val="006432DB"/>
    <w:rsid w:val="00643416"/>
    <w:rsid w:val="00643585"/>
    <w:rsid w:val="00643C12"/>
    <w:rsid w:val="00644245"/>
    <w:rsid w:val="0064444B"/>
    <w:rsid w:val="00644938"/>
    <w:rsid w:val="00644987"/>
    <w:rsid w:val="006449A1"/>
    <w:rsid w:val="00644B77"/>
    <w:rsid w:val="00644D28"/>
    <w:rsid w:val="006452B2"/>
    <w:rsid w:val="006454B2"/>
    <w:rsid w:val="0064554D"/>
    <w:rsid w:val="00645732"/>
    <w:rsid w:val="006457C4"/>
    <w:rsid w:val="006457C6"/>
    <w:rsid w:val="006458A8"/>
    <w:rsid w:val="00645A2F"/>
    <w:rsid w:val="00645AE9"/>
    <w:rsid w:val="00645EC6"/>
    <w:rsid w:val="00645F14"/>
    <w:rsid w:val="00646069"/>
    <w:rsid w:val="006461CE"/>
    <w:rsid w:val="006465A9"/>
    <w:rsid w:val="00646637"/>
    <w:rsid w:val="00646676"/>
    <w:rsid w:val="0064676E"/>
    <w:rsid w:val="006467DB"/>
    <w:rsid w:val="00646C48"/>
    <w:rsid w:val="00646CF5"/>
    <w:rsid w:val="00646DA4"/>
    <w:rsid w:val="00646F3D"/>
    <w:rsid w:val="0064700B"/>
    <w:rsid w:val="0064712C"/>
    <w:rsid w:val="00647292"/>
    <w:rsid w:val="006472C3"/>
    <w:rsid w:val="0064730C"/>
    <w:rsid w:val="006474AA"/>
    <w:rsid w:val="006476E6"/>
    <w:rsid w:val="00647EC9"/>
    <w:rsid w:val="00647F16"/>
    <w:rsid w:val="00647F3D"/>
    <w:rsid w:val="00650125"/>
    <w:rsid w:val="00650137"/>
    <w:rsid w:val="00650285"/>
    <w:rsid w:val="006504B0"/>
    <w:rsid w:val="00650915"/>
    <w:rsid w:val="00650B21"/>
    <w:rsid w:val="00650B92"/>
    <w:rsid w:val="00650EEC"/>
    <w:rsid w:val="00651092"/>
    <w:rsid w:val="006510BC"/>
    <w:rsid w:val="00651384"/>
    <w:rsid w:val="006514B1"/>
    <w:rsid w:val="006517A2"/>
    <w:rsid w:val="006518B8"/>
    <w:rsid w:val="00651C4D"/>
    <w:rsid w:val="00651DA7"/>
    <w:rsid w:val="00652002"/>
    <w:rsid w:val="00652013"/>
    <w:rsid w:val="006521BB"/>
    <w:rsid w:val="00652579"/>
    <w:rsid w:val="006525DF"/>
    <w:rsid w:val="006526C4"/>
    <w:rsid w:val="006528AF"/>
    <w:rsid w:val="00652B09"/>
    <w:rsid w:val="00652CDC"/>
    <w:rsid w:val="00652D61"/>
    <w:rsid w:val="00652DB9"/>
    <w:rsid w:val="00653267"/>
    <w:rsid w:val="00653525"/>
    <w:rsid w:val="006535F8"/>
    <w:rsid w:val="00653747"/>
    <w:rsid w:val="0065396F"/>
    <w:rsid w:val="006539E1"/>
    <w:rsid w:val="00653E97"/>
    <w:rsid w:val="00653E98"/>
    <w:rsid w:val="006543A9"/>
    <w:rsid w:val="00654506"/>
    <w:rsid w:val="006546D3"/>
    <w:rsid w:val="006546DC"/>
    <w:rsid w:val="0065470F"/>
    <w:rsid w:val="00654718"/>
    <w:rsid w:val="006547AF"/>
    <w:rsid w:val="006547BB"/>
    <w:rsid w:val="00654AB0"/>
    <w:rsid w:val="00654C0E"/>
    <w:rsid w:val="00654F34"/>
    <w:rsid w:val="00654FB8"/>
    <w:rsid w:val="00655066"/>
    <w:rsid w:val="006551FD"/>
    <w:rsid w:val="006553AC"/>
    <w:rsid w:val="0065549C"/>
    <w:rsid w:val="0065568C"/>
    <w:rsid w:val="00655D05"/>
    <w:rsid w:val="00655D25"/>
    <w:rsid w:val="00655D48"/>
    <w:rsid w:val="00655ECA"/>
    <w:rsid w:val="00655F34"/>
    <w:rsid w:val="00656026"/>
    <w:rsid w:val="006560C0"/>
    <w:rsid w:val="006563B4"/>
    <w:rsid w:val="006563CD"/>
    <w:rsid w:val="00656571"/>
    <w:rsid w:val="006566D5"/>
    <w:rsid w:val="0065697E"/>
    <w:rsid w:val="00656D4D"/>
    <w:rsid w:val="00656F0E"/>
    <w:rsid w:val="00656F33"/>
    <w:rsid w:val="006573C5"/>
    <w:rsid w:val="006576B8"/>
    <w:rsid w:val="00657B88"/>
    <w:rsid w:val="00657CFF"/>
    <w:rsid w:val="00660705"/>
    <w:rsid w:val="0066073D"/>
    <w:rsid w:val="006608E5"/>
    <w:rsid w:val="00660A14"/>
    <w:rsid w:val="00660A6B"/>
    <w:rsid w:val="00660CA8"/>
    <w:rsid w:val="00660D2E"/>
    <w:rsid w:val="00660F0E"/>
    <w:rsid w:val="00661051"/>
    <w:rsid w:val="006614D0"/>
    <w:rsid w:val="006615EF"/>
    <w:rsid w:val="00661609"/>
    <w:rsid w:val="00661615"/>
    <w:rsid w:val="00661667"/>
    <w:rsid w:val="00661A50"/>
    <w:rsid w:val="00661D02"/>
    <w:rsid w:val="00661DCA"/>
    <w:rsid w:val="00661F4B"/>
    <w:rsid w:val="00661F6F"/>
    <w:rsid w:val="006627A7"/>
    <w:rsid w:val="00662838"/>
    <w:rsid w:val="00662908"/>
    <w:rsid w:val="00662911"/>
    <w:rsid w:val="006629DA"/>
    <w:rsid w:val="00662B97"/>
    <w:rsid w:val="00662EDA"/>
    <w:rsid w:val="00662EDB"/>
    <w:rsid w:val="00663294"/>
    <w:rsid w:val="006633B3"/>
    <w:rsid w:val="00663477"/>
    <w:rsid w:val="006636EB"/>
    <w:rsid w:val="006639C7"/>
    <w:rsid w:val="00663E18"/>
    <w:rsid w:val="00663EBA"/>
    <w:rsid w:val="00663F73"/>
    <w:rsid w:val="00663FA2"/>
    <w:rsid w:val="00663FCF"/>
    <w:rsid w:val="0066406D"/>
    <w:rsid w:val="00664152"/>
    <w:rsid w:val="006641D8"/>
    <w:rsid w:val="00664451"/>
    <w:rsid w:val="0066453A"/>
    <w:rsid w:val="006645D4"/>
    <w:rsid w:val="00664712"/>
    <w:rsid w:val="00664AB3"/>
    <w:rsid w:val="00664B35"/>
    <w:rsid w:val="00664C84"/>
    <w:rsid w:val="00664D2A"/>
    <w:rsid w:val="00664D2C"/>
    <w:rsid w:val="00664D76"/>
    <w:rsid w:val="006656E4"/>
    <w:rsid w:val="00665854"/>
    <w:rsid w:val="00665A24"/>
    <w:rsid w:val="00665A72"/>
    <w:rsid w:val="00665C46"/>
    <w:rsid w:val="00665D5D"/>
    <w:rsid w:val="00665E31"/>
    <w:rsid w:val="00665F2D"/>
    <w:rsid w:val="00665FF7"/>
    <w:rsid w:val="006660D5"/>
    <w:rsid w:val="006662AE"/>
    <w:rsid w:val="00666385"/>
    <w:rsid w:val="0066652A"/>
    <w:rsid w:val="00666600"/>
    <w:rsid w:val="0066660A"/>
    <w:rsid w:val="006667AB"/>
    <w:rsid w:val="006669F0"/>
    <w:rsid w:val="00666A49"/>
    <w:rsid w:val="00666AA5"/>
    <w:rsid w:val="00666B3C"/>
    <w:rsid w:val="00666BD2"/>
    <w:rsid w:val="00666D75"/>
    <w:rsid w:val="00666E4C"/>
    <w:rsid w:val="00666FDD"/>
    <w:rsid w:val="006671AC"/>
    <w:rsid w:val="006671AE"/>
    <w:rsid w:val="006671B6"/>
    <w:rsid w:val="006674FD"/>
    <w:rsid w:val="00667536"/>
    <w:rsid w:val="00667873"/>
    <w:rsid w:val="0066787D"/>
    <w:rsid w:val="00667A86"/>
    <w:rsid w:val="00667AA5"/>
    <w:rsid w:val="006702FC"/>
    <w:rsid w:val="0067030A"/>
    <w:rsid w:val="006703F2"/>
    <w:rsid w:val="00670823"/>
    <w:rsid w:val="006709AE"/>
    <w:rsid w:val="006709F3"/>
    <w:rsid w:val="00670BBF"/>
    <w:rsid w:val="00670F02"/>
    <w:rsid w:val="00670F18"/>
    <w:rsid w:val="00671178"/>
    <w:rsid w:val="006715FD"/>
    <w:rsid w:val="00671766"/>
    <w:rsid w:val="00671B26"/>
    <w:rsid w:val="00671B78"/>
    <w:rsid w:val="00671C0D"/>
    <w:rsid w:val="00671C34"/>
    <w:rsid w:val="00671C8D"/>
    <w:rsid w:val="00671F83"/>
    <w:rsid w:val="0067223C"/>
    <w:rsid w:val="00672533"/>
    <w:rsid w:val="006725C5"/>
    <w:rsid w:val="0067270A"/>
    <w:rsid w:val="00672A3B"/>
    <w:rsid w:val="00672D0B"/>
    <w:rsid w:val="00672D8D"/>
    <w:rsid w:val="00672F92"/>
    <w:rsid w:val="00673044"/>
    <w:rsid w:val="0067344D"/>
    <w:rsid w:val="006736B1"/>
    <w:rsid w:val="006736CF"/>
    <w:rsid w:val="006736DF"/>
    <w:rsid w:val="006739DB"/>
    <w:rsid w:val="00673B6E"/>
    <w:rsid w:val="00673C09"/>
    <w:rsid w:val="00673F2E"/>
    <w:rsid w:val="00673F87"/>
    <w:rsid w:val="00674047"/>
    <w:rsid w:val="006744EC"/>
    <w:rsid w:val="00674736"/>
    <w:rsid w:val="00674822"/>
    <w:rsid w:val="0067494B"/>
    <w:rsid w:val="00674CEB"/>
    <w:rsid w:val="006751C4"/>
    <w:rsid w:val="006751D8"/>
    <w:rsid w:val="0067554A"/>
    <w:rsid w:val="006755BA"/>
    <w:rsid w:val="00675835"/>
    <w:rsid w:val="006758A5"/>
    <w:rsid w:val="00675989"/>
    <w:rsid w:val="00675CAD"/>
    <w:rsid w:val="00675EEC"/>
    <w:rsid w:val="006760A5"/>
    <w:rsid w:val="00676366"/>
    <w:rsid w:val="00676643"/>
    <w:rsid w:val="00676685"/>
    <w:rsid w:val="006766D6"/>
    <w:rsid w:val="0067678A"/>
    <w:rsid w:val="006769A1"/>
    <w:rsid w:val="00676BB2"/>
    <w:rsid w:val="00676BBA"/>
    <w:rsid w:val="00676BC7"/>
    <w:rsid w:val="00676C05"/>
    <w:rsid w:val="0067707A"/>
    <w:rsid w:val="00677306"/>
    <w:rsid w:val="006773DC"/>
    <w:rsid w:val="006773DF"/>
    <w:rsid w:val="0067778C"/>
    <w:rsid w:val="006777DD"/>
    <w:rsid w:val="006778DB"/>
    <w:rsid w:val="00677BB1"/>
    <w:rsid w:val="00677BF7"/>
    <w:rsid w:val="00677D00"/>
    <w:rsid w:val="00677E9B"/>
    <w:rsid w:val="00677EE3"/>
    <w:rsid w:val="00677F24"/>
    <w:rsid w:val="0068008E"/>
    <w:rsid w:val="0068051E"/>
    <w:rsid w:val="006808D0"/>
    <w:rsid w:val="006808D1"/>
    <w:rsid w:val="00680911"/>
    <w:rsid w:val="00680C49"/>
    <w:rsid w:val="00680D26"/>
    <w:rsid w:val="00680D34"/>
    <w:rsid w:val="00680E7D"/>
    <w:rsid w:val="00680F04"/>
    <w:rsid w:val="0068135E"/>
    <w:rsid w:val="00681680"/>
    <w:rsid w:val="0068193E"/>
    <w:rsid w:val="0068198A"/>
    <w:rsid w:val="00681DAA"/>
    <w:rsid w:val="00681DC7"/>
    <w:rsid w:val="00681F8E"/>
    <w:rsid w:val="00682142"/>
    <w:rsid w:val="00682244"/>
    <w:rsid w:val="0068229A"/>
    <w:rsid w:val="006822A3"/>
    <w:rsid w:val="006822CB"/>
    <w:rsid w:val="00682309"/>
    <w:rsid w:val="00682356"/>
    <w:rsid w:val="006825F0"/>
    <w:rsid w:val="0068277E"/>
    <w:rsid w:val="00682802"/>
    <w:rsid w:val="0068294A"/>
    <w:rsid w:val="00682B47"/>
    <w:rsid w:val="00682BC9"/>
    <w:rsid w:val="006832F7"/>
    <w:rsid w:val="0068353C"/>
    <w:rsid w:val="0068357F"/>
    <w:rsid w:val="00683598"/>
    <w:rsid w:val="00683680"/>
    <w:rsid w:val="006836C2"/>
    <w:rsid w:val="0068376B"/>
    <w:rsid w:val="006838F3"/>
    <w:rsid w:val="00683A08"/>
    <w:rsid w:val="00683BB5"/>
    <w:rsid w:val="00683CEA"/>
    <w:rsid w:val="00683F36"/>
    <w:rsid w:val="00683F47"/>
    <w:rsid w:val="0068419E"/>
    <w:rsid w:val="00684205"/>
    <w:rsid w:val="006842D3"/>
    <w:rsid w:val="0068430C"/>
    <w:rsid w:val="006843F9"/>
    <w:rsid w:val="006844ED"/>
    <w:rsid w:val="006845A7"/>
    <w:rsid w:val="006846EA"/>
    <w:rsid w:val="006846F4"/>
    <w:rsid w:val="00684857"/>
    <w:rsid w:val="006848EB"/>
    <w:rsid w:val="00684977"/>
    <w:rsid w:val="00684D2A"/>
    <w:rsid w:val="00684D39"/>
    <w:rsid w:val="00684D9A"/>
    <w:rsid w:val="00684ECB"/>
    <w:rsid w:val="00684F79"/>
    <w:rsid w:val="00684FD0"/>
    <w:rsid w:val="006850B8"/>
    <w:rsid w:val="006851BE"/>
    <w:rsid w:val="006855ED"/>
    <w:rsid w:val="00685651"/>
    <w:rsid w:val="00685778"/>
    <w:rsid w:val="006857F4"/>
    <w:rsid w:val="00685B5C"/>
    <w:rsid w:val="00685C25"/>
    <w:rsid w:val="00685D16"/>
    <w:rsid w:val="00686143"/>
    <w:rsid w:val="00686306"/>
    <w:rsid w:val="0068649C"/>
    <w:rsid w:val="006865D9"/>
    <w:rsid w:val="00686613"/>
    <w:rsid w:val="0068668A"/>
    <w:rsid w:val="00686731"/>
    <w:rsid w:val="00686F74"/>
    <w:rsid w:val="00687016"/>
    <w:rsid w:val="006871FA"/>
    <w:rsid w:val="00687248"/>
    <w:rsid w:val="0068730D"/>
    <w:rsid w:val="00687994"/>
    <w:rsid w:val="00687A48"/>
    <w:rsid w:val="00687A71"/>
    <w:rsid w:val="00687B39"/>
    <w:rsid w:val="00687CA4"/>
    <w:rsid w:val="00687CFC"/>
    <w:rsid w:val="00687E8D"/>
    <w:rsid w:val="00687E92"/>
    <w:rsid w:val="00690090"/>
    <w:rsid w:val="0069022F"/>
    <w:rsid w:val="00690562"/>
    <w:rsid w:val="006907D5"/>
    <w:rsid w:val="006909C9"/>
    <w:rsid w:val="00690AF7"/>
    <w:rsid w:val="00690D2C"/>
    <w:rsid w:val="00690EAF"/>
    <w:rsid w:val="00690F28"/>
    <w:rsid w:val="006911F2"/>
    <w:rsid w:val="00691400"/>
    <w:rsid w:val="00691718"/>
    <w:rsid w:val="00691963"/>
    <w:rsid w:val="00691A89"/>
    <w:rsid w:val="00691B38"/>
    <w:rsid w:val="006920A9"/>
    <w:rsid w:val="006920C7"/>
    <w:rsid w:val="0069226C"/>
    <w:rsid w:val="006923E4"/>
    <w:rsid w:val="00692421"/>
    <w:rsid w:val="0069250A"/>
    <w:rsid w:val="0069267A"/>
    <w:rsid w:val="006927D8"/>
    <w:rsid w:val="00692AA7"/>
    <w:rsid w:val="00692B8B"/>
    <w:rsid w:val="00692C6B"/>
    <w:rsid w:val="00692E8C"/>
    <w:rsid w:val="00692ECF"/>
    <w:rsid w:val="00692F08"/>
    <w:rsid w:val="00692F18"/>
    <w:rsid w:val="00693617"/>
    <w:rsid w:val="00693645"/>
    <w:rsid w:val="00693686"/>
    <w:rsid w:val="00693770"/>
    <w:rsid w:val="00693B23"/>
    <w:rsid w:val="00693BB1"/>
    <w:rsid w:val="00693C60"/>
    <w:rsid w:val="00693C6E"/>
    <w:rsid w:val="00693EB5"/>
    <w:rsid w:val="00693FB9"/>
    <w:rsid w:val="006945F8"/>
    <w:rsid w:val="0069478F"/>
    <w:rsid w:val="00694852"/>
    <w:rsid w:val="0069497C"/>
    <w:rsid w:val="00694A3F"/>
    <w:rsid w:val="00694AF5"/>
    <w:rsid w:val="00694D21"/>
    <w:rsid w:val="00694E13"/>
    <w:rsid w:val="00694F4E"/>
    <w:rsid w:val="00694FE8"/>
    <w:rsid w:val="00694FF2"/>
    <w:rsid w:val="0069508B"/>
    <w:rsid w:val="006951AF"/>
    <w:rsid w:val="0069531E"/>
    <w:rsid w:val="00695452"/>
    <w:rsid w:val="006954B5"/>
    <w:rsid w:val="00695720"/>
    <w:rsid w:val="006957F9"/>
    <w:rsid w:val="006959FC"/>
    <w:rsid w:val="00695A38"/>
    <w:rsid w:val="00695A7E"/>
    <w:rsid w:val="00695AF4"/>
    <w:rsid w:val="00696091"/>
    <w:rsid w:val="0069633B"/>
    <w:rsid w:val="00696575"/>
    <w:rsid w:val="006966C5"/>
    <w:rsid w:val="00696964"/>
    <w:rsid w:val="00696A78"/>
    <w:rsid w:val="00696BD0"/>
    <w:rsid w:val="00696D2E"/>
    <w:rsid w:val="00696ED7"/>
    <w:rsid w:val="00697143"/>
    <w:rsid w:val="00697237"/>
    <w:rsid w:val="0069729C"/>
    <w:rsid w:val="0069733D"/>
    <w:rsid w:val="0069791C"/>
    <w:rsid w:val="00697974"/>
    <w:rsid w:val="00697994"/>
    <w:rsid w:val="0069799B"/>
    <w:rsid w:val="00697CD3"/>
    <w:rsid w:val="00697DEA"/>
    <w:rsid w:val="006A011D"/>
    <w:rsid w:val="006A026D"/>
    <w:rsid w:val="006A0280"/>
    <w:rsid w:val="006A03BF"/>
    <w:rsid w:val="006A0844"/>
    <w:rsid w:val="006A0852"/>
    <w:rsid w:val="006A0ADF"/>
    <w:rsid w:val="006A0D6E"/>
    <w:rsid w:val="006A10BF"/>
    <w:rsid w:val="006A117B"/>
    <w:rsid w:val="006A1194"/>
    <w:rsid w:val="006A1316"/>
    <w:rsid w:val="006A13C6"/>
    <w:rsid w:val="006A1450"/>
    <w:rsid w:val="006A14DB"/>
    <w:rsid w:val="006A157A"/>
    <w:rsid w:val="006A16BC"/>
    <w:rsid w:val="006A19FF"/>
    <w:rsid w:val="006A1A46"/>
    <w:rsid w:val="006A1B88"/>
    <w:rsid w:val="006A1BD7"/>
    <w:rsid w:val="006A1E11"/>
    <w:rsid w:val="006A1E5D"/>
    <w:rsid w:val="006A1E92"/>
    <w:rsid w:val="006A2475"/>
    <w:rsid w:val="006A2639"/>
    <w:rsid w:val="006A2649"/>
    <w:rsid w:val="006A2F2B"/>
    <w:rsid w:val="006A327F"/>
    <w:rsid w:val="006A32E2"/>
    <w:rsid w:val="006A3417"/>
    <w:rsid w:val="006A341C"/>
    <w:rsid w:val="006A36FF"/>
    <w:rsid w:val="006A38FC"/>
    <w:rsid w:val="006A394A"/>
    <w:rsid w:val="006A3969"/>
    <w:rsid w:val="006A3A5A"/>
    <w:rsid w:val="006A3AEF"/>
    <w:rsid w:val="006A3B08"/>
    <w:rsid w:val="006A3D85"/>
    <w:rsid w:val="006A3DD1"/>
    <w:rsid w:val="006A3DE1"/>
    <w:rsid w:val="006A3F7C"/>
    <w:rsid w:val="006A3FAC"/>
    <w:rsid w:val="006A40DC"/>
    <w:rsid w:val="006A41A5"/>
    <w:rsid w:val="006A4300"/>
    <w:rsid w:val="006A44B2"/>
    <w:rsid w:val="006A44B3"/>
    <w:rsid w:val="006A44CE"/>
    <w:rsid w:val="006A4BDF"/>
    <w:rsid w:val="006A4BF3"/>
    <w:rsid w:val="006A4C11"/>
    <w:rsid w:val="006A4E23"/>
    <w:rsid w:val="006A4EF9"/>
    <w:rsid w:val="006A4F0B"/>
    <w:rsid w:val="006A4F5C"/>
    <w:rsid w:val="006A5046"/>
    <w:rsid w:val="006A5225"/>
    <w:rsid w:val="006A523A"/>
    <w:rsid w:val="006A524E"/>
    <w:rsid w:val="006A52B0"/>
    <w:rsid w:val="006A52F8"/>
    <w:rsid w:val="006A5423"/>
    <w:rsid w:val="006A5464"/>
    <w:rsid w:val="006A5970"/>
    <w:rsid w:val="006A5DD3"/>
    <w:rsid w:val="006A5EA3"/>
    <w:rsid w:val="006A5FCA"/>
    <w:rsid w:val="006A62AD"/>
    <w:rsid w:val="006A6402"/>
    <w:rsid w:val="006A64B1"/>
    <w:rsid w:val="006A6715"/>
    <w:rsid w:val="006A6798"/>
    <w:rsid w:val="006A6972"/>
    <w:rsid w:val="006A6982"/>
    <w:rsid w:val="006A6A08"/>
    <w:rsid w:val="006A6A11"/>
    <w:rsid w:val="006A6A49"/>
    <w:rsid w:val="006A6CC9"/>
    <w:rsid w:val="006A6D7F"/>
    <w:rsid w:val="006A6E1C"/>
    <w:rsid w:val="006A7152"/>
    <w:rsid w:val="006A7214"/>
    <w:rsid w:val="006A7223"/>
    <w:rsid w:val="006A72C2"/>
    <w:rsid w:val="006A74A2"/>
    <w:rsid w:val="006A74BD"/>
    <w:rsid w:val="006A76F1"/>
    <w:rsid w:val="006A790F"/>
    <w:rsid w:val="006A7985"/>
    <w:rsid w:val="006A7E1B"/>
    <w:rsid w:val="006A7E5D"/>
    <w:rsid w:val="006B02E8"/>
    <w:rsid w:val="006B0332"/>
    <w:rsid w:val="006B04CC"/>
    <w:rsid w:val="006B06E3"/>
    <w:rsid w:val="006B07FE"/>
    <w:rsid w:val="006B08FB"/>
    <w:rsid w:val="006B0A05"/>
    <w:rsid w:val="006B0A0D"/>
    <w:rsid w:val="006B0AB6"/>
    <w:rsid w:val="006B0BF3"/>
    <w:rsid w:val="006B0E5A"/>
    <w:rsid w:val="006B11CD"/>
    <w:rsid w:val="006B12AD"/>
    <w:rsid w:val="006B13E6"/>
    <w:rsid w:val="006B16AA"/>
    <w:rsid w:val="006B186B"/>
    <w:rsid w:val="006B19AC"/>
    <w:rsid w:val="006B1A35"/>
    <w:rsid w:val="006B1B73"/>
    <w:rsid w:val="006B1BD7"/>
    <w:rsid w:val="006B1CA6"/>
    <w:rsid w:val="006B1CD2"/>
    <w:rsid w:val="006B1F16"/>
    <w:rsid w:val="006B214B"/>
    <w:rsid w:val="006B267E"/>
    <w:rsid w:val="006B2743"/>
    <w:rsid w:val="006B28CF"/>
    <w:rsid w:val="006B28EF"/>
    <w:rsid w:val="006B2903"/>
    <w:rsid w:val="006B2A16"/>
    <w:rsid w:val="006B2A98"/>
    <w:rsid w:val="006B2EDC"/>
    <w:rsid w:val="006B32BC"/>
    <w:rsid w:val="006B34E3"/>
    <w:rsid w:val="006B3747"/>
    <w:rsid w:val="006B381A"/>
    <w:rsid w:val="006B3866"/>
    <w:rsid w:val="006B3966"/>
    <w:rsid w:val="006B3978"/>
    <w:rsid w:val="006B3A31"/>
    <w:rsid w:val="006B3AD4"/>
    <w:rsid w:val="006B3C00"/>
    <w:rsid w:val="006B3DA1"/>
    <w:rsid w:val="006B3DD2"/>
    <w:rsid w:val="006B3EF4"/>
    <w:rsid w:val="006B3F67"/>
    <w:rsid w:val="006B3F97"/>
    <w:rsid w:val="006B3FFE"/>
    <w:rsid w:val="006B41AE"/>
    <w:rsid w:val="006B4430"/>
    <w:rsid w:val="006B4475"/>
    <w:rsid w:val="006B4603"/>
    <w:rsid w:val="006B46D7"/>
    <w:rsid w:val="006B4714"/>
    <w:rsid w:val="006B4765"/>
    <w:rsid w:val="006B47ED"/>
    <w:rsid w:val="006B4B1E"/>
    <w:rsid w:val="006B4CE7"/>
    <w:rsid w:val="006B4E1F"/>
    <w:rsid w:val="006B4E37"/>
    <w:rsid w:val="006B4F43"/>
    <w:rsid w:val="006B5728"/>
    <w:rsid w:val="006B5B24"/>
    <w:rsid w:val="006B5B3C"/>
    <w:rsid w:val="006B5BA4"/>
    <w:rsid w:val="006B5CC6"/>
    <w:rsid w:val="006B60D2"/>
    <w:rsid w:val="006B64FB"/>
    <w:rsid w:val="006B65E6"/>
    <w:rsid w:val="006B667E"/>
    <w:rsid w:val="006B67F5"/>
    <w:rsid w:val="006B6850"/>
    <w:rsid w:val="006B69C7"/>
    <w:rsid w:val="006B6A58"/>
    <w:rsid w:val="006B6A7F"/>
    <w:rsid w:val="006B6BCF"/>
    <w:rsid w:val="006B6D4C"/>
    <w:rsid w:val="006B6DAE"/>
    <w:rsid w:val="006B6F69"/>
    <w:rsid w:val="006B6FD4"/>
    <w:rsid w:val="006B6FFB"/>
    <w:rsid w:val="006B70F6"/>
    <w:rsid w:val="006B716D"/>
    <w:rsid w:val="006B76BC"/>
    <w:rsid w:val="006B76D2"/>
    <w:rsid w:val="006B7782"/>
    <w:rsid w:val="006B7931"/>
    <w:rsid w:val="006B7A25"/>
    <w:rsid w:val="006B7A89"/>
    <w:rsid w:val="006B7B03"/>
    <w:rsid w:val="006B7CE2"/>
    <w:rsid w:val="006B7F41"/>
    <w:rsid w:val="006C03C4"/>
    <w:rsid w:val="006C05CA"/>
    <w:rsid w:val="006C0A7E"/>
    <w:rsid w:val="006C0AE5"/>
    <w:rsid w:val="006C0F6A"/>
    <w:rsid w:val="006C1162"/>
    <w:rsid w:val="006C1198"/>
    <w:rsid w:val="006C1571"/>
    <w:rsid w:val="006C171C"/>
    <w:rsid w:val="006C1A7C"/>
    <w:rsid w:val="006C2047"/>
    <w:rsid w:val="006C219C"/>
    <w:rsid w:val="006C2230"/>
    <w:rsid w:val="006C22D5"/>
    <w:rsid w:val="006C22F0"/>
    <w:rsid w:val="006C2310"/>
    <w:rsid w:val="006C2325"/>
    <w:rsid w:val="006C2602"/>
    <w:rsid w:val="006C26C7"/>
    <w:rsid w:val="006C2707"/>
    <w:rsid w:val="006C2A2F"/>
    <w:rsid w:val="006C2EAB"/>
    <w:rsid w:val="006C3000"/>
    <w:rsid w:val="006C32F9"/>
    <w:rsid w:val="006C3511"/>
    <w:rsid w:val="006C353C"/>
    <w:rsid w:val="006C359F"/>
    <w:rsid w:val="006C376D"/>
    <w:rsid w:val="006C3858"/>
    <w:rsid w:val="006C3BE9"/>
    <w:rsid w:val="006C3E32"/>
    <w:rsid w:val="006C3F1C"/>
    <w:rsid w:val="006C4077"/>
    <w:rsid w:val="006C4131"/>
    <w:rsid w:val="006C4132"/>
    <w:rsid w:val="006C4265"/>
    <w:rsid w:val="006C42F4"/>
    <w:rsid w:val="006C456C"/>
    <w:rsid w:val="006C48CD"/>
    <w:rsid w:val="006C4B25"/>
    <w:rsid w:val="006C4E8F"/>
    <w:rsid w:val="006C50D9"/>
    <w:rsid w:val="006C5162"/>
    <w:rsid w:val="006C51BF"/>
    <w:rsid w:val="006C51C1"/>
    <w:rsid w:val="006C5288"/>
    <w:rsid w:val="006C536D"/>
    <w:rsid w:val="006C53B7"/>
    <w:rsid w:val="006C5711"/>
    <w:rsid w:val="006C5A5C"/>
    <w:rsid w:val="006C5BA2"/>
    <w:rsid w:val="006C5BBA"/>
    <w:rsid w:val="006C5EE2"/>
    <w:rsid w:val="006C5F53"/>
    <w:rsid w:val="006C5FDB"/>
    <w:rsid w:val="006C6275"/>
    <w:rsid w:val="006C62D9"/>
    <w:rsid w:val="006C664D"/>
    <w:rsid w:val="006C6777"/>
    <w:rsid w:val="006C67CC"/>
    <w:rsid w:val="006C6802"/>
    <w:rsid w:val="006C694E"/>
    <w:rsid w:val="006C6B9A"/>
    <w:rsid w:val="006C6BBB"/>
    <w:rsid w:val="006C6D34"/>
    <w:rsid w:val="006C6D68"/>
    <w:rsid w:val="006C6DB7"/>
    <w:rsid w:val="006C6EB7"/>
    <w:rsid w:val="006C6EF0"/>
    <w:rsid w:val="006C6FA1"/>
    <w:rsid w:val="006C6FB4"/>
    <w:rsid w:val="006C72B2"/>
    <w:rsid w:val="006C76A2"/>
    <w:rsid w:val="006C76F9"/>
    <w:rsid w:val="006C79EB"/>
    <w:rsid w:val="006C7A5A"/>
    <w:rsid w:val="006C7B59"/>
    <w:rsid w:val="006C7D57"/>
    <w:rsid w:val="006C7DF3"/>
    <w:rsid w:val="006C7E49"/>
    <w:rsid w:val="006C7EC8"/>
    <w:rsid w:val="006C7F1A"/>
    <w:rsid w:val="006C7F65"/>
    <w:rsid w:val="006C7F8F"/>
    <w:rsid w:val="006C7F9F"/>
    <w:rsid w:val="006D02DA"/>
    <w:rsid w:val="006D0633"/>
    <w:rsid w:val="006D0675"/>
    <w:rsid w:val="006D08D3"/>
    <w:rsid w:val="006D0923"/>
    <w:rsid w:val="006D09CE"/>
    <w:rsid w:val="006D0BD2"/>
    <w:rsid w:val="006D0C7F"/>
    <w:rsid w:val="006D1016"/>
    <w:rsid w:val="006D1478"/>
    <w:rsid w:val="006D1754"/>
    <w:rsid w:val="006D1774"/>
    <w:rsid w:val="006D18CE"/>
    <w:rsid w:val="006D1AB8"/>
    <w:rsid w:val="006D1F21"/>
    <w:rsid w:val="006D211E"/>
    <w:rsid w:val="006D21EF"/>
    <w:rsid w:val="006D23D4"/>
    <w:rsid w:val="006D23FC"/>
    <w:rsid w:val="006D26C9"/>
    <w:rsid w:val="006D2AE0"/>
    <w:rsid w:val="006D2C0F"/>
    <w:rsid w:val="006D2F51"/>
    <w:rsid w:val="006D2F97"/>
    <w:rsid w:val="006D30DB"/>
    <w:rsid w:val="006D3112"/>
    <w:rsid w:val="006D3323"/>
    <w:rsid w:val="006D335B"/>
    <w:rsid w:val="006D3518"/>
    <w:rsid w:val="006D3562"/>
    <w:rsid w:val="006D3783"/>
    <w:rsid w:val="006D3A82"/>
    <w:rsid w:val="006D3B9B"/>
    <w:rsid w:val="006D3C26"/>
    <w:rsid w:val="006D43EF"/>
    <w:rsid w:val="006D44B0"/>
    <w:rsid w:val="006D451D"/>
    <w:rsid w:val="006D4599"/>
    <w:rsid w:val="006D462B"/>
    <w:rsid w:val="006D4802"/>
    <w:rsid w:val="006D4882"/>
    <w:rsid w:val="006D48FA"/>
    <w:rsid w:val="006D4AC4"/>
    <w:rsid w:val="006D4C9C"/>
    <w:rsid w:val="006D4D3D"/>
    <w:rsid w:val="006D5423"/>
    <w:rsid w:val="006D546D"/>
    <w:rsid w:val="006D5524"/>
    <w:rsid w:val="006D554C"/>
    <w:rsid w:val="006D57CB"/>
    <w:rsid w:val="006D5882"/>
    <w:rsid w:val="006D5A23"/>
    <w:rsid w:val="006D5B22"/>
    <w:rsid w:val="006D5B71"/>
    <w:rsid w:val="006D5C21"/>
    <w:rsid w:val="006D5CFB"/>
    <w:rsid w:val="006D5D0B"/>
    <w:rsid w:val="006D5DB2"/>
    <w:rsid w:val="006D5E6C"/>
    <w:rsid w:val="006D5EE9"/>
    <w:rsid w:val="006D61B9"/>
    <w:rsid w:val="006D62A6"/>
    <w:rsid w:val="006D63F7"/>
    <w:rsid w:val="006D657F"/>
    <w:rsid w:val="006D660C"/>
    <w:rsid w:val="006D6813"/>
    <w:rsid w:val="006D6885"/>
    <w:rsid w:val="006D6915"/>
    <w:rsid w:val="006D6AD3"/>
    <w:rsid w:val="006D6BAE"/>
    <w:rsid w:val="006D6C8C"/>
    <w:rsid w:val="006D6D1A"/>
    <w:rsid w:val="006D6E35"/>
    <w:rsid w:val="006D6EB5"/>
    <w:rsid w:val="006D6FBE"/>
    <w:rsid w:val="006D6FE3"/>
    <w:rsid w:val="006D711C"/>
    <w:rsid w:val="006D71D3"/>
    <w:rsid w:val="006D7309"/>
    <w:rsid w:val="006D738E"/>
    <w:rsid w:val="006D740C"/>
    <w:rsid w:val="006D7501"/>
    <w:rsid w:val="006D7763"/>
    <w:rsid w:val="006D782C"/>
    <w:rsid w:val="006D7A13"/>
    <w:rsid w:val="006D7ADA"/>
    <w:rsid w:val="006D7D48"/>
    <w:rsid w:val="006D7E57"/>
    <w:rsid w:val="006E02BF"/>
    <w:rsid w:val="006E041B"/>
    <w:rsid w:val="006E0868"/>
    <w:rsid w:val="006E0995"/>
    <w:rsid w:val="006E0AB0"/>
    <w:rsid w:val="006E0BB7"/>
    <w:rsid w:val="006E0E7E"/>
    <w:rsid w:val="006E0FBD"/>
    <w:rsid w:val="006E1133"/>
    <w:rsid w:val="006E115D"/>
    <w:rsid w:val="006E1318"/>
    <w:rsid w:val="006E1447"/>
    <w:rsid w:val="006E17A9"/>
    <w:rsid w:val="006E18F6"/>
    <w:rsid w:val="006E1A83"/>
    <w:rsid w:val="006E1CBC"/>
    <w:rsid w:val="006E1CFB"/>
    <w:rsid w:val="006E1E9B"/>
    <w:rsid w:val="006E21A6"/>
    <w:rsid w:val="006E24F9"/>
    <w:rsid w:val="006E25B4"/>
    <w:rsid w:val="006E27CF"/>
    <w:rsid w:val="006E27D2"/>
    <w:rsid w:val="006E2AFE"/>
    <w:rsid w:val="006E2B67"/>
    <w:rsid w:val="006E2B6C"/>
    <w:rsid w:val="006E2C75"/>
    <w:rsid w:val="006E2CDC"/>
    <w:rsid w:val="006E2D53"/>
    <w:rsid w:val="006E2D95"/>
    <w:rsid w:val="006E2DC7"/>
    <w:rsid w:val="006E2ED3"/>
    <w:rsid w:val="006E3202"/>
    <w:rsid w:val="006E336B"/>
    <w:rsid w:val="006E3501"/>
    <w:rsid w:val="006E3509"/>
    <w:rsid w:val="006E35EA"/>
    <w:rsid w:val="006E3696"/>
    <w:rsid w:val="006E36F7"/>
    <w:rsid w:val="006E3759"/>
    <w:rsid w:val="006E37E4"/>
    <w:rsid w:val="006E3A7C"/>
    <w:rsid w:val="006E3ACA"/>
    <w:rsid w:val="006E3B2C"/>
    <w:rsid w:val="006E3CE7"/>
    <w:rsid w:val="006E40D9"/>
    <w:rsid w:val="006E430C"/>
    <w:rsid w:val="006E431B"/>
    <w:rsid w:val="006E4857"/>
    <w:rsid w:val="006E4901"/>
    <w:rsid w:val="006E4A7D"/>
    <w:rsid w:val="006E4C0B"/>
    <w:rsid w:val="006E5143"/>
    <w:rsid w:val="006E51B0"/>
    <w:rsid w:val="006E5327"/>
    <w:rsid w:val="006E53EB"/>
    <w:rsid w:val="006E56FB"/>
    <w:rsid w:val="006E5762"/>
    <w:rsid w:val="006E5993"/>
    <w:rsid w:val="006E5A49"/>
    <w:rsid w:val="006E5CF9"/>
    <w:rsid w:val="006E5D67"/>
    <w:rsid w:val="006E5E4C"/>
    <w:rsid w:val="006E613E"/>
    <w:rsid w:val="006E67D7"/>
    <w:rsid w:val="006E68E1"/>
    <w:rsid w:val="006E69E5"/>
    <w:rsid w:val="006E69EB"/>
    <w:rsid w:val="006E6A4D"/>
    <w:rsid w:val="006E6B17"/>
    <w:rsid w:val="006E6B9C"/>
    <w:rsid w:val="006E6DF2"/>
    <w:rsid w:val="006E6DF5"/>
    <w:rsid w:val="006E707A"/>
    <w:rsid w:val="006E7153"/>
    <w:rsid w:val="006E7245"/>
    <w:rsid w:val="006E726B"/>
    <w:rsid w:val="006E75B8"/>
    <w:rsid w:val="006E76C5"/>
    <w:rsid w:val="006E77A7"/>
    <w:rsid w:val="006E7978"/>
    <w:rsid w:val="006E7A7B"/>
    <w:rsid w:val="006E7DC5"/>
    <w:rsid w:val="006E7F2B"/>
    <w:rsid w:val="006F0083"/>
    <w:rsid w:val="006F01C5"/>
    <w:rsid w:val="006F0535"/>
    <w:rsid w:val="006F06E0"/>
    <w:rsid w:val="006F0733"/>
    <w:rsid w:val="006F07FD"/>
    <w:rsid w:val="006F0C76"/>
    <w:rsid w:val="006F0CBF"/>
    <w:rsid w:val="006F0CE9"/>
    <w:rsid w:val="006F0DFF"/>
    <w:rsid w:val="006F103F"/>
    <w:rsid w:val="006F115A"/>
    <w:rsid w:val="006F143E"/>
    <w:rsid w:val="006F15E5"/>
    <w:rsid w:val="006F1A73"/>
    <w:rsid w:val="006F1AB2"/>
    <w:rsid w:val="006F1B99"/>
    <w:rsid w:val="006F1CA1"/>
    <w:rsid w:val="006F1FC0"/>
    <w:rsid w:val="006F1FC8"/>
    <w:rsid w:val="006F2561"/>
    <w:rsid w:val="006F2714"/>
    <w:rsid w:val="006F27D9"/>
    <w:rsid w:val="006F2844"/>
    <w:rsid w:val="006F2E1F"/>
    <w:rsid w:val="006F300A"/>
    <w:rsid w:val="006F30E0"/>
    <w:rsid w:val="006F32FF"/>
    <w:rsid w:val="006F33AD"/>
    <w:rsid w:val="006F33B9"/>
    <w:rsid w:val="006F3402"/>
    <w:rsid w:val="006F34BA"/>
    <w:rsid w:val="006F34CF"/>
    <w:rsid w:val="006F3668"/>
    <w:rsid w:val="006F376F"/>
    <w:rsid w:val="006F3926"/>
    <w:rsid w:val="006F3AF1"/>
    <w:rsid w:val="006F3C1E"/>
    <w:rsid w:val="006F3E04"/>
    <w:rsid w:val="006F4043"/>
    <w:rsid w:val="006F4137"/>
    <w:rsid w:val="006F4200"/>
    <w:rsid w:val="006F42EE"/>
    <w:rsid w:val="006F43E2"/>
    <w:rsid w:val="006F455A"/>
    <w:rsid w:val="006F456E"/>
    <w:rsid w:val="006F460F"/>
    <w:rsid w:val="006F46B8"/>
    <w:rsid w:val="006F46FA"/>
    <w:rsid w:val="006F478F"/>
    <w:rsid w:val="006F47A5"/>
    <w:rsid w:val="006F47D7"/>
    <w:rsid w:val="006F48DE"/>
    <w:rsid w:val="006F49A1"/>
    <w:rsid w:val="006F49A8"/>
    <w:rsid w:val="006F4B3C"/>
    <w:rsid w:val="006F4D07"/>
    <w:rsid w:val="006F4FF0"/>
    <w:rsid w:val="006F5205"/>
    <w:rsid w:val="006F5207"/>
    <w:rsid w:val="006F520C"/>
    <w:rsid w:val="006F557F"/>
    <w:rsid w:val="006F5619"/>
    <w:rsid w:val="006F56AF"/>
    <w:rsid w:val="006F5915"/>
    <w:rsid w:val="006F5981"/>
    <w:rsid w:val="006F59D9"/>
    <w:rsid w:val="006F5B60"/>
    <w:rsid w:val="006F5E8D"/>
    <w:rsid w:val="006F5F42"/>
    <w:rsid w:val="006F6494"/>
    <w:rsid w:val="006F65C3"/>
    <w:rsid w:val="006F65F8"/>
    <w:rsid w:val="006F662C"/>
    <w:rsid w:val="006F68F6"/>
    <w:rsid w:val="006F68FA"/>
    <w:rsid w:val="006F6A6B"/>
    <w:rsid w:val="006F6A80"/>
    <w:rsid w:val="006F6CD8"/>
    <w:rsid w:val="006F6DD4"/>
    <w:rsid w:val="006F6EC4"/>
    <w:rsid w:val="006F6FB0"/>
    <w:rsid w:val="006F704B"/>
    <w:rsid w:val="006F70CC"/>
    <w:rsid w:val="006F70FB"/>
    <w:rsid w:val="006F7117"/>
    <w:rsid w:val="006F7680"/>
    <w:rsid w:val="006F7708"/>
    <w:rsid w:val="006F7950"/>
    <w:rsid w:val="006F7A19"/>
    <w:rsid w:val="006F7A97"/>
    <w:rsid w:val="006F7B13"/>
    <w:rsid w:val="006F7B78"/>
    <w:rsid w:val="006F7CA6"/>
    <w:rsid w:val="006F7CFA"/>
    <w:rsid w:val="006F7E1E"/>
    <w:rsid w:val="007003A2"/>
    <w:rsid w:val="007008AD"/>
    <w:rsid w:val="007009E9"/>
    <w:rsid w:val="00700A03"/>
    <w:rsid w:val="00700BE2"/>
    <w:rsid w:val="00700C29"/>
    <w:rsid w:val="00700C5B"/>
    <w:rsid w:val="00700E50"/>
    <w:rsid w:val="00700EBD"/>
    <w:rsid w:val="00700F11"/>
    <w:rsid w:val="00700F7D"/>
    <w:rsid w:val="00700F98"/>
    <w:rsid w:val="00701711"/>
    <w:rsid w:val="0070187B"/>
    <w:rsid w:val="0070188D"/>
    <w:rsid w:val="007018FE"/>
    <w:rsid w:val="007019BF"/>
    <w:rsid w:val="00701A21"/>
    <w:rsid w:val="00701A94"/>
    <w:rsid w:val="00701AD3"/>
    <w:rsid w:val="00701CA6"/>
    <w:rsid w:val="00701F56"/>
    <w:rsid w:val="007021FF"/>
    <w:rsid w:val="007022A5"/>
    <w:rsid w:val="007026AA"/>
    <w:rsid w:val="007028D6"/>
    <w:rsid w:val="00702C20"/>
    <w:rsid w:val="00702D7A"/>
    <w:rsid w:val="00702E9A"/>
    <w:rsid w:val="00702F45"/>
    <w:rsid w:val="00702F6E"/>
    <w:rsid w:val="00702F74"/>
    <w:rsid w:val="00702F8B"/>
    <w:rsid w:val="0070320D"/>
    <w:rsid w:val="00703494"/>
    <w:rsid w:val="00703624"/>
    <w:rsid w:val="0070362C"/>
    <w:rsid w:val="0070363E"/>
    <w:rsid w:val="007037E0"/>
    <w:rsid w:val="007037F8"/>
    <w:rsid w:val="0070386B"/>
    <w:rsid w:val="007038C5"/>
    <w:rsid w:val="007038D1"/>
    <w:rsid w:val="00703A33"/>
    <w:rsid w:val="00703B18"/>
    <w:rsid w:val="00703DDF"/>
    <w:rsid w:val="00703E30"/>
    <w:rsid w:val="00703E6C"/>
    <w:rsid w:val="00704006"/>
    <w:rsid w:val="0070414B"/>
    <w:rsid w:val="007046AF"/>
    <w:rsid w:val="0070495B"/>
    <w:rsid w:val="00704A11"/>
    <w:rsid w:val="00704B2B"/>
    <w:rsid w:val="00704B4F"/>
    <w:rsid w:val="00704BCB"/>
    <w:rsid w:val="00704D4A"/>
    <w:rsid w:val="00704EC3"/>
    <w:rsid w:val="00705037"/>
    <w:rsid w:val="00705053"/>
    <w:rsid w:val="00705448"/>
    <w:rsid w:val="00705575"/>
    <w:rsid w:val="007055F7"/>
    <w:rsid w:val="00705A47"/>
    <w:rsid w:val="00705C0F"/>
    <w:rsid w:val="00705C80"/>
    <w:rsid w:val="00705E0B"/>
    <w:rsid w:val="007060BE"/>
    <w:rsid w:val="007060D9"/>
    <w:rsid w:val="0070613A"/>
    <w:rsid w:val="007062BA"/>
    <w:rsid w:val="00706BB0"/>
    <w:rsid w:val="00706E42"/>
    <w:rsid w:val="007070DC"/>
    <w:rsid w:val="00707373"/>
    <w:rsid w:val="0070788D"/>
    <w:rsid w:val="007078D9"/>
    <w:rsid w:val="00707A46"/>
    <w:rsid w:val="00707A89"/>
    <w:rsid w:val="00707E3F"/>
    <w:rsid w:val="00707E44"/>
    <w:rsid w:val="00707F5B"/>
    <w:rsid w:val="00707F9C"/>
    <w:rsid w:val="00707FC6"/>
    <w:rsid w:val="00710088"/>
    <w:rsid w:val="007100B4"/>
    <w:rsid w:val="007100C7"/>
    <w:rsid w:val="007101EE"/>
    <w:rsid w:val="00710239"/>
    <w:rsid w:val="00710282"/>
    <w:rsid w:val="00710467"/>
    <w:rsid w:val="00710670"/>
    <w:rsid w:val="007106AE"/>
    <w:rsid w:val="00710966"/>
    <w:rsid w:val="007109D6"/>
    <w:rsid w:val="00710D1E"/>
    <w:rsid w:val="00710EE1"/>
    <w:rsid w:val="00710F51"/>
    <w:rsid w:val="00711023"/>
    <w:rsid w:val="0071108A"/>
    <w:rsid w:val="00711187"/>
    <w:rsid w:val="0071126A"/>
    <w:rsid w:val="00711481"/>
    <w:rsid w:val="007117E2"/>
    <w:rsid w:val="00711DEE"/>
    <w:rsid w:val="00711EB3"/>
    <w:rsid w:val="00711F0E"/>
    <w:rsid w:val="00712136"/>
    <w:rsid w:val="00712205"/>
    <w:rsid w:val="007122BB"/>
    <w:rsid w:val="0071268B"/>
    <w:rsid w:val="007126B4"/>
    <w:rsid w:val="00712913"/>
    <w:rsid w:val="007129BB"/>
    <w:rsid w:val="007129FE"/>
    <w:rsid w:val="00712CD9"/>
    <w:rsid w:val="00712DFB"/>
    <w:rsid w:val="00712EC4"/>
    <w:rsid w:val="00712ED8"/>
    <w:rsid w:val="0071319E"/>
    <w:rsid w:val="00713449"/>
    <w:rsid w:val="007135A1"/>
    <w:rsid w:val="0071388A"/>
    <w:rsid w:val="0071388B"/>
    <w:rsid w:val="00713896"/>
    <w:rsid w:val="007138C9"/>
    <w:rsid w:val="007139DD"/>
    <w:rsid w:val="00713AF3"/>
    <w:rsid w:val="00713C72"/>
    <w:rsid w:val="00713F35"/>
    <w:rsid w:val="00713FB1"/>
    <w:rsid w:val="007140A9"/>
    <w:rsid w:val="007142CB"/>
    <w:rsid w:val="00714359"/>
    <w:rsid w:val="007143C1"/>
    <w:rsid w:val="007144B8"/>
    <w:rsid w:val="007144CC"/>
    <w:rsid w:val="007146CE"/>
    <w:rsid w:val="00714778"/>
    <w:rsid w:val="00714CF0"/>
    <w:rsid w:val="00714CFF"/>
    <w:rsid w:val="0071507F"/>
    <w:rsid w:val="0071510B"/>
    <w:rsid w:val="00715411"/>
    <w:rsid w:val="0071555B"/>
    <w:rsid w:val="007155D0"/>
    <w:rsid w:val="007157CA"/>
    <w:rsid w:val="007157D5"/>
    <w:rsid w:val="007158E4"/>
    <w:rsid w:val="0071597C"/>
    <w:rsid w:val="007159CC"/>
    <w:rsid w:val="00715A69"/>
    <w:rsid w:val="00715A6E"/>
    <w:rsid w:val="00716172"/>
    <w:rsid w:val="007161A1"/>
    <w:rsid w:val="007163C4"/>
    <w:rsid w:val="0071649E"/>
    <w:rsid w:val="00716955"/>
    <w:rsid w:val="00716F1B"/>
    <w:rsid w:val="00716F3D"/>
    <w:rsid w:val="00717006"/>
    <w:rsid w:val="0071718D"/>
    <w:rsid w:val="00717301"/>
    <w:rsid w:val="0071732B"/>
    <w:rsid w:val="00717697"/>
    <w:rsid w:val="00717811"/>
    <w:rsid w:val="00717A67"/>
    <w:rsid w:val="00717D2B"/>
    <w:rsid w:val="00717E1F"/>
    <w:rsid w:val="00717E45"/>
    <w:rsid w:val="00717E70"/>
    <w:rsid w:val="00717F5F"/>
    <w:rsid w:val="0072001B"/>
    <w:rsid w:val="00720044"/>
    <w:rsid w:val="007200B1"/>
    <w:rsid w:val="007200CC"/>
    <w:rsid w:val="007204AD"/>
    <w:rsid w:val="007204C4"/>
    <w:rsid w:val="007205A8"/>
    <w:rsid w:val="007206C5"/>
    <w:rsid w:val="00720767"/>
    <w:rsid w:val="00720805"/>
    <w:rsid w:val="007209FD"/>
    <w:rsid w:val="00720D6F"/>
    <w:rsid w:val="00720DEA"/>
    <w:rsid w:val="00720F75"/>
    <w:rsid w:val="007210D9"/>
    <w:rsid w:val="0072151E"/>
    <w:rsid w:val="007215A1"/>
    <w:rsid w:val="00721688"/>
    <w:rsid w:val="007216FF"/>
    <w:rsid w:val="0072173C"/>
    <w:rsid w:val="00721755"/>
    <w:rsid w:val="00721C10"/>
    <w:rsid w:val="00721E7C"/>
    <w:rsid w:val="00721F52"/>
    <w:rsid w:val="00722210"/>
    <w:rsid w:val="00722491"/>
    <w:rsid w:val="007224B5"/>
    <w:rsid w:val="00722650"/>
    <w:rsid w:val="007227A8"/>
    <w:rsid w:val="00722DF3"/>
    <w:rsid w:val="00723A61"/>
    <w:rsid w:val="00723B11"/>
    <w:rsid w:val="00723D44"/>
    <w:rsid w:val="00723DCE"/>
    <w:rsid w:val="00723ED2"/>
    <w:rsid w:val="007240AF"/>
    <w:rsid w:val="0072414D"/>
    <w:rsid w:val="0072435D"/>
    <w:rsid w:val="0072486B"/>
    <w:rsid w:val="007248B8"/>
    <w:rsid w:val="007248E6"/>
    <w:rsid w:val="00724E05"/>
    <w:rsid w:val="00724E08"/>
    <w:rsid w:val="00724F74"/>
    <w:rsid w:val="00725025"/>
    <w:rsid w:val="00725071"/>
    <w:rsid w:val="00725137"/>
    <w:rsid w:val="007252BF"/>
    <w:rsid w:val="0072550A"/>
    <w:rsid w:val="0072551B"/>
    <w:rsid w:val="007256D2"/>
    <w:rsid w:val="0072570B"/>
    <w:rsid w:val="0072590B"/>
    <w:rsid w:val="00725963"/>
    <w:rsid w:val="00725BE6"/>
    <w:rsid w:val="00725D31"/>
    <w:rsid w:val="00725D4F"/>
    <w:rsid w:val="00726211"/>
    <w:rsid w:val="007263DE"/>
    <w:rsid w:val="007264A0"/>
    <w:rsid w:val="007265C6"/>
    <w:rsid w:val="007265F9"/>
    <w:rsid w:val="007266CD"/>
    <w:rsid w:val="007269BC"/>
    <w:rsid w:val="00726AD9"/>
    <w:rsid w:val="00726B54"/>
    <w:rsid w:val="00726BF8"/>
    <w:rsid w:val="00726D2E"/>
    <w:rsid w:val="00726DB2"/>
    <w:rsid w:val="00726FDE"/>
    <w:rsid w:val="007275AA"/>
    <w:rsid w:val="007277C3"/>
    <w:rsid w:val="007277C4"/>
    <w:rsid w:val="007278FD"/>
    <w:rsid w:val="00727970"/>
    <w:rsid w:val="00727A3D"/>
    <w:rsid w:val="00727BDA"/>
    <w:rsid w:val="007300A1"/>
    <w:rsid w:val="00730339"/>
    <w:rsid w:val="00730540"/>
    <w:rsid w:val="0073078B"/>
    <w:rsid w:val="00730821"/>
    <w:rsid w:val="00730867"/>
    <w:rsid w:val="00730A88"/>
    <w:rsid w:val="00730AE1"/>
    <w:rsid w:val="00730B97"/>
    <w:rsid w:val="00730C1A"/>
    <w:rsid w:val="00730CA0"/>
    <w:rsid w:val="00730CE7"/>
    <w:rsid w:val="00730D87"/>
    <w:rsid w:val="00730E40"/>
    <w:rsid w:val="00730F9A"/>
    <w:rsid w:val="00731030"/>
    <w:rsid w:val="007314F8"/>
    <w:rsid w:val="007315FE"/>
    <w:rsid w:val="00731671"/>
    <w:rsid w:val="00731922"/>
    <w:rsid w:val="007319C3"/>
    <w:rsid w:val="00731BB3"/>
    <w:rsid w:val="00732096"/>
    <w:rsid w:val="007320E1"/>
    <w:rsid w:val="007321B3"/>
    <w:rsid w:val="007321ED"/>
    <w:rsid w:val="007321FD"/>
    <w:rsid w:val="00732313"/>
    <w:rsid w:val="007323B2"/>
    <w:rsid w:val="007323E8"/>
    <w:rsid w:val="007326BD"/>
    <w:rsid w:val="00732F0B"/>
    <w:rsid w:val="007330DA"/>
    <w:rsid w:val="007330DD"/>
    <w:rsid w:val="007330EB"/>
    <w:rsid w:val="00733137"/>
    <w:rsid w:val="0073325E"/>
    <w:rsid w:val="007332A4"/>
    <w:rsid w:val="007335F7"/>
    <w:rsid w:val="0073362B"/>
    <w:rsid w:val="0073371B"/>
    <w:rsid w:val="00733880"/>
    <w:rsid w:val="00733B31"/>
    <w:rsid w:val="00733C83"/>
    <w:rsid w:val="00733E1F"/>
    <w:rsid w:val="00733F37"/>
    <w:rsid w:val="007340CA"/>
    <w:rsid w:val="0073431B"/>
    <w:rsid w:val="007343BA"/>
    <w:rsid w:val="0073447C"/>
    <w:rsid w:val="007347E2"/>
    <w:rsid w:val="00734A2A"/>
    <w:rsid w:val="00734B57"/>
    <w:rsid w:val="00734D3B"/>
    <w:rsid w:val="007350CF"/>
    <w:rsid w:val="00735424"/>
    <w:rsid w:val="00735431"/>
    <w:rsid w:val="007358CC"/>
    <w:rsid w:val="00735B07"/>
    <w:rsid w:val="00735B93"/>
    <w:rsid w:val="00735CFE"/>
    <w:rsid w:val="00735D51"/>
    <w:rsid w:val="0073613D"/>
    <w:rsid w:val="00736383"/>
    <w:rsid w:val="00736459"/>
    <w:rsid w:val="00736514"/>
    <w:rsid w:val="0073651C"/>
    <w:rsid w:val="00736A6E"/>
    <w:rsid w:val="00736B53"/>
    <w:rsid w:val="00736C1B"/>
    <w:rsid w:val="00736F4A"/>
    <w:rsid w:val="00736FB7"/>
    <w:rsid w:val="00736FF5"/>
    <w:rsid w:val="0073760C"/>
    <w:rsid w:val="00737868"/>
    <w:rsid w:val="007378CF"/>
    <w:rsid w:val="007378F1"/>
    <w:rsid w:val="00737970"/>
    <w:rsid w:val="00737A18"/>
    <w:rsid w:val="00737A77"/>
    <w:rsid w:val="00737AB6"/>
    <w:rsid w:val="00737EE7"/>
    <w:rsid w:val="00740196"/>
    <w:rsid w:val="00740555"/>
    <w:rsid w:val="0074056A"/>
    <w:rsid w:val="0074056E"/>
    <w:rsid w:val="0074072B"/>
    <w:rsid w:val="007407F0"/>
    <w:rsid w:val="0074082A"/>
    <w:rsid w:val="0074087E"/>
    <w:rsid w:val="00740C3A"/>
    <w:rsid w:val="00740D18"/>
    <w:rsid w:val="00740E95"/>
    <w:rsid w:val="00740FCB"/>
    <w:rsid w:val="007415B9"/>
    <w:rsid w:val="00741715"/>
    <w:rsid w:val="00741997"/>
    <w:rsid w:val="00741998"/>
    <w:rsid w:val="007419AC"/>
    <w:rsid w:val="007419E8"/>
    <w:rsid w:val="00741A46"/>
    <w:rsid w:val="00741B94"/>
    <w:rsid w:val="00741C12"/>
    <w:rsid w:val="00741DCC"/>
    <w:rsid w:val="007420D7"/>
    <w:rsid w:val="00742184"/>
    <w:rsid w:val="00742308"/>
    <w:rsid w:val="00742323"/>
    <w:rsid w:val="007424CD"/>
    <w:rsid w:val="00742591"/>
    <w:rsid w:val="00742719"/>
    <w:rsid w:val="00742BC3"/>
    <w:rsid w:val="00742C51"/>
    <w:rsid w:val="00742D9E"/>
    <w:rsid w:val="00743298"/>
    <w:rsid w:val="007432E1"/>
    <w:rsid w:val="0074348E"/>
    <w:rsid w:val="0074361B"/>
    <w:rsid w:val="0074380F"/>
    <w:rsid w:val="00743AB3"/>
    <w:rsid w:val="00743B29"/>
    <w:rsid w:val="00743D00"/>
    <w:rsid w:val="00743D03"/>
    <w:rsid w:val="00743E38"/>
    <w:rsid w:val="00743EF2"/>
    <w:rsid w:val="00744090"/>
    <w:rsid w:val="00744193"/>
    <w:rsid w:val="007441B3"/>
    <w:rsid w:val="00744303"/>
    <w:rsid w:val="00744420"/>
    <w:rsid w:val="00744444"/>
    <w:rsid w:val="007445A0"/>
    <w:rsid w:val="0074467E"/>
    <w:rsid w:val="007448FD"/>
    <w:rsid w:val="00744AB1"/>
    <w:rsid w:val="00744DD4"/>
    <w:rsid w:val="0074511F"/>
    <w:rsid w:val="00745163"/>
    <w:rsid w:val="0074526C"/>
    <w:rsid w:val="007455B6"/>
    <w:rsid w:val="007456DE"/>
    <w:rsid w:val="007458EA"/>
    <w:rsid w:val="00745AA9"/>
    <w:rsid w:val="00745B11"/>
    <w:rsid w:val="00745B3F"/>
    <w:rsid w:val="00745B42"/>
    <w:rsid w:val="00745C25"/>
    <w:rsid w:val="00745C81"/>
    <w:rsid w:val="00745D31"/>
    <w:rsid w:val="00745F5A"/>
    <w:rsid w:val="00745FC2"/>
    <w:rsid w:val="00746034"/>
    <w:rsid w:val="007460E3"/>
    <w:rsid w:val="00746155"/>
    <w:rsid w:val="00746261"/>
    <w:rsid w:val="00746613"/>
    <w:rsid w:val="007466DB"/>
    <w:rsid w:val="007467C8"/>
    <w:rsid w:val="007468B7"/>
    <w:rsid w:val="00746934"/>
    <w:rsid w:val="00746955"/>
    <w:rsid w:val="007469E5"/>
    <w:rsid w:val="00746D33"/>
    <w:rsid w:val="00746F87"/>
    <w:rsid w:val="0074702F"/>
    <w:rsid w:val="00747046"/>
    <w:rsid w:val="00747187"/>
    <w:rsid w:val="0074753B"/>
    <w:rsid w:val="007476FE"/>
    <w:rsid w:val="00747782"/>
    <w:rsid w:val="00747835"/>
    <w:rsid w:val="0074799E"/>
    <w:rsid w:val="007479C6"/>
    <w:rsid w:val="00747AF9"/>
    <w:rsid w:val="00747B7C"/>
    <w:rsid w:val="00747BAD"/>
    <w:rsid w:val="00747C08"/>
    <w:rsid w:val="00747C81"/>
    <w:rsid w:val="00747CFE"/>
    <w:rsid w:val="00747D43"/>
    <w:rsid w:val="00747F14"/>
    <w:rsid w:val="00750049"/>
    <w:rsid w:val="007500B4"/>
    <w:rsid w:val="00750121"/>
    <w:rsid w:val="007502F5"/>
    <w:rsid w:val="00750482"/>
    <w:rsid w:val="007507EB"/>
    <w:rsid w:val="00750AF3"/>
    <w:rsid w:val="00750D05"/>
    <w:rsid w:val="0075118B"/>
    <w:rsid w:val="0075127B"/>
    <w:rsid w:val="0075148A"/>
    <w:rsid w:val="007514AB"/>
    <w:rsid w:val="0075196B"/>
    <w:rsid w:val="00751A7A"/>
    <w:rsid w:val="00751AAE"/>
    <w:rsid w:val="00751D0B"/>
    <w:rsid w:val="00751FCB"/>
    <w:rsid w:val="007523E5"/>
    <w:rsid w:val="00752496"/>
    <w:rsid w:val="00752791"/>
    <w:rsid w:val="00752C2D"/>
    <w:rsid w:val="00752C9D"/>
    <w:rsid w:val="00752D2A"/>
    <w:rsid w:val="00752F3F"/>
    <w:rsid w:val="00753175"/>
    <w:rsid w:val="00753546"/>
    <w:rsid w:val="007535B6"/>
    <w:rsid w:val="007538E0"/>
    <w:rsid w:val="00753921"/>
    <w:rsid w:val="0075397A"/>
    <w:rsid w:val="00753987"/>
    <w:rsid w:val="00753AA5"/>
    <w:rsid w:val="00753ABE"/>
    <w:rsid w:val="00753AEC"/>
    <w:rsid w:val="00753B0B"/>
    <w:rsid w:val="00753C4F"/>
    <w:rsid w:val="00754148"/>
    <w:rsid w:val="0075438B"/>
    <w:rsid w:val="0075442C"/>
    <w:rsid w:val="007548A4"/>
    <w:rsid w:val="00754934"/>
    <w:rsid w:val="0075497F"/>
    <w:rsid w:val="00754AB1"/>
    <w:rsid w:val="00754BE3"/>
    <w:rsid w:val="00754D0F"/>
    <w:rsid w:val="00754D19"/>
    <w:rsid w:val="00754E12"/>
    <w:rsid w:val="00754E1C"/>
    <w:rsid w:val="00754EA3"/>
    <w:rsid w:val="0075501C"/>
    <w:rsid w:val="00755064"/>
    <w:rsid w:val="00755401"/>
    <w:rsid w:val="007554E5"/>
    <w:rsid w:val="00755621"/>
    <w:rsid w:val="0075562C"/>
    <w:rsid w:val="0075569D"/>
    <w:rsid w:val="007557C9"/>
    <w:rsid w:val="007557E0"/>
    <w:rsid w:val="007559DF"/>
    <w:rsid w:val="00755A07"/>
    <w:rsid w:val="00755A47"/>
    <w:rsid w:val="00755CFF"/>
    <w:rsid w:val="00755E5C"/>
    <w:rsid w:val="00755F24"/>
    <w:rsid w:val="0075620F"/>
    <w:rsid w:val="007562E1"/>
    <w:rsid w:val="0075643E"/>
    <w:rsid w:val="00756685"/>
    <w:rsid w:val="0075674C"/>
    <w:rsid w:val="00756956"/>
    <w:rsid w:val="00756AC7"/>
    <w:rsid w:val="00756CD0"/>
    <w:rsid w:val="0075704D"/>
    <w:rsid w:val="00757296"/>
    <w:rsid w:val="007573C0"/>
    <w:rsid w:val="00757475"/>
    <w:rsid w:val="007574E2"/>
    <w:rsid w:val="007574F1"/>
    <w:rsid w:val="00757CFC"/>
    <w:rsid w:val="00757DB3"/>
    <w:rsid w:val="00757F9E"/>
    <w:rsid w:val="0076002C"/>
    <w:rsid w:val="007600DF"/>
    <w:rsid w:val="0076025A"/>
    <w:rsid w:val="007602D9"/>
    <w:rsid w:val="0076039B"/>
    <w:rsid w:val="00760973"/>
    <w:rsid w:val="00760ACE"/>
    <w:rsid w:val="00760C02"/>
    <w:rsid w:val="00760CB7"/>
    <w:rsid w:val="0076106B"/>
    <w:rsid w:val="0076128A"/>
    <w:rsid w:val="0076173C"/>
    <w:rsid w:val="0076177F"/>
    <w:rsid w:val="007618D5"/>
    <w:rsid w:val="00761C68"/>
    <w:rsid w:val="00761D21"/>
    <w:rsid w:val="00761E76"/>
    <w:rsid w:val="00762021"/>
    <w:rsid w:val="00762220"/>
    <w:rsid w:val="0076232D"/>
    <w:rsid w:val="0076264C"/>
    <w:rsid w:val="00762723"/>
    <w:rsid w:val="0076274D"/>
    <w:rsid w:val="00762751"/>
    <w:rsid w:val="0076287C"/>
    <w:rsid w:val="00762AF1"/>
    <w:rsid w:val="00762AFD"/>
    <w:rsid w:val="00762B52"/>
    <w:rsid w:val="00762E30"/>
    <w:rsid w:val="00762E48"/>
    <w:rsid w:val="00762E62"/>
    <w:rsid w:val="00762EA2"/>
    <w:rsid w:val="00762EFF"/>
    <w:rsid w:val="0076326C"/>
    <w:rsid w:val="00763310"/>
    <w:rsid w:val="0076336B"/>
    <w:rsid w:val="0076341D"/>
    <w:rsid w:val="007634AE"/>
    <w:rsid w:val="007635BA"/>
    <w:rsid w:val="00763704"/>
    <w:rsid w:val="00763707"/>
    <w:rsid w:val="0076376C"/>
    <w:rsid w:val="00763778"/>
    <w:rsid w:val="0076378B"/>
    <w:rsid w:val="00763882"/>
    <w:rsid w:val="00763C2E"/>
    <w:rsid w:val="00763D7B"/>
    <w:rsid w:val="00763F91"/>
    <w:rsid w:val="007640EA"/>
    <w:rsid w:val="007642E2"/>
    <w:rsid w:val="007644F6"/>
    <w:rsid w:val="00764887"/>
    <w:rsid w:val="007648C4"/>
    <w:rsid w:val="00764E46"/>
    <w:rsid w:val="00764EBC"/>
    <w:rsid w:val="00764FB1"/>
    <w:rsid w:val="0076506F"/>
    <w:rsid w:val="00765135"/>
    <w:rsid w:val="00765139"/>
    <w:rsid w:val="00765319"/>
    <w:rsid w:val="00765495"/>
    <w:rsid w:val="007655EB"/>
    <w:rsid w:val="00765802"/>
    <w:rsid w:val="00765945"/>
    <w:rsid w:val="007659F2"/>
    <w:rsid w:val="00765B8D"/>
    <w:rsid w:val="00765BDC"/>
    <w:rsid w:val="00765D9D"/>
    <w:rsid w:val="00765E87"/>
    <w:rsid w:val="00765F96"/>
    <w:rsid w:val="00766004"/>
    <w:rsid w:val="00766116"/>
    <w:rsid w:val="00766148"/>
    <w:rsid w:val="00766215"/>
    <w:rsid w:val="0076626D"/>
    <w:rsid w:val="0076628C"/>
    <w:rsid w:val="007662BD"/>
    <w:rsid w:val="007667AA"/>
    <w:rsid w:val="007669C6"/>
    <w:rsid w:val="00766A9B"/>
    <w:rsid w:val="00766CE3"/>
    <w:rsid w:val="00766D68"/>
    <w:rsid w:val="00766D6F"/>
    <w:rsid w:val="00766D76"/>
    <w:rsid w:val="00766EC8"/>
    <w:rsid w:val="00766EEC"/>
    <w:rsid w:val="00766F9B"/>
    <w:rsid w:val="00767002"/>
    <w:rsid w:val="00767112"/>
    <w:rsid w:val="00767176"/>
    <w:rsid w:val="007673C2"/>
    <w:rsid w:val="007674A2"/>
    <w:rsid w:val="0076771B"/>
    <w:rsid w:val="00767866"/>
    <w:rsid w:val="00767958"/>
    <w:rsid w:val="00767ABF"/>
    <w:rsid w:val="00767F9B"/>
    <w:rsid w:val="00767FC6"/>
    <w:rsid w:val="00770046"/>
    <w:rsid w:val="0077018D"/>
    <w:rsid w:val="0077019E"/>
    <w:rsid w:val="007701B4"/>
    <w:rsid w:val="0077021A"/>
    <w:rsid w:val="0077026E"/>
    <w:rsid w:val="0077034C"/>
    <w:rsid w:val="007704EC"/>
    <w:rsid w:val="00770590"/>
    <w:rsid w:val="007706FA"/>
    <w:rsid w:val="00770820"/>
    <w:rsid w:val="00770871"/>
    <w:rsid w:val="00770AE7"/>
    <w:rsid w:val="00770B19"/>
    <w:rsid w:val="00770B41"/>
    <w:rsid w:val="00770BCF"/>
    <w:rsid w:val="00770EC8"/>
    <w:rsid w:val="00770FA2"/>
    <w:rsid w:val="00771018"/>
    <w:rsid w:val="007710E7"/>
    <w:rsid w:val="00771173"/>
    <w:rsid w:val="007713A7"/>
    <w:rsid w:val="007713B8"/>
    <w:rsid w:val="0077153E"/>
    <w:rsid w:val="0077176F"/>
    <w:rsid w:val="00771A6A"/>
    <w:rsid w:val="00771C0B"/>
    <w:rsid w:val="00771C28"/>
    <w:rsid w:val="00771F88"/>
    <w:rsid w:val="00771FAB"/>
    <w:rsid w:val="00772048"/>
    <w:rsid w:val="007720E1"/>
    <w:rsid w:val="007722AD"/>
    <w:rsid w:val="00772323"/>
    <w:rsid w:val="0077238E"/>
    <w:rsid w:val="007723FB"/>
    <w:rsid w:val="00772663"/>
    <w:rsid w:val="007726CB"/>
    <w:rsid w:val="007727C8"/>
    <w:rsid w:val="007729A4"/>
    <w:rsid w:val="00772A63"/>
    <w:rsid w:val="00772B30"/>
    <w:rsid w:val="00772C16"/>
    <w:rsid w:val="00772E08"/>
    <w:rsid w:val="00772E8E"/>
    <w:rsid w:val="0077301E"/>
    <w:rsid w:val="00773231"/>
    <w:rsid w:val="00773622"/>
    <w:rsid w:val="00773634"/>
    <w:rsid w:val="007737D9"/>
    <w:rsid w:val="00773B6C"/>
    <w:rsid w:val="00773BCC"/>
    <w:rsid w:val="00773EA9"/>
    <w:rsid w:val="00774092"/>
    <w:rsid w:val="0077414E"/>
    <w:rsid w:val="007746E8"/>
    <w:rsid w:val="007747B0"/>
    <w:rsid w:val="007749D6"/>
    <w:rsid w:val="00775386"/>
    <w:rsid w:val="0077571C"/>
    <w:rsid w:val="00775990"/>
    <w:rsid w:val="00775AC1"/>
    <w:rsid w:val="00775AC6"/>
    <w:rsid w:val="00775B75"/>
    <w:rsid w:val="00775BA2"/>
    <w:rsid w:val="00775BA3"/>
    <w:rsid w:val="00775CCC"/>
    <w:rsid w:val="00775E72"/>
    <w:rsid w:val="00775FA6"/>
    <w:rsid w:val="0077600D"/>
    <w:rsid w:val="007761AF"/>
    <w:rsid w:val="007761E7"/>
    <w:rsid w:val="007762E8"/>
    <w:rsid w:val="00776302"/>
    <w:rsid w:val="007763F3"/>
    <w:rsid w:val="0077678F"/>
    <w:rsid w:val="00776844"/>
    <w:rsid w:val="007768A6"/>
    <w:rsid w:val="007768E9"/>
    <w:rsid w:val="00776959"/>
    <w:rsid w:val="00776AFA"/>
    <w:rsid w:val="00776C0D"/>
    <w:rsid w:val="00776D26"/>
    <w:rsid w:val="00776D4D"/>
    <w:rsid w:val="00776E55"/>
    <w:rsid w:val="00776EB9"/>
    <w:rsid w:val="00776FEE"/>
    <w:rsid w:val="00777222"/>
    <w:rsid w:val="0077729D"/>
    <w:rsid w:val="007774E6"/>
    <w:rsid w:val="00777645"/>
    <w:rsid w:val="007778C1"/>
    <w:rsid w:val="00777A00"/>
    <w:rsid w:val="00777B28"/>
    <w:rsid w:val="00777BC1"/>
    <w:rsid w:val="00777C26"/>
    <w:rsid w:val="00777D38"/>
    <w:rsid w:val="00777D3C"/>
    <w:rsid w:val="00777DE5"/>
    <w:rsid w:val="00777F2A"/>
    <w:rsid w:val="00780048"/>
    <w:rsid w:val="00780067"/>
    <w:rsid w:val="0078009C"/>
    <w:rsid w:val="007800BF"/>
    <w:rsid w:val="007801DD"/>
    <w:rsid w:val="0078024A"/>
    <w:rsid w:val="007806A1"/>
    <w:rsid w:val="0078081C"/>
    <w:rsid w:val="00780938"/>
    <w:rsid w:val="007809A0"/>
    <w:rsid w:val="007809A6"/>
    <w:rsid w:val="007809CF"/>
    <w:rsid w:val="00780A35"/>
    <w:rsid w:val="00780AAD"/>
    <w:rsid w:val="00780F27"/>
    <w:rsid w:val="00780F2B"/>
    <w:rsid w:val="0078109C"/>
    <w:rsid w:val="007811E5"/>
    <w:rsid w:val="00781302"/>
    <w:rsid w:val="007815DB"/>
    <w:rsid w:val="007818B7"/>
    <w:rsid w:val="007819F2"/>
    <w:rsid w:val="00781B78"/>
    <w:rsid w:val="00781B83"/>
    <w:rsid w:val="00781DB4"/>
    <w:rsid w:val="00781EEC"/>
    <w:rsid w:val="00781F5D"/>
    <w:rsid w:val="00782135"/>
    <w:rsid w:val="0078214C"/>
    <w:rsid w:val="0078219C"/>
    <w:rsid w:val="007822C6"/>
    <w:rsid w:val="007822DD"/>
    <w:rsid w:val="007823DB"/>
    <w:rsid w:val="00782426"/>
    <w:rsid w:val="007824C5"/>
    <w:rsid w:val="007824FC"/>
    <w:rsid w:val="00782536"/>
    <w:rsid w:val="00782564"/>
    <w:rsid w:val="00782585"/>
    <w:rsid w:val="007826D8"/>
    <w:rsid w:val="0078285C"/>
    <w:rsid w:val="007828F5"/>
    <w:rsid w:val="00782A33"/>
    <w:rsid w:val="00782BB0"/>
    <w:rsid w:val="00782D89"/>
    <w:rsid w:val="007833F7"/>
    <w:rsid w:val="00783411"/>
    <w:rsid w:val="0078365C"/>
    <w:rsid w:val="007837C5"/>
    <w:rsid w:val="00783898"/>
    <w:rsid w:val="00783998"/>
    <w:rsid w:val="00783E96"/>
    <w:rsid w:val="00783F0E"/>
    <w:rsid w:val="0078407E"/>
    <w:rsid w:val="0078413F"/>
    <w:rsid w:val="007846BD"/>
    <w:rsid w:val="007847FF"/>
    <w:rsid w:val="0078493D"/>
    <w:rsid w:val="00784B81"/>
    <w:rsid w:val="00784D35"/>
    <w:rsid w:val="00784E57"/>
    <w:rsid w:val="00785012"/>
    <w:rsid w:val="00785375"/>
    <w:rsid w:val="00785716"/>
    <w:rsid w:val="0078589E"/>
    <w:rsid w:val="00785925"/>
    <w:rsid w:val="007859FC"/>
    <w:rsid w:val="00786119"/>
    <w:rsid w:val="00786149"/>
    <w:rsid w:val="00786409"/>
    <w:rsid w:val="007864B0"/>
    <w:rsid w:val="007865CB"/>
    <w:rsid w:val="00786871"/>
    <w:rsid w:val="00786A64"/>
    <w:rsid w:val="00786AA0"/>
    <w:rsid w:val="00786EDA"/>
    <w:rsid w:val="00786F07"/>
    <w:rsid w:val="00786F12"/>
    <w:rsid w:val="00786F6F"/>
    <w:rsid w:val="00787187"/>
    <w:rsid w:val="00787204"/>
    <w:rsid w:val="00787328"/>
    <w:rsid w:val="00787428"/>
    <w:rsid w:val="007875CC"/>
    <w:rsid w:val="0078797C"/>
    <w:rsid w:val="00787B38"/>
    <w:rsid w:val="00787D36"/>
    <w:rsid w:val="00787D40"/>
    <w:rsid w:val="00787EA2"/>
    <w:rsid w:val="00787F66"/>
    <w:rsid w:val="00790076"/>
    <w:rsid w:val="007900A6"/>
    <w:rsid w:val="007901A2"/>
    <w:rsid w:val="00790475"/>
    <w:rsid w:val="00790729"/>
    <w:rsid w:val="007907EB"/>
    <w:rsid w:val="00790E43"/>
    <w:rsid w:val="00790F4A"/>
    <w:rsid w:val="0079161E"/>
    <w:rsid w:val="0079166A"/>
    <w:rsid w:val="00791683"/>
    <w:rsid w:val="007917B1"/>
    <w:rsid w:val="00791AE1"/>
    <w:rsid w:val="00791C2F"/>
    <w:rsid w:val="00791C6A"/>
    <w:rsid w:val="00791C9B"/>
    <w:rsid w:val="00791E78"/>
    <w:rsid w:val="00791F70"/>
    <w:rsid w:val="00792022"/>
    <w:rsid w:val="0079238F"/>
    <w:rsid w:val="0079240D"/>
    <w:rsid w:val="007924FB"/>
    <w:rsid w:val="00792667"/>
    <w:rsid w:val="0079271B"/>
    <w:rsid w:val="00792916"/>
    <w:rsid w:val="00792A12"/>
    <w:rsid w:val="00792A20"/>
    <w:rsid w:val="00792ADE"/>
    <w:rsid w:val="00792C26"/>
    <w:rsid w:val="00792ED0"/>
    <w:rsid w:val="00792F3D"/>
    <w:rsid w:val="007932CA"/>
    <w:rsid w:val="00793359"/>
    <w:rsid w:val="00793561"/>
    <w:rsid w:val="00793603"/>
    <w:rsid w:val="0079368E"/>
    <w:rsid w:val="0079378D"/>
    <w:rsid w:val="0079385D"/>
    <w:rsid w:val="00793B0F"/>
    <w:rsid w:val="00793E92"/>
    <w:rsid w:val="00793FC6"/>
    <w:rsid w:val="00794381"/>
    <w:rsid w:val="00794546"/>
    <w:rsid w:val="00794611"/>
    <w:rsid w:val="0079467A"/>
    <w:rsid w:val="00794771"/>
    <w:rsid w:val="00794888"/>
    <w:rsid w:val="00794DE6"/>
    <w:rsid w:val="00794EAC"/>
    <w:rsid w:val="00794F52"/>
    <w:rsid w:val="00795004"/>
    <w:rsid w:val="0079514A"/>
    <w:rsid w:val="00795319"/>
    <w:rsid w:val="007953BB"/>
    <w:rsid w:val="007953CC"/>
    <w:rsid w:val="00795506"/>
    <w:rsid w:val="007955AB"/>
    <w:rsid w:val="00795868"/>
    <w:rsid w:val="00795962"/>
    <w:rsid w:val="00795B8A"/>
    <w:rsid w:val="00795C31"/>
    <w:rsid w:val="00795DEE"/>
    <w:rsid w:val="00795EC3"/>
    <w:rsid w:val="00795F36"/>
    <w:rsid w:val="00795F52"/>
    <w:rsid w:val="00795F6B"/>
    <w:rsid w:val="00796191"/>
    <w:rsid w:val="0079626E"/>
    <w:rsid w:val="007962DE"/>
    <w:rsid w:val="00796614"/>
    <w:rsid w:val="00796740"/>
    <w:rsid w:val="00796781"/>
    <w:rsid w:val="007968CB"/>
    <w:rsid w:val="007969AF"/>
    <w:rsid w:val="00796AA5"/>
    <w:rsid w:val="00796FC3"/>
    <w:rsid w:val="00797039"/>
    <w:rsid w:val="00797081"/>
    <w:rsid w:val="00797189"/>
    <w:rsid w:val="007973BD"/>
    <w:rsid w:val="00797488"/>
    <w:rsid w:val="007974FD"/>
    <w:rsid w:val="0079761C"/>
    <w:rsid w:val="0079775D"/>
    <w:rsid w:val="007977AB"/>
    <w:rsid w:val="0079795D"/>
    <w:rsid w:val="007979F8"/>
    <w:rsid w:val="00797C59"/>
    <w:rsid w:val="00797D48"/>
    <w:rsid w:val="00797E8D"/>
    <w:rsid w:val="007A0208"/>
    <w:rsid w:val="007A037A"/>
    <w:rsid w:val="007A0394"/>
    <w:rsid w:val="007A05C9"/>
    <w:rsid w:val="007A0657"/>
    <w:rsid w:val="007A06C6"/>
    <w:rsid w:val="007A07C4"/>
    <w:rsid w:val="007A07EF"/>
    <w:rsid w:val="007A0884"/>
    <w:rsid w:val="007A08AE"/>
    <w:rsid w:val="007A0946"/>
    <w:rsid w:val="007A0D62"/>
    <w:rsid w:val="007A0E43"/>
    <w:rsid w:val="007A0EB3"/>
    <w:rsid w:val="007A0FED"/>
    <w:rsid w:val="007A126E"/>
    <w:rsid w:val="007A1357"/>
    <w:rsid w:val="007A13C7"/>
    <w:rsid w:val="007A14C1"/>
    <w:rsid w:val="007A1555"/>
    <w:rsid w:val="007A167C"/>
    <w:rsid w:val="007A1752"/>
    <w:rsid w:val="007A17C0"/>
    <w:rsid w:val="007A190F"/>
    <w:rsid w:val="007A1B8D"/>
    <w:rsid w:val="007A1BFF"/>
    <w:rsid w:val="007A20E6"/>
    <w:rsid w:val="007A225A"/>
    <w:rsid w:val="007A2398"/>
    <w:rsid w:val="007A24AA"/>
    <w:rsid w:val="007A297D"/>
    <w:rsid w:val="007A2BB7"/>
    <w:rsid w:val="007A2CCC"/>
    <w:rsid w:val="007A2D0F"/>
    <w:rsid w:val="007A2D1C"/>
    <w:rsid w:val="007A2E88"/>
    <w:rsid w:val="007A2EFB"/>
    <w:rsid w:val="007A2FF6"/>
    <w:rsid w:val="007A31DE"/>
    <w:rsid w:val="007A3216"/>
    <w:rsid w:val="007A356A"/>
    <w:rsid w:val="007A3662"/>
    <w:rsid w:val="007A3767"/>
    <w:rsid w:val="007A3825"/>
    <w:rsid w:val="007A39A1"/>
    <w:rsid w:val="007A39AC"/>
    <w:rsid w:val="007A39D7"/>
    <w:rsid w:val="007A3AE7"/>
    <w:rsid w:val="007A3CD2"/>
    <w:rsid w:val="007A3D0A"/>
    <w:rsid w:val="007A401C"/>
    <w:rsid w:val="007A40BF"/>
    <w:rsid w:val="007A415B"/>
    <w:rsid w:val="007A418C"/>
    <w:rsid w:val="007A4201"/>
    <w:rsid w:val="007A444B"/>
    <w:rsid w:val="007A44E9"/>
    <w:rsid w:val="007A47BB"/>
    <w:rsid w:val="007A4867"/>
    <w:rsid w:val="007A4ACA"/>
    <w:rsid w:val="007A4AEB"/>
    <w:rsid w:val="007A4BB6"/>
    <w:rsid w:val="007A4CE6"/>
    <w:rsid w:val="007A4F1B"/>
    <w:rsid w:val="007A5334"/>
    <w:rsid w:val="007A5449"/>
    <w:rsid w:val="007A5451"/>
    <w:rsid w:val="007A5507"/>
    <w:rsid w:val="007A5569"/>
    <w:rsid w:val="007A586A"/>
    <w:rsid w:val="007A5A79"/>
    <w:rsid w:val="007A5B13"/>
    <w:rsid w:val="007A5BF2"/>
    <w:rsid w:val="007A5EFB"/>
    <w:rsid w:val="007A60CB"/>
    <w:rsid w:val="007A62A8"/>
    <w:rsid w:val="007A6506"/>
    <w:rsid w:val="007A6631"/>
    <w:rsid w:val="007A66E3"/>
    <w:rsid w:val="007A68D2"/>
    <w:rsid w:val="007A6A95"/>
    <w:rsid w:val="007A6BF0"/>
    <w:rsid w:val="007A6C44"/>
    <w:rsid w:val="007A6C70"/>
    <w:rsid w:val="007A6D0B"/>
    <w:rsid w:val="007A6D94"/>
    <w:rsid w:val="007A7330"/>
    <w:rsid w:val="007A74B5"/>
    <w:rsid w:val="007A77B2"/>
    <w:rsid w:val="007A7A88"/>
    <w:rsid w:val="007A7AFE"/>
    <w:rsid w:val="007A7DA0"/>
    <w:rsid w:val="007B0580"/>
    <w:rsid w:val="007B05EF"/>
    <w:rsid w:val="007B066D"/>
    <w:rsid w:val="007B068F"/>
    <w:rsid w:val="007B0786"/>
    <w:rsid w:val="007B0832"/>
    <w:rsid w:val="007B091F"/>
    <w:rsid w:val="007B0CCE"/>
    <w:rsid w:val="007B0E33"/>
    <w:rsid w:val="007B1130"/>
    <w:rsid w:val="007B114C"/>
    <w:rsid w:val="007B1192"/>
    <w:rsid w:val="007B12C2"/>
    <w:rsid w:val="007B144E"/>
    <w:rsid w:val="007B14A8"/>
    <w:rsid w:val="007B17E2"/>
    <w:rsid w:val="007B18F2"/>
    <w:rsid w:val="007B1B1C"/>
    <w:rsid w:val="007B1F3D"/>
    <w:rsid w:val="007B21D6"/>
    <w:rsid w:val="007B23DF"/>
    <w:rsid w:val="007B24A0"/>
    <w:rsid w:val="007B264E"/>
    <w:rsid w:val="007B2764"/>
    <w:rsid w:val="007B27DC"/>
    <w:rsid w:val="007B27FE"/>
    <w:rsid w:val="007B2953"/>
    <w:rsid w:val="007B2D7F"/>
    <w:rsid w:val="007B2E8E"/>
    <w:rsid w:val="007B2F81"/>
    <w:rsid w:val="007B311D"/>
    <w:rsid w:val="007B31AD"/>
    <w:rsid w:val="007B3207"/>
    <w:rsid w:val="007B33BC"/>
    <w:rsid w:val="007B343C"/>
    <w:rsid w:val="007B3556"/>
    <w:rsid w:val="007B37A3"/>
    <w:rsid w:val="007B3DDC"/>
    <w:rsid w:val="007B3E7B"/>
    <w:rsid w:val="007B4176"/>
    <w:rsid w:val="007B423F"/>
    <w:rsid w:val="007B42C9"/>
    <w:rsid w:val="007B434A"/>
    <w:rsid w:val="007B4401"/>
    <w:rsid w:val="007B4486"/>
    <w:rsid w:val="007B48E4"/>
    <w:rsid w:val="007B49C3"/>
    <w:rsid w:val="007B4C9A"/>
    <w:rsid w:val="007B4E84"/>
    <w:rsid w:val="007B50C3"/>
    <w:rsid w:val="007B5146"/>
    <w:rsid w:val="007B514B"/>
    <w:rsid w:val="007B5266"/>
    <w:rsid w:val="007B52AA"/>
    <w:rsid w:val="007B53CB"/>
    <w:rsid w:val="007B5416"/>
    <w:rsid w:val="007B54BE"/>
    <w:rsid w:val="007B55C0"/>
    <w:rsid w:val="007B574F"/>
    <w:rsid w:val="007B5AFB"/>
    <w:rsid w:val="007B5CE2"/>
    <w:rsid w:val="007B5E4A"/>
    <w:rsid w:val="007B5F93"/>
    <w:rsid w:val="007B5FAA"/>
    <w:rsid w:val="007B609C"/>
    <w:rsid w:val="007B6258"/>
    <w:rsid w:val="007B62A9"/>
    <w:rsid w:val="007B649B"/>
    <w:rsid w:val="007B65C1"/>
    <w:rsid w:val="007B6698"/>
    <w:rsid w:val="007B6923"/>
    <w:rsid w:val="007B698C"/>
    <w:rsid w:val="007B6A64"/>
    <w:rsid w:val="007B7022"/>
    <w:rsid w:val="007B702F"/>
    <w:rsid w:val="007B7063"/>
    <w:rsid w:val="007B70C1"/>
    <w:rsid w:val="007B7244"/>
    <w:rsid w:val="007B72FB"/>
    <w:rsid w:val="007B7319"/>
    <w:rsid w:val="007B74DD"/>
    <w:rsid w:val="007B75E2"/>
    <w:rsid w:val="007B76F1"/>
    <w:rsid w:val="007B790E"/>
    <w:rsid w:val="007B7A9F"/>
    <w:rsid w:val="007B7ABA"/>
    <w:rsid w:val="007B7C8C"/>
    <w:rsid w:val="007B7DDB"/>
    <w:rsid w:val="007C0110"/>
    <w:rsid w:val="007C0111"/>
    <w:rsid w:val="007C04A2"/>
    <w:rsid w:val="007C050C"/>
    <w:rsid w:val="007C05B4"/>
    <w:rsid w:val="007C0771"/>
    <w:rsid w:val="007C07AD"/>
    <w:rsid w:val="007C08C9"/>
    <w:rsid w:val="007C09C4"/>
    <w:rsid w:val="007C09DC"/>
    <w:rsid w:val="007C0A37"/>
    <w:rsid w:val="007C0ACC"/>
    <w:rsid w:val="007C0B77"/>
    <w:rsid w:val="007C0C97"/>
    <w:rsid w:val="007C1477"/>
    <w:rsid w:val="007C161F"/>
    <w:rsid w:val="007C1755"/>
    <w:rsid w:val="007C175E"/>
    <w:rsid w:val="007C18BF"/>
    <w:rsid w:val="007C1AE1"/>
    <w:rsid w:val="007C1B1F"/>
    <w:rsid w:val="007C1BB9"/>
    <w:rsid w:val="007C22E3"/>
    <w:rsid w:val="007C2404"/>
    <w:rsid w:val="007C2423"/>
    <w:rsid w:val="007C2728"/>
    <w:rsid w:val="007C2815"/>
    <w:rsid w:val="007C297E"/>
    <w:rsid w:val="007C2BF2"/>
    <w:rsid w:val="007C2BFC"/>
    <w:rsid w:val="007C2C35"/>
    <w:rsid w:val="007C2E7F"/>
    <w:rsid w:val="007C2FC9"/>
    <w:rsid w:val="007C30DA"/>
    <w:rsid w:val="007C3225"/>
    <w:rsid w:val="007C325F"/>
    <w:rsid w:val="007C3A3D"/>
    <w:rsid w:val="007C3C34"/>
    <w:rsid w:val="007C3D41"/>
    <w:rsid w:val="007C3FEA"/>
    <w:rsid w:val="007C429E"/>
    <w:rsid w:val="007C4333"/>
    <w:rsid w:val="007C440B"/>
    <w:rsid w:val="007C449E"/>
    <w:rsid w:val="007C464F"/>
    <w:rsid w:val="007C46D2"/>
    <w:rsid w:val="007C4826"/>
    <w:rsid w:val="007C4871"/>
    <w:rsid w:val="007C4997"/>
    <w:rsid w:val="007C4A8D"/>
    <w:rsid w:val="007C4DD4"/>
    <w:rsid w:val="007C4FDE"/>
    <w:rsid w:val="007C507F"/>
    <w:rsid w:val="007C520B"/>
    <w:rsid w:val="007C52B8"/>
    <w:rsid w:val="007C5552"/>
    <w:rsid w:val="007C596F"/>
    <w:rsid w:val="007C5987"/>
    <w:rsid w:val="007C5BA9"/>
    <w:rsid w:val="007C5BCF"/>
    <w:rsid w:val="007C5C3E"/>
    <w:rsid w:val="007C5D19"/>
    <w:rsid w:val="007C6228"/>
    <w:rsid w:val="007C6386"/>
    <w:rsid w:val="007C6394"/>
    <w:rsid w:val="007C6527"/>
    <w:rsid w:val="007C6655"/>
    <w:rsid w:val="007C6741"/>
    <w:rsid w:val="007C67C6"/>
    <w:rsid w:val="007C67DF"/>
    <w:rsid w:val="007C6C11"/>
    <w:rsid w:val="007C6C74"/>
    <w:rsid w:val="007C7045"/>
    <w:rsid w:val="007C707B"/>
    <w:rsid w:val="007C71AF"/>
    <w:rsid w:val="007C7377"/>
    <w:rsid w:val="007C7528"/>
    <w:rsid w:val="007C7710"/>
    <w:rsid w:val="007C77F9"/>
    <w:rsid w:val="007C78FB"/>
    <w:rsid w:val="007C7C90"/>
    <w:rsid w:val="007C7CB1"/>
    <w:rsid w:val="007C7E5C"/>
    <w:rsid w:val="007C7F2C"/>
    <w:rsid w:val="007C7F94"/>
    <w:rsid w:val="007D0078"/>
    <w:rsid w:val="007D00AF"/>
    <w:rsid w:val="007D033F"/>
    <w:rsid w:val="007D0367"/>
    <w:rsid w:val="007D0505"/>
    <w:rsid w:val="007D057A"/>
    <w:rsid w:val="007D0581"/>
    <w:rsid w:val="007D05FD"/>
    <w:rsid w:val="007D076A"/>
    <w:rsid w:val="007D0AFB"/>
    <w:rsid w:val="007D0BE1"/>
    <w:rsid w:val="007D0C84"/>
    <w:rsid w:val="007D0CB8"/>
    <w:rsid w:val="007D13A0"/>
    <w:rsid w:val="007D13C3"/>
    <w:rsid w:val="007D1437"/>
    <w:rsid w:val="007D14EA"/>
    <w:rsid w:val="007D15A1"/>
    <w:rsid w:val="007D163C"/>
    <w:rsid w:val="007D192F"/>
    <w:rsid w:val="007D1940"/>
    <w:rsid w:val="007D1A83"/>
    <w:rsid w:val="007D1ADA"/>
    <w:rsid w:val="007D1BC4"/>
    <w:rsid w:val="007D1E44"/>
    <w:rsid w:val="007D2026"/>
    <w:rsid w:val="007D20C2"/>
    <w:rsid w:val="007D21AE"/>
    <w:rsid w:val="007D2316"/>
    <w:rsid w:val="007D23C8"/>
    <w:rsid w:val="007D2408"/>
    <w:rsid w:val="007D240C"/>
    <w:rsid w:val="007D25EB"/>
    <w:rsid w:val="007D26F3"/>
    <w:rsid w:val="007D27A7"/>
    <w:rsid w:val="007D2862"/>
    <w:rsid w:val="007D2972"/>
    <w:rsid w:val="007D2BA6"/>
    <w:rsid w:val="007D2BE8"/>
    <w:rsid w:val="007D2C57"/>
    <w:rsid w:val="007D2F55"/>
    <w:rsid w:val="007D3277"/>
    <w:rsid w:val="007D32C0"/>
    <w:rsid w:val="007D398A"/>
    <w:rsid w:val="007D398E"/>
    <w:rsid w:val="007D3B23"/>
    <w:rsid w:val="007D3CAA"/>
    <w:rsid w:val="007D3ED3"/>
    <w:rsid w:val="007D404C"/>
    <w:rsid w:val="007D4098"/>
    <w:rsid w:val="007D40D6"/>
    <w:rsid w:val="007D4105"/>
    <w:rsid w:val="007D4302"/>
    <w:rsid w:val="007D432C"/>
    <w:rsid w:val="007D4543"/>
    <w:rsid w:val="007D4948"/>
    <w:rsid w:val="007D499B"/>
    <w:rsid w:val="007D4AB3"/>
    <w:rsid w:val="007D4D92"/>
    <w:rsid w:val="007D4DC7"/>
    <w:rsid w:val="007D4F78"/>
    <w:rsid w:val="007D4FB5"/>
    <w:rsid w:val="007D52F8"/>
    <w:rsid w:val="007D569B"/>
    <w:rsid w:val="007D56F6"/>
    <w:rsid w:val="007D5852"/>
    <w:rsid w:val="007D58BF"/>
    <w:rsid w:val="007D5917"/>
    <w:rsid w:val="007D5D67"/>
    <w:rsid w:val="007D5F2D"/>
    <w:rsid w:val="007D61AD"/>
    <w:rsid w:val="007D6220"/>
    <w:rsid w:val="007D625A"/>
    <w:rsid w:val="007D685A"/>
    <w:rsid w:val="007D68FE"/>
    <w:rsid w:val="007D6A1C"/>
    <w:rsid w:val="007D6A1E"/>
    <w:rsid w:val="007D6B56"/>
    <w:rsid w:val="007D6B66"/>
    <w:rsid w:val="007D6BCB"/>
    <w:rsid w:val="007D6D5E"/>
    <w:rsid w:val="007D6EF7"/>
    <w:rsid w:val="007D7086"/>
    <w:rsid w:val="007D71B8"/>
    <w:rsid w:val="007D7296"/>
    <w:rsid w:val="007D7319"/>
    <w:rsid w:val="007D7387"/>
    <w:rsid w:val="007D74A5"/>
    <w:rsid w:val="007D752B"/>
    <w:rsid w:val="007D759B"/>
    <w:rsid w:val="007D7643"/>
    <w:rsid w:val="007D76E4"/>
    <w:rsid w:val="007D79DB"/>
    <w:rsid w:val="007D7A1B"/>
    <w:rsid w:val="007D7A92"/>
    <w:rsid w:val="007D7B13"/>
    <w:rsid w:val="007D7B2A"/>
    <w:rsid w:val="007D7BA6"/>
    <w:rsid w:val="007E013A"/>
    <w:rsid w:val="007E0165"/>
    <w:rsid w:val="007E05C6"/>
    <w:rsid w:val="007E05F7"/>
    <w:rsid w:val="007E0793"/>
    <w:rsid w:val="007E0A08"/>
    <w:rsid w:val="007E0B5E"/>
    <w:rsid w:val="007E0BE8"/>
    <w:rsid w:val="007E0D09"/>
    <w:rsid w:val="007E0D48"/>
    <w:rsid w:val="007E10AD"/>
    <w:rsid w:val="007E119A"/>
    <w:rsid w:val="007E119D"/>
    <w:rsid w:val="007E120B"/>
    <w:rsid w:val="007E12D1"/>
    <w:rsid w:val="007E13C8"/>
    <w:rsid w:val="007E13FE"/>
    <w:rsid w:val="007E1470"/>
    <w:rsid w:val="007E189D"/>
    <w:rsid w:val="007E18A3"/>
    <w:rsid w:val="007E1D3C"/>
    <w:rsid w:val="007E1D47"/>
    <w:rsid w:val="007E1E00"/>
    <w:rsid w:val="007E1E0B"/>
    <w:rsid w:val="007E1EA4"/>
    <w:rsid w:val="007E1FB4"/>
    <w:rsid w:val="007E2005"/>
    <w:rsid w:val="007E204D"/>
    <w:rsid w:val="007E2291"/>
    <w:rsid w:val="007E2317"/>
    <w:rsid w:val="007E23AD"/>
    <w:rsid w:val="007E24E3"/>
    <w:rsid w:val="007E2577"/>
    <w:rsid w:val="007E2644"/>
    <w:rsid w:val="007E2A1D"/>
    <w:rsid w:val="007E2CE2"/>
    <w:rsid w:val="007E2DA8"/>
    <w:rsid w:val="007E2E05"/>
    <w:rsid w:val="007E2EA2"/>
    <w:rsid w:val="007E3164"/>
    <w:rsid w:val="007E338D"/>
    <w:rsid w:val="007E33AC"/>
    <w:rsid w:val="007E3503"/>
    <w:rsid w:val="007E361B"/>
    <w:rsid w:val="007E36E3"/>
    <w:rsid w:val="007E3803"/>
    <w:rsid w:val="007E3A95"/>
    <w:rsid w:val="007E3AA7"/>
    <w:rsid w:val="007E3B41"/>
    <w:rsid w:val="007E3DE6"/>
    <w:rsid w:val="007E3E60"/>
    <w:rsid w:val="007E3E99"/>
    <w:rsid w:val="007E406F"/>
    <w:rsid w:val="007E414E"/>
    <w:rsid w:val="007E434F"/>
    <w:rsid w:val="007E45A6"/>
    <w:rsid w:val="007E45F6"/>
    <w:rsid w:val="007E4B8A"/>
    <w:rsid w:val="007E4C96"/>
    <w:rsid w:val="007E505F"/>
    <w:rsid w:val="007E5119"/>
    <w:rsid w:val="007E5137"/>
    <w:rsid w:val="007E5297"/>
    <w:rsid w:val="007E57F3"/>
    <w:rsid w:val="007E57F4"/>
    <w:rsid w:val="007E5C24"/>
    <w:rsid w:val="007E5C5D"/>
    <w:rsid w:val="007E601F"/>
    <w:rsid w:val="007E6130"/>
    <w:rsid w:val="007E61DC"/>
    <w:rsid w:val="007E6443"/>
    <w:rsid w:val="007E65B7"/>
    <w:rsid w:val="007E65F1"/>
    <w:rsid w:val="007E6761"/>
    <w:rsid w:val="007E6A11"/>
    <w:rsid w:val="007E6DF8"/>
    <w:rsid w:val="007E6E0A"/>
    <w:rsid w:val="007E6F32"/>
    <w:rsid w:val="007E6FF1"/>
    <w:rsid w:val="007E720C"/>
    <w:rsid w:val="007E74EC"/>
    <w:rsid w:val="007E7541"/>
    <w:rsid w:val="007E77CE"/>
    <w:rsid w:val="007E78B1"/>
    <w:rsid w:val="007E78BB"/>
    <w:rsid w:val="007E79D3"/>
    <w:rsid w:val="007E7ACD"/>
    <w:rsid w:val="007E7B4F"/>
    <w:rsid w:val="007E7BF7"/>
    <w:rsid w:val="007E7C20"/>
    <w:rsid w:val="007E7C2E"/>
    <w:rsid w:val="007E7EB7"/>
    <w:rsid w:val="007E7FD2"/>
    <w:rsid w:val="007F011C"/>
    <w:rsid w:val="007F0286"/>
    <w:rsid w:val="007F057F"/>
    <w:rsid w:val="007F074A"/>
    <w:rsid w:val="007F08D4"/>
    <w:rsid w:val="007F0998"/>
    <w:rsid w:val="007F0A5D"/>
    <w:rsid w:val="007F0BB7"/>
    <w:rsid w:val="007F0CC7"/>
    <w:rsid w:val="007F0D6D"/>
    <w:rsid w:val="007F0DF5"/>
    <w:rsid w:val="007F0F96"/>
    <w:rsid w:val="007F0FD3"/>
    <w:rsid w:val="007F1083"/>
    <w:rsid w:val="007F11A3"/>
    <w:rsid w:val="007F11E5"/>
    <w:rsid w:val="007F15C2"/>
    <w:rsid w:val="007F15FB"/>
    <w:rsid w:val="007F173C"/>
    <w:rsid w:val="007F1820"/>
    <w:rsid w:val="007F1D1D"/>
    <w:rsid w:val="007F1D24"/>
    <w:rsid w:val="007F1D3F"/>
    <w:rsid w:val="007F23C0"/>
    <w:rsid w:val="007F2B5F"/>
    <w:rsid w:val="007F2C10"/>
    <w:rsid w:val="007F2C20"/>
    <w:rsid w:val="007F2CF5"/>
    <w:rsid w:val="007F2D90"/>
    <w:rsid w:val="007F2DA6"/>
    <w:rsid w:val="007F2EDB"/>
    <w:rsid w:val="007F2EF1"/>
    <w:rsid w:val="007F2FC8"/>
    <w:rsid w:val="007F2FCF"/>
    <w:rsid w:val="007F2FE4"/>
    <w:rsid w:val="007F32E8"/>
    <w:rsid w:val="007F35D8"/>
    <w:rsid w:val="007F37BC"/>
    <w:rsid w:val="007F3845"/>
    <w:rsid w:val="007F3866"/>
    <w:rsid w:val="007F3885"/>
    <w:rsid w:val="007F397D"/>
    <w:rsid w:val="007F3B19"/>
    <w:rsid w:val="007F3BC5"/>
    <w:rsid w:val="007F3CE4"/>
    <w:rsid w:val="007F3D06"/>
    <w:rsid w:val="007F3F97"/>
    <w:rsid w:val="007F400E"/>
    <w:rsid w:val="007F426D"/>
    <w:rsid w:val="007F437C"/>
    <w:rsid w:val="007F43C5"/>
    <w:rsid w:val="007F4503"/>
    <w:rsid w:val="007F45AA"/>
    <w:rsid w:val="007F486F"/>
    <w:rsid w:val="007F48D4"/>
    <w:rsid w:val="007F4A7C"/>
    <w:rsid w:val="007F4DE8"/>
    <w:rsid w:val="007F4F0C"/>
    <w:rsid w:val="007F4F6F"/>
    <w:rsid w:val="007F4FD4"/>
    <w:rsid w:val="007F5088"/>
    <w:rsid w:val="007F567F"/>
    <w:rsid w:val="007F58B3"/>
    <w:rsid w:val="007F5A75"/>
    <w:rsid w:val="007F5AB9"/>
    <w:rsid w:val="007F5D4E"/>
    <w:rsid w:val="007F6058"/>
    <w:rsid w:val="007F6544"/>
    <w:rsid w:val="007F6712"/>
    <w:rsid w:val="007F6790"/>
    <w:rsid w:val="007F6879"/>
    <w:rsid w:val="007F68C7"/>
    <w:rsid w:val="007F69B2"/>
    <w:rsid w:val="007F6BB4"/>
    <w:rsid w:val="007F6BE9"/>
    <w:rsid w:val="007F6C67"/>
    <w:rsid w:val="007F6D73"/>
    <w:rsid w:val="007F7196"/>
    <w:rsid w:val="007F726E"/>
    <w:rsid w:val="007F73A5"/>
    <w:rsid w:val="007F7411"/>
    <w:rsid w:val="007F770A"/>
    <w:rsid w:val="007F778C"/>
    <w:rsid w:val="007F7A52"/>
    <w:rsid w:val="007F7BC6"/>
    <w:rsid w:val="00800036"/>
    <w:rsid w:val="0080016D"/>
    <w:rsid w:val="00800182"/>
    <w:rsid w:val="00800768"/>
    <w:rsid w:val="00800942"/>
    <w:rsid w:val="008009B4"/>
    <w:rsid w:val="00800ACD"/>
    <w:rsid w:val="00800AD6"/>
    <w:rsid w:val="00800C76"/>
    <w:rsid w:val="00800CE5"/>
    <w:rsid w:val="00800EFD"/>
    <w:rsid w:val="00800F39"/>
    <w:rsid w:val="00800FC1"/>
    <w:rsid w:val="00801134"/>
    <w:rsid w:val="0080116B"/>
    <w:rsid w:val="008011B4"/>
    <w:rsid w:val="008011C6"/>
    <w:rsid w:val="00801378"/>
    <w:rsid w:val="0080140E"/>
    <w:rsid w:val="0080159C"/>
    <w:rsid w:val="008017A6"/>
    <w:rsid w:val="00801860"/>
    <w:rsid w:val="008018DA"/>
    <w:rsid w:val="00801BF6"/>
    <w:rsid w:val="00801D0E"/>
    <w:rsid w:val="00801FD3"/>
    <w:rsid w:val="00801FED"/>
    <w:rsid w:val="008020F8"/>
    <w:rsid w:val="008021D1"/>
    <w:rsid w:val="008022CE"/>
    <w:rsid w:val="0080249D"/>
    <w:rsid w:val="00802546"/>
    <w:rsid w:val="008029A1"/>
    <w:rsid w:val="00802D65"/>
    <w:rsid w:val="00802E10"/>
    <w:rsid w:val="00802E1C"/>
    <w:rsid w:val="00803221"/>
    <w:rsid w:val="00803244"/>
    <w:rsid w:val="0080341D"/>
    <w:rsid w:val="008037C0"/>
    <w:rsid w:val="008037D9"/>
    <w:rsid w:val="0080395C"/>
    <w:rsid w:val="008039DE"/>
    <w:rsid w:val="00803CA5"/>
    <w:rsid w:val="00803E7D"/>
    <w:rsid w:val="00803E96"/>
    <w:rsid w:val="00803F22"/>
    <w:rsid w:val="00803F3A"/>
    <w:rsid w:val="00803F42"/>
    <w:rsid w:val="00804027"/>
    <w:rsid w:val="008048FF"/>
    <w:rsid w:val="008049D5"/>
    <w:rsid w:val="00804AC0"/>
    <w:rsid w:val="00804AE7"/>
    <w:rsid w:val="00804D5A"/>
    <w:rsid w:val="00804DAC"/>
    <w:rsid w:val="0080538A"/>
    <w:rsid w:val="008054AE"/>
    <w:rsid w:val="008056FA"/>
    <w:rsid w:val="00805820"/>
    <w:rsid w:val="008059B8"/>
    <w:rsid w:val="00805F04"/>
    <w:rsid w:val="00806432"/>
    <w:rsid w:val="008064B7"/>
    <w:rsid w:val="00806858"/>
    <w:rsid w:val="008068E9"/>
    <w:rsid w:val="008068FE"/>
    <w:rsid w:val="00806971"/>
    <w:rsid w:val="00806B20"/>
    <w:rsid w:val="00806CAB"/>
    <w:rsid w:val="00806DF1"/>
    <w:rsid w:val="0080720B"/>
    <w:rsid w:val="00807583"/>
    <w:rsid w:val="00807687"/>
    <w:rsid w:val="0080770D"/>
    <w:rsid w:val="00807741"/>
    <w:rsid w:val="00807AAE"/>
    <w:rsid w:val="00807B3D"/>
    <w:rsid w:val="00807F4C"/>
    <w:rsid w:val="00807F90"/>
    <w:rsid w:val="008100A7"/>
    <w:rsid w:val="00810130"/>
    <w:rsid w:val="008102B9"/>
    <w:rsid w:val="00810308"/>
    <w:rsid w:val="00810927"/>
    <w:rsid w:val="00810974"/>
    <w:rsid w:val="00810BBE"/>
    <w:rsid w:val="00810C56"/>
    <w:rsid w:val="00810FDD"/>
    <w:rsid w:val="00811289"/>
    <w:rsid w:val="0081148F"/>
    <w:rsid w:val="008115F1"/>
    <w:rsid w:val="008118C9"/>
    <w:rsid w:val="00811BC0"/>
    <w:rsid w:val="00811E1C"/>
    <w:rsid w:val="00811E8F"/>
    <w:rsid w:val="00811FC2"/>
    <w:rsid w:val="008121C4"/>
    <w:rsid w:val="00812278"/>
    <w:rsid w:val="008124DD"/>
    <w:rsid w:val="00812542"/>
    <w:rsid w:val="00812573"/>
    <w:rsid w:val="0081276C"/>
    <w:rsid w:val="0081284F"/>
    <w:rsid w:val="00812904"/>
    <w:rsid w:val="008129AC"/>
    <w:rsid w:val="00812AA9"/>
    <w:rsid w:val="00812AD0"/>
    <w:rsid w:val="00812C48"/>
    <w:rsid w:val="00812D90"/>
    <w:rsid w:val="00812E22"/>
    <w:rsid w:val="00812F0B"/>
    <w:rsid w:val="008131D2"/>
    <w:rsid w:val="0081336F"/>
    <w:rsid w:val="008135FB"/>
    <w:rsid w:val="00813835"/>
    <w:rsid w:val="00813865"/>
    <w:rsid w:val="008138CD"/>
    <w:rsid w:val="00813922"/>
    <w:rsid w:val="00813B66"/>
    <w:rsid w:val="00813CE3"/>
    <w:rsid w:val="00813D7E"/>
    <w:rsid w:val="00813FCF"/>
    <w:rsid w:val="008143E1"/>
    <w:rsid w:val="008146B3"/>
    <w:rsid w:val="008147A6"/>
    <w:rsid w:val="00814924"/>
    <w:rsid w:val="00814995"/>
    <w:rsid w:val="00814AA4"/>
    <w:rsid w:val="00814B44"/>
    <w:rsid w:val="00814CED"/>
    <w:rsid w:val="0081511F"/>
    <w:rsid w:val="00815378"/>
    <w:rsid w:val="00815550"/>
    <w:rsid w:val="008155D6"/>
    <w:rsid w:val="008158A8"/>
    <w:rsid w:val="00815947"/>
    <w:rsid w:val="00815A67"/>
    <w:rsid w:val="00815CDB"/>
    <w:rsid w:val="00815D63"/>
    <w:rsid w:val="00815E74"/>
    <w:rsid w:val="008160A1"/>
    <w:rsid w:val="0081622F"/>
    <w:rsid w:val="00816840"/>
    <w:rsid w:val="00816883"/>
    <w:rsid w:val="0081695F"/>
    <w:rsid w:val="00816B56"/>
    <w:rsid w:val="00816C10"/>
    <w:rsid w:val="00816E93"/>
    <w:rsid w:val="00816EF2"/>
    <w:rsid w:val="00816F2D"/>
    <w:rsid w:val="008171EA"/>
    <w:rsid w:val="008172E5"/>
    <w:rsid w:val="008177EB"/>
    <w:rsid w:val="0081784E"/>
    <w:rsid w:val="00817914"/>
    <w:rsid w:val="00817C98"/>
    <w:rsid w:val="00817E05"/>
    <w:rsid w:val="00817E8D"/>
    <w:rsid w:val="00817ED9"/>
    <w:rsid w:val="00817F5B"/>
    <w:rsid w:val="00820011"/>
    <w:rsid w:val="008201B3"/>
    <w:rsid w:val="0082025C"/>
    <w:rsid w:val="0082058C"/>
    <w:rsid w:val="008205BF"/>
    <w:rsid w:val="0082068A"/>
    <w:rsid w:val="008206E2"/>
    <w:rsid w:val="0082072D"/>
    <w:rsid w:val="0082092E"/>
    <w:rsid w:val="00820A9B"/>
    <w:rsid w:val="00820AD4"/>
    <w:rsid w:val="00820BDB"/>
    <w:rsid w:val="00821070"/>
    <w:rsid w:val="0082112D"/>
    <w:rsid w:val="00821310"/>
    <w:rsid w:val="008220A1"/>
    <w:rsid w:val="00822102"/>
    <w:rsid w:val="008224BE"/>
    <w:rsid w:val="00822581"/>
    <w:rsid w:val="008225AC"/>
    <w:rsid w:val="00822660"/>
    <w:rsid w:val="008227DC"/>
    <w:rsid w:val="008228DB"/>
    <w:rsid w:val="00822907"/>
    <w:rsid w:val="008229D0"/>
    <w:rsid w:val="00822D3C"/>
    <w:rsid w:val="00822EC9"/>
    <w:rsid w:val="008230C2"/>
    <w:rsid w:val="00823279"/>
    <w:rsid w:val="00823285"/>
    <w:rsid w:val="0082328E"/>
    <w:rsid w:val="008232C0"/>
    <w:rsid w:val="008232FB"/>
    <w:rsid w:val="008233A2"/>
    <w:rsid w:val="00823662"/>
    <w:rsid w:val="0082375A"/>
    <w:rsid w:val="0082381A"/>
    <w:rsid w:val="00823AF8"/>
    <w:rsid w:val="00823C73"/>
    <w:rsid w:val="00823D79"/>
    <w:rsid w:val="00823DDC"/>
    <w:rsid w:val="00824376"/>
    <w:rsid w:val="008245D9"/>
    <w:rsid w:val="008245DA"/>
    <w:rsid w:val="00824981"/>
    <w:rsid w:val="008249B3"/>
    <w:rsid w:val="00824CF1"/>
    <w:rsid w:val="00824E9F"/>
    <w:rsid w:val="00824FAE"/>
    <w:rsid w:val="00825285"/>
    <w:rsid w:val="00825426"/>
    <w:rsid w:val="0082551C"/>
    <w:rsid w:val="0082567C"/>
    <w:rsid w:val="0082595C"/>
    <w:rsid w:val="008259B1"/>
    <w:rsid w:val="00825A5D"/>
    <w:rsid w:val="00825A90"/>
    <w:rsid w:val="00825AFF"/>
    <w:rsid w:val="00825C5D"/>
    <w:rsid w:val="00825F2C"/>
    <w:rsid w:val="00825F2E"/>
    <w:rsid w:val="0082609A"/>
    <w:rsid w:val="0082629F"/>
    <w:rsid w:val="008262DB"/>
    <w:rsid w:val="00826398"/>
    <w:rsid w:val="00826504"/>
    <w:rsid w:val="00826644"/>
    <w:rsid w:val="00826AE5"/>
    <w:rsid w:val="00826C14"/>
    <w:rsid w:val="00826D22"/>
    <w:rsid w:val="00826F03"/>
    <w:rsid w:val="00826F86"/>
    <w:rsid w:val="00827069"/>
    <w:rsid w:val="00827080"/>
    <w:rsid w:val="00827096"/>
    <w:rsid w:val="008270B2"/>
    <w:rsid w:val="00827184"/>
    <w:rsid w:val="00827407"/>
    <w:rsid w:val="00827446"/>
    <w:rsid w:val="0082746F"/>
    <w:rsid w:val="0082761E"/>
    <w:rsid w:val="00827652"/>
    <w:rsid w:val="0082770E"/>
    <w:rsid w:val="00827922"/>
    <w:rsid w:val="00827BB8"/>
    <w:rsid w:val="00827EDF"/>
    <w:rsid w:val="00827FBA"/>
    <w:rsid w:val="0083057B"/>
    <w:rsid w:val="0083075F"/>
    <w:rsid w:val="00830953"/>
    <w:rsid w:val="00830B80"/>
    <w:rsid w:val="00830C03"/>
    <w:rsid w:val="00830D40"/>
    <w:rsid w:val="00831151"/>
    <w:rsid w:val="008317E0"/>
    <w:rsid w:val="008319FE"/>
    <w:rsid w:val="00831B1A"/>
    <w:rsid w:val="00831DAA"/>
    <w:rsid w:val="00831FEF"/>
    <w:rsid w:val="008322DF"/>
    <w:rsid w:val="00832363"/>
    <w:rsid w:val="0083266F"/>
    <w:rsid w:val="008326FA"/>
    <w:rsid w:val="00832BAC"/>
    <w:rsid w:val="00832C34"/>
    <w:rsid w:val="00832D4A"/>
    <w:rsid w:val="00832FC2"/>
    <w:rsid w:val="0083329D"/>
    <w:rsid w:val="00833383"/>
    <w:rsid w:val="0083345E"/>
    <w:rsid w:val="00833768"/>
    <w:rsid w:val="00833946"/>
    <w:rsid w:val="008339D0"/>
    <w:rsid w:val="00833A6C"/>
    <w:rsid w:val="00833B1B"/>
    <w:rsid w:val="00833B39"/>
    <w:rsid w:val="00833C94"/>
    <w:rsid w:val="00833D06"/>
    <w:rsid w:val="008345AD"/>
    <w:rsid w:val="00834BC7"/>
    <w:rsid w:val="00834BD2"/>
    <w:rsid w:val="00834BF5"/>
    <w:rsid w:val="00834D05"/>
    <w:rsid w:val="00834D3E"/>
    <w:rsid w:val="00834EA9"/>
    <w:rsid w:val="00834EE2"/>
    <w:rsid w:val="008350E6"/>
    <w:rsid w:val="00835156"/>
    <w:rsid w:val="00835215"/>
    <w:rsid w:val="00835774"/>
    <w:rsid w:val="00835796"/>
    <w:rsid w:val="00835814"/>
    <w:rsid w:val="00835969"/>
    <w:rsid w:val="00835C75"/>
    <w:rsid w:val="00835DBA"/>
    <w:rsid w:val="00835DCC"/>
    <w:rsid w:val="00836050"/>
    <w:rsid w:val="008360EB"/>
    <w:rsid w:val="008361DC"/>
    <w:rsid w:val="00836242"/>
    <w:rsid w:val="008363E1"/>
    <w:rsid w:val="008367A4"/>
    <w:rsid w:val="00836DC2"/>
    <w:rsid w:val="00836EE9"/>
    <w:rsid w:val="00836F3C"/>
    <w:rsid w:val="00837122"/>
    <w:rsid w:val="008376B7"/>
    <w:rsid w:val="008378DB"/>
    <w:rsid w:val="00837900"/>
    <w:rsid w:val="00837E53"/>
    <w:rsid w:val="00837F32"/>
    <w:rsid w:val="0084035E"/>
    <w:rsid w:val="00840412"/>
    <w:rsid w:val="00840492"/>
    <w:rsid w:val="0084062A"/>
    <w:rsid w:val="00840936"/>
    <w:rsid w:val="00840A86"/>
    <w:rsid w:val="00840FA2"/>
    <w:rsid w:val="00840FAB"/>
    <w:rsid w:val="008410DF"/>
    <w:rsid w:val="0084111B"/>
    <w:rsid w:val="00841205"/>
    <w:rsid w:val="00841269"/>
    <w:rsid w:val="00841408"/>
    <w:rsid w:val="0084142E"/>
    <w:rsid w:val="00841456"/>
    <w:rsid w:val="00841B33"/>
    <w:rsid w:val="00841F12"/>
    <w:rsid w:val="00841FDF"/>
    <w:rsid w:val="00842212"/>
    <w:rsid w:val="008422F9"/>
    <w:rsid w:val="00842429"/>
    <w:rsid w:val="00842577"/>
    <w:rsid w:val="008425E3"/>
    <w:rsid w:val="008425FA"/>
    <w:rsid w:val="008425FF"/>
    <w:rsid w:val="008426F0"/>
    <w:rsid w:val="0084284A"/>
    <w:rsid w:val="008428B8"/>
    <w:rsid w:val="00842C53"/>
    <w:rsid w:val="00842EFE"/>
    <w:rsid w:val="00842F4C"/>
    <w:rsid w:val="00843000"/>
    <w:rsid w:val="00843047"/>
    <w:rsid w:val="00843412"/>
    <w:rsid w:val="0084395E"/>
    <w:rsid w:val="00843BD1"/>
    <w:rsid w:val="00843E84"/>
    <w:rsid w:val="00843FE2"/>
    <w:rsid w:val="00844144"/>
    <w:rsid w:val="0084418E"/>
    <w:rsid w:val="008443F0"/>
    <w:rsid w:val="008443F9"/>
    <w:rsid w:val="008446C4"/>
    <w:rsid w:val="008446D5"/>
    <w:rsid w:val="008447B8"/>
    <w:rsid w:val="00844CA7"/>
    <w:rsid w:val="00844FAB"/>
    <w:rsid w:val="0084528B"/>
    <w:rsid w:val="008455EA"/>
    <w:rsid w:val="0084564B"/>
    <w:rsid w:val="008456F9"/>
    <w:rsid w:val="0084587B"/>
    <w:rsid w:val="0084593E"/>
    <w:rsid w:val="00845B59"/>
    <w:rsid w:val="00845BF5"/>
    <w:rsid w:val="00845F6A"/>
    <w:rsid w:val="00845F98"/>
    <w:rsid w:val="00846079"/>
    <w:rsid w:val="00846218"/>
    <w:rsid w:val="00846380"/>
    <w:rsid w:val="00846722"/>
    <w:rsid w:val="008467DA"/>
    <w:rsid w:val="008467E0"/>
    <w:rsid w:val="00846959"/>
    <w:rsid w:val="00846CFB"/>
    <w:rsid w:val="00847015"/>
    <w:rsid w:val="00847364"/>
    <w:rsid w:val="008473D2"/>
    <w:rsid w:val="00847619"/>
    <w:rsid w:val="008477C2"/>
    <w:rsid w:val="008479CD"/>
    <w:rsid w:val="008479F3"/>
    <w:rsid w:val="008479F7"/>
    <w:rsid w:val="00847B76"/>
    <w:rsid w:val="00847CB4"/>
    <w:rsid w:val="00847D34"/>
    <w:rsid w:val="00847DFE"/>
    <w:rsid w:val="00850228"/>
    <w:rsid w:val="00850459"/>
    <w:rsid w:val="008508E9"/>
    <w:rsid w:val="008509B1"/>
    <w:rsid w:val="00850BFC"/>
    <w:rsid w:val="00851011"/>
    <w:rsid w:val="0085109C"/>
    <w:rsid w:val="008510FA"/>
    <w:rsid w:val="008515FD"/>
    <w:rsid w:val="0085174F"/>
    <w:rsid w:val="00851831"/>
    <w:rsid w:val="00851877"/>
    <w:rsid w:val="008518E1"/>
    <w:rsid w:val="008519D0"/>
    <w:rsid w:val="00851A7D"/>
    <w:rsid w:val="00851AE3"/>
    <w:rsid w:val="00851B9E"/>
    <w:rsid w:val="00851CBA"/>
    <w:rsid w:val="00851DD5"/>
    <w:rsid w:val="00851FDA"/>
    <w:rsid w:val="0085229A"/>
    <w:rsid w:val="008522B6"/>
    <w:rsid w:val="00852347"/>
    <w:rsid w:val="00852403"/>
    <w:rsid w:val="008524A3"/>
    <w:rsid w:val="0085256F"/>
    <w:rsid w:val="00852866"/>
    <w:rsid w:val="0085289D"/>
    <w:rsid w:val="00852A1F"/>
    <w:rsid w:val="00852A45"/>
    <w:rsid w:val="00852AFD"/>
    <w:rsid w:val="00852E8D"/>
    <w:rsid w:val="00852EC5"/>
    <w:rsid w:val="00853114"/>
    <w:rsid w:val="008538B9"/>
    <w:rsid w:val="008538C1"/>
    <w:rsid w:val="008539BC"/>
    <w:rsid w:val="00853E9F"/>
    <w:rsid w:val="0085411D"/>
    <w:rsid w:val="0085414A"/>
    <w:rsid w:val="008542F0"/>
    <w:rsid w:val="008543E4"/>
    <w:rsid w:val="0085440B"/>
    <w:rsid w:val="008544D1"/>
    <w:rsid w:val="008544F6"/>
    <w:rsid w:val="00854519"/>
    <w:rsid w:val="0085453E"/>
    <w:rsid w:val="008545FD"/>
    <w:rsid w:val="0085473C"/>
    <w:rsid w:val="00854D69"/>
    <w:rsid w:val="00854FD7"/>
    <w:rsid w:val="0085502D"/>
    <w:rsid w:val="00855097"/>
    <w:rsid w:val="008551D4"/>
    <w:rsid w:val="00855279"/>
    <w:rsid w:val="00855478"/>
    <w:rsid w:val="0085558D"/>
    <w:rsid w:val="0085565C"/>
    <w:rsid w:val="00855808"/>
    <w:rsid w:val="00855E0E"/>
    <w:rsid w:val="00855E9D"/>
    <w:rsid w:val="00856275"/>
    <w:rsid w:val="00856493"/>
    <w:rsid w:val="008564D2"/>
    <w:rsid w:val="008567D0"/>
    <w:rsid w:val="008569D8"/>
    <w:rsid w:val="00856A4E"/>
    <w:rsid w:val="00856CB1"/>
    <w:rsid w:val="00856D29"/>
    <w:rsid w:val="00856DE2"/>
    <w:rsid w:val="00856E81"/>
    <w:rsid w:val="00856E90"/>
    <w:rsid w:val="008570A3"/>
    <w:rsid w:val="008572C2"/>
    <w:rsid w:val="0085732F"/>
    <w:rsid w:val="008576D2"/>
    <w:rsid w:val="008579CA"/>
    <w:rsid w:val="00857C0C"/>
    <w:rsid w:val="00857C92"/>
    <w:rsid w:val="00857E5C"/>
    <w:rsid w:val="00857EB9"/>
    <w:rsid w:val="008600F2"/>
    <w:rsid w:val="008601E5"/>
    <w:rsid w:val="00860279"/>
    <w:rsid w:val="008607F3"/>
    <w:rsid w:val="00860AC5"/>
    <w:rsid w:val="00860B0E"/>
    <w:rsid w:val="00860B15"/>
    <w:rsid w:val="00860BA9"/>
    <w:rsid w:val="00860C88"/>
    <w:rsid w:val="0086102C"/>
    <w:rsid w:val="00861105"/>
    <w:rsid w:val="00861138"/>
    <w:rsid w:val="0086135A"/>
    <w:rsid w:val="00861452"/>
    <w:rsid w:val="008614C1"/>
    <w:rsid w:val="008616A0"/>
    <w:rsid w:val="008618A3"/>
    <w:rsid w:val="00861BBE"/>
    <w:rsid w:val="00861BD9"/>
    <w:rsid w:val="00861BDE"/>
    <w:rsid w:val="00861EAD"/>
    <w:rsid w:val="00861F35"/>
    <w:rsid w:val="00862191"/>
    <w:rsid w:val="008622D6"/>
    <w:rsid w:val="00862308"/>
    <w:rsid w:val="00862376"/>
    <w:rsid w:val="00862377"/>
    <w:rsid w:val="008624AD"/>
    <w:rsid w:val="00862507"/>
    <w:rsid w:val="00862744"/>
    <w:rsid w:val="00862BFE"/>
    <w:rsid w:val="00862CEB"/>
    <w:rsid w:val="00862E14"/>
    <w:rsid w:val="00862E6C"/>
    <w:rsid w:val="008630DE"/>
    <w:rsid w:val="00863171"/>
    <w:rsid w:val="0086343A"/>
    <w:rsid w:val="00863497"/>
    <w:rsid w:val="008635C5"/>
    <w:rsid w:val="00863604"/>
    <w:rsid w:val="00863624"/>
    <w:rsid w:val="008636B2"/>
    <w:rsid w:val="008636CD"/>
    <w:rsid w:val="00863725"/>
    <w:rsid w:val="00863A1A"/>
    <w:rsid w:val="00863C33"/>
    <w:rsid w:val="00863CE3"/>
    <w:rsid w:val="00863E1F"/>
    <w:rsid w:val="00863E46"/>
    <w:rsid w:val="00863E8F"/>
    <w:rsid w:val="008640FD"/>
    <w:rsid w:val="008641F1"/>
    <w:rsid w:val="008642B2"/>
    <w:rsid w:val="0086454B"/>
    <w:rsid w:val="008646A4"/>
    <w:rsid w:val="008646DD"/>
    <w:rsid w:val="00864AE6"/>
    <w:rsid w:val="00864CF8"/>
    <w:rsid w:val="00864D48"/>
    <w:rsid w:val="00864F3F"/>
    <w:rsid w:val="00865067"/>
    <w:rsid w:val="0086506E"/>
    <w:rsid w:val="008650BD"/>
    <w:rsid w:val="008652EF"/>
    <w:rsid w:val="00865450"/>
    <w:rsid w:val="00865458"/>
    <w:rsid w:val="0086564B"/>
    <w:rsid w:val="00865A03"/>
    <w:rsid w:val="00865B0A"/>
    <w:rsid w:val="00865CC1"/>
    <w:rsid w:val="00865D8F"/>
    <w:rsid w:val="00865F08"/>
    <w:rsid w:val="00865F75"/>
    <w:rsid w:val="00865F76"/>
    <w:rsid w:val="00866571"/>
    <w:rsid w:val="0086677A"/>
    <w:rsid w:val="00866EF0"/>
    <w:rsid w:val="008671E8"/>
    <w:rsid w:val="00867225"/>
    <w:rsid w:val="00867AF6"/>
    <w:rsid w:val="00867CC9"/>
    <w:rsid w:val="00867F8F"/>
    <w:rsid w:val="0087009A"/>
    <w:rsid w:val="00870106"/>
    <w:rsid w:val="00870224"/>
    <w:rsid w:val="0087026C"/>
    <w:rsid w:val="00870342"/>
    <w:rsid w:val="008703FD"/>
    <w:rsid w:val="0087062E"/>
    <w:rsid w:val="00870647"/>
    <w:rsid w:val="00870707"/>
    <w:rsid w:val="0087076F"/>
    <w:rsid w:val="0087081A"/>
    <w:rsid w:val="008708F0"/>
    <w:rsid w:val="008709CE"/>
    <w:rsid w:val="00870C06"/>
    <w:rsid w:val="00870CB2"/>
    <w:rsid w:val="00870E14"/>
    <w:rsid w:val="00870EEA"/>
    <w:rsid w:val="00871106"/>
    <w:rsid w:val="008711C8"/>
    <w:rsid w:val="0087124A"/>
    <w:rsid w:val="00871295"/>
    <w:rsid w:val="00871371"/>
    <w:rsid w:val="00871599"/>
    <w:rsid w:val="00871A76"/>
    <w:rsid w:val="00871D33"/>
    <w:rsid w:val="00871DA3"/>
    <w:rsid w:val="00872122"/>
    <w:rsid w:val="0087212C"/>
    <w:rsid w:val="0087224D"/>
    <w:rsid w:val="0087226B"/>
    <w:rsid w:val="008722C4"/>
    <w:rsid w:val="008725A0"/>
    <w:rsid w:val="0087278F"/>
    <w:rsid w:val="00872DD8"/>
    <w:rsid w:val="00873004"/>
    <w:rsid w:val="00873202"/>
    <w:rsid w:val="008732F1"/>
    <w:rsid w:val="008733A0"/>
    <w:rsid w:val="00873442"/>
    <w:rsid w:val="008734B8"/>
    <w:rsid w:val="0087354F"/>
    <w:rsid w:val="00873592"/>
    <w:rsid w:val="008738EB"/>
    <w:rsid w:val="00873C92"/>
    <w:rsid w:val="00873DED"/>
    <w:rsid w:val="00873E13"/>
    <w:rsid w:val="00873F84"/>
    <w:rsid w:val="008743A8"/>
    <w:rsid w:val="00874D98"/>
    <w:rsid w:val="00874FAA"/>
    <w:rsid w:val="00874FD1"/>
    <w:rsid w:val="0087523A"/>
    <w:rsid w:val="0087538D"/>
    <w:rsid w:val="00875512"/>
    <w:rsid w:val="00875746"/>
    <w:rsid w:val="00875751"/>
    <w:rsid w:val="00875771"/>
    <w:rsid w:val="00875953"/>
    <w:rsid w:val="00875D86"/>
    <w:rsid w:val="00875EA0"/>
    <w:rsid w:val="00876110"/>
    <w:rsid w:val="00876224"/>
    <w:rsid w:val="00876336"/>
    <w:rsid w:val="0087640B"/>
    <w:rsid w:val="008764BC"/>
    <w:rsid w:val="00876539"/>
    <w:rsid w:val="008768D8"/>
    <w:rsid w:val="00876A2F"/>
    <w:rsid w:val="00876CD9"/>
    <w:rsid w:val="00876D26"/>
    <w:rsid w:val="00876E83"/>
    <w:rsid w:val="008774A1"/>
    <w:rsid w:val="00877568"/>
    <w:rsid w:val="00877569"/>
    <w:rsid w:val="0087763F"/>
    <w:rsid w:val="008777A9"/>
    <w:rsid w:val="00877A6A"/>
    <w:rsid w:val="00877A6C"/>
    <w:rsid w:val="00877D75"/>
    <w:rsid w:val="00877DB8"/>
    <w:rsid w:val="00877F73"/>
    <w:rsid w:val="008800C1"/>
    <w:rsid w:val="0088017D"/>
    <w:rsid w:val="0088036F"/>
    <w:rsid w:val="008804E9"/>
    <w:rsid w:val="0088066B"/>
    <w:rsid w:val="0088082F"/>
    <w:rsid w:val="008808CA"/>
    <w:rsid w:val="00880918"/>
    <w:rsid w:val="00880B63"/>
    <w:rsid w:val="00880BE5"/>
    <w:rsid w:val="00880CCC"/>
    <w:rsid w:val="00880CDE"/>
    <w:rsid w:val="00880F51"/>
    <w:rsid w:val="00880F98"/>
    <w:rsid w:val="00880FC2"/>
    <w:rsid w:val="008811F5"/>
    <w:rsid w:val="008812C5"/>
    <w:rsid w:val="00881485"/>
    <w:rsid w:val="00881956"/>
    <w:rsid w:val="00881BF2"/>
    <w:rsid w:val="00881F08"/>
    <w:rsid w:val="00882068"/>
    <w:rsid w:val="008821C3"/>
    <w:rsid w:val="008823EB"/>
    <w:rsid w:val="0088240D"/>
    <w:rsid w:val="008826A7"/>
    <w:rsid w:val="00882776"/>
    <w:rsid w:val="00882845"/>
    <w:rsid w:val="00882BCD"/>
    <w:rsid w:val="00882C5D"/>
    <w:rsid w:val="0088300F"/>
    <w:rsid w:val="00883024"/>
    <w:rsid w:val="0088345C"/>
    <w:rsid w:val="008835A8"/>
    <w:rsid w:val="008836F9"/>
    <w:rsid w:val="00883AD6"/>
    <w:rsid w:val="00883AEA"/>
    <w:rsid w:val="00883D7E"/>
    <w:rsid w:val="00883F94"/>
    <w:rsid w:val="00883FFE"/>
    <w:rsid w:val="008840E8"/>
    <w:rsid w:val="00884245"/>
    <w:rsid w:val="008842FA"/>
    <w:rsid w:val="00884308"/>
    <w:rsid w:val="0088461C"/>
    <w:rsid w:val="0088461D"/>
    <w:rsid w:val="0088468E"/>
    <w:rsid w:val="00884B61"/>
    <w:rsid w:val="00884BBB"/>
    <w:rsid w:val="00884D76"/>
    <w:rsid w:val="00884F19"/>
    <w:rsid w:val="00884F6A"/>
    <w:rsid w:val="00884F7F"/>
    <w:rsid w:val="00885044"/>
    <w:rsid w:val="0088505B"/>
    <w:rsid w:val="008851FA"/>
    <w:rsid w:val="00885589"/>
    <w:rsid w:val="0088572E"/>
    <w:rsid w:val="008857CD"/>
    <w:rsid w:val="00885D04"/>
    <w:rsid w:val="00885D3B"/>
    <w:rsid w:val="00885DB2"/>
    <w:rsid w:val="00886178"/>
    <w:rsid w:val="008866C6"/>
    <w:rsid w:val="00886D98"/>
    <w:rsid w:val="00886DC8"/>
    <w:rsid w:val="00886EEA"/>
    <w:rsid w:val="008872A8"/>
    <w:rsid w:val="008873F8"/>
    <w:rsid w:val="0088750F"/>
    <w:rsid w:val="0088755B"/>
    <w:rsid w:val="00887978"/>
    <w:rsid w:val="00887B16"/>
    <w:rsid w:val="00887C5F"/>
    <w:rsid w:val="00887C6B"/>
    <w:rsid w:val="00887E46"/>
    <w:rsid w:val="00887F01"/>
    <w:rsid w:val="00890011"/>
    <w:rsid w:val="0089006D"/>
    <w:rsid w:val="0089012D"/>
    <w:rsid w:val="0089013D"/>
    <w:rsid w:val="0089025D"/>
    <w:rsid w:val="0089039F"/>
    <w:rsid w:val="008903FD"/>
    <w:rsid w:val="00890565"/>
    <w:rsid w:val="0089063D"/>
    <w:rsid w:val="0089069B"/>
    <w:rsid w:val="008906A8"/>
    <w:rsid w:val="00890912"/>
    <w:rsid w:val="00890A80"/>
    <w:rsid w:val="00890AF7"/>
    <w:rsid w:val="00890B4E"/>
    <w:rsid w:val="00890DED"/>
    <w:rsid w:val="008914C3"/>
    <w:rsid w:val="00891519"/>
    <w:rsid w:val="0089151E"/>
    <w:rsid w:val="00891526"/>
    <w:rsid w:val="00891530"/>
    <w:rsid w:val="008916FE"/>
    <w:rsid w:val="00891804"/>
    <w:rsid w:val="008918B7"/>
    <w:rsid w:val="00891934"/>
    <w:rsid w:val="00891986"/>
    <w:rsid w:val="00891D59"/>
    <w:rsid w:val="00891D77"/>
    <w:rsid w:val="00891DFA"/>
    <w:rsid w:val="00891E01"/>
    <w:rsid w:val="00891F6D"/>
    <w:rsid w:val="008922C6"/>
    <w:rsid w:val="0089249D"/>
    <w:rsid w:val="00892602"/>
    <w:rsid w:val="00892629"/>
    <w:rsid w:val="0089264C"/>
    <w:rsid w:val="008928CA"/>
    <w:rsid w:val="008929E2"/>
    <w:rsid w:val="00892D0E"/>
    <w:rsid w:val="00892D2F"/>
    <w:rsid w:val="00892D38"/>
    <w:rsid w:val="00892D6C"/>
    <w:rsid w:val="00892E19"/>
    <w:rsid w:val="00892F08"/>
    <w:rsid w:val="00892F97"/>
    <w:rsid w:val="008930C4"/>
    <w:rsid w:val="00893233"/>
    <w:rsid w:val="008935BD"/>
    <w:rsid w:val="008935D7"/>
    <w:rsid w:val="00893C7B"/>
    <w:rsid w:val="00893CFB"/>
    <w:rsid w:val="00893EEF"/>
    <w:rsid w:val="008940B7"/>
    <w:rsid w:val="008940D2"/>
    <w:rsid w:val="00894122"/>
    <w:rsid w:val="008946C8"/>
    <w:rsid w:val="00894846"/>
    <w:rsid w:val="00894881"/>
    <w:rsid w:val="00894A32"/>
    <w:rsid w:val="00894BF6"/>
    <w:rsid w:val="00894D9B"/>
    <w:rsid w:val="00894DC8"/>
    <w:rsid w:val="00894E86"/>
    <w:rsid w:val="00894E96"/>
    <w:rsid w:val="00895005"/>
    <w:rsid w:val="0089500E"/>
    <w:rsid w:val="008950AA"/>
    <w:rsid w:val="0089513B"/>
    <w:rsid w:val="00895198"/>
    <w:rsid w:val="00895676"/>
    <w:rsid w:val="00895816"/>
    <w:rsid w:val="008959C5"/>
    <w:rsid w:val="00895C8D"/>
    <w:rsid w:val="00895D44"/>
    <w:rsid w:val="00895EBE"/>
    <w:rsid w:val="00896208"/>
    <w:rsid w:val="00896217"/>
    <w:rsid w:val="00896257"/>
    <w:rsid w:val="008962B5"/>
    <w:rsid w:val="0089637E"/>
    <w:rsid w:val="00896BD4"/>
    <w:rsid w:val="00896CA7"/>
    <w:rsid w:val="00896E55"/>
    <w:rsid w:val="00897000"/>
    <w:rsid w:val="0089729A"/>
    <w:rsid w:val="008972DA"/>
    <w:rsid w:val="00897477"/>
    <w:rsid w:val="0089772A"/>
    <w:rsid w:val="008978E2"/>
    <w:rsid w:val="00897BB9"/>
    <w:rsid w:val="00897F63"/>
    <w:rsid w:val="00897F79"/>
    <w:rsid w:val="008A0244"/>
    <w:rsid w:val="008A04CA"/>
    <w:rsid w:val="008A091E"/>
    <w:rsid w:val="008A095B"/>
    <w:rsid w:val="008A0C3D"/>
    <w:rsid w:val="008A0C9B"/>
    <w:rsid w:val="008A11B6"/>
    <w:rsid w:val="008A14BD"/>
    <w:rsid w:val="008A156B"/>
    <w:rsid w:val="008A1612"/>
    <w:rsid w:val="008A17AA"/>
    <w:rsid w:val="008A1808"/>
    <w:rsid w:val="008A1A9F"/>
    <w:rsid w:val="008A1B45"/>
    <w:rsid w:val="008A1B64"/>
    <w:rsid w:val="008A1C1C"/>
    <w:rsid w:val="008A1DE4"/>
    <w:rsid w:val="008A1DF0"/>
    <w:rsid w:val="008A1E4D"/>
    <w:rsid w:val="008A1E74"/>
    <w:rsid w:val="008A20E9"/>
    <w:rsid w:val="008A213F"/>
    <w:rsid w:val="008A23B5"/>
    <w:rsid w:val="008A23C9"/>
    <w:rsid w:val="008A26E8"/>
    <w:rsid w:val="008A2E13"/>
    <w:rsid w:val="008A2E66"/>
    <w:rsid w:val="008A2F55"/>
    <w:rsid w:val="008A3083"/>
    <w:rsid w:val="008A30AF"/>
    <w:rsid w:val="008A320B"/>
    <w:rsid w:val="008A3293"/>
    <w:rsid w:val="008A33C3"/>
    <w:rsid w:val="008A33ED"/>
    <w:rsid w:val="008A33EE"/>
    <w:rsid w:val="008A3446"/>
    <w:rsid w:val="008A3570"/>
    <w:rsid w:val="008A35BB"/>
    <w:rsid w:val="008A363A"/>
    <w:rsid w:val="008A37BE"/>
    <w:rsid w:val="008A3832"/>
    <w:rsid w:val="008A38AB"/>
    <w:rsid w:val="008A3909"/>
    <w:rsid w:val="008A3BDD"/>
    <w:rsid w:val="008A3FDF"/>
    <w:rsid w:val="008A424C"/>
    <w:rsid w:val="008A432D"/>
    <w:rsid w:val="008A44BE"/>
    <w:rsid w:val="008A44DA"/>
    <w:rsid w:val="008A453C"/>
    <w:rsid w:val="008A4626"/>
    <w:rsid w:val="008A486C"/>
    <w:rsid w:val="008A4DA6"/>
    <w:rsid w:val="008A4E66"/>
    <w:rsid w:val="008A508F"/>
    <w:rsid w:val="008A50EF"/>
    <w:rsid w:val="008A51B1"/>
    <w:rsid w:val="008A533D"/>
    <w:rsid w:val="008A564E"/>
    <w:rsid w:val="008A5845"/>
    <w:rsid w:val="008A5948"/>
    <w:rsid w:val="008A5BF4"/>
    <w:rsid w:val="008A5E41"/>
    <w:rsid w:val="008A60D2"/>
    <w:rsid w:val="008A6361"/>
    <w:rsid w:val="008A6536"/>
    <w:rsid w:val="008A65BC"/>
    <w:rsid w:val="008A6849"/>
    <w:rsid w:val="008A68C6"/>
    <w:rsid w:val="008A68E6"/>
    <w:rsid w:val="008A6975"/>
    <w:rsid w:val="008A6C8B"/>
    <w:rsid w:val="008A6D1B"/>
    <w:rsid w:val="008A6E8C"/>
    <w:rsid w:val="008A6F52"/>
    <w:rsid w:val="008A7333"/>
    <w:rsid w:val="008A7373"/>
    <w:rsid w:val="008A76A7"/>
    <w:rsid w:val="008A7704"/>
    <w:rsid w:val="008A7A1D"/>
    <w:rsid w:val="008A7B16"/>
    <w:rsid w:val="008A7B71"/>
    <w:rsid w:val="008A7B8E"/>
    <w:rsid w:val="008A7BDF"/>
    <w:rsid w:val="008A7C9F"/>
    <w:rsid w:val="008A7CD3"/>
    <w:rsid w:val="008A7E34"/>
    <w:rsid w:val="008B00D6"/>
    <w:rsid w:val="008B0300"/>
    <w:rsid w:val="008B030D"/>
    <w:rsid w:val="008B0443"/>
    <w:rsid w:val="008B0AD0"/>
    <w:rsid w:val="008B0BE0"/>
    <w:rsid w:val="008B0D02"/>
    <w:rsid w:val="008B0E18"/>
    <w:rsid w:val="008B0EC5"/>
    <w:rsid w:val="008B101C"/>
    <w:rsid w:val="008B1348"/>
    <w:rsid w:val="008B1552"/>
    <w:rsid w:val="008B17D7"/>
    <w:rsid w:val="008B17F5"/>
    <w:rsid w:val="008B19DA"/>
    <w:rsid w:val="008B1A76"/>
    <w:rsid w:val="008B1B15"/>
    <w:rsid w:val="008B1B36"/>
    <w:rsid w:val="008B1BC7"/>
    <w:rsid w:val="008B1C14"/>
    <w:rsid w:val="008B1DEA"/>
    <w:rsid w:val="008B202C"/>
    <w:rsid w:val="008B2475"/>
    <w:rsid w:val="008B2521"/>
    <w:rsid w:val="008B2658"/>
    <w:rsid w:val="008B29D8"/>
    <w:rsid w:val="008B2C77"/>
    <w:rsid w:val="008B2CA5"/>
    <w:rsid w:val="008B2DDA"/>
    <w:rsid w:val="008B3039"/>
    <w:rsid w:val="008B308A"/>
    <w:rsid w:val="008B30FD"/>
    <w:rsid w:val="008B31C8"/>
    <w:rsid w:val="008B3263"/>
    <w:rsid w:val="008B33F0"/>
    <w:rsid w:val="008B34D7"/>
    <w:rsid w:val="008B3562"/>
    <w:rsid w:val="008B3643"/>
    <w:rsid w:val="008B38F0"/>
    <w:rsid w:val="008B3925"/>
    <w:rsid w:val="008B3C19"/>
    <w:rsid w:val="008B3C81"/>
    <w:rsid w:val="008B3D3D"/>
    <w:rsid w:val="008B3D41"/>
    <w:rsid w:val="008B3D50"/>
    <w:rsid w:val="008B3D70"/>
    <w:rsid w:val="008B3E11"/>
    <w:rsid w:val="008B3F80"/>
    <w:rsid w:val="008B4234"/>
    <w:rsid w:val="008B4711"/>
    <w:rsid w:val="008B488B"/>
    <w:rsid w:val="008B4AD2"/>
    <w:rsid w:val="008B4B1F"/>
    <w:rsid w:val="008B4C6A"/>
    <w:rsid w:val="008B4D78"/>
    <w:rsid w:val="008B4FDE"/>
    <w:rsid w:val="008B5021"/>
    <w:rsid w:val="008B50FB"/>
    <w:rsid w:val="008B5243"/>
    <w:rsid w:val="008B529A"/>
    <w:rsid w:val="008B5505"/>
    <w:rsid w:val="008B56DD"/>
    <w:rsid w:val="008B56F6"/>
    <w:rsid w:val="008B5AC7"/>
    <w:rsid w:val="008B5D94"/>
    <w:rsid w:val="008B5DBA"/>
    <w:rsid w:val="008B605A"/>
    <w:rsid w:val="008B61C0"/>
    <w:rsid w:val="008B6236"/>
    <w:rsid w:val="008B6342"/>
    <w:rsid w:val="008B6364"/>
    <w:rsid w:val="008B63A9"/>
    <w:rsid w:val="008B65BB"/>
    <w:rsid w:val="008B6954"/>
    <w:rsid w:val="008B6B11"/>
    <w:rsid w:val="008B6ECF"/>
    <w:rsid w:val="008B6F21"/>
    <w:rsid w:val="008B6F22"/>
    <w:rsid w:val="008B6FD1"/>
    <w:rsid w:val="008B7051"/>
    <w:rsid w:val="008B71D7"/>
    <w:rsid w:val="008B734A"/>
    <w:rsid w:val="008B7941"/>
    <w:rsid w:val="008B7962"/>
    <w:rsid w:val="008B7C3D"/>
    <w:rsid w:val="008B7D79"/>
    <w:rsid w:val="008B7E5F"/>
    <w:rsid w:val="008B7FA1"/>
    <w:rsid w:val="008C0154"/>
    <w:rsid w:val="008C0749"/>
    <w:rsid w:val="008C075F"/>
    <w:rsid w:val="008C0AA3"/>
    <w:rsid w:val="008C0CFC"/>
    <w:rsid w:val="008C0D0F"/>
    <w:rsid w:val="008C0E4D"/>
    <w:rsid w:val="008C0E6B"/>
    <w:rsid w:val="008C11F6"/>
    <w:rsid w:val="008C13C7"/>
    <w:rsid w:val="008C15CF"/>
    <w:rsid w:val="008C16D4"/>
    <w:rsid w:val="008C1770"/>
    <w:rsid w:val="008C1CCD"/>
    <w:rsid w:val="008C1D57"/>
    <w:rsid w:val="008C1DB9"/>
    <w:rsid w:val="008C1E1F"/>
    <w:rsid w:val="008C1FCD"/>
    <w:rsid w:val="008C2056"/>
    <w:rsid w:val="008C2113"/>
    <w:rsid w:val="008C25AA"/>
    <w:rsid w:val="008C290F"/>
    <w:rsid w:val="008C2A66"/>
    <w:rsid w:val="008C2AB5"/>
    <w:rsid w:val="008C2AC0"/>
    <w:rsid w:val="008C2BD1"/>
    <w:rsid w:val="008C2E86"/>
    <w:rsid w:val="008C2FF4"/>
    <w:rsid w:val="008C31F1"/>
    <w:rsid w:val="008C337A"/>
    <w:rsid w:val="008C33F1"/>
    <w:rsid w:val="008C3409"/>
    <w:rsid w:val="008C3551"/>
    <w:rsid w:val="008C38AA"/>
    <w:rsid w:val="008C39C6"/>
    <w:rsid w:val="008C3A2A"/>
    <w:rsid w:val="008C3CB1"/>
    <w:rsid w:val="008C3DA3"/>
    <w:rsid w:val="008C3E38"/>
    <w:rsid w:val="008C3E48"/>
    <w:rsid w:val="008C3F3D"/>
    <w:rsid w:val="008C42B4"/>
    <w:rsid w:val="008C49C3"/>
    <w:rsid w:val="008C49D9"/>
    <w:rsid w:val="008C4F16"/>
    <w:rsid w:val="008C505C"/>
    <w:rsid w:val="008C507F"/>
    <w:rsid w:val="008C549D"/>
    <w:rsid w:val="008C55ED"/>
    <w:rsid w:val="008C5693"/>
    <w:rsid w:val="008C5878"/>
    <w:rsid w:val="008C5971"/>
    <w:rsid w:val="008C5C0E"/>
    <w:rsid w:val="008C5F93"/>
    <w:rsid w:val="008C6072"/>
    <w:rsid w:val="008C63FC"/>
    <w:rsid w:val="008C662F"/>
    <w:rsid w:val="008C664D"/>
    <w:rsid w:val="008C678E"/>
    <w:rsid w:val="008C69C7"/>
    <w:rsid w:val="008C6C31"/>
    <w:rsid w:val="008C6CA4"/>
    <w:rsid w:val="008C6DB8"/>
    <w:rsid w:val="008C6E53"/>
    <w:rsid w:val="008C7340"/>
    <w:rsid w:val="008C735A"/>
    <w:rsid w:val="008C736F"/>
    <w:rsid w:val="008C76CE"/>
    <w:rsid w:val="008C77BD"/>
    <w:rsid w:val="008C781C"/>
    <w:rsid w:val="008C783C"/>
    <w:rsid w:val="008C79EB"/>
    <w:rsid w:val="008C7AB6"/>
    <w:rsid w:val="008C7C12"/>
    <w:rsid w:val="008C7E41"/>
    <w:rsid w:val="008C7FCF"/>
    <w:rsid w:val="008D0004"/>
    <w:rsid w:val="008D0148"/>
    <w:rsid w:val="008D01A8"/>
    <w:rsid w:val="008D020F"/>
    <w:rsid w:val="008D03B1"/>
    <w:rsid w:val="008D04AE"/>
    <w:rsid w:val="008D05A5"/>
    <w:rsid w:val="008D067B"/>
    <w:rsid w:val="008D0950"/>
    <w:rsid w:val="008D0B86"/>
    <w:rsid w:val="008D0C0D"/>
    <w:rsid w:val="008D0E56"/>
    <w:rsid w:val="008D10F0"/>
    <w:rsid w:val="008D12D7"/>
    <w:rsid w:val="008D14C2"/>
    <w:rsid w:val="008D1836"/>
    <w:rsid w:val="008D1980"/>
    <w:rsid w:val="008D1D4F"/>
    <w:rsid w:val="008D1F0D"/>
    <w:rsid w:val="008D2067"/>
    <w:rsid w:val="008D23E2"/>
    <w:rsid w:val="008D2543"/>
    <w:rsid w:val="008D2D47"/>
    <w:rsid w:val="008D2FC7"/>
    <w:rsid w:val="008D316A"/>
    <w:rsid w:val="008D34BD"/>
    <w:rsid w:val="008D3544"/>
    <w:rsid w:val="008D3E17"/>
    <w:rsid w:val="008D3F57"/>
    <w:rsid w:val="008D40E9"/>
    <w:rsid w:val="008D4288"/>
    <w:rsid w:val="008D43FC"/>
    <w:rsid w:val="008D464B"/>
    <w:rsid w:val="008D4717"/>
    <w:rsid w:val="008D4812"/>
    <w:rsid w:val="008D48E4"/>
    <w:rsid w:val="008D4B46"/>
    <w:rsid w:val="008D4CAA"/>
    <w:rsid w:val="008D4ECB"/>
    <w:rsid w:val="008D524E"/>
    <w:rsid w:val="008D5862"/>
    <w:rsid w:val="008D5952"/>
    <w:rsid w:val="008D5995"/>
    <w:rsid w:val="008D5A97"/>
    <w:rsid w:val="008D5F2D"/>
    <w:rsid w:val="008D6068"/>
    <w:rsid w:val="008D618D"/>
    <w:rsid w:val="008D6204"/>
    <w:rsid w:val="008D627B"/>
    <w:rsid w:val="008D631D"/>
    <w:rsid w:val="008D63D7"/>
    <w:rsid w:val="008D63F4"/>
    <w:rsid w:val="008D64D4"/>
    <w:rsid w:val="008D6653"/>
    <w:rsid w:val="008D670A"/>
    <w:rsid w:val="008D680E"/>
    <w:rsid w:val="008D6956"/>
    <w:rsid w:val="008D69EA"/>
    <w:rsid w:val="008D6B9E"/>
    <w:rsid w:val="008D6C89"/>
    <w:rsid w:val="008D6CBC"/>
    <w:rsid w:val="008D6D14"/>
    <w:rsid w:val="008D6E76"/>
    <w:rsid w:val="008D7082"/>
    <w:rsid w:val="008D7190"/>
    <w:rsid w:val="008D768C"/>
    <w:rsid w:val="008D77F6"/>
    <w:rsid w:val="008D7812"/>
    <w:rsid w:val="008D7E06"/>
    <w:rsid w:val="008E0186"/>
    <w:rsid w:val="008E02FB"/>
    <w:rsid w:val="008E0334"/>
    <w:rsid w:val="008E035B"/>
    <w:rsid w:val="008E0573"/>
    <w:rsid w:val="008E05EE"/>
    <w:rsid w:val="008E0754"/>
    <w:rsid w:val="008E0EB4"/>
    <w:rsid w:val="008E0F0F"/>
    <w:rsid w:val="008E0F33"/>
    <w:rsid w:val="008E10AE"/>
    <w:rsid w:val="008E19A6"/>
    <w:rsid w:val="008E1B57"/>
    <w:rsid w:val="008E1B5A"/>
    <w:rsid w:val="008E1B78"/>
    <w:rsid w:val="008E1C79"/>
    <w:rsid w:val="008E1D31"/>
    <w:rsid w:val="008E1E45"/>
    <w:rsid w:val="008E1EC3"/>
    <w:rsid w:val="008E2083"/>
    <w:rsid w:val="008E2300"/>
    <w:rsid w:val="008E247A"/>
    <w:rsid w:val="008E25CD"/>
    <w:rsid w:val="008E297C"/>
    <w:rsid w:val="008E2AC3"/>
    <w:rsid w:val="008E2BB7"/>
    <w:rsid w:val="008E2D1E"/>
    <w:rsid w:val="008E2E91"/>
    <w:rsid w:val="008E2FEB"/>
    <w:rsid w:val="008E315D"/>
    <w:rsid w:val="008E33C5"/>
    <w:rsid w:val="008E3440"/>
    <w:rsid w:val="008E3499"/>
    <w:rsid w:val="008E36FE"/>
    <w:rsid w:val="008E371C"/>
    <w:rsid w:val="008E37FD"/>
    <w:rsid w:val="008E3E0A"/>
    <w:rsid w:val="008E3FE4"/>
    <w:rsid w:val="008E411E"/>
    <w:rsid w:val="008E4134"/>
    <w:rsid w:val="008E41C0"/>
    <w:rsid w:val="008E4433"/>
    <w:rsid w:val="008E44BB"/>
    <w:rsid w:val="008E4699"/>
    <w:rsid w:val="008E493C"/>
    <w:rsid w:val="008E4978"/>
    <w:rsid w:val="008E4BBE"/>
    <w:rsid w:val="008E4CAC"/>
    <w:rsid w:val="008E4CBA"/>
    <w:rsid w:val="008E51BA"/>
    <w:rsid w:val="008E5440"/>
    <w:rsid w:val="008E570F"/>
    <w:rsid w:val="008E57E7"/>
    <w:rsid w:val="008E5873"/>
    <w:rsid w:val="008E59C3"/>
    <w:rsid w:val="008E5A26"/>
    <w:rsid w:val="008E5ABD"/>
    <w:rsid w:val="008E5D56"/>
    <w:rsid w:val="008E5E85"/>
    <w:rsid w:val="008E5EC6"/>
    <w:rsid w:val="008E5FBE"/>
    <w:rsid w:val="008E6234"/>
    <w:rsid w:val="008E62FF"/>
    <w:rsid w:val="008E64DA"/>
    <w:rsid w:val="008E68AE"/>
    <w:rsid w:val="008E6911"/>
    <w:rsid w:val="008E69FB"/>
    <w:rsid w:val="008E6A28"/>
    <w:rsid w:val="008E6AB9"/>
    <w:rsid w:val="008E6B0B"/>
    <w:rsid w:val="008E6C1C"/>
    <w:rsid w:val="008E6E8A"/>
    <w:rsid w:val="008E774C"/>
    <w:rsid w:val="008E783C"/>
    <w:rsid w:val="008E7AD9"/>
    <w:rsid w:val="008E7C2F"/>
    <w:rsid w:val="008E7C3D"/>
    <w:rsid w:val="008E7D6C"/>
    <w:rsid w:val="008E7F52"/>
    <w:rsid w:val="008F037E"/>
    <w:rsid w:val="008F0762"/>
    <w:rsid w:val="008F07C9"/>
    <w:rsid w:val="008F07FD"/>
    <w:rsid w:val="008F088E"/>
    <w:rsid w:val="008F08A3"/>
    <w:rsid w:val="008F0AF3"/>
    <w:rsid w:val="008F0C52"/>
    <w:rsid w:val="008F0C66"/>
    <w:rsid w:val="008F0CC5"/>
    <w:rsid w:val="008F0D0F"/>
    <w:rsid w:val="008F116E"/>
    <w:rsid w:val="008F11ED"/>
    <w:rsid w:val="008F1239"/>
    <w:rsid w:val="008F1366"/>
    <w:rsid w:val="008F1460"/>
    <w:rsid w:val="008F1587"/>
    <w:rsid w:val="008F17B3"/>
    <w:rsid w:val="008F187F"/>
    <w:rsid w:val="008F1EEF"/>
    <w:rsid w:val="008F1F4D"/>
    <w:rsid w:val="008F2156"/>
    <w:rsid w:val="008F2160"/>
    <w:rsid w:val="008F2357"/>
    <w:rsid w:val="008F2369"/>
    <w:rsid w:val="008F25EE"/>
    <w:rsid w:val="008F282F"/>
    <w:rsid w:val="008F2942"/>
    <w:rsid w:val="008F2AF7"/>
    <w:rsid w:val="008F2EC1"/>
    <w:rsid w:val="008F2F14"/>
    <w:rsid w:val="008F3238"/>
    <w:rsid w:val="008F32E4"/>
    <w:rsid w:val="008F34D0"/>
    <w:rsid w:val="008F3502"/>
    <w:rsid w:val="008F3720"/>
    <w:rsid w:val="008F39DD"/>
    <w:rsid w:val="008F3AE1"/>
    <w:rsid w:val="008F3BFD"/>
    <w:rsid w:val="008F3D74"/>
    <w:rsid w:val="008F3FED"/>
    <w:rsid w:val="008F40A9"/>
    <w:rsid w:val="008F40E1"/>
    <w:rsid w:val="008F4196"/>
    <w:rsid w:val="008F427A"/>
    <w:rsid w:val="008F4303"/>
    <w:rsid w:val="008F4432"/>
    <w:rsid w:val="008F445B"/>
    <w:rsid w:val="008F455A"/>
    <w:rsid w:val="008F465D"/>
    <w:rsid w:val="008F4682"/>
    <w:rsid w:val="008F487A"/>
    <w:rsid w:val="008F48FE"/>
    <w:rsid w:val="008F4B07"/>
    <w:rsid w:val="008F5199"/>
    <w:rsid w:val="008F51B7"/>
    <w:rsid w:val="008F5217"/>
    <w:rsid w:val="008F556B"/>
    <w:rsid w:val="008F56EE"/>
    <w:rsid w:val="008F589D"/>
    <w:rsid w:val="008F5A95"/>
    <w:rsid w:val="008F5B6E"/>
    <w:rsid w:val="008F5BFE"/>
    <w:rsid w:val="008F5CBF"/>
    <w:rsid w:val="008F5CFB"/>
    <w:rsid w:val="008F61B2"/>
    <w:rsid w:val="008F6270"/>
    <w:rsid w:val="008F637E"/>
    <w:rsid w:val="008F63B5"/>
    <w:rsid w:val="008F6523"/>
    <w:rsid w:val="008F68A5"/>
    <w:rsid w:val="008F691D"/>
    <w:rsid w:val="008F6A34"/>
    <w:rsid w:val="008F6ED7"/>
    <w:rsid w:val="008F7022"/>
    <w:rsid w:val="008F71E0"/>
    <w:rsid w:val="008F71FE"/>
    <w:rsid w:val="008F743B"/>
    <w:rsid w:val="008F75D4"/>
    <w:rsid w:val="008F75E5"/>
    <w:rsid w:val="008F777E"/>
    <w:rsid w:val="008F77E8"/>
    <w:rsid w:val="008F77F5"/>
    <w:rsid w:val="008F7D87"/>
    <w:rsid w:val="00900123"/>
    <w:rsid w:val="0090012C"/>
    <w:rsid w:val="00900317"/>
    <w:rsid w:val="0090039B"/>
    <w:rsid w:val="009009A6"/>
    <w:rsid w:val="00900AB8"/>
    <w:rsid w:val="00900CF3"/>
    <w:rsid w:val="00901198"/>
    <w:rsid w:val="00901395"/>
    <w:rsid w:val="00901487"/>
    <w:rsid w:val="0090165B"/>
    <w:rsid w:val="00901A0D"/>
    <w:rsid w:val="00901A35"/>
    <w:rsid w:val="00901C54"/>
    <w:rsid w:val="00901DAE"/>
    <w:rsid w:val="0090207E"/>
    <w:rsid w:val="0090233E"/>
    <w:rsid w:val="0090237A"/>
    <w:rsid w:val="009023DB"/>
    <w:rsid w:val="0090256C"/>
    <w:rsid w:val="009025A0"/>
    <w:rsid w:val="009025C8"/>
    <w:rsid w:val="0090276E"/>
    <w:rsid w:val="0090282E"/>
    <w:rsid w:val="00902AD3"/>
    <w:rsid w:val="00902B31"/>
    <w:rsid w:val="00902B3B"/>
    <w:rsid w:val="00902B5C"/>
    <w:rsid w:val="00902C1C"/>
    <w:rsid w:val="00902F4F"/>
    <w:rsid w:val="00902FC1"/>
    <w:rsid w:val="009031D0"/>
    <w:rsid w:val="009032C1"/>
    <w:rsid w:val="009037BB"/>
    <w:rsid w:val="00903BEB"/>
    <w:rsid w:val="00903C37"/>
    <w:rsid w:val="00903EC6"/>
    <w:rsid w:val="00903EFE"/>
    <w:rsid w:val="0090407B"/>
    <w:rsid w:val="0090445A"/>
    <w:rsid w:val="009044E6"/>
    <w:rsid w:val="009047CC"/>
    <w:rsid w:val="00904B6C"/>
    <w:rsid w:val="00904BA6"/>
    <w:rsid w:val="00904BFD"/>
    <w:rsid w:val="00904C3F"/>
    <w:rsid w:val="00904C8F"/>
    <w:rsid w:val="00904FCA"/>
    <w:rsid w:val="0090500C"/>
    <w:rsid w:val="00905174"/>
    <w:rsid w:val="00905313"/>
    <w:rsid w:val="0090538E"/>
    <w:rsid w:val="009053D3"/>
    <w:rsid w:val="009056B0"/>
    <w:rsid w:val="009056C0"/>
    <w:rsid w:val="009056ED"/>
    <w:rsid w:val="00905807"/>
    <w:rsid w:val="0090584E"/>
    <w:rsid w:val="0090596E"/>
    <w:rsid w:val="00905C0E"/>
    <w:rsid w:val="00905D3D"/>
    <w:rsid w:val="009060CD"/>
    <w:rsid w:val="00906119"/>
    <w:rsid w:val="00906162"/>
    <w:rsid w:val="00906304"/>
    <w:rsid w:val="00906574"/>
    <w:rsid w:val="009067B9"/>
    <w:rsid w:val="00906A38"/>
    <w:rsid w:val="00906AB7"/>
    <w:rsid w:val="00906CC7"/>
    <w:rsid w:val="0090710E"/>
    <w:rsid w:val="0090712B"/>
    <w:rsid w:val="00907152"/>
    <w:rsid w:val="0090720E"/>
    <w:rsid w:val="009072D2"/>
    <w:rsid w:val="009072EC"/>
    <w:rsid w:val="0090734F"/>
    <w:rsid w:val="009073AE"/>
    <w:rsid w:val="00907616"/>
    <w:rsid w:val="009078D9"/>
    <w:rsid w:val="00907BA9"/>
    <w:rsid w:val="00907C49"/>
    <w:rsid w:val="00907C93"/>
    <w:rsid w:val="00907D0F"/>
    <w:rsid w:val="00907F52"/>
    <w:rsid w:val="00907FB8"/>
    <w:rsid w:val="009100A3"/>
    <w:rsid w:val="009100B3"/>
    <w:rsid w:val="00910114"/>
    <w:rsid w:val="00910335"/>
    <w:rsid w:val="0091052A"/>
    <w:rsid w:val="009105AF"/>
    <w:rsid w:val="009106AA"/>
    <w:rsid w:val="009106E6"/>
    <w:rsid w:val="009106F2"/>
    <w:rsid w:val="00910819"/>
    <w:rsid w:val="009109F0"/>
    <w:rsid w:val="00910B0F"/>
    <w:rsid w:val="0091116B"/>
    <w:rsid w:val="009112EC"/>
    <w:rsid w:val="0091147A"/>
    <w:rsid w:val="009114D8"/>
    <w:rsid w:val="00911524"/>
    <w:rsid w:val="00911624"/>
    <w:rsid w:val="00911625"/>
    <w:rsid w:val="00911807"/>
    <w:rsid w:val="0091187E"/>
    <w:rsid w:val="00911921"/>
    <w:rsid w:val="009119D1"/>
    <w:rsid w:val="00911ABC"/>
    <w:rsid w:val="00911B66"/>
    <w:rsid w:val="00911C57"/>
    <w:rsid w:val="00911DE0"/>
    <w:rsid w:val="00911DEF"/>
    <w:rsid w:val="00911E83"/>
    <w:rsid w:val="00911EFF"/>
    <w:rsid w:val="00911F21"/>
    <w:rsid w:val="00911F3F"/>
    <w:rsid w:val="009121BE"/>
    <w:rsid w:val="00912456"/>
    <w:rsid w:val="009124D1"/>
    <w:rsid w:val="00912593"/>
    <w:rsid w:val="0091264B"/>
    <w:rsid w:val="009127FE"/>
    <w:rsid w:val="00912827"/>
    <w:rsid w:val="009128F2"/>
    <w:rsid w:val="009129B9"/>
    <w:rsid w:val="00912AA3"/>
    <w:rsid w:val="00912ADE"/>
    <w:rsid w:val="00912C63"/>
    <w:rsid w:val="00912D0B"/>
    <w:rsid w:val="00912D89"/>
    <w:rsid w:val="00912F9F"/>
    <w:rsid w:val="009132A4"/>
    <w:rsid w:val="0091332F"/>
    <w:rsid w:val="00913470"/>
    <w:rsid w:val="00913918"/>
    <w:rsid w:val="00913947"/>
    <w:rsid w:val="00913A3F"/>
    <w:rsid w:val="00913A95"/>
    <w:rsid w:val="00913B23"/>
    <w:rsid w:val="00913C57"/>
    <w:rsid w:val="00913CA6"/>
    <w:rsid w:val="00913E31"/>
    <w:rsid w:val="00913E42"/>
    <w:rsid w:val="00913F0D"/>
    <w:rsid w:val="00913F57"/>
    <w:rsid w:val="00914022"/>
    <w:rsid w:val="0091407C"/>
    <w:rsid w:val="00914659"/>
    <w:rsid w:val="009148B6"/>
    <w:rsid w:val="00914901"/>
    <w:rsid w:val="00914AB9"/>
    <w:rsid w:val="00914D3D"/>
    <w:rsid w:val="00914F32"/>
    <w:rsid w:val="009154EA"/>
    <w:rsid w:val="009155A9"/>
    <w:rsid w:val="009155F2"/>
    <w:rsid w:val="0091566A"/>
    <w:rsid w:val="00915AEB"/>
    <w:rsid w:val="00915B3D"/>
    <w:rsid w:val="00915C73"/>
    <w:rsid w:val="00917044"/>
    <w:rsid w:val="0091713C"/>
    <w:rsid w:val="0091719D"/>
    <w:rsid w:val="00917222"/>
    <w:rsid w:val="009172A9"/>
    <w:rsid w:val="00917442"/>
    <w:rsid w:val="00917803"/>
    <w:rsid w:val="00917B25"/>
    <w:rsid w:val="00917C09"/>
    <w:rsid w:val="009200CB"/>
    <w:rsid w:val="00920391"/>
    <w:rsid w:val="009205C0"/>
    <w:rsid w:val="00920726"/>
    <w:rsid w:val="00920763"/>
    <w:rsid w:val="0092078C"/>
    <w:rsid w:val="0092079D"/>
    <w:rsid w:val="0092085B"/>
    <w:rsid w:val="00920AB1"/>
    <w:rsid w:val="00920AB9"/>
    <w:rsid w:val="00920C50"/>
    <w:rsid w:val="009210C6"/>
    <w:rsid w:val="00921151"/>
    <w:rsid w:val="00921186"/>
    <w:rsid w:val="00921285"/>
    <w:rsid w:val="00921372"/>
    <w:rsid w:val="00921749"/>
    <w:rsid w:val="00921778"/>
    <w:rsid w:val="0092195E"/>
    <w:rsid w:val="00921981"/>
    <w:rsid w:val="00921AF7"/>
    <w:rsid w:val="00921B4B"/>
    <w:rsid w:val="00921C38"/>
    <w:rsid w:val="00921F9B"/>
    <w:rsid w:val="00922343"/>
    <w:rsid w:val="00922346"/>
    <w:rsid w:val="0092241B"/>
    <w:rsid w:val="009224B4"/>
    <w:rsid w:val="00922718"/>
    <w:rsid w:val="00922826"/>
    <w:rsid w:val="009229A3"/>
    <w:rsid w:val="00922E04"/>
    <w:rsid w:val="00922EBE"/>
    <w:rsid w:val="00922EEA"/>
    <w:rsid w:val="00922EF8"/>
    <w:rsid w:val="00923030"/>
    <w:rsid w:val="0092312F"/>
    <w:rsid w:val="0092316A"/>
    <w:rsid w:val="00923224"/>
    <w:rsid w:val="009232EE"/>
    <w:rsid w:val="0092339D"/>
    <w:rsid w:val="00923576"/>
    <w:rsid w:val="0092375F"/>
    <w:rsid w:val="00923829"/>
    <w:rsid w:val="00923837"/>
    <w:rsid w:val="00923932"/>
    <w:rsid w:val="00923C6F"/>
    <w:rsid w:val="00924142"/>
    <w:rsid w:val="00924432"/>
    <w:rsid w:val="00924522"/>
    <w:rsid w:val="0092475A"/>
    <w:rsid w:val="00924B1E"/>
    <w:rsid w:val="00924C9F"/>
    <w:rsid w:val="00924DF3"/>
    <w:rsid w:val="00924E74"/>
    <w:rsid w:val="009251F5"/>
    <w:rsid w:val="00925202"/>
    <w:rsid w:val="00925320"/>
    <w:rsid w:val="009255F9"/>
    <w:rsid w:val="009257E3"/>
    <w:rsid w:val="009259EC"/>
    <w:rsid w:val="00925CF8"/>
    <w:rsid w:val="00926110"/>
    <w:rsid w:val="0092625A"/>
    <w:rsid w:val="0092669F"/>
    <w:rsid w:val="0092674F"/>
    <w:rsid w:val="00926BA7"/>
    <w:rsid w:val="00927464"/>
    <w:rsid w:val="00927700"/>
    <w:rsid w:val="00927975"/>
    <w:rsid w:val="00927B79"/>
    <w:rsid w:val="00927F67"/>
    <w:rsid w:val="009300F4"/>
    <w:rsid w:val="00930135"/>
    <w:rsid w:val="0093020E"/>
    <w:rsid w:val="00930704"/>
    <w:rsid w:val="00930907"/>
    <w:rsid w:val="009309AA"/>
    <w:rsid w:val="009309D6"/>
    <w:rsid w:val="00930B63"/>
    <w:rsid w:val="00930C35"/>
    <w:rsid w:val="00930C9E"/>
    <w:rsid w:val="00930D08"/>
    <w:rsid w:val="00930D2F"/>
    <w:rsid w:val="00930E4C"/>
    <w:rsid w:val="009311EA"/>
    <w:rsid w:val="009313CB"/>
    <w:rsid w:val="009313F7"/>
    <w:rsid w:val="009314B7"/>
    <w:rsid w:val="00931734"/>
    <w:rsid w:val="00931999"/>
    <w:rsid w:val="00931A14"/>
    <w:rsid w:val="00931A22"/>
    <w:rsid w:val="00931B3A"/>
    <w:rsid w:val="00931BBE"/>
    <w:rsid w:val="00931C43"/>
    <w:rsid w:val="00931CAE"/>
    <w:rsid w:val="00931D7A"/>
    <w:rsid w:val="00931DB4"/>
    <w:rsid w:val="00931E25"/>
    <w:rsid w:val="00932044"/>
    <w:rsid w:val="009320D9"/>
    <w:rsid w:val="0093270F"/>
    <w:rsid w:val="009327DD"/>
    <w:rsid w:val="009327E3"/>
    <w:rsid w:val="0093287C"/>
    <w:rsid w:val="00933283"/>
    <w:rsid w:val="0093339D"/>
    <w:rsid w:val="009333B8"/>
    <w:rsid w:val="009333BC"/>
    <w:rsid w:val="009333FB"/>
    <w:rsid w:val="00933508"/>
    <w:rsid w:val="00933836"/>
    <w:rsid w:val="00933932"/>
    <w:rsid w:val="009339B1"/>
    <w:rsid w:val="00933A88"/>
    <w:rsid w:val="00933AC0"/>
    <w:rsid w:val="00933CE0"/>
    <w:rsid w:val="00933CE1"/>
    <w:rsid w:val="00933DEA"/>
    <w:rsid w:val="00934089"/>
    <w:rsid w:val="009343D2"/>
    <w:rsid w:val="00934529"/>
    <w:rsid w:val="009345C9"/>
    <w:rsid w:val="009345DE"/>
    <w:rsid w:val="009346A3"/>
    <w:rsid w:val="00934846"/>
    <w:rsid w:val="009348AF"/>
    <w:rsid w:val="00934985"/>
    <w:rsid w:val="00934A5D"/>
    <w:rsid w:val="00934C58"/>
    <w:rsid w:val="00934D60"/>
    <w:rsid w:val="00935353"/>
    <w:rsid w:val="009354E0"/>
    <w:rsid w:val="009354F8"/>
    <w:rsid w:val="00935567"/>
    <w:rsid w:val="00935851"/>
    <w:rsid w:val="009359D8"/>
    <w:rsid w:val="00935AE3"/>
    <w:rsid w:val="00935D82"/>
    <w:rsid w:val="00935E35"/>
    <w:rsid w:val="00935F32"/>
    <w:rsid w:val="00936012"/>
    <w:rsid w:val="009362B9"/>
    <w:rsid w:val="00936668"/>
    <w:rsid w:val="00936A4A"/>
    <w:rsid w:val="00936D03"/>
    <w:rsid w:val="00936D6E"/>
    <w:rsid w:val="00936EE4"/>
    <w:rsid w:val="00936F37"/>
    <w:rsid w:val="00937099"/>
    <w:rsid w:val="00937319"/>
    <w:rsid w:val="009374DA"/>
    <w:rsid w:val="009376BB"/>
    <w:rsid w:val="009377CC"/>
    <w:rsid w:val="009377CD"/>
    <w:rsid w:val="009378FA"/>
    <w:rsid w:val="0093790C"/>
    <w:rsid w:val="00937A80"/>
    <w:rsid w:val="00937ACC"/>
    <w:rsid w:val="00937B70"/>
    <w:rsid w:val="00937B7B"/>
    <w:rsid w:val="00937BB3"/>
    <w:rsid w:val="00937C51"/>
    <w:rsid w:val="00937EB7"/>
    <w:rsid w:val="009403A6"/>
    <w:rsid w:val="009403E8"/>
    <w:rsid w:val="00940584"/>
    <w:rsid w:val="0094058C"/>
    <w:rsid w:val="009405A4"/>
    <w:rsid w:val="0094066C"/>
    <w:rsid w:val="009409DB"/>
    <w:rsid w:val="00940A89"/>
    <w:rsid w:val="00940AC2"/>
    <w:rsid w:val="00940BA5"/>
    <w:rsid w:val="00940C7E"/>
    <w:rsid w:val="00940E0F"/>
    <w:rsid w:val="00940F33"/>
    <w:rsid w:val="00941300"/>
    <w:rsid w:val="00941319"/>
    <w:rsid w:val="009413B7"/>
    <w:rsid w:val="00941591"/>
    <w:rsid w:val="009415F8"/>
    <w:rsid w:val="009416A6"/>
    <w:rsid w:val="0094180B"/>
    <w:rsid w:val="00941937"/>
    <w:rsid w:val="00941A22"/>
    <w:rsid w:val="00941ED6"/>
    <w:rsid w:val="00941F6B"/>
    <w:rsid w:val="00942010"/>
    <w:rsid w:val="00942183"/>
    <w:rsid w:val="0094230F"/>
    <w:rsid w:val="009423CD"/>
    <w:rsid w:val="009425D6"/>
    <w:rsid w:val="009425E5"/>
    <w:rsid w:val="00942B95"/>
    <w:rsid w:val="00942B97"/>
    <w:rsid w:val="00943091"/>
    <w:rsid w:val="009431B4"/>
    <w:rsid w:val="00943251"/>
    <w:rsid w:val="00943270"/>
    <w:rsid w:val="0094350B"/>
    <w:rsid w:val="0094361F"/>
    <w:rsid w:val="00943949"/>
    <w:rsid w:val="00943A3E"/>
    <w:rsid w:val="00943AE9"/>
    <w:rsid w:val="00943D91"/>
    <w:rsid w:val="00943D99"/>
    <w:rsid w:val="00943FF8"/>
    <w:rsid w:val="009440D3"/>
    <w:rsid w:val="009441BB"/>
    <w:rsid w:val="009441F4"/>
    <w:rsid w:val="00944340"/>
    <w:rsid w:val="009443B0"/>
    <w:rsid w:val="009444D5"/>
    <w:rsid w:val="00944828"/>
    <w:rsid w:val="00944DBC"/>
    <w:rsid w:val="00944EED"/>
    <w:rsid w:val="009450C9"/>
    <w:rsid w:val="009452EB"/>
    <w:rsid w:val="00945327"/>
    <w:rsid w:val="0094534B"/>
    <w:rsid w:val="00945366"/>
    <w:rsid w:val="009454D3"/>
    <w:rsid w:val="00945508"/>
    <w:rsid w:val="00945585"/>
    <w:rsid w:val="009455B6"/>
    <w:rsid w:val="00945984"/>
    <w:rsid w:val="00945BA6"/>
    <w:rsid w:val="00945F32"/>
    <w:rsid w:val="00945F43"/>
    <w:rsid w:val="00946277"/>
    <w:rsid w:val="0094627F"/>
    <w:rsid w:val="00946355"/>
    <w:rsid w:val="00946519"/>
    <w:rsid w:val="009465C0"/>
    <w:rsid w:val="0094667A"/>
    <w:rsid w:val="009469CB"/>
    <w:rsid w:val="00946A57"/>
    <w:rsid w:val="00946EB1"/>
    <w:rsid w:val="00947080"/>
    <w:rsid w:val="0094738F"/>
    <w:rsid w:val="009475BD"/>
    <w:rsid w:val="009475FC"/>
    <w:rsid w:val="00947680"/>
    <w:rsid w:val="009476FE"/>
    <w:rsid w:val="00947899"/>
    <w:rsid w:val="00947B55"/>
    <w:rsid w:val="00947B6C"/>
    <w:rsid w:val="00947CAE"/>
    <w:rsid w:val="00947D19"/>
    <w:rsid w:val="00947DB4"/>
    <w:rsid w:val="00947EC6"/>
    <w:rsid w:val="009502A0"/>
    <w:rsid w:val="00950451"/>
    <w:rsid w:val="0095049A"/>
    <w:rsid w:val="00950536"/>
    <w:rsid w:val="0095065B"/>
    <w:rsid w:val="00950799"/>
    <w:rsid w:val="00950916"/>
    <w:rsid w:val="00950C9E"/>
    <w:rsid w:val="00950DE0"/>
    <w:rsid w:val="00950EC3"/>
    <w:rsid w:val="009510F9"/>
    <w:rsid w:val="00951121"/>
    <w:rsid w:val="0095134C"/>
    <w:rsid w:val="009515D8"/>
    <w:rsid w:val="00951659"/>
    <w:rsid w:val="00951776"/>
    <w:rsid w:val="0095185F"/>
    <w:rsid w:val="00951A34"/>
    <w:rsid w:val="00951ADB"/>
    <w:rsid w:val="00951D74"/>
    <w:rsid w:val="00951EEB"/>
    <w:rsid w:val="00952044"/>
    <w:rsid w:val="00952205"/>
    <w:rsid w:val="0095221E"/>
    <w:rsid w:val="0095224B"/>
    <w:rsid w:val="00952B79"/>
    <w:rsid w:val="00952C05"/>
    <w:rsid w:val="00952C0B"/>
    <w:rsid w:val="00952C94"/>
    <w:rsid w:val="00952CC0"/>
    <w:rsid w:val="00952E7A"/>
    <w:rsid w:val="00952F28"/>
    <w:rsid w:val="00952F40"/>
    <w:rsid w:val="009530F1"/>
    <w:rsid w:val="00953244"/>
    <w:rsid w:val="0095393E"/>
    <w:rsid w:val="00953944"/>
    <w:rsid w:val="00953B5E"/>
    <w:rsid w:val="00953BD8"/>
    <w:rsid w:val="00953DEA"/>
    <w:rsid w:val="00954013"/>
    <w:rsid w:val="009540A5"/>
    <w:rsid w:val="00954142"/>
    <w:rsid w:val="009541DE"/>
    <w:rsid w:val="00954477"/>
    <w:rsid w:val="009547F2"/>
    <w:rsid w:val="00954921"/>
    <w:rsid w:val="00954A09"/>
    <w:rsid w:val="00954A21"/>
    <w:rsid w:val="00954B6D"/>
    <w:rsid w:val="00954B72"/>
    <w:rsid w:val="00954C1C"/>
    <w:rsid w:val="00954ED8"/>
    <w:rsid w:val="00955071"/>
    <w:rsid w:val="009550F3"/>
    <w:rsid w:val="0095529D"/>
    <w:rsid w:val="00955341"/>
    <w:rsid w:val="00955393"/>
    <w:rsid w:val="0095547D"/>
    <w:rsid w:val="009554A3"/>
    <w:rsid w:val="009554A5"/>
    <w:rsid w:val="0095566C"/>
    <w:rsid w:val="0095575A"/>
    <w:rsid w:val="0095580F"/>
    <w:rsid w:val="00955AAE"/>
    <w:rsid w:val="00955B11"/>
    <w:rsid w:val="00955B58"/>
    <w:rsid w:val="00955B92"/>
    <w:rsid w:val="00955BB3"/>
    <w:rsid w:val="00955DFA"/>
    <w:rsid w:val="00955FDF"/>
    <w:rsid w:val="00956133"/>
    <w:rsid w:val="009561B8"/>
    <w:rsid w:val="009562D3"/>
    <w:rsid w:val="00956354"/>
    <w:rsid w:val="00956657"/>
    <w:rsid w:val="009568BB"/>
    <w:rsid w:val="009569AA"/>
    <w:rsid w:val="00956DD4"/>
    <w:rsid w:val="00956E3A"/>
    <w:rsid w:val="00956F50"/>
    <w:rsid w:val="0095752E"/>
    <w:rsid w:val="00957622"/>
    <w:rsid w:val="00957626"/>
    <w:rsid w:val="00957873"/>
    <w:rsid w:val="00957904"/>
    <w:rsid w:val="009579AA"/>
    <w:rsid w:val="00957A39"/>
    <w:rsid w:val="00957D35"/>
    <w:rsid w:val="00960057"/>
    <w:rsid w:val="00960064"/>
    <w:rsid w:val="009603F9"/>
    <w:rsid w:val="00960560"/>
    <w:rsid w:val="00960A30"/>
    <w:rsid w:val="00960AB6"/>
    <w:rsid w:val="00960C28"/>
    <w:rsid w:val="00960C78"/>
    <w:rsid w:val="00960D73"/>
    <w:rsid w:val="00960D80"/>
    <w:rsid w:val="00960E2B"/>
    <w:rsid w:val="00960F11"/>
    <w:rsid w:val="00960F1B"/>
    <w:rsid w:val="00961185"/>
    <w:rsid w:val="0096118C"/>
    <w:rsid w:val="00961218"/>
    <w:rsid w:val="0096126C"/>
    <w:rsid w:val="009615C2"/>
    <w:rsid w:val="00961622"/>
    <w:rsid w:val="0096173F"/>
    <w:rsid w:val="009618E5"/>
    <w:rsid w:val="009619D1"/>
    <w:rsid w:val="00961B00"/>
    <w:rsid w:val="00961B25"/>
    <w:rsid w:val="00961F63"/>
    <w:rsid w:val="00962388"/>
    <w:rsid w:val="0096239C"/>
    <w:rsid w:val="00962715"/>
    <w:rsid w:val="00962773"/>
    <w:rsid w:val="00962798"/>
    <w:rsid w:val="00962B37"/>
    <w:rsid w:val="00962B44"/>
    <w:rsid w:val="00963037"/>
    <w:rsid w:val="009631C0"/>
    <w:rsid w:val="009634E2"/>
    <w:rsid w:val="00963821"/>
    <w:rsid w:val="009638AF"/>
    <w:rsid w:val="009639C7"/>
    <w:rsid w:val="00963A2F"/>
    <w:rsid w:val="00963E2D"/>
    <w:rsid w:val="00963EC8"/>
    <w:rsid w:val="009640E0"/>
    <w:rsid w:val="009641C3"/>
    <w:rsid w:val="00964303"/>
    <w:rsid w:val="0096432C"/>
    <w:rsid w:val="00964433"/>
    <w:rsid w:val="0096479F"/>
    <w:rsid w:val="00964871"/>
    <w:rsid w:val="009648B7"/>
    <w:rsid w:val="00964A0D"/>
    <w:rsid w:val="00964A6A"/>
    <w:rsid w:val="00964C13"/>
    <w:rsid w:val="00964EFD"/>
    <w:rsid w:val="00964F0B"/>
    <w:rsid w:val="00964F30"/>
    <w:rsid w:val="00964FF9"/>
    <w:rsid w:val="0096506B"/>
    <w:rsid w:val="0096523E"/>
    <w:rsid w:val="0096547F"/>
    <w:rsid w:val="0096564C"/>
    <w:rsid w:val="0096571E"/>
    <w:rsid w:val="0096590A"/>
    <w:rsid w:val="00965ACE"/>
    <w:rsid w:val="00965BDA"/>
    <w:rsid w:val="00965C40"/>
    <w:rsid w:val="00965EC1"/>
    <w:rsid w:val="00965F0B"/>
    <w:rsid w:val="00966133"/>
    <w:rsid w:val="00966187"/>
    <w:rsid w:val="00966286"/>
    <w:rsid w:val="009667EB"/>
    <w:rsid w:val="00966810"/>
    <w:rsid w:val="00966970"/>
    <w:rsid w:val="009669CE"/>
    <w:rsid w:val="00966A12"/>
    <w:rsid w:val="00966CD8"/>
    <w:rsid w:val="00966E9C"/>
    <w:rsid w:val="00966F2C"/>
    <w:rsid w:val="00967169"/>
    <w:rsid w:val="009671EA"/>
    <w:rsid w:val="00967241"/>
    <w:rsid w:val="009672DB"/>
    <w:rsid w:val="00967358"/>
    <w:rsid w:val="009673A5"/>
    <w:rsid w:val="00967530"/>
    <w:rsid w:val="0096758E"/>
    <w:rsid w:val="00967599"/>
    <w:rsid w:val="00967652"/>
    <w:rsid w:val="009677D3"/>
    <w:rsid w:val="00967803"/>
    <w:rsid w:val="00967C07"/>
    <w:rsid w:val="00967E43"/>
    <w:rsid w:val="00967FA1"/>
    <w:rsid w:val="009700E2"/>
    <w:rsid w:val="009703FF"/>
    <w:rsid w:val="0097043A"/>
    <w:rsid w:val="00970713"/>
    <w:rsid w:val="00970728"/>
    <w:rsid w:val="00970975"/>
    <w:rsid w:val="00970D58"/>
    <w:rsid w:val="00970D79"/>
    <w:rsid w:val="00970EF6"/>
    <w:rsid w:val="0097144A"/>
    <w:rsid w:val="0097152A"/>
    <w:rsid w:val="009715CF"/>
    <w:rsid w:val="00971A03"/>
    <w:rsid w:val="00971A12"/>
    <w:rsid w:val="00971B11"/>
    <w:rsid w:val="00971BE0"/>
    <w:rsid w:val="00971ED5"/>
    <w:rsid w:val="00971EE0"/>
    <w:rsid w:val="009722AD"/>
    <w:rsid w:val="00972399"/>
    <w:rsid w:val="009723D8"/>
    <w:rsid w:val="009724B7"/>
    <w:rsid w:val="009726D7"/>
    <w:rsid w:val="009727CA"/>
    <w:rsid w:val="00972A4F"/>
    <w:rsid w:val="00972A57"/>
    <w:rsid w:val="00972A6A"/>
    <w:rsid w:val="00972A77"/>
    <w:rsid w:val="00972D6C"/>
    <w:rsid w:val="00972FEA"/>
    <w:rsid w:val="0097320A"/>
    <w:rsid w:val="009734B4"/>
    <w:rsid w:val="00973526"/>
    <w:rsid w:val="00973572"/>
    <w:rsid w:val="009736F6"/>
    <w:rsid w:val="009738A7"/>
    <w:rsid w:val="009738C3"/>
    <w:rsid w:val="009738C5"/>
    <w:rsid w:val="0097398F"/>
    <w:rsid w:val="00973AC1"/>
    <w:rsid w:val="00973FB7"/>
    <w:rsid w:val="009741A7"/>
    <w:rsid w:val="0097430A"/>
    <w:rsid w:val="0097453C"/>
    <w:rsid w:val="00974574"/>
    <w:rsid w:val="009748CA"/>
    <w:rsid w:val="00974D3C"/>
    <w:rsid w:val="0097528E"/>
    <w:rsid w:val="009759A5"/>
    <w:rsid w:val="009759AB"/>
    <w:rsid w:val="009759BB"/>
    <w:rsid w:val="00975D27"/>
    <w:rsid w:val="00975E2D"/>
    <w:rsid w:val="00975E87"/>
    <w:rsid w:val="00975F25"/>
    <w:rsid w:val="00975F54"/>
    <w:rsid w:val="0097633A"/>
    <w:rsid w:val="0097646B"/>
    <w:rsid w:val="009764F0"/>
    <w:rsid w:val="009765A3"/>
    <w:rsid w:val="00976645"/>
    <w:rsid w:val="00976B3A"/>
    <w:rsid w:val="00976BB3"/>
    <w:rsid w:val="00976EB9"/>
    <w:rsid w:val="00977074"/>
    <w:rsid w:val="009770C0"/>
    <w:rsid w:val="00977130"/>
    <w:rsid w:val="009775C7"/>
    <w:rsid w:val="009775DE"/>
    <w:rsid w:val="0097789B"/>
    <w:rsid w:val="00977909"/>
    <w:rsid w:val="0097790A"/>
    <w:rsid w:val="009779B5"/>
    <w:rsid w:val="00977A7D"/>
    <w:rsid w:val="00977AA3"/>
    <w:rsid w:val="00977DEE"/>
    <w:rsid w:val="00977EFB"/>
    <w:rsid w:val="00977F72"/>
    <w:rsid w:val="00980095"/>
    <w:rsid w:val="00980577"/>
    <w:rsid w:val="00980780"/>
    <w:rsid w:val="009807A5"/>
    <w:rsid w:val="00980A80"/>
    <w:rsid w:val="00980AFA"/>
    <w:rsid w:val="00980E4D"/>
    <w:rsid w:val="00981054"/>
    <w:rsid w:val="009811E9"/>
    <w:rsid w:val="00981765"/>
    <w:rsid w:val="009817DE"/>
    <w:rsid w:val="0098200B"/>
    <w:rsid w:val="00982444"/>
    <w:rsid w:val="00982593"/>
    <w:rsid w:val="0098265C"/>
    <w:rsid w:val="00982674"/>
    <w:rsid w:val="009826B1"/>
    <w:rsid w:val="009827EE"/>
    <w:rsid w:val="0098290F"/>
    <w:rsid w:val="0098296F"/>
    <w:rsid w:val="00982A34"/>
    <w:rsid w:val="00982A47"/>
    <w:rsid w:val="00982A4F"/>
    <w:rsid w:val="00982ACB"/>
    <w:rsid w:val="00982DBA"/>
    <w:rsid w:val="009831CE"/>
    <w:rsid w:val="009831CF"/>
    <w:rsid w:val="00983407"/>
    <w:rsid w:val="0098343D"/>
    <w:rsid w:val="0098348E"/>
    <w:rsid w:val="009838FF"/>
    <w:rsid w:val="00983965"/>
    <w:rsid w:val="00983ACC"/>
    <w:rsid w:val="00983B1B"/>
    <w:rsid w:val="00983BAA"/>
    <w:rsid w:val="00983C11"/>
    <w:rsid w:val="00983D1E"/>
    <w:rsid w:val="00983DFE"/>
    <w:rsid w:val="00983F7C"/>
    <w:rsid w:val="00983FF1"/>
    <w:rsid w:val="009842A0"/>
    <w:rsid w:val="00984309"/>
    <w:rsid w:val="00984378"/>
    <w:rsid w:val="00984434"/>
    <w:rsid w:val="009845BD"/>
    <w:rsid w:val="00984699"/>
    <w:rsid w:val="009849BF"/>
    <w:rsid w:val="009849F2"/>
    <w:rsid w:val="00984A70"/>
    <w:rsid w:val="00984F5A"/>
    <w:rsid w:val="00984FAB"/>
    <w:rsid w:val="009851F9"/>
    <w:rsid w:val="00985231"/>
    <w:rsid w:val="0098524E"/>
    <w:rsid w:val="0098556B"/>
    <w:rsid w:val="009855A3"/>
    <w:rsid w:val="00985627"/>
    <w:rsid w:val="00985ED2"/>
    <w:rsid w:val="009863D3"/>
    <w:rsid w:val="00986672"/>
    <w:rsid w:val="00986814"/>
    <w:rsid w:val="00986850"/>
    <w:rsid w:val="009868DC"/>
    <w:rsid w:val="0098693D"/>
    <w:rsid w:val="009869B1"/>
    <w:rsid w:val="00986A01"/>
    <w:rsid w:val="00986A13"/>
    <w:rsid w:val="00986B7C"/>
    <w:rsid w:val="00986D68"/>
    <w:rsid w:val="00986EBD"/>
    <w:rsid w:val="00987437"/>
    <w:rsid w:val="0098744D"/>
    <w:rsid w:val="009874DD"/>
    <w:rsid w:val="00987766"/>
    <w:rsid w:val="00987A3A"/>
    <w:rsid w:val="00987A75"/>
    <w:rsid w:val="00987B08"/>
    <w:rsid w:val="00987B1D"/>
    <w:rsid w:val="00987C13"/>
    <w:rsid w:val="00987CD1"/>
    <w:rsid w:val="009900F0"/>
    <w:rsid w:val="0099019E"/>
    <w:rsid w:val="009901F5"/>
    <w:rsid w:val="0099036F"/>
    <w:rsid w:val="009905E0"/>
    <w:rsid w:val="00990653"/>
    <w:rsid w:val="00990731"/>
    <w:rsid w:val="00990C6C"/>
    <w:rsid w:val="00990DA5"/>
    <w:rsid w:val="00990DE6"/>
    <w:rsid w:val="00991008"/>
    <w:rsid w:val="009911B8"/>
    <w:rsid w:val="009913CF"/>
    <w:rsid w:val="00991684"/>
    <w:rsid w:val="009917FB"/>
    <w:rsid w:val="0099180D"/>
    <w:rsid w:val="00991A06"/>
    <w:rsid w:val="00991A9A"/>
    <w:rsid w:val="00991BA3"/>
    <w:rsid w:val="00991F7B"/>
    <w:rsid w:val="00992126"/>
    <w:rsid w:val="0099214C"/>
    <w:rsid w:val="00992323"/>
    <w:rsid w:val="00992355"/>
    <w:rsid w:val="009923FD"/>
    <w:rsid w:val="0099277F"/>
    <w:rsid w:val="00992AB4"/>
    <w:rsid w:val="00992ABC"/>
    <w:rsid w:val="00992D2B"/>
    <w:rsid w:val="00992EE7"/>
    <w:rsid w:val="00993028"/>
    <w:rsid w:val="0099355F"/>
    <w:rsid w:val="009936A7"/>
    <w:rsid w:val="009936FE"/>
    <w:rsid w:val="009939B7"/>
    <w:rsid w:val="00993BD2"/>
    <w:rsid w:val="00993BE9"/>
    <w:rsid w:val="00993C02"/>
    <w:rsid w:val="00993CD4"/>
    <w:rsid w:val="00993ED9"/>
    <w:rsid w:val="00993F63"/>
    <w:rsid w:val="0099403E"/>
    <w:rsid w:val="009942D6"/>
    <w:rsid w:val="009943A4"/>
    <w:rsid w:val="0099445A"/>
    <w:rsid w:val="009944AF"/>
    <w:rsid w:val="0099481D"/>
    <w:rsid w:val="0099493B"/>
    <w:rsid w:val="0099497F"/>
    <w:rsid w:val="00994D14"/>
    <w:rsid w:val="00994D5E"/>
    <w:rsid w:val="0099508C"/>
    <w:rsid w:val="009951BB"/>
    <w:rsid w:val="009952B6"/>
    <w:rsid w:val="009952F6"/>
    <w:rsid w:val="00995722"/>
    <w:rsid w:val="00995818"/>
    <w:rsid w:val="00995B21"/>
    <w:rsid w:val="00995D88"/>
    <w:rsid w:val="00995E66"/>
    <w:rsid w:val="009961D3"/>
    <w:rsid w:val="00996249"/>
    <w:rsid w:val="00996454"/>
    <w:rsid w:val="00996624"/>
    <w:rsid w:val="009968CC"/>
    <w:rsid w:val="00996A54"/>
    <w:rsid w:val="00996B2E"/>
    <w:rsid w:val="00996B33"/>
    <w:rsid w:val="00996CD9"/>
    <w:rsid w:val="00996D50"/>
    <w:rsid w:val="00996E4C"/>
    <w:rsid w:val="00996E77"/>
    <w:rsid w:val="00996FB4"/>
    <w:rsid w:val="009971F2"/>
    <w:rsid w:val="00997207"/>
    <w:rsid w:val="009972AC"/>
    <w:rsid w:val="009975D8"/>
    <w:rsid w:val="009975F6"/>
    <w:rsid w:val="009977DB"/>
    <w:rsid w:val="00997873"/>
    <w:rsid w:val="0099790D"/>
    <w:rsid w:val="00997A78"/>
    <w:rsid w:val="00997C8E"/>
    <w:rsid w:val="00997EFE"/>
    <w:rsid w:val="009A006C"/>
    <w:rsid w:val="009A066E"/>
    <w:rsid w:val="009A07D1"/>
    <w:rsid w:val="009A07F8"/>
    <w:rsid w:val="009A09C9"/>
    <w:rsid w:val="009A0C51"/>
    <w:rsid w:val="009A0F13"/>
    <w:rsid w:val="009A0FDE"/>
    <w:rsid w:val="009A1079"/>
    <w:rsid w:val="009A1284"/>
    <w:rsid w:val="009A139F"/>
    <w:rsid w:val="009A13DC"/>
    <w:rsid w:val="009A145F"/>
    <w:rsid w:val="009A152C"/>
    <w:rsid w:val="009A1632"/>
    <w:rsid w:val="009A1725"/>
    <w:rsid w:val="009A18C5"/>
    <w:rsid w:val="009A1C5B"/>
    <w:rsid w:val="009A1C82"/>
    <w:rsid w:val="009A1E6C"/>
    <w:rsid w:val="009A210E"/>
    <w:rsid w:val="009A25A5"/>
    <w:rsid w:val="009A27A7"/>
    <w:rsid w:val="009A2952"/>
    <w:rsid w:val="009A29CB"/>
    <w:rsid w:val="009A2B6D"/>
    <w:rsid w:val="009A2B90"/>
    <w:rsid w:val="009A2DF4"/>
    <w:rsid w:val="009A2E3F"/>
    <w:rsid w:val="009A2E59"/>
    <w:rsid w:val="009A3011"/>
    <w:rsid w:val="009A3132"/>
    <w:rsid w:val="009A3501"/>
    <w:rsid w:val="009A38B1"/>
    <w:rsid w:val="009A394A"/>
    <w:rsid w:val="009A3B37"/>
    <w:rsid w:val="009A3B3F"/>
    <w:rsid w:val="009A453A"/>
    <w:rsid w:val="009A4789"/>
    <w:rsid w:val="009A4AD9"/>
    <w:rsid w:val="009A4BB7"/>
    <w:rsid w:val="009A4C8A"/>
    <w:rsid w:val="009A4D73"/>
    <w:rsid w:val="009A4E0D"/>
    <w:rsid w:val="009A4EDA"/>
    <w:rsid w:val="009A4F3E"/>
    <w:rsid w:val="009A518E"/>
    <w:rsid w:val="009A54F1"/>
    <w:rsid w:val="009A5509"/>
    <w:rsid w:val="009A56D4"/>
    <w:rsid w:val="009A5752"/>
    <w:rsid w:val="009A5788"/>
    <w:rsid w:val="009A58CA"/>
    <w:rsid w:val="009A5B09"/>
    <w:rsid w:val="009A5C41"/>
    <w:rsid w:val="009A5D06"/>
    <w:rsid w:val="009A5D58"/>
    <w:rsid w:val="009A5E3C"/>
    <w:rsid w:val="009A5F80"/>
    <w:rsid w:val="009A6032"/>
    <w:rsid w:val="009A60F3"/>
    <w:rsid w:val="009A614D"/>
    <w:rsid w:val="009A61EA"/>
    <w:rsid w:val="009A63E9"/>
    <w:rsid w:val="009A6525"/>
    <w:rsid w:val="009A6559"/>
    <w:rsid w:val="009A68A0"/>
    <w:rsid w:val="009A6A2E"/>
    <w:rsid w:val="009A6AB5"/>
    <w:rsid w:val="009A6C76"/>
    <w:rsid w:val="009A6DA3"/>
    <w:rsid w:val="009A6E47"/>
    <w:rsid w:val="009A6F85"/>
    <w:rsid w:val="009A6F87"/>
    <w:rsid w:val="009A7739"/>
    <w:rsid w:val="009A7AD4"/>
    <w:rsid w:val="009A7B1C"/>
    <w:rsid w:val="009A7D56"/>
    <w:rsid w:val="009A7FDF"/>
    <w:rsid w:val="009B045A"/>
    <w:rsid w:val="009B0541"/>
    <w:rsid w:val="009B06BF"/>
    <w:rsid w:val="009B0725"/>
    <w:rsid w:val="009B0A07"/>
    <w:rsid w:val="009B0A58"/>
    <w:rsid w:val="009B0E73"/>
    <w:rsid w:val="009B13D2"/>
    <w:rsid w:val="009B1434"/>
    <w:rsid w:val="009B15AF"/>
    <w:rsid w:val="009B16EA"/>
    <w:rsid w:val="009B1CB3"/>
    <w:rsid w:val="009B1CE6"/>
    <w:rsid w:val="009B1F02"/>
    <w:rsid w:val="009B1F5E"/>
    <w:rsid w:val="009B2203"/>
    <w:rsid w:val="009B2258"/>
    <w:rsid w:val="009B22BC"/>
    <w:rsid w:val="009B259E"/>
    <w:rsid w:val="009B28A9"/>
    <w:rsid w:val="009B292B"/>
    <w:rsid w:val="009B2972"/>
    <w:rsid w:val="009B2C0D"/>
    <w:rsid w:val="009B2E51"/>
    <w:rsid w:val="009B3032"/>
    <w:rsid w:val="009B31C3"/>
    <w:rsid w:val="009B3205"/>
    <w:rsid w:val="009B3394"/>
    <w:rsid w:val="009B33B2"/>
    <w:rsid w:val="009B33EB"/>
    <w:rsid w:val="009B34A2"/>
    <w:rsid w:val="009B360E"/>
    <w:rsid w:val="009B39C3"/>
    <w:rsid w:val="009B3C2F"/>
    <w:rsid w:val="009B3E98"/>
    <w:rsid w:val="009B401C"/>
    <w:rsid w:val="009B40D8"/>
    <w:rsid w:val="009B411A"/>
    <w:rsid w:val="009B436C"/>
    <w:rsid w:val="009B43E7"/>
    <w:rsid w:val="009B4585"/>
    <w:rsid w:val="009B47F2"/>
    <w:rsid w:val="009B4805"/>
    <w:rsid w:val="009B4884"/>
    <w:rsid w:val="009B48D1"/>
    <w:rsid w:val="009B499B"/>
    <w:rsid w:val="009B4BC0"/>
    <w:rsid w:val="009B4BCD"/>
    <w:rsid w:val="009B4C8C"/>
    <w:rsid w:val="009B4D06"/>
    <w:rsid w:val="009B4E34"/>
    <w:rsid w:val="009B4E63"/>
    <w:rsid w:val="009B5074"/>
    <w:rsid w:val="009B52E2"/>
    <w:rsid w:val="009B54C9"/>
    <w:rsid w:val="009B5536"/>
    <w:rsid w:val="009B56EB"/>
    <w:rsid w:val="009B57E6"/>
    <w:rsid w:val="009B587D"/>
    <w:rsid w:val="009B58B4"/>
    <w:rsid w:val="009B59C9"/>
    <w:rsid w:val="009B5E7D"/>
    <w:rsid w:val="009B5EB4"/>
    <w:rsid w:val="009B5F6E"/>
    <w:rsid w:val="009B5FB8"/>
    <w:rsid w:val="009B61A5"/>
    <w:rsid w:val="009B637A"/>
    <w:rsid w:val="009B650B"/>
    <w:rsid w:val="009B6605"/>
    <w:rsid w:val="009B665D"/>
    <w:rsid w:val="009B6684"/>
    <w:rsid w:val="009B66FA"/>
    <w:rsid w:val="009B6700"/>
    <w:rsid w:val="009B6A69"/>
    <w:rsid w:val="009B6C0C"/>
    <w:rsid w:val="009B6E4D"/>
    <w:rsid w:val="009B6EEA"/>
    <w:rsid w:val="009B7184"/>
    <w:rsid w:val="009B72C3"/>
    <w:rsid w:val="009B72CA"/>
    <w:rsid w:val="009B7612"/>
    <w:rsid w:val="009B7A85"/>
    <w:rsid w:val="009B7C54"/>
    <w:rsid w:val="009B7D20"/>
    <w:rsid w:val="009C018C"/>
    <w:rsid w:val="009C03D9"/>
    <w:rsid w:val="009C0476"/>
    <w:rsid w:val="009C0574"/>
    <w:rsid w:val="009C07C7"/>
    <w:rsid w:val="009C0903"/>
    <w:rsid w:val="009C0B74"/>
    <w:rsid w:val="009C0D11"/>
    <w:rsid w:val="009C0D64"/>
    <w:rsid w:val="009C0DC9"/>
    <w:rsid w:val="009C0E87"/>
    <w:rsid w:val="009C1005"/>
    <w:rsid w:val="009C1166"/>
    <w:rsid w:val="009C116F"/>
    <w:rsid w:val="009C11A0"/>
    <w:rsid w:val="009C11D6"/>
    <w:rsid w:val="009C13A7"/>
    <w:rsid w:val="009C1408"/>
    <w:rsid w:val="009C1459"/>
    <w:rsid w:val="009C14B4"/>
    <w:rsid w:val="009C163F"/>
    <w:rsid w:val="009C1664"/>
    <w:rsid w:val="009C16DF"/>
    <w:rsid w:val="009C1EC9"/>
    <w:rsid w:val="009C211C"/>
    <w:rsid w:val="009C21A6"/>
    <w:rsid w:val="009C23AE"/>
    <w:rsid w:val="009C27C0"/>
    <w:rsid w:val="009C27EC"/>
    <w:rsid w:val="009C2880"/>
    <w:rsid w:val="009C28C0"/>
    <w:rsid w:val="009C28CA"/>
    <w:rsid w:val="009C292C"/>
    <w:rsid w:val="009C2D11"/>
    <w:rsid w:val="009C2E62"/>
    <w:rsid w:val="009C2EEF"/>
    <w:rsid w:val="009C323E"/>
    <w:rsid w:val="009C36E5"/>
    <w:rsid w:val="009C37C0"/>
    <w:rsid w:val="009C3B9E"/>
    <w:rsid w:val="009C3D75"/>
    <w:rsid w:val="009C3DD4"/>
    <w:rsid w:val="009C3F5D"/>
    <w:rsid w:val="009C444C"/>
    <w:rsid w:val="009C44B3"/>
    <w:rsid w:val="009C44BD"/>
    <w:rsid w:val="009C45C0"/>
    <w:rsid w:val="009C4699"/>
    <w:rsid w:val="009C46DC"/>
    <w:rsid w:val="009C4831"/>
    <w:rsid w:val="009C4DA7"/>
    <w:rsid w:val="009C4DF6"/>
    <w:rsid w:val="009C4DFC"/>
    <w:rsid w:val="009C4ED7"/>
    <w:rsid w:val="009C5220"/>
    <w:rsid w:val="009C56C0"/>
    <w:rsid w:val="009C57F3"/>
    <w:rsid w:val="009C59F0"/>
    <w:rsid w:val="009C5A25"/>
    <w:rsid w:val="009C5A8C"/>
    <w:rsid w:val="009C5AD1"/>
    <w:rsid w:val="009C5D82"/>
    <w:rsid w:val="009C5E49"/>
    <w:rsid w:val="009C6041"/>
    <w:rsid w:val="009C6257"/>
    <w:rsid w:val="009C643E"/>
    <w:rsid w:val="009C649D"/>
    <w:rsid w:val="009C669D"/>
    <w:rsid w:val="009C66BF"/>
    <w:rsid w:val="009C6A0A"/>
    <w:rsid w:val="009C6AFA"/>
    <w:rsid w:val="009C6E32"/>
    <w:rsid w:val="009C6E5F"/>
    <w:rsid w:val="009C6E86"/>
    <w:rsid w:val="009C6EA1"/>
    <w:rsid w:val="009C7063"/>
    <w:rsid w:val="009C7587"/>
    <w:rsid w:val="009C76E3"/>
    <w:rsid w:val="009C7763"/>
    <w:rsid w:val="009C7839"/>
    <w:rsid w:val="009C7897"/>
    <w:rsid w:val="009C78AB"/>
    <w:rsid w:val="009C79AD"/>
    <w:rsid w:val="009C79DF"/>
    <w:rsid w:val="009C7B1D"/>
    <w:rsid w:val="009C7BAA"/>
    <w:rsid w:val="009C7E4D"/>
    <w:rsid w:val="009C7EEB"/>
    <w:rsid w:val="009C7F1E"/>
    <w:rsid w:val="009C7F79"/>
    <w:rsid w:val="009D0025"/>
    <w:rsid w:val="009D0057"/>
    <w:rsid w:val="009D006D"/>
    <w:rsid w:val="009D008E"/>
    <w:rsid w:val="009D017F"/>
    <w:rsid w:val="009D05C4"/>
    <w:rsid w:val="009D063C"/>
    <w:rsid w:val="009D068E"/>
    <w:rsid w:val="009D06E8"/>
    <w:rsid w:val="009D0794"/>
    <w:rsid w:val="009D0860"/>
    <w:rsid w:val="009D08AE"/>
    <w:rsid w:val="009D0943"/>
    <w:rsid w:val="009D0976"/>
    <w:rsid w:val="009D0A3D"/>
    <w:rsid w:val="009D0A81"/>
    <w:rsid w:val="009D0B48"/>
    <w:rsid w:val="009D0BCB"/>
    <w:rsid w:val="009D0FB4"/>
    <w:rsid w:val="009D148E"/>
    <w:rsid w:val="009D1539"/>
    <w:rsid w:val="009D1B54"/>
    <w:rsid w:val="009D1B8F"/>
    <w:rsid w:val="009D1CD9"/>
    <w:rsid w:val="009D1DDA"/>
    <w:rsid w:val="009D1E7A"/>
    <w:rsid w:val="009D2042"/>
    <w:rsid w:val="009D2193"/>
    <w:rsid w:val="009D21C9"/>
    <w:rsid w:val="009D2203"/>
    <w:rsid w:val="009D249A"/>
    <w:rsid w:val="009D249C"/>
    <w:rsid w:val="009D252A"/>
    <w:rsid w:val="009D2687"/>
    <w:rsid w:val="009D296A"/>
    <w:rsid w:val="009D2CDD"/>
    <w:rsid w:val="009D2E2F"/>
    <w:rsid w:val="009D30BF"/>
    <w:rsid w:val="009D3100"/>
    <w:rsid w:val="009D31B1"/>
    <w:rsid w:val="009D342B"/>
    <w:rsid w:val="009D3791"/>
    <w:rsid w:val="009D386D"/>
    <w:rsid w:val="009D3A1F"/>
    <w:rsid w:val="009D3C03"/>
    <w:rsid w:val="009D3CE4"/>
    <w:rsid w:val="009D3D46"/>
    <w:rsid w:val="009D3D8A"/>
    <w:rsid w:val="009D4122"/>
    <w:rsid w:val="009D4218"/>
    <w:rsid w:val="009D457A"/>
    <w:rsid w:val="009D4710"/>
    <w:rsid w:val="009D486C"/>
    <w:rsid w:val="009D4B7D"/>
    <w:rsid w:val="009D4DA2"/>
    <w:rsid w:val="009D4E18"/>
    <w:rsid w:val="009D4E9A"/>
    <w:rsid w:val="009D4ECF"/>
    <w:rsid w:val="009D504B"/>
    <w:rsid w:val="009D5095"/>
    <w:rsid w:val="009D5289"/>
    <w:rsid w:val="009D538C"/>
    <w:rsid w:val="009D547A"/>
    <w:rsid w:val="009D57F4"/>
    <w:rsid w:val="009D5844"/>
    <w:rsid w:val="009D584B"/>
    <w:rsid w:val="009D5A39"/>
    <w:rsid w:val="009D5C96"/>
    <w:rsid w:val="009D5F59"/>
    <w:rsid w:val="009D5F71"/>
    <w:rsid w:val="009D640E"/>
    <w:rsid w:val="009D655E"/>
    <w:rsid w:val="009D65D8"/>
    <w:rsid w:val="009D69E9"/>
    <w:rsid w:val="009D6D9D"/>
    <w:rsid w:val="009D7106"/>
    <w:rsid w:val="009D71D9"/>
    <w:rsid w:val="009D7229"/>
    <w:rsid w:val="009D74D8"/>
    <w:rsid w:val="009D754D"/>
    <w:rsid w:val="009D7721"/>
    <w:rsid w:val="009D7827"/>
    <w:rsid w:val="009D7837"/>
    <w:rsid w:val="009D7CC8"/>
    <w:rsid w:val="009D7DFE"/>
    <w:rsid w:val="009D7EE0"/>
    <w:rsid w:val="009E0016"/>
    <w:rsid w:val="009E015F"/>
    <w:rsid w:val="009E0AD0"/>
    <w:rsid w:val="009E0AE5"/>
    <w:rsid w:val="009E0C09"/>
    <w:rsid w:val="009E0C1C"/>
    <w:rsid w:val="009E0FE0"/>
    <w:rsid w:val="009E11BF"/>
    <w:rsid w:val="009E1412"/>
    <w:rsid w:val="009E1511"/>
    <w:rsid w:val="009E155F"/>
    <w:rsid w:val="009E15C7"/>
    <w:rsid w:val="009E15E5"/>
    <w:rsid w:val="009E170D"/>
    <w:rsid w:val="009E179E"/>
    <w:rsid w:val="009E1853"/>
    <w:rsid w:val="009E194E"/>
    <w:rsid w:val="009E197E"/>
    <w:rsid w:val="009E1AF0"/>
    <w:rsid w:val="009E1B0E"/>
    <w:rsid w:val="009E1B5E"/>
    <w:rsid w:val="009E1C6E"/>
    <w:rsid w:val="009E1CAD"/>
    <w:rsid w:val="009E1D54"/>
    <w:rsid w:val="009E2107"/>
    <w:rsid w:val="009E232C"/>
    <w:rsid w:val="009E23D4"/>
    <w:rsid w:val="009E2402"/>
    <w:rsid w:val="009E2434"/>
    <w:rsid w:val="009E2501"/>
    <w:rsid w:val="009E255D"/>
    <w:rsid w:val="009E284D"/>
    <w:rsid w:val="009E2A35"/>
    <w:rsid w:val="009E2DD9"/>
    <w:rsid w:val="009E2FA2"/>
    <w:rsid w:val="009E3230"/>
    <w:rsid w:val="009E3461"/>
    <w:rsid w:val="009E3559"/>
    <w:rsid w:val="009E376C"/>
    <w:rsid w:val="009E386B"/>
    <w:rsid w:val="009E3A31"/>
    <w:rsid w:val="009E3E9B"/>
    <w:rsid w:val="009E3EB5"/>
    <w:rsid w:val="009E3F92"/>
    <w:rsid w:val="009E3FFC"/>
    <w:rsid w:val="009E4285"/>
    <w:rsid w:val="009E429D"/>
    <w:rsid w:val="009E4399"/>
    <w:rsid w:val="009E48EF"/>
    <w:rsid w:val="009E492F"/>
    <w:rsid w:val="009E4AD8"/>
    <w:rsid w:val="009E4B5D"/>
    <w:rsid w:val="009E4C27"/>
    <w:rsid w:val="009E4C66"/>
    <w:rsid w:val="009E4D73"/>
    <w:rsid w:val="009E4E7D"/>
    <w:rsid w:val="009E5014"/>
    <w:rsid w:val="009E5044"/>
    <w:rsid w:val="009E5243"/>
    <w:rsid w:val="009E53EE"/>
    <w:rsid w:val="009E54FC"/>
    <w:rsid w:val="009E5551"/>
    <w:rsid w:val="009E55DC"/>
    <w:rsid w:val="009E564A"/>
    <w:rsid w:val="009E5672"/>
    <w:rsid w:val="009E57C5"/>
    <w:rsid w:val="009E582A"/>
    <w:rsid w:val="009E592B"/>
    <w:rsid w:val="009E5A75"/>
    <w:rsid w:val="009E5B13"/>
    <w:rsid w:val="009E5DB1"/>
    <w:rsid w:val="009E5EF9"/>
    <w:rsid w:val="009E6096"/>
    <w:rsid w:val="009E6142"/>
    <w:rsid w:val="009E62D6"/>
    <w:rsid w:val="009E62FA"/>
    <w:rsid w:val="009E661D"/>
    <w:rsid w:val="009E6932"/>
    <w:rsid w:val="009E6B6D"/>
    <w:rsid w:val="009E6BF0"/>
    <w:rsid w:val="009E6CD4"/>
    <w:rsid w:val="009E6DB8"/>
    <w:rsid w:val="009E6F52"/>
    <w:rsid w:val="009E73F8"/>
    <w:rsid w:val="009E75CE"/>
    <w:rsid w:val="009E770C"/>
    <w:rsid w:val="009E7761"/>
    <w:rsid w:val="009E79F3"/>
    <w:rsid w:val="009E7B61"/>
    <w:rsid w:val="009E7B73"/>
    <w:rsid w:val="009E7DD1"/>
    <w:rsid w:val="009F0432"/>
    <w:rsid w:val="009F0558"/>
    <w:rsid w:val="009F0694"/>
    <w:rsid w:val="009F06E1"/>
    <w:rsid w:val="009F080D"/>
    <w:rsid w:val="009F0A64"/>
    <w:rsid w:val="009F0B94"/>
    <w:rsid w:val="009F0CCC"/>
    <w:rsid w:val="009F0CF2"/>
    <w:rsid w:val="009F0E4F"/>
    <w:rsid w:val="009F0EF6"/>
    <w:rsid w:val="009F0F93"/>
    <w:rsid w:val="009F102E"/>
    <w:rsid w:val="009F1220"/>
    <w:rsid w:val="009F128C"/>
    <w:rsid w:val="009F186B"/>
    <w:rsid w:val="009F1951"/>
    <w:rsid w:val="009F1FF2"/>
    <w:rsid w:val="009F20C2"/>
    <w:rsid w:val="009F242A"/>
    <w:rsid w:val="009F27D5"/>
    <w:rsid w:val="009F2831"/>
    <w:rsid w:val="009F2926"/>
    <w:rsid w:val="009F2C50"/>
    <w:rsid w:val="009F2D47"/>
    <w:rsid w:val="009F3212"/>
    <w:rsid w:val="009F35A1"/>
    <w:rsid w:val="009F35A8"/>
    <w:rsid w:val="009F39B6"/>
    <w:rsid w:val="009F3A9F"/>
    <w:rsid w:val="009F3B98"/>
    <w:rsid w:val="009F3CE6"/>
    <w:rsid w:val="009F3D9A"/>
    <w:rsid w:val="009F3EB3"/>
    <w:rsid w:val="009F4004"/>
    <w:rsid w:val="009F40F4"/>
    <w:rsid w:val="009F43DA"/>
    <w:rsid w:val="009F4496"/>
    <w:rsid w:val="009F477A"/>
    <w:rsid w:val="009F4892"/>
    <w:rsid w:val="009F489C"/>
    <w:rsid w:val="009F4952"/>
    <w:rsid w:val="009F49DA"/>
    <w:rsid w:val="009F4BB1"/>
    <w:rsid w:val="009F4C0E"/>
    <w:rsid w:val="009F4EA2"/>
    <w:rsid w:val="009F4EE8"/>
    <w:rsid w:val="009F5033"/>
    <w:rsid w:val="009F50B5"/>
    <w:rsid w:val="009F5290"/>
    <w:rsid w:val="009F5334"/>
    <w:rsid w:val="009F5418"/>
    <w:rsid w:val="009F571A"/>
    <w:rsid w:val="009F58B2"/>
    <w:rsid w:val="009F5BA7"/>
    <w:rsid w:val="009F5BCC"/>
    <w:rsid w:val="009F5D19"/>
    <w:rsid w:val="009F5DC9"/>
    <w:rsid w:val="009F5E30"/>
    <w:rsid w:val="009F5E42"/>
    <w:rsid w:val="009F5F34"/>
    <w:rsid w:val="009F6242"/>
    <w:rsid w:val="009F62BB"/>
    <w:rsid w:val="009F63AC"/>
    <w:rsid w:val="009F63F2"/>
    <w:rsid w:val="009F6703"/>
    <w:rsid w:val="009F6AB3"/>
    <w:rsid w:val="009F6C1C"/>
    <w:rsid w:val="009F6DAD"/>
    <w:rsid w:val="009F6DF9"/>
    <w:rsid w:val="009F6E5A"/>
    <w:rsid w:val="009F6EAF"/>
    <w:rsid w:val="009F6EC6"/>
    <w:rsid w:val="009F703D"/>
    <w:rsid w:val="009F7122"/>
    <w:rsid w:val="009F7319"/>
    <w:rsid w:val="009F7330"/>
    <w:rsid w:val="009F73D5"/>
    <w:rsid w:val="009F7462"/>
    <w:rsid w:val="009F7709"/>
    <w:rsid w:val="009F7776"/>
    <w:rsid w:val="009F781B"/>
    <w:rsid w:val="009F78E6"/>
    <w:rsid w:val="009F79B8"/>
    <w:rsid w:val="009F7C0E"/>
    <w:rsid w:val="009F7C77"/>
    <w:rsid w:val="009F7CCF"/>
    <w:rsid w:val="009F7CD4"/>
    <w:rsid w:val="009F7EA3"/>
    <w:rsid w:val="009F7F5A"/>
    <w:rsid w:val="009F7FE5"/>
    <w:rsid w:val="00A002A9"/>
    <w:rsid w:val="00A00532"/>
    <w:rsid w:val="00A00749"/>
    <w:rsid w:val="00A009E4"/>
    <w:rsid w:val="00A00A78"/>
    <w:rsid w:val="00A00C1B"/>
    <w:rsid w:val="00A00FBF"/>
    <w:rsid w:val="00A0118E"/>
    <w:rsid w:val="00A0123A"/>
    <w:rsid w:val="00A01498"/>
    <w:rsid w:val="00A01570"/>
    <w:rsid w:val="00A016F6"/>
    <w:rsid w:val="00A0193B"/>
    <w:rsid w:val="00A01C0F"/>
    <w:rsid w:val="00A01E82"/>
    <w:rsid w:val="00A02093"/>
    <w:rsid w:val="00A02114"/>
    <w:rsid w:val="00A02137"/>
    <w:rsid w:val="00A02187"/>
    <w:rsid w:val="00A02289"/>
    <w:rsid w:val="00A022E1"/>
    <w:rsid w:val="00A0250D"/>
    <w:rsid w:val="00A0259A"/>
    <w:rsid w:val="00A0273D"/>
    <w:rsid w:val="00A027BD"/>
    <w:rsid w:val="00A02855"/>
    <w:rsid w:val="00A0296E"/>
    <w:rsid w:val="00A02AD6"/>
    <w:rsid w:val="00A032BE"/>
    <w:rsid w:val="00A03465"/>
    <w:rsid w:val="00A03535"/>
    <w:rsid w:val="00A0357F"/>
    <w:rsid w:val="00A0365A"/>
    <w:rsid w:val="00A03AD9"/>
    <w:rsid w:val="00A03D6F"/>
    <w:rsid w:val="00A03E51"/>
    <w:rsid w:val="00A0413C"/>
    <w:rsid w:val="00A041C9"/>
    <w:rsid w:val="00A0423D"/>
    <w:rsid w:val="00A042A1"/>
    <w:rsid w:val="00A04455"/>
    <w:rsid w:val="00A044D8"/>
    <w:rsid w:val="00A0458E"/>
    <w:rsid w:val="00A045AB"/>
    <w:rsid w:val="00A04604"/>
    <w:rsid w:val="00A0464F"/>
    <w:rsid w:val="00A0495C"/>
    <w:rsid w:val="00A04A48"/>
    <w:rsid w:val="00A04B3B"/>
    <w:rsid w:val="00A04C17"/>
    <w:rsid w:val="00A04E18"/>
    <w:rsid w:val="00A05081"/>
    <w:rsid w:val="00A051FE"/>
    <w:rsid w:val="00A05267"/>
    <w:rsid w:val="00A05916"/>
    <w:rsid w:val="00A05CA1"/>
    <w:rsid w:val="00A05D76"/>
    <w:rsid w:val="00A05DF8"/>
    <w:rsid w:val="00A05E9A"/>
    <w:rsid w:val="00A05EB9"/>
    <w:rsid w:val="00A05EF0"/>
    <w:rsid w:val="00A0664A"/>
    <w:rsid w:val="00A06812"/>
    <w:rsid w:val="00A0690D"/>
    <w:rsid w:val="00A06A17"/>
    <w:rsid w:val="00A06B09"/>
    <w:rsid w:val="00A06C27"/>
    <w:rsid w:val="00A06C39"/>
    <w:rsid w:val="00A06D3D"/>
    <w:rsid w:val="00A06D6D"/>
    <w:rsid w:val="00A06E3B"/>
    <w:rsid w:val="00A06EF3"/>
    <w:rsid w:val="00A06F58"/>
    <w:rsid w:val="00A06FED"/>
    <w:rsid w:val="00A070FB"/>
    <w:rsid w:val="00A07494"/>
    <w:rsid w:val="00A0758C"/>
    <w:rsid w:val="00A0763B"/>
    <w:rsid w:val="00A07713"/>
    <w:rsid w:val="00A0786C"/>
    <w:rsid w:val="00A0791F"/>
    <w:rsid w:val="00A07BDA"/>
    <w:rsid w:val="00A07BF6"/>
    <w:rsid w:val="00A07C47"/>
    <w:rsid w:val="00A07D15"/>
    <w:rsid w:val="00A07DE6"/>
    <w:rsid w:val="00A1007F"/>
    <w:rsid w:val="00A100EE"/>
    <w:rsid w:val="00A1010A"/>
    <w:rsid w:val="00A101D0"/>
    <w:rsid w:val="00A10303"/>
    <w:rsid w:val="00A103A8"/>
    <w:rsid w:val="00A104BD"/>
    <w:rsid w:val="00A105D6"/>
    <w:rsid w:val="00A106A9"/>
    <w:rsid w:val="00A10755"/>
    <w:rsid w:val="00A10924"/>
    <w:rsid w:val="00A10AF8"/>
    <w:rsid w:val="00A1128A"/>
    <w:rsid w:val="00A113A9"/>
    <w:rsid w:val="00A1193F"/>
    <w:rsid w:val="00A11C16"/>
    <w:rsid w:val="00A11EE8"/>
    <w:rsid w:val="00A1240C"/>
    <w:rsid w:val="00A12833"/>
    <w:rsid w:val="00A12892"/>
    <w:rsid w:val="00A128BB"/>
    <w:rsid w:val="00A12A2F"/>
    <w:rsid w:val="00A12B22"/>
    <w:rsid w:val="00A12C4A"/>
    <w:rsid w:val="00A12DD0"/>
    <w:rsid w:val="00A12E56"/>
    <w:rsid w:val="00A1308C"/>
    <w:rsid w:val="00A130CE"/>
    <w:rsid w:val="00A131F4"/>
    <w:rsid w:val="00A13455"/>
    <w:rsid w:val="00A134CD"/>
    <w:rsid w:val="00A13664"/>
    <w:rsid w:val="00A1379E"/>
    <w:rsid w:val="00A137E0"/>
    <w:rsid w:val="00A137EC"/>
    <w:rsid w:val="00A139AF"/>
    <w:rsid w:val="00A13AD5"/>
    <w:rsid w:val="00A13CBF"/>
    <w:rsid w:val="00A13D20"/>
    <w:rsid w:val="00A13E17"/>
    <w:rsid w:val="00A13F05"/>
    <w:rsid w:val="00A13FD1"/>
    <w:rsid w:val="00A14188"/>
    <w:rsid w:val="00A14269"/>
    <w:rsid w:val="00A1426F"/>
    <w:rsid w:val="00A142B5"/>
    <w:rsid w:val="00A14380"/>
    <w:rsid w:val="00A143E3"/>
    <w:rsid w:val="00A144BE"/>
    <w:rsid w:val="00A144F8"/>
    <w:rsid w:val="00A145BC"/>
    <w:rsid w:val="00A14620"/>
    <w:rsid w:val="00A14972"/>
    <w:rsid w:val="00A14BB9"/>
    <w:rsid w:val="00A14C3D"/>
    <w:rsid w:val="00A150C6"/>
    <w:rsid w:val="00A153CC"/>
    <w:rsid w:val="00A154B1"/>
    <w:rsid w:val="00A158A4"/>
    <w:rsid w:val="00A158C3"/>
    <w:rsid w:val="00A15B44"/>
    <w:rsid w:val="00A15B70"/>
    <w:rsid w:val="00A15CDA"/>
    <w:rsid w:val="00A15E38"/>
    <w:rsid w:val="00A15E49"/>
    <w:rsid w:val="00A162F7"/>
    <w:rsid w:val="00A1656D"/>
    <w:rsid w:val="00A16883"/>
    <w:rsid w:val="00A1693B"/>
    <w:rsid w:val="00A16979"/>
    <w:rsid w:val="00A16A23"/>
    <w:rsid w:val="00A16C60"/>
    <w:rsid w:val="00A16E74"/>
    <w:rsid w:val="00A16EDB"/>
    <w:rsid w:val="00A170A9"/>
    <w:rsid w:val="00A17376"/>
    <w:rsid w:val="00A1792E"/>
    <w:rsid w:val="00A17DD9"/>
    <w:rsid w:val="00A17F20"/>
    <w:rsid w:val="00A17FE3"/>
    <w:rsid w:val="00A2020C"/>
    <w:rsid w:val="00A20227"/>
    <w:rsid w:val="00A2063F"/>
    <w:rsid w:val="00A2069B"/>
    <w:rsid w:val="00A20761"/>
    <w:rsid w:val="00A20906"/>
    <w:rsid w:val="00A2093D"/>
    <w:rsid w:val="00A209CD"/>
    <w:rsid w:val="00A20BAB"/>
    <w:rsid w:val="00A20BD7"/>
    <w:rsid w:val="00A20CA5"/>
    <w:rsid w:val="00A20F00"/>
    <w:rsid w:val="00A2105E"/>
    <w:rsid w:val="00A21373"/>
    <w:rsid w:val="00A213D6"/>
    <w:rsid w:val="00A2145E"/>
    <w:rsid w:val="00A21568"/>
    <w:rsid w:val="00A21744"/>
    <w:rsid w:val="00A21896"/>
    <w:rsid w:val="00A219BB"/>
    <w:rsid w:val="00A219D9"/>
    <w:rsid w:val="00A219EE"/>
    <w:rsid w:val="00A21DD7"/>
    <w:rsid w:val="00A21F14"/>
    <w:rsid w:val="00A220B9"/>
    <w:rsid w:val="00A220C0"/>
    <w:rsid w:val="00A22172"/>
    <w:rsid w:val="00A221D4"/>
    <w:rsid w:val="00A22281"/>
    <w:rsid w:val="00A222AF"/>
    <w:rsid w:val="00A222C0"/>
    <w:rsid w:val="00A22313"/>
    <w:rsid w:val="00A2232B"/>
    <w:rsid w:val="00A22771"/>
    <w:rsid w:val="00A22808"/>
    <w:rsid w:val="00A228AC"/>
    <w:rsid w:val="00A2293B"/>
    <w:rsid w:val="00A22951"/>
    <w:rsid w:val="00A22DD9"/>
    <w:rsid w:val="00A22F04"/>
    <w:rsid w:val="00A23181"/>
    <w:rsid w:val="00A2344C"/>
    <w:rsid w:val="00A23616"/>
    <w:rsid w:val="00A23674"/>
    <w:rsid w:val="00A23DA9"/>
    <w:rsid w:val="00A23EA7"/>
    <w:rsid w:val="00A23F08"/>
    <w:rsid w:val="00A2404F"/>
    <w:rsid w:val="00A24203"/>
    <w:rsid w:val="00A2428A"/>
    <w:rsid w:val="00A24355"/>
    <w:rsid w:val="00A24664"/>
    <w:rsid w:val="00A24695"/>
    <w:rsid w:val="00A24738"/>
    <w:rsid w:val="00A24B65"/>
    <w:rsid w:val="00A24D3A"/>
    <w:rsid w:val="00A24DB7"/>
    <w:rsid w:val="00A24EB1"/>
    <w:rsid w:val="00A250A7"/>
    <w:rsid w:val="00A25375"/>
    <w:rsid w:val="00A25635"/>
    <w:rsid w:val="00A2596F"/>
    <w:rsid w:val="00A259B6"/>
    <w:rsid w:val="00A25B91"/>
    <w:rsid w:val="00A25D50"/>
    <w:rsid w:val="00A26108"/>
    <w:rsid w:val="00A261B0"/>
    <w:rsid w:val="00A265B8"/>
    <w:rsid w:val="00A2685D"/>
    <w:rsid w:val="00A26934"/>
    <w:rsid w:val="00A26AA3"/>
    <w:rsid w:val="00A26E52"/>
    <w:rsid w:val="00A26FAE"/>
    <w:rsid w:val="00A27246"/>
    <w:rsid w:val="00A272AB"/>
    <w:rsid w:val="00A27608"/>
    <w:rsid w:val="00A27748"/>
    <w:rsid w:val="00A277D5"/>
    <w:rsid w:val="00A27938"/>
    <w:rsid w:val="00A27B32"/>
    <w:rsid w:val="00A27CAE"/>
    <w:rsid w:val="00A3019F"/>
    <w:rsid w:val="00A30651"/>
    <w:rsid w:val="00A30690"/>
    <w:rsid w:val="00A3069E"/>
    <w:rsid w:val="00A307D8"/>
    <w:rsid w:val="00A307FF"/>
    <w:rsid w:val="00A30919"/>
    <w:rsid w:val="00A3092E"/>
    <w:rsid w:val="00A30A13"/>
    <w:rsid w:val="00A30C8E"/>
    <w:rsid w:val="00A30CA1"/>
    <w:rsid w:val="00A30DB5"/>
    <w:rsid w:val="00A30EC1"/>
    <w:rsid w:val="00A30EF0"/>
    <w:rsid w:val="00A31200"/>
    <w:rsid w:val="00A3124A"/>
    <w:rsid w:val="00A31332"/>
    <w:rsid w:val="00A314D8"/>
    <w:rsid w:val="00A31568"/>
    <w:rsid w:val="00A31630"/>
    <w:rsid w:val="00A31906"/>
    <w:rsid w:val="00A3190D"/>
    <w:rsid w:val="00A3191B"/>
    <w:rsid w:val="00A31AC2"/>
    <w:rsid w:val="00A31B3F"/>
    <w:rsid w:val="00A31C9F"/>
    <w:rsid w:val="00A31DC1"/>
    <w:rsid w:val="00A31FFB"/>
    <w:rsid w:val="00A32236"/>
    <w:rsid w:val="00A323D6"/>
    <w:rsid w:val="00A32805"/>
    <w:rsid w:val="00A32890"/>
    <w:rsid w:val="00A3294C"/>
    <w:rsid w:val="00A32FE6"/>
    <w:rsid w:val="00A3325B"/>
    <w:rsid w:val="00A33269"/>
    <w:rsid w:val="00A333EE"/>
    <w:rsid w:val="00A33645"/>
    <w:rsid w:val="00A33745"/>
    <w:rsid w:val="00A33907"/>
    <w:rsid w:val="00A33D59"/>
    <w:rsid w:val="00A33E74"/>
    <w:rsid w:val="00A3433B"/>
    <w:rsid w:val="00A3435A"/>
    <w:rsid w:val="00A3441C"/>
    <w:rsid w:val="00A344C7"/>
    <w:rsid w:val="00A34524"/>
    <w:rsid w:val="00A34A1F"/>
    <w:rsid w:val="00A34BAB"/>
    <w:rsid w:val="00A34C1D"/>
    <w:rsid w:val="00A34C20"/>
    <w:rsid w:val="00A34E9A"/>
    <w:rsid w:val="00A350CC"/>
    <w:rsid w:val="00A3511C"/>
    <w:rsid w:val="00A352AA"/>
    <w:rsid w:val="00A35474"/>
    <w:rsid w:val="00A358ED"/>
    <w:rsid w:val="00A35964"/>
    <w:rsid w:val="00A359A5"/>
    <w:rsid w:val="00A35A9C"/>
    <w:rsid w:val="00A35CF6"/>
    <w:rsid w:val="00A35D29"/>
    <w:rsid w:val="00A35E39"/>
    <w:rsid w:val="00A36002"/>
    <w:rsid w:val="00A3642F"/>
    <w:rsid w:val="00A367D8"/>
    <w:rsid w:val="00A36CEF"/>
    <w:rsid w:val="00A36DB2"/>
    <w:rsid w:val="00A36DB3"/>
    <w:rsid w:val="00A37079"/>
    <w:rsid w:val="00A371D0"/>
    <w:rsid w:val="00A37255"/>
    <w:rsid w:val="00A37269"/>
    <w:rsid w:val="00A373EB"/>
    <w:rsid w:val="00A3761A"/>
    <w:rsid w:val="00A379F5"/>
    <w:rsid w:val="00A37A5D"/>
    <w:rsid w:val="00A37AD8"/>
    <w:rsid w:val="00A37D61"/>
    <w:rsid w:val="00A37D75"/>
    <w:rsid w:val="00A37E94"/>
    <w:rsid w:val="00A40116"/>
    <w:rsid w:val="00A4029B"/>
    <w:rsid w:val="00A40581"/>
    <w:rsid w:val="00A40645"/>
    <w:rsid w:val="00A40724"/>
    <w:rsid w:val="00A40822"/>
    <w:rsid w:val="00A40B59"/>
    <w:rsid w:val="00A40E15"/>
    <w:rsid w:val="00A41158"/>
    <w:rsid w:val="00A411CC"/>
    <w:rsid w:val="00A412F7"/>
    <w:rsid w:val="00A41532"/>
    <w:rsid w:val="00A41544"/>
    <w:rsid w:val="00A41559"/>
    <w:rsid w:val="00A41780"/>
    <w:rsid w:val="00A41ACD"/>
    <w:rsid w:val="00A41B4B"/>
    <w:rsid w:val="00A41C9A"/>
    <w:rsid w:val="00A41D6D"/>
    <w:rsid w:val="00A41E46"/>
    <w:rsid w:val="00A420C4"/>
    <w:rsid w:val="00A42269"/>
    <w:rsid w:val="00A424B5"/>
    <w:rsid w:val="00A42519"/>
    <w:rsid w:val="00A4254D"/>
    <w:rsid w:val="00A4292D"/>
    <w:rsid w:val="00A42B28"/>
    <w:rsid w:val="00A42DE5"/>
    <w:rsid w:val="00A42FF6"/>
    <w:rsid w:val="00A431CD"/>
    <w:rsid w:val="00A43270"/>
    <w:rsid w:val="00A43455"/>
    <w:rsid w:val="00A4385C"/>
    <w:rsid w:val="00A439AE"/>
    <w:rsid w:val="00A43B0F"/>
    <w:rsid w:val="00A43D0C"/>
    <w:rsid w:val="00A43D42"/>
    <w:rsid w:val="00A44116"/>
    <w:rsid w:val="00A44166"/>
    <w:rsid w:val="00A442DC"/>
    <w:rsid w:val="00A4438A"/>
    <w:rsid w:val="00A444A7"/>
    <w:rsid w:val="00A44590"/>
    <w:rsid w:val="00A44857"/>
    <w:rsid w:val="00A44B28"/>
    <w:rsid w:val="00A44CF8"/>
    <w:rsid w:val="00A45035"/>
    <w:rsid w:val="00A450A6"/>
    <w:rsid w:val="00A453DB"/>
    <w:rsid w:val="00A45422"/>
    <w:rsid w:val="00A45476"/>
    <w:rsid w:val="00A45A23"/>
    <w:rsid w:val="00A45EB1"/>
    <w:rsid w:val="00A45F84"/>
    <w:rsid w:val="00A461FC"/>
    <w:rsid w:val="00A46471"/>
    <w:rsid w:val="00A465D2"/>
    <w:rsid w:val="00A468AE"/>
    <w:rsid w:val="00A468CB"/>
    <w:rsid w:val="00A46A11"/>
    <w:rsid w:val="00A46B87"/>
    <w:rsid w:val="00A46F34"/>
    <w:rsid w:val="00A46FBD"/>
    <w:rsid w:val="00A471CF"/>
    <w:rsid w:val="00A471E9"/>
    <w:rsid w:val="00A47236"/>
    <w:rsid w:val="00A473DC"/>
    <w:rsid w:val="00A4770E"/>
    <w:rsid w:val="00A4773E"/>
    <w:rsid w:val="00A47984"/>
    <w:rsid w:val="00A479B0"/>
    <w:rsid w:val="00A47EF1"/>
    <w:rsid w:val="00A50061"/>
    <w:rsid w:val="00A5008C"/>
    <w:rsid w:val="00A502FC"/>
    <w:rsid w:val="00A504A4"/>
    <w:rsid w:val="00A5055A"/>
    <w:rsid w:val="00A50892"/>
    <w:rsid w:val="00A50BCE"/>
    <w:rsid w:val="00A50C56"/>
    <w:rsid w:val="00A50CAB"/>
    <w:rsid w:val="00A50E4B"/>
    <w:rsid w:val="00A511DD"/>
    <w:rsid w:val="00A51326"/>
    <w:rsid w:val="00A5133B"/>
    <w:rsid w:val="00A513F7"/>
    <w:rsid w:val="00A515C0"/>
    <w:rsid w:val="00A51633"/>
    <w:rsid w:val="00A519B6"/>
    <w:rsid w:val="00A519DA"/>
    <w:rsid w:val="00A51A1A"/>
    <w:rsid w:val="00A51BCA"/>
    <w:rsid w:val="00A51BD1"/>
    <w:rsid w:val="00A51C47"/>
    <w:rsid w:val="00A51C89"/>
    <w:rsid w:val="00A51FA1"/>
    <w:rsid w:val="00A5202E"/>
    <w:rsid w:val="00A5203D"/>
    <w:rsid w:val="00A52172"/>
    <w:rsid w:val="00A52188"/>
    <w:rsid w:val="00A522C2"/>
    <w:rsid w:val="00A52384"/>
    <w:rsid w:val="00A524A9"/>
    <w:rsid w:val="00A526D7"/>
    <w:rsid w:val="00A528A2"/>
    <w:rsid w:val="00A52AB0"/>
    <w:rsid w:val="00A52B88"/>
    <w:rsid w:val="00A52D2B"/>
    <w:rsid w:val="00A533B8"/>
    <w:rsid w:val="00A5350B"/>
    <w:rsid w:val="00A53534"/>
    <w:rsid w:val="00A535DA"/>
    <w:rsid w:val="00A53640"/>
    <w:rsid w:val="00A53A0E"/>
    <w:rsid w:val="00A53DF9"/>
    <w:rsid w:val="00A53EF6"/>
    <w:rsid w:val="00A540F9"/>
    <w:rsid w:val="00A541A7"/>
    <w:rsid w:val="00A541B9"/>
    <w:rsid w:val="00A54377"/>
    <w:rsid w:val="00A5437B"/>
    <w:rsid w:val="00A543E0"/>
    <w:rsid w:val="00A547E9"/>
    <w:rsid w:val="00A54C28"/>
    <w:rsid w:val="00A54E17"/>
    <w:rsid w:val="00A54FAD"/>
    <w:rsid w:val="00A54FCB"/>
    <w:rsid w:val="00A54FF2"/>
    <w:rsid w:val="00A55131"/>
    <w:rsid w:val="00A55300"/>
    <w:rsid w:val="00A553D0"/>
    <w:rsid w:val="00A559ED"/>
    <w:rsid w:val="00A55E0C"/>
    <w:rsid w:val="00A55E79"/>
    <w:rsid w:val="00A55FE2"/>
    <w:rsid w:val="00A561CC"/>
    <w:rsid w:val="00A5620F"/>
    <w:rsid w:val="00A56652"/>
    <w:rsid w:val="00A56701"/>
    <w:rsid w:val="00A5688F"/>
    <w:rsid w:val="00A56BC9"/>
    <w:rsid w:val="00A56FFC"/>
    <w:rsid w:val="00A57012"/>
    <w:rsid w:val="00A571F2"/>
    <w:rsid w:val="00A5739C"/>
    <w:rsid w:val="00A573C3"/>
    <w:rsid w:val="00A5752D"/>
    <w:rsid w:val="00A57922"/>
    <w:rsid w:val="00A57BEE"/>
    <w:rsid w:val="00A57C4E"/>
    <w:rsid w:val="00A57DDF"/>
    <w:rsid w:val="00A601C6"/>
    <w:rsid w:val="00A603E3"/>
    <w:rsid w:val="00A604AE"/>
    <w:rsid w:val="00A60576"/>
    <w:rsid w:val="00A606D6"/>
    <w:rsid w:val="00A60748"/>
    <w:rsid w:val="00A60A37"/>
    <w:rsid w:val="00A60B63"/>
    <w:rsid w:val="00A60C66"/>
    <w:rsid w:val="00A60D2D"/>
    <w:rsid w:val="00A60E1F"/>
    <w:rsid w:val="00A61097"/>
    <w:rsid w:val="00A61259"/>
    <w:rsid w:val="00A61310"/>
    <w:rsid w:val="00A6138C"/>
    <w:rsid w:val="00A61394"/>
    <w:rsid w:val="00A616C5"/>
    <w:rsid w:val="00A6185B"/>
    <w:rsid w:val="00A61B38"/>
    <w:rsid w:val="00A61B53"/>
    <w:rsid w:val="00A61CF4"/>
    <w:rsid w:val="00A61F5E"/>
    <w:rsid w:val="00A621ED"/>
    <w:rsid w:val="00A6249D"/>
    <w:rsid w:val="00A624BF"/>
    <w:rsid w:val="00A625FB"/>
    <w:rsid w:val="00A629BC"/>
    <w:rsid w:val="00A62D28"/>
    <w:rsid w:val="00A631A3"/>
    <w:rsid w:val="00A63225"/>
    <w:rsid w:val="00A63292"/>
    <w:rsid w:val="00A6348A"/>
    <w:rsid w:val="00A634B2"/>
    <w:rsid w:val="00A63866"/>
    <w:rsid w:val="00A63E0C"/>
    <w:rsid w:val="00A63F36"/>
    <w:rsid w:val="00A64044"/>
    <w:rsid w:val="00A6417B"/>
    <w:rsid w:val="00A641BD"/>
    <w:rsid w:val="00A643E5"/>
    <w:rsid w:val="00A644D6"/>
    <w:rsid w:val="00A64547"/>
    <w:rsid w:val="00A6456C"/>
    <w:rsid w:val="00A648AC"/>
    <w:rsid w:val="00A6495B"/>
    <w:rsid w:val="00A64B82"/>
    <w:rsid w:val="00A64C5A"/>
    <w:rsid w:val="00A64E5E"/>
    <w:rsid w:val="00A6501C"/>
    <w:rsid w:val="00A651E2"/>
    <w:rsid w:val="00A655FB"/>
    <w:rsid w:val="00A659E6"/>
    <w:rsid w:val="00A659EE"/>
    <w:rsid w:val="00A65B6C"/>
    <w:rsid w:val="00A65BCE"/>
    <w:rsid w:val="00A65BD6"/>
    <w:rsid w:val="00A65BFC"/>
    <w:rsid w:val="00A65BFE"/>
    <w:rsid w:val="00A65CFE"/>
    <w:rsid w:val="00A65E24"/>
    <w:rsid w:val="00A66244"/>
    <w:rsid w:val="00A66417"/>
    <w:rsid w:val="00A66488"/>
    <w:rsid w:val="00A6674F"/>
    <w:rsid w:val="00A667F1"/>
    <w:rsid w:val="00A66BA8"/>
    <w:rsid w:val="00A66E9B"/>
    <w:rsid w:val="00A66F31"/>
    <w:rsid w:val="00A672A8"/>
    <w:rsid w:val="00A67544"/>
    <w:rsid w:val="00A676D7"/>
    <w:rsid w:val="00A67775"/>
    <w:rsid w:val="00A678AF"/>
    <w:rsid w:val="00A678DE"/>
    <w:rsid w:val="00A67973"/>
    <w:rsid w:val="00A70391"/>
    <w:rsid w:val="00A7044E"/>
    <w:rsid w:val="00A7065A"/>
    <w:rsid w:val="00A709C4"/>
    <w:rsid w:val="00A70A94"/>
    <w:rsid w:val="00A70AC5"/>
    <w:rsid w:val="00A70B74"/>
    <w:rsid w:val="00A70CD1"/>
    <w:rsid w:val="00A70D62"/>
    <w:rsid w:val="00A710E8"/>
    <w:rsid w:val="00A71676"/>
    <w:rsid w:val="00A718ED"/>
    <w:rsid w:val="00A71AF2"/>
    <w:rsid w:val="00A71B1A"/>
    <w:rsid w:val="00A71F87"/>
    <w:rsid w:val="00A7205F"/>
    <w:rsid w:val="00A7234C"/>
    <w:rsid w:val="00A724A0"/>
    <w:rsid w:val="00A72631"/>
    <w:rsid w:val="00A726DD"/>
    <w:rsid w:val="00A726EC"/>
    <w:rsid w:val="00A7289F"/>
    <w:rsid w:val="00A72A8D"/>
    <w:rsid w:val="00A72C2B"/>
    <w:rsid w:val="00A72C7A"/>
    <w:rsid w:val="00A72D63"/>
    <w:rsid w:val="00A72D66"/>
    <w:rsid w:val="00A72DB8"/>
    <w:rsid w:val="00A72F76"/>
    <w:rsid w:val="00A73221"/>
    <w:rsid w:val="00A73245"/>
    <w:rsid w:val="00A7326A"/>
    <w:rsid w:val="00A73574"/>
    <w:rsid w:val="00A735F9"/>
    <w:rsid w:val="00A7388B"/>
    <w:rsid w:val="00A73ABC"/>
    <w:rsid w:val="00A73D47"/>
    <w:rsid w:val="00A73D66"/>
    <w:rsid w:val="00A73DD1"/>
    <w:rsid w:val="00A73DFF"/>
    <w:rsid w:val="00A73EE9"/>
    <w:rsid w:val="00A73F90"/>
    <w:rsid w:val="00A73FEF"/>
    <w:rsid w:val="00A74003"/>
    <w:rsid w:val="00A7402E"/>
    <w:rsid w:val="00A7404E"/>
    <w:rsid w:val="00A74116"/>
    <w:rsid w:val="00A744BB"/>
    <w:rsid w:val="00A746BE"/>
    <w:rsid w:val="00A748E2"/>
    <w:rsid w:val="00A74966"/>
    <w:rsid w:val="00A74996"/>
    <w:rsid w:val="00A74C05"/>
    <w:rsid w:val="00A74E8A"/>
    <w:rsid w:val="00A74F65"/>
    <w:rsid w:val="00A75114"/>
    <w:rsid w:val="00A751CB"/>
    <w:rsid w:val="00A753AD"/>
    <w:rsid w:val="00A753C2"/>
    <w:rsid w:val="00A756CB"/>
    <w:rsid w:val="00A757DA"/>
    <w:rsid w:val="00A7587C"/>
    <w:rsid w:val="00A7592A"/>
    <w:rsid w:val="00A75BBD"/>
    <w:rsid w:val="00A7639C"/>
    <w:rsid w:val="00A764A6"/>
    <w:rsid w:val="00A76588"/>
    <w:rsid w:val="00A765AE"/>
    <w:rsid w:val="00A7662E"/>
    <w:rsid w:val="00A76768"/>
    <w:rsid w:val="00A7685B"/>
    <w:rsid w:val="00A76897"/>
    <w:rsid w:val="00A769AE"/>
    <w:rsid w:val="00A76AF2"/>
    <w:rsid w:val="00A76CF3"/>
    <w:rsid w:val="00A76F49"/>
    <w:rsid w:val="00A77110"/>
    <w:rsid w:val="00A7736F"/>
    <w:rsid w:val="00A7748D"/>
    <w:rsid w:val="00A774D0"/>
    <w:rsid w:val="00A77640"/>
    <w:rsid w:val="00A77777"/>
    <w:rsid w:val="00A77798"/>
    <w:rsid w:val="00A77A00"/>
    <w:rsid w:val="00A77AE6"/>
    <w:rsid w:val="00A77DB9"/>
    <w:rsid w:val="00A800EB"/>
    <w:rsid w:val="00A803F7"/>
    <w:rsid w:val="00A80428"/>
    <w:rsid w:val="00A8070E"/>
    <w:rsid w:val="00A80715"/>
    <w:rsid w:val="00A807B4"/>
    <w:rsid w:val="00A808D1"/>
    <w:rsid w:val="00A80A23"/>
    <w:rsid w:val="00A80B51"/>
    <w:rsid w:val="00A80CE6"/>
    <w:rsid w:val="00A80D4C"/>
    <w:rsid w:val="00A80F11"/>
    <w:rsid w:val="00A810A1"/>
    <w:rsid w:val="00A810B6"/>
    <w:rsid w:val="00A811D5"/>
    <w:rsid w:val="00A81316"/>
    <w:rsid w:val="00A81530"/>
    <w:rsid w:val="00A819AD"/>
    <w:rsid w:val="00A81BCF"/>
    <w:rsid w:val="00A81C61"/>
    <w:rsid w:val="00A8208F"/>
    <w:rsid w:val="00A8209B"/>
    <w:rsid w:val="00A82261"/>
    <w:rsid w:val="00A82898"/>
    <w:rsid w:val="00A82A16"/>
    <w:rsid w:val="00A82A60"/>
    <w:rsid w:val="00A82C86"/>
    <w:rsid w:val="00A82FDE"/>
    <w:rsid w:val="00A8316F"/>
    <w:rsid w:val="00A83225"/>
    <w:rsid w:val="00A83763"/>
    <w:rsid w:val="00A8398C"/>
    <w:rsid w:val="00A83B2A"/>
    <w:rsid w:val="00A83F06"/>
    <w:rsid w:val="00A83FFC"/>
    <w:rsid w:val="00A8432F"/>
    <w:rsid w:val="00A84428"/>
    <w:rsid w:val="00A8476B"/>
    <w:rsid w:val="00A847B4"/>
    <w:rsid w:val="00A8486A"/>
    <w:rsid w:val="00A84872"/>
    <w:rsid w:val="00A84916"/>
    <w:rsid w:val="00A84AA8"/>
    <w:rsid w:val="00A84CDD"/>
    <w:rsid w:val="00A84DAC"/>
    <w:rsid w:val="00A84F88"/>
    <w:rsid w:val="00A850F1"/>
    <w:rsid w:val="00A8523C"/>
    <w:rsid w:val="00A8536A"/>
    <w:rsid w:val="00A85674"/>
    <w:rsid w:val="00A8567A"/>
    <w:rsid w:val="00A85795"/>
    <w:rsid w:val="00A85874"/>
    <w:rsid w:val="00A85BCC"/>
    <w:rsid w:val="00A85D0D"/>
    <w:rsid w:val="00A85D73"/>
    <w:rsid w:val="00A85EC5"/>
    <w:rsid w:val="00A85FD0"/>
    <w:rsid w:val="00A863E1"/>
    <w:rsid w:val="00A864D8"/>
    <w:rsid w:val="00A86514"/>
    <w:rsid w:val="00A86599"/>
    <w:rsid w:val="00A86605"/>
    <w:rsid w:val="00A86607"/>
    <w:rsid w:val="00A86642"/>
    <w:rsid w:val="00A869EA"/>
    <w:rsid w:val="00A86A53"/>
    <w:rsid w:val="00A86B06"/>
    <w:rsid w:val="00A86C6F"/>
    <w:rsid w:val="00A87160"/>
    <w:rsid w:val="00A873E2"/>
    <w:rsid w:val="00A8746A"/>
    <w:rsid w:val="00A8753E"/>
    <w:rsid w:val="00A876D0"/>
    <w:rsid w:val="00A8788E"/>
    <w:rsid w:val="00A878C9"/>
    <w:rsid w:val="00A8791A"/>
    <w:rsid w:val="00A87BB1"/>
    <w:rsid w:val="00A87C59"/>
    <w:rsid w:val="00A87E60"/>
    <w:rsid w:val="00A9011F"/>
    <w:rsid w:val="00A9023C"/>
    <w:rsid w:val="00A9032A"/>
    <w:rsid w:val="00A906DE"/>
    <w:rsid w:val="00A907E9"/>
    <w:rsid w:val="00A90B82"/>
    <w:rsid w:val="00A90B8B"/>
    <w:rsid w:val="00A90C29"/>
    <w:rsid w:val="00A90C70"/>
    <w:rsid w:val="00A90CE0"/>
    <w:rsid w:val="00A90E62"/>
    <w:rsid w:val="00A90EA6"/>
    <w:rsid w:val="00A90ECB"/>
    <w:rsid w:val="00A91059"/>
    <w:rsid w:val="00A9114B"/>
    <w:rsid w:val="00A9123A"/>
    <w:rsid w:val="00A91253"/>
    <w:rsid w:val="00A91381"/>
    <w:rsid w:val="00A91692"/>
    <w:rsid w:val="00A91CF9"/>
    <w:rsid w:val="00A91ED2"/>
    <w:rsid w:val="00A92052"/>
    <w:rsid w:val="00A920F4"/>
    <w:rsid w:val="00A921E9"/>
    <w:rsid w:val="00A92272"/>
    <w:rsid w:val="00A92332"/>
    <w:rsid w:val="00A92483"/>
    <w:rsid w:val="00A92921"/>
    <w:rsid w:val="00A92DA2"/>
    <w:rsid w:val="00A92F28"/>
    <w:rsid w:val="00A92F8E"/>
    <w:rsid w:val="00A93159"/>
    <w:rsid w:val="00A9323B"/>
    <w:rsid w:val="00A9357F"/>
    <w:rsid w:val="00A93640"/>
    <w:rsid w:val="00A93696"/>
    <w:rsid w:val="00A937A9"/>
    <w:rsid w:val="00A93827"/>
    <w:rsid w:val="00A93950"/>
    <w:rsid w:val="00A93BD4"/>
    <w:rsid w:val="00A93DFB"/>
    <w:rsid w:val="00A93E76"/>
    <w:rsid w:val="00A93F63"/>
    <w:rsid w:val="00A940A3"/>
    <w:rsid w:val="00A941C4"/>
    <w:rsid w:val="00A941D8"/>
    <w:rsid w:val="00A9428F"/>
    <w:rsid w:val="00A944FE"/>
    <w:rsid w:val="00A94630"/>
    <w:rsid w:val="00A9479B"/>
    <w:rsid w:val="00A947D3"/>
    <w:rsid w:val="00A94A52"/>
    <w:rsid w:val="00A94C1C"/>
    <w:rsid w:val="00A94C20"/>
    <w:rsid w:val="00A94CB9"/>
    <w:rsid w:val="00A94DC5"/>
    <w:rsid w:val="00A94DD9"/>
    <w:rsid w:val="00A94E1F"/>
    <w:rsid w:val="00A94E35"/>
    <w:rsid w:val="00A950A6"/>
    <w:rsid w:val="00A950FE"/>
    <w:rsid w:val="00A9528D"/>
    <w:rsid w:val="00A9536F"/>
    <w:rsid w:val="00A95746"/>
    <w:rsid w:val="00A95E65"/>
    <w:rsid w:val="00A95E7B"/>
    <w:rsid w:val="00A95FE2"/>
    <w:rsid w:val="00A96180"/>
    <w:rsid w:val="00A962DA"/>
    <w:rsid w:val="00A96304"/>
    <w:rsid w:val="00A96327"/>
    <w:rsid w:val="00A9659C"/>
    <w:rsid w:val="00A9667A"/>
    <w:rsid w:val="00A9677A"/>
    <w:rsid w:val="00A96803"/>
    <w:rsid w:val="00A969B3"/>
    <w:rsid w:val="00A96A39"/>
    <w:rsid w:val="00A96B4C"/>
    <w:rsid w:val="00A96BE0"/>
    <w:rsid w:val="00A96C13"/>
    <w:rsid w:val="00A96D8A"/>
    <w:rsid w:val="00A96E1A"/>
    <w:rsid w:val="00A96E9B"/>
    <w:rsid w:val="00A9755C"/>
    <w:rsid w:val="00A975BF"/>
    <w:rsid w:val="00A977BB"/>
    <w:rsid w:val="00A97844"/>
    <w:rsid w:val="00A978A4"/>
    <w:rsid w:val="00A9798F"/>
    <w:rsid w:val="00A97D24"/>
    <w:rsid w:val="00A97DCB"/>
    <w:rsid w:val="00A97FFD"/>
    <w:rsid w:val="00AA07FF"/>
    <w:rsid w:val="00AA0867"/>
    <w:rsid w:val="00AA0C55"/>
    <w:rsid w:val="00AA0CB2"/>
    <w:rsid w:val="00AA0CE4"/>
    <w:rsid w:val="00AA0D7F"/>
    <w:rsid w:val="00AA11AC"/>
    <w:rsid w:val="00AA12A4"/>
    <w:rsid w:val="00AA149D"/>
    <w:rsid w:val="00AA14C5"/>
    <w:rsid w:val="00AA1614"/>
    <w:rsid w:val="00AA1743"/>
    <w:rsid w:val="00AA1898"/>
    <w:rsid w:val="00AA18E2"/>
    <w:rsid w:val="00AA1ACC"/>
    <w:rsid w:val="00AA1ADF"/>
    <w:rsid w:val="00AA1B18"/>
    <w:rsid w:val="00AA1D73"/>
    <w:rsid w:val="00AA1F73"/>
    <w:rsid w:val="00AA1FA7"/>
    <w:rsid w:val="00AA22FA"/>
    <w:rsid w:val="00AA2328"/>
    <w:rsid w:val="00AA244E"/>
    <w:rsid w:val="00AA2483"/>
    <w:rsid w:val="00AA2493"/>
    <w:rsid w:val="00AA2522"/>
    <w:rsid w:val="00AA2754"/>
    <w:rsid w:val="00AA27E7"/>
    <w:rsid w:val="00AA284E"/>
    <w:rsid w:val="00AA2AE1"/>
    <w:rsid w:val="00AA2BA0"/>
    <w:rsid w:val="00AA2BC1"/>
    <w:rsid w:val="00AA2F9B"/>
    <w:rsid w:val="00AA34E8"/>
    <w:rsid w:val="00AA35FB"/>
    <w:rsid w:val="00AA37AB"/>
    <w:rsid w:val="00AA39CC"/>
    <w:rsid w:val="00AA3B15"/>
    <w:rsid w:val="00AA3B29"/>
    <w:rsid w:val="00AA3F00"/>
    <w:rsid w:val="00AA3F21"/>
    <w:rsid w:val="00AA3FE4"/>
    <w:rsid w:val="00AA4153"/>
    <w:rsid w:val="00AA46D6"/>
    <w:rsid w:val="00AA4B40"/>
    <w:rsid w:val="00AA4D36"/>
    <w:rsid w:val="00AA5024"/>
    <w:rsid w:val="00AA53D8"/>
    <w:rsid w:val="00AA54E2"/>
    <w:rsid w:val="00AA561C"/>
    <w:rsid w:val="00AA5654"/>
    <w:rsid w:val="00AA580A"/>
    <w:rsid w:val="00AA5AC5"/>
    <w:rsid w:val="00AA5BDB"/>
    <w:rsid w:val="00AA5C1E"/>
    <w:rsid w:val="00AA5CF8"/>
    <w:rsid w:val="00AA6046"/>
    <w:rsid w:val="00AA62B4"/>
    <w:rsid w:val="00AA63D1"/>
    <w:rsid w:val="00AA645D"/>
    <w:rsid w:val="00AA6568"/>
    <w:rsid w:val="00AA66E4"/>
    <w:rsid w:val="00AA66E8"/>
    <w:rsid w:val="00AA6A53"/>
    <w:rsid w:val="00AA6ACE"/>
    <w:rsid w:val="00AA6B5E"/>
    <w:rsid w:val="00AA6B71"/>
    <w:rsid w:val="00AA6E67"/>
    <w:rsid w:val="00AA709E"/>
    <w:rsid w:val="00AA70CA"/>
    <w:rsid w:val="00AA715C"/>
    <w:rsid w:val="00AA71A9"/>
    <w:rsid w:val="00AA7441"/>
    <w:rsid w:val="00AA74F5"/>
    <w:rsid w:val="00AA7A6F"/>
    <w:rsid w:val="00AA7A90"/>
    <w:rsid w:val="00AA7AB8"/>
    <w:rsid w:val="00AA7C41"/>
    <w:rsid w:val="00AB02E4"/>
    <w:rsid w:val="00AB0353"/>
    <w:rsid w:val="00AB0367"/>
    <w:rsid w:val="00AB049A"/>
    <w:rsid w:val="00AB05A9"/>
    <w:rsid w:val="00AB0A37"/>
    <w:rsid w:val="00AB0A59"/>
    <w:rsid w:val="00AB0C52"/>
    <w:rsid w:val="00AB0D03"/>
    <w:rsid w:val="00AB0E90"/>
    <w:rsid w:val="00AB10C5"/>
    <w:rsid w:val="00AB1159"/>
    <w:rsid w:val="00AB11B0"/>
    <w:rsid w:val="00AB129D"/>
    <w:rsid w:val="00AB12A3"/>
    <w:rsid w:val="00AB12E1"/>
    <w:rsid w:val="00AB13B2"/>
    <w:rsid w:val="00AB15A1"/>
    <w:rsid w:val="00AB177F"/>
    <w:rsid w:val="00AB17C5"/>
    <w:rsid w:val="00AB19C8"/>
    <w:rsid w:val="00AB1A2B"/>
    <w:rsid w:val="00AB1C79"/>
    <w:rsid w:val="00AB1CAF"/>
    <w:rsid w:val="00AB1E27"/>
    <w:rsid w:val="00AB1FA6"/>
    <w:rsid w:val="00AB20B4"/>
    <w:rsid w:val="00AB2192"/>
    <w:rsid w:val="00AB23EE"/>
    <w:rsid w:val="00AB23F4"/>
    <w:rsid w:val="00AB26DB"/>
    <w:rsid w:val="00AB26FB"/>
    <w:rsid w:val="00AB275F"/>
    <w:rsid w:val="00AB2795"/>
    <w:rsid w:val="00AB288A"/>
    <w:rsid w:val="00AB2997"/>
    <w:rsid w:val="00AB29DE"/>
    <w:rsid w:val="00AB2B73"/>
    <w:rsid w:val="00AB2C3A"/>
    <w:rsid w:val="00AB307E"/>
    <w:rsid w:val="00AB3291"/>
    <w:rsid w:val="00AB3434"/>
    <w:rsid w:val="00AB3471"/>
    <w:rsid w:val="00AB359B"/>
    <w:rsid w:val="00AB38FA"/>
    <w:rsid w:val="00AB39AE"/>
    <w:rsid w:val="00AB3AFB"/>
    <w:rsid w:val="00AB3BB1"/>
    <w:rsid w:val="00AB3C3B"/>
    <w:rsid w:val="00AB3C81"/>
    <w:rsid w:val="00AB3CF9"/>
    <w:rsid w:val="00AB3DCE"/>
    <w:rsid w:val="00AB3EAC"/>
    <w:rsid w:val="00AB3EB4"/>
    <w:rsid w:val="00AB405D"/>
    <w:rsid w:val="00AB4073"/>
    <w:rsid w:val="00AB4595"/>
    <w:rsid w:val="00AB45E4"/>
    <w:rsid w:val="00AB4618"/>
    <w:rsid w:val="00AB4972"/>
    <w:rsid w:val="00AB4CB9"/>
    <w:rsid w:val="00AB4D7A"/>
    <w:rsid w:val="00AB4E0A"/>
    <w:rsid w:val="00AB4E96"/>
    <w:rsid w:val="00AB5298"/>
    <w:rsid w:val="00AB54C7"/>
    <w:rsid w:val="00AB5689"/>
    <w:rsid w:val="00AB57E3"/>
    <w:rsid w:val="00AB587B"/>
    <w:rsid w:val="00AB590E"/>
    <w:rsid w:val="00AB59B4"/>
    <w:rsid w:val="00AB5C5D"/>
    <w:rsid w:val="00AB5E47"/>
    <w:rsid w:val="00AB5F2F"/>
    <w:rsid w:val="00AB6003"/>
    <w:rsid w:val="00AB62C1"/>
    <w:rsid w:val="00AB651F"/>
    <w:rsid w:val="00AB658C"/>
    <w:rsid w:val="00AB65F3"/>
    <w:rsid w:val="00AB6814"/>
    <w:rsid w:val="00AB6BA3"/>
    <w:rsid w:val="00AB6CEA"/>
    <w:rsid w:val="00AB6DDA"/>
    <w:rsid w:val="00AB7168"/>
    <w:rsid w:val="00AB71F0"/>
    <w:rsid w:val="00AB721E"/>
    <w:rsid w:val="00AB741B"/>
    <w:rsid w:val="00AB749C"/>
    <w:rsid w:val="00AB7560"/>
    <w:rsid w:val="00AB78CA"/>
    <w:rsid w:val="00AB7E01"/>
    <w:rsid w:val="00AB7E7B"/>
    <w:rsid w:val="00AB7F80"/>
    <w:rsid w:val="00AB7F8A"/>
    <w:rsid w:val="00AC0103"/>
    <w:rsid w:val="00AC010E"/>
    <w:rsid w:val="00AC0225"/>
    <w:rsid w:val="00AC0249"/>
    <w:rsid w:val="00AC029C"/>
    <w:rsid w:val="00AC0343"/>
    <w:rsid w:val="00AC0398"/>
    <w:rsid w:val="00AC0492"/>
    <w:rsid w:val="00AC063D"/>
    <w:rsid w:val="00AC086D"/>
    <w:rsid w:val="00AC09E4"/>
    <w:rsid w:val="00AC0B99"/>
    <w:rsid w:val="00AC0BF6"/>
    <w:rsid w:val="00AC0C68"/>
    <w:rsid w:val="00AC0F7A"/>
    <w:rsid w:val="00AC10A1"/>
    <w:rsid w:val="00AC16B0"/>
    <w:rsid w:val="00AC182B"/>
    <w:rsid w:val="00AC1856"/>
    <w:rsid w:val="00AC1A1B"/>
    <w:rsid w:val="00AC1A58"/>
    <w:rsid w:val="00AC1D88"/>
    <w:rsid w:val="00AC2191"/>
    <w:rsid w:val="00AC2649"/>
    <w:rsid w:val="00AC2740"/>
    <w:rsid w:val="00AC2A42"/>
    <w:rsid w:val="00AC2B43"/>
    <w:rsid w:val="00AC318A"/>
    <w:rsid w:val="00AC3325"/>
    <w:rsid w:val="00AC3375"/>
    <w:rsid w:val="00AC3377"/>
    <w:rsid w:val="00AC34CD"/>
    <w:rsid w:val="00AC371A"/>
    <w:rsid w:val="00AC382A"/>
    <w:rsid w:val="00AC3997"/>
    <w:rsid w:val="00AC3B29"/>
    <w:rsid w:val="00AC3BD1"/>
    <w:rsid w:val="00AC3C12"/>
    <w:rsid w:val="00AC3F1C"/>
    <w:rsid w:val="00AC3F87"/>
    <w:rsid w:val="00AC4138"/>
    <w:rsid w:val="00AC4A74"/>
    <w:rsid w:val="00AC4C18"/>
    <w:rsid w:val="00AC4D15"/>
    <w:rsid w:val="00AC504C"/>
    <w:rsid w:val="00AC5282"/>
    <w:rsid w:val="00AC52D6"/>
    <w:rsid w:val="00AC53B3"/>
    <w:rsid w:val="00AC5454"/>
    <w:rsid w:val="00AC5694"/>
    <w:rsid w:val="00AC5774"/>
    <w:rsid w:val="00AC58E5"/>
    <w:rsid w:val="00AC596F"/>
    <w:rsid w:val="00AC5ABA"/>
    <w:rsid w:val="00AC5AE6"/>
    <w:rsid w:val="00AC5B7A"/>
    <w:rsid w:val="00AC5BFD"/>
    <w:rsid w:val="00AC6029"/>
    <w:rsid w:val="00AC620A"/>
    <w:rsid w:val="00AC632D"/>
    <w:rsid w:val="00AC6334"/>
    <w:rsid w:val="00AC63C7"/>
    <w:rsid w:val="00AC645F"/>
    <w:rsid w:val="00AC66AE"/>
    <w:rsid w:val="00AC67DF"/>
    <w:rsid w:val="00AC69BE"/>
    <w:rsid w:val="00AC6AAE"/>
    <w:rsid w:val="00AC6ED0"/>
    <w:rsid w:val="00AC70A6"/>
    <w:rsid w:val="00AC70AB"/>
    <w:rsid w:val="00AC711D"/>
    <w:rsid w:val="00AC715A"/>
    <w:rsid w:val="00AC716C"/>
    <w:rsid w:val="00AC73F2"/>
    <w:rsid w:val="00AC77DB"/>
    <w:rsid w:val="00AC7945"/>
    <w:rsid w:val="00AC7B1B"/>
    <w:rsid w:val="00AC7C8A"/>
    <w:rsid w:val="00AC7D58"/>
    <w:rsid w:val="00AC7DF9"/>
    <w:rsid w:val="00AC7F2F"/>
    <w:rsid w:val="00AD0088"/>
    <w:rsid w:val="00AD00B6"/>
    <w:rsid w:val="00AD0434"/>
    <w:rsid w:val="00AD056D"/>
    <w:rsid w:val="00AD062E"/>
    <w:rsid w:val="00AD07B6"/>
    <w:rsid w:val="00AD0A93"/>
    <w:rsid w:val="00AD0B6A"/>
    <w:rsid w:val="00AD1077"/>
    <w:rsid w:val="00AD168B"/>
    <w:rsid w:val="00AD1794"/>
    <w:rsid w:val="00AD17B8"/>
    <w:rsid w:val="00AD1BBE"/>
    <w:rsid w:val="00AD1E6A"/>
    <w:rsid w:val="00AD202A"/>
    <w:rsid w:val="00AD223B"/>
    <w:rsid w:val="00AD240E"/>
    <w:rsid w:val="00AD2BED"/>
    <w:rsid w:val="00AD2D2C"/>
    <w:rsid w:val="00AD2D75"/>
    <w:rsid w:val="00AD2E55"/>
    <w:rsid w:val="00AD303E"/>
    <w:rsid w:val="00AD305A"/>
    <w:rsid w:val="00AD3246"/>
    <w:rsid w:val="00AD333A"/>
    <w:rsid w:val="00AD339B"/>
    <w:rsid w:val="00AD3450"/>
    <w:rsid w:val="00AD38F5"/>
    <w:rsid w:val="00AD39DE"/>
    <w:rsid w:val="00AD3B1C"/>
    <w:rsid w:val="00AD3BE0"/>
    <w:rsid w:val="00AD3D0C"/>
    <w:rsid w:val="00AD42F2"/>
    <w:rsid w:val="00AD46B2"/>
    <w:rsid w:val="00AD472E"/>
    <w:rsid w:val="00AD48E2"/>
    <w:rsid w:val="00AD4938"/>
    <w:rsid w:val="00AD52C4"/>
    <w:rsid w:val="00AD550A"/>
    <w:rsid w:val="00AD555F"/>
    <w:rsid w:val="00AD55D1"/>
    <w:rsid w:val="00AD58AA"/>
    <w:rsid w:val="00AD5A85"/>
    <w:rsid w:val="00AD5C4C"/>
    <w:rsid w:val="00AD5C64"/>
    <w:rsid w:val="00AD5CE5"/>
    <w:rsid w:val="00AD5DD7"/>
    <w:rsid w:val="00AD5E28"/>
    <w:rsid w:val="00AD6100"/>
    <w:rsid w:val="00AD6228"/>
    <w:rsid w:val="00AD6250"/>
    <w:rsid w:val="00AD64B4"/>
    <w:rsid w:val="00AD6A65"/>
    <w:rsid w:val="00AD6AA6"/>
    <w:rsid w:val="00AD6C11"/>
    <w:rsid w:val="00AD6CBB"/>
    <w:rsid w:val="00AD7093"/>
    <w:rsid w:val="00AD7150"/>
    <w:rsid w:val="00AD72B8"/>
    <w:rsid w:val="00AD7591"/>
    <w:rsid w:val="00AD760D"/>
    <w:rsid w:val="00AD7632"/>
    <w:rsid w:val="00AD7803"/>
    <w:rsid w:val="00AD7F74"/>
    <w:rsid w:val="00AD7F9A"/>
    <w:rsid w:val="00AD7FA2"/>
    <w:rsid w:val="00AE00EE"/>
    <w:rsid w:val="00AE024A"/>
    <w:rsid w:val="00AE029B"/>
    <w:rsid w:val="00AE02C8"/>
    <w:rsid w:val="00AE06D3"/>
    <w:rsid w:val="00AE07A3"/>
    <w:rsid w:val="00AE0AB8"/>
    <w:rsid w:val="00AE0ACF"/>
    <w:rsid w:val="00AE0B17"/>
    <w:rsid w:val="00AE0BB8"/>
    <w:rsid w:val="00AE0DA2"/>
    <w:rsid w:val="00AE0E1C"/>
    <w:rsid w:val="00AE0F14"/>
    <w:rsid w:val="00AE0F81"/>
    <w:rsid w:val="00AE12A9"/>
    <w:rsid w:val="00AE12CA"/>
    <w:rsid w:val="00AE1440"/>
    <w:rsid w:val="00AE1478"/>
    <w:rsid w:val="00AE1688"/>
    <w:rsid w:val="00AE16B3"/>
    <w:rsid w:val="00AE16F4"/>
    <w:rsid w:val="00AE17F4"/>
    <w:rsid w:val="00AE1919"/>
    <w:rsid w:val="00AE191A"/>
    <w:rsid w:val="00AE19AB"/>
    <w:rsid w:val="00AE1A0E"/>
    <w:rsid w:val="00AE1A49"/>
    <w:rsid w:val="00AE1A6B"/>
    <w:rsid w:val="00AE1AD9"/>
    <w:rsid w:val="00AE1BCB"/>
    <w:rsid w:val="00AE1F5B"/>
    <w:rsid w:val="00AE20C7"/>
    <w:rsid w:val="00AE2108"/>
    <w:rsid w:val="00AE2130"/>
    <w:rsid w:val="00AE22CB"/>
    <w:rsid w:val="00AE2337"/>
    <w:rsid w:val="00AE2677"/>
    <w:rsid w:val="00AE28F5"/>
    <w:rsid w:val="00AE29BD"/>
    <w:rsid w:val="00AE2F0B"/>
    <w:rsid w:val="00AE2F9F"/>
    <w:rsid w:val="00AE30BD"/>
    <w:rsid w:val="00AE33C8"/>
    <w:rsid w:val="00AE3750"/>
    <w:rsid w:val="00AE3EB0"/>
    <w:rsid w:val="00AE40FB"/>
    <w:rsid w:val="00AE435B"/>
    <w:rsid w:val="00AE45DD"/>
    <w:rsid w:val="00AE46AD"/>
    <w:rsid w:val="00AE4A51"/>
    <w:rsid w:val="00AE4D1B"/>
    <w:rsid w:val="00AE4FB0"/>
    <w:rsid w:val="00AE5227"/>
    <w:rsid w:val="00AE5510"/>
    <w:rsid w:val="00AE581D"/>
    <w:rsid w:val="00AE59CC"/>
    <w:rsid w:val="00AE5BBA"/>
    <w:rsid w:val="00AE5BF1"/>
    <w:rsid w:val="00AE5F42"/>
    <w:rsid w:val="00AE6284"/>
    <w:rsid w:val="00AE64C6"/>
    <w:rsid w:val="00AE650D"/>
    <w:rsid w:val="00AE681E"/>
    <w:rsid w:val="00AE6966"/>
    <w:rsid w:val="00AE6BE2"/>
    <w:rsid w:val="00AE6CAA"/>
    <w:rsid w:val="00AE6F38"/>
    <w:rsid w:val="00AE71C3"/>
    <w:rsid w:val="00AE755D"/>
    <w:rsid w:val="00AE7568"/>
    <w:rsid w:val="00AE75A6"/>
    <w:rsid w:val="00AE76C5"/>
    <w:rsid w:val="00AE76F8"/>
    <w:rsid w:val="00AE77B6"/>
    <w:rsid w:val="00AE78A5"/>
    <w:rsid w:val="00AE791F"/>
    <w:rsid w:val="00AE7A43"/>
    <w:rsid w:val="00AE7B2B"/>
    <w:rsid w:val="00AE7DBB"/>
    <w:rsid w:val="00AE7E19"/>
    <w:rsid w:val="00AE7F0C"/>
    <w:rsid w:val="00AF009D"/>
    <w:rsid w:val="00AF015F"/>
    <w:rsid w:val="00AF03FC"/>
    <w:rsid w:val="00AF05D9"/>
    <w:rsid w:val="00AF06A4"/>
    <w:rsid w:val="00AF07D1"/>
    <w:rsid w:val="00AF07E3"/>
    <w:rsid w:val="00AF0952"/>
    <w:rsid w:val="00AF0B36"/>
    <w:rsid w:val="00AF0BBF"/>
    <w:rsid w:val="00AF0D2E"/>
    <w:rsid w:val="00AF0D7C"/>
    <w:rsid w:val="00AF0E8A"/>
    <w:rsid w:val="00AF0E9E"/>
    <w:rsid w:val="00AF0FF2"/>
    <w:rsid w:val="00AF106B"/>
    <w:rsid w:val="00AF1332"/>
    <w:rsid w:val="00AF138B"/>
    <w:rsid w:val="00AF1433"/>
    <w:rsid w:val="00AF158F"/>
    <w:rsid w:val="00AF188F"/>
    <w:rsid w:val="00AF1AD2"/>
    <w:rsid w:val="00AF1B72"/>
    <w:rsid w:val="00AF1D80"/>
    <w:rsid w:val="00AF1E1E"/>
    <w:rsid w:val="00AF1EEB"/>
    <w:rsid w:val="00AF1FD2"/>
    <w:rsid w:val="00AF23AD"/>
    <w:rsid w:val="00AF2550"/>
    <w:rsid w:val="00AF264B"/>
    <w:rsid w:val="00AF2804"/>
    <w:rsid w:val="00AF2916"/>
    <w:rsid w:val="00AF2B4D"/>
    <w:rsid w:val="00AF2C8A"/>
    <w:rsid w:val="00AF3045"/>
    <w:rsid w:val="00AF30A9"/>
    <w:rsid w:val="00AF315E"/>
    <w:rsid w:val="00AF3300"/>
    <w:rsid w:val="00AF3337"/>
    <w:rsid w:val="00AF36DF"/>
    <w:rsid w:val="00AF3A9A"/>
    <w:rsid w:val="00AF3B2F"/>
    <w:rsid w:val="00AF3CFF"/>
    <w:rsid w:val="00AF3DEB"/>
    <w:rsid w:val="00AF3F5A"/>
    <w:rsid w:val="00AF409A"/>
    <w:rsid w:val="00AF41B6"/>
    <w:rsid w:val="00AF44A9"/>
    <w:rsid w:val="00AF4501"/>
    <w:rsid w:val="00AF45C7"/>
    <w:rsid w:val="00AF48D9"/>
    <w:rsid w:val="00AF4956"/>
    <w:rsid w:val="00AF49AF"/>
    <w:rsid w:val="00AF4E1F"/>
    <w:rsid w:val="00AF4E7E"/>
    <w:rsid w:val="00AF4FEE"/>
    <w:rsid w:val="00AF50E3"/>
    <w:rsid w:val="00AF510B"/>
    <w:rsid w:val="00AF5123"/>
    <w:rsid w:val="00AF5283"/>
    <w:rsid w:val="00AF54D7"/>
    <w:rsid w:val="00AF56CB"/>
    <w:rsid w:val="00AF57D8"/>
    <w:rsid w:val="00AF5963"/>
    <w:rsid w:val="00AF5AC4"/>
    <w:rsid w:val="00AF5AF6"/>
    <w:rsid w:val="00AF5CD3"/>
    <w:rsid w:val="00AF5D01"/>
    <w:rsid w:val="00AF5D9A"/>
    <w:rsid w:val="00AF5DD8"/>
    <w:rsid w:val="00AF5E8E"/>
    <w:rsid w:val="00AF6036"/>
    <w:rsid w:val="00AF62E2"/>
    <w:rsid w:val="00AF64D4"/>
    <w:rsid w:val="00AF668B"/>
    <w:rsid w:val="00AF66DD"/>
    <w:rsid w:val="00AF67C6"/>
    <w:rsid w:val="00AF6ADC"/>
    <w:rsid w:val="00AF6B14"/>
    <w:rsid w:val="00AF6B60"/>
    <w:rsid w:val="00AF6C2E"/>
    <w:rsid w:val="00AF6C31"/>
    <w:rsid w:val="00AF6C66"/>
    <w:rsid w:val="00AF6C7E"/>
    <w:rsid w:val="00AF6E5D"/>
    <w:rsid w:val="00AF6E94"/>
    <w:rsid w:val="00AF713E"/>
    <w:rsid w:val="00AF71D8"/>
    <w:rsid w:val="00AF722A"/>
    <w:rsid w:val="00AF7253"/>
    <w:rsid w:val="00AF7311"/>
    <w:rsid w:val="00AF745E"/>
    <w:rsid w:val="00AF7737"/>
    <w:rsid w:val="00AF7760"/>
    <w:rsid w:val="00AF77D7"/>
    <w:rsid w:val="00AF7A9F"/>
    <w:rsid w:val="00AF7C74"/>
    <w:rsid w:val="00AF7D06"/>
    <w:rsid w:val="00AF7E2E"/>
    <w:rsid w:val="00AF7F80"/>
    <w:rsid w:val="00B0041A"/>
    <w:rsid w:val="00B00768"/>
    <w:rsid w:val="00B00838"/>
    <w:rsid w:val="00B00975"/>
    <w:rsid w:val="00B00A7B"/>
    <w:rsid w:val="00B00B2B"/>
    <w:rsid w:val="00B012AA"/>
    <w:rsid w:val="00B012AB"/>
    <w:rsid w:val="00B01843"/>
    <w:rsid w:val="00B01B84"/>
    <w:rsid w:val="00B01BA6"/>
    <w:rsid w:val="00B01E0C"/>
    <w:rsid w:val="00B01F19"/>
    <w:rsid w:val="00B02882"/>
    <w:rsid w:val="00B0293D"/>
    <w:rsid w:val="00B029B5"/>
    <w:rsid w:val="00B029BF"/>
    <w:rsid w:val="00B02A69"/>
    <w:rsid w:val="00B02A83"/>
    <w:rsid w:val="00B02B17"/>
    <w:rsid w:val="00B02D01"/>
    <w:rsid w:val="00B02ECB"/>
    <w:rsid w:val="00B02EEB"/>
    <w:rsid w:val="00B02F62"/>
    <w:rsid w:val="00B030A9"/>
    <w:rsid w:val="00B03156"/>
    <w:rsid w:val="00B03236"/>
    <w:rsid w:val="00B03409"/>
    <w:rsid w:val="00B03477"/>
    <w:rsid w:val="00B03599"/>
    <w:rsid w:val="00B035A7"/>
    <w:rsid w:val="00B035FF"/>
    <w:rsid w:val="00B039C1"/>
    <w:rsid w:val="00B03A0C"/>
    <w:rsid w:val="00B03A9B"/>
    <w:rsid w:val="00B03AF0"/>
    <w:rsid w:val="00B03D7D"/>
    <w:rsid w:val="00B03E0F"/>
    <w:rsid w:val="00B03EC7"/>
    <w:rsid w:val="00B03F22"/>
    <w:rsid w:val="00B0400E"/>
    <w:rsid w:val="00B040F9"/>
    <w:rsid w:val="00B042C0"/>
    <w:rsid w:val="00B042ED"/>
    <w:rsid w:val="00B04367"/>
    <w:rsid w:val="00B04512"/>
    <w:rsid w:val="00B0453D"/>
    <w:rsid w:val="00B045B6"/>
    <w:rsid w:val="00B0478E"/>
    <w:rsid w:val="00B04C6C"/>
    <w:rsid w:val="00B04CA5"/>
    <w:rsid w:val="00B04CC9"/>
    <w:rsid w:val="00B04DA0"/>
    <w:rsid w:val="00B04DE9"/>
    <w:rsid w:val="00B04F4D"/>
    <w:rsid w:val="00B056EA"/>
    <w:rsid w:val="00B05AF4"/>
    <w:rsid w:val="00B05B3D"/>
    <w:rsid w:val="00B05B73"/>
    <w:rsid w:val="00B05C7E"/>
    <w:rsid w:val="00B05CCC"/>
    <w:rsid w:val="00B05CD8"/>
    <w:rsid w:val="00B05D3E"/>
    <w:rsid w:val="00B06023"/>
    <w:rsid w:val="00B0605D"/>
    <w:rsid w:val="00B06234"/>
    <w:rsid w:val="00B0656F"/>
    <w:rsid w:val="00B06918"/>
    <w:rsid w:val="00B06EFA"/>
    <w:rsid w:val="00B06FD6"/>
    <w:rsid w:val="00B0713A"/>
    <w:rsid w:val="00B073C9"/>
    <w:rsid w:val="00B07574"/>
    <w:rsid w:val="00B07788"/>
    <w:rsid w:val="00B078F4"/>
    <w:rsid w:val="00B07AFB"/>
    <w:rsid w:val="00B07C30"/>
    <w:rsid w:val="00B07DDC"/>
    <w:rsid w:val="00B07EB5"/>
    <w:rsid w:val="00B07EDD"/>
    <w:rsid w:val="00B10014"/>
    <w:rsid w:val="00B1029E"/>
    <w:rsid w:val="00B10311"/>
    <w:rsid w:val="00B1043B"/>
    <w:rsid w:val="00B1054A"/>
    <w:rsid w:val="00B106DE"/>
    <w:rsid w:val="00B109EB"/>
    <w:rsid w:val="00B10B3C"/>
    <w:rsid w:val="00B10BE5"/>
    <w:rsid w:val="00B10D9E"/>
    <w:rsid w:val="00B110CD"/>
    <w:rsid w:val="00B1118C"/>
    <w:rsid w:val="00B1134F"/>
    <w:rsid w:val="00B1152B"/>
    <w:rsid w:val="00B11590"/>
    <w:rsid w:val="00B118CD"/>
    <w:rsid w:val="00B11AC9"/>
    <w:rsid w:val="00B11C69"/>
    <w:rsid w:val="00B11D0C"/>
    <w:rsid w:val="00B1205F"/>
    <w:rsid w:val="00B1216E"/>
    <w:rsid w:val="00B1222B"/>
    <w:rsid w:val="00B12322"/>
    <w:rsid w:val="00B1239B"/>
    <w:rsid w:val="00B1242B"/>
    <w:rsid w:val="00B125F1"/>
    <w:rsid w:val="00B12668"/>
    <w:rsid w:val="00B12761"/>
    <w:rsid w:val="00B1287F"/>
    <w:rsid w:val="00B128E9"/>
    <w:rsid w:val="00B129EB"/>
    <w:rsid w:val="00B12AE3"/>
    <w:rsid w:val="00B12C9D"/>
    <w:rsid w:val="00B12CC6"/>
    <w:rsid w:val="00B12D15"/>
    <w:rsid w:val="00B12DD7"/>
    <w:rsid w:val="00B12E98"/>
    <w:rsid w:val="00B12F9C"/>
    <w:rsid w:val="00B131CC"/>
    <w:rsid w:val="00B1324C"/>
    <w:rsid w:val="00B13552"/>
    <w:rsid w:val="00B136B2"/>
    <w:rsid w:val="00B13720"/>
    <w:rsid w:val="00B1376E"/>
    <w:rsid w:val="00B137EF"/>
    <w:rsid w:val="00B13931"/>
    <w:rsid w:val="00B1398C"/>
    <w:rsid w:val="00B13B70"/>
    <w:rsid w:val="00B13C62"/>
    <w:rsid w:val="00B13D99"/>
    <w:rsid w:val="00B13DBD"/>
    <w:rsid w:val="00B13F94"/>
    <w:rsid w:val="00B14168"/>
    <w:rsid w:val="00B1425B"/>
    <w:rsid w:val="00B1437D"/>
    <w:rsid w:val="00B1470A"/>
    <w:rsid w:val="00B148CC"/>
    <w:rsid w:val="00B1492B"/>
    <w:rsid w:val="00B14B73"/>
    <w:rsid w:val="00B14D49"/>
    <w:rsid w:val="00B14E8A"/>
    <w:rsid w:val="00B14FF4"/>
    <w:rsid w:val="00B150E1"/>
    <w:rsid w:val="00B15253"/>
    <w:rsid w:val="00B152FF"/>
    <w:rsid w:val="00B15407"/>
    <w:rsid w:val="00B1540D"/>
    <w:rsid w:val="00B15462"/>
    <w:rsid w:val="00B154C7"/>
    <w:rsid w:val="00B15593"/>
    <w:rsid w:val="00B155ED"/>
    <w:rsid w:val="00B1560E"/>
    <w:rsid w:val="00B15718"/>
    <w:rsid w:val="00B157B7"/>
    <w:rsid w:val="00B159AC"/>
    <w:rsid w:val="00B15C10"/>
    <w:rsid w:val="00B15C6D"/>
    <w:rsid w:val="00B15ED9"/>
    <w:rsid w:val="00B16102"/>
    <w:rsid w:val="00B161E6"/>
    <w:rsid w:val="00B16438"/>
    <w:rsid w:val="00B167CE"/>
    <w:rsid w:val="00B1690F"/>
    <w:rsid w:val="00B16946"/>
    <w:rsid w:val="00B1694D"/>
    <w:rsid w:val="00B169C3"/>
    <w:rsid w:val="00B16A09"/>
    <w:rsid w:val="00B16CD2"/>
    <w:rsid w:val="00B16D31"/>
    <w:rsid w:val="00B16D4C"/>
    <w:rsid w:val="00B16D53"/>
    <w:rsid w:val="00B16D63"/>
    <w:rsid w:val="00B16E6E"/>
    <w:rsid w:val="00B16FC9"/>
    <w:rsid w:val="00B1718B"/>
    <w:rsid w:val="00B17402"/>
    <w:rsid w:val="00B17485"/>
    <w:rsid w:val="00B174AE"/>
    <w:rsid w:val="00B17C55"/>
    <w:rsid w:val="00B17C57"/>
    <w:rsid w:val="00B17E32"/>
    <w:rsid w:val="00B20011"/>
    <w:rsid w:val="00B2024C"/>
    <w:rsid w:val="00B20336"/>
    <w:rsid w:val="00B204DA"/>
    <w:rsid w:val="00B207DA"/>
    <w:rsid w:val="00B2085D"/>
    <w:rsid w:val="00B2087E"/>
    <w:rsid w:val="00B20B02"/>
    <w:rsid w:val="00B20B42"/>
    <w:rsid w:val="00B20FC6"/>
    <w:rsid w:val="00B21336"/>
    <w:rsid w:val="00B21643"/>
    <w:rsid w:val="00B219C3"/>
    <w:rsid w:val="00B21D3F"/>
    <w:rsid w:val="00B21EBF"/>
    <w:rsid w:val="00B22070"/>
    <w:rsid w:val="00B22157"/>
    <w:rsid w:val="00B22327"/>
    <w:rsid w:val="00B22383"/>
    <w:rsid w:val="00B2244E"/>
    <w:rsid w:val="00B2257A"/>
    <w:rsid w:val="00B22580"/>
    <w:rsid w:val="00B2268D"/>
    <w:rsid w:val="00B22922"/>
    <w:rsid w:val="00B2356E"/>
    <w:rsid w:val="00B23587"/>
    <w:rsid w:val="00B235AB"/>
    <w:rsid w:val="00B23680"/>
    <w:rsid w:val="00B23712"/>
    <w:rsid w:val="00B23BA6"/>
    <w:rsid w:val="00B23C4F"/>
    <w:rsid w:val="00B23F15"/>
    <w:rsid w:val="00B23FCC"/>
    <w:rsid w:val="00B24112"/>
    <w:rsid w:val="00B243B7"/>
    <w:rsid w:val="00B244B5"/>
    <w:rsid w:val="00B245D0"/>
    <w:rsid w:val="00B24774"/>
    <w:rsid w:val="00B24787"/>
    <w:rsid w:val="00B24990"/>
    <w:rsid w:val="00B24AAF"/>
    <w:rsid w:val="00B24ADB"/>
    <w:rsid w:val="00B24BD1"/>
    <w:rsid w:val="00B24E94"/>
    <w:rsid w:val="00B24FA4"/>
    <w:rsid w:val="00B25010"/>
    <w:rsid w:val="00B2536E"/>
    <w:rsid w:val="00B25381"/>
    <w:rsid w:val="00B2559A"/>
    <w:rsid w:val="00B2584C"/>
    <w:rsid w:val="00B25BBA"/>
    <w:rsid w:val="00B25D1D"/>
    <w:rsid w:val="00B25E55"/>
    <w:rsid w:val="00B26255"/>
    <w:rsid w:val="00B26293"/>
    <w:rsid w:val="00B26384"/>
    <w:rsid w:val="00B26585"/>
    <w:rsid w:val="00B26712"/>
    <w:rsid w:val="00B26C9A"/>
    <w:rsid w:val="00B26DB5"/>
    <w:rsid w:val="00B272BE"/>
    <w:rsid w:val="00B2742D"/>
    <w:rsid w:val="00B27607"/>
    <w:rsid w:val="00B27678"/>
    <w:rsid w:val="00B2768E"/>
    <w:rsid w:val="00B2773A"/>
    <w:rsid w:val="00B279F2"/>
    <w:rsid w:val="00B27E3A"/>
    <w:rsid w:val="00B27F3D"/>
    <w:rsid w:val="00B300EA"/>
    <w:rsid w:val="00B301C2"/>
    <w:rsid w:val="00B304F7"/>
    <w:rsid w:val="00B30510"/>
    <w:rsid w:val="00B30607"/>
    <w:rsid w:val="00B30620"/>
    <w:rsid w:val="00B307B8"/>
    <w:rsid w:val="00B307E1"/>
    <w:rsid w:val="00B307F2"/>
    <w:rsid w:val="00B30936"/>
    <w:rsid w:val="00B30A49"/>
    <w:rsid w:val="00B30B3B"/>
    <w:rsid w:val="00B30DB9"/>
    <w:rsid w:val="00B30E02"/>
    <w:rsid w:val="00B30EC1"/>
    <w:rsid w:val="00B3108F"/>
    <w:rsid w:val="00B31144"/>
    <w:rsid w:val="00B3120C"/>
    <w:rsid w:val="00B313D0"/>
    <w:rsid w:val="00B3145C"/>
    <w:rsid w:val="00B31468"/>
    <w:rsid w:val="00B31586"/>
    <w:rsid w:val="00B3181D"/>
    <w:rsid w:val="00B3182E"/>
    <w:rsid w:val="00B3186E"/>
    <w:rsid w:val="00B31925"/>
    <w:rsid w:val="00B31AA1"/>
    <w:rsid w:val="00B31C87"/>
    <w:rsid w:val="00B31CAB"/>
    <w:rsid w:val="00B31F5E"/>
    <w:rsid w:val="00B322BD"/>
    <w:rsid w:val="00B323C9"/>
    <w:rsid w:val="00B325F3"/>
    <w:rsid w:val="00B32864"/>
    <w:rsid w:val="00B32A63"/>
    <w:rsid w:val="00B32ACA"/>
    <w:rsid w:val="00B32C72"/>
    <w:rsid w:val="00B32C91"/>
    <w:rsid w:val="00B330EE"/>
    <w:rsid w:val="00B33689"/>
    <w:rsid w:val="00B339B9"/>
    <w:rsid w:val="00B34118"/>
    <w:rsid w:val="00B3429F"/>
    <w:rsid w:val="00B3453E"/>
    <w:rsid w:val="00B34554"/>
    <w:rsid w:val="00B345B6"/>
    <w:rsid w:val="00B34743"/>
    <w:rsid w:val="00B3475B"/>
    <w:rsid w:val="00B349CE"/>
    <w:rsid w:val="00B34B20"/>
    <w:rsid w:val="00B34C66"/>
    <w:rsid w:val="00B34F29"/>
    <w:rsid w:val="00B34F54"/>
    <w:rsid w:val="00B3506E"/>
    <w:rsid w:val="00B35083"/>
    <w:rsid w:val="00B3516F"/>
    <w:rsid w:val="00B35286"/>
    <w:rsid w:val="00B35353"/>
    <w:rsid w:val="00B3548B"/>
    <w:rsid w:val="00B354EA"/>
    <w:rsid w:val="00B35778"/>
    <w:rsid w:val="00B3577D"/>
    <w:rsid w:val="00B35A7A"/>
    <w:rsid w:val="00B35FB9"/>
    <w:rsid w:val="00B36099"/>
    <w:rsid w:val="00B360BD"/>
    <w:rsid w:val="00B3616D"/>
    <w:rsid w:val="00B362DD"/>
    <w:rsid w:val="00B365CE"/>
    <w:rsid w:val="00B36605"/>
    <w:rsid w:val="00B3671E"/>
    <w:rsid w:val="00B367DD"/>
    <w:rsid w:val="00B36857"/>
    <w:rsid w:val="00B368CE"/>
    <w:rsid w:val="00B36A38"/>
    <w:rsid w:val="00B36D27"/>
    <w:rsid w:val="00B36DB8"/>
    <w:rsid w:val="00B36F2F"/>
    <w:rsid w:val="00B36F3F"/>
    <w:rsid w:val="00B3706E"/>
    <w:rsid w:val="00B37122"/>
    <w:rsid w:val="00B37478"/>
    <w:rsid w:val="00B374DC"/>
    <w:rsid w:val="00B378A1"/>
    <w:rsid w:val="00B37A01"/>
    <w:rsid w:val="00B37AE6"/>
    <w:rsid w:val="00B37B46"/>
    <w:rsid w:val="00B37B8F"/>
    <w:rsid w:val="00B37CF7"/>
    <w:rsid w:val="00B37E38"/>
    <w:rsid w:val="00B40004"/>
    <w:rsid w:val="00B401C5"/>
    <w:rsid w:val="00B402C0"/>
    <w:rsid w:val="00B4033C"/>
    <w:rsid w:val="00B40535"/>
    <w:rsid w:val="00B4083F"/>
    <w:rsid w:val="00B408DB"/>
    <w:rsid w:val="00B40999"/>
    <w:rsid w:val="00B40DBA"/>
    <w:rsid w:val="00B40EBE"/>
    <w:rsid w:val="00B41199"/>
    <w:rsid w:val="00B41341"/>
    <w:rsid w:val="00B41360"/>
    <w:rsid w:val="00B417E9"/>
    <w:rsid w:val="00B41AD8"/>
    <w:rsid w:val="00B41B8C"/>
    <w:rsid w:val="00B41C80"/>
    <w:rsid w:val="00B41CEC"/>
    <w:rsid w:val="00B41DAB"/>
    <w:rsid w:val="00B41DB9"/>
    <w:rsid w:val="00B41DBB"/>
    <w:rsid w:val="00B41DC5"/>
    <w:rsid w:val="00B41E56"/>
    <w:rsid w:val="00B42232"/>
    <w:rsid w:val="00B42304"/>
    <w:rsid w:val="00B4244C"/>
    <w:rsid w:val="00B424A0"/>
    <w:rsid w:val="00B428FD"/>
    <w:rsid w:val="00B42F60"/>
    <w:rsid w:val="00B432CA"/>
    <w:rsid w:val="00B4361B"/>
    <w:rsid w:val="00B4373B"/>
    <w:rsid w:val="00B4374E"/>
    <w:rsid w:val="00B43C86"/>
    <w:rsid w:val="00B43C95"/>
    <w:rsid w:val="00B43D28"/>
    <w:rsid w:val="00B43FE8"/>
    <w:rsid w:val="00B442E5"/>
    <w:rsid w:val="00B44375"/>
    <w:rsid w:val="00B44415"/>
    <w:rsid w:val="00B445CC"/>
    <w:rsid w:val="00B44A76"/>
    <w:rsid w:val="00B44E24"/>
    <w:rsid w:val="00B44E81"/>
    <w:rsid w:val="00B44F95"/>
    <w:rsid w:val="00B45102"/>
    <w:rsid w:val="00B45320"/>
    <w:rsid w:val="00B45657"/>
    <w:rsid w:val="00B45A0C"/>
    <w:rsid w:val="00B45B8F"/>
    <w:rsid w:val="00B45BA0"/>
    <w:rsid w:val="00B45D1C"/>
    <w:rsid w:val="00B45F1C"/>
    <w:rsid w:val="00B45F1F"/>
    <w:rsid w:val="00B4603E"/>
    <w:rsid w:val="00B462E8"/>
    <w:rsid w:val="00B4638C"/>
    <w:rsid w:val="00B4646C"/>
    <w:rsid w:val="00B46492"/>
    <w:rsid w:val="00B46863"/>
    <w:rsid w:val="00B46A11"/>
    <w:rsid w:val="00B46AA7"/>
    <w:rsid w:val="00B46B1F"/>
    <w:rsid w:val="00B46BE8"/>
    <w:rsid w:val="00B46DAF"/>
    <w:rsid w:val="00B46F19"/>
    <w:rsid w:val="00B47332"/>
    <w:rsid w:val="00B476DD"/>
    <w:rsid w:val="00B47758"/>
    <w:rsid w:val="00B47D82"/>
    <w:rsid w:val="00B47E9B"/>
    <w:rsid w:val="00B47EF3"/>
    <w:rsid w:val="00B47F3B"/>
    <w:rsid w:val="00B47FA0"/>
    <w:rsid w:val="00B50001"/>
    <w:rsid w:val="00B500CF"/>
    <w:rsid w:val="00B502A9"/>
    <w:rsid w:val="00B502EB"/>
    <w:rsid w:val="00B5032B"/>
    <w:rsid w:val="00B5041B"/>
    <w:rsid w:val="00B509FC"/>
    <w:rsid w:val="00B50C92"/>
    <w:rsid w:val="00B50ECD"/>
    <w:rsid w:val="00B5111A"/>
    <w:rsid w:val="00B511DA"/>
    <w:rsid w:val="00B51534"/>
    <w:rsid w:val="00B51653"/>
    <w:rsid w:val="00B51659"/>
    <w:rsid w:val="00B517A7"/>
    <w:rsid w:val="00B519A0"/>
    <w:rsid w:val="00B51BA6"/>
    <w:rsid w:val="00B52253"/>
    <w:rsid w:val="00B522D6"/>
    <w:rsid w:val="00B522F6"/>
    <w:rsid w:val="00B523B4"/>
    <w:rsid w:val="00B5240E"/>
    <w:rsid w:val="00B5253D"/>
    <w:rsid w:val="00B52567"/>
    <w:rsid w:val="00B525C0"/>
    <w:rsid w:val="00B52686"/>
    <w:rsid w:val="00B526D4"/>
    <w:rsid w:val="00B5276F"/>
    <w:rsid w:val="00B52875"/>
    <w:rsid w:val="00B52B88"/>
    <w:rsid w:val="00B52D21"/>
    <w:rsid w:val="00B52E5A"/>
    <w:rsid w:val="00B531AE"/>
    <w:rsid w:val="00B532C4"/>
    <w:rsid w:val="00B535A3"/>
    <w:rsid w:val="00B537BA"/>
    <w:rsid w:val="00B5383B"/>
    <w:rsid w:val="00B5390A"/>
    <w:rsid w:val="00B53A0E"/>
    <w:rsid w:val="00B53A4A"/>
    <w:rsid w:val="00B53B69"/>
    <w:rsid w:val="00B53BC8"/>
    <w:rsid w:val="00B53DC0"/>
    <w:rsid w:val="00B53F7D"/>
    <w:rsid w:val="00B5404D"/>
    <w:rsid w:val="00B542C0"/>
    <w:rsid w:val="00B545E0"/>
    <w:rsid w:val="00B5473C"/>
    <w:rsid w:val="00B54781"/>
    <w:rsid w:val="00B54818"/>
    <w:rsid w:val="00B54857"/>
    <w:rsid w:val="00B54944"/>
    <w:rsid w:val="00B54962"/>
    <w:rsid w:val="00B54A11"/>
    <w:rsid w:val="00B54AC7"/>
    <w:rsid w:val="00B54B88"/>
    <w:rsid w:val="00B54BDA"/>
    <w:rsid w:val="00B54CC8"/>
    <w:rsid w:val="00B54E4E"/>
    <w:rsid w:val="00B5511F"/>
    <w:rsid w:val="00B551B6"/>
    <w:rsid w:val="00B55271"/>
    <w:rsid w:val="00B55291"/>
    <w:rsid w:val="00B552F9"/>
    <w:rsid w:val="00B5531F"/>
    <w:rsid w:val="00B55424"/>
    <w:rsid w:val="00B555A6"/>
    <w:rsid w:val="00B55683"/>
    <w:rsid w:val="00B556F2"/>
    <w:rsid w:val="00B55860"/>
    <w:rsid w:val="00B55932"/>
    <w:rsid w:val="00B5594F"/>
    <w:rsid w:val="00B55A30"/>
    <w:rsid w:val="00B55BAE"/>
    <w:rsid w:val="00B55C1D"/>
    <w:rsid w:val="00B55D12"/>
    <w:rsid w:val="00B55F88"/>
    <w:rsid w:val="00B55FCB"/>
    <w:rsid w:val="00B561C0"/>
    <w:rsid w:val="00B562BC"/>
    <w:rsid w:val="00B566BB"/>
    <w:rsid w:val="00B56741"/>
    <w:rsid w:val="00B56795"/>
    <w:rsid w:val="00B567FD"/>
    <w:rsid w:val="00B56806"/>
    <w:rsid w:val="00B56947"/>
    <w:rsid w:val="00B56A16"/>
    <w:rsid w:val="00B56C94"/>
    <w:rsid w:val="00B56CDA"/>
    <w:rsid w:val="00B56D65"/>
    <w:rsid w:val="00B56E94"/>
    <w:rsid w:val="00B56F88"/>
    <w:rsid w:val="00B56FB7"/>
    <w:rsid w:val="00B57040"/>
    <w:rsid w:val="00B5710E"/>
    <w:rsid w:val="00B5711F"/>
    <w:rsid w:val="00B57132"/>
    <w:rsid w:val="00B57209"/>
    <w:rsid w:val="00B5734A"/>
    <w:rsid w:val="00B57658"/>
    <w:rsid w:val="00B57723"/>
    <w:rsid w:val="00B577FE"/>
    <w:rsid w:val="00B578F0"/>
    <w:rsid w:val="00B57933"/>
    <w:rsid w:val="00B57C33"/>
    <w:rsid w:val="00B57C36"/>
    <w:rsid w:val="00B57DCE"/>
    <w:rsid w:val="00B57F5A"/>
    <w:rsid w:val="00B604D7"/>
    <w:rsid w:val="00B60609"/>
    <w:rsid w:val="00B60618"/>
    <w:rsid w:val="00B60775"/>
    <w:rsid w:val="00B6080E"/>
    <w:rsid w:val="00B608B1"/>
    <w:rsid w:val="00B60A8B"/>
    <w:rsid w:val="00B60B31"/>
    <w:rsid w:val="00B60B62"/>
    <w:rsid w:val="00B60EC2"/>
    <w:rsid w:val="00B60EC4"/>
    <w:rsid w:val="00B60EF3"/>
    <w:rsid w:val="00B610B3"/>
    <w:rsid w:val="00B6147B"/>
    <w:rsid w:val="00B61513"/>
    <w:rsid w:val="00B61601"/>
    <w:rsid w:val="00B61A67"/>
    <w:rsid w:val="00B61A7B"/>
    <w:rsid w:val="00B61C23"/>
    <w:rsid w:val="00B61C58"/>
    <w:rsid w:val="00B61E0F"/>
    <w:rsid w:val="00B61EA0"/>
    <w:rsid w:val="00B623EB"/>
    <w:rsid w:val="00B6292C"/>
    <w:rsid w:val="00B62B8A"/>
    <w:rsid w:val="00B62D83"/>
    <w:rsid w:val="00B62DC9"/>
    <w:rsid w:val="00B62E8F"/>
    <w:rsid w:val="00B63116"/>
    <w:rsid w:val="00B63118"/>
    <w:rsid w:val="00B631E0"/>
    <w:rsid w:val="00B63482"/>
    <w:rsid w:val="00B6380B"/>
    <w:rsid w:val="00B63B08"/>
    <w:rsid w:val="00B63BA2"/>
    <w:rsid w:val="00B63BCF"/>
    <w:rsid w:val="00B63BFE"/>
    <w:rsid w:val="00B63C7B"/>
    <w:rsid w:val="00B63CD2"/>
    <w:rsid w:val="00B640EC"/>
    <w:rsid w:val="00B6410F"/>
    <w:rsid w:val="00B641A4"/>
    <w:rsid w:val="00B6424C"/>
    <w:rsid w:val="00B64295"/>
    <w:rsid w:val="00B642D9"/>
    <w:rsid w:val="00B643B5"/>
    <w:rsid w:val="00B64468"/>
    <w:rsid w:val="00B64596"/>
    <w:rsid w:val="00B645B3"/>
    <w:rsid w:val="00B64A7E"/>
    <w:rsid w:val="00B64C52"/>
    <w:rsid w:val="00B64DE5"/>
    <w:rsid w:val="00B650A0"/>
    <w:rsid w:val="00B650C2"/>
    <w:rsid w:val="00B65290"/>
    <w:rsid w:val="00B654C4"/>
    <w:rsid w:val="00B65540"/>
    <w:rsid w:val="00B655CF"/>
    <w:rsid w:val="00B6568F"/>
    <w:rsid w:val="00B659A4"/>
    <w:rsid w:val="00B65A08"/>
    <w:rsid w:val="00B65A72"/>
    <w:rsid w:val="00B65B34"/>
    <w:rsid w:val="00B65BFE"/>
    <w:rsid w:val="00B65F2F"/>
    <w:rsid w:val="00B66100"/>
    <w:rsid w:val="00B663F2"/>
    <w:rsid w:val="00B66441"/>
    <w:rsid w:val="00B665EA"/>
    <w:rsid w:val="00B666A9"/>
    <w:rsid w:val="00B66AEC"/>
    <w:rsid w:val="00B66C5C"/>
    <w:rsid w:val="00B66E20"/>
    <w:rsid w:val="00B66F9B"/>
    <w:rsid w:val="00B67137"/>
    <w:rsid w:val="00B67145"/>
    <w:rsid w:val="00B671C0"/>
    <w:rsid w:val="00B674E7"/>
    <w:rsid w:val="00B675E7"/>
    <w:rsid w:val="00B67659"/>
    <w:rsid w:val="00B677EB"/>
    <w:rsid w:val="00B67BA6"/>
    <w:rsid w:val="00B67D4E"/>
    <w:rsid w:val="00B703DD"/>
    <w:rsid w:val="00B705FD"/>
    <w:rsid w:val="00B70927"/>
    <w:rsid w:val="00B70C2B"/>
    <w:rsid w:val="00B70C4A"/>
    <w:rsid w:val="00B70C5E"/>
    <w:rsid w:val="00B70D20"/>
    <w:rsid w:val="00B70E4B"/>
    <w:rsid w:val="00B70E71"/>
    <w:rsid w:val="00B7102A"/>
    <w:rsid w:val="00B71083"/>
    <w:rsid w:val="00B712D0"/>
    <w:rsid w:val="00B712EF"/>
    <w:rsid w:val="00B714C6"/>
    <w:rsid w:val="00B7154E"/>
    <w:rsid w:val="00B71894"/>
    <w:rsid w:val="00B71903"/>
    <w:rsid w:val="00B71AE3"/>
    <w:rsid w:val="00B71F3E"/>
    <w:rsid w:val="00B71FD6"/>
    <w:rsid w:val="00B72174"/>
    <w:rsid w:val="00B7245A"/>
    <w:rsid w:val="00B7254F"/>
    <w:rsid w:val="00B72772"/>
    <w:rsid w:val="00B7297D"/>
    <w:rsid w:val="00B729A7"/>
    <w:rsid w:val="00B72ABA"/>
    <w:rsid w:val="00B72C22"/>
    <w:rsid w:val="00B72C33"/>
    <w:rsid w:val="00B72EF8"/>
    <w:rsid w:val="00B72F1E"/>
    <w:rsid w:val="00B72FDC"/>
    <w:rsid w:val="00B73083"/>
    <w:rsid w:val="00B730BE"/>
    <w:rsid w:val="00B73166"/>
    <w:rsid w:val="00B7325F"/>
    <w:rsid w:val="00B7328F"/>
    <w:rsid w:val="00B733E4"/>
    <w:rsid w:val="00B737C3"/>
    <w:rsid w:val="00B73834"/>
    <w:rsid w:val="00B7388F"/>
    <w:rsid w:val="00B73A64"/>
    <w:rsid w:val="00B74169"/>
    <w:rsid w:val="00B742C9"/>
    <w:rsid w:val="00B74771"/>
    <w:rsid w:val="00B7478C"/>
    <w:rsid w:val="00B747C3"/>
    <w:rsid w:val="00B748E6"/>
    <w:rsid w:val="00B74C44"/>
    <w:rsid w:val="00B74DB0"/>
    <w:rsid w:val="00B74F62"/>
    <w:rsid w:val="00B74F85"/>
    <w:rsid w:val="00B74FD1"/>
    <w:rsid w:val="00B75257"/>
    <w:rsid w:val="00B755D4"/>
    <w:rsid w:val="00B758B8"/>
    <w:rsid w:val="00B75A9B"/>
    <w:rsid w:val="00B75DEA"/>
    <w:rsid w:val="00B762C2"/>
    <w:rsid w:val="00B7656F"/>
    <w:rsid w:val="00B765A6"/>
    <w:rsid w:val="00B76789"/>
    <w:rsid w:val="00B767BB"/>
    <w:rsid w:val="00B76804"/>
    <w:rsid w:val="00B7689C"/>
    <w:rsid w:val="00B76D11"/>
    <w:rsid w:val="00B76E25"/>
    <w:rsid w:val="00B76EB8"/>
    <w:rsid w:val="00B76F7F"/>
    <w:rsid w:val="00B77368"/>
    <w:rsid w:val="00B77595"/>
    <w:rsid w:val="00B775D5"/>
    <w:rsid w:val="00B77800"/>
    <w:rsid w:val="00B7795A"/>
    <w:rsid w:val="00B77970"/>
    <w:rsid w:val="00B779D8"/>
    <w:rsid w:val="00B77C58"/>
    <w:rsid w:val="00B77EAE"/>
    <w:rsid w:val="00B77FE3"/>
    <w:rsid w:val="00B80044"/>
    <w:rsid w:val="00B800F9"/>
    <w:rsid w:val="00B806EA"/>
    <w:rsid w:val="00B808E0"/>
    <w:rsid w:val="00B80965"/>
    <w:rsid w:val="00B809C7"/>
    <w:rsid w:val="00B80A0B"/>
    <w:rsid w:val="00B80D67"/>
    <w:rsid w:val="00B811B9"/>
    <w:rsid w:val="00B813C7"/>
    <w:rsid w:val="00B81425"/>
    <w:rsid w:val="00B814DE"/>
    <w:rsid w:val="00B815B8"/>
    <w:rsid w:val="00B815CE"/>
    <w:rsid w:val="00B8181D"/>
    <w:rsid w:val="00B81AD0"/>
    <w:rsid w:val="00B81B0F"/>
    <w:rsid w:val="00B81B62"/>
    <w:rsid w:val="00B8219A"/>
    <w:rsid w:val="00B82278"/>
    <w:rsid w:val="00B82325"/>
    <w:rsid w:val="00B825FD"/>
    <w:rsid w:val="00B82936"/>
    <w:rsid w:val="00B82F75"/>
    <w:rsid w:val="00B831CB"/>
    <w:rsid w:val="00B8348F"/>
    <w:rsid w:val="00B83735"/>
    <w:rsid w:val="00B837E1"/>
    <w:rsid w:val="00B8391C"/>
    <w:rsid w:val="00B83A00"/>
    <w:rsid w:val="00B83A1A"/>
    <w:rsid w:val="00B83A29"/>
    <w:rsid w:val="00B83A76"/>
    <w:rsid w:val="00B83C96"/>
    <w:rsid w:val="00B83D3F"/>
    <w:rsid w:val="00B8423E"/>
    <w:rsid w:val="00B842E1"/>
    <w:rsid w:val="00B84886"/>
    <w:rsid w:val="00B848D1"/>
    <w:rsid w:val="00B848E8"/>
    <w:rsid w:val="00B849B8"/>
    <w:rsid w:val="00B84A3C"/>
    <w:rsid w:val="00B84A54"/>
    <w:rsid w:val="00B84AA0"/>
    <w:rsid w:val="00B84AAB"/>
    <w:rsid w:val="00B84B6F"/>
    <w:rsid w:val="00B84B84"/>
    <w:rsid w:val="00B84D71"/>
    <w:rsid w:val="00B84FA5"/>
    <w:rsid w:val="00B8525B"/>
    <w:rsid w:val="00B853AB"/>
    <w:rsid w:val="00B85462"/>
    <w:rsid w:val="00B855BC"/>
    <w:rsid w:val="00B857CA"/>
    <w:rsid w:val="00B8581D"/>
    <w:rsid w:val="00B858BE"/>
    <w:rsid w:val="00B85A1E"/>
    <w:rsid w:val="00B85A30"/>
    <w:rsid w:val="00B85C79"/>
    <w:rsid w:val="00B85C93"/>
    <w:rsid w:val="00B85D39"/>
    <w:rsid w:val="00B85FE4"/>
    <w:rsid w:val="00B8657F"/>
    <w:rsid w:val="00B86581"/>
    <w:rsid w:val="00B86789"/>
    <w:rsid w:val="00B8682A"/>
    <w:rsid w:val="00B86AD0"/>
    <w:rsid w:val="00B86B23"/>
    <w:rsid w:val="00B86D82"/>
    <w:rsid w:val="00B86FAD"/>
    <w:rsid w:val="00B871BF"/>
    <w:rsid w:val="00B872AB"/>
    <w:rsid w:val="00B87541"/>
    <w:rsid w:val="00B875AC"/>
    <w:rsid w:val="00B8780C"/>
    <w:rsid w:val="00B878DC"/>
    <w:rsid w:val="00B87935"/>
    <w:rsid w:val="00B8795A"/>
    <w:rsid w:val="00B8795E"/>
    <w:rsid w:val="00B879EB"/>
    <w:rsid w:val="00B87A6C"/>
    <w:rsid w:val="00B87CA4"/>
    <w:rsid w:val="00B87CC1"/>
    <w:rsid w:val="00B90042"/>
    <w:rsid w:val="00B9014E"/>
    <w:rsid w:val="00B9044D"/>
    <w:rsid w:val="00B9055F"/>
    <w:rsid w:val="00B90647"/>
    <w:rsid w:val="00B90701"/>
    <w:rsid w:val="00B90804"/>
    <w:rsid w:val="00B90845"/>
    <w:rsid w:val="00B90D20"/>
    <w:rsid w:val="00B90D98"/>
    <w:rsid w:val="00B91595"/>
    <w:rsid w:val="00B91974"/>
    <w:rsid w:val="00B91A02"/>
    <w:rsid w:val="00B91BC7"/>
    <w:rsid w:val="00B9202A"/>
    <w:rsid w:val="00B92061"/>
    <w:rsid w:val="00B922F0"/>
    <w:rsid w:val="00B92375"/>
    <w:rsid w:val="00B923EE"/>
    <w:rsid w:val="00B92455"/>
    <w:rsid w:val="00B92662"/>
    <w:rsid w:val="00B92911"/>
    <w:rsid w:val="00B92C7E"/>
    <w:rsid w:val="00B92D7A"/>
    <w:rsid w:val="00B92F7A"/>
    <w:rsid w:val="00B93032"/>
    <w:rsid w:val="00B9317E"/>
    <w:rsid w:val="00B9334C"/>
    <w:rsid w:val="00B93494"/>
    <w:rsid w:val="00B937BF"/>
    <w:rsid w:val="00B937FB"/>
    <w:rsid w:val="00B93831"/>
    <w:rsid w:val="00B93DB5"/>
    <w:rsid w:val="00B93FE1"/>
    <w:rsid w:val="00B9420A"/>
    <w:rsid w:val="00B9430C"/>
    <w:rsid w:val="00B94356"/>
    <w:rsid w:val="00B94759"/>
    <w:rsid w:val="00B947FE"/>
    <w:rsid w:val="00B9487F"/>
    <w:rsid w:val="00B948CF"/>
    <w:rsid w:val="00B94B3B"/>
    <w:rsid w:val="00B94B3C"/>
    <w:rsid w:val="00B94B47"/>
    <w:rsid w:val="00B94BFE"/>
    <w:rsid w:val="00B94DDE"/>
    <w:rsid w:val="00B94DF3"/>
    <w:rsid w:val="00B94ECE"/>
    <w:rsid w:val="00B94F3F"/>
    <w:rsid w:val="00B94F5D"/>
    <w:rsid w:val="00B95176"/>
    <w:rsid w:val="00B95596"/>
    <w:rsid w:val="00B95686"/>
    <w:rsid w:val="00B957DD"/>
    <w:rsid w:val="00B95800"/>
    <w:rsid w:val="00B95AC9"/>
    <w:rsid w:val="00B95B09"/>
    <w:rsid w:val="00B95E12"/>
    <w:rsid w:val="00B95F57"/>
    <w:rsid w:val="00B960A1"/>
    <w:rsid w:val="00B96388"/>
    <w:rsid w:val="00B9643B"/>
    <w:rsid w:val="00B96444"/>
    <w:rsid w:val="00B965D7"/>
    <w:rsid w:val="00B96998"/>
    <w:rsid w:val="00B969B2"/>
    <w:rsid w:val="00B969E7"/>
    <w:rsid w:val="00B96D67"/>
    <w:rsid w:val="00B96DD1"/>
    <w:rsid w:val="00B96EEE"/>
    <w:rsid w:val="00B96F63"/>
    <w:rsid w:val="00B9707A"/>
    <w:rsid w:val="00B97091"/>
    <w:rsid w:val="00B9748A"/>
    <w:rsid w:val="00B974B0"/>
    <w:rsid w:val="00B9796A"/>
    <w:rsid w:val="00B979E6"/>
    <w:rsid w:val="00B97E0F"/>
    <w:rsid w:val="00B97F25"/>
    <w:rsid w:val="00BA025D"/>
    <w:rsid w:val="00BA0401"/>
    <w:rsid w:val="00BA0469"/>
    <w:rsid w:val="00BA05DD"/>
    <w:rsid w:val="00BA0735"/>
    <w:rsid w:val="00BA0B20"/>
    <w:rsid w:val="00BA0CFD"/>
    <w:rsid w:val="00BA0E18"/>
    <w:rsid w:val="00BA0E3B"/>
    <w:rsid w:val="00BA0ED0"/>
    <w:rsid w:val="00BA0FDE"/>
    <w:rsid w:val="00BA11D5"/>
    <w:rsid w:val="00BA17AB"/>
    <w:rsid w:val="00BA181E"/>
    <w:rsid w:val="00BA1C37"/>
    <w:rsid w:val="00BA200B"/>
    <w:rsid w:val="00BA24AE"/>
    <w:rsid w:val="00BA263B"/>
    <w:rsid w:val="00BA2861"/>
    <w:rsid w:val="00BA28FB"/>
    <w:rsid w:val="00BA28FC"/>
    <w:rsid w:val="00BA2B88"/>
    <w:rsid w:val="00BA2BD3"/>
    <w:rsid w:val="00BA2CF1"/>
    <w:rsid w:val="00BA2CF2"/>
    <w:rsid w:val="00BA2EA1"/>
    <w:rsid w:val="00BA2EF4"/>
    <w:rsid w:val="00BA31A6"/>
    <w:rsid w:val="00BA3217"/>
    <w:rsid w:val="00BA3230"/>
    <w:rsid w:val="00BA3293"/>
    <w:rsid w:val="00BA33E0"/>
    <w:rsid w:val="00BA34BD"/>
    <w:rsid w:val="00BA34D0"/>
    <w:rsid w:val="00BA36D9"/>
    <w:rsid w:val="00BA3751"/>
    <w:rsid w:val="00BA381B"/>
    <w:rsid w:val="00BA39D3"/>
    <w:rsid w:val="00BA3B91"/>
    <w:rsid w:val="00BA3BE5"/>
    <w:rsid w:val="00BA3E10"/>
    <w:rsid w:val="00BA4141"/>
    <w:rsid w:val="00BA4177"/>
    <w:rsid w:val="00BA426B"/>
    <w:rsid w:val="00BA42D2"/>
    <w:rsid w:val="00BA42EF"/>
    <w:rsid w:val="00BA4374"/>
    <w:rsid w:val="00BA43C4"/>
    <w:rsid w:val="00BA456B"/>
    <w:rsid w:val="00BA45B7"/>
    <w:rsid w:val="00BA483A"/>
    <w:rsid w:val="00BA49E7"/>
    <w:rsid w:val="00BA4F8E"/>
    <w:rsid w:val="00BA505B"/>
    <w:rsid w:val="00BA5139"/>
    <w:rsid w:val="00BA517D"/>
    <w:rsid w:val="00BA5622"/>
    <w:rsid w:val="00BA56C1"/>
    <w:rsid w:val="00BA5939"/>
    <w:rsid w:val="00BA5C04"/>
    <w:rsid w:val="00BA5C23"/>
    <w:rsid w:val="00BA5C40"/>
    <w:rsid w:val="00BA5FD7"/>
    <w:rsid w:val="00BA5FE8"/>
    <w:rsid w:val="00BA6082"/>
    <w:rsid w:val="00BA6097"/>
    <w:rsid w:val="00BA6173"/>
    <w:rsid w:val="00BA623E"/>
    <w:rsid w:val="00BA639A"/>
    <w:rsid w:val="00BA65F5"/>
    <w:rsid w:val="00BA674E"/>
    <w:rsid w:val="00BA6A48"/>
    <w:rsid w:val="00BA6A6F"/>
    <w:rsid w:val="00BA6BC9"/>
    <w:rsid w:val="00BA6C08"/>
    <w:rsid w:val="00BA6F20"/>
    <w:rsid w:val="00BA6FFC"/>
    <w:rsid w:val="00BA71F9"/>
    <w:rsid w:val="00BA73AA"/>
    <w:rsid w:val="00BA76FD"/>
    <w:rsid w:val="00BA795D"/>
    <w:rsid w:val="00BA7993"/>
    <w:rsid w:val="00BA7B0E"/>
    <w:rsid w:val="00BA7E76"/>
    <w:rsid w:val="00BA7F1F"/>
    <w:rsid w:val="00BB0215"/>
    <w:rsid w:val="00BB02F2"/>
    <w:rsid w:val="00BB0390"/>
    <w:rsid w:val="00BB03CE"/>
    <w:rsid w:val="00BB0790"/>
    <w:rsid w:val="00BB083F"/>
    <w:rsid w:val="00BB091A"/>
    <w:rsid w:val="00BB0C45"/>
    <w:rsid w:val="00BB0CD5"/>
    <w:rsid w:val="00BB0EA3"/>
    <w:rsid w:val="00BB1032"/>
    <w:rsid w:val="00BB10AF"/>
    <w:rsid w:val="00BB126A"/>
    <w:rsid w:val="00BB1343"/>
    <w:rsid w:val="00BB1357"/>
    <w:rsid w:val="00BB1376"/>
    <w:rsid w:val="00BB1931"/>
    <w:rsid w:val="00BB1AA8"/>
    <w:rsid w:val="00BB1AA9"/>
    <w:rsid w:val="00BB1B3B"/>
    <w:rsid w:val="00BB1E50"/>
    <w:rsid w:val="00BB1E84"/>
    <w:rsid w:val="00BB1F53"/>
    <w:rsid w:val="00BB229F"/>
    <w:rsid w:val="00BB29C6"/>
    <w:rsid w:val="00BB2A4E"/>
    <w:rsid w:val="00BB2AFC"/>
    <w:rsid w:val="00BB2EAA"/>
    <w:rsid w:val="00BB3054"/>
    <w:rsid w:val="00BB35AE"/>
    <w:rsid w:val="00BB3773"/>
    <w:rsid w:val="00BB37D1"/>
    <w:rsid w:val="00BB40EE"/>
    <w:rsid w:val="00BB41A9"/>
    <w:rsid w:val="00BB42E0"/>
    <w:rsid w:val="00BB432F"/>
    <w:rsid w:val="00BB46C7"/>
    <w:rsid w:val="00BB472A"/>
    <w:rsid w:val="00BB49F3"/>
    <w:rsid w:val="00BB4B81"/>
    <w:rsid w:val="00BB4CBF"/>
    <w:rsid w:val="00BB4CC4"/>
    <w:rsid w:val="00BB4E5A"/>
    <w:rsid w:val="00BB523F"/>
    <w:rsid w:val="00BB53F7"/>
    <w:rsid w:val="00BB548C"/>
    <w:rsid w:val="00BB5A0D"/>
    <w:rsid w:val="00BB5A6E"/>
    <w:rsid w:val="00BB5C5C"/>
    <w:rsid w:val="00BB5E54"/>
    <w:rsid w:val="00BB611D"/>
    <w:rsid w:val="00BB64AE"/>
    <w:rsid w:val="00BB6681"/>
    <w:rsid w:val="00BB66A3"/>
    <w:rsid w:val="00BB6870"/>
    <w:rsid w:val="00BB6963"/>
    <w:rsid w:val="00BB6A97"/>
    <w:rsid w:val="00BB6AAE"/>
    <w:rsid w:val="00BB6B2A"/>
    <w:rsid w:val="00BB6E08"/>
    <w:rsid w:val="00BB6E3C"/>
    <w:rsid w:val="00BB6FA1"/>
    <w:rsid w:val="00BB736F"/>
    <w:rsid w:val="00BB77C3"/>
    <w:rsid w:val="00BB7C1E"/>
    <w:rsid w:val="00BB7FC1"/>
    <w:rsid w:val="00BC0266"/>
    <w:rsid w:val="00BC0342"/>
    <w:rsid w:val="00BC03ED"/>
    <w:rsid w:val="00BC0495"/>
    <w:rsid w:val="00BC05A2"/>
    <w:rsid w:val="00BC0BE1"/>
    <w:rsid w:val="00BC0C26"/>
    <w:rsid w:val="00BC105B"/>
    <w:rsid w:val="00BC121D"/>
    <w:rsid w:val="00BC16FC"/>
    <w:rsid w:val="00BC1B43"/>
    <w:rsid w:val="00BC1C04"/>
    <w:rsid w:val="00BC1D86"/>
    <w:rsid w:val="00BC1E87"/>
    <w:rsid w:val="00BC2053"/>
    <w:rsid w:val="00BC213F"/>
    <w:rsid w:val="00BC25E7"/>
    <w:rsid w:val="00BC2704"/>
    <w:rsid w:val="00BC28BD"/>
    <w:rsid w:val="00BC2956"/>
    <w:rsid w:val="00BC2CBF"/>
    <w:rsid w:val="00BC2D79"/>
    <w:rsid w:val="00BC3194"/>
    <w:rsid w:val="00BC31A0"/>
    <w:rsid w:val="00BC31D8"/>
    <w:rsid w:val="00BC32C6"/>
    <w:rsid w:val="00BC3402"/>
    <w:rsid w:val="00BC368E"/>
    <w:rsid w:val="00BC3722"/>
    <w:rsid w:val="00BC376A"/>
    <w:rsid w:val="00BC396A"/>
    <w:rsid w:val="00BC39CB"/>
    <w:rsid w:val="00BC39EA"/>
    <w:rsid w:val="00BC3C75"/>
    <w:rsid w:val="00BC3EB1"/>
    <w:rsid w:val="00BC3EE1"/>
    <w:rsid w:val="00BC3FEB"/>
    <w:rsid w:val="00BC4018"/>
    <w:rsid w:val="00BC401D"/>
    <w:rsid w:val="00BC4363"/>
    <w:rsid w:val="00BC4463"/>
    <w:rsid w:val="00BC46BB"/>
    <w:rsid w:val="00BC48F6"/>
    <w:rsid w:val="00BC49E4"/>
    <w:rsid w:val="00BC4A99"/>
    <w:rsid w:val="00BC4ABF"/>
    <w:rsid w:val="00BC4E65"/>
    <w:rsid w:val="00BC4EA9"/>
    <w:rsid w:val="00BC4EDA"/>
    <w:rsid w:val="00BC4F8B"/>
    <w:rsid w:val="00BC5080"/>
    <w:rsid w:val="00BC5317"/>
    <w:rsid w:val="00BC5350"/>
    <w:rsid w:val="00BC540B"/>
    <w:rsid w:val="00BC58F0"/>
    <w:rsid w:val="00BC5A49"/>
    <w:rsid w:val="00BC5C1B"/>
    <w:rsid w:val="00BC5CA1"/>
    <w:rsid w:val="00BC5CB9"/>
    <w:rsid w:val="00BC5CF0"/>
    <w:rsid w:val="00BC5D4D"/>
    <w:rsid w:val="00BC5D9C"/>
    <w:rsid w:val="00BC5E3E"/>
    <w:rsid w:val="00BC612A"/>
    <w:rsid w:val="00BC622B"/>
    <w:rsid w:val="00BC623E"/>
    <w:rsid w:val="00BC6347"/>
    <w:rsid w:val="00BC6620"/>
    <w:rsid w:val="00BC6752"/>
    <w:rsid w:val="00BC68FC"/>
    <w:rsid w:val="00BC6B5A"/>
    <w:rsid w:val="00BC6D74"/>
    <w:rsid w:val="00BC6EB8"/>
    <w:rsid w:val="00BC71A6"/>
    <w:rsid w:val="00BC7482"/>
    <w:rsid w:val="00BC7636"/>
    <w:rsid w:val="00BC7646"/>
    <w:rsid w:val="00BC769D"/>
    <w:rsid w:val="00BC7788"/>
    <w:rsid w:val="00BC7A71"/>
    <w:rsid w:val="00BC7B46"/>
    <w:rsid w:val="00BC7D1B"/>
    <w:rsid w:val="00BC7E5A"/>
    <w:rsid w:val="00BC7E8D"/>
    <w:rsid w:val="00BC7F11"/>
    <w:rsid w:val="00BD01FC"/>
    <w:rsid w:val="00BD093D"/>
    <w:rsid w:val="00BD09AC"/>
    <w:rsid w:val="00BD0A17"/>
    <w:rsid w:val="00BD0AB8"/>
    <w:rsid w:val="00BD0B1E"/>
    <w:rsid w:val="00BD0D02"/>
    <w:rsid w:val="00BD0E55"/>
    <w:rsid w:val="00BD0F93"/>
    <w:rsid w:val="00BD11BA"/>
    <w:rsid w:val="00BD1266"/>
    <w:rsid w:val="00BD1390"/>
    <w:rsid w:val="00BD1476"/>
    <w:rsid w:val="00BD14C5"/>
    <w:rsid w:val="00BD15D4"/>
    <w:rsid w:val="00BD18D7"/>
    <w:rsid w:val="00BD18E4"/>
    <w:rsid w:val="00BD2011"/>
    <w:rsid w:val="00BD206C"/>
    <w:rsid w:val="00BD235B"/>
    <w:rsid w:val="00BD249D"/>
    <w:rsid w:val="00BD2560"/>
    <w:rsid w:val="00BD2A9B"/>
    <w:rsid w:val="00BD2BC2"/>
    <w:rsid w:val="00BD2E00"/>
    <w:rsid w:val="00BD2EB1"/>
    <w:rsid w:val="00BD3231"/>
    <w:rsid w:val="00BD352B"/>
    <w:rsid w:val="00BD3560"/>
    <w:rsid w:val="00BD35C9"/>
    <w:rsid w:val="00BD3870"/>
    <w:rsid w:val="00BD38B8"/>
    <w:rsid w:val="00BD3AA4"/>
    <w:rsid w:val="00BD3B73"/>
    <w:rsid w:val="00BD3C54"/>
    <w:rsid w:val="00BD3C83"/>
    <w:rsid w:val="00BD3EC9"/>
    <w:rsid w:val="00BD3FA7"/>
    <w:rsid w:val="00BD4072"/>
    <w:rsid w:val="00BD42D3"/>
    <w:rsid w:val="00BD4339"/>
    <w:rsid w:val="00BD46B6"/>
    <w:rsid w:val="00BD4A58"/>
    <w:rsid w:val="00BD4A7C"/>
    <w:rsid w:val="00BD4C80"/>
    <w:rsid w:val="00BD4D9D"/>
    <w:rsid w:val="00BD4FB3"/>
    <w:rsid w:val="00BD518B"/>
    <w:rsid w:val="00BD519E"/>
    <w:rsid w:val="00BD5451"/>
    <w:rsid w:val="00BD582D"/>
    <w:rsid w:val="00BD585C"/>
    <w:rsid w:val="00BD5C50"/>
    <w:rsid w:val="00BD5DD1"/>
    <w:rsid w:val="00BD5EBD"/>
    <w:rsid w:val="00BD5EE1"/>
    <w:rsid w:val="00BD6210"/>
    <w:rsid w:val="00BD632E"/>
    <w:rsid w:val="00BD65B0"/>
    <w:rsid w:val="00BD6762"/>
    <w:rsid w:val="00BD68B1"/>
    <w:rsid w:val="00BD6A36"/>
    <w:rsid w:val="00BD6B25"/>
    <w:rsid w:val="00BD6BCB"/>
    <w:rsid w:val="00BD6CD2"/>
    <w:rsid w:val="00BD6D1F"/>
    <w:rsid w:val="00BD6DE5"/>
    <w:rsid w:val="00BD6E88"/>
    <w:rsid w:val="00BD6F3C"/>
    <w:rsid w:val="00BD6FE3"/>
    <w:rsid w:val="00BD723D"/>
    <w:rsid w:val="00BD7330"/>
    <w:rsid w:val="00BD7600"/>
    <w:rsid w:val="00BD7A88"/>
    <w:rsid w:val="00BD7B50"/>
    <w:rsid w:val="00BD7D9A"/>
    <w:rsid w:val="00BD7E3D"/>
    <w:rsid w:val="00BD7F69"/>
    <w:rsid w:val="00BD7FA6"/>
    <w:rsid w:val="00BE00C7"/>
    <w:rsid w:val="00BE0467"/>
    <w:rsid w:val="00BE093B"/>
    <w:rsid w:val="00BE0A78"/>
    <w:rsid w:val="00BE0BAA"/>
    <w:rsid w:val="00BE0BF0"/>
    <w:rsid w:val="00BE0CEA"/>
    <w:rsid w:val="00BE0DD4"/>
    <w:rsid w:val="00BE0EDE"/>
    <w:rsid w:val="00BE1239"/>
    <w:rsid w:val="00BE130C"/>
    <w:rsid w:val="00BE14BA"/>
    <w:rsid w:val="00BE1514"/>
    <w:rsid w:val="00BE167C"/>
    <w:rsid w:val="00BE1788"/>
    <w:rsid w:val="00BE1865"/>
    <w:rsid w:val="00BE1879"/>
    <w:rsid w:val="00BE1937"/>
    <w:rsid w:val="00BE1ADA"/>
    <w:rsid w:val="00BE1C19"/>
    <w:rsid w:val="00BE1E58"/>
    <w:rsid w:val="00BE1F5C"/>
    <w:rsid w:val="00BE1F9A"/>
    <w:rsid w:val="00BE2233"/>
    <w:rsid w:val="00BE2377"/>
    <w:rsid w:val="00BE23BF"/>
    <w:rsid w:val="00BE24A3"/>
    <w:rsid w:val="00BE2581"/>
    <w:rsid w:val="00BE25F7"/>
    <w:rsid w:val="00BE283B"/>
    <w:rsid w:val="00BE2951"/>
    <w:rsid w:val="00BE2C0A"/>
    <w:rsid w:val="00BE2C48"/>
    <w:rsid w:val="00BE2C9E"/>
    <w:rsid w:val="00BE2CEA"/>
    <w:rsid w:val="00BE3326"/>
    <w:rsid w:val="00BE36F5"/>
    <w:rsid w:val="00BE3722"/>
    <w:rsid w:val="00BE3831"/>
    <w:rsid w:val="00BE38F2"/>
    <w:rsid w:val="00BE3994"/>
    <w:rsid w:val="00BE3A00"/>
    <w:rsid w:val="00BE3AFC"/>
    <w:rsid w:val="00BE3EA5"/>
    <w:rsid w:val="00BE3F1A"/>
    <w:rsid w:val="00BE403A"/>
    <w:rsid w:val="00BE4172"/>
    <w:rsid w:val="00BE419D"/>
    <w:rsid w:val="00BE431B"/>
    <w:rsid w:val="00BE4379"/>
    <w:rsid w:val="00BE45EA"/>
    <w:rsid w:val="00BE460C"/>
    <w:rsid w:val="00BE4667"/>
    <w:rsid w:val="00BE47F5"/>
    <w:rsid w:val="00BE4964"/>
    <w:rsid w:val="00BE4982"/>
    <w:rsid w:val="00BE4B1F"/>
    <w:rsid w:val="00BE4B21"/>
    <w:rsid w:val="00BE4C92"/>
    <w:rsid w:val="00BE506B"/>
    <w:rsid w:val="00BE51D0"/>
    <w:rsid w:val="00BE53C6"/>
    <w:rsid w:val="00BE57E8"/>
    <w:rsid w:val="00BE57FE"/>
    <w:rsid w:val="00BE5915"/>
    <w:rsid w:val="00BE5A3C"/>
    <w:rsid w:val="00BE5A5E"/>
    <w:rsid w:val="00BE60E4"/>
    <w:rsid w:val="00BE610E"/>
    <w:rsid w:val="00BE62A2"/>
    <w:rsid w:val="00BE649A"/>
    <w:rsid w:val="00BE65AE"/>
    <w:rsid w:val="00BE6639"/>
    <w:rsid w:val="00BE6749"/>
    <w:rsid w:val="00BE69C3"/>
    <w:rsid w:val="00BE6B88"/>
    <w:rsid w:val="00BE6C1D"/>
    <w:rsid w:val="00BE6D37"/>
    <w:rsid w:val="00BE6DA0"/>
    <w:rsid w:val="00BE6E13"/>
    <w:rsid w:val="00BE6FCE"/>
    <w:rsid w:val="00BE704A"/>
    <w:rsid w:val="00BE704E"/>
    <w:rsid w:val="00BE7091"/>
    <w:rsid w:val="00BE7178"/>
    <w:rsid w:val="00BE7270"/>
    <w:rsid w:val="00BE7363"/>
    <w:rsid w:val="00BE736E"/>
    <w:rsid w:val="00BE771D"/>
    <w:rsid w:val="00BE78BE"/>
    <w:rsid w:val="00BE78D9"/>
    <w:rsid w:val="00BE7C65"/>
    <w:rsid w:val="00BE7ED7"/>
    <w:rsid w:val="00BF024F"/>
    <w:rsid w:val="00BF0379"/>
    <w:rsid w:val="00BF04CD"/>
    <w:rsid w:val="00BF071C"/>
    <w:rsid w:val="00BF0865"/>
    <w:rsid w:val="00BF09C7"/>
    <w:rsid w:val="00BF0A55"/>
    <w:rsid w:val="00BF0E5F"/>
    <w:rsid w:val="00BF13C3"/>
    <w:rsid w:val="00BF1535"/>
    <w:rsid w:val="00BF1759"/>
    <w:rsid w:val="00BF1A66"/>
    <w:rsid w:val="00BF1ECD"/>
    <w:rsid w:val="00BF1FD4"/>
    <w:rsid w:val="00BF2175"/>
    <w:rsid w:val="00BF225E"/>
    <w:rsid w:val="00BF27EF"/>
    <w:rsid w:val="00BF28E8"/>
    <w:rsid w:val="00BF2DEA"/>
    <w:rsid w:val="00BF2E4C"/>
    <w:rsid w:val="00BF2E81"/>
    <w:rsid w:val="00BF2EB4"/>
    <w:rsid w:val="00BF2EDB"/>
    <w:rsid w:val="00BF2F5A"/>
    <w:rsid w:val="00BF32BC"/>
    <w:rsid w:val="00BF33A9"/>
    <w:rsid w:val="00BF352B"/>
    <w:rsid w:val="00BF35D6"/>
    <w:rsid w:val="00BF36B1"/>
    <w:rsid w:val="00BF370F"/>
    <w:rsid w:val="00BF3C4C"/>
    <w:rsid w:val="00BF3CD4"/>
    <w:rsid w:val="00BF3D20"/>
    <w:rsid w:val="00BF3D53"/>
    <w:rsid w:val="00BF3E0B"/>
    <w:rsid w:val="00BF40DA"/>
    <w:rsid w:val="00BF42E5"/>
    <w:rsid w:val="00BF4543"/>
    <w:rsid w:val="00BF4857"/>
    <w:rsid w:val="00BF4992"/>
    <w:rsid w:val="00BF4A37"/>
    <w:rsid w:val="00BF4E2F"/>
    <w:rsid w:val="00BF4EE3"/>
    <w:rsid w:val="00BF4F89"/>
    <w:rsid w:val="00BF529C"/>
    <w:rsid w:val="00BF536A"/>
    <w:rsid w:val="00BF58C9"/>
    <w:rsid w:val="00BF5C72"/>
    <w:rsid w:val="00BF5D74"/>
    <w:rsid w:val="00BF5E14"/>
    <w:rsid w:val="00BF5EEA"/>
    <w:rsid w:val="00BF5F65"/>
    <w:rsid w:val="00BF6026"/>
    <w:rsid w:val="00BF60C1"/>
    <w:rsid w:val="00BF61F1"/>
    <w:rsid w:val="00BF6541"/>
    <w:rsid w:val="00BF6619"/>
    <w:rsid w:val="00BF67C0"/>
    <w:rsid w:val="00BF688F"/>
    <w:rsid w:val="00BF6A8A"/>
    <w:rsid w:val="00BF6C24"/>
    <w:rsid w:val="00BF6C36"/>
    <w:rsid w:val="00BF6C37"/>
    <w:rsid w:val="00BF6D55"/>
    <w:rsid w:val="00BF6E86"/>
    <w:rsid w:val="00BF6EB3"/>
    <w:rsid w:val="00BF7002"/>
    <w:rsid w:val="00BF7033"/>
    <w:rsid w:val="00BF7109"/>
    <w:rsid w:val="00BF7142"/>
    <w:rsid w:val="00BF71B8"/>
    <w:rsid w:val="00BF7533"/>
    <w:rsid w:val="00BF78A2"/>
    <w:rsid w:val="00BF7AB1"/>
    <w:rsid w:val="00BF7C41"/>
    <w:rsid w:val="00BF7FBF"/>
    <w:rsid w:val="00BF7FF7"/>
    <w:rsid w:val="00C00218"/>
    <w:rsid w:val="00C00325"/>
    <w:rsid w:val="00C00382"/>
    <w:rsid w:val="00C00781"/>
    <w:rsid w:val="00C007B5"/>
    <w:rsid w:val="00C00841"/>
    <w:rsid w:val="00C00909"/>
    <w:rsid w:val="00C00B07"/>
    <w:rsid w:val="00C00BF2"/>
    <w:rsid w:val="00C00ED6"/>
    <w:rsid w:val="00C01061"/>
    <w:rsid w:val="00C0128F"/>
    <w:rsid w:val="00C0130A"/>
    <w:rsid w:val="00C01340"/>
    <w:rsid w:val="00C015DA"/>
    <w:rsid w:val="00C01650"/>
    <w:rsid w:val="00C01823"/>
    <w:rsid w:val="00C0187E"/>
    <w:rsid w:val="00C01897"/>
    <w:rsid w:val="00C01905"/>
    <w:rsid w:val="00C01C22"/>
    <w:rsid w:val="00C01C2A"/>
    <w:rsid w:val="00C01D60"/>
    <w:rsid w:val="00C01FE1"/>
    <w:rsid w:val="00C02001"/>
    <w:rsid w:val="00C02038"/>
    <w:rsid w:val="00C0217D"/>
    <w:rsid w:val="00C0218C"/>
    <w:rsid w:val="00C021D8"/>
    <w:rsid w:val="00C022CD"/>
    <w:rsid w:val="00C02337"/>
    <w:rsid w:val="00C023ED"/>
    <w:rsid w:val="00C0241A"/>
    <w:rsid w:val="00C0247A"/>
    <w:rsid w:val="00C024CC"/>
    <w:rsid w:val="00C024D3"/>
    <w:rsid w:val="00C0260A"/>
    <w:rsid w:val="00C02756"/>
    <w:rsid w:val="00C02A6C"/>
    <w:rsid w:val="00C02D61"/>
    <w:rsid w:val="00C02FB3"/>
    <w:rsid w:val="00C03006"/>
    <w:rsid w:val="00C032E7"/>
    <w:rsid w:val="00C0340D"/>
    <w:rsid w:val="00C03578"/>
    <w:rsid w:val="00C037B2"/>
    <w:rsid w:val="00C03A64"/>
    <w:rsid w:val="00C03A85"/>
    <w:rsid w:val="00C03B35"/>
    <w:rsid w:val="00C03B5F"/>
    <w:rsid w:val="00C03B87"/>
    <w:rsid w:val="00C03BA4"/>
    <w:rsid w:val="00C03CBA"/>
    <w:rsid w:val="00C03FA0"/>
    <w:rsid w:val="00C0407F"/>
    <w:rsid w:val="00C04128"/>
    <w:rsid w:val="00C046AA"/>
    <w:rsid w:val="00C04795"/>
    <w:rsid w:val="00C047EA"/>
    <w:rsid w:val="00C04C7F"/>
    <w:rsid w:val="00C04F89"/>
    <w:rsid w:val="00C04FB4"/>
    <w:rsid w:val="00C04FDB"/>
    <w:rsid w:val="00C05110"/>
    <w:rsid w:val="00C053DF"/>
    <w:rsid w:val="00C05676"/>
    <w:rsid w:val="00C0583D"/>
    <w:rsid w:val="00C05958"/>
    <w:rsid w:val="00C05972"/>
    <w:rsid w:val="00C059C3"/>
    <w:rsid w:val="00C05DCF"/>
    <w:rsid w:val="00C05FB0"/>
    <w:rsid w:val="00C05FFA"/>
    <w:rsid w:val="00C061B6"/>
    <w:rsid w:val="00C0622E"/>
    <w:rsid w:val="00C062DB"/>
    <w:rsid w:val="00C06353"/>
    <w:rsid w:val="00C06357"/>
    <w:rsid w:val="00C0636E"/>
    <w:rsid w:val="00C063B6"/>
    <w:rsid w:val="00C068AE"/>
    <w:rsid w:val="00C06E59"/>
    <w:rsid w:val="00C070AF"/>
    <w:rsid w:val="00C0711D"/>
    <w:rsid w:val="00C071C5"/>
    <w:rsid w:val="00C0720C"/>
    <w:rsid w:val="00C07214"/>
    <w:rsid w:val="00C072D1"/>
    <w:rsid w:val="00C075E2"/>
    <w:rsid w:val="00C0764F"/>
    <w:rsid w:val="00C0790E"/>
    <w:rsid w:val="00C079EA"/>
    <w:rsid w:val="00C07D4B"/>
    <w:rsid w:val="00C07F12"/>
    <w:rsid w:val="00C102AA"/>
    <w:rsid w:val="00C10366"/>
    <w:rsid w:val="00C10683"/>
    <w:rsid w:val="00C107DE"/>
    <w:rsid w:val="00C10990"/>
    <w:rsid w:val="00C10A30"/>
    <w:rsid w:val="00C10B8D"/>
    <w:rsid w:val="00C10DBC"/>
    <w:rsid w:val="00C10F73"/>
    <w:rsid w:val="00C11040"/>
    <w:rsid w:val="00C1132B"/>
    <w:rsid w:val="00C1155A"/>
    <w:rsid w:val="00C1176E"/>
    <w:rsid w:val="00C11879"/>
    <w:rsid w:val="00C11914"/>
    <w:rsid w:val="00C119B3"/>
    <w:rsid w:val="00C11AF4"/>
    <w:rsid w:val="00C11CBC"/>
    <w:rsid w:val="00C11EB3"/>
    <w:rsid w:val="00C11F54"/>
    <w:rsid w:val="00C120A1"/>
    <w:rsid w:val="00C120DC"/>
    <w:rsid w:val="00C1212C"/>
    <w:rsid w:val="00C122B5"/>
    <w:rsid w:val="00C12353"/>
    <w:rsid w:val="00C1245B"/>
    <w:rsid w:val="00C12520"/>
    <w:rsid w:val="00C1258F"/>
    <w:rsid w:val="00C12621"/>
    <w:rsid w:val="00C12C41"/>
    <w:rsid w:val="00C12C95"/>
    <w:rsid w:val="00C12CA3"/>
    <w:rsid w:val="00C12FC6"/>
    <w:rsid w:val="00C13075"/>
    <w:rsid w:val="00C13285"/>
    <w:rsid w:val="00C1371E"/>
    <w:rsid w:val="00C1375B"/>
    <w:rsid w:val="00C13C34"/>
    <w:rsid w:val="00C13E06"/>
    <w:rsid w:val="00C14088"/>
    <w:rsid w:val="00C140D2"/>
    <w:rsid w:val="00C14133"/>
    <w:rsid w:val="00C14158"/>
    <w:rsid w:val="00C1424E"/>
    <w:rsid w:val="00C1488F"/>
    <w:rsid w:val="00C14A05"/>
    <w:rsid w:val="00C14C4A"/>
    <w:rsid w:val="00C14E52"/>
    <w:rsid w:val="00C14E5A"/>
    <w:rsid w:val="00C14FF5"/>
    <w:rsid w:val="00C15183"/>
    <w:rsid w:val="00C151F4"/>
    <w:rsid w:val="00C154CE"/>
    <w:rsid w:val="00C15BF6"/>
    <w:rsid w:val="00C15C3A"/>
    <w:rsid w:val="00C15CE7"/>
    <w:rsid w:val="00C15E16"/>
    <w:rsid w:val="00C15F34"/>
    <w:rsid w:val="00C15FDE"/>
    <w:rsid w:val="00C15FE7"/>
    <w:rsid w:val="00C1602A"/>
    <w:rsid w:val="00C1614C"/>
    <w:rsid w:val="00C16364"/>
    <w:rsid w:val="00C167B5"/>
    <w:rsid w:val="00C16867"/>
    <w:rsid w:val="00C16907"/>
    <w:rsid w:val="00C16943"/>
    <w:rsid w:val="00C169A6"/>
    <w:rsid w:val="00C16CBA"/>
    <w:rsid w:val="00C16D9B"/>
    <w:rsid w:val="00C17063"/>
    <w:rsid w:val="00C17240"/>
    <w:rsid w:val="00C1737E"/>
    <w:rsid w:val="00C173B3"/>
    <w:rsid w:val="00C175E0"/>
    <w:rsid w:val="00C17C6D"/>
    <w:rsid w:val="00C17CD9"/>
    <w:rsid w:val="00C17DA9"/>
    <w:rsid w:val="00C17DF4"/>
    <w:rsid w:val="00C17EEB"/>
    <w:rsid w:val="00C200FB"/>
    <w:rsid w:val="00C20255"/>
    <w:rsid w:val="00C204AB"/>
    <w:rsid w:val="00C206BE"/>
    <w:rsid w:val="00C20758"/>
    <w:rsid w:val="00C20845"/>
    <w:rsid w:val="00C208D9"/>
    <w:rsid w:val="00C20995"/>
    <w:rsid w:val="00C20B22"/>
    <w:rsid w:val="00C20D4C"/>
    <w:rsid w:val="00C20F33"/>
    <w:rsid w:val="00C20FA2"/>
    <w:rsid w:val="00C20FAF"/>
    <w:rsid w:val="00C21105"/>
    <w:rsid w:val="00C212A3"/>
    <w:rsid w:val="00C21519"/>
    <w:rsid w:val="00C21526"/>
    <w:rsid w:val="00C216F8"/>
    <w:rsid w:val="00C217D9"/>
    <w:rsid w:val="00C21862"/>
    <w:rsid w:val="00C21B41"/>
    <w:rsid w:val="00C21B98"/>
    <w:rsid w:val="00C21CA4"/>
    <w:rsid w:val="00C21E9F"/>
    <w:rsid w:val="00C21EC7"/>
    <w:rsid w:val="00C21F3A"/>
    <w:rsid w:val="00C22831"/>
    <w:rsid w:val="00C22905"/>
    <w:rsid w:val="00C22A4F"/>
    <w:rsid w:val="00C22A7A"/>
    <w:rsid w:val="00C22DDA"/>
    <w:rsid w:val="00C22F8A"/>
    <w:rsid w:val="00C2306A"/>
    <w:rsid w:val="00C230DB"/>
    <w:rsid w:val="00C233FB"/>
    <w:rsid w:val="00C234AF"/>
    <w:rsid w:val="00C23781"/>
    <w:rsid w:val="00C23940"/>
    <w:rsid w:val="00C239FF"/>
    <w:rsid w:val="00C2400F"/>
    <w:rsid w:val="00C240AD"/>
    <w:rsid w:val="00C243A8"/>
    <w:rsid w:val="00C243E6"/>
    <w:rsid w:val="00C24466"/>
    <w:rsid w:val="00C24633"/>
    <w:rsid w:val="00C2469E"/>
    <w:rsid w:val="00C249D5"/>
    <w:rsid w:val="00C24AD3"/>
    <w:rsid w:val="00C24D28"/>
    <w:rsid w:val="00C2502E"/>
    <w:rsid w:val="00C252F8"/>
    <w:rsid w:val="00C25588"/>
    <w:rsid w:val="00C25722"/>
    <w:rsid w:val="00C25781"/>
    <w:rsid w:val="00C259B6"/>
    <w:rsid w:val="00C25C21"/>
    <w:rsid w:val="00C25E80"/>
    <w:rsid w:val="00C25F7B"/>
    <w:rsid w:val="00C25FAF"/>
    <w:rsid w:val="00C260AA"/>
    <w:rsid w:val="00C26144"/>
    <w:rsid w:val="00C26288"/>
    <w:rsid w:val="00C2634D"/>
    <w:rsid w:val="00C26364"/>
    <w:rsid w:val="00C265CC"/>
    <w:rsid w:val="00C2677F"/>
    <w:rsid w:val="00C26781"/>
    <w:rsid w:val="00C26A38"/>
    <w:rsid w:val="00C26BF9"/>
    <w:rsid w:val="00C26FE0"/>
    <w:rsid w:val="00C2704B"/>
    <w:rsid w:val="00C2729A"/>
    <w:rsid w:val="00C27394"/>
    <w:rsid w:val="00C275EE"/>
    <w:rsid w:val="00C27643"/>
    <w:rsid w:val="00C27736"/>
    <w:rsid w:val="00C2781E"/>
    <w:rsid w:val="00C2782C"/>
    <w:rsid w:val="00C27A22"/>
    <w:rsid w:val="00C27B2E"/>
    <w:rsid w:val="00C27B74"/>
    <w:rsid w:val="00C3036E"/>
    <w:rsid w:val="00C3072D"/>
    <w:rsid w:val="00C307C3"/>
    <w:rsid w:val="00C307E8"/>
    <w:rsid w:val="00C307F6"/>
    <w:rsid w:val="00C3086B"/>
    <w:rsid w:val="00C309A1"/>
    <w:rsid w:val="00C30C9A"/>
    <w:rsid w:val="00C30D0F"/>
    <w:rsid w:val="00C30E02"/>
    <w:rsid w:val="00C30F67"/>
    <w:rsid w:val="00C31452"/>
    <w:rsid w:val="00C31477"/>
    <w:rsid w:val="00C31673"/>
    <w:rsid w:val="00C317BA"/>
    <w:rsid w:val="00C31B22"/>
    <w:rsid w:val="00C31B8E"/>
    <w:rsid w:val="00C31BBC"/>
    <w:rsid w:val="00C31F64"/>
    <w:rsid w:val="00C3207A"/>
    <w:rsid w:val="00C3219F"/>
    <w:rsid w:val="00C322CE"/>
    <w:rsid w:val="00C3230A"/>
    <w:rsid w:val="00C3258E"/>
    <w:rsid w:val="00C327D0"/>
    <w:rsid w:val="00C327D8"/>
    <w:rsid w:val="00C329BD"/>
    <w:rsid w:val="00C32A04"/>
    <w:rsid w:val="00C32A2B"/>
    <w:rsid w:val="00C32BD3"/>
    <w:rsid w:val="00C32DC5"/>
    <w:rsid w:val="00C3303E"/>
    <w:rsid w:val="00C330FD"/>
    <w:rsid w:val="00C331F8"/>
    <w:rsid w:val="00C332BA"/>
    <w:rsid w:val="00C33331"/>
    <w:rsid w:val="00C33412"/>
    <w:rsid w:val="00C33A10"/>
    <w:rsid w:val="00C33A20"/>
    <w:rsid w:val="00C33B73"/>
    <w:rsid w:val="00C33B78"/>
    <w:rsid w:val="00C33C86"/>
    <w:rsid w:val="00C33DF9"/>
    <w:rsid w:val="00C33E56"/>
    <w:rsid w:val="00C33E9A"/>
    <w:rsid w:val="00C34214"/>
    <w:rsid w:val="00C34511"/>
    <w:rsid w:val="00C345B0"/>
    <w:rsid w:val="00C345F0"/>
    <w:rsid w:val="00C346DA"/>
    <w:rsid w:val="00C348A7"/>
    <w:rsid w:val="00C34904"/>
    <w:rsid w:val="00C3490A"/>
    <w:rsid w:val="00C34943"/>
    <w:rsid w:val="00C34BAC"/>
    <w:rsid w:val="00C34C58"/>
    <w:rsid w:val="00C34CD7"/>
    <w:rsid w:val="00C34FC9"/>
    <w:rsid w:val="00C35072"/>
    <w:rsid w:val="00C35248"/>
    <w:rsid w:val="00C3562A"/>
    <w:rsid w:val="00C35C84"/>
    <w:rsid w:val="00C35DB1"/>
    <w:rsid w:val="00C35FBC"/>
    <w:rsid w:val="00C36203"/>
    <w:rsid w:val="00C36457"/>
    <w:rsid w:val="00C364A4"/>
    <w:rsid w:val="00C3658F"/>
    <w:rsid w:val="00C36595"/>
    <w:rsid w:val="00C366C2"/>
    <w:rsid w:val="00C368B4"/>
    <w:rsid w:val="00C36D0B"/>
    <w:rsid w:val="00C36DD3"/>
    <w:rsid w:val="00C36F04"/>
    <w:rsid w:val="00C370A8"/>
    <w:rsid w:val="00C370F4"/>
    <w:rsid w:val="00C3722D"/>
    <w:rsid w:val="00C3734E"/>
    <w:rsid w:val="00C3743C"/>
    <w:rsid w:val="00C374CE"/>
    <w:rsid w:val="00C374E1"/>
    <w:rsid w:val="00C3762B"/>
    <w:rsid w:val="00C37824"/>
    <w:rsid w:val="00C37889"/>
    <w:rsid w:val="00C37970"/>
    <w:rsid w:val="00C37A31"/>
    <w:rsid w:val="00C37AD3"/>
    <w:rsid w:val="00C37B16"/>
    <w:rsid w:val="00C37B51"/>
    <w:rsid w:val="00C37C40"/>
    <w:rsid w:val="00C37CBE"/>
    <w:rsid w:val="00C4030D"/>
    <w:rsid w:val="00C40397"/>
    <w:rsid w:val="00C403B2"/>
    <w:rsid w:val="00C4053C"/>
    <w:rsid w:val="00C408B2"/>
    <w:rsid w:val="00C40C5F"/>
    <w:rsid w:val="00C40F8F"/>
    <w:rsid w:val="00C4137E"/>
    <w:rsid w:val="00C413D4"/>
    <w:rsid w:val="00C416C7"/>
    <w:rsid w:val="00C416DB"/>
    <w:rsid w:val="00C41917"/>
    <w:rsid w:val="00C41B4A"/>
    <w:rsid w:val="00C41F0E"/>
    <w:rsid w:val="00C421F9"/>
    <w:rsid w:val="00C422E8"/>
    <w:rsid w:val="00C42549"/>
    <w:rsid w:val="00C42671"/>
    <w:rsid w:val="00C426C0"/>
    <w:rsid w:val="00C42837"/>
    <w:rsid w:val="00C42B4A"/>
    <w:rsid w:val="00C42BD9"/>
    <w:rsid w:val="00C43127"/>
    <w:rsid w:val="00C43225"/>
    <w:rsid w:val="00C436FD"/>
    <w:rsid w:val="00C4383C"/>
    <w:rsid w:val="00C43968"/>
    <w:rsid w:val="00C439AF"/>
    <w:rsid w:val="00C43A7F"/>
    <w:rsid w:val="00C43BB4"/>
    <w:rsid w:val="00C43BB9"/>
    <w:rsid w:val="00C43CC6"/>
    <w:rsid w:val="00C43D27"/>
    <w:rsid w:val="00C43D48"/>
    <w:rsid w:val="00C44294"/>
    <w:rsid w:val="00C4429B"/>
    <w:rsid w:val="00C44682"/>
    <w:rsid w:val="00C44688"/>
    <w:rsid w:val="00C446E6"/>
    <w:rsid w:val="00C44841"/>
    <w:rsid w:val="00C44A4B"/>
    <w:rsid w:val="00C44A7E"/>
    <w:rsid w:val="00C44B0B"/>
    <w:rsid w:val="00C44BE0"/>
    <w:rsid w:val="00C4501D"/>
    <w:rsid w:val="00C452B5"/>
    <w:rsid w:val="00C45AEC"/>
    <w:rsid w:val="00C45C93"/>
    <w:rsid w:val="00C45CB7"/>
    <w:rsid w:val="00C45E3A"/>
    <w:rsid w:val="00C4604B"/>
    <w:rsid w:val="00C46186"/>
    <w:rsid w:val="00C462A4"/>
    <w:rsid w:val="00C4660C"/>
    <w:rsid w:val="00C46AA7"/>
    <w:rsid w:val="00C46CC9"/>
    <w:rsid w:val="00C46EF9"/>
    <w:rsid w:val="00C472FD"/>
    <w:rsid w:val="00C47394"/>
    <w:rsid w:val="00C47488"/>
    <w:rsid w:val="00C47831"/>
    <w:rsid w:val="00C47BD6"/>
    <w:rsid w:val="00C47C67"/>
    <w:rsid w:val="00C47CB3"/>
    <w:rsid w:val="00C47CFC"/>
    <w:rsid w:val="00C50237"/>
    <w:rsid w:val="00C5035D"/>
    <w:rsid w:val="00C5060E"/>
    <w:rsid w:val="00C5093D"/>
    <w:rsid w:val="00C50A4C"/>
    <w:rsid w:val="00C50A5D"/>
    <w:rsid w:val="00C50A76"/>
    <w:rsid w:val="00C50B7D"/>
    <w:rsid w:val="00C50CA1"/>
    <w:rsid w:val="00C50CBE"/>
    <w:rsid w:val="00C50D8E"/>
    <w:rsid w:val="00C50E24"/>
    <w:rsid w:val="00C50EE8"/>
    <w:rsid w:val="00C513C3"/>
    <w:rsid w:val="00C514EE"/>
    <w:rsid w:val="00C516D1"/>
    <w:rsid w:val="00C51991"/>
    <w:rsid w:val="00C519FC"/>
    <w:rsid w:val="00C51BD7"/>
    <w:rsid w:val="00C51C2D"/>
    <w:rsid w:val="00C520C9"/>
    <w:rsid w:val="00C5212C"/>
    <w:rsid w:val="00C5216C"/>
    <w:rsid w:val="00C521B6"/>
    <w:rsid w:val="00C521BD"/>
    <w:rsid w:val="00C524F5"/>
    <w:rsid w:val="00C525FA"/>
    <w:rsid w:val="00C5268D"/>
    <w:rsid w:val="00C5270A"/>
    <w:rsid w:val="00C52834"/>
    <w:rsid w:val="00C52983"/>
    <w:rsid w:val="00C52AA3"/>
    <w:rsid w:val="00C52CF2"/>
    <w:rsid w:val="00C53122"/>
    <w:rsid w:val="00C532A7"/>
    <w:rsid w:val="00C5377F"/>
    <w:rsid w:val="00C537B0"/>
    <w:rsid w:val="00C53832"/>
    <w:rsid w:val="00C53BCD"/>
    <w:rsid w:val="00C53E08"/>
    <w:rsid w:val="00C54169"/>
    <w:rsid w:val="00C541B7"/>
    <w:rsid w:val="00C54240"/>
    <w:rsid w:val="00C542CE"/>
    <w:rsid w:val="00C54464"/>
    <w:rsid w:val="00C544EB"/>
    <w:rsid w:val="00C54693"/>
    <w:rsid w:val="00C54720"/>
    <w:rsid w:val="00C54870"/>
    <w:rsid w:val="00C548A7"/>
    <w:rsid w:val="00C5495C"/>
    <w:rsid w:val="00C54C70"/>
    <w:rsid w:val="00C54D37"/>
    <w:rsid w:val="00C54DA4"/>
    <w:rsid w:val="00C54F85"/>
    <w:rsid w:val="00C54FBB"/>
    <w:rsid w:val="00C55290"/>
    <w:rsid w:val="00C55521"/>
    <w:rsid w:val="00C55532"/>
    <w:rsid w:val="00C556AB"/>
    <w:rsid w:val="00C55732"/>
    <w:rsid w:val="00C5590D"/>
    <w:rsid w:val="00C55A90"/>
    <w:rsid w:val="00C55C1E"/>
    <w:rsid w:val="00C55CAB"/>
    <w:rsid w:val="00C55D48"/>
    <w:rsid w:val="00C55E17"/>
    <w:rsid w:val="00C55F0D"/>
    <w:rsid w:val="00C56004"/>
    <w:rsid w:val="00C56165"/>
    <w:rsid w:val="00C562A9"/>
    <w:rsid w:val="00C56453"/>
    <w:rsid w:val="00C56514"/>
    <w:rsid w:val="00C56712"/>
    <w:rsid w:val="00C56748"/>
    <w:rsid w:val="00C56883"/>
    <w:rsid w:val="00C56B00"/>
    <w:rsid w:val="00C56B04"/>
    <w:rsid w:val="00C56B23"/>
    <w:rsid w:val="00C56B5C"/>
    <w:rsid w:val="00C56C4B"/>
    <w:rsid w:val="00C56F4B"/>
    <w:rsid w:val="00C57778"/>
    <w:rsid w:val="00C57796"/>
    <w:rsid w:val="00C57874"/>
    <w:rsid w:val="00C578DF"/>
    <w:rsid w:val="00C578F3"/>
    <w:rsid w:val="00C5798C"/>
    <w:rsid w:val="00C57A43"/>
    <w:rsid w:val="00C57A4A"/>
    <w:rsid w:val="00C57E79"/>
    <w:rsid w:val="00C57F48"/>
    <w:rsid w:val="00C57F7B"/>
    <w:rsid w:val="00C6037A"/>
    <w:rsid w:val="00C60BEF"/>
    <w:rsid w:val="00C610B3"/>
    <w:rsid w:val="00C615D0"/>
    <w:rsid w:val="00C61860"/>
    <w:rsid w:val="00C61870"/>
    <w:rsid w:val="00C61A65"/>
    <w:rsid w:val="00C61AA8"/>
    <w:rsid w:val="00C61AE4"/>
    <w:rsid w:val="00C61BB8"/>
    <w:rsid w:val="00C61F45"/>
    <w:rsid w:val="00C61F9C"/>
    <w:rsid w:val="00C62000"/>
    <w:rsid w:val="00C6241F"/>
    <w:rsid w:val="00C62456"/>
    <w:rsid w:val="00C627EE"/>
    <w:rsid w:val="00C627F2"/>
    <w:rsid w:val="00C62831"/>
    <w:rsid w:val="00C62ACF"/>
    <w:rsid w:val="00C62BDF"/>
    <w:rsid w:val="00C63264"/>
    <w:rsid w:val="00C632FE"/>
    <w:rsid w:val="00C637C4"/>
    <w:rsid w:val="00C63900"/>
    <w:rsid w:val="00C639D1"/>
    <w:rsid w:val="00C63B23"/>
    <w:rsid w:val="00C63B78"/>
    <w:rsid w:val="00C63BCC"/>
    <w:rsid w:val="00C63D59"/>
    <w:rsid w:val="00C63EC3"/>
    <w:rsid w:val="00C63EEC"/>
    <w:rsid w:val="00C64082"/>
    <w:rsid w:val="00C6426A"/>
    <w:rsid w:val="00C642D6"/>
    <w:rsid w:val="00C6434A"/>
    <w:rsid w:val="00C64513"/>
    <w:rsid w:val="00C6465D"/>
    <w:rsid w:val="00C646A1"/>
    <w:rsid w:val="00C6477E"/>
    <w:rsid w:val="00C6499D"/>
    <w:rsid w:val="00C64BA1"/>
    <w:rsid w:val="00C64C38"/>
    <w:rsid w:val="00C64E47"/>
    <w:rsid w:val="00C64E7E"/>
    <w:rsid w:val="00C64E82"/>
    <w:rsid w:val="00C64F2E"/>
    <w:rsid w:val="00C64F40"/>
    <w:rsid w:val="00C64F61"/>
    <w:rsid w:val="00C65002"/>
    <w:rsid w:val="00C650D8"/>
    <w:rsid w:val="00C652AE"/>
    <w:rsid w:val="00C65406"/>
    <w:rsid w:val="00C654BF"/>
    <w:rsid w:val="00C65606"/>
    <w:rsid w:val="00C658F0"/>
    <w:rsid w:val="00C65B01"/>
    <w:rsid w:val="00C65BF7"/>
    <w:rsid w:val="00C65EE8"/>
    <w:rsid w:val="00C65F06"/>
    <w:rsid w:val="00C6613B"/>
    <w:rsid w:val="00C662C5"/>
    <w:rsid w:val="00C663C6"/>
    <w:rsid w:val="00C66647"/>
    <w:rsid w:val="00C6665A"/>
    <w:rsid w:val="00C66663"/>
    <w:rsid w:val="00C66880"/>
    <w:rsid w:val="00C66A68"/>
    <w:rsid w:val="00C66AC0"/>
    <w:rsid w:val="00C670F3"/>
    <w:rsid w:val="00C67131"/>
    <w:rsid w:val="00C671B8"/>
    <w:rsid w:val="00C6726B"/>
    <w:rsid w:val="00C672DB"/>
    <w:rsid w:val="00C67847"/>
    <w:rsid w:val="00C6785E"/>
    <w:rsid w:val="00C679BB"/>
    <w:rsid w:val="00C67D0D"/>
    <w:rsid w:val="00C67D94"/>
    <w:rsid w:val="00C67FC0"/>
    <w:rsid w:val="00C67FCC"/>
    <w:rsid w:val="00C70078"/>
    <w:rsid w:val="00C7011C"/>
    <w:rsid w:val="00C70485"/>
    <w:rsid w:val="00C7057E"/>
    <w:rsid w:val="00C70778"/>
    <w:rsid w:val="00C707C8"/>
    <w:rsid w:val="00C70900"/>
    <w:rsid w:val="00C70965"/>
    <w:rsid w:val="00C70A05"/>
    <w:rsid w:val="00C70B04"/>
    <w:rsid w:val="00C70D01"/>
    <w:rsid w:val="00C70DB3"/>
    <w:rsid w:val="00C70E9D"/>
    <w:rsid w:val="00C70ECD"/>
    <w:rsid w:val="00C70FC1"/>
    <w:rsid w:val="00C71180"/>
    <w:rsid w:val="00C71193"/>
    <w:rsid w:val="00C711F3"/>
    <w:rsid w:val="00C712B3"/>
    <w:rsid w:val="00C7154C"/>
    <w:rsid w:val="00C716F4"/>
    <w:rsid w:val="00C717F9"/>
    <w:rsid w:val="00C717FA"/>
    <w:rsid w:val="00C7186B"/>
    <w:rsid w:val="00C71B5E"/>
    <w:rsid w:val="00C71B8A"/>
    <w:rsid w:val="00C71BB1"/>
    <w:rsid w:val="00C71CA6"/>
    <w:rsid w:val="00C71D10"/>
    <w:rsid w:val="00C720B5"/>
    <w:rsid w:val="00C7236C"/>
    <w:rsid w:val="00C72443"/>
    <w:rsid w:val="00C7268C"/>
    <w:rsid w:val="00C72B0C"/>
    <w:rsid w:val="00C72C8C"/>
    <w:rsid w:val="00C72CC7"/>
    <w:rsid w:val="00C72ED7"/>
    <w:rsid w:val="00C730B3"/>
    <w:rsid w:val="00C730E1"/>
    <w:rsid w:val="00C7310A"/>
    <w:rsid w:val="00C7328E"/>
    <w:rsid w:val="00C733EF"/>
    <w:rsid w:val="00C7347C"/>
    <w:rsid w:val="00C73679"/>
    <w:rsid w:val="00C73686"/>
    <w:rsid w:val="00C73705"/>
    <w:rsid w:val="00C7374F"/>
    <w:rsid w:val="00C7386E"/>
    <w:rsid w:val="00C739FE"/>
    <w:rsid w:val="00C73A77"/>
    <w:rsid w:val="00C73B0B"/>
    <w:rsid w:val="00C73C77"/>
    <w:rsid w:val="00C73D37"/>
    <w:rsid w:val="00C73D4F"/>
    <w:rsid w:val="00C7461C"/>
    <w:rsid w:val="00C746AD"/>
    <w:rsid w:val="00C746F4"/>
    <w:rsid w:val="00C74862"/>
    <w:rsid w:val="00C74932"/>
    <w:rsid w:val="00C749E4"/>
    <w:rsid w:val="00C74B6D"/>
    <w:rsid w:val="00C74B8A"/>
    <w:rsid w:val="00C74C8D"/>
    <w:rsid w:val="00C74CC7"/>
    <w:rsid w:val="00C74DBC"/>
    <w:rsid w:val="00C75274"/>
    <w:rsid w:val="00C75291"/>
    <w:rsid w:val="00C75335"/>
    <w:rsid w:val="00C7596D"/>
    <w:rsid w:val="00C75BEA"/>
    <w:rsid w:val="00C75F84"/>
    <w:rsid w:val="00C75FCD"/>
    <w:rsid w:val="00C7612A"/>
    <w:rsid w:val="00C764B3"/>
    <w:rsid w:val="00C76649"/>
    <w:rsid w:val="00C76659"/>
    <w:rsid w:val="00C76777"/>
    <w:rsid w:val="00C767A8"/>
    <w:rsid w:val="00C767C2"/>
    <w:rsid w:val="00C769E5"/>
    <w:rsid w:val="00C76CFF"/>
    <w:rsid w:val="00C76D96"/>
    <w:rsid w:val="00C76E85"/>
    <w:rsid w:val="00C76F25"/>
    <w:rsid w:val="00C77066"/>
    <w:rsid w:val="00C771B4"/>
    <w:rsid w:val="00C77581"/>
    <w:rsid w:val="00C7782C"/>
    <w:rsid w:val="00C778A0"/>
    <w:rsid w:val="00C779C0"/>
    <w:rsid w:val="00C77A01"/>
    <w:rsid w:val="00C77A1A"/>
    <w:rsid w:val="00C77A91"/>
    <w:rsid w:val="00C77ACA"/>
    <w:rsid w:val="00C77B25"/>
    <w:rsid w:val="00C77B63"/>
    <w:rsid w:val="00C77F6B"/>
    <w:rsid w:val="00C8004F"/>
    <w:rsid w:val="00C80239"/>
    <w:rsid w:val="00C80342"/>
    <w:rsid w:val="00C8055C"/>
    <w:rsid w:val="00C8058F"/>
    <w:rsid w:val="00C805E0"/>
    <w:rsid w:val="00C8090C"/>
    <w:rsid w:val="00C809FE"/>
    <w:rsid w:val="00C80A11"/>
    <w:rsid w:val="00C80ABF"/>
    <w:rsid w:val="00C80BCC"/>
    <w:rsid w:val="00C80D70"/>
    <w:rsid w:val="00C80DC8"/>
    <w:rsid w:val="00C80E3D"/>
    <w:rsid w:val="00C80FA5"/>
    <w:rsid w:val="00C81504"/>
    <w:rsid w:val="00C8169D"/>
    <w:rsid w:val="00C817B0"/>
    <w:rsid w:val="00C81DF9"/>
    <w:rsid w:val="00C82092"/>
    <w:rsid w:val="00C82143"/>
    <w:rsid w:val="00C822C2"/>
    <w:rsid w:val="00C82506"/>
    <w:rsid w:val="00C82514"/>
    <w:rsid w:val="00C82574"/>
    <w:rsid w:val="00C8263D"/>
    <w:rsid w:val="00C82901"/>
    <w:rsid w:val="00C82931"/>
    <w:rsid w:val="00C82A7A"/>
    <w:rsid w:val="00C82AE6"/>
    <w:rsid w:val="00C82C14"/>
    <w:rsid w:val="00C82E11"/>
    <w:rsid w:val="00C83110"/>
    <w:rsid w:val="00C83130"/>
    <w:rsid w:val="00C836A4"/>
    <w:rsid w:val="00C837BF"/>
    <w:rsid w:val="00C8384B"/>
    <w:rsid w:val="00C83975"/>
    <w:rsid w:val="00C83AE8"/>
    <w:rsid w:val="00C83CA6"/>
    <w:rsid w:val="00C83CD7"/>
    <w:rsid w:val="00C83E07"/>
    <w:rsid w:val="00C840FA"/>
    <w:rsid w:val="00C841AB"/>
    <w:rsid w:val="00C84232"/>
    <w:rsid w:val="00C84334"/>
    <w:rsid w:val="00C84622"/>
    <w:rsid w:val="00C84724"/>
    <w:rsid w:val="00C84761"/>
    <w:rsid w:val="00C84849"/>
    <w:rsid w:val="00C8489D"/>
    <w:rsid w:val="00C84F08"/>
    <w:rsid w:val="00C84FC4"/>
    <w:rsid w:val="00C84FD7"/>
    <w:rsid w:val="00C852B1"/>
    <w:rsid w:val="00C852BB"/>
    <w:rsid w:val="00C852F7"/>
    <w:rsid w:val="00C853E7"/>
    <w:rsid w:val="00C85B2F"/>
    <w:rsid w:val="00C85C0B"/>
    <w:rsid w:val="00C85CEA"/>
    <w:rsid w:val="00C8613F"/>
    <w:rsid w:val="00C86259"/>
    <w:rsid w:val="00C86445"/>
    <w:rsid w:val="00C8689B"/>
    <w:rsid w:val="00C86BFD"/>
    <w:rsid w:val="00C86CE0"/>
    <w:rsid w:val="00C86E03"/>
    <w:rsid w:val="00C86E18"/>
    <w:rsid w:val="00C86E7F"/>
    <w:rsid w:val="00C86EF7"/>
    <w:rsid w:val="00C8700D"/>
    <w:rsid w:val="00C8769A"/>
    <w:rsid w:val="00C877C7"/>
    <w:rsid w:val="00C8792F"/>
    <w:rsid w:val="00C87D79"/>
    <w:rsid w:val="00C87F57"/>
    <w:rsid w:val="00C87FE9"/>
    <w:rsid w:val="00C903A4"/>
    <w:rsid w:val="00C903E8"/>
    <w:rsid w:val="00C9045E"/>
    <w:rsid w:val="00C9049C"/>
    <w:rsid w:val="00C9053F"/>
    <w:rsid w:val="00C90645"/>
    <w:rsid w:val="00C907D2"/>
    <w:rsid w:val="00C909C2"/>
    <w:rsid w:val="00C90B32"/>
    <w:rsid w:val="00C90C9B"/>
    <w:rsid w:val="00C90D5E"/>
    <w:rsid w:val="00C90FC2"/>
    <w:rsid w:val="00C916D5"/>
    <w:rsid w:val="00C91750"/>
    <w:rsid w:val="00C91852"/>
    <w:rsid w:val="00C91885"/>
    <w:rsid w:val="00C918A2"/>
    <w:rsid w:val="00C9193B"/>
    <w:rsid w:val="00C919CD"/>
    <w:rsid w:val="00C91ABB"/>
    <w:rsid w:val="00C91F73"/>
    <w:rsid w:val="00C91FA5"/>
    <w:rsid w:val="00C9219B"/>
    <w:rsid w:val="00C921CF"/>
    <w:rsid w:val="00C9236F"/>
    <w:rsid w:val="00C924A9"/>
    <w:rsid w:val="00C9279B"/>
    <w:rsid w:val="00C92895"/>
    <w:rsid w:val="00C92BA3"/>
    <w:rsid w:val="00C92BC5"/>
    <w:rsid w:val="00C92C93"/>
    <w:rsid w:val="00C92E1B"/>
    <w:rsid w:val="00C92E68"/>
    <w:rsid w:val="00C9310B"/>
    <w:rsid w:val="00C93342"/>
    <w:rsid w:val="00C93488"/>
    <w:rsid w:val="00C93617"/>
    <w:rsid w:val="00C9377C"/>
    <w:rsid w:val="00C93944"/>
    <w:rsid w:val="00C93B3D"/>
    <w:rsid w:val="00C93E7F"/>
    <w:rsid w:val="00C94117"/>
    <w:rsid w:val="00C942CC"/>
    <w:rsid w:val="00C943C8"/>
    <w:rsid w:val="00C945E9"/>
    <w:rsid w:val="00C94620"/>
    <w:rsid w:val="00C9462F"/>
    <w:rsid w:val="00C94637"/>
    <w:rsid w:val="00C94648"/>
    <w:rsid w:val="00C947D1"/>
    <w:rsid w:val="00C94C60"/>
    <w:rsid w:val="00C94DEA"/>
    <w:rsid w:val="00C94F92"/>
    <w:rsid w:val="00C9502C"/>
    <w:rsid w:val="00C9523E"/>
    <w:rsid w:val="00C953F3"/>
    <w:rsid w:val="00C95407"/>
    <w:rsid w:val="00C954F2"/>
    <w:rsid w:val="00C95616"/>
    <w:rsid w:val="00C95696"/>
    <w:rsid w:val="00C956BE"/>
    <w:rsid w:val="00C95797"/>
    <w:rsid w:val="00C95978"/>
    <w:rsid w:val="00C959C2"/>
    <w:rsid w:val="00C959EB"/>
    <w:rsid w:val="00C95E04"/>
    <w:rsid w:val="00C95FCA"/>
    <w:rsid w:val="00C9607C"/>
    <w:rsid w:val="00C965D0"/>
    <w:rsid w:val="00C9690E"/>
    <w:rsid w:val="00C96A38"/>
    <w:rsid w:val="00C96AB9"/>
    <w:rsid w:val="00C96AFB"/>
    <w:rsid w:val="00C96BC6"/>
    <w:rsid w:val="00C96BC7"/>
    <w:rsid w:val="00C96CEF"/>
    <w:rsid w:val="00C96DF1"/>
    <w:rsid w:val="00C96FFF"/>
    <w:rsid w:val="00C9702C"/>
    <w:rsid w:val="00C970AD"/>
    <w:rsid w:val="00C971BB"/>
    <w:rsid w:val="00C9728E"/>
    <w:rsid w:val="00C972EE"/>
    <w:rsid w:val="00C973A8"/>
    <w:rsid w:val="00C974B4"/>
    <w:rsid w:val="00C97505"/>
    <w:rsid w:val="00C97891"/>
    <w:rsid w:val="00C97A07"/>
    <w:rsid w:val="00C97C61"/>
    <w:rsid w:val="00C97D3F"/>
    <w:rsid w:val="00C97F3B"/>
    <w:rsid w:val="00CA003F"/>
    <w:rsid w:val="00CA03A5"/>
    <w:rsid w:val="00CA048F"/>
    <w:rsid w:val="00CA076C"/>
    <w:rsid w:val="00CA0A4A"/>
    <w:rsid w:val="00CA0E50"/>
    <w:rsid w:val="00CA0F7D"/>
    <w:rsid w:val="00CA11FD"/>
    <w:rsid w:val="00CA1504"/>
    <w:rsid w:val="00CA195D"/>
    <w:rsid w:val="00CA1A13"/>
    <w:rsid w:val="00CA1A75"/>
    <w:rsid w:val="00CA1B40"/>
    <w:rsid w:val="00CA1DB6"/>
    <w:rsid w:val="00CA1DC0"/>
    <w:rsid w:val="00CA1E10"/>
    <w:rsid w:val="00CA2011"/>
    <w:rsid w:val="00CA2110"/>
    <w:rsid w:val="00CA2476"/>
    <w:rsid w:val="00CA255A"/>
    <w:rsid w:val="00CA25A7"/>
    <w:rsid w:val="00CA28E0"/>
    <w:rsid w:val="00CA29E1"/>
    <w:rsid w:val="00CA2B6D"/>
    <w:rsid w:val="00CA2C73"/>
    <w:rsid w:val="00CA2DC1"/>
    <w:rsid w:val="00CA2F44"/>
    <w:rsid w:val="00CA30DF"/>
    <w:rsid w:val="00CA3131"/>
    <w:rsid w:val="00CA3299"/>
    <w:rsid w:val="00CA32AB"/>
    <w:rsid w:val="00CA331C"/>
    <w:rsid w:val="00CA34D3"/>
    <w:rsid w:val="00CA35AD"/>
    <w:rsid w:val="00CA3695"/>
    <w:rsid w:val="00CA3AC2"/>
    <w:rsid w:val="00CA3B13"/>
    <w:rsid w:val="00CA3B4F"/>
    <w:rsid w:val="00CA3DAD"/>
    <w:rsid w:val="00CA3E4C"/>
    <w:rsid w:val="00CA4124"/>
    <w:rsid w:val="00CA4319"/>
    <w:rsid w:val="00CA44DF"/>
    <w:rsid w:val="00CA4763"/>
    <w:rsid w:val="00CA47EC"/>
    <w:rsid w:val="00CA4959"/>
    <w:rsid w:val="00CA4A83"/>
    <w:rsid w:val="00CA4ABB"/>
    <w:rsid w:val="00CA4C9D"/>
    <w:rsid w:val="00CA4E83"/>
    <w:rsid w:val="00CA50FA"/>
    <w:rsid w:val="00CA565B"/>
    <w:rsid w:val="00CA56CD"/>
    <w:rsid w:val="00CA5873"/>
    <w:rsid w:val="00CA594A"/>
    <w:rsid w:val="00CA5BCD"/>
    <w:rsid w:val="00CA5D08"/>
    <w:rsid w:val="00CA5DC0"/>
    <w:rsid w:val="00CA6104"/>
    <w:rsid w:val="00CA61C1"/>
    <w:rsid w:val="00CA61D9"/>
    <w:rsid w:val="00CA641E"/>
    <w:rsid w:val="00CA654E"/>
    <w:rsid w:val="00CA66EF"/>
    <w:rsid w:val="00CA67E7"/>
    <w:rsid w:val="00CA6A3D"/>
    <w:rsid w:val="00CA6D4A"/>
    <w:rsid w:val="00CA6D80"/>
    <w:rsid w:val="00CA6E82"/>
    <w:rsid w:val="00CA6F08"/>
    <w:rsid w:val="00CA71CD"/>
    <w:rsid w:val="00CA71F8"/>
    <w:rsid w:val="00CA71FB"/>
    <w:rsid w:val="00CA7233"/>
    <w:rsid w:val="00CA72C1"/>
    <w:rsid w:val="00CA7444"/>
    <w:rsid w:val="00CA74A1"/>
    <w:rsid w:val="00CA7588"/>
    <w:rsid w:val="00CA76C9"/>
    <w:rsid w:val="00CA77BC"/>
    <w:rsid w:val="00CA79A0"/>
    <w:rsid w:val="00CA7C8D"/>
    <w:rsid w:val="00CA7C9E"/>
    <w:rsid w:val="00CA7E3B"/>
    <w:rsid w:val="00CA7E61"/>
    <w:rsid w:val="00CB00E8"/>
    <w:rsid w:val="00CB0140"/>
    <w:rsid w:val="00CB0200"/>
    <w:rsid w:val="00CB02F1"/>
    <w:rsid w:val="00CB0446"/>
    <w:rsid w:val="00CB06C6"/>
    <w:rsid w:val="00CB06FC"/>
    <w:rsid w:val="00CB0793"/>
    <w:rsid w:val="00CB083C"/>
    <w:rsid w:val="00CB0896"/>
    <w:rsid w:val="00CB0921"/>
    <w:rsid w:val="00CB0965"/>
    <w:rsid w:val="00CB0C10"/>
    <w:rsid w:val="00CB0FD3"/>
    <w:rsid w:val="00CB0FF5"/>
    <w:rsid w:val="00CB10CA"/>
    <w:rsid w:val="00CB1193"/>
    <w:rsid w:val="00CB12EB"/>
    <w:rsid w:val="00CB1347"/>
    <w:rsid w:val="00CB1583"/>
    <w:rsid w:val="00CB15C7"/>
    <w:rsid w:val="00CB176C"/>
    <w:rsid w:val="00CB1C18"/>
    <w:rsid w:val="00CB1C9D"/>
    <w:rsid w:val="00CB1E3C"/>
    <w:rsid w:val="00CB1E61"/>
    <w:rsid w:val="00CB1EC6"/>
    <w:rsid w:val="00CB1FEB"/>
    <w:rsid w:val="00CB20CA"/>
    <w:rsid w:val="00CB211A"/>
    <w:rsid w:val="00CB2326"/>
    <w:rsid w:val="00CB234A"/>
    <w:rsid w:val="00CB23E9"/>
    <w:rsid w:val="00CB2447"/>
    <w:rsid w:val="00CB24F1"/>
    <w:rsid w:val="00CB25BD"/>
    <w:rsid w:val="00CB266C"/>
    <w:rsid w:val="00CB277D"/>
    <w:rsid w:val="00CB294D"/>
    <w:rsid w:val="00CB297C"/>
    <w:rsid w:val="00CB2D4C"/>
    <w:rsid w:val="00CB3042"/>
    <w:rsid w:val="00CB30C5"/>
    <w:rsid w:val="00CB3106"/>
    <w:rsid w:val="00CB3234"/>
    <w:rsid w:val="00CB323B"/>
    <w:rsid w:val="00CB3330"/>
    <w:rsid w:val="00CB337E"/>
    <w:rsid w:val="00CB3398"/>
    <w:rsid w:val="00CB3718"/>
    <w:rsid w:val="00CB378C"/>
    <w:rsid w:val="00CB3877"/>
    <w:rsid w:val="00CB393E"/>
    <w:rsid w:val="00CB3BA5"/>
    <w:rsid w:val="00CB3C4B"/>
    <w:rsid w:val="00CB3CD8"/>
    <w:rsid w:val="00CB3D32"/>
    <w:rsid w:val="00CB3DF1"/>
    <w:rsid w:val="00CB3E1F"/>
    <w:rsid w:val="00CB4063"/>
    <w:rsid w:val="00CB419E"/>
    <w:rsid w:val="00CB43F1"/>
    <w:rsid w:val="00CB440F"/>
    <w:rsid w:val="00CB4492"/>
    <w:rsid w:val="00CB4555"/>
    <w:rsid w:val="00CB45E7"/>
    <w:rsid w:val="00CB4621"/>
    <w:rsid w:val="00CB4974"/>
    <w:rsid w:val="00CB4A2F"/>
    <w:rsid w:val="00CB4AC0"/>
    <w:rsid w:val="00CB4C29"/>
    <w:rsid w:val="00CB50C0"/>
    <w:rsid w:val="00CB50D6"/>
    <w:rsid w:val="00CB5293"/>
    <w:rsid w:val="00CB5370"/>
    <w:rsid w:val="00CB5614"/>
    <w:rsid w:val="00CB5680"/>
    <w:rsid w:val="00CB56C0"/>
    <w:rsid w:val="00CB5722"/>
    <w:rsid w:val="00CB58B2"/>
    <w:rsid w:val="00CB596A"/>
    <w:rsid w:val="00CB5996"/>
    <w:rsid w:val="00CB5AE6"/>
    <w:rsid w:val="00CB5E5F"/>
    <w:rsid w:val="00CB5FD1"/>
    <w:rsid w:val="00CB6094"/>
    <w:rsid w:val="00CB63EB"/>
    <w:rsid w:val="00CB6782"/>
    <w:rsid w:val="00CB6CD5"/>
    <w:rsid w:val="00CB6D5C"/>
    <w:rsid w:val="00CB71BF"/>
    <w:rsid w:val="00CB740D"/>
    <w:rsid w:val="00CB748E"/>
    <w:rsid w:val="00CB768B"/>
    <w:rsid w:val="00CB771B"/>
    <w:rsid w:val="00CB775A"/>
    <w:rsid w:val="00CB781F"/>
    <w:rsid w:val="00CB78CC"/>
    <w:rsid w:val="00CB7902"/>
    <w:rsid w:val="00CB7A4F"/>
    <w:rsid w:val="00CB7ABD"/>
    <w:rsid w:val="00CB7B58"/>
    <w:rsid w:val="00CB7D1B"/>
    <w:rsid w:val="00CB7D6B"/>
    <w:rsid w:val="00CB7DCB"/>
    <w:rsid w:val="00CB7F64"/>
    <w:rsid w:val="00CB7F77"/>
    <w:rsid w:val="00CC006B"/>
    <w:rsid w:val="00CC00D4"/>
    <w:rsid w:val="00CC014C"/>
    <w:rsid w:val="00CC0165"/>
    <w:rsid w:val="00CC03E1"/>
    <w:rsid w:val="00CC079D"/>
    <w:rsid w:val="00CC082A"/>
    <w:rsid w:val="00CC0BCA"/>
    <w:rsid w:val="00CC0C70"/>
    <w:rsid w:val="00CC0D15"/>
    <w:rsid w:val="00CC0EB0"/>
    <w:rsid w:val="00CC1198"/>
    <w:rsid w:val="00CC16EE"/>
    <w:rsid w:val="00CC1925"/>
    <w:rsid w:val="00CC192A"/>
    <w:rsid w:val="00CC197E"/>
    <w:rsid w:val="00CC1B7C"/>
    <w:rsid w:val="00CC1C20"/>
    <w:rsid w:val="00CC1D9D"/>
    <w:rsid w:val="00CC1DCD"/>
    <w:rsid w:val="00CC1F3C"/>
    <w:rsid w:val="00CC1F88"/>
    <w:rsid w:val="00CC2118"/>
    <w:rsid w:val="00CC21AE"/>
    <w:rsid w:val="00CC21C1"/>
    <w:rsid w:val="00CC262C"/>
    <w:rsid w:val="00CC28D0"/>
    <w:rsid w:val="00CC2D6B"/>
    <w:rsid w:val="00CC2DE6"/>
    <w:rsid w:val="00CC2ECB"/>
    <w:rsid w:val="00CC2F18"/>
    <w:rsid w:val="00CC2F73"/>
    <w:rsid w:val="00CC3096"/>
    <w:rsid w:val="00CC323F"/>
    <w:rsid w:val="00CC32EA"/>
    <w:rsid w:val="00CC3367"/>
    <w:rsid w:val="00CC33B1"/>
    <w:rsid w:val="00CC34BB"/>
    <w:rsid w:val="00CC3545"/>
    <w:rsid w:val="00CC359E"/>
    <w:rsid w:val="00CC3629"/>
    <w:rsid w:val="00CC376D"/>
    <w:rsid w:val="00CC38AE"/>
    <w:rsid w:val="00CC3DD3"/>
    <w:rsid w:val="00CC3E2D"/>
    <w:rsid w:val="00CC3ED3"/>
    <w:rsid w:val="00CC3FA3"/>
    <w:rsid w:val="00CC404E"/>
    <w:rsid w:val="00CC4306"/>
    <w:rsid w:val="00CC4337"/>
    <w:rsid w:val="00CC4428"/>
    <w:rsid w:val="00CC47B1"/>
    <w:rsid w:val="00CC4A43"/>
    <w:rsid w:val="00CC4A72"/>
    <w:rsid w:val="00CC4B6D"/>
    <w:rsid w:val="00CC4B85"/>
    <w:rsid w:val="00CC4BE1"/>
    <w:rsid w:val="00CC4E33"/>
    <w:rsid w:val="00CC4E85"/>
    <w:rsid w:val="00CC4E96"/>
    <w:rsid w:val="00CC50B6"/>
    <w:rsid w:val="00CC514F"/>
    <w:rsid w:val="00CC531F"/>
    <w:rsid w:val="00CC54D7"/>
    <w:rsid w:val="00CC552B"/>
    <w:rsid w:val="00CC5618"/>
    <w:rsid w:val="00CC5714"/>
    <w:rsid w:val="00CC5921"/>
    <w:rsid w:val="00CC5C70"/>
    <w:rsid w:val="00CC5DDA"/>
    <w:rsid w:val="00CC5EF0"/>
    <w:rsid w:val="00CC5FAB"/>
    <w:rsid w:val="00CC6059"/>
    <w:rsid w:val="00CC605A"/>
    <w:rsid w:val="00CC60AC"/>
    <w:rsid w:val="00CC625C"/>
    <w:rsid w:val="00CC6290"/>
    <w:rsid w:val="00CC6306"/>
    <w:rsid w:val="00CC6AEF"/>
    <w:rsid w:val="00CC7621"/>
    <w:rsid w:val="00CC770C"/>
    <w:rsid w:val="00CC795F"/>
    <w:rsid w:val="00CD0017"/>
    <w:rsid w:val="00CD02E3"/>
    <w:rsid w:val="00CD0732"/>
    <w:rsid w:val="00CD08D2"/>
    <w:rsid w:val="00CD0B34"/>
    <w:rsid w:val="00CD0E78"/>
    <w:rsid w:val="00CD114C"/>
    <w:rsid w:val="00CD1284"/>
    <w:rsid w:val="00CD12D3"/>
    <w:rsid w:val="00CD130C"/>
    <w:rsid w:val="00CD13E5"/>
    <w:rsid w:val="00CD1700"/>
    <w:rsid w:val="00CD1A94"/>
    <w:rsid w:val="00CD1B84"/>
    <w:rsid w:val="00CD1B9A"/>
    <w:rsid w:val="00CD1CAD"/>
    <w:rsid w:val="00CD1CB4"/>
    <w:rsid w:val="00CD1E2B"/>
    <w:rsid w:val="00CD209B"/>
    <w:rsid w:val="00CD20AC"/>
    <w:rsid w:val="00CD20DF"/>
    <w:rsid w:val="00CD21DC"/>
    <w:rsid w:val="00CD230B"/>
    <w:rsid w:val="00CD2482"/>
    <w:rsid w:val="00CD24C6"/>
    <w:rsid w:val="00CD255B"/>
    <w:rsid w:val="00CD26E1"/>
    <w:rsid w:val="00CD282A"/>
    <w:rsid w:val="00CD28CA"/>
    <w:rsid w:val="00CD2D72"/>
    <w:rsid w:val="00CD2EC2"/>
    <w:rsid w:val="00CD2F19"/>
    <w:rsid w:val="00CD3033"/>
    <w:rsid w:val="00CD30E7"/>
    <w:rsid w:val="00CD311F"/>
    <w:rsid w:val="00CD3157"/>
    <w:rsid w:val="00CD3343"/>
    <w:rsid w:val="00CD36CB"/>
    <w:rsid w:val="00CD37D0"/>
    <w:rsid w:val="00CD389A"/>
    <w:rsid w:val="00CD3ABF"/>
    <w:rsid w:val="00CD3B5B"/>
    <w:rsid w:val="00CD3C29"/>
    <w:rsid w:val="00CD3CA2"/>
    <w:rsid w:val="00CD3EEB"/>
    <w:rsid w:val="00CD4087"/>
    <w:rsid w:val="00CD4091"/>
    <w:rsid w:val="00CD4552"/>
    <w:rsid w:val="00CD456E"/>
    <w:rsid w:val="00CD4A15"/>
    <w:rsid w:val="00CD4CBF"/>
    <w:rsid w:val="00CD4DC1"/>
    <w:rsid w:val="00CD4E72"/>
    <w:rsid w:val="00CD4F9C"/>
    <w:rsid w:val="00CD4FB9"/>
    <w:rsid w:val="00CD51D9"/>
    <w:rsid w:val="00CD5556"/>
    <w:rsid w:val="00CD5610"/>
    <w:rsid w:val="00CD570A"/>
    <w:rsid w:val="00CD57AD"/>
    <w:rsid w:val="00CD5823"/>
    <w:rsid w:val="00CD593F"/>
    <w:rsid w:val="00CD5B53"/>
    <w:rsid w:val="00CD5BB2"/>
    <w:rsid w:val="00CD5BDE"/>
    <w:rsid w:val="00CD5C19"/>
    <w:rsid w:val="00CD5F4B"/>
    <w:rsid w:val="00CD5F52"/>
    <w:rsid w:val="00CD5FA7"/>
    <w:rsid w:val="00CD6032"/>
    <w:rsid w:val="00CD63BF"/>
    <w:rsid w:val="00CD63E3"/>
    <w:rsid w:val="00CD6521"/>
    <w:rsid w:val="00CD65F2"/>
    <w:rsid w:val="00CD698D"/>
    <w:rsid w:val="00CD6C5B"/>
    <w:rsid w:val="00CD6C63"/>
    <w:rsid w:val="00CD6D65"/>
    <w:rsid w:val="00CD6DD1"/>
    <w:rsid w:val="00CD6EE6"/>
    <w:rsid w:val="00CD7071"/>
    <w:rsid w:val="00CD716D"/>
    <w:rsid w:val="00CD71C1"/>
    <w:rsid w:val="00CD7221"/>
    <w:rsid w:val="00CD75B7"/>
    <w:rsid w:val="00CD7798"/>
    <w:rsid w:val="00CD79B1"/>
    <w:rsid w:val="00CD7BB8"/>
    <w:rsid w:val="00CD7CD7"/>
    <w:rsid w:val="00CE0245"/>
    <w:rsid w:val="00CE038E"/>
    <w:rsid w:val="00CE0604"/>
    <w:rsid w:val="00CE097F"/>
    <w:rsid w:val="00CE0CB2"/>
    <w:rsid w:val="00CE0D71"/>
    <w:rsid w:val="00CE0EDD"/>
    <w:rsid w:val="00CE0EE7"/>
    <w:rsid w:val="00CE100C"/>
    <w:rsid w:val="00CE105F"/>
    <w:rsid w:val="00CE1081"/>
    <w:rsid w:val="00CE14D4"/>
    <w:rsid w:val="00CE1522"/>
    <w:rsid w:val="00CE177A"/>
    <w:rsid w:val="00CE1838"/>
    <w:rsid w:val="00CE1AFD"/>
    <w:rsid w:val="00CE1D50"/>
    <w:rsid w:val="00CE1EB5"/>
    <w:rsid w:val="00CE204F"/>
    <w:rsid w:val="00CE2101"/>
    <w:rsid w:val="00CE217D"/>
    <w:rsid w:val="00CE230D"/>
    <w:rsid w:val="00CE2638"/>
    <w:rsid w:val="00CE2645"/>
    <w:rsid w:val="00CE2CE8"/>
    <w:rsid w:val="00CE2E82"/>
    <w:rsid w:val="00CE30CA"/>
    <w:rsid w:val="00CE315C"/>
    <w:rsid w:val="00CE3239"/>
    <w:rsid w:val="00CE35C4"/>
    <w:rsid w:val="00CE3638"/>
    <w:rsid w:val="00CE37DF"/>
    <w:rsid w:val="00CE3868"/>
    <w:rsid w:val="00CE3920"/>
    <w:rsid w:val="00CE3963"/>
    <w:rsid w:val="00CE3C94"/>
    <w:rsid w:val="00CE3D01"/>
    <w:rsid w:val="00CE409D"/>
    <w:rsid w:val="00CE4291"/>
    <w:rsid w:val="00CE4530"/>
    <w:rsid w:val="00CE4571"/>
    <w:rsid w:val="00CE480E"/>
    <w:rsid w:val="00CE482A"/>
    <w:rsid w:val="00CE4B7E"/>
    <w:rsid w:val="00CE4C0C"/>
    <w:rsid w:val="00CE4C2D"/>
    <w:rsid w:val="00CE4C5D"/>
    <w:rsid w:val="00CE4E4E"/>
    <w:rsid w:val="00CE4F24"/>
    <w:rsid w:val="00CE4F65"/>
    <w:rsid w:val="00CE5026"/>
    <w:rsid w:val="00CE515B"/>
    <w:rsid w:val="00CE51F4"/>
    <w:rsid w:val="00CE5233"/>
    <w:rsid w:val="00CE53DB"/>
    <w:rsid w:val="00CE53DD"/>
    <w:rsid w:val="00CE5517"/>
    <w:rsid w:val="00CE55DE"/>
    <w:rsid w:val="00CE562B"/>
    <w:rsid w:val="00CE57E1"/>
    <w:rsid w:val="00CE580F"/>
    <w:rsid w:val="00CE5DBF"/>
    <w:rsid w:val="00CE5F0B"/>
    <w:rsid w:val="00CE5F56"/>
    <w:rsid w:val="00CE5F66"/>
    <w:rsid w:val="00CE600A"/>
    <w:rsid w:val="00CE61E3"/>
    <w:rsid w:val="00CE61F1"/>
    <w:rsid w:val="00CE6367"/>
    <w:rsid w:val="00CE63D7"/>
    <w:rsid w:val="00CE64DF"/>
    <w:rsid w:val="00CE6579"/>
    <w:rsid w:val="00CE6813"/>
    <w:rsid w:val="00CE6823"/>
    <w:rsid w:val="00CE6AF6"/>
    <w:rsid w:val="00CE6CA6"/>
    <w:rsid w:val="00CE6D55"/>
    <w:rsid w:val="00CE6EC8"/>
    <w:rsid w:val="00CE6F40"/>
    <w:rsid w:val="00CE6F5C"/>
    <w:rsid w:val="00CE7044"/>
    <w:rsid w:val="00CE71A2"/>
    <w:rsid w:val="00CE7233"/>
    <w:rsid w:val="00CE730F"/>
    <w:rsid w:val="00CE73B6"/>
    <w:rsid w:val="00CE741A"/>
    <w:rsid w:val="00CE754A"/>
    <w:rsid w:val="00CE77BD"/>
    <w:rsid w:val="00CE78A4"/>
    <w:rsid w:val="00CE798D"/>
    <w:rsid w:val="00CE7A40"/>
    <w:rsid w:val="00CE7D77"/>
    <w:rsid w:val="00CE7D8B"/>
    <w:rsid w:val="00CF05C1"/>
    <w:rsid w:val="00CF05CC"/>
    <w:rsid w:val="00CF0644"/>
    <w:rsid w:val="00CF0689"/>
    <w:rsid w:val="00CF06D2"/>
    <w:rsid w:val="00CF08D5"/>
    <w:rsid w:val="00CF09DD"/>
    <w:rsid w:val="00CF0C7A"/>
    <w:rsid w:val="00CF0CE2"/>
    <w:rsid w:val="00CF0F1F"/>
    <w:rsid w:val="00CF0FB8"/>
    <w:rsid w:val="00CF122D"/>
    <w:rsid w:val="00CF1397"/>
    <w:rsid w:val="00CF13AB"/>
    <w:rsid w:val="00CF153F"/>
    <w:rsid w:val="00CF1616"/>
    <w:rsid w:val="00CF1702"/>
    <w:rsid w:val="00CF173E"/>
    <w:rsid w:val="00CF176D"/>
    <w:rsid w:val="00CF1827"/>
    <w:rsid w:val="00CF1D28"/>
    <w:rsid w:val="00CF1DD6"/>
    <w:rsid w:val="00CF2044"/>
    <w:rsid w:val="00CF2090"/>
    <w:rsid w:val="00CF2116"/>
    <w:rsid w:val="00CF2151"/>
    <w:rsid w:val="00CF22CA"/>
    <w:rsid w:val="00CF2843"/>
    <w:rsid w:val="00CF28F3"/>
    <w:rsid w:val="00CF2A87"/>
    <w:rsid w:val="00CF2F0D"/>
    <w:rsid w:val="00CF2F37"/>
    <w:rsid w:val="00CF2FAD"/>
    <w:rsid w:val="00CF2FB4"/>
    <w:rsid w:val="00CF30C8"/>
    <w:rsid w:val="00CF323C"/>
    <w:rsid w:val="00CF3281"/>
    <w:rsid w:val="00CF32C1"/>
    <w:rsid w:val="00CF33F7"/>
    <w:rsid w:val="00CF346B"/>
    <w:rsid w:val="00CF354E"/>
    <w:rsid w:val="00CF393D"/>
    <w:rsid w:val="00CF3E88"/>
    <w:rsid w:val="00CF420F"/>
    <w:rsid w:val="00CF4247"/>
    <w:rsid w:val="00CF4582"/>
    <w:rsid w:val="00CF4A9D"/>
    <w:rsid w:val="00CF4C0A"/>
    <w:rsid w:val="00CF4D02"/>
    <w:rsid w:val="00CF526A"/>
    <w:rsid w:val="00CF5391"/>
    <w:rsid w:val="00CF5602"/>
    <w:rsid w:val="00CF562F"/>
    <w:rsid w:val="00CF5891"/>
    <w:rsid w:val="00CF599D"/>
    <w:rsid w:val="00CF5AB9"/>
    <w:rsid w:val="00CF5DC3"/>
    <w:rsid w:val="00CF5DEB"/>
    <w:rsid w:val="00CF5F4E"/>
    <w:rsid w:val="00CF654A"/>
    <w:rsid w:val="00CF6640"/>
    <w:rsid w:val="00CF672E"/>
    <w:rsid w:val="00CF6746"/>
    <w:rsid w:val="00CF686E"/>
    <w:rsid w:val="00CF6BA3"/>
    <w:rsid w:val="00CF6C83"/>
    <w:rsid w:val="00CF6CA7"/>
    <w:rsid w:val="00CF6F37"/>
    <w:rsid w:val="00CF70E6"/>
    <w:rsid w:val="00CF7442"/>
    <w:rsid w:val="00CF7488"/>
    <w:rsid w:val="00CF7692"/>
    <w:rsid w:val="00CF773C"/>
    <w:rsid w:val="00CF7974"/>
    <w:rsid w:val="00D000AE"/>
    <w:rsid w:val="00D0010E"/>
    <w:rsid w:val="00D0031F"/>
    <w:rsid w:val="00D00357"/>
    <w:rsid w:val="00D00488"/>
    <w:rsid w:val="00D00578"/>
    <w:rsid w:val="00D00816"/>
    <w:rsid w:val="00D008C2"/>
    <w:rsid w:val="00D00C9A"/>
    <w:rsid w:val="00D00D1E"/>
    <w:rsid w:val="00D00F68"/>
    <w:rsid w:val="00D012A0"/>
    <w:rsid w:val="00D01345"/>
    <w:rsid w:val="00D0164A"/>
    <w:rsid w:val="00D01850"/>
    <w:rsid w:val="00D01892"/>
    <w:rsid w:val="00D019FB"/>
    <w:rsid w:val="00D01B98"/>
    <w:rsid w:val="00D01BBD"/>
    <w:rsid w:val="00D01C48"/>
    <w:rsid w:val="00D01DAF"/>
    <w:rsid w:val="00D01E58"/>
    <w:rsid w:val="00D01E99"/>
    <w:rsid w:val="00D0241A"/>
    <w:rsid w:val="00D02772"/>
    <w:rsid w:val="00D028E7"/>
    <w:rsid w:val="00D02A42"/>
    <w:rsid w:val="00D02B00"/>
    <w:rsid w:val="00D02BC0"/>
    <w:rsid w:val="00D02D9D"/>
    <w:rsid w:val="00D02E8B"/>
    <w:rsid w:val="00D02FA0"/>
    <w:rsid w:val="00D02FEF"/>
    <w:rsid w:val="00D0310D"/>
    <w:rsid w:val="00D03136"/>
    <w:rsid w:val="00D032CC"/>
    <w:rsid w:val="00D03342"/>
    <w:rsid w:val="00D03471"/>
    <w:rsid w:val="00D03572"/>
    <w:rsid w:val="00D0376D"/>
    <w:rsid w:val="00D03B02"/>
    <w:rsid w:val="00D045AE"/>
    <w:rsid w:val="00D048F0"/>
    <w:rsid w:val="00D04AD9"/>
    <w:rsid w:val="00D04BA1"/>
    <w:rsid w:val="00D04C29"/>
    <w:rsid w:val="00D04EB6"/>
    <w:rsid w:val="00D04F76"/>
    <w:rsid w:val="00D050A3"/>
    <w:rsid w:val="00D051E2"/>
    <w:rsid w:val="00D052E7"/>
    <w:rsid w:val="00D05322"/>
    <w:rsid w:val="00D05C8C"/>
    <w:rsid w:val="00D05CA5"/>
    <w:rsid w:val="00D05E4D"/>
    <w:rsid w:val="00D05EFC"/>
    <w:rsid w:val="00D05FD4"/>
    <w:rsid w:val="00D06031"/>
    <w:rsid w:val="00D0609A"/>
    <w:rsid w:val="00D06140"/>
    <w:rsid w:val="00D061C1"/>
    <w:rsid w:val="00D06369"/>
    <w:rsid w:val="00D0668F"/>
    <w:rsid w:val="00D0694C"/>
    <w:rsid w:val="00D06AFA"/>
    <w:rsid w:val="00D06B6B"/>
    <w:rsid w:val="00D06EAF"/>
    <w:rsid w:val="00D06F4B"/>
    <w:rsid w:val="00D07023"/>
    <w:rsid w:val="00D07081"/>
    <w:rsid w:val="00D071AA"/>
    <w:rsid w:val="00D074C6"/>
    <w:rsid w:val="00D074F2"/>
    <w:rsid w:val="00D0754B"/>
    <w:rsid w:val="00D075FE"/>
    <w:rsid w:val="00D078FD"/>
    <w:rsid w:val="00D079AA"/>
    <w:rsid w:val="00D07AF6"/>
    <w:rsid w:val="00D07BA8"/>
    <w:rsid w:val="00D07C8C"/>
    <w:rsid w:val="00D07CE9"/>
    <w:rsid w:val="00D07F74"/>
    <w:rsid w:val="00D07FEA"/>
    <w:rsid w:val="00D10046"/>
    <w:rsid w:val="00D1019E"/>
    <w:rsid w:val="00D10283"/>
    <w:rsid w:val="00D102A1"/>
    <w:rsid w:val="00D103A2"/>
    <w:rsid w:val="00D10493"/>
    <w:rsid w:val="00D105BF"/>
    <w:rsid w:val="00D108AD"/>
    <w:rsid w:val="00D10A72"/>
    <w:rsid w:val="00D10AF9"/>
    <w:rsid w:val="00D10C88"/>
    <w:rsid w:val="00D10EB3"/>
    <w:rsid w:val="00D11169"/>
    <w:rsid w:val="00D1121D"/>
    <w:rsid w:val="00D11259"/>
    <w:rsid w:val="00D113CF"/>
    <w:rsid w:val="00D11861"/>
    <w:rsid w:val="00D119A9"/>
    <w:rsid w:val="00D11C5D"/>
    <w:rsid w:val="00D11E2C"/>
    <w:rsid w:val="00D1217F"/>
    <w:rsid w:val="00D123A0"/>
    <w:rsid w:val="00D124E2"/>
    <w:rsid w:val="00D126B6"/>
    <w:rsid w:val="00D126D9"/>
    <w:rsid w:val="00D126FF"/>
    <w:rsid w:val="00D12938"/>
    <w:rsid w:val="00D12A84"/>
    <w:rsid w:val="00D12B45"/>
    <w:rsid w:val="00D12BE4"/>
    <w:rsid w:val="00D12C1C"/>
    <w:rsid w:val="00D12D3F"/>
    <w:rsid w:val="00D12F5F"/>
    <w:rsid w:val="00D131C1"/>
    <w:rsid w:val="00D13309"/>
    <w:rsid w:val="00D1332E"/>
    <w:rsid w:val="00D133BD"/>
    <w:rsid w:val="00D134AD"/>
    <w:rsid w:val="00D13701"/>
    <w:rsid w:val="00D13734"/>
    <w:rsid w:val="00D13744"/>
    <w:rsid w:val="00D13BB9"/>
    <w:rsid w:val="00D13C62"/>
    <w:rsid w:val="00D13D06"/>
    <w:rsid w:val="00D13D22"/>
    <w:rsid w:val="00D13EBD"/>
    <w:rsid w:val="00D13F19"/>
    <w:rsid w:val="00D13FD5"/>
    <w:rsid w:val="00D14002"/>
    <w:rsid w:val="00D14154"/>
    <w:rsid w:val="00D1421A"/>
    <w:rsid w:val="00D14642"/>
    <w:rsid w:val="00D14966"/>
    <w:rsid w:val="00D149AB"/>
    <w:rsid w:val="00D14A03"/>
    <w:rsid w:val="00D14AF3"/>
    <w:rsid w:val="00D14F82"/>
    <w:rsid w:val="00D1525A"/>
    <w:rsid w:val="00D15458"/>
    <w:rsid w:val="00D155F4"/>
    <w:rsid w:val="00D15702"/>
    <w:rsid w:val="00D157EC"/>
    <w:rsid w:val="00D15824"/>
    <w:rsid w:val="00D15868"/>
    <w:rsid w:val="00D15911"/>
    <w:rsid w:val="00D15948"/>
    <w:rsid w:val="00D15AC2"/>
    <w:rsid w:val="00D15BA5"/>
    <w:rsid w:val="00D161C4"/>
    <w:rsid w:val="00D161FF"/>
    <w:rsid w:val="00D1634B"/>
    <w:rsid w:val="00D163D7"/>
    <w:rsid w:val="00D165E6"/>
    <w:rsid w:val="00D166E7"/>
    <w:rsid w:val="00D166ED"/>
    <w:rsid w:val="00D1678E"/>
    <w:rsid w:val="00D167DA"/>
    <w:rsid w:val="00D167DF"/>
    <w:rsid w:val="00D167E2"/>
    <w:rsid w:val="00D16B58"/>
    <w:rsid w:val="00D16BE7"/>
    <w:rsid w:val="00D16C23"/>
    <w:rsid w:val="00D16C5E"/>
    <w:rsid w:val="00D16D10"/>
    <w:rsid w:val="00D16D5C"/>
    <w:rsid w:val="00D16E30"/>
    <w:rsid w:val="00D17316"/>
    <w:rsid w:val="00D174B7"/>
    <w:rsid w:val="00D1756A"/>
    <w:rsid w:val="00D17714"/>
    <w:rsid w:val="00D17843"/>
    <w:rsid w:val="00D178ED"/>
    <w:rsid w:val="00D1796F"/>
    <w:rsid w:val="00D17B96"/>
    <w:rsid w:val="00D17C81"/>
    <w:rsid w:val="00D17CD5"/>
    <w:rsid w:val="00D17F2F"/>
    <w:rsid w:val="00D20177"/>
    <w:rsid w:val="00D2017D"/>
    <w:rsid w:val="00D20382"/>
    <w:rsid w:val="00D20585"/>
    <w:rsid w:val="00D206F2"/>
    <w:rsid w:val="00D206FE"/>
    <w:rsid w:val="00D20846"/>
    <w:rsid w:val="00D2088B"/>
    <w:rsid w:val="00D2099E"/>
    <w:rsid w:val="00D20A56"/>
    <w:rsid w:val="00D20AC5"/>
    <w:rsid w:val="00D20BEF"/>
    <w:rsid w:val="00D20BFA"/>
    <w:rsid w:val="00D20C99"/>
    <w:rsid w:val="00D20DC5"/>
    <w:rsid w:val="00D20E08"/>
    <w:rsid w:val="00D20FE8"/>
    <w:rsid w:val="00D212CC"/>
    <w:rsid w:val="00D214C0"/>
    <w:rsid w:val="00D214CA"/>
    <w:rsid w:val="00D21518"/>
    <w:rsid w:val="00D215DE"/>
    <w:rsid w:val="00D2165E"/>
    <w:rsid w:val="00D218A2"/>
    <w:rsid w:val="00D21921"/>
    <w:rsid w:val="00D21B25"/>
    <w:rsid w:val="00D21BE2"/>
    <w:rsid w:val="00D21F24"/>
    <w:rsid w:val="00D22096"/>
    <w:rsid w:val="00D2211D"/>
    <w:rsid w:val="00D22127"/>
    <w:rsid w:val="00D222BB"/>
    <w:rsid w:val="00D22549"/>
    <w:rsid w:val="00D22673"/>
    <w:rsid w:val="00D2271E"/>
    <w:rsid w:val="00D22A40"/>
    <w:rsid w:val="00D22DEB"/>
    <w:rsid w:val="00D22FCB"/>
    <w:rsid w:val="00D23164"/>
    <w:rsid w:val="00D2329A"/>
    <w:rsid w:val="00D23446"/>
    <w:rsid w:val="00D23490"/>
    <w:rsid w:val="00D2363B"/>
    <w:rsid w:val="00D236A5"/>
    <w:rsid w:val="00D236D6"/>
    <w:rsid w:val="00D23D33"/>
    <w:rsid w:val="00D23DDF"/>
    <w:rsid w:val="00D24100"/>
    <w:rsid w:val="00D24242"/>
    <w:rsid w:val="00D242C5"/>
    <w:rsid w:val="00D244CC"/>
    <w:rsid w:val="00D24BEE"/>
    <w:rsid w:val="00D24C8A"/>
    <w:rsid w:val="00D24D4B"/>
    <w:rsid w:val="00D24D5C"/>
    <w:rsid w:val="00D24FD9"/>
    <w:rsid w:val="00D250A3"/>
    <w:rsid w:val="00D250B0"/>
    <w:rsid w:val="00D254BD"/>
    <w:rsid w:val="00D254F2"/>
    <w:rsid w:val="00D254FB"/>
    <w:rsid w:val="00D256F8"/>
    <w:rsid w:val="00D25836"/>
    <w:rsid w:val="00D25890"/>
    <w:rsid w:val="00D25A3F"/>
    <w:rsid w:val="00D25A53"/>
    <w:rsid w:val="00D25BDE"/>
    <w:rsid w:val="00D25C3E"/>
    <w:rsid w:val="00D25C4E"/>
    <w:rsid w:val="00D25F1F"/>
    <w:rsid w:val="00D26024"/>
    <w:rsid w:val="00D260C3"/>
    <w:rsid w:val="00D261E7"/>
    <w:rsid w:val="00D2640D"/>
    <w:rsid w:val="00D266F3"/>
    <w:rsid w:val="00D26889"/>
    <w:rsid w:val="00D269B6"/>
    <w:rsid w:val="00D26AFB"/>
    <w:rsid w:val="00D26B9A"/>
    <w:rsid w:val="00D26CBE"/>
    <w:rsid w:val="00D26F7D"/>
    <w:rsid w:val="00D26F87"/>
    <w:rsid w:val="00D270C3"/>
    <w:rsid w:val="00D2710C"/>
    <w:rsid w:val="00D276B5"/>
    <w:rsid w:val="00D27959"/>
    <w:rsid w:val="00D27C3C"/>
    <w:rsid w:val="00D27ED7"/>
    <w:rsid w:val="00D27F16"/>
    <w:rsid w:val="00D30094"/>
    <w:rsid w:val="00D302E2"/>
    <w:rsid w:val="00D303D5"/>
    <w:rsid w:val="00D30771"/>
    <w:rsid w:val="00D30791"/>
    <w:rsid w:val="00D30A87"/>
    <w:rsid w:val="00D30EB9"/>
    <w:rsid w:val="00D30EBF"/>
    <w:rsid w:val="00D31295"/>
    <w:rsid w:val="00D31424"/>
    <w:rsid w:val="00D31528"/>
    <w:rsid w:val="00D316F0"/>
    <w:rsid w:val="00D3179F"/>
    <w:rsid w:val="00D318E0"/>
    <w:rsid w:val="00D31B8D"/>
    <w:rsid w:val="00D31BD0"/>
    <w:rsid w:val="00D31D33"/>
    <w:rsid w:val="00D31FED"/>
    <w:rsid w:val="00D321BA"/>
    <w:rsid w:val="00D321F1"/>
    <w:rsid w:val="00D3244B"/>
    <w:rsid w:val="00D324FF"/>
    <w:rsid w:val="00D3257A"/>
    <w:rsid w:val="00D32665"/>
    <w:rsid w:val="00D326A1"/>
    <w:rsid w:val="00D326B4"/>
    <w:rsid w:val="00D326BC"/>
    <w:rsid w:val="00D326F5"/>
    <w:rsid w:val="00D3294E"/>
    <w:rsid w:val="00D329AC"/>
    <w:rsid w:val="00D32AA7"/>
    <w:rsid w:val="00D32ADD"/>
    <w:rsid w:val="00D32B31"/>
    <w:rsid w:val="00D32CEA"/>
    <w:rsid w:val="00D32D9E"/>
    <w:rsid w:val="00D32DFE"/>
    <w:rsid w:val="00D32E4B"/>
    <w:rsid w:val="00D32F69"/>
    <w:rsid w:val="00D33050"/>
    <w:rsid w:val="00D334DD"/>
    <w:rsid w:val="00D3357C"/>
    <w:rsid w:val="00D3374A"/>
    <w:rsid w:val="00D3393C"/>
    <w:rsid w:val="00D33AD5"/>
    <w:rsid w:val="00D33B75"/>
    <w:rsid w:val="00D33BD5"/>
    <w:rsid w:val="00D33C18"/>
    <w:rsid w:val="00D34041"/>
    <w:rsid w:val="00D34071"/>
    <w:rsid w:val="00D34086"/>
    <w:rsid w:val="00D340C9"/>
    <w:rsid w:val="00D34106"/>
    <w:rsid w:val="00D34128"/>
    <w:rsid w:val="00D34169"/>
    <w:rsid w:val="00D341C9"/>
    <w:rsid w:val="00D343BA"/>
    <w:rsid w:val="00D34725"/>
    <w:rsid w:val="00D34885"/>
    <w:rsid w:val="00D348D8"/>
    <w:rsid w:val="00D348ED"/>
    <w:rsid w:val="00D349E1"/>
    <w:rsid w:val="00D349EB"/>
    <w:rsid w:val="00D34A1B"/>
    <w:rsid w:val="00D34B42"/>
    <w:rsid w:val="00D34B55"/>
    <w:rsid w:val="00D34BB0"/>
    <w:rsid w:val="00D34CC0"/>
    <w:rsid w:val="00D350A1"/>
    <w:rsid w:val="00D35271"/>
    <w:rsid w:val="00D35618"/>
    <w:rsid w:val="00D3561C"/>
    <w:rsid w:val="00D35A6D"/>
    <w:rsid w:val="00D35AB9"/>
    <w:rsid w:val="00D35B4A"/>
    <w:rsid w:val="00D35C58"/>
    <w:rsid w:val="00D35E23"/>
    <w:rsid w:val="00D362E2"/>
    <w:rsid w:val="00D3637C"/>
    <w:rsid w:val="00D36623"/>
    <w:rsid w:val="00D3663A"/>
    <w:rsid w:val="00D36858"/>
    <w:rsid w:val="00D36951"/>
    <w:rsid w:val="00D3698D"/>
    <w:rsid w:val="00D36C47"/>
    <w:rsid w:val="00D36D01"/>
    <w:rsid w:val="00D36D14"/>
    <w:rsid w:val="00D36E89"/>
    <w:rsid w:val="00D36F49"/>
    <w:rsid w:val="00D36F98"/>
    <w:rsid w:val="00D3710B"/>
    <w:rsid w:val="00D371FE"/>
    <w:rsid w:val="00D37226"/>
    <w:rsid w:val="00D3724B"/>
    <w:rsid w:val="00D372C2"/>
    <w:rsid w:val="00D37526"/>
    <w:rsid w:val="00D3756F"/>
    <w:rsid w:val="00D37C61"/>
    <w:rsid w:val="00D37D28"/>
    <w:rsid w:val="00D37F3F"/>
    <w:rsid w:val="00D37F71"/>
    <w:rsid w:val="00D402F0"/>
    <w:rsid w:val="00D4037E"/>
    <w:rsid w:val="00D40755"/>
    <w:rsid w:val="00D40922"/>
    <w:rsid w:val="00D40B72"/>
    <w:rsid w:val="00D40BD7"/>
    <w:rsid w:val="00D40F6D"/>
    <w:rsid w:val="00D40F92"/>
    <w:rsid w:val="00D40FF0"/>
    <w:rsid w:val="00D41018"/>
    <w:rsid w:val="00D412D2"/>
    <w:rsid w:val="00D41402"/>
    <w:rsid w:val="00D41535"/>
    <w:rsid w:val="00D41603"/>
    <w:rsid w:val="00D41672"/>
    <w:rsid w:val="00D41DF5"/>
    <w:rsid w:val="00D41DFF"/>
    <w:rsid w:val="00D42100"/>
    <w:rsid w:val="00D422F8"/>
    <w:rsid w:val="00D42458"/>
    <w:rsid w:val="00D4259E"/>
    <w:rsid w:val="00D42646"/>
    <w:rsid w:val="00D427EA"/>
    <w:rsid w:val="00D4286E"/>
    <w:rsid w:val="00D428B1"/>
    <w:rsid w:val="00D4295B"/>
    <w:rsid w:val="00D42AF7"/>
    <w:rsid w:val="00D42E2B"/>
    <w:rsid w:val="00D42E9A"/>
    <w:rsid w:val="00D43137"/>
    <w:rsid w:val="00D431C7"/>
    <w:rsid w:val="00D4333A"/>
    <w:rsid w:val="00D434FB"/>
    <w:rsid w:val="00D43528"/>
    <w:rsid w:val="00D43567"/>
    <w:rsid w:val="00D435EF"/>
    <w:rsid w:val="00D438A2"/>
    <w:rsid w:val="00D43A32"/>
    <w:rsid w:val="00D43B06"/>
    <w:rsid w:val="00D43EBE"/>
    <w:rsid w:val="00D44090"/>
    <w:rsid w:val="00D440AC"/>
    <w:rsid w:val="00D4421A"/>
    <w:rsid w:val="00D44365"/>
    <w:rsid w:val="00D44380"/>
    <w:rsid w:val="00D44493"/>
    <w:rsid w:val="00D44508"/>
    <w:rsid w:val="00D4452D"/>
    <w:rsid w:val="00D4464D"/>
    <w:rsid w:val="00D4492A"/>
    <w:rsid w:val="00D44B3C"/>
    <w:rsid w:val="00D44C80"/>
    <w:rsid w:val="00D44D3C"/>
    <w:rsid w:val="00D44EC8"/>
    <w:rsid w:val="00D44EDD"/>
    <w:rsid w:val="00D4517F"/>
    <w:rsid w:val="00D45193"/>
    <w:rsid w:val="00D45352"/>
    <w:rsid w:val="00D45402"/>
    <w:rsid w:val="00D4542C"/>
    <w:rsid w:val="00D45557"/>
    <w:rsid w:val="00D4556A"/>
    <w:rsid w:val="00D4559C"/>
    <w:rsid w:val="00D4567A"/>
    <w:rsid w:val="00D456A3"/>
    <w:rsid w:val="00D45800"/>
    <w:rsid w:val="00D45D51"/>
    <w:rsid w:val="00D45ED9"/>
    <w:rsid w:val="00D45F95"/>
    <w:rsid w:val="00D4605A"/>
    <w:rsid w:val="00D46225"/>
    <w:rsid w:val="00D46484"/>
    <w:rsid w:val="00D46512"/>
    <w:rsid w:val="00D466DB"/>
    <w:rsid w:val="00D467CD"/>
    <w:rsid w:val="00D46849"/>
    <w:rsid w:val="00D469B6"/>
    <w:rsid w:val="00D46B30"/>
    <w:rsid w:val="00D46CB7"/>
    <w:rsid w:val="00D46CC5"/>
    <w:rsid w:val="00D47505"/>
    <w:rsid w:val="00D4773D"/>
    <w:rsid w:val="00D47782"/>
    <w:rsid w:val="00D47959"/>
    <w:rsid w:val="00D47A9E"/>
    <w:rsid w:val="00D47B36"/>
    <w:rsid w:val="00D47C1A"/>
    <w:rsid w:val="00D500B6"/>
    <w:rsid w:val="00D500F8"/>
    <w:rsid w:val="00D500F9"/>
    <w:rsid w:val="00D5022A"/>
    <w:rsid w:val="00D50332"/>
    <w:rsid w:val="00D50348"/>
    <w:rsid w:val="00D50470"/>
    <w:rsid w:val="00D504DB"/>
    <w:rsid w:val="00D50503"/>
    <w:rsid w:val="00D50591"/>
    <w:rsid w:val="00D5077C"/>
    <w:rsid w:val="00D50957"/>
    <w:rsid w:val="00D50A88"/>
    <w:rsid w:val="00D50CC2"/>
    <w:rsid w:val="00D50EAF"/>
    <w:rsid w:val="00D51005"/>
    <w:rsid w:val="00D511E8"/>
    <w:rsid w:val="00D513BA"/>
    <w:rsid w:val="00D513F8"/>
    <w:rsid w:val="00D519D6"/>
    <w:rsid w:val="00D51AA9"/>
    <w:rsid w:val="00D51ADD"/>
    <w:rsid w:val="00D51B98"/>
    <w:rsid w:val="00D521EF"/>
    <w:rsid w:val="00D5241D"/>
    <w:rsid w:val="00D52435"/>
    <w:rsid w:val="00D524ED"/>
    <w:rsid w:val="00D52524"/>
    <w:rsid w:val="00D5254B"/>
    <w:rsid w:val="00D52728"/>
    <w:rsid w:val="00D527BC"/>
    <w:rsid w:val="00D528D7"/>
    <w:rsid w:val="00D52969"/>
    <w:rsid w:val="00D529E5"/>
    <w:rsid w:val="00D52C01"/>
    <w:rsid w:val="00D52C87"/>
    <w:rsid w:val="00D52CBE"/>
    <w:rsid w:val="00D52D94"/>
    <w:rsid w:val="00D52D9C"/>
    <w:rsid w:val="00D53182"/>
    <w:rsid w:val="00D53421"/>
    <w:rsid w:val="00D539B1"/>
    <w:rsid w:val="00D53A24"/>
    <w:rsid w:val="00D53CEA"/>
    <w:rsid w:val="00D53D40"/>
    <w:rsid w:val="00D53E9C"/>
    <w:rsid w:val="00D540E9"/>
    <w:rsid w:val="00D5428F"/>
    <w:rsid w:val="00D5475C"/>
    <w:rsid w:val="00D548AA"/>
    <w:rsid w:val="00D54987"/>
    <w:rsid w:val="00D549E6"/>
    <w:rsid w:val="00D54B22"/>
    <w:rsid w:val="00D54BE8"/>
    <w:rsid w:val="00D54D8E"/>
    <w:rsid w:val="00D54DA9"/>
    <w:rsid w:val="00D553B8"/>
    <w:rsid w:val="00D554E4"/>
    <w:rsid w:val="00D5576F"/>
    <w:rsid w:val="00D55A46"/>
    <w:rsid w:val="00D56085"/>
    <w:rsid w:val="00D560DC"/>
    <w:rsid w:val="00D56881"/>
    <w:rsid w:val="00D56884"/>
    <w:rsid w:val="00D56AEF"/>
    <w:rsid w:val="00D56B73"/>
    <w:rsid w:val="00D56C64"/>
    <w:rsid w:val="00D56CAA"/>
    <w:rsid w:val="00D56CAD"/>
    <w:rsid w:val="00D56F87"/>
    <w:rsid w:val="00D56FAB"/>
    <w:rsid w:val="00D57057"/>
    <w:rsid w:val="00D570C5"/>
    <w:rsid w:val="00D5714F"/>
    <w:rsid w:val="00D576F5"/>
    <w:rsid w:val="00D577BE"/>
    <w:rsid w:val="00D57B75"/>
    <w:rsid w:val="00D57DA1"/>
    <w:rsid w:val="00D57F18"/>
    <w:rsid w:val="00D57F30"/>
    <w:rsid w:val="00D60013"/>
    <w:rsid w:val="00D6027F"/>
    <w:rsid w:val="00D60473"/>
    <w:rsid w:val="00D60590"/>
    <w:rsid w:val="00D6073E"/>
    <w:rsid w:val="00D60A16"/>
    <w:rsid w:val="00D60C89"/>
    <w:rsid w:val="00D60D85"/>
    <w:rsid w:val="00D60E43"/>
    <w:rsid w:val="00D61220"/>
    <w:rsid w:val="00D612A5"/>
    <w:rsid w:val="00D6173A"/>
    <w:rsid w:val="00D61782"/>
    <w:rsid w:val="00D61C14"/>
    <w:rsid w:val="00D61D75"/>
    <w:rsid w:val="00D61E7F"/>
    <w:rsid w:val="00D62025"/>
    <w:rsid w:val="00D623DA"/>
    <w:rsid w:val="00D62529"/>
    <w:rsid w:val="00D6266C"/>
    <w:rsid w:val="00D6276C"/>
    <w:rsid w:val="00D62E26"/>
    <w:rsid w:val="00D62F1E"/>
    <w:rsid w:val="00D63196"/>
    <w:rsid w:val="00D633C6"/>
    <w:rsid w:val="00D6347F"/>
    <w:rsid w:val="00D635B7"/>
    <w:rsid w:val="00D63793"/>
    <w:rsid w:val="00D63840"/>
    <w:rsid w:val="00D63931"/>
    <w:rsid w:val="00D63C99"/>
    <w:rsid w:val="00D63DB1"/>
    <w:rsid w:val="00D6405C"/>
    <w:rsid w:val="00D64262"/>
    <w:rsid w:val="00D6471D"/>
    <w:rsid w:val="00D64820"/>
    <w:rsid w:val="00D6489F"/>
    <w:rsid w:val="00D648CD"/>
    <w:rsid w:val="00D649EC"/>
    <w:rsid w:val="00D64A22"/>
    <w:rsid w:val="00D64BB6"/>
    <w:rsid w:val="00D64F60"/>
    <w:rsid w:val="00D65076"/>
    <w:rsid w:val="00D65437"/>
    <w:rsid w:val="00D65471"/>
    <w:rsid w:val="00D655A4"/>
    <w:rsid w:val="00D65B4A"/>
    <w:rsid w:val="00D65B68"/>
    <w:rsid w:val="00D65B86"/>
    <w:rsid w:val="00D66030"/>
    <w:rsid w:val="00D660DD"/>
    <w:rsid w:val="00D662A9"/>
    <w:rsid w:val="00D6645E"/>
    <w:rsid w:val="00D66881"/>
    <w:rsid w:val="00D668B8"/>
    <w:rsid w:val="00D668F7"/>
    <w:rsid w:val="00D66A68"/>
    <w:rsid w:val="00D66B53"/>
    <w:rsid w:val="00D66BA1"/>
    <w:rsid w:val="00D66C88"/>
    <w:rsid w:val="00D66CA4"/>
    <w:rsid w:val="00D66D3E"/>
    <w:rsid w:val="00D66D97"/>
    <w:rsid w:val="00D66E75"/>
    <w:rsid w:val="00D6707F"/>
    <w:rsid w:val="00D67147"/>
    <w:rsid w:val="00D6728F"/>
    <w:rsid w:val="00D673EF"/>
    <w:rsid w:val="00D67484"/>
    <w:rsid w:val="00D676F4"/>
    <w:rsid w:val="00D6780D"/>
    <w:rsid w:val="00D67A97"/>
    <w:rsid w:val="00D67B38"/>
    <w:rsid w:val="00D67DA8"/>
    <w:rsid w:val="00D67E26"/>
    <w:rsid w:val="00D67F16"/>
    <w:rsid w:val="00D7000D"/>
    <w:rsid w:val="00D7009E"/>
    <w:rsid w:val="00D701F6"/>
    <w:rsid w:val="00D701FB"/>
    <w:rsid w:val="00D70489"/>
    <w:rsid w:val="00D705F0"/>
    <w:rsid w:val="00D70889"/>
    <w:rsid w:val="00D7091D"/>
    <w:rsid w:val="00D70953"/>
    <w:rsid w:val="00D70980"/>
    <w:rsid w:val="00D70D5F"/>
    <w:rsid w:val="00D70EBC"/>
    <w:rsid w:val="00D7149E"/>
    <w:rsid w:val="00D71874"/>
    <w:rsid w:val="00D71956"/>
    <w:rsid w:val="00D71A93"/>
    <w:rsid w:val="00D71C63"/>
    <w:rsid w:val="00D71CB0"/>
    <w:rsid w:val="00D724CE"/>
    <w:rsid w:val="00D728DE"/>
    <w:rsid w:val="00D729F2"/>
    <w:rsid w:val="00D72B78"/>
    <w:rsid w:val="00D72FD0"/>
    <w:rsid w:val="00D72FD6"/>
    <w:rsid w:val="00D7325D"/>
    <w:rsid w:val="00D73289"/>
    <w:rsid w:val="00D733CF"/>
    <w:rsid w:val="00D73413"/>
    <w:rsid w:val="00D73574"/>
    <w:rsid w:val="00D73800"/>
    <w:rsid w:val="00D7381B"/>
    <w:rsid w:val="00D739D6"/>
    <w:rsid w:val="00D73C54"/>
    <w:rsid w:val="00D73CDB"/>
    <w:rsid w:val="00D73E20"/>
    <w:rsid w:val="00D73F99"/>
    <w:rsid w:val="00D7440E"/>
    <w:rsid w:val="00D744AF"/>
    <w:rsid w:val="00D744ED"/>
    <w:rsid w:val="00D74517"/>
    <w:rsid w:val="00D746FF"/>
    <w:rsid w:val="00D748C7"/>
    <w:rsid w:val="00D74A6F"/>
    <w:rsid w:val="00D74A84"/>
    <w:rsid w:val="00D74B78"/>
    <w:rsid w:val="00D74E8D"/>
    <w:rsid w:val="00D74EFD"/>
    <w:rsid w:val="00D750BA"/>
    <w:rsid w:val="00D75109"/>
    <w:rsid w:val="00D753B6"/>
    <w:rsid w:val="00D75581"/>
    <w:rsid w:val="00D75638"/>
    <w:rsid w:val="00D75BBD"/>
    <w:rsid w:val="00D75D64"/>
    <w:rsid w:val="00D75E0F"/>
    <w:rsid w:val="00D75F52"/>
    <w:rsid w:val="00D75F6E"/>
    <w:rsid w:val="00D76226"/>
    <w:rsid w:val="00D76246"/>
    <w:rsid w:val="00D76265"/>
    <w:rsid w:val="00D7637E"/>
    <w:rsid w:val="00D765A4"/>
    <w:rsid w:val="00D765B0"/>
    <w:rsid w:val="00D765CA"/>
    <w:rsid w:val="00D76763"/>
    <w:rsid w:val="00D7682F"/>
    <w:rsid w:val="00D7696F"/>
    <w:rsid w:val="00D76CED"/>
    <w:rsid w:val="00D76E77"/>
    <w:rsid w:val="00D76FE1"/>
    <w:rsid w:val="00D76FEE"/>
    <w:rsid w:val="00D77054"/>
    <w:rsid w:val="00D7713F"/>
    <w:rsid w:val="00D771AF"/>
    <w:rsid w:val="00D771DF"/>
    <w:rsid w:val="00D7729E"/>
    <w:rsid w:val="00D772FF"/>
    <w:rsid w:val="00D7739C"/>
    <w:rsid w:val="00D7749B"/>
    <w:rsid w:val="00D77952"/>
    <w:rsid w:val="00D779A3"/>
    <w:rsid w:val="00D77A7E"/>
    <w:rsid w:val="00D80045"/>
    <w:rsid w:val="00D80074"/>
    <w:rsid w:val="00D80227"/>
    <w:rsid w:val="00D805B7"/>
    <w:rsid w:val="00D80727"/>
    <w:rsid w:val="00D807EB"/>
    <w:rsid w:val="00D80861"/>
    <w:rsid w:val="00D80AA9"/>
    <w:rsid w:val="00D80AF3"/>
    <w:rsid w:val="00D80B39"/>
    <w:rsid w:val="00D80BA3"/>
    <w:rsid w:val="00D80BCE"/>
    <w:rsid w:val="00D80DEC"/>
    <w:rsid w:val="00D80E18"/>
    <w:rsid w:val="00D80E89"/>
    <w:rsid w:val="00D80F29"/>
    <w:rsid w:val="00D81166"/>
    <w:rsid w:val="00D81231"/>
    <w:rsid w:val="00D8148B"/>
    <w:rsid w:val="00D81586"/>
    <w:rsid w:val="00D81678"/>
    <w:rsid w:val="00D817F3"/>
    <w:rsid w:val="00D8188A"/>
    <w:rsid w:val="00D819DC"/>
    <w:rsid w:val="00D81AF8"/>
    <w:rsid w:val="00D81B53"/>
    <w:rsid w:val="00D81B5E"/>
    <w:rsid w:val="00D81B67"/>
    <w:rsid w:val="00D81BFA"/>
    <w:rsid w:val="00D8202E"/>
    <w:rsid w:val="00D82031"/>
    <w:rsid w:val="00D820DF"/>
    <w:rsid w:val="00D823E3"/>
    <w:rsid w:val="00D824DE"/>
    <w:rsid w:val="00D82861"/>
    <w:rsid w:val="00D82D8C"/>
    <w:rsid w:val="00D82DD8"/>
    <w:rsid w:val="00D82DE7"/>
    <w:rsid w:val="00D82E68"/>
    <w:rsid w:val="00D8317E"/>
    <w:rsid w:val="00D83214"/>
    <w:rsid w:val="00D83627"/>
    <w:rsid w:val="00D83747"/>
    <w:rsid w:val="00D83A41"/>
    <w:rsid w:val="00D83E7C"/>
    <w:rsid w:val="00D83F5B"/>
    <w:rsid w:val="00D84759"/>
    <w:rsid w:val="00D84782"/>
    <w:rsid w:val="00D84AC9"/>
    <w:rsid w:val="00D84C86"/>
    <w:rsid w:val="00D84D04"/>
    <w:rsid w:val="00D84F50"/>
    <w:rsid w:val="00D850E4"/>
    <w:rsid w:val="00D85129"/>
    <w:rsid w:val="00D85157"/>
    <w:rsid w:val="00D85397"/>
    <w:rsid w:val="00D8540F"/>
    <w:rsid w:val="00D85468"/>
    <w:rsid w:val="00D8575F"/>
    <w:rsid w:val="00D8578C"/>
    <w:rsid w:val="00D859C8"/>
    <w:rsid w:val="00D859D4"/>
    <w:rsid w:val="00D85D4B"/>
    <w:rsid w:val="00D85EAB"/>
    <w:rsid w:val="00D86008"/>
    <w:rsid w:val="00D8610A"/>
    <w:rsid w:val="00D862E7"/>
    <w:rsid w:val="00D8635D"/>
    <w:rsid w:val="00D863ED"/>
    <w:rsid w:val="00D86817"/>
    <w:rsid w:val="00D8692D"/>
    <w:rsid w:val="00D86AD4"/>
    <w:rsid w:val="00D86B7A"/>
    <w:rsid w:val="00D86CD8"/>
    <w:rsid w:val="00D86EDF"/>
    <w:rsid w:val="00D86F67"/>
    <w:rsid w:val="00D87053"/>
    <w:rsid w:val="00D870A0"/>
    <w:rsid w:val="00D871CB"/>
    <w:rsid w:val="00D87314"/>
    <w:rsid w:val="00D874BD"/>
    <w:rsid w:val="00D874D6"/>
    <w:rsid w:val="00D874E9"/>
    <w:rsid w:val="00D87689"/>
    <w:rsid w:val="00D877CB"/>
    <w:rsid w:val="00D877D6"/>
    <w:rsid w:val="00D878C3"/>
    <w:rsid w:val="00D878F5"/>
    <w:rsid w:val="00D8798D"/>
    <w:rsid w:val="00D87A73"/>
    <w:rsid w:val="00D87AD8"/>
    <w:rsid w:val="00D87BC1"/>
    <w:rsid w:val="00D87C21"/>
    <w:rsid w:val="00D87C8A"/>
    <w:rsid w:val="00D87ED9"/>
    <w:rsid w:val="00D87F4D"/>
    <w:rsid w:val="00D90129"/>
    <w:rsid w:val="00D9044B"/>
    <w:rsid w:val="00D904A7"/>
    <w:rsid w:val="00D904FC"/>
    <w:rsid w:val="00D906BE"/>
    <w:rsid w:val="00D90986"/>
    <w:rsid w:val="00D9099F"/>
    <w:rsid w:val="00D90A8A"/>
    <w:rsid w:val="00D90B3C"/>
    <w:rsid w:val="00D90B3D"/>
    <w:rsid w:val="00D90BED"/>
    <w:rsid w:val="00D90C3E"/>
    <w:rsid w:val="00D90DC5"/>
    <w:rsid w:val="00D90E27"/>
    <w:rsid w:val="00D90EBD"/>
    <w:rsid w:val="00D90F3F"/>
    <w:rsid w:val="00D910F3"/>
    <w:rsid w:val="00D911E4"/>
    <w:rsid w:val="00D912C6"/>
    <w:rsid w:val="00D9191D"/>
    <w:rsid w:val="00D91A4F"/>
    <w:rsid w:val="00D91A5D"/>
    <w:rsid w:val="00D91CA7"/>
    <w:rsid w:val="00D92336"/>
    <w:rsid w:val="00D924AC"/>
    <w:rsid w:val="00D925AF"/>
    <w:rsid w:val="00D9270D"/>
    <w:rsid w:val="00D9273A"/>
    <w:rsid w:val="00D92806"/>
    <w:rsid w:val="00D9284A"/>
    <w:rsid w:val="00D92A21"/>
    <w:rsid w:val="00D92CAF"/>
    <w:rsid w:val="00D92E2D"/>
    <w:rsid w:val="00D9301B"/>
    <w:rsid w:val="00D930FE"/>
    <w:rsid w:val="00D93220"/>
    <w:rsid w:val="00D93526"/>
    <w:rsid w:val="00D939A0"/>
    <w:rsid w:val="00D93A97"/>
    <w:rsid w:val="00D93B06"/>
    <w:rsid w:val="00D93B48"/>
    <w:rsid w:val="00D93B81"/>
    <w:rsid w:val="00D93C41"/>
    <w:rsid w:val="00D93C73"/>
    <w:rsid w:val="00D93DFD"/>
    <w:rsid w:val="00D9411A"/>
    <w:rsid w:val="00D94128"/>
    <w:rsid w:val="00D94168"/>
    <w:rsid w:val="00D94194"/>
    <w:rsid w:val="00D941DB"/>
    <w:rsid w:val="00D94266"/>
    <w:rsid w:val="00D946BB"/>
    <w:rsid w:val="00D9497E"/>
    <w:rsid w:val="00D94A62"/>
    <w:rsid w:val="00D94DBF"/>
    <w:rsid w:val="00D95668"/>
    <w:rsid w:val="00D9594B"/>
    <w:rsid w:val="00D959FF"/>
    <w:rsid w:val="00D95C94"/>
    <w:rsid w:val="00D961E6"/>
    <w:rsid w:val="00D9632D"/>
    <w:rsid w:val="00D96458"/>
    <w:rsid w:val="00D96466"/>
    <w:rsid w:val="00D9647A"/>
    <w:rsid w:val="00D964B6"/>
    <w:rsid w:val="00D9654F"/>
    <w:rsid w:val="00D96780"/>
    <w:rsid w:val="00D96801"/>
    <w:rsid w:val="00D96957"/>
    <w:rsid w:val="00D969F3"/>
    <w:rsid w:val="00D96A1C"/>
    <w:rsid w:val="00D96B32"/>
    <w:rsid w:val="00D96DBD"/>
    <w:rsid w:val="00D96DBE"/>
    <w:rsid w:val="00D96F06"/>
    <w:rsid w:val="00D970F6"/>
    <w:rsid w:val="00D9710B"/>
    <w:rsid w:val="00D971DD"/>
    <w:rsid w:val="00D972FB"/>
    <w:rsid w:val="00D97304"/>
    <w:rsid w:val="00D9745A"/>
    <w:rsid w:val="00D97551"/>
    <w:rsid w:val="00D9776D"/>
    <w:rsid w:val="00D978D2"/>
    <w:rsid w:val="00D97AE4"/>
    <w:rsid w:val="00D97C17"/>
    <w:rsid w:val="00D97E39"/>
    <w:rsid w:val="00D97E98"/>
    <w:rsid w:val="00D97EB5"/>
    <w:rsid w:val="00DA0004"/>
    <w:rsid w:val="00DA00A4"/>
    <w:rsid w:val="00DA00CE"/>
    <w:rsid w:val="00DA0104"/>
    <w:rsid w:val="00DA0290"/>
    <w:rsid w:val="00DA0339"/>
    <w:rsid w:val="00DA056C"/>
    <w:rsid w:val="00DA0726"/>
    <w:rsid w:val="00DA072E"/>
    <w:rsid w:val="00DA07FD"/>
    <w:rsid w:val="00DA0943"/>
    <w:rsid w:val="00DA095D"/>
    <w:rsid w:val="00DA0993"/>
    <w:rsid w:val="00DA0B25"/>
    <w:rsid w:val="00DA0B60"/>
    <w:rsid w:val="00DA0E31"/>
    <w:rsid w:val="00DA105B"/>
    <w:rsid w:val="00DA1063"/>
    <w:rsid w:val="00DA11E2"/>
    <w:rsid w:val="00DA13E0"/>
    <w:rsid w:val="00DA148B"/>
    <w:rsid w:val="00DA1600"/>
    <w:rsid w:val="00DA1672"/>
    <w:rsid w:val="00DA1934"/>
    <w:rsid w:val="00DA197C"/>
    <w:rsid w:val="00DA1A9A"/>
    <w:rsid w:val="00DA1B25"/>
    <w:rsid w:val="00DA1E22"/>
    <w:rsid w:val="00DA1F2A"/>
    <w:rsid w:val="00DA20AE"/>
    <w:rsid w:val="00DA2186"/>
    <w:rsid w:val="00DA231A"/>
    <w:rsid w:val="00DA26F6"/>
    <w:rsid w:val="00DA298C"/>
    <w:rsid w:val="00DA2AB5"/>
    <w:rsid w:val="00DA2C34"/>
    <w:rsid w:val="00DA2C8D"/>
    <w:rsid w:val="00DA2CF8"/>
    <w:rsid w:val="00DA2F7F"/>
    <w:rsid w:val="00DA3204"/>
    <w:rsid w:val="00DA3306"/>
    <w:rsid w:val="00DA3534"/>
    <w:rsid w:val="00DA3621"/>
    <w:rsid w:val="00DA3783"/>
    <w:rsid w:val="00DA3B57"/>
    <w:rsid w:val="00DA3D19"/>
    <w:rsid w:val="00DA3F64"/>
    <w:rsid w:val="00DA40F5"/>
    <w:rsid w:val="00DA413B"/>
    <w:rsid w:val="00DA4228"/>
    <w:rsid w:val="00DA4461"/>
    <w:rsid w:val="00DA448E"/>
    <w:rsid w:val="00DA4700"/>
    <w:rsid w:val="00DA47A2"/>
    <w:rsid w:val="00DA47D9"/>
    <w:rsid w:val="00DA48CD"/>
    <w:rsid w:val="00DA4A60"/>
    <w:rsid w:val="00DA4EB6"/>
    <w:rsid w:val="00DA501C"/>
    <w:rsid w:val="00DA5196"/>
    <w:rsid w:val="00DA51BA"/>
    <w:rsid w:val="00DA5288"/>
    <w:rsid w:val="00DA5355"/>
    <w:rsid w:val="00DA5382"/>
    <w:rsid w:val="00DA5528"/>
    <w:rsid w:val="00DA558D"/>
    <w:rsid w:val="00DA56AA"/>
    <w:rsid w:val="00DA574F"/>
    <w:rsid w:val="00DA5B7E"/>
    <w:rsid w:val="00DA5DAA"/>
    <w:rsid w:val="00DA6024"/>
    <w:rsid w:val="00DA60D9"/>
    <w:rsid w:val="00DA6248"/>
    <w:rsid w:val="00DA629C"/>
    <w:rsid w:val="00DA632B"/>
    <w:rsid w:val="00DA6496"/>
    <w:rsid w:val="00DA64E4"/>
    <w:rsid w:val="00DA68B2"/>
    <w:rsid w:val="00DA6A45"/>
    <w:rsid w:val="00DA6B54"/>
    <w:rsid w:val="00DA6C72"/>
    <w:rsid w:val="00DA6C93"/>
    <w:rsid w:val="00DA6CB3"/>
    <w:rsid w:val="00DA6D09"/>
    <w:rsid w:val="00DA7118"/>
    <w:rsid w:val="00DA7145"/>
    <w:rsid w:val="00DA7390"/>
    <w:rsid w:val="00DA7670"/>
    <w:rsid w:val="00DA7730"/>
    <w:rsid w:val="00DA7A49"/>
    <w:rsid w:val="00DA7AFF"/>
    <w:rsid w:val="00DA7D45"/>
    <w:rsid w:val="00DA7E22"/>
    <w:rsid w:val="00DB0022"/>
    <w:rsid w:val="00DB00D1"/>
    <w:rsid w:val="00DB0403"/>
    <w:rsid w:val="00DB050C"/>
    <w:rsid w:val="00DB059A"/>
    <w:rsid w:val="00DB0624"/>
    <w:rsid w:val="00DB0704"/>
    <w:rsid w:val="00DB08DC"/>
    <w:rsid w:val="00DB0A70"/>
    <w:rsid w:val="00DB0CBE"/>
    <w:rsid w:val="00DB0D56"/>
    <w:rsid w:val="00DB0E3E"/>
    <w:rsid w:val="00DB1214"/>
    <w:rsid w:val="00DB12D4"/>
    <w:rsid w:val="00DB15A7"/>
    <w:rsid w:val="00DB1612"/>
    <w:rsid w:val="00DB182A"/>
    <w:rsid w:val="00DB190C"/>
    <w:rsid w:val="00DB1949"/>
    <w:rsid w:val="00DB195B"/>
    <w:rsid w:val="00DB1989"/>
    <w:rsid w:val="00DB1A13"/>
    <w:rsid w:val="00DB1DA6"/>
    <w:rsid w:val="00DB1ED1"/>
    <w:rsid w:val="00DB1F40"/>
    <w:rsid w:val="00DB210B"/>
    <w:rsid w:val="00DB2143"/>
    <w:rsid w:val="00DB22B5"/>
    <w:rsid w:val="00DB26E2"/>
    <w:rsid w:val="00DB2AB2"/>
    <w:rsid w:val="00DB2AF9"/>
    <w:rsid w:val="00DB2C5F"/>
    <w:rsid w:val="00DB2F2C"/>
    <w:rsid w:val="00DB2F38"/>
    <w:rsid w:val="00DB301C"/>
    <w:rsid w:val="00DB33FF"/>
    <w:rsid w:val="00DB3487"/>
    <w:rsid w:val="00DB34A2"/>
    <w:rsid w:val="00DB3763"/>
    <w:rsid w:val="00DB37DE"/>
    <w:rsid w:val="00DB37FD"/>
    <w:rsid w:val="00DB389F"/>
    <w:rsid w:val="00DB3900"/>
    <w:rsid w:val="00DB3A2D"/>
    <w:rsid w:val="00DB3ABA"/>
    <w:rsid w:val="00DB3AE3"/>
    <w:rsid w:val="00DB3DA1"/>
    <w:rsid w:val="00DB3E39"/>
    <w:rsid w:val="00DB3F58"/>
    <w:rsid w:val="00DB40A2"/>
    <w:rsid w:val="00DB424F"/>
    <w:rsid w:val="00DB4281"/>
    <w:rsid w:val="00DB4434"/>
    <w:rsid w:val="00DB466F"/>
    <w:rsid w:val="00DB4768"/>
    <w:rsid w:val="00DB4984"/>
    <w:rsid w:val="00DB4D30"/>
    <w:rsid w:val="00DB4E04"/>
    <w:rsid w:val="00DB5003"/>
    <w:rsid w:val="00DB506C"/>
    <w:rsid w:val="00DB5100"/>
    <w:rsid w:val="00DB510E"/>
    <w:rsid w:val="00DB5172"/>
    <w:rsid w:val="00DB5218"/>
    <w:rsid w:val="00DB567B"/>
    <w:rsid w:val="00DB56DE"/>
    <w:rsid w:val="00DB5AB9"/>
    <w:rsid w:val="00DB5BA1"/>
    <w:rsid w:val="00DB5C8B"/>
    <w:rsid w:val="00DB5DEC"/>
    <w:rsid w:val="00DB5EC9"/>
    <w:rsid w:val="00DB5EDC"/>
    <w:rsid w:val="00DB603F"/>
    <w:rsid w:val="00DB61AF"/>
    <w:rsid w:val="00DB62EE"/>
    <w:rsid w:val="00DB63DD"/>
    <w:rsid w:val="00DB64E5"/>
    <w:rsid w:val="00DB699A"/>
    <w:rsid w:val="00DB6B46"/>
    <w:rsid w:val="00DB6C91"/>
    <w:rsid w:val="00DB6DE4"/>
    <w:rsid w:val="00DB700B"/>
    <w:rsid w:val="00DB702B"/>
    <w:rsid w:val="00DB7425"/>
    <w:rsid w:val="00DB7559"/>
    <w:rsid w:val="00DB756E"/>
    <w:rsid w:val="00DB7950"/>
    <w:rsid w:val="00DB79AE"/>
    <w:rsid w:val="00DB7A58"/>
    <w:rsid w:val="00DB7ACE"/>
    <w:rsid w:val="00DB7BBB"/>
    <w:rsid w:val="00DB7CB5"/>
    <w:rsid w:val="00DB7FE6"/>
    <w:rsid w:val="00DC00E1"/>
    <w:rsid w:val="00DC0127"/>
    <w:rsid w:val="00DC0151"/>
    <w:rsid w:val="00DC0379"/>
    <w:rsid w:val="00DC0398"/>
    <w:rsid w:val="00DC0446"/>
    <w:rsid w:val="00DC04CB"/>
    <w:rsid w:val="00DC0A57"/>
    <w:rsid w:val="00DC0B62"/>
    <w:rsid w:val="00DC0DC6"/>
    <w:rsid w:val="00DC0F3C"/>
    <w:rsid w:val="00DC10DA"/>
    <w:rsid w:val="00DC12C1"/>
    <w:rsid w:val="00DC14DB"/>
    <w:rsid w:val="00DC157E"/>
    <w:rsid w:val="00DC16FC"/>
    <w:rsid w:val="00DC1939"/>
    <w:rsid w:val="00DC196A"/>
    <w:rsid w:val="00DC21A2"/>
    <w:rsid w:val="00DC21D3"/>
    <w:rsid w:val="00DC24D9"/>
    <w:rsid w:val="00DC2540"/>
    <w:rsid w:val="00DC254A"/>
    <w:rsid w:val="00DC2669"/>
    <w:rsid w:val="00DC26B3"/>
    <w:rsid w:val="00DC2810"/>
    <w:rsid w:val="00DC29D5"/>
    <w:rsid w:val="00DC29EB"/>
    <w:rsid w:val="00DC29F8"/>
    <w:rsid w:val="00DC2BB6"/>
    <w:rsid w:val="00DC2DAD"/>
    <w:rsid w:val="00DC2F94"/>
    <w:rsid w:val="00DC30A0"/>
    <w:rsid w:val="00DC3480"/>
    <w:rsid w:val="00DC3768"/>
    <w:rsid w:val="00DC3774"/>
    <w:rsid w:val="00DC3A9A"/>
    <w:rsid w:val="00DC3B78"/>
    <w:rsid w:val="00DC3BC4"/>
    <w:rsid w:val="00DC3C81"/>
    <w:rsid w:val="00DC3EED"/>
    <w:rsid w:val="00DC3FCD"/>
    <w:rsid w:val="00DC424A"/>
    <w:rsid w:val="00DC4295"/>
    <w:rsid w:val="00DC477C"/>
    <w:rsid w:val="00DC4D2E"/>
    <w:rsid w:val="00DC5110"/>
    <w:rsid w:val="00DC519E"/>
    <w:rsid w:val="00DC53AF"/>
    <w:rsid w:val="00DC53E5"/>
    <w:rsid w:val="00DC5590"/>
    <w:rsid w:val="00DC55B5"/>
    <w:rsid w:val="00DC55E6"/>
    <w:rsid w:val="00DC569C"/>
    <w:rsid w:val="00DC56E3"/>
    <w:rsid w:val="00DC58BB"/>
    <w:rsid w:val="00DC5934"/>
    <w:rsid w:val="00DC5A2D"/>
    <w:rsid w:val="00DC5A31"/>
    <w:rsid w:val="00DC5A8F"/>
    <w:rsid w:val="00DC5AB0"/>
    <w:rsid w:val="00DC5B71"/>
    <w:rsid w:val="00DC5C18"/>
    <w:rsid w:val="00DC5C60"/>
    <w:rsid w:val="00DC5FA1"/>
    <w:rsid w:val="00DC61B3"/>
    <w:rsid w:val="00DC62D6"/>
    <w:rsid w:val="00DC64AA"/>
    <w:rsid w:val="00DC683F"/>
    <w:rsid w:val="00DC68CC"/>
    <w:rsid w:val="00DC6A5F"/>
    <w:rsid w:val="00DC6B9C"/>
    <w:rsid w:val="00DC6E99"/>
    <w:rsid w:val="00DC700D"/>
    <w:rsid w:val="00DC70DC"/>
    <w:rsid w:val="00DC717F"/>
    <w:rsid w:val="00DC7191"/>
    <w:rsid w:val="00DC71D0"/>
    <w:rsid w:val="00DC72A2"/>
    <w:rsid w:val="00DC72A9"/>
    <w:rsid w:val="00DC752F"/>
    <w:rsid w:val="00DC75A8"/>
    <w:rsid w:val="00DC7A6C"/>
    <w:rsid w:val="00DC7B70"/>
    <w:rsid w:val="00DC7F8F"/>
    <w:rsid w:val="00DC7FAC"/>
    <w:rsid w:val="00DD0027"/>
    <w:rsid w:val="00DD007D"/>
    <w:rsid w:val="00DD02AB"/>
    <w:rsid w:val="00DD044C"/>
    <w:rsid w:val="00DD0547"/>
    <w:rsid w:val="00DD05B8"/>
    <w:rsid w:val="00DD07F2"/>
    <w:rsid w:val="00DD092D"/>
    <w:rsid w:val="00DD0C60"/>
    <w:rsid w:val="00DD0EA6"/>
    <w:rsid w:val="00DD0F61"/>
    <w:rsid w:val="00DD1045"/>
    <w:rsid w:val="00DD118B"/>
    <w:rsid w:val="00DD1458"/>
    <w:rsid w:val="00DD168F"/>
    <w:rsid w:val="00DD172A"/>
    <w:rsid w:val="00DD197D"/>
    <w:rsid w:val="00DD1E15"/>
    <w:rsid w:val="00DD1F6A"/>
    <w:rsid w:val="00DD204B"/>
    <w:rsid w:val="00DD21EA"/>
    <w:rsid w:val="00DD221F"/>
    <w:rsid w:val="00DD229E"/>
    <w:rsid w:val="00DD22FF"/>
    <w:rsid w:val="00DD268D"/>
    <w:rsid w:val="00DD26F0"/>
    <w:rsid w:val="00DD2A9F"/>
    <w:rsid w:val="00DD2B74"/>
    <w:rsid w:val="00DD2C44"/>
    <w:rsid w:val="00DD2C5E"/>
    <w:rsid w:val="00DD2C83"/>
    <w:rsid w:val="00DD2EF6"/>
    <w:rsid w:val="00DD3073"/>
    <w:rsid w:val="00DD30E7"/>
    <w:rsid w:val="00DD3208"/>
    <w:rsid w:val="00DD33D6"/>
    <w:rsid w:val="00DD3438"/>
    <w:rsid w:val="00DD3454"/>
    <w:rsid w:val="00DD37D3"/>
    <w:rsid w:val="00DD38A0"/>
    <w:rsid w:val="00DD38F6"/>
    <w:rsid w:val="00DD3A28"/>
    <w:rsid w:val="00DD3CAD"/>
    <w:rsid w:val="00DD3D3C"/>
    <w:rsid w:val="00DD42EE"/>
    <w:rsid w:val="00DD4332"/>
    <w:rsid w:val="00DD4448"/>
    <w:rsid w:val="00DD4598"/>
    <w:rsid w:val="00DD4B28"/>
    <w:rsid w:val="00DD4B5B"/>
    <w:rsid w:val="00DD4C55"/>
    <w:rsid w:val="00DD4CFE"/>
    <w:rsid w:val="00DD4E3C"/>
    <w:rsid w:val="00DD4E99"/>
    <w:rsid w:val="00DD4FE7"/>
    <w:rsid w:val="00DD50C3"/>
    <w:rsid w:val="00DD5155"/>
    <w:rsid w:val="00DD52EB"/>
    <w:rsid w:val="00DD548F"/>
    <w:rsid w:val="00DD54A6"/>
    <w:rsid w:val="00DD54B4"/>
    <w:rsid w:val="00DD54CE"/>
    <w:rsid w:val="00DD557A"/>
    <w:rsid w:val="00DD560C"/>
    <w:rsid w:val="00DD56BD"/>
    <w:rsid w:val="00DD571C"/>
    <w:rsid w:val="00DD5898"/>
    <w:rsid w:val="00DD5A2E"/>
    <w:rsid w:val="00DD5B8C"/>
    <w:rsid w:val="00DD5BBE"/>
    <w:rsid w:val="00DD5BF4"/>
    <w:rsid w:val="00DD5C92"/>
    <w:rsid w:val="00DD5D0C"/>
    <w:rsid w:val="00DD5E56"/>
    <w:rsid w:val="00DD5EA2"/>
    <w:rsid w:val="00DD5F87"/>
    <w:rsid w:val="00DD6137"/>
    <w:rsid w:val="00DD6267"/>
    <w:rsid w:val="00DD6394"/>
    <w:rsid w:val="00DD6417"/>
    <w:rsid w:val="00DD6462"/>
    <w:rsid w:val="00DD6703"/>
    <w:rsid w:val="00DD6768"/>
    <w:rsid w:val="00DD6958"/>
    <w:rsid w:val="00DD69BA"/>
    <w:rsid w:val="00DD6B7E"/>
    <w:rsid w:val="00DD6FDA"/>
    <w:rsid w:val="00DD709D"/>
    <w:rsid w:val="00DD7301"/>
    <w:rsid w:val="00DD73A5"/>
    <w:rsid w:val="00DD73E1"/>
    <w:rsid w:val="00DD7553"/>
    <w:rsid w:val="00DD79EB"/>
    <w:rsid w:val="00DD7A9F"/>
    <w:rsid w:val="00DD7E4F"/>
    <w:rsid w:val="00DE0180"/>
    <w:rsid w:val="00DE01C0"/>
    <w:rsid w:val="00DE01D9"/>
    <w:rsid w:val="00DE01FF"/>
    <w:rsid w:val="00DE0463"/>
    <w:rsid w:val="00DE04C0"/>
    <w:rsid w:val="00DE0533"/>
    <w:rsid w:val="00DE058F"/>
    <w:rsid w:val="00DE0C47"/>
    <w:rsid w:val="00DE0DC5"/>
    <w:rsid w:val="00DE10F0"/>
    <w:rsid w:val="00DE11BF"/>
    <w:rsid w:val="00DE1427"/>
    <w:rsid w:val="00DE17FA"/>
    <w:rsid w:val="00DE1872"/>
    <w:rsid w:val="00DE18E5"/>
    <w:rsid w:val="00DE1927"/>
    <w:rsid w:val="00DE1DA2"/>
    <w:rsid w:val="00DE1DE0"/>
    <w:rsid w:val="00DE1E00"/>
    <w:rsid w:val="00DE1E5B"/>
    <w:rsid w:val="00DE260C"/>
    <w:rsid w:val="00DE277A"/>
    <w:rsid w:val="00DE282F"/>
    <w:rsid w:val="00DE28B5"/>
    <w:rsid w:val="00DE28E6"/>
    <w:rsid w:val="00DE2928"/>
    <w:rsid w:val="00DE2F2A"/>
    <w:rsid w:val="00DE30A5"/>
    <w:rsid w:val="00DE31D2"/>
    <w:rsid w:val="00DE31D5"/>
    <w:rsid w:val="00DE3261"/>
    <w:rsid w:val="00DE3452"/>
    <w:rsid w:val="00DE34C9"/>
    <w:rsid w:val="00DE3583"/>
    <w:rsid w:val="00DE35D6"/>
    <w:rsid w:val="00DE3650"/>
    <w:rsid w:val="00DE386B"/>
    <w:rsid w:val="00DE39D0"/>
    <w:rsid w:val="00DE3B7E"/>
    <w:rsid w:val="00DE3BA0"/>
    <w:rsid w:val="00DE3C01"/>
    <w:rsid w:val="00DE3D75"/>
    <w:rsid w:val="00DE3E56"/>
    <w:rsid w:val="00DE3EC7"/>
    <w:rsid w:val="00DE3F67"/>
    <w:rsid w:val="00DE4043"/>
    <w:rsid w:val="00DE42F4"/>
    <w:rsid w:val="00DE44FD"/>
    <w:rsid w:val="00DE459D"/>
    <w:rsid w:val="00DE4AEA"/>
    <w:rsid w:val="00DE4B91"/>
    <w:rsid w:val="00DE4C5B"/>
    <w:rsid w:val="00DE4C75"/>
    <w:rsid w:val="00DE4C8C"/>
    <w:rsid w:val="00DE4C8F"/>
    <w:rsid w:val="00DE4ECA"/>
    <w:rsid w:val="00DE4F6A"/>
    <w:rsid w:val="00DE5173"/>
    <w:rsid w:val="00DE5296"/>
    <w:rsid w:val="00DE52EC"/>
    <w:rsid w:val="00DE539D"/>
    <w:rsid w:val="00DE5682"/>
    <w:rsid w:val="00DE577A"/>
    <w:rsid w:val="00DE5814"/>
    <w:rsid w:val="00DE5A32"/>
    <w:rsid w:val="00DE5A92"/>
    <w:rsid w:val="00DE5CA6"/>
    <w:rsid w:val="00DE5D7C"/>
    <w:rsid w:val="00DE6014"/>
    <w:rsid w:val="00DE60E8"/>
    <w:rsid w:val="00DE6214"/>
    <w:rsid w:val="00DE6314"/>
    <w:rsid w:val="00DE64DF"/>
    <w:rsid w:val="00DE67F5"/>
    <w:rsid w:val="00DE68E0"/>
    <w:rsid w:val="00DE6990"/>
    <w:rsid w:val="00DE69BE"/>
    <w:rsid w:val="00DE6A21"/>
    <w:rsid w:val="00DE6DD2"/>
    <w:rsid w:val="00DE6E24"/>
    <w:rsid w:val="00DE72AE"/>
    <w:rsid w:val="00DE72FF"/>
    <w:rsid w:val="00DE73C5"/>
    <w:rsid w:val="00DE73C9"/>
    <w:rsid w:val="00DE7499"/>
    <w:rsid w:val="00DE7863"/>
    <w:rsid w:val="00DE7972"/>
    <w:rsid w:val="00DE7989"/>
    <w:rsid w:val="00DE799A"/>
    <w:rsid w:val="00DF00DC"/>
    <w:rsid w:val="00DF0154"/>
    <w:rsid w:val="00DF037E"/>
    <w:rsid w:val="00DF0401"/>
    <w:rsid w:val="00DF05DD"/>
    <w:rsid w:val="00DF0A28"/>
    <w:rsid w:val="00DF0B42"/>
    <w:rsid w:val="00DF0B5B"/>
    <w:rsid w:val="00DF12F1"/>
    <w:rsid w:val="00DF146F"/>
    <w:rsid w:val="00DF16D3"/>
    <w:rsid w:val="00DF1747"/>
    <w:rsid w:val="00DF1B19"/>
    <w:rsid w:val="00DF1D24"/>
    <w:rsid w:val="00DF1D6F"/>
    <w:rsid w:val="00DF1E1D"/>
    <w:rsid w:val="00DF1E59"/>
    <w:rsid w:val="00DF1F29"/>
    <w:rsid w:val="00DF1F81"/>
    <w:rsid w:val="00DF2005"/>
    <w:rsid w:val="00DF2070"/>
    <w:rsid w:val="00DF217C"/>
    <w:rsid w:val="00DF2184"/>
    <w:rsid w:val="00DF2474"/>
    <w:rsid w:val="00DF251C"/>
    <w:rsid w:val="00DF2560"/>
    <w:rsid w:val="00DF26CE"/>
    <w:rsid w:val="00DF2774"/>
    <w:rsid w:val="00DF28A1"/>
    <w:rsid w:val="00DF2902"/>
    <w:rsid w:val="00DF29A8"/>
    <w:rsid w:val="00DF29CE"/>
    <w:rsid w:val="00DF2D65"/>
    <w:rsid w:val="00DF2F91"/>
    <w:rsid w:val="00DF3124"/>
    <w:rsid w:val="00DF3279"/>
    <w:rsid w:val="00DF33D6"/>
    <w:rsid w:val="00DF3441"/>
    <w:rsid w:val="00DF35A1"/>
    <w:rsid w:val="00DF360D"/>
    <w:rsid w:val="00DF3A40"/>
    <w:rsid w:val="00DF3B3E"/>
    <w:rsid w:val="00DF3BAD"/>
    <w:rsid w:val="00DF3CA8"/>
    <w:rsid w:val="00DF4040"/>
    <w:rsid w:val="00DF40D8"/>
    <w:rsid w:val="00DF4211"/>
    <w:rsid w:val="00DF4392"/>
    <w:rsid w:val="00DF43D3"/>
    <w:rsid w:val="00DF440C"/>
    <w:rsid w:val="00DF4490"/>
    <w:rsid w:val="00DF44D4"/>
    <w:rsid w:val="00DF4594"/>
    <w:rsid w:val="00DF46D6"/>
    <w:rsid w:val="00DF47CE"/>
    <w:rsid w:val="00DF4833"/>
    <w:rsid w:val="00DF49C2"/>
    <w:rsid w:val="00DF4A32"/>
    <w:rsid w:val="00DF4A78"/>
    <w:rsid w:val="00DF4B5B"/>
    <w:rsid w:val="00DF4D51"/>
    <w:rsid w:val="00DF4FB0"/>
    <w:rsid w:val="00DF51AC"/>
    <w:rsid w:val="00DF5385"/>
    <w:rsid w:val="00DF539C"/>
    <w:rsid w:val="00DF5438"/>
    <w:rsid w:val="00DF550D"/>
    <w:rsid w:val="00DF552B"/>
    <w:rsid w:val="00DF55D7"/>
    <w:rsid w:val="00DF5628"/>
    <w:rsid w:val="00DF5724"/>
    <w:rsid w:val="00DF5923"/>
    <w:rsid w:val="00DF5ABF"/>
    <w:rsid w:val="00DF5BC8"/>
    <w:rsid w:val="00DF604F"/>
    <w:rsid w:val="00DF606B"/>
    <w:rsid w:val="00DF6118"/>
    <w:rsid w:val="00DF633D"/>
    <w:rsid w:val="00DF6455"/>
    <w:rsid w:val="00DF6880"/>
    <w:rsid w:val="00DF69DC"/>
    <w:rsid w:val="00DF6A21"/>
    <w:rsid w:val="00DF6B41"/>
    <w:rsid w:val="00DF6D97"/>
    <w:rsid w:val="00DF6F31"/>
    <w:rsid w:val="00DF6F6F"/>
    <w:rsid w:val="00DF70E4"/>
    <w:rsid w:val="00DF72FD"/>
    <w:rsid w:val="00DF7324"/>
    <w:rsid w:val="00DF74EB"/>
    <w:rsid w:val="00DF74F0"/>
    <w:rsid w:val="00DF7550"/>
    <w:rsid w:val="00DF76C2"/>
    <w:rsid w:val="00DF76DB"/>
    <w:rsid w:val="00DF7824"/>
    <w:rsid w:val="00DF78A9"/>
    <w:rsid w:val="00DF797C"/>
    <w:rsid w:val="00DF7AF4"/>
    <w:rsid w:val="00DF7B09"/>
    <w:rsid w:val="00DF7D90"/>
    <w:rsid w:val="00E002E5"/>
    <w:rsid w:val="00E0056D"/>
    <w:rsid w:val="00E0058E"/>
    <w:rsid w:val="00E005B7"/>
    <w:rsid w:val="00E005D8"/>
    <w:rsid w:val="00E00632"/>
    <w:rsid w:val="00E006C5"/>
    <w:rsid w:val="00E007C0"/>
    <w:rsid w:val="00E00C0D"/>
    <w:rsid w:val="00E00DF6"/>
    <w:rsid w:val="00E00F19"/>
    <w:rsid w:val="00E0126F"/>
    <w:rsid w:val="00E014F2"/>
    <w:rsid w:val="00E01A27"/>
    <w:rsid w:val="00E01AEC"/>
    <w:rsid w:val="00E01C4B"/>
    <w:rsid w:val="00E023A7"/>
    <w:rsid w:val="00E023E0"/>
    <w:rsid w:val="00E0251D"/>
    <w:rsid w:val="00E0256D"/>
    <w:rsid w:val="00E0272E"/>
    <w:rsid w:val="00E02B8B"/>
    <w:rsid w:val="00E02DAA"/>
    <w:rsid w:val="00E02DE0"/>
    <w:rsid w:val="00E02E21"/>
    <w:rsid w:val="00E02F13"/>
    <w:rsid w:val="00E02F89"/>
    <w:rsid w:val="00E0310E"/>
    <w:rsid w:val="00E03411"/>
    <w:rsid w:val="00E036A0"/>
    <w:rsid w:val="00E037F7"/>
    <w:rsid w:val="00E03A98"/>
    <w:rsid w:val="00E03BF0"/>
    <w:rsid w:val="00E03CE0"/>
    <w:rsid w:val="00E03E41"/>
    <w:rsid w:val="00E03E4B"/>
    <w:rsid w:val="00E040AF"/>
    <w:rsid w:val="00E04266"/>
    <w:rsid w:val="00E04298"/>
    <w:rsid w:val="00E042F1"/>
    <w:rsid w:val="00E04306"/>
    <w:rsid w:val="00E044D4"/>
    <w:rsid w:val="00E047BC"/>
    <w:rsid w:val="00E04899"/>
    <w:rsid w:val="00E04945"/>
    <w:rsid w:val="00E04B23"/>
    <w:rsid w:val="00E04B2E"/>
    <w:rsid w:val="00E04C0A"/>
    <w:rsid w:val="00E04C30"/>
    <w:rsid w:val="00E04CF9"/>
    <w:rsid w:val="00E04DBF"/>
    <w:rsid w:val="00E04EE2"/>
    <w:rsid w:val="00E04F54"/>
    <w:rsid w:val="00E04FD0"/>
    <w:rsid w:val="00E04FE2"/>
    <w:rsid w:val="00E05031"/>
    <w:rsid w:val="00E050A9"/>
    <w:rsid w:val="00E05260"/>
    <w:rsid w:val="00E05470"/>
    <w:rsid w:val="00E05917"/>
    <w:rsid w:val="00E059F2"/>
    <w:rsid w:val="00E05EB0"/>
    <w:rsid w:val="00E05F61"/>
    <w:rsid w:val="00E062A0"/>
    <w:rsid w:val="00E0646E"/>
    <w:rsid w:val="00E0647D"/>
    <w:rsid w:val="00E06581"/>
    <w:rsid w:val="00E066A1"/>
    <w:rsid w:val="00E06764"/>
    <w:rsid w:val="00E06971"/>
    <w:rsid w:val="00E069EC"/>
    <w:rsid w:val="00E06A69"/>
    <w:rsid w:val="00E06B95"/>
    <w:rsid w:val="00E06FA9"/>
    <w:rsid w:val="00E07112"/>
    <w:rsid w:val="00E071FA"/>
    <w:rsid w:val="00E07401"/>
    <w:rsid w:val="00E07453"/>
    <w:rsid w:val="00E074AF"/>
    <w:rsid w:val="00E0771C"/>
    <w:rsid w:val="00E07809"/>
    <w:rsid w:val="00E0780D"/>
    <w:rsid w:val="00E07812"/>
    <w:rsid w:val="00E0788F"/>
    <w:rsid w:val="00E07910"/>
    <w:rsid w:val="00E079D4"/>
    <w:rsid w:val="00E07A66"/>
    <w:rsid w:val="00E07E6C"/>
    <w:rsid w:val="00E07EF2"/>
    <w:rsid w:val="00E10216"/>
    <w:rsid w:val="00E10589"/>
    <w:rsid w:val="00E1096E"/>
    <w:rsid w:val="00E10BAC"/>
    <w:rsid w:val="00E1107E"/>
    <w:rsid w:val="00E110CA"/>
    <w:rsid w:val="00E11115"/>
    <w:rsid w:val="00E11169"/>
    <w:rsid w:val="00E112FD"/>
    <w:rsid w:val="00E11321"/>
    <w:rsid w:val="00E11609"/>
    <w:rsid w:val="00E11808"/>
    <w:rsid w:val="00E11B1D"/>
    <w:rsid w:val="00E11B9E"/>
    <w:rsid w:val="00E11E7A"/>
    <w:rsid w:val="00E121FC"/>
    <w:rsid w:val="00E12239"/>
    <w:rsid w:val="00E127A3"/>
    <w:rsid w:val="00E127CC"/>
    <w:rsid w:val="00E129F8"/>
    <w:rsid w:val="00E12A1A"/>
    <w:rsid w:val="00E12A9B"/>
    <w:rsid w:val="00E12CAC"/>
    <w:rsid w:val="00E12CF2"/>
    <w:rsid w:val="00E12D41"/>
    <w:rsid w:val="00E13138"/>
    <w:rsid w:val="00E1327B"/>
    <w:rsid w:val="00E133A0"/>
    <w:rsid w:val="00E133CE"/>
    <w:rsid w:val="00E13499"/>
    <w:rsid w:val="00E135F5"/>
    <w:rsid w:val="00E13C40"/>
    <w:rsid w:val="00E13E80"/>
    <w:rsid w:val="00E13F8A"/>
    <w:rsid w:val="00E140E0"/>
    <w:rsid w:val="00E14332"/>
    <w:rsid w:val="00E14431"/>
    <w:rsid w:val="00E147B6"/>
    <w:rsid w:val="00E14939"/>
    <w:rsid w:val="00E14B14"/>
    <w:rsid w:val="00E15047"/>
    <w:rsid w:val="00E1515D"/>
    <w:rsid w:val="00E151E7"/>
    <w:rsid w:val="00E15213"/>
    <w:rsid w:val="00E15224"/>
    <w:rsid w:val="00E1572E"/>
    <w:rsid w:val="00E15767"/>
    <w:rsid w:val="00E157B2"/>
    <w:rsid w:val="00E1599A"/>
    <w:rsid w:val="00E15A22"/>
    <w:rsid w:val="00E15C0C"/>
    <w:rsid w:val="00E16143"/>
    <w:rsid w:val="00E1624A"/>
    <w:rsid w:val="00E16297"/>
    <w:rsid w:val="00E163BC"/>
    <w:rsid w:val="00E16477"/>
    <w:rsid w:val="00E166BD"/>
    <w:rsid w:val="00E16709"/>
    <w:rsid w:val="00E168E4"/>
    <w:rsid w:val="00E16A23"/>
    <w:rsid w:val="00E16A78"/>
    <w:rsid w:val="00E16B8F"/>
    <w:rsid w:val="00E16DBD"/>
    <w:rsid w:val="00E17016"/>
    <w:rsid w:val="00E17232"/>
    <w:rsid w:val="00E17246"/>
    <w:rsid w:val="00E17678"/>
    <w:rsid w:val="00E177D4"/>
    <w:rsid w:val="00E17861"/>
    <w:rsid w:val="00E17CB6"/>
    <w:rsid w:val="00E17CC9"/>
    <w:rsid w:val="00E17F81"/>
    <w:rsid w:val="00E17F89"/>
    <w:rsid w:val="00E200E2"/>
    <w:rsid w:val="00E20239"/>
    <w:rsid w:val="00E2027A"/>
    <w:rsid w:val="00E203C4"/>
    <w:rsid w:val="00E2053E"/>
    <w:rsid w:val="00E2084B"/>
    <w:rsid w:val="00E20918"/>
    <w:rsid w:val="00E209BB"/>
    <w:rsid w:val="00E20BEA"/>
    <w:rsid w:val="00E20BFC"/>
    <w:rsid w:val="00E20DFE"/>
    <w:rsid w:val="00E20F48"/>
    <w:rsid w:val="00E210C6"/>
    <w:rsid w:val="00E2123F"/>
    <w:rsid w:val="00E215A0"/>
    <w:rsid w:val="00E215D4"/>
    <w:rsid w:val="00E2161A"/>
    <w:rsid w:val="00E21674"/>
    <w:rsid w:val="00E2198B"/>
    <w:rsid w:val="00E21A3D"/>
    <w:rsid w:val="00E21A6C"/>
    <w:rsid w:val="00E21B17"/>
    <w:rsid w:val="00E21C20"/>
    <w:rsid w:val="00E21D6C"/>
    <w:rsid w:val="00E21DA2"/>
    <w:rsid w:val="00E21E9F"/>
    <w:rsid w:val="00E22278"/>
    <w:rsid w:val="00E2241D"/>
    <w:rsid w:val="00E227B7"/>
    <w:rsid w:val="00E22839"/>
    <w:rsid w:val="00E22847"/>
    <w:rsid w:val="00E22C8A"/>
    <w:rsid w:val="00E22D75"/>
    <w:rsid w:val="00E22F47"/>
    <w:rsid w:val="00E23107"/>
    <w:rsid w:val="00E23266"/>
    <w:rsid w:val="00E23786"/>
    <w:rsid w:val="00E237D4"/>
    <w:rsid w:val="00E23A61"/>
    <w:rsid w:val="00E23A8E"/>
    <w:rsid w:val="00E24005"/>
    <w:rsid w:val="00E2424B"/>
    <w:rsid w:val="00E2431A"/>
    <w:rsid w:val="00E24386"/>
    <w:rsid w:val="00E247DB"/>
    <w:rsid w:val="00E2484A"/>
    <w:rsid w:val="00E249A5"/>
    <w:rsid w:val="00E24C08"/>
    <w:rsid w:val="00E24CE1"/>
    <w:rsid w:val="00E250C2"/>
    <w:rsid w:val="00E25331"/>
    <w:rsid w:val="00E25339"/>
    <w:rsid w:val="00E25378"/>
    <w:rsid w:val="00E256D3"/>
    <w:rsid w:val="00E25948"/>
    <w:rsid w:val="00E25F15"/>
    <w:rsid w:val="00E2645F"/>
    <w:rsid w:val="00E2650D"/>
    <w:rsid w:val="00E2654F"/>
    <w:rsid w:val="00E266DF"/>
    <w:rsid w:val="00E268D7"/>
    <w:rsid w:val="00E26915"/>
    <w:rsid w:val="00E26C93"/>
    <w:rsid w:val="00E26F79"/>
    <w:rsid w:val="00E26F97"/>
    <w:rsid w:val="00E270C1"/>
    <w:rsid w:val="00E27293"/>
    <w:rsid w:val="00E2730B"/>
    <w:rsid w:val="00E2751A"/>
    <w:rsid w:val="00E27552"/>
    <w:rsid w:val="00E277DD"/>
    <w:rsid w:val="00E2780E"/>
    <w:rsid w:val="00E2786A"/>
    <w:rsid w:val="00E2799C"/>
    <w:rsid w:val="00E279C2"/>
    <w:rsid w:val="00E27CB2"/>
    <w:rsid w:val="00E27F23"/>
    <w:rsid w:val="00E30075"/>
    <w:rsid w:val="00E3011E"/>
    <w:rsid w:val="00E30153"/>
    <w:rsid w:val="00E30233"/>
    <w:rsid w:val="00E302C2"/>
    <w:rsid w:val="00E3034A"/>
    <w:rsid w:val="00E3058B"/>
    <w:rsid w:val="00E3086D"/>
    <w:rsid w:val="00E30D80"/>
    <w:rsid w:val="00E30F7F"/>
    <w:rsid w:val="00E31187"/>
    <w:rsid w:val="00E311CC"/>
    <w:rsid w:val="00E31267"/>
    <w:rsid w:val="00E312D9"/>
    <w:rsid w:val="00E3146A"/>
    <w:rsid w:val="00E31515"/>
    <w:rsid w:val="00E31780"/>
    <w:rsid w:val="00E318E1"/>
    <w:rsid w:val="00E31AFE"/>
    <w:rsid w:val="00E31BAF"/>
    <w:rsid w:val="00E31E5C"/>
    <w:rsid w:val="00E31F85"/>
    <w:rsid w:val="00E32068"/>
    <w:rsid w:val="00E320C2"/>
    <w:rsid w:val="00E320EC"/>
    <w:rsid w:val="00E323CA"/>
    <w:rsid w:val="00E32456"/>
    <w:rsid w:val="00E325B2"/>
    <w:rsid w:val="00E327D7"/>
    <w:rsid w:val="00E32812"/>
    <w:rsid w:val="00E32897"/>
    <w:rsid w:val="00E328EE"/>
    <w:rsid w:val="00E328F8"/>
    <w:rsid w:val="00E32AF0"/>
    <w:rsid w:val="00E32B1B"/>
    <w:rsid w:val="00E32B69"/>
    <w:rsid w:val="00E32E39"/>
    <w:rsid w:val="00E33139"/>
    <w:rsid w:val="00E33334"/>
    <w:rsid w:val="00E335B2"/>
    <w:rsid w:val="00E33987"/>
    <w:rsid w:val="00E33A1E"/>
    <w:rsid w:val="00E33AE4"/>
    <w:rsid w:val="00E33AFF"/>
    <w:rsid w:val="00E33BEF"/>
    <w:rsid w:val="00E33C0C"/>
    <w:rsid w:val="00E33C51"/>
    <w:rsid w:val="00E33E9F"/>
    <w:rsid w:val="00E33EE1"/>
    <w:rsid w:val="00E341F3"/>
    <w:rsid w:val="00E34233"/>
    <w:rsid w:val="00E34238"/>
    <w:rsid w:val="00E3454F"/>
    <w:rsid w:val="00E34582"/>
    <w:rsid w:val="00E34776"/>
    <w:rsid w:val="00E347DC"/>
    <w:rsid w:val="00E3482E"/>
    <w:rsid w:val="00E348AA"/>
    <w:rsid w:val="00E34F9C"/>
    <w:rsid w:val="00E352D3"/>
    <w:rsid w:val="00E3537A"/>
    <w:rsid w:val="00E3537C"/>
    <w:rsid w:val="00E356DF"/>
    <w:rsid w:val="00E356F4"/>
    <w:rsid w:val="00E3594C"/>
    <w:rsid w:val="00E35B5B"/>
    <w:rsid w:val="00E35BFD"/>
    <w:rsid w:val="00E35CAA"/>
    <w:rsid w:val="00E35DA1"/>
    <w:rsid w:val="00E35DD2"/>
    <w:rsid w:val="00E35E3B"/>
    <w:rsid w:val="00E35F2F"/>
    <w:rsid w:val="00E35FEB"/>
    <w:rsid w:val="00E362A1"/>
    <w:rsid w:val="00E362A2"/>
    <w:rsid w:val="00E362C6"/>
    <w:rsid w:val="00E362CB"/>
    <w:rsid w:val="00E36353"/>
    <w:rsid w:val="00E363C9"/>
    <w:rsid w:val="00E3673D"/>
    <w:rsid w:val="00E368D5"/>
    <w:rsid w:val="00E36B42"/>
    <w:rsid w:val="00E36EFE"/>
    <w:rsid w:val="00E36F21"/>
    <w:rsid w:val="00E37012"/>
    <w:rsid w:val="00E371F2"/>
    <w:rsid w:val="00E372C2"/>
    <w:rsid w:val="00E37629"/>
    <w:rsid w:val="00E3771B"/>
    <w:rsid w:val="00E37798"/>
    <w:rsid w:val="00E37814"/>
    <w:rsid w:val="00E37CFE"/>
    <w:rsid w:val="00E37E1C"/>
    <w:rsid w:val="00E37E96"/>
    <w:rsid w:val="00E4036A"/>
    <w:rsid w:val="00E404C5"/>
    <w:rsid w:val="00E4050E"/>
    <w:rsid w:val="00E407EB"/>
    <w:rsid w:val="00E408A0"/>
    <w:rsid w:val="00E40BEE"/>
    <w:rsid w:val="00E40C0C"/>
    <w:rsid w:val="00E40CD8"/>
    <w:rsid w:val="00E40D9F"/>
    <w:rsid w:val="00E40EEE"/>
    <w:rsid w:val="00E40F2D"/>
    <w:rsid w:val="00E40F58"/>
    <w:rsid w:val="00E40FE2"/>
    <w:rsid w:val="00E40FE3"/>
    <w:rsid w:val="00E40FEC"/>
    <w:rsid w:val="00E410B2"/>
    <w:rsid w:val="00E413B2"/>
    <w:rsid w:val="00E414F8"/>
    <w:rsid w:val="00E41637"/>
    <w:rsid w:val="00E417E4"/>
    <w:rsid w:val="00E41946"/>
    <w:rsid w:val="00E41A81"/>
    <w:rsid w:val="00E41B9B"/>
    <w:rsid w:val="00E41CB7"/>
    <w:rsid w:val="00E41F59"/>
    <w:rsid w:val="00E41FC9"/>
    <w:rsid w:val="00E426FF"/>
    <w:rsid w:val="00E42D9E"/>
    <w:rsid w:val="00E4313E"/>
    <w:rsid w:val="00E436F5"/>
    <w:rsid w:val="00E438C4"/>
    <w:rsid w:val="00E43CB0"/>
    <w:rsid w:val="00E43E50"/>
    <w:rsid w:val="00E43F35"/>
    <w:rsid w:val="00E4405C"/>
    <w:rsid w:val="00E440AD"/>
    <w:rsid w:val="00E4411C"/>
    <w:rsid w:val="00E44306"/>
    <w:rsid w:val="00E44350"/>
    <w:rsid w:val="00E443C6"/>
    <w:rsid w:val="00E444DE"/>
    <w:rsid w:val="00E4450B"/>
    <w:rsid w:val="00E44590"/>
    <w:rsid w:val="00E44B60"/>
    <w:rsid w:val="00E450CF"/>
    <w:rsid w:val="00E4513C"/>
    <w:rsid w:val="00E451F9"/>
    <w:rsid w:val="00E452F6"/>
    <w:rsid w:val="00E4550B"/>
    <w:rsid w:val="00E45614"/>
    <w:rsid w:val="00E456AC"/>
    <w:rsid w:val="00E45855"/>
    <w:rsid w:val="00E458BB"/>
    <w:rsid w:val="00E458C2"/>
    <w:rsid w:val="00E458C9"/>
    <w:rsid w:val="00E458FF"/>
    <w:rsid w:val="00E45CFF"/>
    <w:rsid w:val="00E45E25"/>
    <w:rsid w:val="00E45E80"/>
    <w:rsid w:val="00E46287"/>
    <w:rsid w:val="00E463B0"/>
    <w:rsid w:val="00E46577"/>
    <w:rsid w:val="00E467E9"/>
    <w:rsid w:val="00E468B8"/>
    <w:rsid w:val="00E46B47"/>
    <w:rsid w:val="00E46D2D"/>
    <w:rsid w:val="00E46E10"/>
    <w:rsid w:val="00E46F33"/>
    <w:rsid w:val="00E470DF"/>
    <w:rsid w:val="00E47245"/>
    <w:rsid w:val="00E47396"/>
    <w:rsid w:val="00E473C3"/>
    <w:rsid w:val="00E47409"/>
    <w:rsid w:val="00E47444"/>
    <w:rsid w:val="00E4759B"/>
    <w:rsid w:val="00E475D1"/>
    <w:rsid w:val="00E477F4"/>
    <w:rsid w:val="00E47820"/>
    <w:rsid w:val="00E4794B"/>
    <w:rsid w:val="00E47995"/>
    <w:rsid w:val="00E47C84"/>
    <w:rsid w:val="00E47CB4"/>
    <w:rsid w:val="00E47CF2"/>
    <w:rsid w:val="00E47EDC"/>
    <w:rsid w:val="00E50040"/>
    <w:rsid w:val="00E50408"/>
    <w:rsid w:val="00E50445"/>
    <w:rsid w:val="00E507A9"/>
    <w:rsid w:val="00E50960"/>
    <w:rsid w:val="00E50A01"/>
    <w:rsid w:val="00E50BE3"/>
    <w:rsid w:val="00E50C77"/>
    <w:rsid w:val="00E50CC8"/>
    <w:rsid w:val="00E51072"/>
    <w:rsid w:val="00E51192"/>
    <w:rsid w:val="00E51273"/>
    <w:rsid w:val="00E516E3"/>
    <w:rsid w:val="00E51751"/>
    <w:rsid w:val="00E5175F"/>
    <w:rsid w:val="00E5176B"/>
    <w:rsid w:val="00E517B9"/>
    <w:rsid w:val="00E518BC"/>
    <w:rsid w:val="00E51980"/>
    <w:rsid w:val="00E5199E"/>
    <w:rsid w:val="00E51A04"/>
    <w:rsid w:val="00E51A2B"/>
    <w:rsid w:val="00E51C73"/>
    <w:rsid w:val="00E51E7A"/>
    <w:rsid w:val="00E51E86"/>
    <w:rsid w:val="00E51EC2"/>
    <w:rsid w:val="00E522CE"/>
    <w:rsid w:val="00E5236E"/>
    <w:rsid w:val="00E524CD"/>
    <w:rsid w:val="00E525B9"/>
    <w:rsid w:val="00E525CD"/>
    <w:rsid w:val="00E527FF"/>
    <w:rsid w:val="00E528FB"/>
    <w:rsid w:val="00E529A7"/>
    <w:rsid w:val="00E52CA5"/>
    <w:rsid w:val="00E52E72"/>
    <w:rsid w:val="00E52FA3"/>
    <w:rsid w:val="00E52FE3"/>
    <w:rsid w:val="00E53022"/>
    <w:rsid w:val="00E53041"/>
    <w:rsid w:val="00E531B6"/>
    <w:rsid w:val="00E532D6"/>
    <w:rsid w:val="00E53319"/>
    <w:rsid w:val="00E53346"/>
    <w:rsid w:val="00E533F3"/>
    <w:rsid w:val="00E53462"/>
    <w:rsid w:val="00E534AD"/>
    <w:rsid w:val="00E536C9"/>
    <w:rsid w:val="00E536EC"/>
    <w:rsid w:val="00E53B43"/>
    <w:rsid w:val="00E53BAB"/>
    <w:rsid w:val="00E53BF5"/>
    <w:rsid w:val="00E53F24"/>
    <w:rsid w:val="00E53F5F"/>
    <w:rsid w:val="00E540BB"/>
    <w:rsid w:val="00E54477"/>
    <w:rsid w:val="00E547BB"/>
    <w:rsid w:val="00E5492A"/>
    <w:rsid w:val="00E54E38"/>
    <w:rsid w:val="00E54E59"/>
    <w:rsid w:val="00E54F9F"/>
    <w:rsid w:val="00E55029"/>
    <w:rsid w:val="00E5518A"/>
    <w:rsid w:val="00E552C4"/>
    <w:rsid w:val="00E554FA"/>
    <w:rsid w:val="00E555E2"/>
    <w:rsid w:val="00E557B3"/>
    <w:rsid w:val="00E55864"/>
    <w:rsid w:val="00E55865"/>
    <w:rsid w:val="00E55A60"/>
    <w:rsid w:val="00E55FBA"/>
    <w:rsid w:val="00E56077"/>
    <w:rsid w:val="00E5608C"/>
    <w:rsid w:val="00E560AE"/>
    <w:rsid w:val="00E56313"/>
    <w:rsid w:val="00E56423"/>
    <w:rsid w:val="00E56589"/>
    <w:rsid w:val="00E56617"/>
    <w:rsid w:val="00E5672F"/>
    <w:rsid w:val="00E56961"/>
    <w:rsid w:val="00E56E84"/>
    <w:rsid w:val="00E570C8"/>
    <w:rsid w:val="00E572BD"/>
    <w:rsid w:val="00E574CF"/>
    <w:rsid w:val="00E575CB"/>
    <w:rsid w:val="00E578D1"/>
    <w:rsid w:val="00E578E8"/>
    <w:rsid w:val="00E579C1"/>
    <w:rsid w:val="00E57A99"/>
    <w:rsid w:val="00E57C73"/>
    <w:rsid w:val="00E57CDD"/>
    <w:rsid w:val="00E57CEA"/>
    <w:rsid w:val="00E57E52"/>
    <w:rsid w:val="00E57E8C"/>
    <w:rsid w:val="00E57FE2"/>
    <w:rsid w:val="00E6012E"/>
    <w:rsid w:val="00E60315"/>
    <w:rsid w:val="00E60705"/>
    <w:rsid w:val="00E60814"/>
    <w:rsid w:val="00E609F9"/>
    <w:rsid w:val="00E609FE"/>
    <w:rsid w:val="00E60C00"/>
    <w:rsid w:val="00E60D5A"/>
    <w:rsid w:val="00E60D5D"/>
    <w:rsid w:val="00E60D65"/>
    <w:rsid w:val="00E60DA0"/>
    <w:rsid w:val="00E60ECC"/>
    <w:rsid w:val="00E610D2"/>
    <w:rsid w:val="00E61322"/>
    <w:rsid w:val="00E61442"/>
    <w:rsid w:val="00E6156A"/>
    <w:rsid w:val="00E615B3"/>
    <w:rsid w:val="00E618F0"/>
    <w:rsid w:val="00E61E46"/>
    <w:rsid w:val="00E61FB1"/>
    <w:rsid w:val="00E62199"/>
    <w:rsid w:val="00E62216"/>
    <w:rsid w:val="00E622D1"/>
    <w:rsid w:val="00E6231E"/>
    <w:rsid w:val="00E6233D"/>
    <w:rsid w:val="00E623CA"/>
    <w:rsid w:val="00E62429"/>
    <w:rsid w:val="00E6248C"/>
    <w:rsid w:val="00E62EB3"/>
    <w:rsid w:val="00E62F35"/>
    <w:rsid w:val="00E630B9"/>
    <w:rsid w:val="00E63214"/>
    <w:rsid w:val="00E633CE"/>
    <w:rsid w:val="00E63758"/>
    <w:rsid w:val="00E63796"/>
    <w:rsid w:val="00E63AF8"/>
    <w:rsid w:val="00E63DEC"/>
    <w:rsid w:val="00E63EB6"/>
    <w:rsid w:val="00E6413E"/>
    <w:rsid w:val="00E64234"/>
    <w:rsid w:val="00E64456"/>
    <w:rsid w:val="00E64608"/>
    <w:rsid w:val="00E6485A"/>
    <w:rsid w:val="00E64B6A"/>
    <w:rsid w:val="00E64C15"/>
    <w:rsid w:val="00E64C3E"/>
    <w:rsid w:val="00E64E5B"/>
    <w:rsid w:val="00E64F96"/>
    <w:rsid w:val="00E65082"/>
    <w:rsid w:val="00E653A1"/>
    <w:rsid w:val="00E656E4"/>
    <w:rsid w:val="00E658FD"/>
    <w:rsid w:val="00E65950"/>
    <w:rsid w:val="00E659A1"/>
    <w:rsid w:val="00E659F4"/>
    <w:rsid w:val="00E65AE0"/>
    <w:rsid w:val="00E65B27"/>
    <w:rsid w:val="00E65B42"/>
    <w:rsid w:val="00E65F8E"/>
    <w:rsid w:val="00E66193"/>
    <w:rsid w:val="00E6637F"/>
    <w:rsid w:val="00E66497"/>
    <w:rsid w:val="00E664B6"/>
    <w:rsid w:val="00E665C9"/>
    <w:rsid w:val="00E66A4B"/>
    <w:rsid w:val="00E66BD4"/>
    <w:rsid w:val="00E66E42"/>
    <w:rsid w:val="00E66E57"/>
    <w:rsid w:val="00E66E7C"/>
    <w:rsid w:val="00E66EA8"/>
    <w:rsid w:val="00E67109"/>
    <w:rsid w:val="00E67298"/>
    <w:rsid w:val="00E673A3"/>
    <w:rsid w:val="00E6749E"/>
    <w:rsid w:val="00E676B4"/>
    <w:rsid w:val="00E676D9"/>
    <w:rsid w:val="00E6781A"/>
    <w:rsid w:val="00E67A33"/>
    <w:rsid w:val="00E67E38"/>
    <w:rsid w:val="00E7000F"/>
    <w:rsid w:val="00E703A9"/>
    <w:rsid w:val="00E70497"/>
    <w:rsid w:val="00E7051C"/>
    <w:rsid w:val="00E7057F"/>
    <w:rsid w:val="00E706E5"/>
    <w:rsid w:val="00E70789"/>
    <w:rsid w:val="00E70837"/>
    <w:rsid w:val="00E70AB4"/>
    <w:rsid w:val="00E70B59"/>
    <w:rsid w:val="00E70DF3"/>
    <w:rsid w:val="00E70E25"/>
    <w:rsid w:val="00E70E56"/>
    <w:rsid w:val="00E7114B"/>
    <w:rsid w:val="00E71209"/>
    <w:rsid w:val="00E7122C"/>
    <w:rsid w:val="00E71242"/>
    <w:rsid w:val="00E7141F"/>
    <w:rsid w:val="00E7160A"/>
    <w:rsid w:val="00E71761"/>
    <w:rsid w:val="00E7197E"/>
    <w:rsid w:val="00E71B28"/>
    <w:rsid w:val="00E71D50"/>
    <w:rsid w:val="00E72325"/>
    <w:rsid w:val="00E725F8"/>
    <w:rsid w:val="00E72617"/>
    <w:rsid w:val="00E728F1"/>
    <w:rsid w:val="00E72B38"/>
    <w:rsid w:val="00E72BFD"/>
    <w:rsid w:val="00E72C38"/>
    <w:rsid w:val="00E72EBA"/>
    <w:rsid w:val="00E72F6E"/>
    <w:rsid w:val="00E73234"/>
    <w:rsid w:val="00E7323C"/>
    <w:rsid w:val="00E732BB"/>
    <w:rsid w:val="00E732FF"/>
    <w:rsid w:val="00E7384B"/>
    <w:rsid w:val="00E73BB6"/>
    <w:rsid w:val="00E73C35"/>
    <w:rsid w:val="00E73CA2"/>
    <w:rsid w:val="00E74146"/>
    <w:rsid w:val="00E7426D"/>
    <w:rsid w:val="00E744BB"/>
    <w:rsid w:val="00E745AC"/>
    <w:rsid w:val="00E7467E"/>
    <w:rsid w:val="00E74794"/>
    <w:rsid w:val="00E74831"/>
    <w:rsid w:val="00E749BC"/>
    <w:rsid w:val="00E749C0"/>
    <w:rsid w:val="00E74D57"/>
    <w:rsid w:val="00E74DF8"/>
    <w:rsid w:val="00E74F1E"/>
    <w:rsid w:val="00E75309"/>
    <w:rsid w:val="00E75438"/>
    <w:rsid w:val="00E75451"/>
    <w:rsid w:val="00E754FF"/>
    <w:rsid w:val="00E75501"/>
    <w:rsid w:val="00E756FA"/>
    <w:rsid w:val="00E758F1"/>
    <w:rsid w:val="00E75C6A"/>
    <w:rsid w:val="00E75DC0"/>
    <w:rsid w:val="00E76157"/>
    <w:rsid w:val="00E765C3"/>
    <w:rsid w:val="00E765FF"/>
    <w:rsid w:val="00E76860"/>
    <w:rsid w:val="00E76871"/>
    <w:rsid w:val="00E76887"/>
    <w:rsid w:val="00E76CA1"/>
    <w:rsid w:val="00E76DA4"/>
    <w:rsid w:val="00E76ED1"/>
    <w:rsid w:val="00E76EDC"/>
    <w:rsid w:val="00E76F50"/>
    <w:rsid w:val="00E76F67"/>
    <w:rsid w:val="00E76FDC"/>
    <w:rsid w:val="00E76FFB"/>
    <w:rsid w:val="00E76FFD"/>
    <w:rsid w:val="00E77252"/>
    <w:rsid w:val="00E773C4"/>
    <w:rsid w:val="00E773EE"/>
    <w:rsid w:val="00E77435"/>
    <w:rsid w:val="00E77A1B"/>
    <w:rsid w:val="00E77BE9"/>
    <w:rsid w:val="00E77C8B"/>
    <w:rsid w:val="00E77F9C"/>
    <w:rsid w:val="00E77F9F"/>
    <w:rsid w:val="00E80209"/>
    <w:rsid w:val="00E8044A"/>
    <w:rsid w:val="00E80510"/>
    <w:rsid w:val="00E805E3"/>
    <w:rsid w:val="00E808FC"/>
    <w:rsid w:val="00E80A05"/>
    <w:rsid w:val="00E80B8E"/>
    <w:rsid w:val="00E81017"/>
    <w:rsid w:val="00E8123B"/>
    <w:rsid w:val="00E81489"/>
    <w:rsid w:val="00E8150A"/>
    <w:rsid w:val="00E81705"/>
    <w:rsid w:val="00E8172E"/>
    <w:rsid w:val="00E8175C"/>
    <w:rsid w:val="00E817A1"/>
    <w:rsid w:val="00E8185E"/>
    <w:rsid w:val="00E8193B"/>
    <w:rsid w:val="00E81948"/>
    <w:rsid w:val="00E81BC3"/>
    <w:rsid w:val="00E81BEC"/>
    <w:rsid w:val="00E81C6E"/>
    <w:rsid w:val="00E81C9E"/>
    <w:rsid w:val="00E81D47"/>
    <w:rsid w:val="00E81E37"/>
    <w:rsid w:val="00E820F2"/>
    <w:rsid w:val="00E82236"/>
    <w:rsid w:val="00E82400"/>
    <w:rsid w:val="00E8242F"/>
    <w:rsid w:val="00E8256B"/>
    <w:rsid w:val="00E82812"/>
    <w:rsid w:val="00E828EC"/>
    <w:rsid w:val="00E82E23"/>
    <w:rsid w:val="00E82F66"/>
    <w:rsid w:val="00E82FBB"/>
    <w:rsid w:val="00E83417"/>
    <w:rsid w:val="00E8361D"/>
    <w:rsid w:val="00E83835"/>
    <w:rsid w:val="00E839B7"/>
    <w:rsid w:val="00E83B7A"/>
    <w:rsid w:val="00E83B8C"/>
    <w:rsid w:val="00E83BE5"/>
    <w:rsid w:val="00E83E06"/>
    <w:rsid w:val="00E83E83"/>
    <w:rsid w:val="00E83F45"/>
    <w:rsid w:val="00E83F71"/>
    <w:rsid w:val="00E8423F"/>
    <w:rsid w:val="00E84690"/>
    <w:rsid w:val="00E846A9"/>
    <w:rsid w:val="00E847B7"/>
    <w:rsid w:val="00E847D3"/>
    <w:rsid w:val="00E84BC4"/>
    <w:rsid w:val="00E84E4C"/>
    <w:rsid w:val="00E84E6E"/>
    <w:rsid w:val="00E84E93"/>
    <w:rsid w:val="00E84F45"/>
    <w:rsid w:val="00E85084"/>
    <w:rsid w:val="00E85214"/>
    <w:rsid w:val="00E85250"/>
    <w:rsid w:val="00E85398"/>
    <w:rsid w:val="00E8539C"/>
    <w:rsid w:val="00E855FF"/>
    <w:rsid w:val="00E85711"/>
    <w:rsid w:val="00E858B0"/>
    <w:rsid w:val="00E85BBA"/>
    <w:rsid w:val="00E85F4F"/>
    <w:rsid w:val="00E85FB0"/>
    <w:rsid w:val="00E860DF"/>
    <w:rsid w:val="00E861C2"/>
    <w:rsid w:val="00E8648F"/>
    <w:rsid w:val="00E8668F"/>
    <w:rsid w:val="00E869DC"/>
    <w:rsid w:val="00E86A09"/>
    <w:rsid w:val="00E86AB3"/>
    <w:rsid w:val="00E86CC2"/>
    <w:rsid w:val="00E86E80"/>
    <w:rsid w:val="00E86F3D"/>
    <w:rsid w:val="00E86F73"/>
    <w:rsid w:val="00E87112"/>
    <w:rsid w:val="00E87190"/>
    <w:rsid w:val="00E8724F"/>
    <w:rsid w:val="00E87719"/>
    <w:rsid w:val="00E877D2"/>
    <w:rsid w:val="00E877DF"/>
    <w:rsid w:val="00E877F7"/>
    <w:rsid w:val="00E8794D"/>
    <w:rsid w:val="00E87A3E"/>
    <w:rsid w:val="00E87BB6"/>
    <w:rsid w:val="00E87C48"/>
    <w:rsid w:val="00E87CC3"/>
    <w:rsid w:val="00E87D30"/>
    <w:rsid w:val="00E87E38"/>
    <w:rsid w:val="00E87E6E"/>
    <w:rsid w:val="00E9016B"/>
    <w:rsid w:val="00E90592"/>
    <w:rsid w:val="00E906DC"/>
    <w:rsid w:val="00E90747"/>
    <w:rsid w:val="00E9079D"/>
    <w:rsid w:val="00E908E4"/>
    <w:rsid w:val="00E90AE0"/>
    <w:rsid w:val="00E90B85"/>
    <w:rsid w:val="00E91131"/>
    <w:rsid w:val="00E9122B"/>
    <w:rsid w:val="00E91266"/>
    <w:rsid w:val="00E913C3"/>
    <w:rsid w:val="00E91478"/>
    <w:rsid w:val="00E91542"/>
    <w:rsid w:val="00E9164F"/>
    <w:rsid w:val="00E91698"/>
    <w:rsid w:val="00E919C3"/>
    <w:rsid w:val="00E91A81"/>
    <w:rsid w:val="00E91AEA"/>
    <w:rsid w:val="00E91AF1"/>
    <w:rsid w:val="00E91FFC"/>
    <w:rsid w:val="00E92102"/>
    <w:rsid w:val="00E9218D"/>
    <w:rsid w:val="00E921D5"/>
    <w:rsid w:val="00E92302"/>
    <w:rsid w:val="00E92463"/>
    <w:rsid w:val="00E92467"/>
    <w:rsid w:val="00E9272B"/>
    <w:rsid w:val="00E92C61"/>
    <w:rsid w:val="00E92DB4"/>
    <w:rsid w:val="00E92DC0"/>
    <w:rsid w:val="00E92E58"/>
    <w:rsid w:val="00E92F5F"/>
    <w:rsid w:val="00E933C6"/>
    <w:rsid w:val="00E936A1"/>
    <w:rsid w:val="00E938E8"/>
    <w:rsid w:val="00E93942"/>
    <w:rsid w:val="00E93D5E"/>
    <w:rsid w:val="00E93E5B"/>
    <w:rsid w:val="00E93E9C"/>
    <w:rsid w:val="00E93FB8"/>
    <w:rsid w:val="00E93FDE"/>
    <w:rsid w:val="00E94011"/>
    <w:rsid w:val="00E94193"/>
    <w:rsid w:val="00E944C7"/>
    <w:rsid w:val="00E944FD"/>
    <w:rsid w:val="00E94609"/>
    <w:rsid w:val="00E9490F"/>
    <w:rsid w:val="00E94945"/>
    <w:rsid w:val="00E94C61"/>
    <w:rsid w:val="00E94F66"/>
    <w:rsid w:val="00E94FDD"/>
    <w:rsid w:val="00E95075"/>
    <w:rsid w:val="00E953F4"/>
    <w:rsid w:val="00E95511"/>
    <w:rsid w:val="00E95707"/>
    <w:rsid w:val="00E95781"/>
    <w:rsid w:val="00E9581E"/>
    <w:rsid w:val="00E958F2"/>
    <w:rsid w:val="00E95C95"/>
    <w:rsid w:val="00E95D43"/>
    <w:rsid w:val="00E95DDA"/>
    <w:rsid w:val="00E96004"/>
    <w:rsid w:val="00E962E6"/>
    <w:rsid w:val="00E962F3"/>
    <w:rsid w:val="00E962FA"/>
    <w:rsid w:val="00E9645E"/>
    <w:rsid w:val="00E96486"/>
    <w:rsid w:val="00E9665B"/>
    <w:rsid w:val="00E96679"/>
    <w:rsid w:val="00E96742"/>
    <w:rsid w:val="00E968BA"/>
    <w:rsid w:val="00E968DB"/>
    <w:rsid w:val="00E96B88"/>
    <w:rsid w:val="00E96BE3"/>
    <w:rsid w:val="00E96D1B"/>
    <w:rsid w:val="00E96FF0"/>
    <w:rsid w:val="00E9706E"/>
    <w:rsid w:val="00E9712F"/>
    <w:rsid w:val="00E971B5"/>
    <w:rsid w:val="00E97285"/>
    <w:rsid w:val="00E973F5"/>
    <w:rsid w:val="00E97552"/>
    <w:rsid w:val="00E97BC1"/>
    <w:rsid w:val="00E97E24"/>
    <w:rsid w:val="00EA019F"/>
    <w:rsid w:val="00EA01DE"/>
    <w:rsid w:val="00EA022A"/>
    <w:rsid w:val="00EA02A4"/>
    <w:rsid w:val="00EA046C"/>
    <w:rsid w:val="00EA0D94"/>
    <w:rsid w:val="00EA117E"/>
    <w:rsid w:val="00EA119F"/>
    <w:rsid w:val="00EA13C7"/>
    <w:rsid w:val="00EA18D6"/>
    <w:rsid w:val="00EA1936"/>
    <w:rsid w:val="00EA198C"/>
    <w:rsid w:val="00EA1C0B"/>
    <w:rsid w:val="00EA1E6B"/>
    <w:rsid w:val="00EA1EEC"/>
    <w:rsid w:val="00EA21C1"/>
    <w:rsid w:val="00EA22C3"/>
    <w:rsid w:val="00EA243E"/>
    <w:rsid w:val="00EA2781"/>
    <w:rsid w:val="00EA2A75"/>
    <w:rsid w:val="00EA2EDC"/>
    <w:rsid w:val="00EA2F65"/>
    <w:rsid w:val="00EA2FD3"/>
    <w:rsid w:val="00EA3039"/>
    <w:rsid w:val="00EA30A0"/>
    <w:rsid w:val="00EA3594"/>
    <w:rsid w:val="00EA35A9"/>
    <w:rsid w:val="00EA36E3"/>
    <w:rsid w:val="00EA37D0"/>
    <w:rsid w:val="00EA3832"/>
    <w:rsid w:val="00EA3884"/>
    <w:rsid w:val="00EA397E"/>
    <w:rsid w:val="00EA39B9"/>
    <w:rsid w:val="00EA3A85"/>
    <w:rsid w:val="00EA3B9E"/>
    <w:rsid w:val="00EA3C08"/>
    <w:rsid w:val="00EA3C6A"/>
    <w:rsid w:val="00EA3DB8"/>
    <w:rsid w:val="00EA3EA8"/>
    <w:rsid w:val="00EA3F77"/>
    <w:rsid w:val="00EA4050"/>
    <w:rsid w:val="00EA4208"/>
    <w:rsid w:val="00EA4417"/>
    <w:rsid w:val="00EA44C7"/>
    <w:rsid w:val="00EA4654"/>
    <w:rsid w:val="00EA473B"/>
    <w:rsid w:val="00EA4787"/>
    <w:rsid w:val="00EA478A"/>
    <w:rsid w:val="00EA482A"/>
    <w:rsid w:val="00EA48A4"/>
    <w:rsid w:val="00EA48E3"/>
    <w:rsid w:val="00EA494B"/>
    <w:rsid w:val="00EA4BF9"/>
    <w:rsid w:val="00EA4E2F"/>
    <w:rsid w:val="00EA5073"/>
    <w:rsid w:val="00EA50BD"/>
    <w:rsid w:val="00EA5635"/>
    <w:rsid w:val="00EA56F7"/>
    <w:rsid w:val="00EA578F"/>
    <w:rsid w:val="00EA5841"/>
    <w:rsid w:val="00EA5BDA"/>
    <w:rsid w:val="00EA5BF3"/>
    <w:rsid w:val="00EA5D81"/>
    <w:rsid w:val="00EA5E0A"/>
    <w:rsid w:val="00EA5E26"/>
    <w:rsid w:val="00EA5F41"/>
    <w:rsid w:val="00EA5F4A"/>
    <w:rsid w:val="00EA5F89"/>
    <w:rsid w:val="00EA63C9"/>
    <w:rsid w:val="00EA63F2"/>
    <w:rsid w:val="00EA643B"/>
    <w:rsid w:val="00EA669A"/>
    <w:rsid w:val="00EA6866"/>
    <w:rsid w:val="00EA6B2A"/>
    <w:rsid w:val="00EA6B43"/>
    <w:rsid w:val="00EA6BB8"/>
    <w:rsid w:val="00EA6CD5"/>
    <w:rsid w:val="00EA6FF9"/>
    <w:rsid w:val="00EA7540"/>
    <w:rsid w:val="00EA7672"/>
    <w:rsid w:val="00EA787C"/>
    <w:rsid w:val="00EA788F"/>
    <w:rsid w:val="00EA791A"/>
    <w:rsid w:val="00EA7A5D"/>
    <w:rsid w:val="00EA7A66"/>
    <w:rsid w:val="00EA7B88"/>
    <w:rsid w:val="00EB024F"/>
    <w:rsid w:val="00EB028D"/>
    <w:rsid w:val="00EB02A6"/>
    <w:rsid w:val="00EB0414"/>
    <w:rsid w:val="00EB05B7"/>
    <w:rsid w:val="00EB0A68"/>
    <w:rsid w:val="00EB0C45"/>
    <w:rsid w:val="00EB0FEF"/>
    <w:rsid w:val="00EB1047"/>
    <w:rsid w:val="00EB11D9"/>
    <w:rsid w:val="00EB12EE"/>
    <w:rsid w:val="00EB17C7"/>
    <w:rsid w:val="00EB1A8E"/>
    <w:rsid w:val="00EB1C0C"/>
    <w:rsid w:val="00EB1C43"/>
    <w:rsid w:val="00EB216A"/>
    <w:rsid w:val="00EB2213"/>
    <w:rsid w:val="00EB22BA"/>
    <w:rsid w:val="00EB2356"/>
    <w:rsid w:val="00EB265E"/>
    <w:rsid w:val="00EB270B"/>
    <w:rsid w:val="00EB2910"/>
    <w:rsid w:val="00EB2959"/>
    <w:rsid w:val="00EB2ABA"/>
    <w:rsid w:val="00EB2CE1"/>
    <w:rsid w:val="00EB2E71"/>
    <w:rsid w:val="00EB2FA7"/>
    <w:rsid w:val="00EB3113"/>
    <w:rsid w:val="00EB3163"/>
    <w:rsid w:val="00EB32BC"/>
    <w:rsid w:val="00EB32E7"/>
    <w:rsid w:val="00EB3312"/>
    <w:rsid w:val="00EB3623"/>
    <w:rsid w:val="00EB37BC"/>
    <w:rsid w:val="00EB398E"/>
    <w:rsid w:val="00EB3ACA"/>
    <w:rsid w:val="00EB3C2C"/>
    <w:rsid w:val="00EB3D49"/>
    <w:rsid w:val="00EB3F03"/>
    <w:rsid w:val="00EB40E1"/>
    <w:rsid w:val="00EB413C"/>
    <w:rsid w:val="00EB4238"/>
    <w:rsid w:val="00EB46F8"/>
    <w:rsid w:val="00EB48C1"/>
    <w:rsid w:val="00EB497C"/>
    <w:rsid w:val="00EB49A3"/>
    <w:rsid w:val="00EB4CDE"/>
    <w:rsid w:val="00EB4E55"/>
    <w:rsid w:val="00EB509C"/>
    <w:rsid w:val="00EB5230"/>
    <w:rsid w:val="00EB530D"/>
    <w:rsid w:val="00EB539B"/>
    <w:rsid w:val="00EB53B2"/>
    <w:rsid w:val="00EB5414"/>
    <w:rsid w:val="00EB5464"/>
    <w:rsid w:val="00EB5528"/>
    <w:rsid w:val="00EB55C1"/>
    <w:rsid w:val="00EB5650"/>
    <w:rsid w:val="00EB5657"/>
    <w:rsid w:val="00EB585D"/>
    <w:rsid w:val="00EB58AD"/>
    <w:rsid w:val="00EB5998"/>
    <w:rsid w:val="00EB5A97"/>
    <w:rsid w:val="00EB5CE8"/>
    <w:rsid w:val="00EB5F3E"/>
    <w:rsid w:val="00EB60DE"/>
    <w:rsid w:val="00EB61B0"/>
    <w:rsid w:val="00EB6258"/>
    <w:rsid w:val="00EB63C2"/>
    <w:rsid w:val="00EB64C0"/>
    <w:rsid w:val="00EB64F8"/>
    <w:rsid w:val="00EB650F"/>
    <w:rsid w:val="00EB65AF"/>
    <w:rsid w:val="00EB6783"/>
    <w:rsid w:val="00EB680C"/>
    <w:rsid w:val="00EB6885"/>
    <w:rsid w:val="00EB6BAB"/>
    <w:rsid w:val="00EB6C70"/>
    <w:rsid w:val="00EB6D59"/>
    <w:rsid w:val="00EB7144"/>
    <w:rsid w:val="00EB72C1"/>
    <w:rsid w:val="00EB7333"/>
    <w:rsid w:val="00EB7546"/>
    <w:rsid w:val="00EB7666"/>
    <w:rsid w:val="00EB77AF"/>
    <w:rsid w:val="00EB7A6A"/>
    <w:rsid w:val="00EB7DCB"/>
    <w:rsid w:val="00EB7DDC"/>
    <w:rsid w:val="00EC013B"/>
    <w:rsid w:val="00EC0276"/>
    <w:rsid w:val="00EC02EF"/>
    <w:rsid w:val="00EC08CB"/>
    <w:rsid w:val="00EC0AA5"/>
    <w:rsid w:val="00EC0AB0"/>
    <w:rsid w:val="00EC0C2B"/>
    <w:rsid w:val="00EC0DA6"/>
    <w:rsid w:val="00EC0E05"/>
    <w:rsid w:val="00EC0EBB"/>
    <w:rsid w:val="00EC0F57"/>
    <w:rsid w:val="00EC0FD1"/>
    <w:rsid w:val="00EC107F"/>
    <w:rsid w:val="00EC141A"/>
    <w:rsid w:val="00EC14FD"/>
    <w:rsid w:val="00EC1BB3"/>
    <w:rsid w:val="00EC1C73"/>
    <w:rsid w:val="00EC1F58"/>
    <w:rsid w:val="00EC1FC9"/>
    <w:rsid w:val="00EC2321"/>
    <w:rsid w:val="00EC24A7"/>
    <w:rsid w:val="00EC2608"/>
    <w:rsid w:val="00EC2850"/>
    <w:rsid w:val="00EC2979"/>
    <w:rsid w:val="00EC2AA7"/>
    <w:rsid w:val="00EC2DA8"/>
    <w:rsid w:val="00EC2F83"/>
    <w:rsid w:val="00EC334E"/>
    <w:rsid w:val="00EC3356"/>
    <w:rsid w:val="00EC36D1"/>
    <w:rsid w:val="00EC3917"/>
    <w:rsid w:val="00EC3A6F"/>
    <w:rsid w:val="00EC3B14"/>
    <w:rsid w:val="00EC3BDD"/>
    <w:rsid w:val="00EC3C56"/>
    <w:rsid w:val="00EC3D37"/>
    <w:rsid w:val="00EC3E76"/>
    <w:rsid w:val="00EC417B"/>
    <w:rsid w:val="00EC418D"/>
    <w:rsid w:val="00EC41CF"/>
    <w:rsid w:val="00EC449B"/>
    <w:rsid w:val="00EC44B7"/>
    <w:rsid w:val="00EC4621"/>
    <w:rsid w:val="00EC4984"/>
    <w:rsid w:val="00EC4AE8"/>
    <w:rsid w:val="00EC4E91"/>
    <w:rsid w:val="00EC4EB1"/>
    <w:rsid w:val="00EC4EF3"/>
    <w:rsid w:val="00EC5022"/>
    <w:rsid w:val="00EC50EB"/>
    <w:rsid w:val="00EC51C5"/>
    <w:rsid w:val="00EC541C"/>
    <w:rsid w:val="00EC54AA"/>
    <w:rsid w:val="00EC565E"/>
    <w:rsid w:val="00EC5896"/>
    <w:rsid w:val="00EC5934"/>
    <w:rsid w:val="00EC5BC6"/>
    <w:rsid w:val="00EC5CD2"/>
    <w:rsid w:val="00EC5F60"/>
    <w:rsid w:val="00EC602F"/>
    <w:rsid w:val="00EC6132"/>
    <w:rsid w:val="00EC618E"/>
    <w:rsid w:val="00EC6224"/>
    <w:rsid w:val="00EC63E3"/>
    <w:rsid w:val="00EC647D"/>
    <w:rsid w:val="00EC6573"/>
    <w:rsid w:val="00EC65F3"/>
    <w:rsid w:val="00EC66FF"/>
    <w:rsid w:val="00EC67B5"/>
    <w:rsid w:val="00EC69D9"/>
    <w:rsid w:val="00EC6B27"/>
    <w:rsid w:val="00EC6C28"/>
    <w:rsid w:val="00EC6C86"/>
    <w:rsid w:val="00EC6E85"/>
    <w:rsid w:val="00EC6F44"/>
    <w:rsid w:val="00EC713F"/>
    <w:rsid w:val="00EC71DB"/>
    <w:rsid w:val="00EC74F2"/>
    <w:rsid w:val="00EC7894"/>
    <w:rsid w:val="00EC7946"/>
    <w:rsid w:val="00EC7C40"/>
    <w:rsid w:val="00EC7C78"/>
    <w:rsid w:val="00EC7CCB"/>
    <w:rsid w:val="00EC7D32"/>
    <w:rsid w:val="00EC7D3D"/>
    <w:rsid w:val="00EC7D61"/>
    <w:rsid w:val="00EC7E22"/>
    <w:rsid w:val="00EC7EA2"/>
    <w:rsid w:val="00EC7EE4"/>
    <w:rsid w:val="00EC7F51"/>
    <w:rsid w:val="00ED005A"/>
    <w:rsid w:val="00ED0254"/>
    <w:rsid w:val="00ED03A0"/>
    <w:rsid w:val="00ED04CC"/>
    <w:rsid w:val="00ED0524"/>
    <w:rsid w:val="00ED056F"/>
    <w:rsid w:val="00ED0792"/>
    <w:rsid w:val="00ED0AAC"/>
    <w:rsid w:val="00ED0E37"/>
    <w:rsid w:val="00ED0F50"/>
    <w:rsid w:val="00ED10B2"/>
    <w:rsid w:val="00ED116A"/>
    <w:rsid w:val="00ED1436"/>
    <w:rsid w:val="00ED16C5"/>
    <w:rsid w:val="00ED1788"/>
    <w:rsid w:val="00ED193D"/>
    <w:rsid w:val="00ED1952"/>
    <w:rsid w:val="00ED1B1A"/>
    <w:rsid w:val="00ED1D58"/>
    <w:rsid w:val="00ED1FA1"/>
    <w:rsid w:val="00ED1FDA"/>
    <w:rsid w:val="00ED20E8"/>
    <w:rsid w:val="00ED215B"/>
    <w:rsid w:val="00ED21DC"/>
    <w:rsid w:val="00ED22BC"/>
    <w:rsid w:val="00ED25A5"/>
    <w:rsid w:val="00ED2951"/>
    <w:rsid w:val="00ED2AC4"/>
    <w:rsid w:val="00ED2C54"/>
    <w:rsid w:val="00ED2D7A"/>
    <w:rsid w:val="00ED2E12"/>
    <w:rsid w:val="00ED2F4B"/>
    <w:rsid w:val="00ED31F0"/>
    <w:rsid w:val="00ED323E"/>
    <w:rsid w:val="00ED326D"/>
    <w:rsid w:val="00ED3299"/>
    <w:rsid w:val="00ED331C"/>
    <w:rsid w:val="00ED34DA"/>
    <w:rsid w:val="00ED38B3"/>
    <w:rsid w:val="00ED3926"/>
    <w:rsid w:val="00ED3A0A"/>
    <w:rsid w:val="00ED3A16"/>
    <w:rsid w:val="00ED3A62"/>
    <w:rsid w:val="00ED3B18"/>
    <w:rsid w:val="00ED3D1A"/>
    <w:rsid w:val="00ED3E53"/>
    <w:rsid w:val="00ED3F16"/>
    <w:rsid w:val="00ED3F3B"/>
    <w:rsid w:val="00ED3F46"/>
    <w:rsid w:val="00ED42F6"/>
    <w:rsid w:val="00ED4345"/>
    <w:rsid w:val="00ED436E"/>
    <w:rsid w:val="00ED438F"/>
    <w:rsid w:val="00ED44A9"/>
    <w:rsid w:val="00ED4533"/>
    <w:rsid w:val="00ED4605"/>
    <w:rsid w:val="00ED464D"/>
    <w:rsid w:val="00ED4731"/>
    <w:rsid w:val="00ED49B8"/>
    <w:rsid w:val="00ED4B75"/>
    <w:rsid w:val="00ED4B88"/>
    <w:rsid w:val="00ED4C3F"/>
    <w:rsid w:val="00ED4CBC"/>
    <w:rsid w:val="00ED4DC9"/>
    <w:rsid w:val="00ED4FC3"/>
    <w:rsid w:val="00ED4FF9"/>
    <w:rsid w:val="00ED5063"/>
    <w:rsid w:val="00ED5173"/>
    <w:rsid w:val="00ED521A"/>
    <w:rsid w:val="00ED538D"/>
    <w:rsid w:val="00ED5515"/>
    <w:rsid w:val="00ED57A8"/>
    <w:rsid w:val="00ED5886"/>
    <w:rsid w:val="00ED5AA0"/>
    <w:rsid w:val="00ED5CC0"/>
    <w:rsid w:val="00ED5D3F"/>
    <w:rsid w:val="00ED6051"/>
    <w:rsid w:val="00ED63A3"/>
    <w:rsid w:val="00ED6605"/>
    <w:rsid w:val="00ED6680"/>
    <w:rsid w:val="00ED6691"/>
    <w:rsid w:val="00ED68D3"/>
    <w:rsid w:val="00ED6916"/>
    <w:rsid w:val="00ED691E"/>
    <w:rsid w:val="00ED6AB0"/>
    <w:rsid w:val="00ED6B82"/>
    <w:rsid w:val="00ED6C64"/>
    <w:rsid w:val="00ED6C65"/>
    <w:rsid w:val="00ED6E4C"/>
    <w:rsid w:val="00ED6EB5"/>
    <w:rsid w:val="00ED6EF8"/>
    <w:rsid w:val="00ED6F7C"/>
    <w:rsid w:val="00ED705E"/>
    <w:rsid w:val="00ED74E8"/>
    <w:rsid w:val="00ED7511"/>
    <w:rsid w:val="00ED7598"/>
    <w:rsid w:val="00ED75EB"/>
    <w:rsid w:val="00ED76C5"/>
    <w:rsid w:val="00ED78E3"/>
    <w:rsid w:val="00ED7B43"/>
    <w:rsid w:val="00ED7BBF"/>
    <w:rsid w:val="00ED7F6E"/>
    <w:rsid w:val="00ED7F9A"/>
    <w:rsid w:val="00EE001B"/>
    <w:rsid w:val="00EE00F5"/>
    <w:rsid w:val="00EE03EF"/>
    <w:rsid w:val="00EE049D"/>
    <w:rsid w:val="00EE08A1"/>
    <w:rsid w:val="00EE08AF"/>
    <w:rsid w:val="00EE08D9"/>
    <w:rsid w:val="00EE08EC"/>
    <w:rsid w:val="00EE0988"/>
    <w:rsid w:val="00EE1186"/>
    <w:rsid w:val="00EE121D"/>
    <w:rsid w:val="00EE1286"/>
    <w:rsid w:val="00EE1469"/>
    <w:rsid w:val="00EE14B2"/>
    <w:rsid w:val="00EE16D4"/>
    <w:rsid w:val="00EE177F"/>
    <w:rsid w:val="00EE18C2"/>
    <w:rsid w:val="00EE1C6E"/>
    <w:rsid w:val="00EE1E7F"/>
    <w:rsid w:val="00EE2135"/>
    <w:rsid w:val="00EE26FB"/>
    <w:rsid w:val="00EE2787"/>
    <w:rsid w:val="00EE28D3"/>
    <w:rsid w:val="00EE2B84"/>
    <w:rsid w:val="00EE2D3C"/>
    <w:rsid w:val="00EE2DAF"/>
    <w:rsid w:val="00EE33CA"/>
    <w:rsid w:val="00EE3611"/>
    <w:rsid w:val="00EE3617"/>
    <w:rsid w:val="00EE3684"/>
    <w:rsid w:val="00EE38AB"/>
    <w:rsid w:val="00EE393D"/>
    <w:rsid w:val="00EE3C5A"/>
    <w:rsid w:val="00EE3C88"/>
    <w:rsid w:val="00EE3D0A"/>
    <w:rsid w:val="00EE3DCA"/>
    <w:rsid w:val="00EE3E9B"/>
    <w:rsid w:val="00EE3FBE"/>
    <w:rsid w:val="00EE400A"/>
    <w:rsid w:val="00EE44BD"/>
    <w:rsid w:val="00EE461B"/>
    <w:rsid w:val="00EE46E3"/>
    <w:rsid w:val="00EE4762"/>
    <w:rsid w:val="00EE4858"/>
    <w:rsid w:val="00EE48F7"/>
    <w:rsid w:val="00EE48FD"/>
    <w:rsid w:val="00EE49A5"/>
    <w:rsid w:val="00EE4A00"/>
    <w:rsid w:val="00EE4AD8"/>
    <w:rsid w:val="00EE4BAA"/>
    <w:rsid w:val="00EE4BDA"/>
    <w:rsid w:val="00EE4F93"/>
    <w:rsid w:val="00EE4FFB"/>
    <w:rsid w:val="00EE5219"/>
    <w:rsid w:val="00EE5408"/>
    <w:rsid w:val="00EE578A"/>
    <w:rsid w:val="00EE57A7"/>
    <w:rsid w:val="00EE587B"/>
    <w:rsid w:val="00EE5918"/>
    <w:rsid w:val="00EE5935"/>
    <w:rsid w:val="00EE5A5D"/>
    <w:rsid w:val="00EE5AF1"/>
    <w:rsid w:val="00EE5CFB"/>
    <w:rsid w:val="00EE5FB2"/>
    <w:rsid w:val="00EE6348"/>
    <w:rsid w:val="00EE64B5"/>
    <w:rsid w:val="00EE64FB"/>
    <w:rsid w:val="00EE65CF"/>
    <w:rsid w:val="00EE670C"/>
    <w:rsid w:val="00EE688E"/>
    <w:rsid w:val="00EE69A5"/>
    <w:rsid w:val="00EE6BDC"/>
    <w:rsid w:val="00EE6C99"/>
    <w:rsid w:val="00EE6D6A"/>
    <w:rsid w:val="00EE6ECF"/>
    <w:rsid w:val="00EE6F2A"/>
    <w:rsid w:val="00EE6F8B"/>
    <w:rsid w:val="00EE70C9"/>
    <w:rsid w:val="00EE7166"/>
    <w:rsid w:val="00EE74DB"/>
    <w:rsid w:val="00EE7515"/>
    <w:rsid w:val="00EE75EF"/>
    <w:rsid w:val="00EE77BA"/>
    <w:rsid w:val="00EE788A"/>
    <w:rsid w:val="00EE7B2B"/>
    <w:rsid w:val="00EE7C3A"/>
    <w:rsid w:val="00EE7D35"/>
    <w:rsid w:val="00EF007F"/>
    <w:rsid w:val="00EF0099"/>
    <w:rsid w:val="00EF010D"/>
    <w:rsid w:val="00EF012A"/>
    <w:rsid w:val="00EF01C7"/>
    <w:rsid w:val="00EF0305"/>
    <w:rsid w:val="00EF0535"/>
    <w:rsid w:val="00EF06E8"/>
    <w:rsid w:val="00EF075F"/>
    <w:rsid w:val="00EF083C"/>
    <w:rsid w:val="00EF08F8"/>
    <w:rsid w:val="00EF0B39"/>
    <w:rsid w:val="00EF0B80"/>
    <w:rsid w:val="00EF0C9E"/>
    <w:rsid w:val="00EF0CAA"/>
    <w:rsid w:val="00EF0DF2"/>
    <w:rsid w:val="00EF11BF"/>
    <w:rsid w:val="00EF1272"/>
    <w:rsid w:val="00EF13A3"/>
    <w:rsid w:val="00EF1534"/>
    <w:rsid w:val="00EF1564"/>
    <w:rsid w:val="00EF1CB5"/>
    <w:rsid w:val="00EF1F38"/>
    <w:rsid w:val="00EF1F80"/>
    <w:rsid w:val="00EF2115"/>
    <w:rsid w:val="00EF277C"/>
    <w:rsid w:val="00EF2C14"/>
    <w:rsid w:val="00EF2C2F"/>
    <w:rsid w:val="00EF2C96"/>
    <w:rsid w:val="00EF2D0E"/>
    <w:rsid w:val="00EF2E0B"/>
    <w:rsid w:val="00EF304A"/>
    <w:rsid w:val="00EF30FD"/>
    <w:rsid w:val="00EF32C2"/>
    <w:rsid w:val="00EF3318"/>
    <w:rsid w:val="00EF34C0"/>
    <w:rsid w:val="00EF399A"/>
    <w:rsid w:val="00EF39F4"/>
    <w:rsid w:val="00EF39F6"/>
    <w:rsid w:val="00EF3BBD"/>
    <w:rsid w:val="00EF3E01"/>
    <w:rsid w:val="00EF4234"/>
    <w:rsid w:val="00EF42C2"/>
    <w:rsid w:val="00EF44F4"/>
    <w:rsid w:val="00EF45C1"/>
    <w:rsid w:val="00EF45CF"/>
    <w:rsid w:val="00EF466B"/>
    <w:rsid w:val="00EF46EE"/>
    <w:rsid w:val="00EF4701"/>
    <w:rsid w:val="00EF476C"/>
    <w:rsid w:val="00EF499D"/>
    <w:rsid w:val="00EF4AB4"/>
    <w:rsid w:val="00EF4ACB"/>
    <w:rsid w:val="00EF4C4B"/>
    <w:rsid w:val="00EF4CC1"/>
    <w:rsid w:val="00EF4F9E"/>
    <w:rsid w:val="00EF4FCB"/>
    <w:rsid w:val="00EF52B0"/>
    <w:rsid w:val="00EF5403"/>
    <w:rsid w:val="00EF5590"/>
    <w:rsid w:val="00EF55A9"/>
    <w:rsid w:val="00EF56B3"/>
    <w:rsid w:val="00EF56CF"/>
    <w:rsid w:val="00EF5883"/>
    <w:rsid w:val="00EF606E"/>
    <w:rsid w:val="00EF6117"/>
    <w:rsid w:val="00EF650D"/>
    <w:rsid w:val="00EF664B"/>
    <w:rsid w:val="00EF6B95"/>
    <w:rsid w:val="00EF6D00"/>
    <w:rsid w:val="00EF71CD"/>
    <w:rsid w:val="00EF727A"/>
    <w:rsid w:val="00EF7433"/>
    <w:rsid w:val="00EF754F"/>
    <w:rsid w:val="00EF783E"/>
    <w:rsid w:val="00EF7AB6"/>
    <w:rsid w:val="00EF7EFC"/>
    <w:rsid w:val="00F0003E"/>
    <w:rsid w:val="00F00299"/>
    <w:rsid w:val="00F00460"/>
    <w:rsid w:val="00F004B2"/>
    <w:rsid w:val="00F00641"/>
    <w:rsid w:val="00F007D4"/>
    <w:rsid w:val="00F00D02"/>
    <w:rsid w:val="00F00DBF"/>
    <w:rsid w:val="00F0107B"/>
    <w:rsid w:val="00F010ED"/>
    <w:rsid w:val="00F010F0"/>
    <w:rsid w:val="00F012A6"/>
    <w:rsid w:val="00F01529"/>
    <w:rsid w:val="00F01681"/>
    <w:rsid w:val="00F01812"/>
    <w:rsid w:val="00F019EC"/>
    <w:rsid w:val="00F01A75"/>
    <w:rsid w:val="00F01B48"/>
    <w:rsid w:val="00F01EBB"/>
    <w:rsid w:val="00F022FD"/>
    <w:rsid w:val="00F026F9"/>
    <w:rsid w:val="00F02957"/>
    <w:rsid w:val="00F02D80"/>
    <w:rsid w:val="00F02DF1"/>
    <w:rsid w:val="00F02E6E"/>
    <w:rsid w:val="00F03053"/>
    <w:rsid w:val="00F030C0"/>
    <w:rsid w:val="00F031CC"/>
    <w:rsid w:val="00F0325F"/>
    <w:rsid w:val="00F034B9"/>
    <w:rsid w:val="00F034C9"/>
    <w:rsid w:val="00F03696"/>
    <w:rsid w:val="00F038EB"/>
    <w:rsid w:val="00F03DC0"/>
    <w:rsid w:val="00F03E0E"/>
    <w:rsid w:val="00F03F90"/>
    <w:rsid w:val="00F03FE5"/>
    <w:rsid w:val="00F040A1"/>
    <w:rsid w:val="00F041B3"/>
    <w:rsid w:val="00F04251"/>
    <w:rsid w:val="00F04851"/>
    <w:rsid w:val="00F049C6"/>
    <w:rsid w:val="00F04DB0"/>
    <w:rsid w:val="00F04F52"/>
    <w:rsid w:val="00F04F93"/>
    <w:rsid w:val="00F04FAC"/>
    <w:rsid w:val="00F04FD3"/>
    <w:rsid w:val="00F05004"/>
    <w:rsid w:val="00F05083"/>
    <w:rsid w:val="00F051F4"/>
    <w:rsid w:val="00F05220"/>
    <w:rsid w:val="00F05307"/>
    <w:rsid w:val="00F05543"/>
    <w:rsid w:val="00F0575E"/>
    <w:rsid w:val="00F0599D"/>
    <w:rsid w:val="00F059A4"/>
    <w:rsid w:val="00F05A17"/>
    <w:rsid w:val="00F05A4B"/>
    <w:rsid w:val="00F05AC8"/>
    <w:rsid w:val="00F05C46"/>
    <w:rsid w:val="00F05F01"/>
    <w:rsid w:val="00F05F95"/>
    <w:rsid w:val="00F0604C"/>
    <w:rsid w:val="00F061F2"/>
    <w:rsid w:val="00F06459"/>
    <w:rsid w:val="00F064BF"/>
    <w:rsid w:val="00F0652B"/>
    <w:rsid w:val="00F0679E"/>
    <w:rsid w:val="00F0685D"/>
    <w:rsid w:val="00F06A14"/>
    <w:rsid w:val="00F06C0F"/>
    <w:rsid w:val="00F06C6B"/>
    <w:rsid w:val="00F06E23"/>
    <w:rsid w:val="00F06EC5"/>
    <w:rsid w:val="00F07105"/>
    <w:rsid w:val="00F0717D"/>
    <w:rsid w:val="00F071F8"/>
    <w:rsid w:val="00F072E5"/>
    <w:rsid w:val="00F07451"/>
    <w:rsid w:val="00F075AB"/>
    <w:rsid w:val="00F0763C"/>
    <w:rsid w:val="00F0763D"/>
    <w:rsid w:val="00F07879"/>
    <w:rsid w:val="00F07A91"/>
    <w:rsid w:val="00F07C22"/>
    <w:rsid w:val="00F104A2"/>
    <w:rsid w:val="00F10513"/>
    <w:rsid w:val="00F105BF"/>
    <w:rsid w:val="00F108D5"/>
    <w:rsid w:val="00F1090E"/>
    <w:rsid w:val="00F10A82"/>
    <w:rsid w:val="00F10B11"/>
    <w:rsid w:val="00F10B81"/>
    <w:rsid w:val="00F10C51"/>
    <w:rsid w:val="00F10F38"/>
    <w:rsid w:val="00F10F87"/>
    <w:rsid w:val="00F11226"/>
    <w:rsid w:val="00F116DD"/>
    <w:rsid w:val="00F118DA"/>
    <w:rsid w:val="00F11B31"/>
    <w:rsid w:val="00F11B7A"/>
    <w:rsid w:val="00F11BA1"/>
    <w:rsid w:val="00F11D87"/>
    <w:rsid w:val="00F11F6D"/>
    <w:rsid w:val="00F11F91"/>
    <w:rsid w:val="00F12045"/>
    <w:rsid w:val="00F120C5"/>
    <w:rsid w:val="00F1211F"/>
    <w:rsid w:val="00F1229B"/>
    <w:rsid w:val="00F12536"/>
    <w:rsid w:val="00F1256C"/>
    <w:rsid w:val="00F1261C"/>
    <w:rsid w:val="00F126B0"/>
    <w:rsid w:val="00F128F2"/>
    <w:rsid w:val="00F12B30"/>
    <w:rsid w:val="00F12C3D"/>
    <w:rsid w:val="00F12F9D"/>
    <w:rsid w:val="00F13104"/>
    <w:rsid w:val="00F132DB"/>
    <w:rsid w:val="00F132E4"/>
    <w:rsid w:val="00F1342D"/>
    <w:rsid w:val="00F13548"/>
    <w:rsid w:val="00F137E5"/>
    <w:rsid w:val="00F13832"/>
    <w:rsid w:val="00F13980"/>
    <w:rsid w:val="00F13B6B"/>
    <w:rsid w:val="00F13EE4"/>
    <w:rsid w:val="00F140D6"/>
    <w:rsid w:val="00F14282"/>
    <w:rsid w:val="00F1429F"/>
    <w:rsid w:val="00F143B9"/>
    <w:rsid w:val="00F1453F"/>
    <w:rsid w:val="00F14591"/>
    <w:rsid w:val="00F14B1B"/>
    <w:rsid w:val="00F14E0B"/>
    <w:rsid w:val="00F14E55"/>
    <w:rsid w:val="00F14E5B"/>
    <w:rsid w:val="00F14E98"/>
    <w:rsid w:val="00F14EF4"/>
    <w:rsid w:val="00F14F82"/>
    <w:rsid w:val="00F15139"/>
    <w:rsid w:val="00F152E4"/>
    <w:rsid w:val="00F15471"/>
    <w:rsid w:val="00F158C6"/>
    <w:rsid w:val="00F15971"/>
    <w:rsid w:val="00F15B2C"/>
    <w:rsid w:val="00F16085"/>
    <w:rsid w:val="00F163E7"/>
    <w:rsid w:val="00F164A5"/>
    <w:rsid w:val="00F165AA"/>
    <w:rsid w:val="00F16735"/>
    <w:rsid w:val="00F16775"/>
    <w:rsid w:val="00F16AB6"/>
    <w:rsid w:val="00F16B6F"/>
    <w:rsid w:val="00F16D35"/>
    <w:rsid w:val="00F16F71"/>
    <w:rsid w:val="00F17080"/>
    <w:rsid w:val="00F17227"/>
    <w:rsid w:val="00F1740F"/>
    <w:rsid w:val="00F17472"/>
    <w:rsid w:val="00F177EB"/>
    <w:rsid w:val="00F17913"/>
    <w:rsid w:val="00F1797B"/>
    <w:rsid w:val="00F17B1D"/>
    <w:rsid w:val="00F17BAB"/>
    <w:rsid w:val="00F17CD2"/>
    <w:rsid w:val="00F17DC6"/>
    <w:rsid w:val="00F20444"/>
    <w:rsid w:val="00F20487"/>
    <w:rsid w:val="00F205E6"/>
    <w:rsid w:val="00F206AA"/>
    <w:rsid w:val="00F206FE"/>
    <w:rsid w:val="00F208E7"/>
    <w:rsid w:val="00F20A66"/>
    <w:rsid w:val="00F20B41"/>
    <w:rsid w:val="00F20EA8"/>
    <w:rsid w:val="00F20F24"/>
    <w:rsid w:val="00F212D0"/>
    <w:rsid w:val="00F214EE"/>
    <w:rsid w:val="00F21640"/>
    <w:rsid w:val="00F2172A"/>
    <w:rsid w:val="00F219EB"/>
    <w:rsid w:val="00F21BB6"/>
    <w:rsid w:val="00F21CF2"/>
    <w:rsid w:val="00F21D4D"/>
    <w:rsid w:val="00F21DA1"/>
    <w:rsid w:val="00F21EC0"/>
    <w:rsid w:val="00F220AC"/>
    <w:rsid w:val="00F2243B"/>
    <w:rsid w:val="00F22635"/>
    <w:rsid w:val="00F2299C"/>
    <w:rsid w:val="00F22D48"/>
    <w:rsid w:val="00F23141"/>
    <w:rsid w:val="00F234E9"/>
    <w:rsid w:val="00F2350D"/>
    <w:rsid w:val="00F23577"/>
    <w:rsid w:val="00F2360F"/>
    <w:rsid w:val="00F237F1"/>
    <w:rsid w:val="00F23A24"/>
    <w:rsid w:val="00F23C5B"/>
    <w:rsid w:val="00F23F30"/>
    <w:rsid w:val="00F2403E"/>
    <w:rsid w:val="00F244D1"/>
    <w:rsid w:val="00F24871"/>
    <w:rsid w:val="00F24A75"/>
    <w:rsid w:val="00F24A9F"/>
    <w:rsid w:val="00F24BE9"/>
    <w:rsid w:val="00F24D7E"/>
    <w:rsid w:val="00F24DA5"/>
    <w:rsid w:val="00F24DF0"/>
    <w:rsid w:val="00F24F92"/>
    <w:rsid w:val="00F25141"/>
    <w:rsid w:val="00F25192"/>
    <w:rsid w:val="00F252FC"/>
    <w:rsid w:val="00F258C1"/>
    <w:rsid w:val="00F25906"/>
    <w:rsid w:val="00F259C4"/>
    <w:rsid w:val="00F25F2F"/>
    <w:rsid w:val="00F25F58"/>
    <w:rsid w:val="00F25FCB"/>
    <w:rsid w:val="00F2600F"/>
    <w:rsid w:val="00F26090"/>
    <w:rsid w:val="00F2616A"/>
    <w:rsid w:val="00F26329"/>
    <w:rsid w:val="00F267F9"/>
    <w:rsid w:val="00F268D1"/>
    <w:rsid w:val="00F268D3"/>
    <w:rsid w:val="00F26BAD"/>
    <w:rsid w:val="00F26C0F"/>
    <w:rsid w:val="00F26D07"/>
    <w:rsid w:val="00F27238"/>
    <w:rsid w:val="00F2727A"/>
    <w:rsid w:val="00F272F6"/>
    <w:rsid w:val="00F2735F"/>
    <w:rsid w:val="00F2744A"/>
    <w:rsid w:val="00F2744D"/>
    <w:rsid w:val="00F27679"/>
    <w:rsid w:val="00F279D0"/>
    <w:rsid w:val="00F27A68"/>
    <w:rsid w:val="00F27B27"/>
    <w:rsid w:val="00F27C0E"/>
    <w:rsid w:val="00F27C3B"/>
    <w:rsid w:val="00F27DA4"/>
    <w:rsid w:val="00F301D2"/>
    <w:rsid w:val="00F30369"/>
    <w:rsid w:val="00F3047D"/>
    <w:rsid w:val="00F3071F"/>
    <w:rsid w:val="00F307BE"/>
    <w:rsid w:val="00F308DB"/>
    <w:rsid w:val="00F30929"/>
    <w:rsid w:val="00F30A23"/>
    <w:rsid w:val="00F30BD3"/>
    <w:rsid w:val="00F30C0F"/>
    <w:rsid w:val="00F30C1C"/>
    <w:rsid w:val="00F30D6D"/>
    <w:rsid w:val="00F30EA6"/>
    <w:rsid w:val="00F30FE5"/>
    <w:rsid w:val="00F31009"/>
    <w:rsid w:val="00F31202"/>
    <w:rsid w:val="00F317C0"/>
    <w:rsid w:val="00F31B42"/>
    <w:rsid w:val="00F31C50"/>
    <w:rsid w:val="00F320D1"/>
    <w:rsid w:val="00F32275"/>
    <w:rsid w:val="00F3246B"/>
    <w:rsid w:val="00F325D7"/>
    <w:rsid w:val="00F32609"/>
    <w:rsid w:val="00F32805"/>
    <w:rsid w:val="00F328A9"/>
    <w:rsid w:val="00F32A35"/>
    <w:rsid w:val="00F32D0D"/>
    <w:rsid w:val="00F330C9"/>
    <w:rsid w:val="00F3337C"/>
    <w:rsid w:val="00F3346A"/>
    <w:rsid w:val="00F3348F"/>
    <w:rsid w:val="00F3363D"/>
    <w:rsid w:val="00F336AC"/>
    <w:rsid w:val="00F337B1"/>
    <w:rsid w:val="00F33813"/>
    <w:rsid w:val="00F33A72"/>
    <w:rsid w:val="00F33AFA"/>
    <w:rsid w:val="00F33B7B"/>
    <w:rsid w:val="00F33D9E"/>
    <w:rsid w:val="00F33E6B"/>
    <w:rsid w:val="00F34084"/>
    <w:rsid w:val="00F3408F"/>
    <w:rsid w:val="00F342CA"/>
    <w:rsid w:val="00F3446C"/>
    <w:rsid w:val="00F345C7"/>
    <w:rsid w:val="00F34791"/>
    <w:rsid w:val="00F347C4"/>
    <w:rsid w:val="00F348FD"/>
    <w:rsid w:val="00F34AAC"/>
    <w:rsid w:val="00F34BEA"/>
    <w:rsid w:val="00F34F87"/>
    <w:rsid w:val="00F35145"/>
    <w:rsid w:val="00F351DD"/>
    <w:rsid w:val="00F352A0"/>
    <w:rsid w:val="00F35300"/>
    <w:rsid w:val="00F35315"/>
    <w:rsid w:val="00F353AD"/>
    <w:rsid w:val="00F35696"/>
    <w:rsid w:val="00F356DB"/>
    <w:rsid w:val="00F35738"/>
    <w:rsid w:val="00F3573C"/>
    <w:rsid w:val="00F35925"/>
    <w:rsid w:val="00F35AE5"/>
    <w:rsid w:val="00F35B6A"/>
    <w:rsid w:val="00F35BAE"/>
    <w:rsid w:val="00F35DD6"/>
    <w:rsid w:val="00F35EEC"/>
    <w:rsid w:val="00F35EF1"/>
    <w:rsid w:val="00F35FB9"/>
    <w:rsid w:val="00F36300"/>
    <w:rsid w:val="00F3661D"/>
    <w:rsid w:val="00F366F4"/>
    <w:rsid w:val="00F367FB"/>
    <w:rsid w:val="00F36854"/>
    <w:rsid w:val="00F36892"/>
    <w:rsid w:val="00F3694E"/>
    <w:rsid w:val="00F36B85"/>
    <w:rsid w:val="00F36E5F"/>
    <w:rsid w:val="00F36E6A"/>
    <w:rsid w:val="00F36EE0"/>
    <w:rsid w:val="00F36F61"/>
    <w:rsid w:val="00F3701B"/>
    <w:rsid w:val="00F373BA"/>
    <w:rsid w:val="00F373D4"/>
    <w:rsid w:val="00F374C7"/>
    <w:rsid w:val="00F374E1"/>
    <w:rsid w:val="00F3759F"/>
    <w:rsid w:val="00F37787"/>
    <w:rsid w:val="00F37807"/>
    <w:rsid w:val="00F37970"/>
    <w:rsid w:val="00F37B82"/>
    <w:rsid w:val="00F37CBB"/>
    <w:rsid w:val="00F37DC6"/>
    <w:rsid w:val="00F37EE2"/>
    <w:rsid w:val="00F4003B"/>
    <w:rsid w:val="00F4003E"/>
    <w:rsid w:val="00F40137"/>
    <w:rsid w:val="00F402B5"/>
    <w:rsid w:val="00F40350"/>
    <w:rsid w:val="00F40492"/>
    <w:rsid w:val="00F40550"/>
    <w:rsid w:val="00F40986"/>
    <w:rsid w:val="00F40B80"/>
    <w:rsid w:val="00F40BC3"/>
    <w:rsid w:val="00F40BF1"/>
    <w:rsid w:val="00F40DB2"/>
    <w:rsid w:val="00F41062"/>
    <w:rsid w:val="00F41398"/>
    <w:rsid w:val="00F4146D"/>
    <w:rsid w:val="00F4149B"/>
    <w:rsid w:val="00F414D0"/>
    <w:rsid w:val="00F4169C"/>
    <w:rsid w:val="00F41827"/>
    <w:rsid w:val="00F41AD8"/>
    <w:rsid w:val="00F41BA4"/>
    <w:rsid w:val="00F41C2E"/>
    <w:rsid w:val="00F41CDA"/>
    <w:rsid w:val="00F41CFC"/>
    <w:rsid w:val="00F41E1A"/>
    <w:rsid w:val="00F41E5B"/>
    <w:rsid w:val="00F41F3A"/>
    <w:rsid w:val="00F41F46"/>
    <w:rsid w:val="00F4200B"/>
    <w:rsid w:val="00F421E8"/>
    <w:rsid w:val="00F422E8"/>
    <w:rsid w:val="00F424F2"/>
    <w:rsid w:val="00F4254D"/>
    <w:rsid w:val="00F425B8"/>
    <w:rsid w:val="00F4261C"/>
    <w:rsid w:val="00F4281C"/>
    <w:rsid w:val="00F42977"/>
    <w:rsid w:val="00F42B97"/>
    <w:rsid w:val="00F42D20"/>
    <w:rsid w:val="00F42DDB"/>
    <w:rsid w:val="00F430D2"/>
    <w:rsid w:val="00F43117"/>
    <w:rsid w:val="00F432A9"/>
    <w:rsid w:val="00F4364C"/>
    <w:rsid w:val="00F438CF"/>
    <w:rsid w:val="00F43B6F"/>
    <w:rsid w:val="00F43FA7"/>
    <w:rsid w:val="00F443E3"/>
    <w:rsid w:val="00F443EE"/>
    <w:rsid w:val="00F44463"/>
    <w:rsid w:val="00F444C4"/>
    <w:rsid w:val="00F446F3"/>
    <w:rsid w:val="00F447B5"/>
    <w:rsid w:val="00F447E1"/>
    <w:rsid w:val="00F44892"/>
    <w:rsid w:val="00F44A72"/>
    <w:rsid w:val="00F44BB3"/>
    <w:rsid w:val="00F44C4A"/>
    <w:rsid w:val="00F44DE4"/>
    <w:rsid w:val="00F44F1E"/>
    <w:rsid w:val="00F451ED"/>
    <w:rsid w:val="00F451FC"/>
    <w:rsid w:val="00F45343"/>
    <w:rsid w:val="00F454CB"/>
    <w:rsid w:val="00F454DB"/>
    <w:rsid w:val="00F458FC"/>
    <w:rsid w:val="00F4590E"/>
    <w:rsid w:val="00F45E05"/>
    <w:rsid w:val="00F45EC5"/>
    <w:rsid w:val="00F45EFD"/>
    <w:rsid w:val="00F45FEA"/>
    <w:rsid w:val="00F4621D"/>
    <w:rsid w:val="00F46687"/>
    <w:rsid w:val="00F46B6B"/>
    <w:rsid w:val="00F46DCD"/>
    <w:rsid w:val="00F46F02"/>
    <w:rsid w:val="00F47200"/>
    <w:rsid w:val="00F4721D"/>
    <w:rsid w:val="00F47757"/>
    <w:rsid w:val="00F47B2D"/>
    <w:rsid w:val="00F47D04"/>
    <w:rsid w:val="00F47D9B"/>
    <w:rsid w:val="00F47EF0"/>
    <w:rsid w:val="00F47EFF"/>
    <w:rsid w:val="00F5027B"/>
    <w:rsid w:val="00F502E6"/>
    <w:rsid w:val="00F5036F"/>
    <w:rsid w:val="00F50450"/>
    <w:rsid w:val="00F5079F"/>
    <w:rsid w:val="00F50986"/>
    <w:rsid w:val="00F50A3D"/>
    <w:rsid w:val="00F50ECF"/>
    <w:rsid w:val="00F50FE4"/>
    <w:rsid w:val="00F50FFD"/>
    <w:rsid w:val="00F512E3"/>
    <w:rsid w:val="00F51333"/>
    <w:rsid w:val="00F51436"/>
    <w:rsid w:val="00F51526"/>
    <w:rsid w:val="00F5154C"/>
    <w:rsid w:val="00F51628"/>
    <w:rsid w:val="00F5167E"/>
    <w:rsid w:val="00F517E0"/>
    <w:rsid w:val="00F519A0"/>
    <w:rsid w:val="00F519AD"/>
    <w:rsid w:val="00F51C94"/>
    <w:rsid w:val="00F51D2F"/>
    <w:rsid w:val="00F5206A"/>
    <w:rsid w:val="00F5209D"/>
    <w:rsid w:val="00F5210C"/>
    <w:rsid w:val="00F5215A"/>
    <w:rsid w:val="00F52182"/>
    <w:rsid w:val="00F522DF"/>
    <w:rsid w:val="00F52426"/>
    <w:rsid w:val="00F524A5"/>
    <w:rsid w:val="00F52522"/>
    <w:rsid w:val="00F52560"/>
    <w:rsid w:val="00F5263E"/>
    <w:rsid w:val="00F526B0"/>
    <w:rsid w:val="00F52926"/>
    <w:rsid w:val="00F52A3A"/>
    <w:rsid w:val="00F52BAF"/>
    <w:rsid w:val="00F52DE8"/>
    <w:rsid w:val="00F52DFE"/>
    <w:rsid w:val="00F5307C"/>
    <w:rsid w:val="00F53286"/>
    <w:rsid w:val="00F532CC"/>
    <w:rsid w:val="00F532F0"/>
    <w:rsid w:val="00F53527"/>
    <w:rsid w:val="00F53707"/>
    <w:rsid w:val="00F538DD"/>
    <w:rsid w:val="00F539D0"/>
    <w:rsid w:val="00F53A47"/>
    <w:rsid w:val="00F53A53"/>
    <w:rsid w:val="00F53B40"/>
    <w:rsid w:val="00F53C18"/>
    <w:rsid w:val="00F53CE6"/>
    <w:rsid w:val="00F53F31"/>
    <w:rsid w:val="00F54087"/>
    <w:rsid w:val="00F54192"/>
    <w:rsid w:val="00F541F4"/>
    <w:rsid w:val="00F541F7"/>
    <w:rsid w:val="00F542C3"/>
    <w:rsid w:val="00F54333"/>
    <w:rsid w:val="00F54367"/>
    <w:rsid w:val="00F545BA"/>
    <w:rsid w:val="00F5494D"/>
    <w:rsid w:val="00F5499C"/>
    <w:rsid w:val="00F549D4"/>
    <w:rsid w:val="00F54D1B"/>
    <w:rsid w:val="00F54DD5"/>
    <w:rsid w:val="00F54E8A"/>
    <w:rsid w:val="00F54FF8"/>
    <w:rsid w:val="00F55404"/>
    <w:rsid w:val="00F55494"/>
    <w:rsid w:val="00F5595A"/>
    <w:rsid w:val="00F55A8C"/>
    <w:rsid w:val="00F55C2B"/>
    <w:rsid w:val="00F55CE6"/>
    <w:rsid w:val="00F55D4E"/>
    <w:rsid w:val="00F55DFB"/>
    <w:rsid w:val="00F55EDE"/>
    <w:rsid w:val="00F56031"/>
    <w:rsid w:val="00F560BF"/>
    <w:rsid w:val="00F561D4"/>
    <w:rsid w:val="00F5672E"/>
    <w:rsid w:val="00F56899"/>
    <w:rsid w:val="00F56CB5"/>
    <w:rsid w:val="00F56D4A"/>
    <w:rsid w:val="00F5729B"/>
    <w:rsid w:val="00F573E6"/>
    <w:rsid w:val="00F573E7"/>
    <w:rsid w:val="00F574BC"/>
    <w:rsid w:val="00F574E6"/>
    <w:rsid w:val="00F575FB"/>
    <w:rsid w:val="00F57622"/>
    <w:rsid w:val="00F57668"/>
    <w:rsid w:val="00F57868"/>
    <w:rsid w:val="00F579DA"/>
    <w:rsid w:val="00F57C5B"/>
    <w:rsid w:val="00F57DBC"/>
    <w:rsid w:val="00F57F32"/>
    <w:rsid w:val="00F60209"/>
    <w:rsid w:val="00F602D4"/>
    <w:rsid w:val="00F609C8"/>
    <w:rsid w:val="00F60CDE"/>
    <w:rsid w:val="00F60DC6"/>
    <w:rsid w:val="00F60E01"/>
    <w:rsid w:val="00F611BE"/>
    <w:rsid w:val="00F61222"/>
    <w:rsid w:val="00F61282"/>
    <w:rsid w:val="00F612AB"/>
    <w:rsid w:val="00F61376"/>
    <w:rsid w:val="00F61450"/>
    <w:rsid w:val="00F61657"/>
    <w:rsid w:val="00F61665"/>
    <w:rsid w:val="00F618D2"/>
    <w:rsid w:val="00F61B2E"/>
    <w:rsid w:val="00F61B41"/>
    <w:rsid w:val="00F61B4D"/>
    <w:rsid w:val="00F61B68"/>
    <w:rsid w:val="00F61CC4"/>
    <w:rsid w:val="00F61D14"/>
    <w:rsid w:val="00F61D8C"/>
    <w:rsid w:val="00F61DF8"/>
    <w:rsid w:val="00F61E14"/>
    <w:rsid w:val="00F62295"/>
    <w:rsid w:val="00F624B9"/>
    <w:rsid w:val="00F6250B"/>
    <w:rsid w:val="00F627E6"/>
    <w:rsid w:val="00F62B7C"/>
    <w:rsid w:val="00F62C8F"/>
    <w:rsid w:val="00F62E2A"/>
    <w:rsid w:val="00F62E9D"/>
    <w:rsid w:val="00F62F0D"/>
    <w:rsid w:val="00F63070"/>
    <w:rsid w:val="00F63095"/>
    <w:rsid w:val="00F631DF"/>
    <w:rsid w:val="00F63201"/>
    <w:rsid w:val="00F63298"/>
    <w:rsid w:val="00F63879"/>
    <w:rsid w:val="00F63913"/>
    <w:rsid w:val="00F63AC1"/>
    <w:rsid w:val="00F63E91"/>
    <w:rsid w:val="00F6401E"/>
    <w:rsid w:val="00F64077"/>
    <w:rsid w:val="00F643A1"/>
    <w:rsid w:val="00F643B2"/>
    <w:rsid w:val="00F643C9"/>
    <w:rsid w:val="00F647C3"/>
    <w:rsid w:val="00F648FE"/>
    <w:rsid w:val="00F649A3"/>
    <w:rsid w:val="00F64D1E"/>
    <w:rsid w:val="00F64FA9"/>
    <w:rsid w:val="00F65079"/>
    <w:rsid w:val="00F650AB"/>
    <w:rsid w:val="00F6529C"/>
    <w:rsid w:val="00F6531F"/>
    <w:rsid w:val="00F6536D"/>
    <w:rsid w:val="00F653E2"/>
    <w:rsid w:val="00F6541A"/>
    <w:rsid w:val="00F656BA"/>
    <w:rsid w:val="00F6571A"/>
    <w:rsid w:val="00F66076"/>
    <w:rsid w:val="00F66266"/>
    <w:rsid w:val="00F6632D"/>
    <w:rsid w:val="00F6678A"/>
    <w:rsid w:val="00F668F8"/>
    <w:rsid w:val="00F669BE"/>
    <w:rsid w:val="00F669E7"/>
    <w:rsid w:val="00F66A4B"/>
    <w:rsid w:val="00F66D0F"/>
    <w:rsid w:val="00F671CE"/>
    <w:rsid w:val="00F6722F"/>
    <w:rsid w:val="00F67874"/>
    <w:rsid w:val="00F678C6"/>
    <w:rsid w:val="00F67ADE"/>
    <w:rsid w:val="00F67C24"/>
    <w:rsid w:val="00F67EF8"/>
    <w:rsid w:val="00F67F18"/>
    <w:rsid w:val="00F70062"/>
    <w:rsid w:val="00F7014C"/>
    <w:rsid w:val="00F7014D"/>
    <w:rsid w:val="00F7016E"/>
    <w:rsid w:val="00F702DA"/>
    <w:rsid w:val="00F703BE"/>
    <w:rsid w:val="00F7052D"/>
    <w:rsid w:val="00F705B3"/>
    <w:rsid w:val="00F7084F"/>
    <w:rsid w:val="00F709FA"/>
    <w:rsid w:val="00F70C1D"/>
    <w:rsid w:val="00F70C2D"/>
    <w:rsid w:val="00F70D4E"/>
    <w:rsid w:val="00F70D54"/>
    <w:rsid w:val="00F70D79"/>
    <w:rsid w:val="00F710C2"/>
    <w:rsid w:val="00F71479"/>
    <w:rsid w:val="00F7149A"/>
    <w:rsid w:val="00F71579"/>
    <w:rsid w:val="00F7158F"/>
    <w:rsid w:val="00F71663"/>
    <w:rsid w:val="00F7184F"/>
    <w:rsid w:val="00F719D2"/>
    <w:rsid w:val="00F71B5B"/>
    <w:rsid w:val="00F71B8C"/>
    <w:rsid w:val="00F71CAE"/>
    <w:rsid w:val="00F71D00"/>
    <w:rsid w:val="00F71E45"/>
    <w:rsid w:val="00F71F56"/>
    <w:rsid w:val="00F7213A"/>
    <w:rsid w:val="00F723C5"/>
    <w:rsid w:val="00F72606"/>
    <w:rsid w:val="00F72A4C"/>
    <w:rsid w:val="00F72FA8"/>
    <w:rsid w:val="00F7301E"/>
    <w:rsid w:val="00F730DA"/>
    <w:rsid w:val="00F73131"/>
    <w:rsid w:val="00F7314E"/>
    <w:rsid w:val="00F73277"/>
    <w:rsid w:val="00F7336D"/>
    <w:rsid w:val="00F73388"/>
    <w:rsid w:val="00F733E3"/>
    <w:rsid w:val="00F7341F"/>
    <w:rsid w:val="00F735A3"/>
    <w:rsid w:val="00F739FE"/>
    <w:rsid w:val="00F73AC0"/>
    <w:rsid w:val="00F73B6B"/>
    <w:rsid w:val="00F73D9C"/>
    <w:rsid w:val="00F73E75"/>
    <w:rsid w:val="00F73EF1"/>
    <w:rsid w:val="00F73F1D"/>
    <w:rsid w:val="00F74064"/>
    <w:rsid w:val="00F74288"/>
    <w:rsid w:val="00F745A6"/>
    <w:rsid w:val="00F74652"/>
    <w:rsid w:val="00F746E6"/>
    <w:rsid w:val="00F74809"/>
    <w:rsid w:val="00F74894"/>
    <w:rsid w:val="00F74EA2"/>
    <w:rsid w:val="00F74EB9"/>
    <w:rsid w:val="00F753D7"/>
    <w:rsid w:val="00F7548A"/>
    <w:rsid w:val="00F75638"/>
    <w:rsid w:val="00F757FC"/>
    <w:rsid w:val="00F75C00"/>
    <w:rsid w:val="00F75CA3"/>
    <w:rsid w:val="00F75CC0"/>
    <w:rsid w:val="00F75D51"/>
    <w:rsid w:val="00F75F1B"/>
    <w:rsid w:val="00F75F8F"/>
    <w:rsid w:val="00F76034"/>
    <w:rsid w:val="00F761BE"/>
    <w:rsid w:val="00F761DC"/>
    <w:rsid w:val="00F761EA"/>
    <w:rsid w:val="00F763B5"/>
    <w:rsid w:val="00F763D4"/>
    <w:rsid w:val="00F766CB"/>
    <w:rsid w:val="00F766D0"/>
    <w:rsid w:val="00F76739"/>
    <w:rsid w:val="00F76765"/>
    <w:rsid w:val="00F767DD"/>
    <w:rsid w:val="00F768BF"/>
    <w:rsid w:val="00F76E6C"/>
    <w:rsid w:val="00F76F43"/>
    <w:rsid w:val="00F7708D"/>
    <w:rsid w:val="00F770C3"/>
    <w:rsid w:val="00F77386"/>
    <w:rsid w:val="00F77395"/>
    <w:rsid w:val="00F774F4"/>
    <w:rsid w:val="00F778AA"/>
    <w:rsid w:val="00F77C69"/>
    <w:rsid w:val="00F77C92"/>
    <w:rsid w:val="00F77CE2"/>
    <w:rsid w:val="00F77D00"/>
    <w:rsid w:val="00F77DFD"/>
    <w:rsid w:val="00F80078"/>
    <w:rsid w:val="00F800BD"/>
    <w:rsid w:val="00F801EE"/>
    <w:rsid w:val="00F80378"/>
    <w:rsid w:val="00F80432"/>
    <w:rsid w:val="00F80440"/>
    <w:rsid w:val="00F80474"/>
    <w:rsid w:val="00F806D6"/>
    <w:rsid w:val="00F80744"/>
    <w:rsid w:val="00F80834"/>
    <w:rsid w:val="00F80B37"/>
    <w:rsid w:val="00F80C90"/>
    <w:rsid w:val="00F80CAA"/>
    <w:rsid w:val="00F80DCF"/>
    <w:rsid w:val="00F80DD0"/>
    <w:rsid w:val="00F80EB2"/>
    <w:rsid w:val="00F80F9E"/>
    <w:rsid w:val="00F81241"/>
    <w:rsid w:val="00F8136B"/>
    <w:rsid w:val="00F8139B"/>
    <w:rsid w:val="00F81677"/>
    <w:rsid w:val="00F817A9"/>
    <w:rsid w:val="00F8194E"/>
    <w:rsid w:val="00F81A63"/>
    <w:rsid w:val="00F81B67"/>
    <w:rsid w:val="00F81C73"/>
    <w:rsid w:val="00F81CA0"/>
    <w:rsid w:val="00F81F7B"/>
    <w:rsid w:val="00F81FC5"/>
    <w:rsid w:val="00F820FB"/>
    <w:rsid w:val="00F821A1"/>
    <w:rsid w:val="00F822CD"/>
    <w:rsid w:val="00F82415"/>
    <w:rsid w:val="00F824CC"/>
    <w:rsid w:val="00F82870"/>
    <w:rsid w:val="00F82894"/>
    <w:rsid w:val="00F82A12"/>
    <w:rsid w:val="00F82B92"/>
    <w:rsid w:val="00F82D5D"/>
    <w:rsid w:val="00F830C8"/>
    <w:rsid w:val="00F831DC"/>
    <w:rsid w:val="00F8327B"/>
    <w:rsid w:val="00F832CE"/>
    <w:rsid w:val="00F832E2"/>
    <w:rsid w:val="00F8366A"/>
    <w:rsid w:val="00F83746"/>
    <w:rsid w:val="00F8374A"/>
    <w:rsid w:val="00F83777"/>
    <w:rsid w:val="00F838A0"/>
    <w:rsid w:val="00F839B0"/>
    <w:rsid w:val="00F83A98"/>
    <w:rsid w:val="00F83C2F"/>
    <w:rsid w:val="00F83D6F"/>
    <w:rsid w:val="00F83E06"/>
    <w:rsid w:val="00F83FA4"/>
    <w:rsid w:val="00F83FC1"/>
    <w:rsid w:val="00F83FDC"/>
    <w:rsid w:val="00F841A1"/>
    <w:rsid w:val="00F843B3"/>
    <w:rsid w:val="00F843FF"/>
    <w:rsid w:val="00F84735"/>
    <w:rsid w:val="00F848BF"/>
    <w:rsid w:val="00F849BB"/>
    <w:rsid w:val="00F84AE7"/>
    <w:rsid w:val="00F84B92"/>
    <w:rsid w:val="00F84C96"/>
    <w:rsid w:val="00F84E63"/>
    <w:rsid w:val="00F85211"/>
    <w:rsid w:val="00F8521A"/>
    <w:rsid w:val="00F853CA"/>
    <w:rsid w:val="00F85637"/>
    <w:rsid w:val="00F85782"/>
    <w:rsid w:val="00F857E6"/>
    <w:rsid w:val="00F858C7"/>
    <w:rsid w:val="00F8598C"/>
    <w:rsid w:val="00F85C6D"/>
    <w:rsid w:val="00F85CC5"/>
    <w:rsid w:val="00F8607C"/>
    <w:rsid w:val="00F86132"/>
    <w:rsid w:val="00F861CE"/>
    <w:rsid w:val="00F8625F"/>
    <w:rsid w:val="00F8657E"/>
    <w:rsid w:val="00F8669E"/>
    <w:rsid w:val="00F86708"/>
    <w:rsid w:val="00F867AA"/>
    <w:rsid w:val="00F86A07"/>
    <w:rsid w:val="00F86D9D"/>
    <w:rsid w:val="00F86F7E"/>
    <w:rsid w:val="00F87056"/>
    <w:rsid w:val="00F8710E"/>
    <w:rsid w:val="00F87310"/>
    <w:rsid w:val="00F8741F"/>
    <w:rsid w:val="00F87537"/>
    <w:rsid w:val="00F875CB"/>
    <w:rsid w:val="00F87975"/>
    <w:rsid w:val="00F879F4"/>
    <w:rsid w:val="00F87B63"/>
    <w:rsid w:val="00F87C33"/>
    <w:rsid w:val="00F87CC5"/>
    <w:rsid w:val="00F87CE2"/>
    <w:rsid w:val="00F87E6B"/>
    <w:rsid w:val="00F87EA2"/>
    <w:rsid w:val="00F87F70"/>
    <w:rsid w:val="00F90012"/>
    <w:rsid w:val="00F900ED"/>
    <w:rsid w:val="00F900F5"/>
    <w:rsid w:val="00F902A1"/>
    <w:rsid w:val="00F90357"/>
    <w:rsid w:val="00F904F8"/>
    <w:rsid w:val="00F90806"/>
    <w:rsid w:val="00F90973"/>
    <w:rsid w:val="00F909A0"/>
    <w:rsid w:val="00F90B09"/>
    <w:rsid w:val="00F90B7C"/>
    <w:rsid w:val="00F90BEE"/>
    <w:rsid w:val="00F90C35"/>
    <w:rsid w:val="00F90C41"/>
    <w:rsid w:val="00F90D3D"/>
    <w:rsid w:val="00F90DF2"/>
    <w:rsid w:val="00F90E28"/>
    <w:rsid w:val="00F90FB5"/>
    <w:rsid w:val="00F90FBA"/>
    <w:rsid w:val="00F9116E"/>
    <w:rsid w:val="00F91344"/>
    <w:rsid w:val="00F913FE"/>
    <w:rsid w:val="00F91405"/>
    <w:rsid w:val="00F9167C"/>
    <w:rsid w:val="00F91823"/>
    <w:rsid w:val="00F919F9"/>
    <w:rsid w:val="00F91A93"/>
    <w:rsid w:val="00F91C85"/>
    <w:rsid w:val="00F91D34"/>
    <w:rsid w:val="00F91D60"/>
    <w:rsid w:val="00F922FF"/>
    <w:rsid w:val="00F92532"/>
    <w:rsid w:val="00F9265C"/>
    <w:rsid w:val="00F9280B"/>
    <w:rsid w:val="00F92B4D"/>
    <w:rsid w:val="00F92FBB"/>
    <w:rsid w:val="00F9313F"/>
    <w:rsid w:val="00F935E8"/>
    <w:rsid w:val="00F93638"/>
    <w:rsid w:val="00F938A7"/>
    <w:rsid w:val="00F93A20"/>
    <w:rsid w:val="00F93AFC"/>
    <w:rsid w:val="00F93BD8"/>
    <w:rsid w:val="00F93C2B"/>
    <w:rsid w:val="00F93C3F"/>
    <w:rsid w:val="00F93CF0"/>
    <w:rsid w:val="00F93D52"/>
    <w:rsid w:val="00F93D68"/>
    <w:rsid w:val="00F93DBD"/>
    <w:rsid w:val="00F93E26"/>
    <w:rsid w:val="00F93F4C"/>
    <w:rsid w:val="00F94574"/>
    <w:rsid w:val="00F945DA"/>
    <w:rsid w:val="00F9469B"/>
    <w:rsid w:val="00F94744"/>
    <w:rsid w:val="00F94A31"/>
    <w:rsid w:val="00F94C1D"/>
    <w:rsid w:val="00F94EB0"/>
    <w:rsid w:val="00F953FD"/>
    <w:rsid w:val="00F95410"/>
    <w:rsid w:val="00F95424"/>
    <w:rsid w:val="00F95618"/>
    <w:rsid w:val="00F957AA"/>
    <w:rsid w:val="00F959BE"/>
    <w:rsid w:val="00F95B1A"/>
    <w:rsid w:val="00F95C55"/>
    <w:rsid w:val="00F95F04"/>
    <w:rsid w:val="00F95F3B"/>
    <w:rsid w:val="00F961C0"/>
    <w:rsid w:val="00F96216"/>
    <w:rsid w:val="00F9636A"/>
    <w:rsid w:val="00F9647A"/>
    <w:rsid w:val="00F9665B"/>
    <w:rsid w:val="00F96688"/>
    <w:rsid w:val="00F96780"/>
    <w:rsid w:val="00F9691A"/>
    <w:rsid w:val="00F9693C"/>
    <w:rsid w:val="00F96D1B"/>
    <w:rsid w:val="00F96D4F"/>
    <w:rsid w:val="00F96DEE"/>
    <w:rsid w:val="00F96E3D"/>
    <w:rsid w:val="00F96F7B"/>
    <w:rsid w:val="00F972F8"/>
    <w:rsid w:val="00F976E7"/>
    <w:rsid w:val="00F978CA"/>
    <w:rsid w:val="00F97AA2"/>
    <w:rsid w:val="00F97DAE"/>
    <w:rsid w:val="00F97EC2"/>
    <w:rsid w:val="00FA000F"/>
    <w:rsid w:val="00FA0315"/>
    <w:rsid w:val="00FA053E"/>
    <w:rsid w:val="00FA06B9"/>
    <w:rsid w:val="00FA081A"/>
    <w:rsid w:val="00FA0C10"/>
    <w:rsid w:val="00FA0C76"/>
    <w:rsid w:val="00FA0EC4"/>
    <w:rsid w:val="00FA1073"/>
    <w:rsid w:val="00FA1279"/>
    <w:rsid w:val="00FA12FE"/>
    <w:rsid w:val="00FA1315"/>
    <w:rsid w:val="00FA134A"/>
    <w:rsid w:val="00FA151E"/>
    <w:rsid w:val="00FA156A"/>
    <w:rsid w:val="00FA15C4"/>
    <w:rsid w:val="00FA1778"/>
    <w:rsid w:val="00FA1804"/>
    <w:rsid w:val="00FA1809"/>
    <w:rsid w:val="00FA1C68"/>
    <w:rsid w:val="00FA1D68"/>
    <w:rsid w:val="00FA1EB6"/>
    <w:rsid w:val="00FA1EC3"/>
    <w:rsid w:val="00FA1F71"/>
    <w:rsid w:val="00FA2123"/>
    <w:rsid w:val="00FA2185"/>
    <w:rsid w:val="00FA2296"/>
    <w:rsid w:val="00FA240A"/>
    <w:rsid w:val="00FA24F9"/>
    <w:rsid w:val="00FA269E"/>
    <w:rsid w:val="00FA2733"/>
    <w:rsid w:val="00FA2878"/>
    <w:rsid w:val="00FA296B"/>
    <w:rsid w:val="00FA2A7E"/>
    <w:rsid w:val="00FA2B39"/>
    <w:rsid w:val="00FA2BAF"/>
    <w:rsid w:val="00FA2CC2"/>
    <w:rsid w:val="00FA2ED2"/>
    <w:rsid w:val="00FA2EDD"/>
    <w:rsid w:val="00FA3066"/>
    <w:rsid w:val="00FA3124"/>
    <w:rsid w:val="00FA333B"/>
    <w:rsid w:val="00FA3447"/>
    <w:rsid w:val="00FA3449"/>
    <w:rsid w:val="00FA34BF"/>
    <w:rsid w:val="00FA3564"/>
    <w:rsid w:val="00FA358B"/>
    <w:rsid w:val="00FA35C2"/>
    <w:rsid w:val="00FA35C4"/>
    <w:rsid w:val="00FA368E"/>
    <w:rsid w:val="00FA37AD"/>
    <w:rsid w:val="00FA37FF"/>
    <w:rsid w:val="00FA393E"/>
    <w:rsid w:val="00FA39E2"/>
    <w:rsid w:val="00FA3BA7"/>
    <w:rsid w:val="00FA3D9E"/>
    <w:rsid w:val="00FA40A2"/>
    <w:rsid w:val="00FA44E7"/>
    <w:rsid w:val="00FA450C"/>
    <w:rsid w:val="00FA4526"/>
    <w:rsid w:val="00FA4535"/>
    <w:rsid w:val="00FA4747"/>
    <w:rsid w:val="00FA479A"/>
    <w:rsid w:val="00FA4B22"/>
    <w:rsid w:val="00FA4B25"/>
    <w:rsid w:val="00FA4C35"/>
    <w:rsid w:val="00FA4D4E"/>
    <w:rsid w:val="00FA4E10"/>
    <w:rsid w:val="00FA4EB4"/>
    <w:rsid w:val="00FA5285"/>
    <w:rsid w:val="00FA534A"/>
    <w:rsid w:val="00FA5629"/>
    <w:rsid w:val="00FA5682"/>
    <w:rsid w:val="00FA5B02"/>
    <w:rsid w:val="00FA614A"/>
    <w:rsid w:val="00FA619D"/>
    <w:rsid w:val="00FA623E"/>
    <w:rsid w:val="00FA6372"/>
    <w:rsid w:val="00FA6393"/>
    <w:rsid w:val="00FA64EA"/>
    <w:rsid w:val="00FA65FC"/>
    <w:rsid w:val="00FA6840"/>
    <w:rsid w:val="00FA68BB"/>
    <w:rsid w:val="00FA69B0"/>
    <w:rsid w:val="00FA6A43"/>
    <w:rsid w:val="00FA6AF8"/>
    <w:rsid w:val="00FA6E4E"/>
    <w:rsid w:val="00FA6E8D"/>
    <w:rsid w:val="00FA6F28"/>
    <w:rsid w:val="00FA6FB6"/>
    <w:rsid w:val="00FA7075"/>
    <w:rsid w:val="00FA7193"/>
    <w:rsid w:val="00FA720E"/>
    <w:rsid w:val="00FA7343"/>
    <w:rsid w:val="00FA7415"/>
    <w:rsid w:val="00FA7478"/>
    <w:rsid w:val="00FA76BE"/>
    <w:rsid w:val="00FA780D"/>
    <w:rsid w:val="00FA7A77"/>
    <w:rsid w:val="00FB0309"/>
    <w:rsid w:val="00FB05D9"/>
    <w:rsid w:val="00FB0670"/>
    <w:rsid w:val="00FB07C4"/>
    <w:rsid w:val="00FB081E"/>
    <w:rsid w:val="00FB099A"/>
    <w:rsid w:val="00FB0C0A"/>
    <w:rsid w:val="00FB0CBD"/>
    <w:rsid w:val="00FB0E58"/>
    <w:rsid w:val="00FB0EDD"/>
    <w:rsid w:val="00FB0F1C"/>
    <w:rsid w:val="00FB0F75"/>
    <w:rsid w:val="00FB1002"/>
    <w:rsid w:val="00FB10E6"/>
    <w:rsid w:val="00FB1155"/>
    <w:rsid w:val="00FB1624"/>
    <w:rsid w:val="00FB1709"/>
    <w:rsid w:val="00FB1AC0"/>
    <w:rsid w:val="00FB1BF8"/>
    <w:rsid w:val="00FB1F87"/>
    <w:rsid w:val="00FB2075"/>
    <w:rsid w:val="00FB20CC"/>
    <w:rsid w:val="00FB213A"/>
    <w:rsid w:val="00FB22E6"/>
    <w:rsid w:val="00FB23C8"/>
    <w:rsid w:val="00FB276A"/>
    <w:rsid w:val="00FB2787"/>
    <w:rsid w:val="00FB283A"/>
    <w:rsid w:val="00FB2FA8"/>
    <w:rsid w:val="00FB3117"/>
    <w:rsid w:val="00FB34A7"/>
    <w:rsid w:val="00FB36B4"/>
    <w:rsid w:val="00FB3768"/>
    <w:rsid w:val="00FB399D"/>
    <w:rsid w:val="00FB3A4D"/>
    <w:rsid w:val="00FB3A7D"/>
    <w:rsid w:val="00FB3AD8"/>
    <w:rsid w:val="00FB3C1F"/>
    <w:rsid w:val="00FB3FBC"/>
    <w:rsid w:val="00FB3FDC"/>
    <w:rsid w:val="00FB400B"/>
    <w:rsid w:val="00FB40DB"/>
    <w:rsid w:val="00FB4106"/>
    <w:rsid w:val="00FB425E"/>
    <w:rsid w:val="00FB47A7"/>
    <w:rsid w:val="00FB484B"/>
    <w:rsid w:val="00FB4B6A"/>
    <w:rsid w:val="00FB4DDD"/>
    <w:rsid w:val="00FB4E79"/>
    <w:rsid w:val="00FB5094"/>
    <w:rsid w:val="00FB50AB"/>
    <w:rsid w:val="00FB5177"/>
    <w:rsid w:val="00FB54B9"/>
    <w:rsid w:val="00FB56B4"/>
    <w:rsid w:val="00FB5773"/>
    <w:rsid w:val="00FB5824"/>
    <w:rsid w:val="00FB5900"/>
    <w:rsid w:val="00FB5911"/>
    <w:rsid w:val="00FB5BBB"/>
    <w:rsid w:val="00FB5C0D"/>
    <w:rsid w:val="00FB5E33"/>
    <w:rsid w:val="00FB5E82"/>
    <w:rsid w:val="00FB5F60"/>
    <w:rsid w:val="00FB617E"/>
    <w:rsid w:val="00FB618F"/>
    <w:rsid w:val="00FB6211"/>
    <w:rsid w:val="00FB66BB"/>
    <w:rsid w:val="00FB693F"/>
    <w:rsid w:val="00FB6BDF"/>
    <w:rsid w:val="00FB6C25"/>
    <w:rsid w:val="00FB6DC9"/>
    <w:rsid w:val="00FB6F49"/>
    <w:rsid w:val="00FB71F7"/>
    <w:rsid w:val="00FB723E"/>
    <w:rsid w:val="00FB7322"/>
    <w:rsid w:val="00FB7458"/>
    <w:rsid w:val="00FB7550"/>
    <w:rsid w:val="00FB758B"/>
    <w:rsid w:val="00FB75DA"/>
    <w:rsid w:val="00FB76B7"/>
    <w:rsid w:val="00FB7841"/>
    <w:rsid w:val="00FB7AD3"/>
    <w:rsid w:val="00FB7E1B"/>
    <w:rsid w:val="00FB7E77"/>
    <w:rsid w:val="00FB7EDF"/>
    <w:rsid w:val="00FC0137"/>
    <w:rsid w:val="00FC0171"/>
    <w:rsid w:val="00FC02E1"/>
    <w:rsid w:val="00FC02F2"/>
    <w:rsid w:val="00FC0354"/>
    <w:rsid w:val="00FC063F"/>
    <w:rsid w:val="00FC0713"/>
    <w:rsid w:val="00FC0985"/>
    <w:rsid w:val="00FC0E82"/>
    <w:rsid w:val="00FC0EB5"/>
    <w:rsid w:val="00FC0F34"/>
    <w:rsid w:val="00FC0FA6"/>
    <w:rsid w:val="00FC11A0"/>
    <w:rsid w:val="00FC13BF"/>
    <w:rsid w:val="00FC1905"/>
    <w:rsid w:val="00FC1A2E"/>
    <w:rsid w:val="00FC1A7F"/>
    <w:rsid w:val="00FC1EE3"/>
    <w:rsid w:val="00FC1F64"/>
    <w:rsid w:val="00FC2301"/>
    <w:rsid w:val="00FC23DE"/>
    <w:rsid w:val="00FC2467"/>
    <w:rsid w:val="00FC24D3"/>
    <w:rsid w:val="00FC2515"/>
    <w:rsid w:val="00FC2612"/>
    <w:rsid w:val="00FC28AA"/>
    <w:rsid w:val="00FC2965"/>
    <w:rsid w:val="00FC2A33"/>
    <w:rsid w:val="00FC2A81"/>
    <w:rsid w:val="00FC309E"/>
    <w:rsid w:val="00FC338C"/>
    <w:rsid w:val="00FC33B3"/>
    <w:rsid w:val="00FC363D"/>
    <w:rsid w:val="00FC3682"/>
    <w:rsid w:val="00FC36EB"/>
    <w:rsid w:val="00FC36F5"/>
    <w:rsid w:val="00FC37A7"/>
    <w:rsid w:val="00FC38C7"/>
    <w:rsid w:val="00FC3A92"/>
    <w:rsid w:val="00FC3AD2"/>
    <w:rsid w:val="00FC3C0A"/>
    <w:rsid w:val="00FC3F6F"/>
    <w:rsid w:val="00FC4001"/>
    <w:rsid w:val="00FC4006"/>
    <w:rsid w:val="00FC4134"/>
    <w:rsid w:val="00FC4157"/>
    <w:rsid w:val="00FC438A"/>
    <w:rsid w:val="00FC4527"/>
    <w:rsid w:val="00FC4673"/>
    <w:rsid w:val="00FC46E5"/>
    <w:rsid w:val="00FC4C21"/>
    <w:rsid w:val="00FC4E6F"/>
    <w:rsid w:val="00FC5139"/>
    <w:rsid w:val="00FC5244"/>
    <w:rsid w:val="00FC52BE"/>
    <w:rsid w:val="00FC5306"/>
    <w:rsid w:val="00FC530A"/>
    <w:rsid w:val="00FC56C2"/>
    <w:rsid w:val="00FC5C91"/>
    <w:rsid w:val="00FC5FC5"/>
    <w:rsid w:val="00FC623D"/>
    <w:rsid w:val="00FC63A7"/>
    <w:rsid w:val="00FC6459"/>
    <w:rsid w:val="00FC651A"/>
    <w:rsid w:val="00FC6CDD"/>
    <w:rsid w:val="00FC6F54"/>
    <w:rsid w:val="00FC71F2"/>
    <w:rsid w:val="00FC7532"/>
    <w:rsid w:val="00FC75EA"/>
    <w:rsid w:val="00FC77A7"/>
    <w:rsid w:val="00FC79DF"/>
    <w:rsid w:val="00FC7B07"/>
    <w:rsid w:val="00FC7F7C"/>
    <w:rsid w:val="00FC7FC7"/>
    <w:rsid w:val="00FD04A5"/>
    <w:rsid w:val="00FD051E"/>
    <w:rsid w:val="00FD085E"/>
    <w:rsid w:val="00FD09A4"/>
    <w:rsid w:val="00FD0C8A"/>
    <w:rsid w:val="00FD0D80"/>
    <w:rsid w:val="00FD0F07"/>
    <w:rsid w:val="00FD0F60"/>
    <w:rsid w:val="00FD14B5"/>
    <w:rsid w:val="00FD1505"/>
    <w:rsid w:val="00FD1699"/>
    <w:rsid w:val="00FD1770"/>
    <w:rsid w:val="00FD1802"/>
    <w:rsid w:val="00FD1B82"/>
    <w:rsid w:val="00FD1BDA"/>
    <w:rsid w:val="00FD1CD1"/>
    <w:rsid w:val="00FD1CF3"/>
    <w:rsid w:val="00FD1DAC"/>
    <w:rsid w:val="00FD1E54"/>
    <w:rsid w:val="00FD1F1E"/>
    <w:rsid w:val="00FD2235"/>
    <w:rsid w:val="00FD2638"/>
    <w:rsid w:val="00FD27BE"/>
    <w:rsid w:val="00FD2B98"/>
    <w:rsid w:val="00FD2BE4"/>
    <w:rsid w:val="00FD2E99"/>
    <w:rsid w:val="00FD34A7"/>
    <w:rsid w:val="00FD34BD"/>
    <w:rsid w:val="00FD36A3"/>
    <w:rsid w:val="00FD3988"/>
    <w:rsid w:val="00FD3B7E"/>
    <w:rsid w:val="00FD3C0A"/>
    <w:rsid w:val="00FD3C8B"/>
    <w:rsid w:val="00FD3D92"/>
    <w:rsid w:val="00FD3DBC"/>
    <w:rsid w:val="00FD4050"/>
    <w:rsid w:val="00FD4181"/>
    <w:rsid w:val="00FD41A6"/>
    <w:rsid w:val="00FD41DA"/>
    <w:rsid w:val="00FD433B"/>
    <w:rsid w:val="00FD43B9"/>
    <w:rsid w:val="00FD464C"/>
    <w:rsid w:val="00FD4650"/>
    <w:rsid w:val="00FD474E"/>
    <w:rsid w:val="00FD4DF3"/>
    <w:rsid w:val="00FD4EE0"/>
    <w:rsid w:val="00FD5356"/>
    <w:rsid w:val="00FD539D"/>
    <w:rsid w:val="00FD53C9"/>
    <w:rsid w:val="00FD5477"/>
    <w:rsid w:val="00FD5499"/>
    <w:rsid w:val="00FD5523"/>
    <w:rsid w:val="00FD5AFA"/>
    <w:rsid w:val="00FD5DEA"/>
    <w:rsid w:val="00FD5EEF"/>
    <w:rsid w:val="00FD5F93"/>
    <w:rsid w:val="00FD6055"/>
    <w:rsid w:val="00FD60F9"/>
    <w:rsid w:val="00FD615F"/>
    <w:rsid w:val="00FD6309"/>
    <w:rsid w:val="00FD661E"/>
    <w:rsid w:val="00FD6669"/>
    <w:rsid w:val="00FD6882"/>
    <w:rsid w:val="00FD6AD2"/>
    <w:rsid w:val="00FD6B43"/>
    <w:rsid w:val="00FD6B8C"/>
    <w:rsid w:val="00FD6D0D"/>
    <w:rsid w:val="00FD6D40"/>
    <w:rsid w:val="00FD6E1A"/>
    <w:rsid w:val="00FD6E90"/>
    <w:rsid w:val="00FD7085"/>
    <w:rsid w:val="00FD715E"/>
    <w:rsid w:val="00FD725C"/>
    <w:rsid w:val="00FD76BA"/>
    <w:rsid w:val="00FD7722"/>
    <w:rsid w:val="00FD79F5"/>
    <w:rsid w:val="00FD7C19"/>
    <w:rsid w:val="00FD7DFE"/>
    <w:rsid w:val="00FD7E62"/>
    <w:rsid w:val="00FD7E9A"/>
    <w:rsid w:val="00FD7F19"/>
    <w:rsid w:val="00FE002A"/>
    <w:rsid w:val="00FE00D5"/>
    <w:rsid w:val="00FE00F7"/>
    <w:rsid w:val="00FE0197"/>
    <w:rsid w:val="00FE025C"/>
    <w:rsid w:val="00FE02F0"/>
    <w:rsid w:val="00FE05E3"/>
    <w:rsid w:val="00FE0683"/>
    <w:rsid w:val="00FE06AA"/>
    <w:rsid w:val="00FE0823"/>
    <w:rsid w:val="00FE0CB6"/>
    <w:rsid w:val="00FE0DE6"/>
    <w:rsid w:val="00FE10E4"/>
    <w:rsid w:val="00FE1333"/>
    <w:rsid w:val="00FE18C6"/>
    <w:rsid w:val="00FE198A"/>
    <w:rsid w:val="00FE19B9"/>
    <w:rsid w:val="00FE19D0"/>
    <w:rsid w:val="00FE1A19"/>
    <w:rsid w:val="00FE1B1A"/>
    <w:rsid w:val="00FE1BDC"/>
    <w:rsid w:val="00FE1CC1"/>
    <w:rsid w:val="00FE2039"/>
    <w:rsid w:val="00FE220F"/>
    <w:rsid w:val="00FE289E"/>
    <w:rsid w:val="00FE28C4"/>
    <w:rsid w:val="00FE297B"/>
    <w:rsid w:val="00FE2ACE"/>
    <w:rsid w:val="00FE2B96"/>
    <w:rsid w:val="00FE2D5D"/>
    <w:rsid w:val="00FE2E81"/>
    <w:rsid w:val="00FE2EF4"/>
    <w:rsid w:val="00FE2EF9"/>
    <w:rsid w:val="00FE2FE6"/>
    <w:rsid w:val="00FE31B5"/>
    <w:rsid w:val="00FE33C5"/>
    <w:rsid w:val="00FE34DC"/>
    <w:rsid w:val="00FE353C"/>
    <w:rsid w:val="00FE366E"/>
    <w:rsid w:val="00FE370F"/>
    <w:rsid w:val="00FE373E"/>
    <w:rsid w:val="00FE38E5"/>
    <w:rsid w:val="00FE3B22"/>
    <w:rsid w:val="00FE3B7B"/>
    <w:rsid w:val="00FE3C42"/>
    <w:rsid w:val="00FE3E65"/>
    <w:rsid w:val="00FE4268"/>
    <w:rsid w:val="00FE4344"/>
    <w:rsid w:val="00FE434A"/>
    <w:rsid w:val="00FE482C"/>
    <w:rsid w:val="00FE4981"/>
    <w:rsid w:val="00FE49AD"/>
    <w:rsid w:val="00FE4A41"/>
    <w:rsid w:val="00FE4A47"/>
    <w:rsid w:val="00FE4D55"/>
    <w:rsid w:val="00FE4DAF"/>
    <w:rsid w:val="00FE4FBC"/>
    <w:rsid w:val="00FE5399"/>
    <w:rsid w:val="00FE581F"/>
    <w:rsid w:val="00FE58FA"/>
    <w:rsid w:val="00FE5933"/>
    <w:rsid w:val="00FE5A4A"/>
    <w:rsid w:val="00FE5D34"/>
    <w:rsid w:val="00FE5DB8"/>
    <w:rsid w:val="00FE5E35"/>
    <w:rsid w:val="00FE6129"/>
    <w:rsid w:val="00FE61A7"/>
    <w:rsid w:val="00FE62AB"/>
    <w:rsid w:val="00FE6378"/>
    <w:rsid w:val="00FE65B6"/>
    <w:rsid w:val="00FE6621"/>
    <w:rsid w:val="00FE6766"/>
    <w:rsid w:val="00FE680E"/>
    <w:rsid w:val="00FE6823"/>
    <w:rsid w:val="00FE6C76"/>
    <w:rsid w:val="00FE6CEA"/>
    <w:rsid w:val="00FE6EBC"/>
    <w:rsid w:val="00FE6F78"/>
    <w:rsid w:val="00FE71E0"/>
    <w:rsid w:val="00FE73AA"/>
    <w:rsid w:val="00FE769A"/>
    <w:rsid w:val="00FE76FB"/>
    <w:rsid w:val="00FE7892"/>
    <w:rsid w:val="00FE78CB"/>
    <w:rsid w:val="00FE7ACD"/>
    <w:rsid w:val="00FE7BBD"/>
    <w:rsid w:val="00FE7D46"/>
    <w:rsid w:val="00FF017E"/>
    <w:rsid w:val="00FF02AE"/>
    <w:rsid w:val="00FF044B"/>
    <w:rsid w:val="00FF05CF"/>
    <w:rsid w:val="00FF069C"/>
    <w:rsid w:val="00FF07B4"/>
    <w:rsid w:val="00FF085A"/>
    <w:rsid w:val="00FF0A49"/>
    <w:rsid w:val="00FF0C60"/>
    <w:rsid w:val="00FF0FB1"/>
    <w:rsid w:val="00FF13EB"/>
    <w:rsid w:val="00FF157D"/>
    <w:rsid w:val="00FF1661"/>
    <w:rsid w:val="00FF17E0"/>
    <w:rsid w:val="00FF1C20"/>
    <w:rsid w:val="00FF1D82"/>
    <w:rsid w:val="00FF1E1F"/>
    <w:rsid w:val="00FF1E20"/>
    <w:rsid w:val="00FF1F10"/>
    <w:rsid w:val="00FF2374"/>
    <w:rsid w:val="00FF278A"/>
    <w:rsid w:val="00FF288A"/>
    <w:rsid w:val="00FF28B2"/>
    <w:rsid w:val="00FF2B9C"/>
    <w:rsid w:val="00FF2CFF"/>
    <w:rsid w:val="00FF2E2E"/>
    <w:rsid w:val="00FF2ECA"/>
    <w:rsid w:val="00FF2F48"/>
    <w:rsid w:val="00FF3169"/>
    <w:rsid w:val="00FF3181"/>
    <w:rsid w:val="00FF31FE"/>
    <w:rsid w:val="00FF3219"/>
    <w:rsid w:val="00FF3320"/>
    <w:rsid w:val="00FF33FB"/>
    <w:rsid w:val="00FF3499"/>
    <w:rsid w:val="00FF3557"/>
    <w:rsid w:val="00FF35B1"/>
    <w:rsid w:val="00FF3739"/>
    <w:rsid w:val="00FF38A2"/>
    <w:rsid w:val="00FF3941"/>
    <w:rsid w:val="00FF3C06"/>
    <w:rsid w:val="00FF3E38"/>
    <w:rsid w:val="00FF4023"/>
    <w:rsid w:val="00FF42A0"/>
    <w:rsid w:val="00FF4399"/>
    <w:rsid w:val="00FF44C2"/>
    <w:rsid w:val="00FF4B40"/>
    <w:rsid w:val="00FF4D67"/>
    <w:rsid w:val="00FF4FD0"/>
    <w:rsid w:val="00FF5107"/>
    <w:rsid w:val="00FF5335"/>
    <w:rsid w:val="00FF55D5"/>
    <w:rsid w:val="00FF574C"/>
    <w:rsid w:val="00FF5A95"/>
    <w:rsid w:val="00FF5B6F"/>
    <w:rsid w:val="00FF5BDA"/>
    <w:rsid w:val="00FF5D32"/>
    <w:rsid w:val="00FF5E53"/>
    <w:rsid w:val="00FF5FC4"/>
    <w:rsid w:val="00FF5FE6"/>
    <w:rsid w:val="00FF64DF"/>
    <w:rsid w:val="00FF65E5"/>
    <w:rsid w:val="00FF66FB"/>
    <w:rsid w:val="00FF6783"/>
    <w:rsid w:val="00FF6A09"/>
    <w:rsid w:val="00FF6BD1"/>
    <w:rsid w:val="00FF6C6F"/>
    <w:rsid w:val="00FF6F0B"/>
    <w:rsid w:val="00FF6F14"/>
    <w:rsid w:val="00FF6F7E"/>
    <w:rsid w:val="00FF707C"/>
    <w:rsid w:val="00FF756B"/>
    <w:rsid w:val="00FF76C5"/>
    <w:rsid w:val="00FF7760"/>
    <w:rsid w:val="00FF780F"/>
    <w:rsid w:val="00FF7913"/>
    <w:rsid w:val="00FF7A31"/>
    <w:rsid w:val="00FF7B0E"/>
    <w:rsid w:val="00FF7B73"/>
    <w:rsid w:val="00FF7DBD"/>
    <w:rsid w:val="00FF7E3C"/>
    <w:rsid w:val="00FF7E5F"/>
    <w:rsid w:val="00FF7F97"/>
    <w:rsid w:val="00FF7FD0"/>
    <w:rsid w:val="00FF7FE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CC1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087"/>
    <w:pPr>
      <w:autoSpaceDE w:val="0"/>
      <w:autoSpaceDN w:val="0"/>
    </w:pPr>
    <w:rPr>
      <w:rFonts w:ascii="Times New Roman" w:hAnsi="Times New Roman"/>
    </w:rPr>
  </w:style>
  <w:style w:type="paragraph" w:styleId="Heading1">
    <w:name w:val="heading 1"/>
    <w:basedOn w:val="Normal"/>
    <w:link w:val="Heading1Char"/>
    <w:uiPriority w:val="9"/>
    <w:qFormat/>
    <w:rsid w:val="002D38BE"/>
    <w:pPr>
      <w:autoSpaceDE/>
      <w:autoSpaceDN/>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65481"/>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A8486A"/>
    <w:pPr>
      <w:keepNext/>
      <w:spacing w:before="240" w:after="60"/>
      <w:outlineLvl w:val="2"/>
    </w:pPr>
    <w:rPr>
      <w:rFonts w:ascii="Cambria" w:hAnsi="Cambria"/>
      <w:b/>
      <w:bCs/>
      <w:sz w:val="26"/>
      <w:szCs w:val="26"/>
    </w:rPr>
  </w:style>
  <w:style w:type="paragraph" w:styleId="Heading5">
    <w:name w:val="heading 5"/>
    <w:basedOn w:val="Normal"/>
    <w:next w:val="Normal"/>
    <w:link w:val="Heading5Char"/>
    <w:uiPriority w:val="9"/>
    <w:semiHidden/>
    <w:unhideWhenUsed/>
    <w:qFormat/>
    <w:rsid w:val="003822C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rand">
    <w:name w:val="grand"/>
    <w:rsid w:val="00425C28"/>
  </w:style>
  <w:style w:type="character" w:customStyle="1" w:styleId="huge">
    <w:name w:val="huge"/>
    <w:rsid w:val="00425C28"/>
  </w:style>
  <w:style w:type="paragraph" w:customStyle="1" w:styleId="first">
    <w:name w:val="first"/>
    <w:basedOn w:val="Normal"/>
    <w:rsid w:val="000418CE"/>
    <w:pPr>
      <w:autoSpaceDE/>
      <w:autoSpaceDN/>
      <w:spacing w:before="100" w:beforeAutospacing="1" w:after="100" w:afterAutospacing="1"/>
    </w:pPr>
    <w:rPr>
      <w:sz w:val="24"/>
      <w:szCs w:val="24"/>
    </w:rPr>
  </w:style>
  <w:style w:type="paragraph" w:styleId="NormalWeb">
    <w:name w:val="Normal (Web)"/>
    <w:basedOn w:val="Normal"/>
    <w:uiPriority w:val="99"/>
    <w:unhideWhenUsed/>
    <w:rsid w:val="000418CE"/>
    <w:pPr>
      <w:autoSpaceDE/>
      <w:autoSpaceDN/>
      <w:spacing w:before="100" w:beforeAutospacing="1" w:after="100" w:afterAutospacing="1"/>
    </w:pPr>
    <w:rPr>
      <w:sz w:val="24"/>
      <w:szCs w:val="24"/>
    </w:rPr>
  </w:style>
  <w:style w:type="character" w:styleId="Hyperlink">
    <w:name w:val="Hyperlink"/>
    <w:uiPriority w:val="99"/>
    <w:unhideWhenUsed/>
    <w:rsid w:val="00C60BEF"/>
    <w:rPr>
      <w:color w:val="0000FF"/>
      <w:u w:val="single"/>
    </w:rPr>
  </w:style>
  <w:style w:type="character" w:styleId="FollowedHyperlink">
    <w:name w:val="FollowedHyperlink"/>
    <w:uiPriority w:val="99"/>
    <w:semiHidden/>
    <w:unhideWhenUsed/>
    <w:rsid w:val="00D329AC"/>
    <w:rPr>
      <w:color w:val="800080"/>
      <w:u w:val="single"/>
    </w:rPr>
  </w:style>
  <w:style w:type="paragraph" w:styleId="ListParagraph">
    <w:name w:val="List Paragraph"/>
    <w:basedOn w:val="Normal"/>
    <w:uiPriority w:val="34"/>
    <w:qFormat/>
    <w:rsid w:val="002237F3"/>
    <w:pPr>
      <w:ind w:left="720"/>
      <w:contextualSpacing/>
    </w:pPr>
  </w:style>
  <w:style w:type="paragraph" w:styleId="FootnoteText">
    <w:name w:val="footnote text"/>
    <w:basedOn w:val="Normal"/>
    <w:link w:val="FootnoteTextChar"/>
    <w:uiPriority w:val="99"/>
    <w:rsid w:val="006C05CA"/>
    <w:pPr>
      <w:autoSpaceDE/>
      <w:autoSpaceDN/>
    </w:pPr>
  </w:style>
  <w:style w:type="character" w:customStyle="1" w:styleId="FootnoteTextChar">
    <w:name w:val="Footnote Text Char"/>
    <w:link w:val="FootnoteText"/>
    <w:uiPriority w:val="99"/>
    <w:rsid w:val="006C05CA"/>
    <w:rPr>
      <w:rFonts w:ascii="Times New Roman" w:hAnsi="Times New Roman"/>
      <w:sz w:val="20"/>
    </w:rPr>
  </w:style>
  <w:style w:type="character" w:styleId="FootnoteReference">
    <w:name w:val="footnote reference"/>
    <w:uiPriority w:val="99"/>
    <w:unhideWhenUsed/>
    <w:rsid w:val="006C05CA"/>
    <w:rPr>
      <w:vertAlign w:val="superscript"/>
    </w:rPr>
  </w:style>
  <w:style w:type="paragraph" w:customStyle="1" w:styleId="Default">
    <w:name w:val="Default"/>
    <w:rsid w:val="00881956"/>
    <w:pPr>
      <w:autoSpaceDE w:val="0"/>
      <w:autoSpaceDN w:val="0"/>
      <w:adjustRightInd w:val="0"/>
    </w:pPr>
    <w:rPr>
      <w:rFonts w:ascii="Adobe Garamond Pro" w:hAnsi="Adobe Garamond Pro" w:cs="Adobe Garamond Pro"/>
      <w:color w:val="000000"/>
      <w:sz w:val="24"/>
      <w:szCs w:val="24"/>
    </w:rPr>
  </w:style>
  <w:style w:type="paragraph" w:styleId="BalloonText">
    <w:name w:val="Balloon Text"/>
    <w:basedOn w:val="Normal"/>
    <w:link w:val="BalloonTextChar"/>
    <w:uiPriority w:val="99"/>
    <w:semiHidden/>
    <w:unhideWhenUsed/>
    <w:rsid w:val="002F3B07"/>
    <w:rPr>
      <w:rFonts w:ascii="Tahoma" w:hAnsi="Tahoma" w:cs="Tahoma"/>
      <w:sz w:val="16"/>
      <w:szCs w:val="16"/>
    </w:rPr>
  </w:style>
  <w:style w:type="character" w:customStyle="1" w:styleId="BalloonTextChar">
    <w:name w:val="Balloon Text Char"/>
    <w:link w:val="BalloonText"/>
    <w:uiPriority w:val="99"/>
    <w:semiHidden/>
    <w:rsid w:val="002F3B07"/>
    <w:rPr>
      <w:rFonts w:ascii="Tahoma" w:hAnsi="Tahoma" w:cs="Tahoma"/>
      <w:sz w:val="16"/>
      <w:szCs w:val="16"/>
    </w:rPr>
  </w:style>
  <w:style w:type="character" w:styleId="Emphasis">
    <w:name w:val="Emphasis"/>
    <w:uiPriority w:val="20"/>
    <w:qFormat/>
    <w:rsid w:val="00F3363D"/>
    <w:rPr>
      <w:i/>
      <w:iCs/>
    </w:rPr>
  </w:style>
  <w:style w:type="paragraph" w:styleId="HTMLPreformatted">
    <w:name w:val="HTML Preformatted"/>
    <w:basedOn w:val="Normal"/>
    <w:link w:val="HTMLPreformattedChar"/>
    <w:uiPriority w:val="99"/>
    <w:unhideWhenUsed/>
    <w:rsid w:val="000B2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rPr>
  </w:style>
  <w:style w:type="character" w:customStyle="1" w:styleId="HTMLPreformattedChar">
    <w:name w:val="HTML Preformatted Char"/>
    <w:link w:val="HTMLPreformatted"/>
    <w:uiPriority w:val="99"/>
    <w:rsid w:val="000B2A3D"/>
    <w:rPr>
      <w:rFonts w:ascii="Courier New" w:hAnsi="Courier New" w:cs="Courier New"/>
    </w:rPr>
  </w:style>
  <w:style w:type="character" w:customStyle="1" w:styleId="l">
    <w:name w:val="l"/>
    <w:rsid w:val="003458F8"/>
  </w:style>
  <w:style w:type="character" w:customStyle="1" w:styleId="xn-location">
    <w:name w:val="xn-location"/>
    <w:rsid w:val="0066660A"/>
  </w:style>
  <w:style w:type="character" w:customStyle="1" w:styleId="field-content">
    <w:name w:val="field-content"/>
    <w:rsid w:val="000F7FE5"/>
  </w:style>
  <w:style w:type="character" w:customStyle="1" w:styleId="ssens">
    <w:name w:val="ssens"/>
    <w:rsid w:val="00F93BD8"/>
  </w:style>
  <w:style w:type="character" w:styleId="Strong">
    <w:name w:val="Strong"/>
    <w:uiPriority w:val="22"/>
    <w:qFormat/>
    <w:rsid w:val="00F93BD8"/>
    <w:rPr>
      <w:b/>
      <w:bCs/>
    </w:rPr>
  </w:style>
  <w:style w:type="character" w:customStyle="1" w:styleId="firstletter">
    <w:name w:val="firstletter"/>
    <w:rsid w:val="0023531B"/>
  </w:style>
  <w:style w:type="character" w:customStyle="1" w:styleId="Heading1Char">
    <w:name w:val="Heading 1 Char"/>
    <w:link w:val="Heading1"/>
    <w:uiPriority w:val="9"/>
    <w:rsid w:val="002D38BE"/>
    <w:rPr>
      <w:rFonts w:ascii="Times New Roman" w:hAnsi="Times New Roman"/>
      <w:b/>
      <w:bCs/>
      <w:kern w:val="36"/>
      <w:sz w:val="48"/>
      <w:szCs w:val="48"/>
    </w:rPr>
  </w:style>
  <w:style w:type="paragraph" w:customStyle="1" w:styleId="textcontentstyle">
    <w:name w:val="textcontentstyle"/>
    <w:basedOn w:val="Normal"/>
    <w:rsid w:val="002D38BE"/>
    <w:pPr>
      <w:autoSpaceDE/>
      <w:autoSpaceDN/>
      <w:spacing w:before="100" w:beforeAutospacing="1" w:after="100" w:afterAutospacing="1"/>
    </w:pPr>
    <w:rPr>
      <w:sz w:val="24"/>
      <w:szCs w:val="24"/>
    </w:rPr>
  </w:style>
  <w:style w:type="character" w:customStyle="1" w:styleId="Heading2Char">
    <w:name w:val="Heading 2 Char"/>
    <w:link w:val="Heading2"/>
    <w:uiPriority w:val="9"/>
    <w:semiHidden/>
    <w:rsid w:val="00165481"/>
    <w:rPr>
      <w:rFonts w:ascii="Cambria" w:eastAsia="Times New Roman" w:hAnsi="Cambria" w:cs="Times New Roman"/>
      <w:b/>
      <w:bCs/>
      <w:i/>
      <w:iCs/>
      <w:sz w:val="28"/>
      <w:szCs w:val="28"/>
    </w:rPr>
  </w:style>
  <w:style w:type="paragraph" w:styleId="Header">
    <w:name w:val="header"/>
    <w:basedOn w:val="Normal"/>
    <w:link w:val="HeaderChar"/>
    <w:uiPriority w:val="99"/>
    <w:unhideWhenUsed/>
    <w:rsid w:val="00B7254F"/>
    <w:pPr>
      <w:tabs>
        <w:tab w:val="center" w:pos="4680"/>
        <w:tab w:val="right" w:pos="9360"/>
      </w:tabs>
    </w:pPr>
  </w:style>
  <w:style w:type="character" w:customStyle="1" w:styleId="HeaderChar">
    <w:name w:val="Header Char"/>
    <w:link w:val="Header"/>
    <w:uiPriority w:val="99"/>
    <w:rsid w:val="00B7254F"/>
    <w:rPr>
      <w:rFonts w:ascii="Times New Roman" w:hAnsi="Times New Roman"/>
    </w:rPr>
  </w:style>
  <w:style w:type="paragraph" w:styleId="Footer">
    <w:name w:val="footer"/>
    <w:basedOn w:val="Normal"/>
    <w:link w:val="FooterChar"/>
    <w:uiPriority w:val="99"/>
    <w:unhideWhenUsed/>
    <w:rsid w:val="00B7254F"/>
    <w:pPr>
      <w:tabs>
        <w:tab w:val="center" w:pos="4680"/>
        <w:tab w:val="right" w:pos="9360"/>
      </w:tabs>
    </w:pPr>
  </w:style>
  <w:style w:type="character" w:customStyle="1" w:styleId="FooterChar">
    <w:name w:val="Footer Char"/>
    <w:link w:val="Footer"/>
    <w:uiPriority w:val="99"/>
    <w:rsid w:val="00B7254F"/>
    <w:rPr>
      <w:rFonts w:ascii="Times New Roman" w:hAnsi="Times New Roman"/>
    </w:rPr>
  </w:style>
  <w:style w:type="character" w:customStyle="1" w:styleId="toplinks1">
    <w:name w:val="toplinks1"/>
    <w:rsid w:val="00F41CFC"/>
    <w:rPr>
      <w:rFonts w:ascii="Arial" w:hAnsi="Arial" w:cs="Arial" w:hint="default"/>
      <w:b/>
      <w:bCs/>
      <w:color w:val="003366"/>
      <w:sz w:val="18"/>
      <w:szCs w:val="18"/>
    </w:rPr>
  </w:style>
  <w:style w:type="character" w:customStyle="1" w:styleId="Heading5Char">
    <w:name w:val="Heading 5 Char"/>
    <w:link w:val="Heading5"/>
    <w:uiPriority w:val="9"/>
    <w:semiHidden/>
    <w:rsid w:val="003822C5"/>
    <w:rPr>
      <w:rFonts w:ascii="Calibri" w:eastAsia="Times New Roman" w:hAnsi="Calibri" w:cs="Times New Roman"/>
      <w:b/>
      <w:bCs/>
      <w:i/>
      <w:iCs/>
      <w:sz w:val="26"/>
      <w:szCs w:val="26"/>
    </w:rPr>
  </w:style>
  <w:style w:type="character" w:customStyle="1" w:styleId="Heading3Char">
    <w:name w:val="Heading 3 Char"/>
    <w:link w:val="Heading3"/>
    <w:uiPriority w:val="9"/>
    <w:semiHidden/>
    <w:rsid w:val="00A8486A"/>
    <w:rPr>
      <w:rFonts w:ascii="Cambria" w:eastAsia="Times New Roman" w:hAnsi="Cambria" w:cs="Times New Roman"/>
      <w:b/>
      <w:bCs/>
      <w:sz w:val="26"/>
      <w:szCs w:val="26"/>
    </w:rPr>
  </w:style>
  <w:style w:type="paragraph" w:styleId="EndnoteText">
    <w:name w:val="endnote text"/>
    <w:basedOn w:val="Normal"/>
    <w:link w:val="EndnoteTextChar"/>
    <w:uiPriority w:val="99"/>
    <w:unhideWhenUsed/>
    <w:rsid w:val="00BF7002"/>
    <w:pPr>
      <w:autoSpaceDE/>
      <w:autoSpaceDN/>
    </w:pPr>
    <w:rPr>
      <w:rFonts w:ascii="Calibri" w:hAnsi="Calibri"/>
    </w:rPr>
  </w:style>
  <w:style w:type="character" w:customStyle="1" w:styleId="EndnoteTextChar">
    <w:name w:val="Endnote Text Char"/>
    <w:basedOn w:val="DefaultParagraphFont"/>
    <w:link w:val="EndnoteText"/>
    <w:uiPriority w:val="99"/>
    <w:rsid w:val="00BF7002"/>
  </w:style>
  <w:style w:type="character" w:customStyle="1" w:styleId="toplinks">
    <w:name w:val="toplinks"/>
    <w:rsid w:val="004F6556"/>
  </w:style>
  <w:style w:type="character" w:styleId="EndnoteReference">
    <w:name w:val="endnote reference"/>
    <w:uiPriority w:val="99"/>
    <w:semiHidden/>
    <w:unhideWhenUsed/>
    <w:rsid w:val="00A76F49"/>
    <w:rPr>
      <w:vertAlign w:val="superscript"/>
    </w:rPr>
  </w:style>
  <w:style w:type="paragraph" w:customStyle="1" w:styleId="bqfqa">
    <w:name w:val="bq_fq_a"/>
    <w:basedOn w:val="Normal"/>
    <w:rsid w:val="00B20011"/>
    <w:pPr>
      <w:autoSpaceDE/>
      <w:autoSpaceDN/>
      <w:spacing w:before="100" w:beforeAutospacing="1" w:after="100" w:afterAutospacing="1"/>
    </w:pPr>
    <w:rPr>
      <w:sz w:val="24"/>
      <w:szCs w:val="24"/>
    </w:rPr>
  </w:style>
  <w:style w:type="character" w:customStyle="1" w:styleId="countdesc">
    <w:name w:val="count_desc"/>
    <w:rsid w:val="004D5251"/>
  </w:style>
  <w:style w:type="character" w:customStyle="1" w:styleId="openingquote">
    <w:name w:val="opening_quote"/>
    <w:rsid w:val="00C96A38"/>
  </w:style>
  <w:style w:type="character" w:styleId="HTMLCite">
    <w:name w:val="HTML Cite"/>
    <w:uiPriority w:val="99"/>
    <w:semiHidden/>
    <w:unhideWhenUsed/>
    <w:rsid w:val="00C96A38"/>
    <w:rPr>
      <w:i/>
      <w:iCs/>
    </w:rPr>
  </w:style>
  <w:style w:type="character" w:customStyle="1" w:styleId="bqquotelink">
    <w:name w:val="bqquotelink"/>
    <w:rsid w:val="005A5799"/>
  </w:style>
  <w:style w:type="character" w:customStyle="1" w:styleId="bodybold">
    <w:name w:val="bodybold"/>
    <w:rsid w:val="006360B6"/>
  </w:style>
  <w:style w:type="character" w:styleId="CommentReference">
    <w:name w:val="annotation reference"/>
    <w:uiPriority w:val="99"/>
    <w:semiHidden/>
    <w:unhideWhenUsed/>
    <w:rsid w:val="00537BD6"/>
    <w:rPr>
      <w:sz w:val="16"/>
      <w:szCs w:val="16"/>
    </w:rPr>
  </w:style>
  <w:style w:type="paragraph" w:styleId="CommentText">
    <w:name w:val="annotation text"/>
    <w:basedOn w:val="Normal"/>
    <w:link w:val="CommentTextChar"/>
    <w:uiPriority w:val="99"/>
    <w:unhideWhenUsed/>
    <w:rsid w:val="00537BD6"/>
  </w:style>
  <w:style w:type="character" w:customStyle="1" w:styleId="CommentTextChar">
    <w:name w:val="Comment Text Char"/>
    <w:link w:val="CommentText"/>
    <w:uiPriority w:val="99"/>
    <w:rsid w:val="00537BD6"/>
    <w:rPr>
      <w:rFonts w:ascii="Times New Roman" w:hAnsi="Times New Roman"/>
    </w:rPr>
  </w:style>
  <w:style w:type="paragraph" w:styleId="CommentSubject">
    <w:name w:val="annotation subject"/>
    <w:basedOn w:val="CommentText"/>
    <w:next w:val="CommentText"/>
    <w:link w:val="CommentSubjectChar"/>
    <w:uiPriority w:val="99"/>
    <w:semiHidden/>
    <w:unhideWhenUsed/>
    <w:rsid w:val="00537BD6"/>
    <w:rPr>
      <w:b/>
      <w:bCs/>
    </w:rPr>
  </w:style>
  <w:style w:type="character" w:customStyle="1" w:styleId="CommentSubjectChar">
    <w:name w:val="Comment Subject Char"/>
    <w:link w:val="CommentSubject"/>
    <w:uiPriority w:val="99"/>
    <w:semiHidden/>
    <w:rsid w:val="00537BD6"/>
    <w:rPr>
      <w:rFonts w:ascii="Times New Roman" w:hAnsi="Times New Roman"/>
      <w:b/>
      <w:bCs/>
    </w:rPr>
  </w:style>
  <w:style w:type="paragraph" w:styleId="Revision">
    <w:name w:val="Revision"/>
    <w:hidden/>
    <w:uiPriority w:val="71"/>
    <w:rsid w:val="00537BD6"/>
    <w:rPr>
      <w:rFonts w:ascii="Times New Roman" w:hAnsi="Times New Roman"/>
    </w:rPr>
  </w:style>
  <w:style w:type="character" w:styleId="PlaceholderText">
    <w:name w:val="Placeholder Text"/>
    <w:basedOn w:val="DefaultParagraphFont"/>
    <w:uiPriority w:val="67"/>
    <w:rsid w:val="00756CD0"/>
    <w:rPr>
      <w:color w:val="808080"/>
    </w:rPr>
  </w:style>
  <w:style w:type="character" w:customStyle="1" w:styleId="apple-converted-space">
    <w:name w:val="apple-converted-space"/>
    <w:basedOn w:val="DefaultParagraphFont"/>
    <w:rsid w:val="003814BC"/>
  </w:style>
  <w:style w:type="paragraph" w:customStyle="1" w:styleId="canvas-atom">
    <w:name w:val="canvas-atom"/>
    <w:basedOn w:val="Normal"/>
    <w:rsid w:val="005B0708"/>
    <w:pPr>
      <w:autoSpaceDE/>
      <w:autoSpaceDN/>
      <w:spacing w:before="100" w:beforeAutospacing="1" w:after="100" w:afterAutospacing="1"/>
    </w:pPr>
    <w:rPr>
      <w:rFonts w:ascii="Times" w:hAnsi="Times"/>
    </w:rPr>
  </w:style>
  <w:style w:type="character" w:customStyle="1" w:styleId="questionoption-text">
    <w:name w:val="question__option-text"/>
    <w:basedOn w:val="DefaultParagraphFont"/>
    <w:rsid w:val="00411C1C"/>
  </w:style>
  <w:style w:type="paragraph" w:customStyle="1" w:styleId="s3l">
    <w:name w:val="s3l"/>
    <w:basedOn w:val="Normal"/>
    <w:rsid w:val="00161B66"/>
    <w:pPr>
      <w:autoSpaceDE/>
      <w:autoSpaceDN/>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087"/>
    <w:pPr>
      <w:autoSpaceDE w:val="0"/>
      <w:autoSpaceDN w:val="0"/>
    </w:pPr>
    <w:rPr>
      <w:rFonts w:ascii="Times New Roman" w:hAnsi="Times New Roman"/>
    </w:rPr>
  </w:style>
  <w:style w:type="paragraph" w:styleId="Heading1">
    <w:name w:val="heading 1"/>
    <w:basedOn w:val="Normal"/>
    <w:link w:val="Heading1Char"/>
    <w:uiPriority w:val="9"/>
    <w:qFormat/>
    <w:rsid w:val="002D38BE"/>
    <w:pPr>
      <w:autoSpaceDE/>
      <w:autoSpaceDN/>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65481"/>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A8486A"/>
    <w:pPr>
      <w:keepNext/>
      <w:spacing w:before="240" w:after="60"/>
      <w:outlineLvl w:val="2"/>
    </w:pPr>
    <w:rPr>
      <w:rFonts w:ascii="Cambria" w:hAnsi="Cambria"/>
      <w:b/>
      <w:bCs/>
      <w:sz w:val="26"/>
      <w:szCs w:val="26"/>
    </w:rPr>
  </w:style>
  <w:style w:type="paragraph" w:styleId="Heading5">
    <w:name w:val="heading 5"/>
    <w:basedOn w:val="Normal"/>
    <w:next w:val="Normal"/>
    <w:link w:val="Heading5Char"/>
    <w:uiPriority w:val="9"/>
    <w:semiHidden/>
    <w:unhideWhenUsed/>
    <w:qFormat/>
    <w:rsid w:val="003822C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rand">
    <w:name w:val="grand"/>
    <w:rsid w:val="00425C28"/>
  </w:style>
  <w:style w:type="character" w:customStyle="1" w:styleId="huge">
    <w:name w:val="huge"/>
    <w:rsid w:val="00425C28"/>
  </w:style>
  <w:style w:type="paragraph" w:customStyle="1" w:styleId="first">
    <w:name w:val="first"/>
    <w:basedOn w:val="Normal"/>
    <w:rsid w:val="000418CE"/>
    <w:pPr>
      <w:autoSpaceDE/>
      <w:autoSpaceDN/>
      <w:spacing w:before="100" w:beforeAutospacing="1" w:after="100" w:afterAutospacing="1"/>
    </w:pPr>
    <w:rPr>
      <w:sz w:val="24"/>
      <w:szCs w:val="24"/>
    </w:rPr>
  </w:style>
  <w:style w:type="paragraph" w:styleId="NormalWeb">
    <w:name w:val="Normal (Web)"/>
    <w:basedOn w:val="Normal"/>
    <w:uiPriority w:val="99"/>
    <w:unhideWhenUsed/>
    <w:rsid w:val="000418CE"/>
    <w:pPr>
      <w:autoSpaceDE/>
      <w:autoSpaceDN/>
      <w:spacing w:before="100" w:beforeAutospacing="1" w:after="100" w:afterAutospacing="1"/>
    </w:pPr>
    <w:rPr>
      <w:sz w:val="24"/>
      <w:szCs w:val="24"/>
    </w:rPr>
  </w:style>
  <w:style w:type="character" w:styleId="Hyperlink">
    <w:name w:val="Hyperlink"/>
    <w:uiPriority w:val="99"/>
    <w:unhideWhenUsed/>
    <w:rsid w:val="00C60BEF"/>
    <w:rPr>
      <w:color w:val="0000FF"/>
      <w:u w:val="single"/>
    </w:rPr>
  </w:style>
  <w:style w:type="character" w:styleId="FollowedHyperlink">
    <w:name w:val="FollowedHyperlink"/>
    <w:uiPriority w:val="99"/>
    <w:semiHidden/>
    <w:unhideWhenUsed/>
    <w:rsid w:val="00D329AC"/>
    <w:rPr>
      <w:color w:val="800080"/>
      <w:u w:val="single"/>
    </w:rPr>
  </w:style>
  <w:style w:type="paragraph" w:styleId="ListParagraph">
    <w:name w:val="List Paragraph"/>
    <w:basedOn w:val="Normal"/>
    <w:uiPriority w:val="34"/>
    <w:qFormat/>
    <w:rsid w:val="002237F3"/>
    <w:pPr>
      <w:ind w:left="720"/>
      <w:contextualSpacing/>
    </w:pPr>
  </w:style>
  <w:style w:type="paragraph" w:styleId="FootnoteText">
    <w:name w:val="footnote text"/>
    <w:basedOn w:val="Normal"/>
    <w:link w:val="FootnoteTextChar"/>
    <w:uiPriority w:val="99"/>
    <w:rsid w:val="006C05CA"/>
    <w:pPr>
      <w:autoSpaceDE/>
      <w:autoSpaceDN/>
    </w:pPr>
  </w:style>
  <w:style w:type="character" w:customStyle="1" w:styleId="FootnoteTextChar">
    <w:name w:val="Footnote Text Char"/>
    <w:link w:val="FootnoteText"/>
    <w:uiPriority w:val="99"/>
    <w:rsid w:val="006C05CA"/>
    <w:rPr>
      <w:rFonts w:ascii="Times New Roman" w:hAnsi="Times New Roman"/>
      <w:sz w:val="20"/>
    </w:rPr>
  </w:style>
  <w:style w:type="character" w:styleId="FootnoteReference">
    <w:name w:val="footnote reference"/>
    <w:uiPriority w:val="99"/>
    <w:unhideWhenUsed/>
    <w:rsid w:val="006C05CA"/>
    <w:rPr>
      <w:vertAlign w:val="superscript"/>
    </w:rPr>
  </w:style>
  <w:style w:type="paragraph" w:customStyle="1" w:styleId="Default">
    <w:name w:val="Default"/>
    <w:rsid w:val="00881956"/>
    <w:pPr>
      <w:autoSpaceDE w:val="0"/>
      <w:autoSpaceDN w:val="0"/>
      <w:adjustRightInd w:val="0"/>
    </w:pPr>
    <w:rPr>
      <w:rFonts w:ascii="Adobe Garamond Pro" w:hAnsi="Adobe Garamond Pro" w:cs="Adobe Garamond Pro"/>
      <w:color w:val="000000"/>
      <w:sz w:val="24"/>
      <w:szCs w:val="24"/>
    </w:rPr>
  </w:style>
  <w:style w:type="paragraph" w:styleId="BalloonText">
    <w:name w:val="Balloon Text"/>
    <w:basedOn w:val="Normal"/>
    <w:link w:val="BalloonTextChar"/>
    <w:uiPriority w:val="99"/>
    <w:semiHidden/>
    <w:unhideWhenUsed/>
    <w:rsid w:val="002F3B07"/>
    <w:rPr>
      <w:rFonts w:ascii="Tahoma" w:hAnsi="Tahoma" w:cs="Tahoma"/>
      <w:sz w:val="16"/>
      <w:szCs w:val="16"/>
    </w:rPr>
  </w:style>
  <w:style w:type="character" w:customStyle="1" w:styleId="BalloonTextChar">
    <w:name w:val="Balloon Text Char"/>
    <w:link w:val="BalloonText"/>
    <w:uiPriority w:val="99"/>
    <w:semiHidden/>
    <w:rsid w:val="002F3B07"/>
    <w:rPr>
      <w:rFonts w:ascii="Tahoma" w:hAnsi="Tahoma" w:cs="Tahoma"/>
      <w:sz w:val="16"/>
      <w:szCs w:val="16"/>
    </w:rPr>
  </w:style>
  <w:style w:type="character" w:styleId="Emphasis">
    <w:name w:val="Emphasis"/>
    <w:uiPriority w:val="20"/>
    <w:qFormat/>
    <w:rsid w:val="00F3363D"/>
    <w:rPr>
      <w:i/>
      <w:iCs/>
    </w:rPr>
  </w:style>
  <w:style w:type="paragraph" w:styleId="HTMLPreformatted">
    <w:name w:val="HTML Preformatted"/>
    <w:basedOn w:val="Normal"/>
    <w:link w:val="HTMLPreformattedChar"/>
    <w:uiPriority w:val="99"/>
    <w:unhideWhenUsed/>
    <w:rsid w:val="000B2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rPr>
  </w:style>
  <w:style w:type="character" w:customStyle="1" w:styleId="HTMLPreformattedChar">
    <w:name w:val="HTML Preformatted Char"/>
    <w:link w:val="HTMLPreformatted"/>
    <w:uiPriority w:val="99"/>
    <w:rsid w:val="000B2A3D"/>
    <w:rPr>
      <w:rFonts w:ascii="Courier New" w:hAnsi="Courier New" w:cs="Courier New"/>
    </w:rPr>
  </w:style>
  <w:style w:type="character" w:customStyle="1" w:styleId="l">
    <w:name w:val="l"/>
    <w:rsid w:val="003458F8"/>
  </w:style>
  <w:style w:type="character" w:customStyle="1" w:styleId="xn-location">
    <w:name w:val="xn-location"/>
    <w:rsid w:val="0066660A"/>
  </w:style>
  <w:style w:type="character" w:customStyle="1" w:styleId="field-content">
    <w:name w:val="field-content"/>
    <w:rsid w:val="000F7FE5"/>
  </w:style>
  <w:style w:type="character" w:customStyle="1" w:styleId="ssens">
    <w:name w:val="ssens"/>
    <w:rsid w:val="00F93BD8"/>
  </w:style>
  <w:style w:type="character" w:styleId="Strong">
    <w:name w:val="Strong"/>
    <w:uiPriority w:val="22"/>
    <w:qFormat/>
    <w:rsid w:val="00F93BD8"/>
    <w:rPr>
      <w:b/>
      <w:bCs/>
    </w:rPr>
  </w:style>
  <w:style w:type="character" w:customStyle="1" w:styleId="firstletter">
    <w:name w:val="firstletter"/>
    <w:rsid w:val="0023531B"/>
  </w:style>
  <w:style w:type="character" w:customStyle="1" w:styleId="Heading1Char">
    <w:name w:val="Heading 1 Char"/>
    <w:link w:val="Heading1"/>
    <w:uiPriority w:val="9"/>
    <w:rsid w:val="002D38BE"/>
    <w:rPr>
      <w:rFonts w:ascii="Times New Roman" w:hAnsi="Times New Roman"/>
      <w:b/>
      <w:bCs/>
      <w:kern w:val="36"/>
      <w:sz w:val="48"/>
      <w:szCs w:val="48"/>
    </w:rPr>
  </w:style>
  <w:style w:type="paragraph" w:customStyle="1" w:styleId="textcontentstyle">
    <w:name w:val="textcontentstyle"/>
    <w:basedOn w:val="Normal"/>
    <w:rsid w:val="002D38BE"/>
    <w:pPr>
      <w:autoSpaceDE/>
      <w:autoSpaceDN/>
      <w:spacing w:before="100" w:beforeAutospacing="1" w:after="100" w:afterAutospacing="1"/>
    </w:pPr>
    <w:rPr>
      <w:sz w:val="24"/>
      <w:szCs w:val="24"/>
    </w:rPr>
  </w:style>
  <w:style w:type="character" w:customStyle="1" w:styleId="Heading2Char">
    <w:name w:val="Heading 2 Char"/>
    <w:link w:val="Heading2"/>
    <w:uiPriority w:val="9"/>
    <w:semiHidden/>
    <w:rsid w:val="00165481"/>
    <w:rPr>
      <w:rFonts w:ascii="Cambria" w:eastAsia="Times New Roman" w:hAnsi="Cambria" w:cs="Times New Roman"/>
      <w:b/>
      <w:bCs/>
      <w:i/>
      <w:iCs/>
      <w:sz w:val="28"/>
      <w:szCs w:val="28"/>
    </w:rPr>
  </w:style>
  <w:style w:type="paragraph" w:styleId="Header">
    <w:name w:val="header"/>
    <w:basedOn w:val="Normal"/>
    <w:link w:val="HeaderChar"/>
    <w:uiPriority w:val="99"/>
    <w:unhideWhenUsed/>
    <w:rsid w:val="00B7254F"/>
    <w:pPr>
      <w:tabs>
        <w:tab w:val="center" w:pos="4680"/>
        <w:tab w:val="right" w:pos="9360"/>
      </w:tabs>
    </w:pPr>
  </w:style>
  <w:style w:type="character" w:customStyle="1" w:styleId="HeaderChar">
    <w:name w:val="Header Char"/>
    <w:link w:val="Header"/>
    <w:uiPriority w:val="99"/>
    <w:rsid w:val="00B7254F"/>
    <w:rPr>
      <w:rFonts w:ascii="Times New Roman" w:hAnsi="Times New Roman"/>
    </w:rPr>
  </w:style>
  <w:style w:type="paragraph" w:styleId="Footer">
    <w:name w:val="footer"/>
    <w:basedOn w:val="Normal"/>
    <w:link w:val="FooterChar"/>
    <w:uiPriority w:val="99"/>
    <w:unhideWhenUsed/>
    <w:rsid w:val="00B7254F"/>
    <w:pPr>
      <w:tabs>
        <w:tab w:val="center" w:pos="4680"/>
        <w:tab w:val="right" w:pos="9360"/>
      </w:tabs>
    </w:pPr>
  </w:style>
  <w:style w:type="character" w:customStyle="1" w:styleId="FooterChar">
    <w:name w:val="Footer Char"/>
    <w:link w:val="Footer"/>
    <w:uiPriority w:val="99"/>
    <w:rsid w:val="00B7254F"/>
    <w:rPr>
      <w:rFonts w:ascii="Times New Roman" w:hAnsi="Times New Roman"/>
    </w:rPr>
  </w:style>
  <w:style w:type="character" w:customStyle="1" w:styleId="toplinks1">
    <w:name w:val="toplinks1"/>
    <w:rsid w:val="00F41CFC"/>
    <w:rPr>
      <w:rFonts w:ascii="Arial" w:hAnsi="Arial" w:cs="Arial" w:hint="default"/>
      <w:b/>
      <w:bCs/>
      <w:color w:val="003366"/>
      <w:sz w:val="18"/>
      <w:szCs w:val="18"/>
    </w:rPr>
  </w:style>
  <w:style w:type="character" w:customStyle="1" w:styleId="Heading5Char">
    <w:name w:val="Heading 5 Char"/>
    <w:link w:val="Heading5"/>
    <w:uiPriority w:val="9"/>
    <w:semiHidden/>
    <w:rsid w:val="003822C5"/>
    <w:rPr>
      <w:rFonts w:ascii="Calibri" w:eastAsia="Times New Roman" w:hAnsi="Calibri" w:cs="Times New Roman"/>
      <w:b/>
      <w:bCs/>
      <w:i/>
      <w:iCs/>
      <w:sz w:val="26"/>
      <w:szCs w:val="26"/>
    </w:rPr>
  </w:style>
  <w:style w:type="character" w:customStyle="1" w:styleId="Heading3Char">
    <w:name w:val="Heading 3 Char"/>
    <w:link w:val="Heading3"/>
    <w:uiPriority w:val="9"/>
    <w:semiHidden/>
    <w:rsid w:val="00A8486A"/>
    <w:rPr>
      <w:rFonts w:ascii="Cambria" w:eastAsia="Times New Roman" w:hAnsi="Cambria" w:cs="Times New Roman"/>
      <w:b/>
      <w:bCs/>
      <w:sz w:val="26"/>
      <w:szCs w:val="26"/>
    </w:rPr>
  </w:style>
  <w:style w:type="paragraph" w:styleId="EndnoteText">
    <w:name w:val="endnote text"/>
    <w:basedOn w:val="Normal"/>
    <w:link w:val="EndnoteTextChar"/>
    <w:uiPriority w:val="99"/>
    <w:unhideWhenUsed/>
    <w:rsid w:val="00BF7002"/>
    <w:pPr>
      <w:autoSpaceDE/>
      <w:autoSpaceDN/>
    </w:pPr>
    <w:rPr>
      <w:rFonts w:ascii="Calibri" w:hAnsi="Calibri"/>
    </w:rPr>
  </w:style>
  <w:style w:type="character" w:customStyle="1" w:styleId="EndnoteTextChar">
    <w:name w:val="Endnote Text Char"/>
    <w:basedOn w:val="DefaultParagraphFont"/>
    <w:link w:val="EndnoteText"/>
    <w:uiPriority w:val="99"/>
    <w:rsid w:val="00BF7002"/>
  </w:style>
  <w:style w:type="character" w:customStyle="1" w:styleId="toplinks">
    <w:name w:val="toplinks"/>
    <w:rsid w:val="004F6556"/>
  </w:style>
  <w:style w:type="character" w:styleId="EndnoteReference">
    <w:name w:val="endnote reference"/>
    <w:uiPriority w:val="99"/>
    <w:semiHidden/>
    <w:unhideWhenUsed/>
    <w:rsid w:val="00A76F49"/>
    <w:rPr>
      <w:vertAlign w:val="superscript"/>
    </w:rPr>
  </w:style>
  <w:style w:type="paragraph" w:customStyle="1" w:styleId="bqfqa">
    <w:name w:val="bq_fq_a"/>
    <w:basedOn w:val="Normal"/>
    <w:rsid w:val="00B20011"/>
    <w:pPr>
      <w:autoSpaceDE/>
      <w:autoSpaceDN/>
      <w:spacing w:before="100" w:beforeAutospacing="1" w:after="100" w:afterAutospacing="1"/>
    </w:pPr>
    <w:rPr>
      <w:sz w:val="24"/>
      <w:szCs w:val="24"/>
    </w:rPr>
  </w:style>
  <w:style w:type="character" w:customStyle="1" w:styleId="countdesc">
    <w:name w:val="count_desc"/>
    <w:rsid w:val="004D5251"/>
  </w:style>
  <w:style w:type="character" w:customStyle="1" w:styleId="openingquote">
    <w:name w:val="opening_quote"/>
    <w:rsid w:val="00C96A38"/>
  </w:style>
  <w:style w:type="character" w:styleId="HTMLCite">
    <w:name w:val="HTML Cite"/>
    <w:uiPriority w:val="99"/>
    <w:semiHidden/>
    <w:unhideWhenUsed/>
    <w:rsid w:val="00C96A38"/>
    <w:rPr>
      <w:i/>
      <w:iCs/>
    </w:rPr>
  </w:style>
  <w:style w:type="character" w:customStyle="1" w:styleId="bqquotelink">
    <w:name w:val="bqquotelink"/>
    <w:rsid w:val="005A5799"/>
  </w:style>
  <w:style w:type="character" w:customStyle="1" w:styleId="bodybold">
    <w:name w:val="bodybold"/>
    <w:rsid w:val="006360B6"/>
  </w:style>
  <w:style w:type="character" w:styleId="CommentReference">
    <w:name w:val="annotation reference"/>
    <w:uiPriority w:val="99"/>
    <w:semiHidden/>
    <w:unhideWhenUsed/>
    <w:rsid w:val="00537BD6"/>
    <w:rPr>
      <w:sz w:val="16"/>
      <w:szCs w:val="16"/>
    </w:rPr>
  </w:style>
  <w:style w:type="paragraph" w:styleId="CommentText">
    <w:name w:val="annotation text"/>
    <w:basedOn w:val="Normal"/>
    <w:link w:val="CommentTextChar"/>
    <w:uiPriority w:val="99"/>
    <w:unhideWhenUsed/>
    <w:rsid w:val="00537BD6"/>
  </w:style>
  <w:style w:type="character" w:customStyle="1" w:styleId="CommentTextChar">
    <w:name w:val="Comment Text Char"/>
    <w:link w:val="CommentText"/>
    <w:uiPriority w:val="99"/>
    <w:rsid w:val="00537BD6"/>
    <w:rPr>
      <w:rFonts w:ascii="Times New Roman" w:hAnsi="Times New Roman"/>
    </w:rPr>
  </w:style>
  <w:style w:type="paragraph" w:styleId="CommentSubject">
    <w:name w:val="annotation subject"/>
    <w:basedOn w:val="CommentText"/>
    <w:next w:val="CommentText"/>
    <w:link w:val="CommentSubjectChar"/>
    <w:uiPriority w:val="99"/>
    <w:semiHidden/>
    <w:unhideWhenUsed/>
    <w:rsid w:val="00537BD6"/>
    <w:rPr>
      <w:b/>
      <w:bCs/>
    </w:rPr>
  </w:style>
  <w:style w:type="character" w:customStyle="1" w:styleId="CommentSubjectChar">
    <w:name w:val="Comment Subject Char"/>
    <w:link w:val="CommentSubject"/>
    <w:uiPriority w:val="99"/>
    <w:semiHidden/>
    <w:rsid w:val="00537BD6"/>
    <w:rPr>
      <w:rFonts w:ascii="Times New Roman" w:hAnsi="Times New Roman"/>
      <w:b/>
      <w:bCs/>
    </w:rPr>
  </w:style>
  <w:style w:type="paragraph" w:styleId="Revision">
    <w:name w:val="Revision"/>
    <w:hidden/>
    <w:uiPriority w:val="71"/>
    <w:rsid w:val="00537BD6"/>
    <w:rPr>
      <w:rFonts w:ascii="Times New Roman" w:hAnsi="Times New Roman"/>
    </w:rPr>
  </w:style>
  <w:style w:type="character" w:styleId="PlaceholderText">
    <w:name w:val="Placeholder Text"/>
    <w:basedOn w:val="DefaultParagraphFont"/>
    <w:uiPriority w:val="67"/>
    <w:rsid w:val="00756CD0"/>
    <w:rPr>
      <w:color w:val="808080"/>
    </w:rPr>
  </w:style>
  <w:style w:type="character" w:customStyle="1" w:styleId="apple-converted-space">
    <w:name w:val="apple-converted-space"/>
    <w:basedOn w:val="DefaultParagraphFont"/>
    <w:rsid w:val="003814BC"/>
  </w:style>
  <w:style w:type="paragraph" w:customStyle="1" w:styleId="canvas-atom">
    <w:name w:val="canvas-atom"/>
    <w:basedOn w:val="Normal"/>
    <w:rsid w:val="005B0708"/>
    <w:pPr>
      <w:autoSpaceDE/>
      <w:autoSpaceDN/>
      <w:spacing w:before="100" w:beforeAutospacing="1" w:after="100" w:afterAutospacing="1"/>
    </w:pPr>
    <w:rPr>
      <w:rFonts w:ascii="Times" w:hAnsi="Times"/>
    </w:rPr>
  </w:style>
  <w:style w:type="character" w:customStyle="1" w:styleId="questionoption-text">
    <w:name w:val="question__option-text"/>
    <w:basedOn w:val="DefaultParagraphFont"/>
    <w:rsid w:val="00411C1C"/>
  </w:style>
  <w:style w:type="paragraph" w:customStyle="1" w:styleId="s3l">
    <w:name w:val="s3l"/>
    <w:basedOn w:val="Normal"/>
    <w:rsid w:val="00161B66"/>
    <w:pPr>
      <w:autoSpaceDE/>
      <w:autoSpaceDN/>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3911">
      <w:bodyDiv w:val="1"/>
      <w:marLeft w:val="0"/>
      <w:marRight w:val="0"/>
      <w:marTop w:val="0"/>
      <w:marBottom w:val="0"/>
      <w:divBdr>
        <w:top w:val="none" w:sz="0" w:space="0" w:color="auto"/>
        <w:left w:val="none" w:sz="0" w:space="0" w:color="auto"/>
        <w:bottom w:val="none" w:sz="0" w:space="0" w:color="auto"/>
        <w:right w:val="none" w:sz="0" w:space="0" w:color="auto"/>
      </w:divBdr>
    </w:div>
    <w:div w:id="3023396">
      <w:bodyDiv w:val="1"/>
      <w:marLeft w:val="0"/>
      <w:marRight w:val="0"/>
      <w:marTop w:val="0"/>
      <w:marBottom w:val="0"/>
      <w:divBdr>
        <w:top w:val="none" w:sz="0" w:space="0" w:color="auto"/>
        <w:left w:val="none" w:sz="0" w:space="0" w:color="auto"/>
        <w:bottom w:val="none" w:sz="0" w:space="0" w:color="auto"/>
        <w:right w:val="none" w:sz="0" w:space="0" w:color="auto"/>
      </w:divBdr>
    </w:div>
    <w:div w:id="6293854">
      <w:bodyDiv w:val="1"/>
      <w:marLeft w:val="0"/>
      <w:marRight w:val="0"/>
      <w:marTop w:val="0"/>
      <w:marBottom w:val="0"/>
      <w:divBdr>
        <w:top w:val="none" w:sz="0" w:space="0" w:color="auto"/>
        <w:left w:val="none" w:sz="0" w:space="0" w:color="auto"/>
        <w:bottom w:val="none" w:sz="0" w:space="0" w:color="auto"/>
        <w:right w:val="none" w:sz="0" w:space="0" w:color="auto"/>
      </w:divBdr>
      <w:divsChild>
        <w:div w:id="1612593636">
          <w:marLeft w:val="0"/>
          <w:marRight w:val="0"/>
          <w:marTop w:val="0"/>
          <w:marBottom w:val="0"/>
          <w:divBdr>
            <w:top w:val="none" w:sz="0" w:space="0" w:color="auto"/>
            <w:left w:val="none" w:sz="0" w:space="0" w:color="auto"/>
            <w:bottom w:val="none" w:sz="0" w:space="0" w:color="auto"/>
            <w:right w:val="none" w:sz="0" w:space="0" w:color="auto"/>
          </w:divBdr>
          <w:divsChild>
            <w:div w:id="481704790">
              <w:marLeft w:val="0"/>
              <w:marRight w:val="0"/>
              <w:marTop w:val="0"/>
              <w:marBottom w:val="0"/>
              <w:divBdr>
                <w:top w:val="none" w:sz="0" w:space="0" w:color="auto"/>
                <w:left w:val="none" w:sz="0" w:space="0" w:color="auto"/>
                <w:bottom w:val="none" w:sz="0" w:space="0" w:color="auto"/>
                <w:right w:val="none" w:sz="0" w:space="0" w:color="auto"/>
              </w:divBdr>
              <w:divsChild>
                <w:div w:id="109323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65">
      <w:bodyDiv w:val="1"/>
      <w:marLeft w:val="0"/>
      <w:marRight w:val="0"/>
      <w:marTop w:val="0"/>
      <w:marBottom w:val="0"/>
      <w:divBdr>
        <w:top w:val="none" w:sz="0" w:space="0" w:color="auto"/>
        <w:left w:val="none" w:sz="0" w:space="0" w:color="auto"/>
        <w:bottom w:val="none" w:sz="0" w:space="0" w:color="auto"/>
        <w:right w:val="none" w:sz="0" w:space="0" w:color="auto"/>
      </w:divBdr>
      <w:divsChild>
        <w:div w:id="1153958475">
          <w:marLeft w:val="0"/>
          <w:marRight w:val="0"/>
          <w:marTop w:val="0"/>
          <w:marBottom w:val="0"/>
          <w:divBdr>
            <w:top w:val="none" w:sz="0" w:space="0" w:color="auto"/>
            <w:left w:val="none" w:sz="0" w:space="0" w:color="auto"/>
            <w:bottom w:val="none" w:sz="0" w:space="0" w:color="auto"/>
            <w:right w:val="none" w:sz="0" w:space="0" w:color="auto"/>
          </w:divBdr>
          <w:divsChild>
            <w:div w:id="132218480">
              <w:marLeft w:val="0"/>
              <w:marRight w:val="0"/>
              <w:marTop w:val="0"/>
              <w:marBottom w:val="0"/>
              <w:divBdr>
                <w:top w:val="none" w:sz="0" w:space="0" w:color="auto"/>
                <w:left w:val="none" w:sz="0" w:space="0" w:color="auto"/>
                <w:bottom w:val="none" w:sz="0" w:space="0" w:color="auto"/>
                <w:right w:val="none" w:sz="0" w:space="0" w:color="auto"/>
              </w:divBdr>
              <w:divsChild>
                <w:div w:id="115248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980">
      <w:bodyDiv w:val="1"/>
      <w:marLeft w:val="0"/>
      <w:marRight w:val="0"/>
      <w:marTop w:val="0"/>
      <w:marBottom w:val="0"/>
      <w:divBdr>
        <w:top w:val="none" w:sz="0" w:space="0" w:color="auto"/>
        <w:left w:val="none" w:sz="0" w:space="0" w:color="auto"/>
        <w:bottom w:val="none" w:sz="0" w:space="0" w:color="auto"/>
        <w:right w:val="none" w:sz="0" w:space="0" w:color="auto"/>
      </w:divBdr>
    </w:div>
    <w:div w:id="10881918">
      <w:bodyDiv w:val="1"/>
      <w:marLeft w:val="0"/>
      <w:marRight w:val="0"/>
      <w:marTop w:val="0"/>
      <w:marBottom w:val="0"/>
      <w:divBdr>
        <w:top w:val="none" w:sz="0" w:space="0" w:color="auto"/>
        <w:left w:val="none" w:sz="0" w:space="0" w:color="auto"/>
        <w:bottom w:val="none" w:sz="0" w:space="0" w:color="auto"/>
        <w:right w:val="none" w:sz="0" w:space="0" w:color="auto"/>
      </w:divBdr>
      <w:divsChild>
        <w:div w:id="1614896932">
          <w:marLeft w:val="0"/>
          <w:marRight w:val="0"/>
          <w:marTop w:val="0"/>
          <w:marBottom w:val="0"/>
          <w:divBdr>
            <w:top w:val="none" w:sz="0" w:space="0" w:color="auto"/>
            <w:left w:val="none" w:sz="0" w:space="0" w:color="auto"/>
            <w:bottom w:val="none" w:sz="0" w:space="0" w:color="auto"/>
            <w:right w:val="none" w:sz="0" w:space="0" w:color="auto"/>
          </w:divBdr>
          <w:divsChild>
            <w:div w:id="203375039">
              <w:marLeft w:val="0"/>
              <w:marRight w:val="0"/>
              <w:marTop w:val="0"/>
              <w:marBottom w:val="0"/>
              <w:divBdr>
                <w:top w:val="none" w:sz="0" w:space="0" w:color="auto"/>
                <w:left w:val="none" w:sz="0" w:space="0" w:color="auto"/>
                <w:bottom w:val="none" w:sz="0" w:space="0" w:color="auto"/>
                <w:right w:val="none" w:sz="0" w:space="0" w:color="auto"/>
              </w:divBdr>
              <w:divsChild>
                <w:div w:id="129112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4190">
      <w:bodyDiv w:val="1"/>
      <w:marLeft w:val="0"/>
      <w:marRight w:val="0"/>
      <w:marTop w:val="0"/>
      <w:marBottom w:val="0"/>
      <w:divBdr>
        <w:top w:val="none" w:sz="0" w:space="0" w:color="auto"/>
        <w:left w:val="none" w:sz="0" w:space="0" w:color="auto"/>
        <w:bottom w:val="none" w:sz="0" w:space="0" w:color="auto"/>
        <w:right w:val="none" w:sz="0" w:space="0" w:color="auto"/>
      </w:divBdr>
      <w:divsChild>
        <w:div w:id="794831066">
          <w:marLeft w:val="0"/>
          <w:marRight w:val="0"/>
          <w:marTop w:val="0"/>
          <w:marBottom w:val="0"/>
          <w:divBdr>
            <w:top w:val="none" w:sz="0" w:space="0" w:color="auto"/>
            <w:left w:val="none" w:sz="0" w:space="0" w:color="auto"/>
            <w:bottom w:val="none" w:sz="0" w:space="0" w:color="auto"/>
            <w:right w:val="none" w:sz="0" w:space="0" w:color="auto"/>
          </w:divBdr>
        </w:div>
        <w:div w:id="1011761299">
          <w:marLeft w:val="0"/>
          <w:marRight w:val="0"/>
          <w:marTop w:val="0"/>
          <w:marBottom w:val="0"/>
          <w:divBdr>
            <w:top w:val="none" w:sz="0" w:space="0" w:color="auto"/>
            <w:left w:val="none" w:sz="0" w:space="0" w:color="auto"/>
            <w:bottom w:val="none" w:sz="0" w:space="0" w:color="auto"/>
            <w:right w:val="none" w:sz="0" w:space="0" w:color="auto"/>
          </w:divBdr>
        </w:div>
        <w:div w:id="1020669476">
          <w:marLeft w:val="0"/>
          <w:marRight w:val="0"/>
          <w:marTop w:val="0"/>
          <w:marBottom w:val="0"/>
          <w:divBdr>
            <w:top w:val="none" w:sz="0" w:space="0" w:color="auto"/>
            <w:left w:val="none" w:sz="0" w:space="0" w:color="auto"/>
            <w:bottom w:val="none" w:sz="0" w:space="0" w:color="auto"/>
            <w:right w:val="none" w:sz="0" w:space="0" w:color="auto"/>
          </w:divBdr>
        </w:div>
        <w:div w:id="1494877691">
          <w:marLeft w:val="0"/>
          <w:marRight w:val="0"/>
          <w:marTop w:val="0"/>
          <w:marBottom w:val="0"/>
          <w:divBdr>
            <w:top w:val="none" w:sz="0" w:space="0" w:color="auto"/>
            <w:left w:val="none" w:sz="0" w:space="0" w:color="auto"/>
            <w:bottom w:val="none" w:sz="0" w:space="0" w:color="auto"/>
            <w:right w:val="none" w:sz="0" w:space="0" w:color="auto"/>
          </w:divBdr>
        </w:div>
        <w:div w:id="2118451724">
          <w:marLeft w:val="0"/>
          <w:marRight w:val="0"/>
          <w:marTop w:val="0"/>
          <w:marBottom w:val="0"/>
          <w:divBdr>
            <w:top w:val="none" w:sz="0" w:space="0" w:color="auto"/>
            <w:left w:val="none" w:sz="0" w:space="0" w:color="auto"/>
            <w:bottom w:val="none" w:sz="0" w:space="0" w:color="auto"/>
            <w:right w:val="none" w:sz="0" w:space="0" w:color="auto"/>
          </w:divBdr>
        </w:div>
      </w:divsChild>
    </w:div>
    <w:div w:id="17854159">
      <w:bodyDiv w:val="1"/>
      <w:marLeft w:val="0"/>
      <w:marRight w:val="0"/>
      <w:marTop w:val="0"/>
      <w:marBottom w:val="0"/>
      <w:divBdr>
        <w:top w:val="none" w:sz="0" w:space="0" w:color="auto"/>
        <w:left w:val="none" w:sz="0" w:space="0" w:color="auto"/>
        <w:bottom w:val="none" w:sz="0" w:space="0" w:color="auto"/>
        <w:right w:val="none" w:sz="0" w:space="0" w:color="auto"/>
      </w:divBdr>
      <w:divsChild>
        <w:div w:id="93012763">
          <w:marLeft w:val="0"/>
          <w:marRight w:val="0"/>
          <w:marTop w:val="0"/>
          <w:marBottom w:val="0"/>
          <w:divBdr>
            <w:top w:val="none" w:sz="0" w:space="0" w:color="auto"/>
            <w:left w:val="none" w:sz="0" w:space="0" w:color="auto"/>
            <w:bottom w:val="none" w:sz="0" w:space="0" w:color="auto"/>
            <w:right w:val="none" w:sz="0" w:space="0" w:color="auto"/>
          </w:divBdr>
          <w:divsChild>
            <w:div w:id="725642251">
              <w:marLeft w:val="0"/>
              <w:marRight w:val="0"/>
              <w:marTop w:val="0"/>
              <w:marBottom w:val="0"/>
              <w:divBdr>
                <w:top w:val="none" w:sz="0" w:space="0" w:color="auto"/>
                <w:left w:val="none" w:sz="0" w:space="0" w:color="auto"/>
                <w:bottom w:val="none" w:sz="0" w:space="0" w:color="auto"/>
                <w:right w:val="none" w:sz="0" w:space="0" w:color="auto"/>
              </w:divBdr>
              <w:divsChild>
                <w:div w:id="163382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7702">
      <w:bodyDiv w:val="1"/>
      <w:marLeft w:val="0"/>
      <w:marRight w:val="0"/>
      <w:marTop w:val="0"/>
      <w:marBottom w:val="0"/>
      <w:divBdr>
        <w:top w:val="none" w:sz="0" w:space="0" w:color="auto"/>
        <w:left w:val="none" w:sz="0" w:space="0" w:color="auto"/>
        <w:bottom w:val="none" w:sz="0" w:space="0" w:color="auto"/>
        <w:right w:val="none" w:sz="0" w:space="0" w:color="auto"/>
      </w:divBdr>
    </w:div>
    <w:div w:id="18433193">
      <w:bodyDiv w:val="1"/>
      <w:marLeft w:val="0"/>
      <w:marRight w:val="0"/>
      <w:marTop w:val="0"/>
      <w:marBottom w:val="0"/>
      <w:divBdr>
        <w:top w:val="none" w:sz="0" w:space="0" w:color="auto"/>
        <w:left w:val="none" w:sz="0" w:space="0" w:color="auto"/>
        <w:bottom w:val="none" w:sz="0" w:space="0" w:color="auto"/>
        <w:right w:val="none" w:sz="0" w:space="0" w:color="auto"/>
      </w:divBdr>
      <w:divsChild>
        <w:div w:id="2060664426">
          <w:marLeft w:val="0"/>
          <w:marRight w:val="0"/>
          <w:marTop w:val="0"/>
          <w:marBottom w:val="0"/>
          <w:divBdr>
            <w:top w:val="none" w:sz="0" w:space="0" w:color="auto"/>
            <w:left w:val="none" w:sz="0" w:space="0" w:color="auto"/>
            <w:bottom w:val="none" w:sz="0" w:space="0" w:color="auto"/>
            <w:right w:val="none" w:sz="0" w:space="0" w:color="auto"/>
          </w:divBdr>
        </w:div>
      </w:divsChild>
    </w:div>
    <w:div w:id="18439332">
      <w:bodyDiv w:val="1"/>
      <w:marLeft w:val="0"/>
      <w:marRight w:val="0"/>
      <w:marTop w:val="0"/>
      <w:marBottom w:val="0"/>
      <w:divBdr>
        <w:top w:val="none" w:sz="0" w:space="0" w:color="auto"/>
        <w:left w:val="none" w:sz="0" w:space="0" w:color="auto"/>
        <w:bottom w:val="none" w:sz="0" w:space="0" w:color="auto"/>
        <w:right w:val="none" w:sz="0" w:space="0" w:color="auto"/>
      </w:divBdr>
    </w:div>
    <w:div w:id="20787609">
      <w:bodyDiv w:val="1"/>
      <w:marLeft w:val="0"/>
      <w:marRight w:val="0"/>
      <w:marTop w:val="0"/>
      <w:marBottom w:val="0"/>
      <w:divBdr>
        <w:top w:val="none" w:sz="0" w:space="0" w:color="auto"/>
        <w:left w:val="none" w:sz="0" w:space="0" w:color="auto"/>
        <w:bottom w:val="none" w:sz="0" w:space="0" w:color="auto"/>
        <w:right w:val="none" w:sz="0" w:space="0" w:color="auto"/>
      </w:divBdr>
    </w:div>
    <w:div w:id="22293033">
      <w:bodyDiv w:val="1"/>
      <w:marLeft w:val="0"/>
      <w:marRight w:val="0"/>
      <w:marTop w:val="0"/>
      <w:marBottom w:val="0"/>
      <w:divBdr>
        <w:top w:val="none" w:sz="0" w:space="0" w:color="auto"/>
        <w:left w:val="none" w:sz="0" w:space="0" w:color="auto"/>
        <w:bottom w:val="none" w:sz="0" w:space="0" w:color="auto"/>
        <w:right w:val="none" w:sz="0" w:space="0" w:color="auto"/>
      </w:divBdr>
    </w:div>
    <w:div w:id="24260451">
      <w:bodyDiv w:val="1"/>
      <w:marLeft w:val="0"/>
      <w:marRight w:val="0"/>
      <w:marTop w:val="0"/>
      <w:marBottom w:val="0"/>
      <w:divBdr>
        <w:top w:val="none" w:sz="0" w:space="0" w:color="auto"/>
        <w:left w:val="none" w:sz="0" w:space="0" w:color="auto"/>
        <w:bottom w:val="none" w:sz="0" w:space="0" w:color="auto"/>
        <w:right w:val="none" w:sz="0" w:space="0" w:color="auto"/>
      </w:divBdr>
      <w:divsChild>
        <w:div w:id="1758624813">
          <w:marLeft w:val="0"/>
          <w:marRight w:val="0"/>
          <w:marTop w:val="0"/>
          <w:marBottom w:val="0"/>
          <w:divBdr>
            <w:top w:val="none" w:sz="0" w:space="0" w:color="auto"/>
            <w:left w:val="none" w:sz="0" w:space="0" w:color="auto"/>
            <w:bottom w:val="none" w:sz="0" w:space="0" w:color="auto"/>
            <w:right w:val="none" w:sz="0" w:space="0" w:color="auto"/>
          </w:divBdr>
          <w:divsChild>
            <w:div w:id="7173111">
              <w:marLeft w:val="0"/>
              <w:marRight w:val="0"/>
              <w:marTop w:val="0"/>
              <w:marBottom w:val="0"/>
              <w:divBdr>
                <w:top w:val="none" w:sz="0" w:space="0" w:color="auto"/>
                <w:left w:val="none" w:sz="0" w:space="0" w:color="auto"/>
                <w:bottom w:val="none" w:sz="0" w:space="0" w:color="auto"/>
                <w:right w:val="none" w:sz="0" w:space="0" w:color="auto"/>
              </w:divBdr>
              <w:divsChild>
                <w:div w:id="193766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86479">
      <w:bodyDiv w:val="1"/>
      <w:marLeft w:val="0"/>
      <w:marRight w:val="0"/>
      <w:marTop w:val="0"/>
      <w:marBottom w:val="0"/>
      <w:divBdr>
        <w:top w:val="none" w:sz="0" w:space="0" w:color="auto"/>
        <w:left w:val="none" w:sz="0" w:space="0" w:color="auto"/>
        <w:bottom w:val="none" w:sz="0" w:space="0" w:color="auto"/>
        <w:right w:val="none" w:sz="0" w:space="0" w:color="auto"/>
      </w:divBdr>
    </w:div>
    <w:div w:id="29189161">
      <w:bodyDiv w:val="1"/>
      <w:marLeft w:val="0"/>
      <w:marRight w:val="0"/>
      <w:marTop w:val="0"/>
      <w:marBottom w:val="0"/>
      <w:divBdr>
        <w:top w:val="none" w:sz="0" w:space="0" w:color="auto"/>
        <w:left w:val="none" w:sz="0" w:space="0" w:color="auto"/>
        <w:bottom w:val="none" w:sz="0" w:space="0" w:color="auto"/>
        <w:right w:val="none" w:sz="0" w:space="0" w:color="auto"/>
      </w:divBdr>
    </w:div>
    <w:div w:id="31199909">
      <w:bodyDiv w:val="1"/>
      <w:marLeft w:val="0"/>
      <w:marRight w:val="0"/>
      <w:marTop w:val="0"/>
      <w:marBottom w:val="0"/>
      <w:divBdr>
        <w:top w:val="none" w:sz="0" w:space="0" w:color="auto"/>
        <w:left w:val="none" w:sz="0" w:space="0" w:color="auto"/>
        <w:bottom w:val="none" w:sz="0" w:space="0" w:color="auto"/>
        <w:right w:val="none" w:sz="0" w:space="0" w:color="auto"/>
      </w:divBdr>
    </w:div>
    <w:div w:id="32972560">
      <w:bodyDiv w:val="1"/>
      <w:marLeft w:val="0"/>
      <w:marRight w:val="0"/>
      <w:marTop w:val="0"/>
      <w:marBottom w:val="0"/>
      <w:divBdr>
        <w:top w:val="none" w:sz="0" w:space="0" w:color="auto"/>
        <w:left w:val="none" w:sz="0" w:space="0" w:color="auto"/>
        <w:bottom w:val="none" w:sz="0" w:space="0" w:color="auto"/>
        <w:right w:val="none" w:sz="0" w:space="0" w:color="auto"/>
      </w:divBdr>
      <w:divsChild>
        <w:div w:id="1558200324">
          <w:marLeft w:val="0"/>
          <w:marRight w:val="0"/>
          <w:marTop w:val="0"/>
          <w:marBottom w:val="0"/>
          <w:divBdr>
            <w:top w:val="none" w:sz="0" w:space="0" w:color="auto"/>
            <w:left w:val="none" w:sz="0" w:space="0" w:color="auto"/>
            <w:bottom w:val="none" w:sz="0" w:space="0" w:color="auto"/>
            <w:right w:val="none" w:sz="0" w:space="0" w:color="auto"/>
          </w:divBdr>
        </w:div>
      </w:divsChild>
    </w:div>
    <w:div w:id="33966819">
      <w:bodyDiv w:val="1"/>
      <w:marLeft w:val="0"/>
      <w:marRight w:val="0"/>
      <w:marTop w:val="0"/>
      <w:marBottom w:val="0"/>
      <w:divBdr>
        <w:top w:val="none" w:sz="0" w:space="0" w:color="auto"/>
        <w:left w:val="none" w:sz="0" w:space="0" w:color="auto"/>
        <w:bottom w:val="none" w:sz="0" w:space="0" w:color="auto"/>
        <w:right w:val="none" w:sz="0" w:space="0" w:color="auto"/>
      </w:divBdr>
    </w:div>
    <w:div w:id="34548430">
      <w:bodyDiv w:val="1"/>
      <w:marLeft w:val="0"/>
      <w:marRight w:val="0"/>
      <w:marTop w:val="0"/>
      <w:marBottom w:val="0"/>
      <w:divBdr>
        <w:top w:val="none" w:sz="0" w:space="0" w:color="auto"/>
        <w:left w:val="none" w:sz="0" w:space="0" w:color="auto"/>
        <w:bottom w:val="none" w:sz="0" w:space="0" w:color="auto"/>
        <w:right w:val="none" w:sz="0" w:space="0" w:color="auto"/>
      </w:divBdr>
      <w:divsChild>
        <w:div w:id="446432073">
          <w:marLeft w:val="0"/>
          <w:marRight w:val="0"/>
          <w:marTop w:val="0"/>
          <w:marBottom w:val="0"/>
          <w:divBdr>
            <w:top w:val="none" w:sz="0" w:space="0" w:color="auto"/>
            <w:left w:val="none" w:sz="0" w:space="0" w:color="auto"/>
            <w:bottom w:val="none" w:sz="0" w:space="0" w:color="auto"/>
            <w:right w:val="none" w:sz="0" w:space="0" w:color="auto"/>
          </w:divBdr>
          <w:divsChild>
            <w:div w:id="1499229663">
              <w:marLeft w:val="0"/>
              <w:marRight w:val="0"/>
              <w:marTop w:val="0"/>
              <w:marBottom w:val="0"/>
              <w:divBdr>
                <w:top w:val="none" w:sz="0" w:space="0" w:color="auto"/>
                <w:left w:val="none" w:sz="0" w:space="0" w:color="auto"/>
                <w:bottom w:val="none" w:sz="0" w:space="0" w:color="auto"/>
                <w:right w:val="none" w:sz="0" w:space="0" w:color="auto"/>
              </w:divBdr>
              <w:divsChild>
                <w:div w:id="74468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09113">
      <w:bodyDiv w:val="1"/>
      <w:marLeft w:val="0"/>
      <w:marRight w:val="0"/>
      <w:marTop w:val="0"/>
      <w:marBottom w:val="0"/>
      <w:divBdr>
        <w:top w:val="none" w:sz="0" w:space="0" w:color="auto"/>
        <w:left w:val="none" w:sz="0" w:space="0" w:color="auto"/>
        <w:bottom w:val="none" w:sz="0" w:space="0" w:color="auto"/>
        <w:right w:val="none" w:sz="0" w:space="0" w:color="auto"/>
      </w:divBdr>
    </w:div>
    <w:div w:id="36782619">
      <w:bodyDiv w:val="1"/>
      <w:marLeft w:val="0"/>
      <w:marRight w:val="0"/>
      <w:marTop w:val="0"/>
      <w:marBottom w:val="0"/>
      <w:divBdr>
        <w:top w:val="none" w:sz="0" w:space="0" w:color="auto"/>
        <w:left w:val="none" w:sz="0" w:space="0" w:color="auto"/>
        <w:bottom w:val="none" w:sz="0" w:space="0" w:color="auto"/>
        <w:right w:val="none" w:sz="0" w:space="0" w:color="auto"/>
      </w:divBdr>
    </w:div>
    <w:div w:id="36905019">
      <w:bodyDiv w:val="1"/>
      <w:marLeft w:val="0"/>
      <w:marRight w:val="0"/>
      <w:marTop w:val="0"/>
      <w:marBottom w:val="0"/>
      <w:divBdr>
        <w:top w:val="none" w:sz="0" w:space="0" w:color="auto"/>
        <w:left w:val="none" w:sz="0" w:space="0" w:color="auto"/>
        <w:bottom w:val="none" w:sz="0" w:space="0" w:color="auto"/>
        <w:right w:val="none" w:sz="0" w:space="0" w:color="auto"/>
      </w:divBdr>
    </w:div>
    <w:div w:id="37365156">
      <w:bodyDiv w:val="1"/>
      <w:marLeft w:val="0"/>
      <w:marRight w:val="0"/>
      <w:marTop w:val="0"/>
      <w:marBottom w:val="0"/>
      <w:divBdr>
        <w:top w:val="none" w:sz="0" w:space="0" w:color="auto"/>
        <w:left w:val="none" w:sz="0" w:space="0" w:color="auto"/>
        <w:bottom w:val="none" w:sz="0" w:space="0" w:color="auto"/>
        <w:right w:val="none" w:sz="0" w:space="0" w:color="auto"/>
      </w:divBdr>
      <w:divsChild>
        <w:div w:id="1396781376">
          <w:marLeft w:val="0"/>
          <w:marRight w:val="0"/>
          <w:marTop w:val="0"/>
          <w:marBottom w:val="0"/>
          <w:divBdr>
            <w:top w:val="none" w:sz="0" w:space="0" w:color="auto"/>
            <w:left w:val="none" w:sz="0" w:space="0" w:color="auto"/>
            <w:bottom w:val="none" w:sz="0" w:space="0" w:color="auto"/>
            <w:right w:val="none" w:sz="0" w:space="0" w:color="auto"/>
          </w:divBdr>
          <w:divsChild>
            <w:div w:id="1800683817">
              <w:marLeft w:val="0"/>
              <w:marRight w:val="0"/>
              <w:marTop w:val="0"/>
              <w:marBottom w:val="0"/>
              <w:divBdr>
                <w:top w:val="none" w:sz="0" w:space="0" w:color="auto"/>
                <w:left w:val="none" w:sz="0" w:space="0" w:color="auto"/>
                <w:bottom w:val="none" w:sz="0" w:space="0" w:color="auto"/>
                <w:right w:val="none" w:sz="0" w:space="0" w:color="auto"/>
              </w:divBdr>
              <w:divsChild>
                <w:div w:id="2140878244">
                  <w:marLeft w:val="0"/>
                  <w:marRight w:val="0"/>
                  <w:marTop w:val="0"/>
                  <w:marBottom w:val="0"/>
                  <w:divBdr>
                    <w:top w:val="none" w:sz="0" w:space="0" w:color="auto"/>
                    <w:left w:val="none" w:sz="0" w:space="0" w:color="auto"/>
                    <w:bottom w:val="none" w:sz="0" w:space="0" w:color="auto"/>
                    <w:right w:val="none" w:sz="0" w:space="0" w:color="auto"/>
                  </w:divBdr>
                  <w:divsChild>
                    <w:div w:id="7544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66871">
      <w:bodyDiv w:val="1"/>
      <w:marLeft w:val="0"/>
      <w:marRight w:val="0"/>
      <w:marTop w:val="0"/>
      <w:marBottom w:val="0"/>
      <w:divBdr>
        <w:top w:val="none" w:sz="0" w:space="0" w:color="auto"/>
        <w:left w:val="none" w:sz="0" w:space="0" w:color="auto"/>
        <w:bottom w:val="none" w:sz="0" w:space="0" w:color="auto"/>
        <w:right w:val="none" w:sz="0" w:space="0" w:color="auto"/>
      </w:divBdr>
    </w:div>
    <w:div w:id="38432979">
      <w:bodyDiv w:val="1"/>
      <w:marLeft w:val="0"/>
      <w:marRight w:val="0"/>
      <w:marTop w:val="0"/>
      <w:marBottom w:val="0"/>
      <w:divBdr>
        <w:top w:val="none" w:sz="0" w:space="0" w:color="auto"/>
        <w:left w:val="none" w:sz="0" w:space="0" w:color="auto"/>
        <w:bottom w:val="none" w:sz="0" w:space="0" w:color="auto"/>
        <w:right w:val="none" w:sz="0" w:space="0" w:color="auto"/>
      </w:divBdr>
    </w:div>
    <w:div w:id="39131675">
      <w:bodyDiv w:val="1"/>
      <w:marLeft w:val="0"/>
      <w:marRight w:val="0"/>
      <w:marTop w:val="0"/>
      <w:marBottom w:val="0"/>
      <w:divBdr>
        <w:top w:val="none" w:sz="0" w:space="0" w:color="auto"/>
        <w:left w:val="none" w:sz="0" w:space="0" w:color="auto"/>
        <w:bottom w:val="none" w:sz="0" w:space="0" w:color="auto"/>
        <w:right w:val="none" w:sz="0" w:space="0" w:color="auto"/>
      </w:divBdr>
    </w:div>
    <w:div w:id="39550758">
      <w:bodyDiv w:val="1"/>
      <w:marLeft w:val="0"/>
      <w:marRight w:val="0"/>
      <w:marTop w:val="0"/>
      <w:marBottom w:val="0"/>
      <w:divBdr>
        <w:top w:val="none" w:sz="0" w:space="0" w:color="auto"/>
        <w:left w:val="none" w:sz="0" w:space="0" w:color="auto"/>
        <w:bottom w:val="none" w:sz="0" w:space="0" w:color="auto"/>
        <w:right w:val="none" w:sz="0" w:space="0" w:color="auto"/>
      </w:divBdr>
    </w:div>
    <w:div w:id="42103904">
      <w:bodyDiv w:val="1"/>
      <w:marLeft w:val="0"/>
      <w:marRight w:val="0"/>
      <w:marTop w:val="0"/>
      <w:marBottom w:val="0"/>
      <w:divBdr>
        <w:top w:val="none" w:sz="0" w:space="0" w:color="auto"/>
        <w:left w:val="none" w:sz="0" w:space="0" w:color="auto"/>
        <w:bottom w:val="none" w:sz="0" w:space="0" w:color="auto"/>
        <w:right w:val="none" w:sz="0" w:space="0" w:color="auto"/>
      </w:divBdr>
    </w:div>
    <w:div w:id="43330679">
      <w:marLeft w:val="0"/>
      <w:marRight w:val="0"/>
      <w:marTop w:val="0"/>
      <w:marBottom w:val="0"/>
      <w:divBdr>
        <w:top w:val="none" w:sz="0" w:space="0" w:color="auto"/>
        <w:left w:val="none" w:sz="0" w:space="0" w:color="auto"/>
        <w:bottom w:val="none" w:sz="0" w:space="0" w:color="auto"/>
        <w:right w:val="none" w:sz="0" w:space="0" w:color="auto"/>
      </w:divBdr>
    </w:div>
    <w:div w:id="44642084">
      <w:bodyDiv w:val="1"/>
      <w:marLeft w:val="0"/>
      <w:marRight w:val="0"/>
      <w:marTop w:val="0"/>
      <w:marBottom w:val="0"/>
      <w:divBdr>
        <w:top w:val="none" w:sz="0" w:space="0" w:color="auto"/>
        <w:left w:val="none" w:sz="0" w:space="0" w:color="auto"/>
        <w:bottom w:val="none" w:sz="0" w:space="0" w:color="auto"/>
        <w:right w:val="none" w:sz="0" w:space="0" w:color="auto"/>
      </w:divBdr>
    </w:div>
    <w:div w:id="47150726">
      <w:bodyDiv w:val="1"/>
      <w:marLeft w:val="0"/>
      <w:marRight w:val="0"/>
      <w:marTop w:val="0"/>
      <w:marBottom w:val="0"/>
      <w:divBdr>
        <w:top w:val="none" w:sz="0" w:space="0" w:color="auto"/>
        <w:left w:val="none" w:sz="0" w:space="0" w:color="auto"/>
        <w:bottom w:val="none" w:sz="0" w:space="0" w:color="auto"/>
        <w:right w:val="none" w:sz="0" w:space="0" w:color="auto"/>
      </w:divBdr>
      <w:divsChild>
        <w:div w:id="2058621049">
          <w:marLeft w:val="0"/>
          <w:marRight w:val="0"/>
          <w:marTop w:val="0"/>
          <w:marBottom w:val="0"/>
          <w:divBdr>
            <w:top w:val="none" w:sz="0" w:space="0" w:color="auto"/>
            <w:left w:val="none" w:sz="0" w:space="0" w:color="auto"/>
            <w:bottom w:val="none" w:sz="0" w:space="0" w:color="auto"/>
            <w:right w:val="none" w:sz="0" w:space="0" w:color="auto"/>
          </w:divBdr>
        </w:div>
      </w:divsChild>
    </w:div>
    <w:div w:id="48382941">
      <w:bodyDiv w:val="1"/>
      <w:marLeft w:val="0"/>
      <w:marRight w:val="0"/>
      <w:marTop w:val="0"/>
      <w:marBottom w:val="0"/>
      <w:divBdr>
        <w:top w:val="none" w:sz="0" w:space="0" w:color="auto"/>
        <w:left w:val="none" w:sz="0" w:space="0" w:color="auto"/>
        <w:bottom w:val="none" w:sz="0" w:space="0" w:color="auto"/>
        <w:right w:val="none" w:sz="0" w:space="0" w:color="auto"/>
      </w:divBdr>
    </w:div>
    <w:div w:id="51316221">
      <w:bodyDiv w:val="1"/>
      <w:marLeft w:val="0"/>
      <w:marRight w:val="0"/>
      <w:marTop w:val="0"/>
      <w:marBottom w:val="0"/>
      <w:divBdr>
        <w:top w:val="none" w:sz="0" w:space="0" w:color="auto"/>
        <w:left w:val="none" w:sz="0" w:space="0" w:color="auto"/>
        <w:bottom w:val="none" w:sz="0" w:space="0" w:color="auto"/>
        <w:right w:val="none" w:sz="0" w:space="0" w:color="auto"/>
      </w:divBdr>
    </w:div>
    <w:div w:id="51925450">
      <w:bodyDiv w:val="1"/>
      <w:marLeft w:val="0"/>
      <w:marRight w:val="0"/>
      <w:marTop w:val="0"/>
      <w:marBottom w:val="0"/>
      <w:divBdr>
        <w:top w:val="none" w:sz="0" w:space="0" w:color="auto"/>
        <w:left w:val="none" w:sz="0" w:space="0" w:color="auto"/>
        <w:bottom w:val="none" w:sz="0" w:space="0" w:color="auto"/>
        <w:right w:val="none" w:sz="0" w:space="0" w:color="auto"/>
      </w:divBdr>
    </w:div>
    <w:div w:id="54863307">
      <w:bodyDiv w:val="1"/>
      <w:marLeft w:val="0"/>
      <w:marRight w:val="0"/>
      <w:marTop w:val="0"/>
      <w:marBottom w:val="0"/>
      <w:divBdr>
        <w:top w:val="none" w:sz="0" w:space="0" w:color="auto"/>
        <w:left w:val="none" w:sz="0" w:space="0" w:color="auto"/>
        <w:bottom w:val="none" w:sz="0" w:space="0" w:color="auto"/>
        <w:right w:val="none" w:sz="0" w:space="0" w:color="auto"/>
      </w:divBdr>
      <w:divsChild>
        <w:div w:id="88627866">
          <w:marLeft w:val="0"/>
          <w:marRight w:val="0"/>
          <w:marTop w:val="0"/>
          <w:marBottom w:val="0"/>
          <w:divBdr>
            <w:top w:val="none" w:sz="0" w:space="0" w:color="auto"/>
            <w:left w:val="none" w:sz="0" w:space="0" w:color="auto"/>
            <w:bottom w:val="none" w:sz="0" w:space="0" w:color="auto"/>
            <w:right w:val="none" w:sz="0" w:space="0" w:color="auto"/>
          </w:divBdr>
        </w:div>
        <w:div w:id="119810001">
          <w:marLeft w:val="0"/>
          <w:marRight w:val="0"/>
          <w:marTop w:val="0"/>
          <w:marBottom w:val="0"/>
          <w:divBdr>
            <w:top w:val="none" w:sz="0" w:space="0" w:color="auto"/>
            <w:left w:val="none" w:sz="0" w:space="0" w:color="auto"/>
            <w:bottom w:val="none" w:sz="0" w:space="0" w:color="auto"/>
            <w:right w:val="none" w:sz="0" w:space="0" w:color="auto"/>
          </w:divBdr>
        </w:div>
        <w:div w:id="152844139">
          <w:marLeft w:val="0"/>
          <w:marRight w:val="0"/>
          <w:marTop w:val="0"/>
          <w:marBottom w:val="0"/>
          <w:divBdr>
            <w:top w:val="none" w:sz="0" w:space="0" w:color="auto"/>
            <w:left w:val="none" w:sz="0" w:space="0" w:color="auto"/>
            <w:bottom w:val="none" w:sz="0" w:space="0" w:color="auto"/>
            <w:right w:val="none" w:sz="0" w:space="0" w:color="auto"/>
          </w:divBdr>
        </w:div>
        <w:div w:id="159277791">
          <w:marLeft w:val="0"/>
          <w:marRight w:val="0"/>
          <w:marTop w:val="0"/>
          <w:marBottom w:val="0"/>
          <w:divBdr>
            <w:top w:val="none" w:sz="0" w:space="0" w:color="auto"/>
            <w:left w:val="none" w:sz="0" w:space="0" w:color="auto"/>
            <w:bottom w:val="none" w:sz="0" w:space="0" w:color="auto"/>
            <w:right w:val="none" w:sz="0" w:space="0" w:color="auto"/>
          </w:divBdr>
        </w:div>
        <w:div w:id="179320066">
          <w:marLeft w:val="0"/>
          <w:marRight w:val="0"/>
          <w:marTop w:val="0"/>
          <w:marBottom w:val="0"/>
          <w:divBdr>
            <w:top w:val="none" w:sz="0" w:space="0" w:color="auto"/>
            <w:left w:val="none" w:sz="0" w:space="0" w:color="auto"/>
            <w:bottom w:val="none" w:sz="0" w:space="0" w:color="auto"/>
            <w:right w:val="none" w:sz="0" w:space="0" w:color="auto"/>
          </w:divBdr>
        </w:div>
        <w:div w:id="339091180">
          <w:marLeft w:val="0"/>
          <w:marRight w:val="0"/>
          <w:marTop w:val="0"/>
          <w:marBottom w:val="0"/>
          <w:divBdr>
            <w:top w:val="none" w:sz="0" w:space="0" w:color="auto"/>
            <w:left w:val="none" w:sz="0" w:space="0" w:color="auto"/>
            <w:bottom w:val="none" w:sz="0" w:space="0" w:color="auto"/>
            <w:right w:val="none" w:sz="0" w:space="0" w:color="auto"/>
          </w:divBdr>
        </w:div>
        <w:div w:id="424039919">
          <w:marLeft w:val="0"/>
          <w:marRight w:val="0"/>
          <w:marTop w:val="0"/>
          <w:marBottom w:val="0"/>
          <w:divBdr>
            <w:top w:val="none" w:sz="0" w:space="0" w:color="auto"/>
            <w:left w:val="none" w:sz="0" w:space="0" w:color="auto"/>
            <w:bottom w:val="none" w:sz="0" w:space="0" w:color="auto"/>
            <w:right w:val="none" w:sz="0" w:space="0" w:color="auto"/>
          </w:divBdr>
        </w:div>
        <w:div w:id="438455250">
          <w:marLeft w:val="0"/>
          <w:marRight w:val="0"/>
          <w:marTop w:val="0"/>
          <w:marBottom w:val="0"/>
          <w:divBdr>
            <w:top w:val="none" w:sz="0" w:space="0" w:color="auto"/>
            <w:left w:val="none" w:sz="0" w:space="0" w:color="auto"/>
            <w:bottom w:val="none" w:sz="0" w:space="0" w:color="auto"/>
            <w:right w:val="none" w:sz="0" w:space="0" w:color="auto"/>
          </w:divBdr>
        </w:div>
        <w:div w:id="464927955">
          <w:marLeft w:val="0"/>
          <w:marRight w:val="0"/>
          <w:marTop w:val="0"/>
          <w:marBottom w:val="0"/>
          <w:divBdr>
            <w:top w:val="none" w:sz="0" w:space="0" w:color="auto"/>
            <w:left w:val="none" w:sz="0" w:space="0" w:color="auto"/>
            <w:bottom w:val="none" w:sz="0" w:space="0" w:color="auto"/>
            <w:right w:val="none" w:sz="0" w:space="0" w:color="auto"/>
          </w:divBdr>
        </w:div>
        <w:div w:id="743843322">
          <w:marLeft w:val="0"/>
          <w:marRight w:val="0"/>
          <w:marTop w:val="0"/>
          <w:marBottom w:val="0"/>
          <w:divBdr>
            <w:top w:val="none" w:sz="0" w:space="0" w:color="auto"/>
            <w:left w:val="none" w:sz="0" w:space="0" w:color="auto"/>
            <w:bottom w:val="none" w:sz="0" w:space="0" w:color="auto"/>
            <w:right w:val="none" w:sz="0" w:space="0" w:color="auto"/>
          </w:divBdr>
        </w:div>
        <w:div w:id="768163409">
          <w:marLeft w:val="0"/>
          <w:marRight w:val="0"/>
          <w:marTop w:val="0"/>
          <w:marBottom w:val="0"/>
          <w:divBdr>
            <w:top w:val="none" w:sz="0" w:space="0" w:color="auto"/>
            <w:left w:val="none" w:sz="0" w:space="0" w:color="auto"/>
            <w:bottom w:val="none" w:sz="0" w:space="0" w:color="auto"/>
            <w:right w:val="none" w:sz="0" w:space="0" w:color="auto"/>
          </w:divBdr>
        </w:div>
        <w:div w:id="837891597">
          <w:marLeft w:val="0"/>
          <w:marRight w:val="0"/>
          <w:marTop w:val="0"/>
          <w:marBottom w:val="0"/>
          <w:divBdr>
            <w:top w:val="none" w:sz="0" w:space="0" w:color="auto"/>
            <w:left w:val="none" w:sz="0" w:space="0" w:color="auto"/>
            <w:bottom w:val="none" w:sz="0" w:space="0" w:color="auto"/>
            <w:right w:val="none" w:sz="0" w:space="0" w:color="auto"/>
          </w:divBdr>
        </w:div>
        <w:div w:id="939142911">
          <w:marLeft w:val="0"/>
          <w:marRight w:val="0"/>
          <w:marTop w:val="0"/>
          <w:marBottom w:val="0"/>
          <w:divBdr>
            <w:top w:val="none" w:sz="0" w:space="0" w:color="auto"/>
            <w:left w:val="none" w:sz="0" w:space="0" w:color="auto"/>
            <w:bottom w:val="none" w:sz="0" w:space="0" w:color="auto"/>
            <w:right w:val="none" w:sz="0" w:space="0" w:color="auto"/>
          </w:divBdr>
        </w:div>
        <w:div w:id="1027372662">
          <w:marLeft w:val="0"/>
          <w:marRight w:val="0"/>
          <w:marTop w:val="0"/>
          <w:marBottom w:val="0"/>
          <w:divBdr>
            <w:top w:val="none" w:sz="0" w:space="0" w:color="auto"/>
            <w:left w:val="none" w:sz="0" w:space="0" w:color="auto"/>
            <w:bottom w:val="none" w:sz="0" w:space="0" w:color="auto"/>
            <w:right w:val="none" w:sz="0" w:space="0" w:color="auto"/>
          </w:divBdr>
        </w:div>
        <w:div w:id="1150320121">
          <w:marLeft w:val="0"/>
          <w:marRight w:val="0"/>
          <w:marTop w:val="0"/>
          <w:marBottom w:val="0"/>
          <w:divBdr>
            <w:top w:val="none" w:sz="0" w:space="0" w:color="auto"/>
            <w:left w:val="none" w:sz="0" w:space="0" w:color="auto"/>
            <w:bottom w:val="none" w:sz="0" w:space="0" w:color="auto"/>
            <w:right w:val="none" w:sz="0" w:space="0" w:color="auto"/>
          </w:divBdr>
        </w:div>
        <w:div w:id="1157111680">
          <w:marLeft w:val="0"/>
          <w:marRight w:val="0"/>
          <w:marTop w:val="0"/>
          <w:marBottom w:val="0"/>
          <w:divBdr>
            <w:top w:val="none" w:sz="0" w:space="0" w:color="auto"/>
            <w:left w:val="none" w:sz="0" w:space="0" w:color="auto"/>
            <w:bottom w:val="none" w:sz="0" w:space="0" w:color="auto"/>
            <w:right w:val="none" w:sz="0" w:space="0" w:color="auto"/>
          </w:divBdr>
        </w:div>
        <w:div w:id="1167864035">
          <w:marLeft w:val="0"/>
          <w:marRight w:val="0"/>
          <w:marTop w:val="0"/>
          <w:marBottom w:val="0"/>
          <w:divBdr>
            <w:top w:val="none" w:sz="0" w:space="0" w:color="auto"/>
            <w:left w:val="none" w:sz="0" w:space="0" w:color="auto"/>
            <w:bottom w:val="none" w:sz="0" w:space="0" w:color="auto"/>
            <w:right w:val="none" w:sz="0" w:space="0" w:color="auto"/>
          </w:divBdr>
        </w:div>
        <w:div w:id="1262838303">
          <w:marLeft w:val="0"/>
          <w:marRight w:val="0"/>
          <w:marTop w:val="0"/>
          <w:marBottom w:val="0"/>
          <w:divBdr>
            <w:top w:val="none" w:sz="0" w:space="0" w:color="auto"/>
            <w:left w:val="none" w:sz="0" w:space="0" w:color="auto"/>
            <w:bottom w:val="none" w:sz="0" w:space="0" w:color="auto"/>
            <w:right w:val="none" w:sz="0" w:space="0" w:color="auto"/>
          </w:divBdr>
        </w:div>
        <w:div w:id="1462453310">
          <w:marLeft w:val="0"/>
          <w:marRight w:val="0"/>
          <w:marTop w:val="0"/>
          <w:marBottom w:val="0"/>
          <w:divBdr>
            <w:top w:val="none" w:sz="0" w:space="0" w:color="auto"/>
            <w:left w:val="none" w:sz="0" w:space="0" w:color="auto"/>
            <w:bottom w:val="none" w:sz="0" w:space="0" w:color="auto"/>
            <w:right w:val="none" w:sz="0" w:space="0" w:color="auto"/>
          </w:divBdr>
        </w:div>
        <w:div w:id="1489400776">
          <w:marLeft w:val="0"/>
          <w:marRight w:val="0"/>
          <w:marTop w:val="0"/>
          <w:marBottom w:val="0"/>
          <w:divBdr>
            <w:top w:val="none" w:sz="0" w:space="0" w:color="auto"/>
            <w:left w:val="none" w:sz="0" w:space="0" w:color="auto"/>
            <w:bottom w:val="none" w:sz="0" w:space="0" w:color="auto"/>
            <w:right w:val="none" w:sz="0" w:space="0" w:color="auto"/>
          </w:divBdr>
        </w:div>
        <w:div w:id="1570194656">
          <w:marLeft w:val="0"/>
          <w:marRight w:val="0"/>
          <w:marTop w:val="0"/>
          <w:marBottom w:val="0"/>
          <w:divBdr>
            <w:top w:val="none" w:sz="0" w:space="0" w:color="auto"/>
            <w:left w:val="none" w:sz="0" w:space="0" w:color="auto"/>
            <w:bottom w:val="none" w:sz="0" w:space="0" w:color="auto"/>
            <w:right w:val="none" w:sz="0" w:space="0" w:color="auto"/>
          </w:divBdr>
        </w:div>
        <w:div w:id="1783644593">
          <w:marLeft w:val="0"/>
          <w:marRight w:val="0"/>
          <w:marTop w:val="0"/>
          <w:marBottom w:val="0"/>
          <w:divBdr>
            <w:top w:val="none" w:sz="0" w:space="0" w:color="auto"/>
            <w:left w:val="none" w:sz="0" w:space="0" w:color="auto"/>
            <w:bottom w:val="none" w:sz="0" w:space="0" w:color="auto"/>
            <w:right w:val="none" w:sz="0" w:space="0" w:color="auto"/>
          </w:divBdr>
        </w:div>
        <w:div w:id="1871912088">
          <w:marLeft w:val="0"/>
          <w:marRight w:val="0"/>
          <w:marTop w:val="0"/>
          <w:marBottom w:val="0"/>
          <w:divBdr>
            <w:top w:val="none" w:sz="0" w:space="0" w:color="auto"/>
            <w:left w:val="none" w:sz="0" w:space="0" w:color="auto"/>
            <w:bottom w:val="none" w:sz="0" w:space="0" w:color="auto"/>
            <w:right w:val="none" w:sz="0" w:space="0" w:color="auto"/>
          </w:divBdr>
        </w:div>
        <w:div w:id="1892962881">
          <w:marLeft w:val="0"/>
          <w:marRight w:val="0"/>
          <w:marTop w:val="0"/>
          <w:marBottom w:val="0"/>
          <w:divBdr>
            <w:top w:val="none" w:sz="0" w:space="0" w:color="auto"/>
            <w:left w:val="none" w:sz="0" w:space="0" w:color="auto"/>
            <w:bottom w:val="none" w:sz="0" w:space="0" w:color="auto"/>
            <w:right w:val="none" w:sz="0" w:space="0" w:color="auto"/>
          </w:divBdr>
        </w:div>
        <w:div w:id="1901165043">
          <w:marLeft w:val="0"/>
          <w:marRight w:val="0"/>
          <w:marTop w:val="0"/>
          <w:marBottom w:val="0"/>
          <w:divBdr>
            <w:top w:val="none" w:sz="0" w:space="0" w:color="auto"/>
            <w:left w:val="none" w:sz="0" w:space="0" w:color="auto"/>
            <w:bottom w:val="none" w:sz="0" w:space="0" w:color="auto"/>
            <w:right w:val="none" w:sz="0" w:space="0" w:color="auto"/>
          </w:divBdr>
        </w:div>
        <w:div w:id="1959024955">
          <w:marLeft w:val="0"/>
          <w:marRight w:val="0"/>
          <w:marTop w:val="0"/>
          <w:marBottom w:val="0"/>
          <w:divBdr>
            <w:top w:val="none" w:sz="0" w:space="0" w:color="auto"/>
            <w:left w:val="none" w:sz="0" w:space="0" w:color="auto"/>
            <w:bottom w:val="none" w:sz="0" w:space="0" w:color="auto"/>
            <w:right w:val="none" w:sz="0" w:space="0" w:color="auto"/>
          </w:divBdr>
        </w:div>
        <w:div w:id="2051958610">
          <w:marLeft w:val="0"/>
          <w:marRight w:val="0"/>
          <w:marTop w:val="0"/>
          <w:marBottom w:val="0"/>
          <w:divBdr>
            <w:top w:val="none" w:sz="0" w:space="0" w:color="auto"/>
            <w:left w:val="none" w:sz="0" w:space="0" w:color="auto"/>
            <w:bottom w:val="none" w:sz="0" w:space="0" w:color="auto"/>
            <w:right w:val="none" w:sz="0" w:space="0" w:color="auto"/>
          </w:divBdr>
        </w:div>
      </w:divsChild>
    </w:div>
    <w:div w:id="55247741">
      <w:bodyDiv w:val="1"/>
      <w:marLeft w:val="0"/>
      <w:marRight w:val="0"/>
      <w:marTop w:val="0"/>
      <w:marBottom w:val="0"/>
      <w:divBdr>
        <w:top w:val="none" w:sz="0" w:space="0" w:color="auto"/>
        <w:left w:val="none" w:sz="0" w:space="0" w:color="auto"/>
        <w:bottom w:val="none" w:sz="0" w:space="0" w:color="auto"/>
        <w:right w:val="none" w:sz="0" w:space="0" w:color="auto"/>
      </w:divBdr>
      <w:divsChild>
        <w:div w:id="13508630">
          <w:marLeft w:val="0"/>
          <w:marRight w:val="0"/>
          <w:marTop w:val="0"/>
          <w:marBottom w:val="0"/>
          <w:divBdr>
            <w:top w:val="none" w:sz="0" w:space="0" w:color="auto"/>
            <w:left w:val="none" w:sz="0" w:space="0" w:color="auto"/>
            <w:bottom w:val="none" w:sz="0" w:space="0" w:color="auto"/>
            <w:right w:val="none" w:sz="0" w:space="0" w:color="auto"/>
          </w:divBdr>
        </w:div>
        <w:div w:id="251667942">
          <w:marLeft w:val="0"/>
          <w:marRight w:val="0"/>
          <w:marTop w:val="0"/>
          <w:marBottom w:val="0"/>
          <w:divBdr>
            <w:top w:val="none" w:sz="0" w:space="0" w:color="auto"/>
            <w:left w:val="none" w:sz="0" w:space="0" w:color="auto"/>
            <w:bottom w:val="none" w:sz="0" w:space="0" w:color="auto"/>
            <w:right w:val="none" w:sz="0" w:space="0" w:color="auto"/>
          </w:divBdr>
        </w:div>
        <w:div w:id="821432298">
          <w:marLeft w:val="0"/>
          <w:marRight w:val="0"/>
          <w:marTop w:val="0"/>
          <w:marBottom w:val="0"/>
          <w:divBdr>
            <w:top w:val="none" w:sz="0" w:space="0" w:color="auto"/>
            <w:left w:val="none" w:sz="0" w:space="0" w:color="auto"/>
            <w:bottom w:val="none" w:sz="0" w:space="0" w:color="auto"/>
            <w:right w:val="none" w:sz="0" w:space="0" w:color="auto"/>
          </w:divBdr>
        </w:div>
        <w:div w:id="1056245941">
          <w:marLeft w:val="0"/>
          <w:marRight w:val="0"/>
          <w:marTop w:val="0"/>
          <w:marBottom w:val="0"/>
          <w:divBdr>
            <w:top w:val="none" w:sz="0" w:space="0" w:color="auto"/>
            <w:left w:val="none" w:sz="0" w:space="0" w:color="auto"/>
            <w:bottom w:val="none" w:sz="0" w:space="0" w:color="auto"/>
            <w:right w:val="none" w:sz="0" w:space="0" w:color="auto"/>
          </w:divBdr>
        </w:div>
        <w:div w:id="1253053993">
          <w:marLeft w:val="0"/>
          <w:marRight w:val="0"/>
          <w:marTop w:val="0"/>
          <w:marBottom w:val="0"/>
          <w:divBdr>
            <w:top w:val="none" w:sz="0" w:space="0" w:color="auto"/>
            <w:left w:val="none" w:sz="0" w:space="0" w:color="auto"/>
            <w:bottom w:val="none" w:sz="0" w:space="0" w:color="auto"/>
            <w:right w:val="none" w:sz="0" w:space="0" w:color="auto"/>
          </w:divBdr>
        </w:div>
        <w:div w:id="2035693762">
          <w:marLeft w:val="0"/>
          <w:marRight w:val="0"/>
          <w:marTop w:val="0"/>
          <w:marBottom w:val="0"/>
          <w:divBdr>
            <w:top w:val="none" w:sz="0" w:space="0" w:color="auto"/>
            <w:left w:val="none" w:sz="0" w:space="0" w:color="auto"/>
            <w:bottom w:val="none" w:sz="0" w:space="0" w:color="auto"/>
            <w:right w:val="none" w:sz="0" w:space="0" w:color="auto"/>
          </w:divBdr>
        </w:div>
        <w:div w:id="2133940552">
          <w:marLeft w:val="0"/>
          <w:marRight w:val="0"/>
          <w:marTop w:val="0"/>
          <w:marBottom w:val="0"/>
          <w:divBdr>
            <w:top w:val="none" w:sz="0" w:space="0" w:color="auto"/>
            <w:left w:val="none" w:sz="0" w:space="0" w:color="auto"/>
            <w:bottom w:val="none" w:sz="0" w:space="0" w:color="auto"/>
            <w:right w:val="none" w:sz="0" w:space="0" w:color="auto"/>
          </w:divBdr>
        </w:div>
      </w:divsChild>
    </w:div>
    <w:div w:id="60829034">
      <w:bodyDiv w:val="1"/>
      <w:marLeft w:val="0"/>
      <w:marRight w:val="0"/>
      <w:marTop w:val="0"/>
      <w:marBottom w:val="0"/>
      <w:divBdr>
        <w:top w:val="none" w:sz="0" w:space="0" w:color="auto"/>
        <w:left w:val="none" w:sz="0" w:space="0" w:color="auto"/>
        <w:bottom w:val="none" w:sz="0" w:space="0" w:color="auto"/>
        <w:right w:val="none" w:sz="0" w:space="0" w:color="auto"/>
      </w:divBdr>
    </w:div>
    <w:div w:id="61030510">
      <w:bodyDiv w:val="1"/>
      <w:marLeft w:val="0"/>
      <w:marRight w:val="0"/>
      <w:marTop w:val="0"/>
      <w:marBottom w:val="0"/>
      <w:divBdr>
        <w:top w:val="none" w:sz="0" w:space="0" w:color="auto"/>
        <w:left w:val="none" w:sz="0" w:space="0" w:color="auto"/>
        <w:bottom w:val="none" w:sz="0" w:space="0" w:color="auto"/>
        <w:right w:val="none" w:sz="0" w:space="0" w:color="auto"/>
      </w:divBdr>
    </w:div>
    <w:div w:id="63572252">
      <w:bodyDiv w:val="1"/>
      <w:marLeft w:val="0"/>
      <w:marRight w:val="0"/>
      <w:marTop w:val="0"/>
      <w:marBottom w:val="0"/>
      <w:divBdr>
        <w:top w:val="none" w:sz="0" w:space="0" w:color="auto"/>
        <w:left w:val="none" w:sz="0" w:space="0" w:color="auto"/>
        <w:bottom w:val="none" w:sz="0" w:space="0" w:color="auto"/>
        <w:right w:val="none" w:sz="0" w:space="0" w:color="auto"/>
      </w:divBdr>
      <w:divsChild>
        <w:div w:id="577136500">
          <w:marLeft w:val="0"/>
          <w:marRight w:val="0"/>
          <w:marTop w:val="0"/>
          <w:marBottom w:val="0"/>
          <w:divBdr>
            <w:top w:val="none" w:sz="0" w:space="0" w:color="auto"/>
            <w:left w:val="none" w:sz="0" w:space="0" w:color="auto"/>
            <w:bottom w:val="none" w:sz="0" w:space="0" w:color="auto"/>
            <w:right w:val="none" w:sz="0" w:space="0" w:color="auto"/>
          </w:divBdr>
          <w:divsChild>
            <w:div w:id="1651595177">
              <w:marLeft w:val="0"/>
              <w:marRight w:val="0"/>
              <w:marTop w:val="0"/>
              <w:marBottom w:val="0"/>
              <w:divBdr>
                <w:top w:val="none" w:sz="0" w:space="0" w:color="auto"/>
                <w:left w:val="none" w:sz="0" w:space="0" w:color="auto"/>
                <w:bottom w:val="none" w:sz="0" w:space="0" w:color="auto"/>
                <w:right w:val="none" w:sz="0" w:space="0" w:color="auto"/>
              </w:divBdr>
              <w:divsChild>
                <w:div w:id="1968923832">
                  <w:marLeft w:val="0"/>
                  <w:marRight w:val="0"/>
                  <w:marTop w:val="0"/>
                  <w:marBottom w:val="0"/>
                  <w:divBdr>
                    <w:top w:val="none" w:sz="0" w:space="0" w:color="auto"/>
                    <w:left w:val="none" w:sz="0" w:space="0" w:color="auto"/>
                    <w:bottom w:val="none" w:sz="0" w:space="0" w:color="auto"/>
                    <w:right w:val="none" w:sz="0" w:space="0" w:color="auto"/>
                  </w:divBdr>
                </w:div>
                <w:div w:id="2046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32076">
      <w:bodyDiv w:val="1"/>
      <w:marLeft w:val="0"/>
      <w:marRight w:val="0"/>
      <w:marTop w:val="0"/>
      <w:marBottom w:val="0"/>
      <w:divBdr>
        <w:top w:val="none" w:sz="0" w:space="0" w:color="auto"/>
        <w:left w:val="none" w:sz="0" w:space="0" w:color="auto"/>
        <w:bottom w:val="none" w:sz="0" w:space="0" w:color="auto"/>
        <w:right w:val="none" w:sz="0" w:space="0" w:color="auto"/>
      </w:divBdr>
    </w:div>
    <w:div w:id="70390412">
      <w:bodyDiv w:val="1"/>
      <w:marLeft w:val="0"/>
      <w:marRight w:val="0"/>
      <w:marTop w:val="0"/>
      <w:marBottom w:val="0"/>
      <w:divBdr>
        <w:top w:val="none" w:sz="0" w:space="0" w:color="auto"/>
        <w:left w:val="none" w:sz="0" w:space="0" w:color="auto"/>
        <w:bottom w:val="none" w:sz="0" w:space="0" w:color="auto"/>
        <w:right w:val="none" w:sz="0" w:space="0" w:color="auto"/>
      </w:divBdr>
    </w:div>
    <w:div w:id="70667836">
      <w:bodyDiv w:val="1"/>
      <w:marLeft w:val="0"/>
      <w:marRight w:val="0"/>
      <w:marTop w:val="0"/>
      <w:marBottom w:val="0"/>
      <w:divBdr>
        <w:top w:val="none" w:sz="0" w:space="0" w:color="auto"/>
        <w:left w:val="none" w:sz="0" w:space="0" w:color="auto"/>
        <w:bottom w:val="none" w:sz="0" w:space="0" w:color="auto"/>
        <w:right w:val="none" w:sz="0" w:space="0" w:color="auto"/>
      </w:divBdr>
    </w:div>
    <w:div w:id="72091375">
      <w:bodyDiv w:val="1"/>
      <w:marLeft w:val="0"/>
      <w:marRight w:val="0"/>
      <w:marTop w:val="0"/>
      <w:marBottom w:val="0"/>
      <w:divBdr>
        <w:top w:val="none" w:sz="0" w:space="0" w:color="auto"/>
        <w:left w:val="none" w:sz="0" w:space="0" w:color="auto"/>
        <w:bottom w:val="none" w:sz="0" w:space="0" w:color="auto"/>
        <w:right w:val="none" w:sz="0" w:space="0" w:color="auto"/>
      </w:divBdr>
      <w:divsChild>
        <w:div w:id="1984580413">
          <w:marLeft w:val="0"/>
          <w:marRight w:val="0"/>
          <w:marTop w:val="0"/>
          <w:marBottom w:val="0"/>
          <w:divBdr>
            <w:top w:val="none" w:sz="0" w:space="0" w:color="auto"/>
            <w:left w:val="none" w:sz="0" w:space="0" w:color="auto"/>
            <w:bottom w:val="none" w:sz="0" w:space="0" w:color="auto"/>
            <w:right w:val="none" w:sz="0" w:space="0" w:color="auto"/>
          </w:divBdr>
          <w:divsChild>
            <w:div w:id="374815791">
              <w:marLeft w:val="0"/>
              <w:marRight w:val="0"/>
              <w:marTop w:val="0"/>
              <w:marBottom w:val="0"/>
              <w:divBdr>
                <w:top w:val="none" w:sz="0" w:space="0" w:color="auto"/>
                <w:left w:val="none" w:sz="0" w:space="0" w:color="auto"/>
                <w:bottom w:val="none" w:sz="0" w:space="0" w:color="auto"/>
                <w:right w:val="none" w:sz="0" w:space="0" w:color="auto"/>
              </w:divBdr>
              <w:divsChild>
                <w:div w:id="653022414">
                  <w:marLeft w:val="0"/>
                  <w:marRight w:val="0"/>
                  <w:marTop w:val="0"/>
                  <w:marBottom w:val="0"/>
                  <w:divBdr>
                    <w:top w:val="none" w:sz="0" w:space="0" w:color="auto"/>
                    <w:left w:val="none" w:sz="0" w:space="0" w:color="auto"/>
                    <w:bottom w:val="none" w:sz="0" w:space="0" w:color="auto"/>
                    <w:right w:val="none" w:sz="0" w:space="0" w:color="auto"/>
                  </w:divBdr>
                  <w:divsChild>
                    <w:div w:id="146233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86245">
      <w:bodyDiv w:val="1"/>
      <w:marLeft w:val="0"/>
      <w:marRight w:val="0"/>
      <w:marTop w:val="0"/>
      <w:marBottom w:val="0"/>
      <w:divBdr>
        <w:top w:val="none" w:sz="0" w:space="0" w:color="auto"/>
        <w:left w:val="none" w:sz="0" w:space="0" w:color="auto"/>
        <w:bottom w:val="none" w:sz="0" w:space="0" w:color="auto"/>
        <w:right w:val="none" w:sz="0" w:space="0" w:color="auto"/>
      </w:divBdr>
    </w:div>
    <w:div w:id="74014322">
      <w:bodyDiv w:val="1"/>
      <w:marLeft w:val="0"/>
      <w:marRight w:val="0"/>
      <w:marTop w:val="0"/>
      <w:marBottom w:val="0"/>
      <w:divBdr>
        <w:top w:val="none" w:sz="0" w:space="0" w:color="auto"/>
        <w:left w:val="none" w:sz="0" w:space="0" w:color="auto"/>
        <w:bottom w:val="none" w:sz="0" w:space="0" w:color="auto"/>
        <w:right w:val="none" w:sz="0" w:space="0" w:color="auto"/>
      </w:divBdr>
    </w:div>
    <w:div w:id="75589718">
      <w:bodyDiv w:val="1"/>
      <w:marLeft w:val="0"/>
      <w:marRight w:val="0"/>
      <w:marTop w:val="0"/>
      <w:marBottom w:val="0"/>
      <w:divBdr>
        <w:top w:val="none" w:sz="0" w:space="0" w:color="auto"/>
        <w:left w:val="none" w:sz="0" w:space="0" w:color="auto"/>
        <w:bottom w:val="none" w:sz="0" w:space="0" w:color="auto"/>
        <w:right w:val="none" w:sz="0" w:space="0" w:color="auto"/>
      </w:divBdr>
    </w:div>
    <w:div w:id="77141451">
      <w:bodyDiv w:val="1"/>
      <w:marLeft w:val="0"/>
      <w:marRight w:val="0"/>
      <w:marTop w:val="0"/>
      <w:marBottom w:val="0"/>
      <w:divBdr>
        <w:top w:val="none" w:sz="0" w:space="0" w:color="auto"/>
        <w:left w:val="none" w:sz="0" w:space="0" w:color="auto"/>
        <w:bottom w:val="none" w:sz="0" w:space="0" w:color="auto"/>
        <w:right w:val="none" w:sz="0" w:space="0" w:color="auto"/>
      </w:divBdr>
    </w:div>
    <w:div w:id="77676521">
      <w:bodyDiv w:val="1"/>
      <w:marLeft w:val="0"/>
      <w:marRight w:val="0"/>
      <w:marTop w:val="0"/>
      <w:marBottom w:val="0"/>
      <w:divBdr>
        <w:top w:val="none" w:sz="0" w:space="0" w:color="auto"/>
        <w:left w:val="none" w:sz="0" w:space="0" w:color="auto"/>
        <w:bottom w:val="none" w:sz="0" w:space="0" w:color="auto"/>
        <w:right w:val="none" w:sz="0" w:space="0" w:color="auto"/>
      </w:divBdr>
    </w:div>
    <w:div w:id="77873815">
      <w:bodyDiv w:val="1"/>
      <w:marLeft w:val="0"/>
      <w:marRight w:val="0"/>
      <w:marTop w:val="0"/>
      <w:marBottom w:val="0"/>
      <w:divBdr>
        <w:top w:val="none" w:sz="0" w:space="0" w:color="auto"/>
        <w:left w:val="none" w:sz="0" w:space="0" w:color="auto"/>
        <w:bottom w:val="none" w:sz="0" w:space="0" w:color="auto"/>
        <w:right w:val="none" w:sz="0" w:space="0" w:color="auto"/>
      </w:divBdr>
    </w:div>
    <w:div w:id="78910891">
      <w:bodyDiv w:val="1"/>
      <w:marLeft w:val="0"/>
      <w:marRight w:val="0"/>
      <w:marTop w:val="0"/>
      <w:marBottom w:val="0"/>
      <w:divBdr>
        <w:top w:val="none" w:sz="0" w:space="0" w:color="auto"/>
        <w:left w:val="none" w:sz="0" w:space="0" w:color="auto"/>
        <w:bottom w:val="none" w:sz="0" w:space="0" w:color="auto"/>
        <w:right w:val="none" w:sz="0" w:space="0" w:color="auto"/>
      </w:divBdr>
    </w:div>
    <w:div w:id="80027068">
      <w:bodyDiv w:val="1"/>
      <w:marLeft w:val="0"/>
      <w:marRight w:val="0"/>
      <w:marTop w:val="0"/>
      <w:marBottom w:val="0"/>
      <w:divBdr>
        <w:top w:val="none" w:sz="0" w:space="0" w:color="auto"/>
        <w:left w:val="none" w:sz="0" w:space="0" w:color="auto"/>
        <w:bottom w:val="none" w:sz="0" w:space="0" w:color="auto"/>
        <w:right w:val="none" w:sz="0" w:space="0" w:color="auto"/>
      </w:divBdr>
    </w:div>
    <w:div w:id="80223819">
      <w:bodyDiv w:val="1"/>
      <w:marLeft w:val="0"/>
      <w:marRight w:val="0"/>
      <w:marTop w:val="0"/>
      <w:marBottom w:val="0"/>
      <w:divBdr>
        <w:top w:val="none" w:sz="0" w:space="0" w:color="auto"/>
        <w:left w:val="none" w:sz="0" w:space="0" w:color="auto"/>
        <w:bottom w:val="none" w:sz="0" w:space="0" w:color="auto"/>
        <w:right w:val="none" w:sz="0" w:space="0" w:color="auto"/>
      </w:divBdr>
    </w:div>
    <w:div w:id="81874051">
      <w:bodyDiv w:val="1"/>
      <w:marLeft w:val="0"/>
      <w:marRight w:val="0"/>
      <w:marTop w:val="0"/>
      <w:marBottom w:val="0"/>
      <w:divBdr>
        <w:top w:val="none" w:sz="0" w:space="0" w:color="auto"/>
        <w:left w:val="none" w:sz="0" w:space="0" w:color="auto"/>
        <w:bottom w:val="none" w:sz="0" w:space="0" w:color="auto"/>
        <w:right w:val="none" w:sz="0" w:space="0" w:color="auto"/>
      </w:divBdr>
      <w:divsChild>
        <w:div w:id="18902605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788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06820">
      <w:bodyDiv w:val="1"/>
      <w:marLeft w:val="0"/>
      <w:marRight w:val="0"/>
      <w:marTop w:val="0"/>
      <w:marBottom w:val="0"/>
      <w:divBdr>
        <w:top w:val="none" w:sz="0" w:space="0" w:color="auto"/>
        <w:left w:val="none" w:sz="0" w:space="0" w:color="auto"/>
        <w:bottom w:val="none" w:sz="0" w:space="0" w:color="auto"/>
        <w:right w:val="none" w:sz="0" w:space="0" w:color="auto"/>
      </w:divBdr>
      <w:divsChild>
        <w:div w:id="927159148">
          <w:marLeft w:val="0"/>
          <w:marRight w:val="0"/>
          <w:marTop w:val="0"/>
          <w:marBottom w:val="0"/>
          <w:divBdr>
            <w:top w:val="none" w:sz="0" w:space="0" w:color="auto"/>
            <w:left w:val="none" w:sz="0" w:space="0" w:color="auto"/>
            <w:bottom w:val="none" w:sz="0" w:space="0" w:color="auto"/>
            <w:right w:val="none" w:sz="0" w:space="0" w:color="auto"/>
          </w:divBdr>
          <w:divsChild>
            <w:div w:id="1376200831">
              <w:marLeft w:val="0"/>
              <w:marRight w:val="0"/>
              <w:marTop w:val="0"/>
              <w:marBottom w:val="0"/>
              <w:divBdr>
                <w:top w:val="none" w:sz="0" w:space="0" w:color="auto"/>
                <w:left w:val="none" w:sz="0" w:space="0" w:color="auto"/>
                <w:bottom w:val="none" w:sz="0" w:space="0" w:color="auto"/>
                <w:right w:val="none" w:sz="0" w:space="0" w:color="auto"/>
              </w:divBdr>
              <w:divsChild>
                <w:div w:id="920063139">
                  <w:marLeft w:val="0"/>
                  <w:marRight w:val="0"/>
                  <w:marTop w:val="0"/>
                  <w:marBottom w:val="0"/>
                  <w:divBdr>
                    <w:top w:val="none" w:sz="0" w:space="0" w:color="auto"/>
                    <w:left w:val="none" w:sz="0" w:space="0" w:color="auto"/>
                    <w:bottom w:val="none" w:sz="0" w:space="0" w:color="auto"/>
                    <w:right w:val="none" w:sz="0" w:space="0" w:color="auto"/>
                  </w:divBdr>
                  <w:divsChild>
                    <w:div w:id="31341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852763">
      <w:bodyDiv w:val="1"/>
      <w:marLeft w:val="0"/>
      <w:marRight w:val="0"/>
      <w:marTop w:val="0"/>
      <w:marBottom w:val="0"/>
      <w:divBdr>
        <w:top w:val="none" w:sz="0" w:space="0" w:color="auto"/>
        <w:left w:val="none" w:sz="0" w:space="0" w:color="auto"/>
        <w:bottom w:val="none" w:sz="0" w:space="0" w:color="auto"/>
        <w:right w:val="none" w:sz="0" w:space="0" w:color="auto"/>
      </w:divBdr>
    </w:div>
    <w:div w:id="86775199">
      <w:bodyDiv w:val="1"/>
      <w:marLeft w:val="0"/>
      <w:marRight w:val="0"/>
      <w:marTop w:val="0"/>
      <w:marBottom w:val="0"/>
      <w:divBdr>
        <w:top w:val="none" w:sz="0" w:space="0" w:color="auto"/>
        <w:left w:val="none" w:sz="0" w:space="0" w:color="auto"/>
        <w:bottom w:val="none" w:sz="0" w:space="0" w:color="auto"/>
        <w:right w:val="none" w:sz="0" w:space="0" w:color="auto"/>
      </w:divBdr>
    </w:div>
    <w:div w:id="89278615">
      <w:bodyDiv w:val="1"/>
      <w:marLeft w:val="0"/>
      <w:marRight w:val="0"/>
      <w:marTop w:val="0"/>
      <w:marBottom w:val="0"/>
      <w:divBdr>
        <w:top w:val="none" w:sz="0" w:space="0" w:color="auto"/>
        <w:left w:val="none" w:sz="0" w:space="0" w:color="auto"/>
        <w:bottom w:val="none" w:sz="0" w:space="0" w:color="auto"/>
        <w:right w:val="none" w:sz="0" w:space="0" w:color="auto"/>
      </w:divBdr>
    </w:div>
    <w:div w:id="90711421">
      <w:bodyDiv w:val="1"/>
      <w:marLeft w:val="0"/>
      <w:marRight w:val="0"/>
      <w:marTop w:val="0"/>
      <w:marBottom w:val="0"/>
      <w:divBdr>
        <w:top w:val="none" w:sz="0" w:space="0" w:color="auto"/>
        <w:left w:val="none" w:sz="0" w:space="0" w:color="auto"/>
        <w:bottom w:val="none" w:sz="0" w:space="0" w:color="auto"/>
        <w:right w:val="none" w:sz="0" w:space="0" w:color="auto"/>
      </w:divBdr>
    </w:div>
    <w:div w:id="97217212">
      <w:bodyDiv w:val="1"/>
      <w:marLeft w:val="0"/>
      <w:marRight w:val="0"/>
      <w:marTop w:val="0"/>
      <w:marBottom w:val="0"/>
      <w:divBdr>
        <w:top w:val="none" w:sz="0" w:space="0" w:color="auto"/>
        <w:left w:val="none" w:sz="0" w:space="0" w:color="auto"/>
        <w:bottom w:val="none" w:sz="0" w:space="0" w:color="auto"/>
        <w:right w:val="none" w:sz="0" w:space="0" w:color="auto"/>
      </w:divBdr>
    </w:div>
    <w:div w:id="97263744">
      <w:bodyDiv w:val="1"/>
      <w:marLeft w:val="0"/>
      <w:marRight w:val="0"/>
      <w:marTop w:val="0"/>
      <w:marBottom w:val="0"/>
      <w:divBdr>
        <w:top w:val="none" w:sz="0" w:space="0" w:color="auto"/>
        <w:left w:val="none" w:sz="0" w:space="0" w:color="auto"/>
        <w:bottom w:val="none" w:sz="0" w:space="0" w:color="auto"/>
        <w:right w:val="none" w:sz="0" w:space="0" w:color="auto"/>
      </w:divBdr>
      <w:divsChild>
        <w:div w:id="886987202">
          <w:marLeft w:val="0"/>
          <w:marRight w:val="0"/>
          <w:marTop w:val="0"/>
          <w:marBottom w:val="0"/>
          <w:divBdr>
            <w:top w:val="none" w:sz="0" w:space="0" w:color="auto"/>
            <w:left w:val="none" w:sz="0" w:space="0" w:color="auto"/>
            <w:bottom w:val="none" w:sz="0" w:space="0" w:color="auto"/>
            <w:right w:val="none" w:sz="0" w:space="0" w:color="auto"/>
          </w:divBdr>
          <w:divsChild>
            <w:div w:id="919558258">
              <w:marLeft w:val="0"/>
              <w:marRight w:val="0"/>
              <w:marTop w:val="0"/>
              <w:marBottom w:val="0"/>
              <w:divBdr>
                <w:top w:val="none" w:sz="0" w:space="0" w:color="auto"/>
                <w:left w:val="none" w:sz="0" w:space="0" w:color="auto"/>
                <w:bottom w:val="none" w:sz="0" w:space="0" w:color="auto"/>
                <w:right w:val="none" w:sz="0" w:space="0" w:color="auto"/>
              </w:divBdr>
              <w:divsChild>
                <w:div w:id="150929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92807">
      <w:bodyDiv w:val="1"/>
      <w:marLeft w:val="0"/>
      <w:marRight w:val="0"/>
      <w:marTop w:val="0"/>
      <w:marBottom w:val="0"/>
      <w:divBdr>
        <w:top w:val="none" w:sz="0" w:space="0" w:color="auto"/>
        <w:left w:val="none" w:sz="0" w:space="0" w:color="auto"/>
        <w:bottom w:val="none" w:sz="0" w:space="0" w:color="auto"/>
        <w:right w:val="none" w:sz="0" w:space="0" w:color="auto"/>
      </w:divBdr>
    </w:div>
    <w:div w:id="99616361">
      <w:bodyDiv w:val="1"/>
      <w:marLeft w:val="0"/>
      <w:marRight w:val="0"/>
      <w:marTop w:val="0"/>
      <w:marBottom w:val="0"/>
      <w:divBdr>
        <w:top w:val="none" w:sz="0" w:space="0" w:color="auto"/>
        <w:left w:val="none" w:sz="0" w:space="0" w:color="auto"/>
        <w:bottom w:val="none" w:sz="0" w:space="0" w:color="auto"/>
        <w:right w:val="none" w:sz="0" w:space="0" w:color="auto"/>
      </w:divBdr>
    </w:div>
    <w:div w:id="101609986">
      <w:bodyDiv w:val="1"/>
      <w:marLeft w:val="0"/>
      <w:marRight w:val="0"/>
      <w:marTop w:val="0"/>
      <w:marBottom w:val="0"/>
      <w:divBdr>
        <w:top w:val="none" w:sz="0" w:space="0" w:color="auto"/>
        <w:left w:val="none" w:sz="0" w:space="0" w:color="auto"/>
        <w:bottom w:val="none" w:sz="0" w:space="0" w:color="auto"/>
        <w:right w:val="none" w:sz="0" w:space="0" w:color="auto"/>
      </w:divBdr>
    </w:div>
    <w:div w:id="101657541">
      <w:bodyDiv w:val="1"/>
      <w:marLeft w:val="0"/>
      <w:marRight w:val="0"/>
      <w:marTop w:val="0"/>
      <w:marBottom w:val="0"/>
      <w:divBdr>
        <w:top w:val="none" w:sz="0" w:space="0" w:color="auto"/>
        <w:left w:val="none" w:sz="0" w:space="0" w:color="auto"/>
        <w:bottom w:val="none" w:sz="0" w:space="0" w:color="auto"/>
        <w:right w:val="none" w:sz="0" w:space="0" w:color="auto"/>
      </w:divBdr>
    </w:div>
    <w:div w:id="103035195">
      <w:bodyDiv w:val="1"/>
      <w:marLeft w:val="0"/>
      <w:marRight w:val="0"/>
      <w:marTop w:val="0"/>
      <w:marBottom w:val="0"/>
      <w:divBdr>
        <w:top w:val="none" w:sz="0" w:space="0" w:color="auto"/>
        <w:left w:val="none" w:sz="0" w:space="0" w:color="auto"/>
        <w:bottom w:val="none" w:sz="0" w:space="0" w:color="auto"/>
        <w:right w:val="none" w:sz="0" w:space="0" w:color="auto"/>
      </w:divBdr>
    </w:div>
    <w:div w:id="104930781">
      <w:bodyDiv w:val="1"/>
      <w:marLeft w:val="0"/>
      <w:marRight w:val="0"/>
      <w:marTop w:val="0"/>
      <w:marBottom w:val="0"/>
      <w:divBdr>
        <w:top w:val="none" w:sz="0" w:space="0" w:color="auto"/>
        <w:left w:val="none" w:sz="0" w:space="0" w:color="auto"/>
        <w:bottom w:val="none" w:sz="0" w:space="0" w:color="auto"/>
        <w:right w:val="none" w:sz="0" w:space="0" w:color="auto"/>
      </w:divBdr>
      <w:divsChild>
        <w:div w:id="592595506">
          <w:marLeft w:val="0"/>
          <w:marRight w:val="0"/>
          <w:marTop w:val="0"/>
          <w:marBottom w:val="0"/>
          <w:divBdr>
            <w:top w:val="none" w:sz="0" w:space="0" w:color="auto"/>
            <w:left w:val="none" w:sz="0" w:space="0" w:color="auto"/>
            <w:bottom w:val="none" w:sz="0" w:space="0" w:color="auto"/>
            <w:right w:val="none" w:sz="0" w:space="0" w:color="auto"/>
          </w:divBdr>
          <w:divsChild>
            <w:div w:id="516772123">
              <w:marLeft w:val="0"/>
              <w:marRight w:val="0"/>
              <w:marTop w:val="0"/>
              <w:marBottom w:val="0"/>
              <w:divBdr>
                <w:top w:val="none" w:sz="0" w:space="0" w:color="auto"/>
                <w:left w:val="none" w:sz="0" w:space="0" w:color="auto"/>
                <w:bottom w:val="none" w:sz="0" w:space="0" w:color="auto"/>
                <w:right w:val="none" w:sz="0" w:space="0" w:color="auto"/>
              </w:divBdr>
              <w:divsChild>
                <w:div w:id="209493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41025">
      <w:bodyDiv w:val="1"/>
      <w:marLeft w:val="0"/>
      <w:marRight w:val="0"/>
      <w:marTop w:val="0"/>
      <w:marBottom w:val="0"/>
      <w:divBdr>
        <w:top w:val="none" w:sz="0" w:space="0" w:color="auto"/>
        <w:left w:val="none" w:sz="0" w:space="0" w:color="auto"/>
        <w:bottom w:val="none" w:sz="0" w:space="0" w:color="auto"/>
        <w:right w:val="none" w:sz="0" w:space="0" w:color="auto"/>
      </w:divBdr>
      <w:divsChild>
        <w:div w:id="1454984488">
          <w:marLeft w:val="0"/>
          <w:marRight w:val="0"/>
          <w:marTop w:val="0"/>
          <w:marBottom w:val="0"/>
          <w:divBdr>
            <w:top w:val="none" w:sz="0" w:space="0" w:color="auto"/>
            <w:left w:val="none" w:sz="0" w:space="0" w:color="auto"/>
            <w:bottom w:val="none" w:sz="0" w:space="0" w:color="auto"/>
            <w:right w:val="none" w:sz="0" w:space="0" w:color="auto"/>
          </w:divBdr>
          <w:divsChild>
            <w:div w:id="1302080761">
              <w:marLeft w:val="0"/>
              <w:marRight w:val="0"/>
              <w:marTop w:val="0"/>
              <w:marBottom w:val="0"/>
              <w:divBdr>
                <w:top w:val="none" w:sz="0" w:space="0" w:color="auto"/>
                <w:left w:val="none" w:sz="0" w:space="0" w:color="auto"/>
                <w:bottom w:val="none" w:sz="0" w:space="0" w:color="auto"/>
                <w:right w:val="none" w:sz="0" w:space="0" w:color="auto"/>
              </w:divBdr>
              <w:divsChild>
                <w:div w:id="149332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1894">
      <w:bodyDiv w:val="1"/>
      <w:marLeft w:val="0"/>
      <w:marRight w:val="0"/>
      <w:marTop w:val="0"/>
      <w:marBottom w:val="0"/>
      <w:divBdr>
        <w:top w:val="none" w:sz="0" w:space="0" w:color="auto"/>
        <w:left w:val="none" w:sz="0" w:space="0" w:color="auto"/>
        <w:bottom w:val="none" w:sz="0" w:space="0" w:color="auto"/>
        <w:right w:val="none" w:sz="0" w:space="0" w:color="auto"/>
      </w:divBdr>
      <w:divsChild>
        <w:div w:id="611862820">
          <w:marLeft w:val="0"/>
          <w:marRight w:val="0"/>
          <w:marTop w:val="0"/>
          <w:marBottom w:val="0"/>
          <w:divBdr>
            <w:top w:val="none" w:sz="0" w:space="0" w:color="auto"/>
            <w:left w:val="none" w:sz="0" w:space="0" w:color="auto"/>
            <w:bottom w:val="none" w:sz="0" w:space="0" w:color="auto"/>
            <w:right w:val="none" w:sz="0" w:space="0" w:color="auto"/>
          </w:divBdr>
          <w:divsChild>
            <w:div w:id="1965578651">
              <w:marLeft w:val="0"/>
              <w:marRight w:val="0"/>
              <w:marTop w:val="0"/>
              <w:marBottom w:val="0"/>
              <w:divBdr>
                <w:top w:val="none" w:sz="0" w:space="0" w:color="auto"/>
                <w:left w:val="none" w:sz="0" w:space="0" w:color="auto"/>
                <w:bottom w:val="none" w:sz="0" w:space="0" w:color="auto"/>
                <w:right w:val="none" w:sz="0" w:space="0" w:color="auto"/>
              </w:divBdr>
              <w:divsChild>
                <w:div w:id="23751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3012">
      <w:bodyDiv w:val="1"/>
      <w:marLeft w:val="0"/>
      <w:marRight w:val="0"/>
      <w:marTop w:val="0"/>
      <w:marBottom w:val="0"/>
      <w:divBdr>
        <w:top w:val="none" w:sz="0" w:space="0" w:color="auto"/>
        <w:left w:val="none" w:sz="0" w:space="0" w:color="auto"/>
        <w:bottom w:val="none" w:sz="0" w:space="0" w:color="auto"/>
        <w:right w:val="none" w:sz="0" w:space="0" w:color="auto"/>
      </w:divBdr>
    </w:div>
    <w:div w:id="117265639">
      <w:bodyDiv w:val="1"/>
      <w:marLeft w:val="0"/>
      <w:marRight w:val="0"/>
      <w:marTop w:val="0"/>
      <w:marBottom w:val="0"/>
      <w:divBdr>
        <w:top w:val="none" w:sz="0" w:space="0" w:color="auto"/>
        <w:left w:val="none" w:sz="0" w:space="0" w:color="auto"/>
        <w:bottom w:val="none" w:sz="0" w:space="0" w:color="auto"/>
        <w:right w:val="none" w:sz="0" w:space="0" w:color="auto"/>
      </w:divBdr>
    </w:div>
    <w:div w:id="118645246">
      <w:bodyDiv w:val="1"/>
      <w:marLeft w:val="0"/>
      <w:marRight w:val="0"/>
      <w:marTop w:val="0"/>
      <w:marBottom w:val="0"/>
      <w:divBdr>
        <w:top w:val="none" w:sz="0" w:space="0" w:color="auto"/>
        <w:left w:val="none" w:sz="0" w:space="0" w:color="auto"/>
        <w:bottom w:val="none" w:sz="0" w:space="0" w:color="auto"/>
        <w:right w:val="none" w:sz="0" w:space="0" w:color="auto"/>
      </w:divBdr>
    </w:div>
    <w:div w:id="119811150">
      <w:bodyDiv w:val="1"/>
      <w:marLeft w:val="0"/>
      <w:marRight w:val="0"/>
      <w:marTop w:val="0"/>
      <w:marBottom w:val="0"/>
      <w:divBdr>
        <w:top w:val="none" w:sz="0" w:space="0" w:color="auto"/>
        <w:left w:val="none" w:sz="0" w:space="0" w:color="auto"/>
        <w:bottom w:val="none" w:sz="0" w:space="0" w:color="auto"/>
        <w:right w:val="none" w:sz="0" w:space="0" w:color="auto"/>
      </w:divBdr>
    </w:div>
    <w:div w:id="121461013">
      <w:bodyDiv w:val="1"/>
      <w:marLeft w:val="0"/>
      <w:marRight w:val="0"/>
      <w:marTop w:val="0"/>
      <w:marBottom w:val="0"/>
      <w:divBdr>
        <w:top w:val="none" w:sz="0" w:space="0" w:color="auto"/>
        <w:left w:val="none" w:sz="0" w:space="0" w:color="auto"/>
        <w:bottom w:val="none" w:sz="0" w:space="0" w:color="auto"/>
        <w:right w:val="none" w:sz="0" w:space="0" w:color="auto"/>
      </w:divBdr>
      <w:divsChild>
        <w:div w:id="2019767156">
          <w:marLeft w:val="0"/>
          <w:marRight w:val="0"/>
          <w:marTop w:val="0"/>
          <w:marBottom w:val="0"/>
          <w:divBdr>
            <w:top w:val="none" w:sz="0" w:space="0" w:color="auto"/>
            <w:left w:val="none" w:sz="0" w:space="0" w:color="auto"/>
            <w:bottom w:val="none" w:sz="0" w:space="0" w:color="auto"/>
            <w:right w:val="none" w:sz="0" w:space="0" w:color="auto"/>
          </w:divBdr>
        </w:div>
      </w:divsChild>
    </w:div>
    <w:div w:id="121467008">
      <w:bodyDiv w:val="1"/>
      <w:marLeft w:val="0"/>
      <w:marRight w:val="0"/>
      <w:marTop w:val="0"/>
      <w:marBottom w:val="0"/>
      <w:divBdr>
        <w:top w:val="none" w:sz="0" w:space="0" w:color="auto"/>
        <w:left w:val="none" w:sz="0" w:space="0" w:color="auto"/>
        <w:bottom w:val="none" w:sz="0" w:space="0" w:color="auto"/>
        <w:right w:val="none" w:sz="0" w:space="0" w:color="auto"/>
      </w:divBdr>
      <w:divsChild>
        <w:div w:id="1109857281">
          <w:marLeft w:val="0"/>
          <w:marRight w:val="0"/>
          <w:marTop w:val="0"/>
          <w:marBottom w:val="0"/>
          <w:divBdr>
            <w:top w:val="none" w:sz="0" w:space="0" w:color="auto"/>
            <w:left w:val="none" w:sz="0" w:space="0" w:color="auto"/>
            <w:bottom w:val="none" w:sz="0" w:space="0" w:color="auto"/>
            <w:right w:val="none" w:sz="0" w:space="0" w:color="auto"/>
          </w:divBdr>
          <w:divsChild>
            <w:div w:id="1983996159">
              <w:marLeft w:val="0"/>
              <w:marRight w:val="0"/>
              <w:marTop w:val="0"/>
              <w:marBottom w:val="0"/>
              <w:divBdr>
                <w:top w:val="none" w:sz="0" w:space="0" w:color="auto"/>
                <w:left w:val="none" w:sz="0" w:space="0" w:color="auto"/>
                <w:bottom w:val="none" w:sz="0" w:space="0" w:color="auto"/>
                <w:right w:val="none" w:sz="0" w:space="0" w:color="auto"/>
              </w:divBdr>
              <w:divsChild>
                <w:div w:id="139464188">
                  <w:marLeft w:val="0"/>
                  <w:marRight w:val="0"/>
                  <w:marTop w:val="0"/>
                  <w:marBottom w:val="0"/>
                  <w:divBdr>
                    <w:top w:val="none" w:sz="0" w:space="0" w:color="auto"/>
                    <w:left w:val="none" w:sz="0" w:space="0" w:color="auto"/>
                    <w:bottom w:val="none" w:sz="0" w:space="0" w:color="auto"/>
                    <w:right w:val="none" w:sz="0" w:space="0" w:color="auto"/>
                  </w:divBdr>
                  <w:divsChild>
                    <w:div w:id="102606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91489">
      <w:bodyDiv w:val="1"/>
      <w:marLeft w:val="0"/>
      <w:marRight w:val="0"/>
      <w:marTop w:val="0"/>
      <w:marBottom w:val="0"/>
      <w:divBdr>
        <w:top w:val="none" w:sz="0" w:space="0" w:color="auto"/>
        <w:left w:val="none" w:sz="0" w:space="0" w:color="auto"/>
        <w:bottom w:val="none" w:sz="0" w:space="0" w:color="auto"/>
        <w:right w:val="none" w:sz="0" w:space="0" w:color="auto"/>
      </w:divBdr>
    </w:div>
    <w:div w:id="124398034">
      <w:bodyDiv w:val="1"/>
      <w:marLeft w:val="0"/>
      <w:marRight w:val="0"/>
      <w:marTop w:val="0"/>
      <w:marBottom w:val="0"/>
      <w:divBdr>
        <w:top w:val="none" w:sz="0" w:space="0" w:color="auto"/>
        <w:left w:val="none" w:sz="0" w:space="0" w:color="auto"/>
        <w:bottom w:val="none" w:sz="0" w:space="0" w:color="auto"/>
        <w:right w:val="none" w:sz="0" w:space="0" w:color="auto"/>
      </w:divBdr>
    </w:div>
    <w:div w:id="127555628">
      <w:bodyDiv w:val="1"/>
      <w:marLeft w:val="0"/>
      <w:marRight w:val="0"/>
      <w:marTop w:val="0"/>
      <w:marBottom w:val="0"/>
      <w:divBdr>
        <w:top w:val="none" w:sz="0" w:space="0" w:color="auto"/>
        <w:left w:val="none" w:sz="0" w:space="0" w:color="auto"/>
        <w:bottom w:val="none" w:sz="0" w:space="0" w:color="auto"/>
        <w:right w:val="none" w:sz="0" w:space="0" w:color="auto"/>
      </w:divBdr>
    </w:div>
    <w:div w:id="131292306">
      <w:bodyDiv w:val="1"/>
      <w:marLeft w:val="0"/>
      <w:marRight w:val="0"/>
      <w:marTop w:val="0"/>
      <w:marBottom w:val="0"/>
      <w:divBdr>
        <w:top w:val="none" w:sz="0" w:space="0" w:color="auto"/>
        <w:left w:val="none" w:sz="0" w:space="0" w:color="auto"/>
        <w:bottom w:val="none" w:sz="0" w:space="0" w:color="auto"/>
        <w:right w:val="none" w:sz="0" w:space="0" w:color="auto"/>
      </w:divBdr>
    </w:div>
    <w:div w:id="133455061">
      <w:bodyDiv w:val="1"/>
      <w:marLeft w:val="0"/>
      <w:marRight w:val="0"/>
      <w:marTop w:val="0"/>
      <w:marBottom w:val="0"/>
      <w:divBdr>
        <w:top w:val="none" w:sz="0" w:space="0" w:color="auto"/>
        <w:left w:val="none" w:sz="0" w:space="0" w:color="auto"/>
        <w:bottom w:val="none" w:sz="0" w:space="0" w:color="auto"/>
        <w:right w:val="none" w:sz="0" w:space="0" w:color="auto"/>
      </w:divBdr>
    </w:div>
    <w:div w:id="133566600">
      <w:bodyDiv w:val="1"/>
      <w:marLeft w:val="0"/>
      <w:marRight w:val="0"/>
      <w:marTop w:val="0"/>
      <w:marBottom w:val="0"/>
      <w:divBdr>
        <w:top w:val="none" w:sz="0" w:space="0" w:color="auto"/>
        <w:left w:val="none" w:sz="0" w:space="0" w:color="auto"/>
        <w:bottom w:val="none" w:sz="0" w:space="0" w:color="auto"/>
        <w:right w:val="none" w:sz="0" w:space="0" w:color="auto"/>
      </w:divBdr>
    </w:div>
    <w:div w:id="137310418">
      <w:bodyDiv w:val="1"/>
      <w:marLeft w:val="0"/>
      <w:marRight w:val="0"/>
      <w:marTop w:val="0"/>
      <w:marBottom w:val="0"/>
      <w:divBdr>
        <w:top w:val="none" w:sz="0" w:space="0" w:color="auto"/>
        <w:left w:val="none" w:sz="0" w:space="0" w:color="auto"/>
        <w:bottom w:val="none" w:sz="0" w:space="0" w:color="auto"/>
        <w:right w:val="none" w:sz="0" w:space="0" w:color="auto"/>
      </w:divBdr>
      <w:divsChild>
        <w:div w:id="795875790">
          <w:marLeft w:val="0"/>
          <w:marRight w:val="0"/>
          <w:marTop w:val="0"/>
          <w:marBottom w:val="0"/>
          <w:divBdr>
            <w:top w:val="none" w:sz="0" w:space="0" w:color="auto"/>
            <w:left w:val="none" w:sz="0" w:space="0" w:color="auto"/>
            <w:bottom w:val="none" w:sz="0" w:space="0" w:color="auto"/>
            <w:right w:val="none" w:sz="0" w:space="0" w:color="auto"/>
          </w:divBdr>
          <w:divsChild>
            <w:div w:id="1039283438">
              <w:marLeft w:val="0"/>
              <w:marRight w:val="0"/>
              <w:marTop w:val="0"/>
              <w:marBottom w:val="0"/>
              <w:divBdr>
                <w:top w:val="none" w:sz="0" w:space="0" w:color="auto"/>
                <w:left w:val="none" w:sz="0" w:space="0" w:color="auto"/>
                <w:bottom w:val="none" w:sz="0" w:space="0" w:color="auto"/>
                <w:right w:val="none" w:sz="0" w:space="0" w:color="auto"/>
              </w:divBdr>
              <w:divsChild>
                <w:div w:id="67365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44167">
      <w:bodyDiv w:val="1"/>
      <w:marLeft w:val="0"/>
      <w:marRight w:val="0"/>
      <w:marTop w:val="0"/>
      <w:marBottom w:val="0"/>
      <w:divBdr>
        <w:top w:val="none" w:sz="0" w:space="0" w:color="auto"/>
        <w:left w:val="none" w:sz="0" w:space="0" w:color="auto"/>
        <w:bottom w:val="none" w:sz="0" w:space="0" w:color="auto"/>
        <w:right w:val="none" w:sz="0" w:space="0" w:color="auto"/>
      </w:divBdr>
    </w:div>
    <w:div w:id="140780641">
      <w:bodyDiv w:val="1"/>
      <w:marLeft w:val="0"/>
      <w:marRight w:val="0"/>
      <w:marTop w:val="0"/>
      <w:marBottom w:val="0"/>
      <w:divBdr>
        <w:top w:val="none" w:sz="0" w:space="0" w:color="auto"/>
        <w:left w:val="none" w:sz="0" w:space="0" w:color="auto"/>
        <w:bottom w:val="none" w:sz="0" w:space="0" w:color="auto"/>
        <w:right w:val="none" w:sz="0" w:space="0" w:color="auto"/>
      </w:divBdr>
      <w:divsChild>
        <w:div w:id="1956449992">
          <w:marLeft w:val="0"/>
          <w:marRight w:val="0"/>
          <w:marTop w:val="0"/>
          <w:marBottom w:val="0"/>
          <w:divBdr>
            <w:top w:val="none" w:sz="0" w:space="0" w:color="auto"/>
            <w:left w:val="none" w:sz="0" w:space="0" w:color="auto"/>
            <w:bottom w:val="none" w:sz="0" w:space="0" w:color="auto"/>
            <w:right w:val="none" w:sz="0" w:space="0" w:color="auto"/>
          </w:divBdr>
          <w:divsChild>
            <w:div w:id="1056977293">
              <w:marLeft w:val="0"/>
              <w:marRight w:val="0"/>
              <w:marTop w:val="0"/>
              <w:marBottom w:val="0"/>
              <w:divBdr>
                <w:top w:val="none" w:sz="0" w:space="0" w:color="auto"/>
                <w:left w:val="none" w:sz="0" w:space="0" w:color="auto"/>
                <w:bottom w:val="none" w:sz="0" w:space="0" w:color="auto"/>
                <w:right w:val="none" w:sz="0" w:space="0" w:color="auto"/>
              </w:divBdr>
              <w:divsChild>
                <w:div w:id="5330478">
                  <w:marLeft w:val="0"/>
                  <w:marRight w:val="0"/>
                  <w:marTop w:val="0"/>
                  <w:marBottom w:val="0"/>
                  <w:divBdr>
                    <w:top w:val="none" w:sz="0" w:space="0" w:color="auto"/>
                    <w:left w:val="none" w:sz="0" w:space="0" w:color="auto"/>
                    <w:bottom w:val="none" w:sz="0" w:space="0" w:color="auto"/>
                    <w:right w:val="none" w:sz="0" w:space="0" w:color="auto"/>
                  </w:divBdr>
                  <w:divsChild>
                    <w:div w:id="51434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46396">
      <w:bodyDiv w:val="1"/>
      <w:marLeft w:val="0"/>
      <w:marRight w:val="0"/>
      <w:marTop w:val="0"/>
      <w:marBottom w:val="0"/>
      <w:divBdr>
        <w:top w:val="none" w:sz="0" w:space="0" w:color="auto"/>
        <w:left w:val="none" w:sz="0" w:space="0" w:color="auto"/>
        <w:bottom w:val="none" w:sz="0" w:space="0" w:color="auto"/>
        <w:right w:val="none" w:sz="0" w:space="0" w:color="auto"/>
      </w:divBdr>
      <w:divsChild>
        <w:div w:id="1734153795">
          <w:marLeft w:val="0"/>
          <w:marRight w:val="0"/>
          <w:marTop w:val="0"/>
          <w:marBottom w:val="0"/>
          <w:divBdr>
            <w:top w:val="none" w:sz="0" w:space="0" w:color="auto"/>
            <w:left w:val="none" w:sz="0" w:space="0" w:color="auto"/>
            <w:bottom w:val="none" w:sz="0" w:space="0" w:color="auto"/>
            <w:right w:val="none" w:sz="0" w:space="0" w:color="auto"/>
          </w:divBdr>
          <w:divsChild>
            <w:div w:id="1990018292">
              <w:marLeft w:val="0"/>
              <w:marRight w:val="0"/>
              <w:marTop w:val="0"/>
              <w:marBottom w:val="0"/>
              <w:divBdr>
                <w:top w:val="none" w:sz="0" w:space="0" w:color="auto"/>
                <w:left w:val="none" w:sz="0" w:space="0" w:color="auto"/>
                <w:bottom w:val="none" w:sz="0" w:space="0" w:color="auto"/>
                <w:right w:val="none" w:sz="0" w:space="0" w:color="auto"/>
              </w:divBdr>
              <w:divsChild>
                <w:div w:id="201098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81253">
      <w:bodyDiv w:val="1"/>
      <w:marLeft w:val="0"/>
      <w:marRight w:val="0"/>
      <w:marTop w:val="0"/>
      <w:marBottom w:val="0"/>
      <w:divBdr>
        <w:top w:val="none" w:sz="0" w:space="0" w:color="auto"/>
        <w:left w:val="none" w:sz="0" w:space="0" w:color="auto"/>
        <w:bottom w:val="none" w:sz="0" w:space="0" w:color="auto"/>
        <w:right w:val="none" w:sz="0" w:space="0" w:color="auto"/>
      </w:divBdr>
    </w:div>
    <w:div w:id="143401268">
      <w:bodyDiv w:val="1"/>
      <w:marLeft w:val="0"/>
      <w:marRight w:val="0"/>
      <w:marTop w:val="0"/>
      <w:marBottom w:val="0"/>
      <w:divBdr>
        <w:top w:val="none" w:sz="0" w:space="0" w:color="auto"/>
        <w:left w:val="none" w:sz="0" w:space="0" w:color="auto"/>
        <w:bottom w:val="none" w:sz="0" w:space="0" w:color="auto"/>
        <w:right w:val="none" w:sz="0" w:space="0" w:color="auto"/>
      </w:divBdr>
    </w:div>
    <w:div w:id="145707418">
      <w:bodyDiv w:val="1"/>
      <w:marLeft w:val="0"/>
      <w:marRight w:val="0"/>
      <w:marTop w:val="0"/>
      <w:marBottom w:val="0"/>
      <w:divBdr>
        <w:top w:val="none" w:sz="0" w:space="0" w:color="auto"/>
        <w:left w:val="none" w:sz="0" w:space="0" w:color="auto"/>
        <w:bottom w:val="none" w:sz="0" w:space="0" w:color="auto"/>
        <w:right w:val="none" w:sz="0" w:space="0" w:color="auto"/>
      </w:divBdr>
    </w:div>
    <w:div w:id="146748387">
      <w:bodyDiv w:val="1"/>
      <w:marLeft w:val="0"/>
      <w:marRight w:val="0"/>
      <w:marTop w:val="0"/>
      <w:marBottom w:val="0"/>
      <w:divBdr>
        <w:top w:val="none" w:sz="0" w:space="0" w:color="auto"/>
        <w:left w:val="none" w:sz="0" w:space="0" w:color="auto"/>
        <w:bottom w:val="none" w:sz="0" w:space="0" w:color="auto"/>
        <w:right w:val="none" w:sz="0" w:space="0" w:color="auto"/>
      </w:divBdr>
    </w:div>
    <w:div w:id="146871241">
      <w:bodyDiv w:val="1"/>
      <w:marLeft w:val="0"/>
      <w:marRight w:val="0"/>
      <w:marTop w:val="0"/>
      <w:marBottom w:val="0"/>
      <w:divBdr>
        <w:top w:val="none" w:sz="0" w:space="0" w:color="auto"/>
        <w:left w:val="none" w:sz="0" w:space="0" w:color="auto"/>
        <w:bottom w:val="none" w:sz="0" w:space="0" w:color="auto"/>
        <w:right w:val="none" w:sz="0" w:space="0" w:color="auto"/>
      </w:divBdr>
      <w:divsChild>
        <w:div w:id="778571090">
          <w:marLeft w:val="0"/>
          <w:marRight w:val="0"/>
          <w:marTop w:val="0"/>
          <w:marBottom w:val="0"/>
          <w:divBdr>
            <w:top w:val="none" w:sz="0" w:space="0" w:color="auto"/>
            <w:left w:val="none" w:sz="0" w:space="0" w:color="auto"/>
            <w:bottom w:val="none" w:sz="0" w:space="0" w:color="auto"/>
            <w:right w:val="none" w:sz="0" w:space="0" w:color="auto"/>
          </w:divBdr>
          <w:divsChild>
            <w:div w:id="372116195">
              <w:marLeft w:val="0"/>
              <w:marRight w:val="0"/>
              <w:marTop w:val="0"/>
              <w:marBottom w:val="0"/>
              <w:divBdr>
                <w:top w:val="none" w:sz="0" w:space="0" w:color="auto"/>
                <w:left w:val="none" w:sz="0" w:space="0" w:color="auto"/>
                <w:bottom w:val="none" w:sz="0" w:space="0" w:color="auto"/>
                <w:right w:val="none" w:sz="0" w:space="0" w:color="auto"/>
              </w:divBdr>
              <w:divsChild>
                <w:div w:id="518784007">
                  <w:marLeft w:val="0"/>
                  <w:marRight w:val="0"/>
                  <w:marTop w:val="0"/>
                  <w:marBottom w:val="0"/>
                  <w:divBdr>
                    <w:top w:val="none" w:sz="0" w:space="0" w:color="auto"/>
                    <w:left w:val="none" w:sz="0" w:space="0" w:color="auto"/>
                    <w:bottom w:val="none" w:sz="0" w:space="0" w:color="auto"/>
                    <w:right w:val="none" w:sz="0" w:space="0" w:color="auto"/>
                  </w:divBdr>
                  <w:divsChild>
                    <w:div w:id="39663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37710">
      <w:bodyDiv w:val="1"/>
      <w:marLeft w:val="0"/>
      <w:marRight w:val="0"/>
      <w:marTop w:val="0"/>
      <w:marBottom w:val="0"/>
      <w:divBdr>
        <w:top w:val="none" w:sz="0" w:space="0" w:color="auto"/>
        <w:left w:val="none" w:sz="0" w:space="0" w:color="auto"/>
        <w:bottom w:val="none" w:sz="0" w:space="0" w:color="auto"/>
        <w:right w:val="none" w:sz="0" w:space="0" w:color="auto"/>
      </w:divBdr>
    </w:div>
    <w:div w:id="148178067">
      <w:bodyDiv w:val="1"/>
      <w:marLeft w:val="0"/>
      <w:marRight w:val="0"/>
      <w:marTop w:val="0"/>
      <w:marBottom w:val="0"/>
      <w:divBdr>
        <w:top w:val="none" w:sz="0" w:space="0" w:color="auto"/>
        <w:left w:val="none" w:sz="0" w:space="0" w:color="auto"/>
        <w:bottom w:val="none" w:sz="0" w:space="0" w:color="auto"/>
        <w:right w:val="none" w:sz="0" w:space="0" w:color="auto"/>
      </w:divBdr>
    </w:div>
    <w:div w:id="151221371">
      <w:bodyDiv w:val="1"/>
      <w:marLeft w:val="0"/>
      <w:marRight w:val="0"/>
      <w:marTop w:val="0"/>
      <w:marBottom w:val="0"/>
      <w:divBdr>
        <w:top w:val="none" w:sz="0" w:space="0" w:color="auto"/>
        <w:left w:val="none" w:sz="0" w:space="0" w:color="auto"/>
        <w:bottom w:val="none" w:sz="0" w:space="0" w:color="auto"/>
        <w:right w:val="none" w:sz="0" w:space="0" w:color="auto"/>
      </w:divBdr>
      <w:divsChild>
        <w:div w:id="2095321663">
          <w:marLeft w:val="0"/>
          <w:marRight w:val="0"/>
          <w:marTop w:val="0"/>
          <w:marBottom w:val="0"/>
          <w:divBdr>
            <w:top w:val="none" w:sz="0" w:space="0" w:color="auto"/>
            <w:left w:val="none" w:sz="0" w:space="0" w:color="auto"/>
            <w:bottom w:val="none" w:sz="0" w:space="0" w:color="auto"/>
            <w:right w:val="none" w:sz="0" w:space="0" w:color="auto"/>
          </w:divBdr>
          <w:divsChild>
            <w:div w:id="1791364577">
              <w:marLeft w:val="0"/>
              <w:marRight w:val="0"/>
              <w:marTop w:val="0"/>
              <w:marBottom w:val="0"/>
              <w:divBdr>
                <w:top w:val="none" w:sz="0" w:space="0" w:color="auto"/>
                <w:left w:val="none" w:sz="0" w:space="0" w:color="auto"/>
                <w:bottom w:val="none" w:sz="0" w:space="0" w:color="auto"/>
                <w:right w:val="none" w:sz="0" w:space="0" w:color="auto"/>
              </w:divBdr>
              <w:divsChild>
                <w:div w:id="1307708940">
                  <w:marLeft w:val="0"/>
                  <w:marRight w:val="0"/>
                  <w:marTop w:val="0"/>
                  <w:marBottom w:val="0"/>
                  <w:divBdr>
                    <w:top w:val="none" w:sz="0" w:space="0" w:color="auto"/>
                    <w:left w:val="none" w:sz="0" w:space="0" w:color="auto"/>
                    <w:bottom w:val="none" w:sz="0" w:space="0" w:color="auto"/>
                    <w:right w:val="none" w:sz="0" w:space="0" w:color="auto"/>
                  </w:divBdr>
                  <w:divsChild>
                    <w:div w:id="65977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97662">
      <w:bodyDiv w:val="1"/>
      <w:marLeft w:val="0"/>
      <w:marRight w:val="0"/>
      <w:marTop w:val="0"/>
      <w:marBottom w:val="0"/>
      <w:divBdr>
        <w:top w:val="none" w:sz="0" w:space="0" w:color="auto"/>
        <w:left w:val="none" w:sz="0" w:space="0" w:color="auto"/>
        <w:bottom w:val="none" w:sz="0" w:space="0" w:color="auto"/>
        <w:right w:val="none" w:sz="0" w:space="0" w:color="auto"/>
      </w:divBdr>
      <w:divsChild>
        <w:div w:id="307442675">
          <w:marLeft w:val="0"/>
          <w:marRight w:val="0"/>
          <w:marTop w:val="0"/>
          <w:marBottom w:val="0"/>
          <w:divBdr>
            <w:top w:val="none" w:sz="0" w:space="0" w:color="auto"/>
            <w:left w:val="none" w:sz="0" w:space="0" w:color="auto"/>
            <w:bottom w:val="none" w:sz="0" w:space="0" w:color="auto"/>
            <w:right w:val="none" w:sz="0" w:space="0" w:color="auto"/>
          </w:divBdr>
        </w:div>
        <w:div w:id="464615798">
          <w:marLeft w:val="0"/>
          <w:marRight w:val="0"/>
          <w:marTop w:val="0"/>
          <w:marBottom w:val="0"/>
          <w:divBdr>
            <w:top w:val="none" w:sz="0" w:space="0" w:color="auto"/>
            <w:left w:val="none" w:sz="0" w:space="0" w:color="auto"/>
            <w:bottom w:val="none" w:sz="0" w:space="0" w:color="auto"/>
            <w:right w:val="none" w:sz="0" w:space="0" w:color="auto"/>
          </w:divBdr>
        </w:div>
        <w:div w:id="1450316110">
          <w:marLeft w:val="0"/>
          <w:marRight w:val="0"/>
          <w:marTop w:val="0"/>
          <w:marBottom w:val="0"/>
          <w:divBdr>
            <w:top w:val="none" w:sz="0" w:space="0" w:color="auto"/>
            <w:left w:val="none" w:sz="0" w:space="0" w:color="auto"/>
            <w:bottom w:val="none" w:sz="0" w:space="0" w:color="auto"/>
            <w:right w:val="none" w:sz="0" w:space="0" w:color="auto"/>
          </w:divBdr>
        </w:div>
        <w:div w:id="1515873811">
          <w:marLeft w:val="0"/>
          <w:marRight w:val="0"/>
          <w:marTop w:val="0"/>
          <w:marBottom w:val="0"/>
          <w:divBdr>
            <w:top w:val="none" w:sz="0" w:space="0" w:color="auto"/>
            <w:left w:val="none" w:sz="0" w:space="0" w:color="auto"/>
            <w:bottom w:val="none" w:sz="0" w:space="0" w:color="auto"/>
            <w:right w:val="none" w:sz="0" w:space="0" w:color="auto"/>
          </w:divBdr>
        </w:div>
        <w:div w:id="1631086095">
          <w:marLeft w:val="0"/>
          <w:marRight w:val="0"/>
          <w:marTop w:val="0"/>
          <w:marBottom w:val="0"/>
          <w:divBdr>
            <w:top w:val="none" w:sz="0" w:space="0" w:color="auto"/>
            <w:left w:val="none" w:sz="0" w:space="0" w:color="auto"/>
            <w:bottom w:val="none" w:sz="0" w:space="0" w:color="auto"/>
            <w:right w:val="none" w:sz="0" w:space="0" w:color="auto"/>
          </w:divBdr>
        </w:div>
        <w:div w:id="1890533186">
          <w:marLeft w:val="0"/>
          <w:marRight w:val="0"/>
          <w:marTop w:val="0"/>
          <w:marBottom w:val="0"/>
          <w:divBdr>
            <w:top w:val="none" w:sz="0" w:space="0" w:color="auto"/>
            <w:left w:val="none" w:sz="0" w:space="0" w:color="auto"/>
            <w:bottom w:val="none" w:sz="0" w:space="0" w:color="auto"/>
            <w:right w:val="none" w:sz="0" w:space="0" w:color="auto"/>
          </w:divBdr>
        </w:div>
        <w:div w:id="1895385983">
          <w:marLeft w:val="0"/>
          <w:marRight w:val="0"/>
          <w:marTop w:val="0"/>
          <w:marBottom w:val="0"/>
          <w:divBdr>
            <w:top w:val="none" w:sz="0" w:space="0" w:color="auto"/>
            <w:left w:val="none" w:sz="0" w:space="0" w:color="auto"/>
            <w:bottom w:val="none" w:sz="0" w:space="0" w:color="auto"/>
            <w:right w:val="none" w:sz="0" w:space="0" w:color="auto"/>
          </w:divBdr>
        </w:div>
        <w:div w:id="1939830288">
          <w:marLeft w:val="0"/>
          <w:marRight w:val="0"/>
          <w:marTop w:val="0"/>
          <w:marBottom w:val="0"/>
          <w:divBdr>
            <w:top w:val="none" w:sz="0" w:space="0" w:color="auto"/>
            <w:left w:val="none" w:sz="0" w:space="0" w:color="auto"/>
            <w:bottom w:val="none" w:sz="0" w:space="0" w:color="auto"/>
            <w:right w:val="none" w:sz="0" w:space="0" w:color="auto"/>
          </w:divBdr>
        </w:div>
      </w:divsChild>
    </w:div>
    <w:div w:id="151875176">
      <w:bodyDiv w:val="1"/>
      <w:marLeft w:val="0"/>
      <w:marRight w:val="0"/>
      <w:marTop w:val="0"/>
      <w:marBottom w:val="0"/>
      <w:divBdr>
        <w:top w:val="none" w:sz="0" w:space="0" w:color="auto"/>
        <w:left w:val="none" w:sz="0" w:space="0" w:color="auto"/>
        <w:bottom w:val="none" w:sz="0" w:space="0" w:color="auto"/>
        <w:right w:val="none" w:sz="0" w:space="0" w:color="auto"/>
      </w:divBdr>
    </w:div>
    <w:div w:id="153618227">
      <w:bodyDiv w:val="1"/>
      <w:marLeft w:val="0"/>
      <w:marRight w:val="0"/>
      <w:marTop w:val="0"/>
      <w:marBottom w:val="0"/>
      <w:divBdr>
        <w:top w:val="none" w:sz="0" w:space="0" w:color="auto"/>
        <w:left w:val="none" w:sz="0" w:space="0" w:color="auto"/>
        <w:bottom w:val="none" w:sz="0" w:space="0" w:color="auto"/>
        <w:right w:val="none" w:sz="0" w:space="0" w:color="auto"/>
      </w:divBdr>
    </w:div>
    <w:div w:id="156725224">
      <w:bodyDiv w:val="1"/>
      <w:marLeft w:val="0"/>
      <w:marRight w:val="0"/>
      <w:marTop w:val="0"/>
      <w:marBottom w:val="0"/>
      <w:divBdr>
        <w:top w:val="none" w:sz="0" w:space="0" w:color="auto"/>
        <w:left w:val="none" w:sz="0" w:space="0" w:color="auto"/>
        <w:bottom w:val="none" w:sz="0" w:space="0" w:color="auto"/>
        <w:right w:val="none" w:sz="0" w:space="0" w:color="auto"/>
      </w:divBdr>
    </w:div>
    <w:div w:id="159927814">
      <w:bodyDiv w:val="1"/>
      <w:marLeft w:val="0"/>
      <w:marRight w:val="0"/>
      <w:marTop w:val="0"/>
      <w:marBottom w:val="0"/>
      <w:divBdr>
        <w:top w:val="none" w:sz="0" w:space="0" w:color="auto"/>
        <w:left w:val="none" w:sz="0" w:space="0" w:color="auto"/>
        <w:bottom w:val="none" w:sz="0" w:space="0" w:color="auto"/>
        <w:right w:val="none" w:sz="0" w:space="0" w:color="auto"/>
      </w:divBdr>
    </w:div>
    <w:div w:id="160317548">
      <w:bodyDiv w:val="1"/>
      <w:marLeft w:val="0"/>
      <w:marRight w:val="0"/>
      <w:marTop w:val="0"/>
      <w:marBottom w:val="0"/>
      <w:divBdr>
        <w:top w:val="none" w:sz="0" w:space="0" w:color="auto"/>
        <w:left w:val="none" w:sz="0" w:space="0" w:color="auto"/>
        <w:bottom w:val="none" w:sz="0" w:space="0" w:color="auto"/>
        <w:right w:val="none" w:sz="0" w:space="0" w:color="auto"/>
      </w:divBdr>
    </w:div>
    <w:div w:id="164055303">
      <w:bodyDiv w:val="1"/>
      <w:marLeft w:val="0"/>
      <w:marRight w:val="0"/>
      <w:marTop w:val="0"/>
      <w:marBottom w:val="0"/>
      <w:divBdr>
        <w:top w:val="none" w:sz="0" w:space="0" w:color="auto"/>
        <w:left w:val="none" w:sz="0" w:space="0" w:color="auto"/>
        <w:bottom w:val="none" w:sz="0" w:space="0" w:color="auto"/>
        <w:right w:val="none" w:sz="0" w:space="0" w:color="auto"/>
      </w:divBdr>
    </w:div>
    <w:div w:id="166213730">
      <w:bodyDiv w:val="1"/>
      <w:marLeft w:val="0"/>
      <w:marRight w:val="0"/>
      <w:marTop w:val="0"/>
      <w:marBottom w:val="0"/>
      <w:divBdr>
        <w:top w:val="none" w:sz="0" w:space="0" w:color="auto"/>
        <w:left w:val="none" w:sz="0" w:space="0" w:color="auto"/>
        <w:bottom w:val="none" w:sz="0" w:space="0" w:color="auto"/>
        <w:right w:val="none" w:sz="0" w:space="0" w:color="auto"/>
      </w:divBdr>
      <w:divsChild>
        <w:div w:id="15123331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316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77605">
      <w:bodyDiv w:val="1"/>
      <w:marLeft w:val="0"/>
      <w:marRight w:val="0"/>
      <w:marTop w:val="0"/>
      <w:marBottom w:val="0"/>
      <w:divBdr>
        <w:top w:val="none" w:sz="0" w:space="0" w:color="auto"/>
        <w:left w:val="none" w:sz="0" w:space="0" w:color="auto"/>
        <w:bottom w:val="none" w:sz="0" w:space="0" w:color="auto"/>
        <w:right w:val="none" w:sz="0" w:space="0" w:color="auto"/>
      </w:divBdr>
    </w:div>
    <w:div w:id="171844925">
      <w:bodyDiv w:val="1"/>
      <w:marLeft w:val="0"/>
      <w:marRight w:val="0"/>
      <w:marTop w:val="0"/>
      <w:marBottom w:val="0"/>
      <w:divBdr>
        <w:top w:val="none" w:sz="0" w:space="0" w:color="auto"/>
        <w:left w:val="none" w:sz="0" w:space="0" w:color="auto"/>
        <w:bottom w:val="none" w:sz="0" w:space="0" w:color="auto"/>
        <w:right w:val="none" w:sz="0" w:space="0" w:color="auto"/>
      </w:divBdr>
    </w:div>
    <w:div w:id="171995743">
      <w:bodyDiv w:val="1"/>
      <w:marLeft w:val="0"/>
      <w:marRight w:val="0"/>
      <w:marTop w:val="0"/>
      <w:marBottom w:val="0"/>
      <w:divBdr>
        <w:top w:val="none" w:sz="0" w:space="0" w:color="auto"/>
        <w:left w:val="none" w:sz="0" w:space="0" w:color="auto"/>
        <w:bottom w:val="none" w:sz="0" w:space="0" w:color="auto"/>
        <w:right w:val="none" w:sz="0" w:space="0" w:color="auto"/>
      </w:divBdr>
    </w:div>
    <w:div w:id="172184975">
      <w:bodyDiv w:val="1"/>
      <w:marLeft w:val="0"/>
      <w:marRight w:val="0"/>
      <w:marTop w:val="0"/>
      <w:marBottom w:val="0"/>
      <w:divBdr>
        <w:top w:val="none" w:sz="0" w:space="0" w:color="auto"/>
        <w:left w:val="none" w:sz="0" w:space="0" w:color="auto"/>
        <w:bottom w:val="none" w:sz="0" w:space="0" w:color="auto"/>
        <w:right w:val="none" w:sz="0" w:space="0" w:color="auto"/>
      </w:divBdr>
    </w:div>
    <w:div w:id="173568270">
      <w:bodyDiv w:val="1"/>
      <w:marLeft w:val="0"/>
      <w:marRight w:val="0"/>
      <w:marTop w:val="0"/>
      <w:marBottom w:val="0"/>
      <w:divBdr>
        <w:top w:val="none" w:sz="0" w:space="0" w:color="auto"/>
        <w:left w:val="none" w:sz="0" w:space="0" w:color="auto"/>
        <w:bottom w:val="none" w:sz="0" w:space="0" w:color="auto"/>
        <w:right w:val="none" w:sz="0" w:space="0" w:color="auto"/>
      </w:divBdr>
    </w:div>
    <w:div w:id="174225230">
      <w:bodyDiv w:val="1"/>
      <w:marLeft w:val="0"/>
      <w:marRight w:val="0"/>
      <w:marTop w:val="0"/>
      <w:marBottom w:val="0"/>
      <w:divBdr>
        <w:top w:val="none" w:sz="0" w:space="0" w:color="auto"/>
        <w:left w:val="none" w:sz="0" w:space="0" w:color="auto"/>
        <w:bottom w:val="none" w:sz="0" w:space="0" w:color="auto"/>
        <w:right w:val="none" w:sz="0" w:space="0" w:color="auto"/>
      </w:divBdr>
      <w:divsChild>
        <w:div w:id="146092109">
          <w:marLeft w:val="0"/>
          <w:marRight w:val="0"/>
          <w:marTop w:val="0"/>
          <w:marBottom w:val="0"/>
          <w:divBdr>
            <w:top w:val="none" w:sz="0" w:space="0" w:color="auto"/>
            <w:left w:val="none" w:sz="0" w:space="0" w:color="auto"/>
            <w:bottom w:val="none" w:sz="0" w:space="0" w:color="auto"/>
            <w:right w:val="none" w:sz="0" w:space="0" w:color="auto"/>
          </w:divBdr>
          <w:divsChild>
            <w:div w:id="781268749">
              <w:marLeft w:val="0"/>
              <w:marRight w:val="0"/>
              <w:marTop w:val="0"/>
              <w:marBottom w:val="0"/>
              <w:divBdr>
                <w:top w:val="none" w:sz="0" w:space="0" w:color="auto"/>
                <w:left w:val="none" w:sz="0" w:space="0" w:color="auto"/>
                <w:bottom w:val="none" w:sz="0" w:space="0" w:color="auto"/>
                <w:right w:val="none" w:sz="0" w:space="0" w:color="auto"/>
              </w:divBdr>
              <w:divsChild>
                <w:div w:id="73199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61197">
      <w:bodyDiv w:val="1"/>
      <w:marLeft w:val="0"/>
      <w:marRight w:val="0"/>
      <w:marTop w:val="0"/>
      <w:marBottom w:val="0"/>
      <w:divBdr>
        <w:top w:val="none" w:sz="0" w:space="0" w:color="auto"/>
        <w:left w:val="none" w:sz="0" w:space="0" w:color="auto"/>
        <w:bottom w:val="none" w:sz="0" w:space="0" w:color="auto"/>
        <w:right w:val="none" w:sz="0" w:space="0" w:color="auto"/>
      </w:divBdr>
    </w:div>
    <w:div w:id="179515339">
      <w:bodyDiv w:val="1"/>
      <w:marLeft w:val="0"/>
      <w:marRight w:val="0"/>
      <w:marTop w:val="0"/>
      <w:marBottom w:val="0"/>
      <w:divBdr>
        <w:top w:val="none" w:sz="0" w:space="0" w:color="auto"/>
        <w:left w:val="none" w:sz="0" w:space="0" w:color="auto"/>
        <w:bottom w:val="none" w:sz="0" w:space="0" w:color="auto"/>
        <w:right w:val="none" w:sz="0" w:space="0" w:color="auto"/>
      </w:divBdr>
      <w:divsChild>
        <w:div w:id="450633273">
          <w:marLeft w:val="0"/>
          <w:marRight w:val="0"/>
          <w:marTop w:val="0"/>
          <w:marBottom w:val="0"/>
          <w:divBdr>
            <w:top w:val="none" w:sz="0" w:space="0" w:color="auto"/>
            <w:left w:val="none" w:sz="0" w:space="0" w:color="auto"/>
            <w:bottom w:val="none" w:sz="0" w:space="0" w:color="auto"/>
            <w:right w:val="none" w:sz="0" w:space="0" w:color="auto"/>
          </w:divBdr>
          <w:divsChild>
            <w:div w:id="1400783504">
              <w:marLeft w:val="0"/>
              <w:marRight w:val="0"/>
              <w:marTop w:val="0"/>
              <w:marBottom w:val="0"/>
              <w:divBdr>
                <w:top w:val="none" w:sz="0" w:space="0" w:color="auto"/>
                <w:left w:val="none" w:sz="0" w:space="0" w:color="auto"/>
                <w:bottom w:val="none" w:sz="0" w:space="0" w:color="auto"/>
                <w:right w:val="none" w:sz="0" w:space="0" w:color="auto"/>
              </w:divBdr>
              <w:divsChild>
                <w:div w:id="52278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66643">
      <w:bodyDiv w:val="1"/>
      <w:marLeft w:val="0"/>
      <w:marRight w:val="0"/>
      <w:marTop w:val="0"/>
      <w:marBottom w:val="0"/>
      <w:divBdr>
        <w:top w:val="none" w:sz="0" w:space="0" w:color="auto"/>
        <w:left w:val="none" w:sz="0" w:space="0" w:color="auto"/>
        <w:bottom w:val="none" w:sz="0" w:space="0" w:color="auto"/>
        <w:right w:val="none" w:sz="0" w:space="0" w:color="auto"/>
      </w:divBdr>
    </w:div>
    <w:div w:id="181474369">
      <w:bodyDiv w:val="1"/>
      <w:marLeft w:val="0"/>
      <w:marRight w:val="0"/>
      <w:marTop w:val="0"/>
      <w:marBottom w:val="0"/>
      <w:divBdr>
        <w:top w:val="none" w:sz="0" w:space="0" w:color="auto"/>
        <w:left w:val="none" w:sz="0" w:space="0" w:color="auto"/>
        <w:bottom w:val="none" w:sz="0" w:space="0" w:color="auto"/>
        <w:right w:val="none" w:sz="0" w:space="0" w:color="auto"/>
      </w:divBdr>
    </w:div>
    <w:div w:id="185683097">
      <w:bodyDiv w:val="1"/>
      <w:marLeft w:val="0"/>
      <w:marRight w:val="0"/>
      <w:marTop w:val="0"/>
      <w:marBottom w:val="0"/>
      <w:divBdr>
        <w:top w:val="none" w:sz="0" w:space="0" w:color="auto"/>
        <w:left w:val="none" w:sz="0" w:space="0" w:color="auto"/>
        <w:bottom w:val="none" w:sz="0" w:space="0" w:color="auto"/>
        <w:right w:val="none" w:sz="0" w:space="0" w:color="auto"/>
      </w:divBdr>
    </w:div>
    <w:div w:id="186725257">
      <w:bodyDiv w:val="1"/>
      <w:marLeft w:val="0"/>
      <w:marRight w:val="0"/>
      <w:marTop w:val="0"/>
      <w:marBottom w:val="0"/>
      <w:divBdr>
        <w:top w:val="none" w:sz="0" w:space="0" w:color="auto"/>
        <w:left w:val="none" w:sz="0" w:space="0" w:color="auto"/>
        <w:bottom w:val="none" w:sz="0" w:space="0" w:color="auto"/>
        <w:right w:val="none" w:sz="0" w:space="0" w:color="auto"/>
      </w:divBdr>
    </w:div>
    <w:div w:id="190609265">
      <w:bodyDiv w:val="1"/>
      <w:marLeft w:val="0"/>
      <w:marRight w:val="0"/>
      <w:marTop w:val="0"/>
      <w:marBottom w:val="0"/>
      <w:divBdr>
        <w:top w:val="none" w:sz="0" w:space="0" w:color="auto"/>
        <w:left w:val="none" w:sz="0" w:space="0" w:color="auto"/>
        <w:bottom w:val="none" w:sz="0" w:space="0" w:color="auto"/>
        <w:right w:val="none" w:sz="0" w:space="0" w:color="auto"/>
      </w:divBdr>
      <w:divsChild>
        <w:div w:id="130560037">
          <w:marLeft w:val="0"/>
          <w:marRight w:val="0"/>
          <w:marTop w:val="0"/>
          <w:marBottom w:val="0"/>
          <w:divBdr>
            <w:top w:val="none" w:sz="0" w:space="0" w:color="auto"/>
            <w:left w:val="none" w:sz="0" w:space="0" w:color="auto"/>
            <w:bottom w:val="none" w:sz="0" w:space="0" w:color="auto"/>
            <w:right w:val="none" w:sz="0" w:space="0" w:color="auto"/>
          </w:divBdr>
        </w:div>
        <w:div w:id="296031363">
          <w:marLeft w:val="0"/>
          <w:marRight w:val="0"/>
          <w:marTop w:val="0"/>
          <w:marBottom w:val="0"/>
          <w:divBdr>
            <w:top w:val="none" w:sz="0" w:space="0" w:color="auto"/>
            <w:left w:val="none" w:sz="0" w:space="0" w:color="auto"/>
            <w:bottom w:val="none" w:sz="0" w:space="0" w:color="auto"/>
            <w:right w:val="none" w:sz="0" w:space="0" w:color="auto"/>
          </w:divBdr>
        </w:div>
        <w:div w:id="1243835919">
          <w:marLeft w:val="0"/>
          <w:marRight w:val="0"/>
          <w:marTop w:val="0"/>
          <w:marBottom w:val="0"/>
          <w:divBdr>
            <w:top w:val="none" w:sz="0" w:space="0" w:color="auto"/>
            <w:left w:val="none" w:sz="0" w:space="0" w:color="auto"/>
            <w:bottom w:val="none" w:sz="0" w:space="0" w:color="auto"/>
            <w:right w:val="none" w:sz="0" w:space="0" w:color="auto"/>
          </w:divBdr>
        </w:div>
        <w:div w:id="1435321946">
          <w:marLeft w:val="0"/>
          <w:marRight w:val="0"/>
          <w:marTop w:val="0"/>
          <w:marBottom w:val="0"/>
          <w:divBdr>
            <w:top w:val="none" w:sz="0" w:space="0" w:color="auto"/>
            <w:left w:val="none" w:sz="0" w:space="0" w:color="auto"/>
            <w:bottom w:val="none" w:sz="0" w:space="0" w:color="auto"/>
            <w:right w:val="none" w:sz="0" w:space="0" w:color="auto"/>
          </w:divBdr>
        </w:div>
        <w:div w:id="1743479201">
          <w:marLeft w:val="0"/>
          <w:marRight w:val="0"/>
          <w:marTop w:val="0"/>
          <w:marBottom w:val="0"/>
          <w:divBdr>
            <w:top w:val="none" w:sz="0" w:space="0" w:color="auto"/>
            <w:left w:val="none" w:sz="0" w:space="0" w:color="auto"/>
            <w:bottom w:val="none" w:sz="0" w:space="0" w:color="auto"/>
            <w:right w:val="none" w:sz="0" w:space="0" w:color="auto"/>
          </w:divBdr>
        </w:div>
        <w:div w:id="1954048336">
          <w:marLeft w:val="0"/>
          <w:marRight w:val="0"/>
          <w:marTop w:val="0"/>
          <w:marBottom w:val="0"/>
          <w:divBdr>
            <w:top w:val="none" w:sz="0" w:space="0" w:color="auto"/>
            <w:left w:val="none" w:sz="0" w:space="0" w:color="auto"/>
            <w:bottom w:val="none" w:sz="0" w:space="0" w:color="auto"/>
            <w:right w:val="none" w:sz="0" w:space="0" w:color="auto"/>
          </w:divBdr>
        </w:div>
      </w:divsChild>
    </w:div>
    <w:div w:id="190732675">
      <w:bodyDiv w:val="1"/>
      <w:marLeft w:val="0"/>
      <w:marRight w:val="0"/>
      <w:marTop w:val="0"/>
      <w:marBottom w:val="0"/>
      <w:divBdr>
        <w:top w:val="none" w:sz="0" w:space="0" w:color="auto"/>
        <w:left w:val="none" w:sz="0" w:space="0" w:color="auto"/>
        <w:bottom w:val="none" w:sz="0" w:space="0" w:color="auto"/>
        <w:right w:val="none" w:sz="0" w:space="0" w:color="auto"/>
      </w:divBdr>
    </w:div>
    <w:div w:id="190806847">
      <w:bodyDiv w:val="1"/>
      <w:marLeft w:val="0"/>
      <w:marRight w:val="0"/>
      <w:marTop w:val="0"/>
      <w:marBottom w:val="0"/>
      <w:divBdr>
        <w:top w:val="none" w:sz="0" w:space="0" w:color="auto"/>
        <w:left w:val="none" w:sz="0" w:space="0" w:color="auto"/>
        <w:bottom w:val="none" w:sz="0" w:space="0" w:color="auto"/>
        <w:right w:val="none" w:sz="0" w:space="0" w:color="auto"/>
      </w:divBdr>
    </w:div>
    <w:div w:id="193085195">
      <w:bodyDiv w:val="1"/>
      <w:marLeft w:val="0"/>
      <w:marRight w:val="0"/>
      <w:marTop w:val="0"/>
      <w:marBottom w:val="0"/>
      <w:divBdr>
        <w:top w:val="none" w:sz="0" w:space="0" w:color="auto"/>
        <w:left w:val="none" w:sz="0" w:space="0" w:color="auto"/>
        <w:bottom w:val="none" w:sz="0" w:space="0" w:color="auto"/>
        <w:right w:val="none" w:sz="0" w:space="0" w:color="auto"/>
      </w:divBdr>
      <w:divsChild>
        <w:div w:id="2086419273">
          <w:marLeft w:val="0"/>
          <w:marRight w:val="0"/>
          <w:marTop w:val="0"/>
          <w:marBottom w:val="0"/>
          <w:divBdr>
            <w:top w:val="none" w:sz="0" w:space="0" w:color="auto"/>
            <w:left w:val="none" w:sz="0" w:space="0" w:color="auto"/>
            <w:bottom w:val="none" w:sz="0" w:space="0" w:color="auto"/>
            <w:right w:val="none" w:sz="0" w:space="0" w:color="auto"/>
          </w:divBdr>
          <w:divsChild>
            <w:div w:id="1521436513">
              <w:marLeft w:val="0"/>
              <w:marRight w:val="0"/>
              <w:marTop w:val="0"/>
              <w:marBottom w:val="0"/>
              <w:divBdr>
                <w:top w:val="none" w:sz="0" w:space="0" w:color="auto"/>
                <w:left w:val="none" w:sz="0" w:space="0" w:color="auto"/>
                <w:bottom w:val="none" w:sz="0" w:space="0" w:color="auto"/>
                <w:right w:val="none" w:sz="0" w:space="0" w:color="auto"/>
              </w:divBdr>
              <w:divsChild>
                <w:div w:id="1116557266">
                  <w:marLeft w:val="0"/>
                  <w:marRight w:val="0"/>
                  <w:marTop w:val="0"/>
                  <w:marBottom w:val="0"/>
                  <w:divBdr>
                    <w:top w:val="none" w:sz="0" w:space="0" w:color="auto"/>
                    <w:left w:val="none" w:sz="0" w:space="0" w:color="auto"/>
                    <w:bottom w:val="none" w:sz="0" w:space="0" w:color="auto"/>
                    <w:right w:val="none" w:sz="0" w:space="0" w:color="auto"/>
                  </w:divBdr>
                  <w:divsChild>
                    <w:div w:id="173188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273568">
      <w:bodyDiv w:val="1"/>
      <w:marLeft w:val="0"/>
      <w:marRight w:val="0"/>
      <w:marTop w:val="0"/>
      <w:marBottom w:val="0"/>
      <w:divBdr>
        <w:top w:val="none" w:sz="0" w:space="0" w:color="auto"/>
        <w:left w:val="none" w:sz="0" w:space="0" w:color="auto"/>
        <w:bottom w:val="none" w:sz="0" w:space="0" w:color="auto"/>
        <w:right w:val="none" w:sz="0" w:space="0" w:color="auto"/>
      </w:divBdr>
    </w:div>
    <w:div w:id="197932483">
      <w:bodyDiv w:val="1"/>
      <w:marLeft w:val="0"/>
      <w:marRight w:val="0"/>
      <w:marTop w:val="0"/>
      <w:marBottom w:val="0"/>
      <w:divBdr>
        <w:top w:val="none" w:sz="0" w:space="0" w:color="auto"/>
        <w:left w:val="none" w:sz="0" w:space="0" w:color="auto"/>
        <w:bottom w:val="none" w:sz="0" w:space="0" w:color="auto"/>
        <w:right w:val="none" w:sz="0" w:space="0" w:color="auto"/>
      </w:divBdr>
    </w:div>
    <w:div w:id="199703878">
      <w:bodyDiv w:val="1"/>
      <w:marLeft w:val="0"/>
      <w:marRight w:val="0"/>
      <w:marTop w:val="0"/>
      <w:marBottom w:val="0"/>
      <w:divBdr>
        <w:top w:val="none" w:sz="0" w:space="0" w:color="auto"/>
        <w:left w:val="none" w:sz="0" w:space="0" w:color="auto"/>
        <w:bottom w:val="none" w:sz="0" w:space="0" w:color="auto"/>
        <w:right w:val="none" w:sz="0" w:space="0" w:color="auto"/>
      </w:divBdr>
      <w:divsChild>
        <w:div w:id="141964540">
          <w:marLeft w:val="0"/>
          <w:marRight w:val="0"/>
          <w:marTop w:val="0"/>
          <w:marBottom w:val="0"/>
          <w:divBdr>
            <w:top w:val="none" w:sz="0" w:space="0" w:color="auto"/>
            <w:left w:val="none" w:sz="0" w:space="0" w:color="auto"/>
            <w:bottom w:val="none" w:sz="0" w:space="0" w:color="auto"/>
            <w:right w:val="none" w:sz="0" w:space="0" w:color="auto"/>
          </w:divBdr>
        </w:div>
        <w:div w:id="1196623339">
          <w:marLeft w:val="0"/>
          <w:marRight w:val="0"/>
          <w:marTop w:val="0"/>
          <w:marBottom w:val="0"/>
          <w:divBdr>
            <w:top w:val="none" w:sz="0" w:space="0" w:color="auto"/>
            <w:left w:val="none" w:sz="0" w:space="0" w:color="auto"/>
            <w:bottom w:val="none" w:sz="0" w:space="0" w:color="auto"/>
            <w:right w:val="none" w:sz="0" w:space="0" w:color="auto"/>
          </w:divBdr>
        </w:div>
      </w:divsChild>
    </w:div>
    <w:div w:id="200289723">
      <w:bodyDiv w:val="1"/>
      <w:marLeft w:val="0"/>
      <w:marRight w:val="0"/>
      <w:marTop w:val="0"/>
      <w:marBottom w:val="0"/>
      <w:divBdr>
        <w:top w:val="none" w:sz="0" w:space="0" w:color="auto"/>
        <w:left w:val="none" w:sz="0" w:space="0" w:color="auto"/>
        <w:bottom w:val="none" w:sz="0" w:space="0" w:color="auto"/>
        <w:right w:val="none" w:sz="0" w:space="0" w:color="auto"/>
      </w:divBdr>
    </w:div>
    <w:div w:id="202138343">
      <w:bodyDiv w:val="1"/>
      <w:marLeft w:val="0"/>
      <w:marRight w:val="0"/>
      <w:marTop w:val="0"/>
      <w:marBottom w:val="0"/>
      <w:divBdr>
        <w:top w:val="none" w:sz="0" w:space="0" w:color="auto"/>
        <w:left w:val="none" w:sz="0" w:space="0" w:color="auto"/>
        <w:bottom w:val="none" w:sz="0" w:space="0" w:color="auto"/>
        <w:right w:val="none" w:sz="0" w:space="0" w:color="auto"/>
      </w:divBdr>
    </w:div>
    <w:div w:id="202863894">
      <w:bodyDiv w:val="1"/>
      <w:marLeft w:val="0"/>
      <w:marRight w:val="0"/>
      <w:marTop w:val="0"/>
      <w:marBottom w:val="0"/>
      <w:divBdr>
        <w:top w:val="none" w:sz="0" w:space="0" w:color="auto"/>
        <w:left w:val="none" w:sz="0" w:space="0" w:color="auto"/>
        <w:bottom w:val="none" w:sz="0" w:space="0" w:color="auto"/>
        <w:right w:val="none" w:sz="0" w:space="0" w:color="auto"/>
      </w:divBdr>
      <w:divsChild>
        <w:div w:id="732967159">
          <w:marLeft w:val="0"/>
          <w:marRight w:val="0"/>
          <w:marTop w:val="0"/>
          <w:marBottom w:val="0"/>
          <w:divBdr>
            <w:top w:val="none" w:sz="0" w:space="0" w:color="auto"/>
            <w:left w:val="none" w:sz="0" w:space="0" w:color="auto"/>
            <w:bottom w:val="none" w:sz="0" w:space="0" w:color="auto"/>
            <w:right w:val="none" w:sz="0" w:space="0" w:color="auto"/>
          </w:divBdr>
          <w:divsChild>
            <w:div w:id="60448202">
              <w:marLeft w:val="0"/>
              <w:marRight w:val="0"/>
              <w:marTop w:val="0"/>
              <w:marBottom w:val="0"/>
              <w:divBdr>
                <w:top w:val="none" w:sz="0" w:space="0" w:color="auto"/>
                <w:left w:val="none" w:sz="0" w:space="0" w:color="auto"/>
                <w:bottom w:val="none" w:sz="0" w:space="0" w:color="auto"/>
                <w:right w:val="none" w:sz="0" w:space="0" w:color="auto"/>
              </w:divBdr>
              <w:divsChild>
                <w:div w:id="2045325509">
                  <w:marLeft w:val="0"/>
                  <w:marRight w:val="0"/>
                  <w:marTop w:val="0"/>
                  <w:marBottom w:val="0"/>
                  <w:divBdr>
                    <w:top w:val="none" w:sz="0" w:space="0" w:color="auto"/>
                    <w:left w:val="none" w:sz="0" w:space="0" w:color="auto"/>
                    <w:bottom w:val="none" w:sz="0" w:space="0" w:color="auto"/>
                    <w:right w:val="none" w:sz="0" w:space="0" w:color="auto"/>
                  </w:divBdr>
                  <w:divsChild>
                    <w:div w:id="128026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58117">
      <w:bodyDiv w:val="1"/>
      <w:marLeft w:val="0"/>
      <w:marRight w:val="0"/>
      <w:marTop w:val="0"/>
      <w:marBottom w:val="0"/>
      <w:divBdr>
        <w:top w:val="none" w:sz="0" w:space="0" w:color="auto"/>
        <w:left w:val="none" w:sz="0" w:space="0" w:color="auto"/>
        <w:bottom w:val="none" w:sz="0" w:space="0" w:color="auto"/>
        <w:right w:val="none" w:sz="0" w:space="0" w:color="auto"/>
      </w:divBdr>
    </w:div>
    <w:div w:id="206915924">
      <w:bodyDiv w:val="1"/>
      <w:marLeft w:val="0"/>
      <w:marRight w:val="0"/>
      <w:marTop w:val="0"/>
      <w:marBottom w:val="0"/>
      <w:divBdr>
        <w:top w:val="none" w:sz="0" w:space="0" w:color="auto"/>
        <w:left w:val="none" w:sz="0" w:space="0" w:color="auto"/>
        <w:bottom w:val="none" w:sz="0" w:space="0" w:color="auto"/>
        <w:right w:val="none" w:sz="0" w:space="0" w:color="auto"/>
      </w:divBdr>
    </w:div>
    <w:div w:id="209198222">
      <w:bodyDiv w:val="1"/>
      <w:marLeft w:val="0"/>
      <w:marRight w:val="0"/>
      <w:marTop w:val="0"/>
      <w:marBottom w:val="0"/>
      <w:divBdr>
        <w:top w:val="none" w:sz="0" w:space="0" w:color="auto"/>
        <w:left w:val="none" w:sz="0" w:space="0" w:color="auto"/>
        <w:bottom w:val="none" w:sz="0" w:space="0" w:color="auto"/>
        <w:right w:val="none" w:sz="0" w:space="0" w:color="auto"/>
      </w:divBdr>
    </w:div>
    <w:div w:id="209727666">
      <w:bodyDiv w:val="1"/>
      <w:marLeft w:val="0"/>
      <w:marRight w:val="0"/>
      <w:marTop w:val="0"/>
      <w:marBottom w:val="0"/>
      <w:divBdr>
        <w:top w:val="none" w:sz="0" w:space="0" w:color="auto"/>
        <w:left w:val="none" w:sz="0" w:space="0" w:color="auto"/>
        <w:bottom w:val="none" w:sz="0" w:space="0" w:color="auto"/>
        <w:right w:val="none" w:sz="0" w:space="0" w:color="auto"/>
      </w:divBdr>
      <w:divsChild>
        <w:div w:id="1337923649">
          <w:marLeft w:val="0"/>
          <w:marRight w:val="0"/>
          <w:marTop w:val="0"/>
          <w:marBottom w:val="0"/>
          <w:divBdr>
            <w:top w:val="none" w:sz="0" w:space="0" w:color="auto"/>
            <w:left w:val="none" w:sz="0" w:space="0" w:color="auto"/>
            <w:bottom w:val="none" w:sz="0" w:space="0" w:color="auto"/>
            <w:right w:val="none" w:sz="0" w:space="0" w:color="auto"/>
          </w:divBdr>
          <w:divsChild>
            <w:div w:id="5256762">
              <w:marLeft w:val="0"/>
              <w:marRight w:val="0"/>
              <w:marTop w:val="0"/>
              <w:marBottom w:val="0"/>
              <w:divBdr>
                <w:top w:val="none" w:sz="0" w:space="0" w:color="auto"/>
                <w:left w:val="none" w:sz="0" w:space="0" w:color="auto"/>
                <w:bottom w:val="none" w:sz="0" w:space="0" w:color="auto"/>
                <w:right w:val="none" w:sz="0" w:space="0" w:color="auto"/>
              </w:divBdr>
              <w:divsChild>
                <w:div w:id="1204905701">
                  <w:marLeft w:val="0"/>
                  <w:marRight w:val="0"/>
                  <w:marTop w:val="0"/>
                  <w:marBottom w:val="0"/>
                  <w:divBdr>
                    <w:top w:val="none" w:sz="0" w:space="0" w:color="auto"/>
                    <w:left w:val="none" w:sz="0" w:space="0" w:color="auto"/>
                    <w:bottom w:val="none" w:sz="0" w:space="0" w:color="auto"/>
                    <w:right w:val="none" w:sz="0" w:space="0" w:color="auto"/>
                  </w:divBdr>
                  <w:divsChild>
                    <w:div w:id="335496852">
                      <w:marLeft w:val="0"/>
                      <w:marRight w:val="0"/>
                      <w:marTop w:val="0"/>
                      <w:marBottom w:val="0"/>
                      <w:divBdr>
                        <w:top w:val="none" w:sz="0" w:space="0" w:color="auto"/>
                        <w:left w:val="none" w:sz="0" w:space="0" w:color="auto"/>
                        <w:bottom w:val="none" w:sz="0" w:space="0" w:color="auto"/>
                        <w:right w:val="none" w:sz="0" w:space="0" w:color="auto"/>
                      </w:divBdr>
                    </w:div>
                    <w:div w:id="1118718269">
                      <w:marLeft w:val="0"/>
                      <w:marRight w:val="0"/>
                      <w:marTop w:val="0"/>
                      <w:marBottom w:val="0"/>
                      <w:divBdr>
                        <w:top w:val="none" w:sz="0" w:space="0" w:color="auto"/>
                        <w:left w:val="none" w:sz="0" w:space="0" w:color="auto"/>
                        <w:bottom w:val="none" w:sz="0" w:space="0" w:color="auto"/>
                        <w:right w:val="none" w:sz="0" w:space="0" w:color="auto"/>
                      </w:divBdr>
                    </w:div>
                  </w:divsChild>
                </w:div>
                <w:div w:id="1681346679">
                  <w:marLeft w:val="0"/>
                  <w:marRight w:val="0"/>
                  <w:marTop w:val="0"/>
                  <w:marBottom w:val="0"/>
                  <w:divBdr>
                    <w:top w:val="none" w:sz="0" w:space="0" w:color="auto"/>
                    <w:left w:val="none" w:sz="0" w:space="0" w:color="auto"/>
                    <w:bottom w:val="none" w:sz="0" w:space="0" w:color="auto"/>
                    <w:right w:val="none" w:sz="0" w:space="0" w:color="auto"/>
                  </w:divBdr>
                  <w:divsChild>
                    <w:div w:id="200110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06678">
              <w:marLeft w:val="0"/>
              <w:marRight w:val="0"/>
              <w:marTop w:val="0"/>
              <w:marBottom w:val="0"/>
              <w:divBdr>
                <w:top w:val="none" w:sz="0" w:space="0" w:color="auto"/>
                <w:left w:val="none" w:sz="0" w:space="0" w:color="auto"/>
                <w:bottom w:val="none" w:sz="0" w:space="0" w:color="auto"/>
                <w:right w:val="none" w:sz="0" w:space="0" w:color="auto"/>
              </w:divBdr>
              <w:divsChild>
                <w:div w:id="678698795">
                  <w:marLeft w:val="0"/>
                  <w:marRight w:val="0"/>
                  <w:marTop w:val="0"/>
                  <w:marBottom w:val="0"/>
                  <w:divBdr>
                    <w:top w:val="none" w:sz="0" w:space="0" w:color="auto"/>
                    <w:left w:val="none" w:sz="0" w:space="0" w:color="auto"/>
                    <w:bottom w:val="none" w:sz="0" w:space="0" w:color="auto"/>
                    <w:right w:val="none" w:sz="0" w:space="0" w:color="auto"/>
                  </w:divBdr>
                  <w:divsChild>
                    <w:div w:id="1332680176">
                      <w:marLeft w:val="0"/>
                      <w:marRight w:val="0"/>
                      <w:marTop w:val="0"/>
                      <w:marBottom w:val="0"/>
                      <w:divBdr>
                        <w:top w:val="none" w:sz="0" w:space="0" w:color="auto"/>
                        <w:left w:val="none" w:sz="0" w:space="0" w:color="auto"/>
                        <w:bottom w:val="none" w:sz="0" w:space="0" w:color="auto"/>
                        <w:right w:val="none" w:sz="0" w:space="0" w:color="auto"/>
                      </w:divBdr>
                    </w:div>
                    <w:div w:id="1401519315">
                      <w:marLeft w:val="0"/>
                      <w:marRight w:val="0"/>
                      <w:marTop w:val="0"/>
                      <w:marBottom w:val="0"/>
                      <w:divBdr>
                        <w:top w:val="none" w:sz="0" w:space="0" w:color="auto"/>
                        <w:left w:val="none" w:sz="0" w:space="0" w:color="auto"/>
                        <w:bottom w:val="none" w:sz="0" w:space="0" w:color="auto"/>
                        <w:right w:val="none" w:sz="0" w:space="0" w:color="auto"/>
                      </w:divBdr>
                    </w:div>
                  </w:divsChild>
                </w:div>
                <w:div w:id="1622152979">
                  <w:marLeft w:val="0"/>
                  <w:marRight w:val="0"/>
                  <w:marTop w:val="0"/>
                  <w:marBottom w:val="0"/>
                  <w:divBdr>
                    <w:top w:val="none" w:sz="0" w:space="0" w:color="auto"/>
                    <w:left w:val="none" w:sz="0" w:space="0" w:color="auto"/>
                    <w:bottom w:val="none" w:sz="0" w:space="0" w:color="auto"/>
                    <w:right w:val="none" w:sz="0" w:space="0" w:color="auto"/>
                  </w:divBdr>
                  <w:divsChild>
                    <w:div w:id="152806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21298">
              <w:marLeft w:val="0"/>
              <w:marRight w:val="0"/>
              <w:marTop w:val="0"/>
              <w:marBottom w:val="0"/>
              <w:divBdr>
                <w:top w:val="none" w:sz="0" w:space="0" w:color="auto"/>
                <w:left w:val="none" w:sz="0" w:space="0" w:color="auto"/>
                <w:bottom w:val="none" w:sz="0" w:space="0" w:color="auto"/>
                <w:right w:val="none" w:sz="0" w:space="0" w:color="auto"/>
              </w:divBdr>
              <w:divsChild>
                <w:div w:id="1172255010">
                  <w:marLeft w:val="0"/>
                  <w:marRight w:val="0"/>
                  <w:marTop w:val="0"/>
                  <w:marBottom w:val="0"/>
                  <w:divBdr>
                    <w:top w:val="none" w:sz="0" w:space="0" w:color="auto"/>
                    <w:left w:val="none" w:sz="0" w:space="0" w:color="auto"/>
                    <w:bottom w:val="none" w:sz="0" w:space="0" w:color="auto"/>
                    <w:right w:val="none" w:sz="0" w:space="0" w:color="auto"/>
                  </w:divBdr>
                  <w:divsChild>
                    <w:div w:id="2109889124">
                      <w:marLeft w:val="0"/>
                      <w:marRight w:val="0"/>
                      <w:marTop w:val="0"/>
                      <w:marBottom w:val="0"/>
                      <w:divBdr>
                        <w:top w:val="none" w:sz="0" w:space="0" w:color="auto"/>
                        <w:left w:val="none" w:sz="0" w:space="0" w:color="auto"/>
                        <w:bottom w:val="none" w:sz="0" w:space="0" w:color="auto"/>
                        <w:right w:val="none" w:sz="0" w:space="0" w:color="auto"/>
                      </w:divBdr>
                    </w:div>
                  </w:divsChild>
                </w:div>
                <w:div w:id="1555503502">
                  <w:marLeft w:val="0"/>
                  <w:marRight w:val="0"/>
                  <w:marTop w:val="0"/>
                  <w:marBottom w:val="0"/>
                  <w:divBdr>
                    <w:top w:val="none" w:sz="0" w:space="0" w:color="auto"/>
                    <w:left w:val="none" w:sz="0" w:space="0" w:color="auto"/>
                    <w:bottom w:val="none" w:sz="0" w:space="0" w:color="auto"/>
                    <w:right w:val="none" w:sz="0" w:space="0" w:color="auto"/>
                  </w:divBdr>
                  <w:divsChild>
                    <w:div w:id="6256536">
                      <w:marLeft w:val="0"/>
                      <w:marRight w:val="0"/>
                      <w:marTop w:val="0"/>
                      <w:marBottom w:val="0"/>
                      <w:divBdr>
                        <w:top w:val="none" w:sz="0" w:space="0" w:color="auto"/>
                        <w:left w:val="none" w:sz="0" w:space="0" w:color="auto"/>
                        <w:bottom w:val="none" w:sz="0" w:space="0" w:color="auto"/>
                        <w:right w:val="none" w:sz="0" w:space="0" w:color="auto"/>
                      </w:divBdr>
                    </w:div>
                    <w:div w:id="81953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925017">
              <w:marLeft w:val="0"/>
              <w:marRight w:val="0"/>
              <w:marTop w:val="0"/>
              <w:marBottom w:val="0"/>
              <w:divBdr>
                <w:top w:val="none" w:sz="0" w:space="0" w:color="auto"/>
                <w:left w:val="none" w:sz="0" w:space="0" w:color="auto"/>
                <w:bottom w:val="none" w:sz="0" w:space="0" w:color="auto"/>
                <w:right w:val="none" w:sz="0" w:space="0" w:color="auto"/>
              </w:divBdr>
              <w:divsChild>
                <w:div w:id="1243176576">
                  <w:marLeft w:val="0"/>
                  <w:marRight w:val="0"/>
                  <w:marTop w:val="0"/>
                  <w:marBottom w:val="0"/>
                  <w:divBdr>
                    <w:top w:val="none" w:sz="0" w:space="0" w:color="auto"/>
                    <w:left w:val="none" w:sz="0" w:space="0" w:color="auto"/>
                    <w:bottom w:val="none" w:sz="0" w:space="0" w:color="auto"/>
                    <w:right w:val="none" w:sz="0" w:space="0" w:color="auto"/>
                  </w:divBdr>
                  <w:divsChild>
                    <w:div w:id="149810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355107">
      <w:bodyDiv w:val="1"/>
      <w:marLeft w:val="0"/>
      <w:marRight w:val="0"/>
      <w:marTop w:val="0"/>
      <w:marBottom w:val="0"/>
      <w:divBdr>
        <w:top w:val="none" w:sz="0" w:space="0" w:color="auto"/>
        <w:left w:val="none" w:sz="0" w:space="0" w:color="auto"/>
        <w:bottom w:val="none" w:sz="0" w:space="0" w:color="auto"/>
        <w:right w:val="none" w:sz="0" w:space="0" w:color="auto"/>
      </w:divBdr>
      <w:divsChild>
        <w:div w:id="348457641">
          <w:marLeft w:val="0"/>
          <w:marRight w:val="0"/>
          <w:marTop w:val="0"/>
          <w:marBottom w:val="0"/>
          <w:divBdr>
            <w:top w:val="none" w:sz="0" w:space="0" w:color="auto"/>
            <w:left w:val="none" w:sz="0" w:space="0" w:color="auto"/>
            <w:bottom w:val="none" w:sz="0" w:space="0" w:color="auto"/>
            <w:right w:val="none" w:sz="0" w:space="0" w:color="auto"/>
          </w:divBdr>
          <w:divsChild>
            <w:div w:id="1651061684">
              <w:marLeft w:val="0"/>
              <w:marRight w:val="0"/>
              <w:marTop w:val="0"/>
              <w:marBottom w:val="0"/>
              <w:divBdr>
                <w:top w:val="none" w:sz="0" w:space="0" w:color="auto"/>
                <w:left w:val="none" w:sz="0" w:space="0" w:color="auto"/>
                <w:bottom w:val="none" w:sz="0" w:space="0" w:color="auto"/>
                <w:right w:val="none" w:sz="0" w:space="0" w:color="auto"/>
              </w:divBdr>
              <w:divsChild>
                <w:div w:id="74136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29044">
      <w:bodyDiv w:val="1"/>
      <w:marLeft w:val="0"/>
      <w:marRight w:val="0"/>
      <w:marTop w:val="0"/>
      <w:marBottom w:val="0"/>
      <w:divBdr>
        <w:top w:val="none" w:sz="0" w:space="0" w:color="auto"/>
        <w:left w:val="none" w:sz="0" w:space="0" w:color="auto"/>
        <w:bottom w:val="none" w:sz="0" w:space="0" w:color="auto"/>
        <w:right w:val="none" w:sz="0" w:space="0" w:color="auto"/>
      </w:divBdr>
      <w:divsChild>
        <w:div w:id="893391480">
          <w:marLeft w:val="0"/>
          <w:marRight w:val="0"/>
          <w:marTop w:val="0"/>
          <w:marBottom w:val="0"/>
          <w:divBdr>
            <w:top w:val="none" w:sz="0" w:space="0" w:color="auto"/>
            <w:left w:val="none" w:sz="0" w:space="0" w:color="auto"/>
            <w:bottom w:val="none" w:sz="0" w:space="0" w:color="auto"/>
            <w:right w:val="none" w:sz="0" w:space="0" w:color="auto"/>
          </w:divBdr>
          <w:divsChild>
            <w:div w:id="1145510445">
              <w:marLeft w:val="0"/>
              <w:marRight w:val="0"/>
              <w:marTop w:val="0"/>
              <w:marBottom w:val="0"/>
              <w:divBdr>
                <w:top w:val="none" w:sz="0" w:space="0" w:color="auto"/>
                <w:left w:val="none" w:sz="0" w:space="0" w:color="auto"/>
                <w:bottom w:val="none" w:sz="0" w:space="0" w:color="auto"/>
                <w:right w:val="none" w:sz="0" w:space="0" w:color="auto"/>
              </w:divBdr>
              <w:divsChild>
                <w:div w:id="765542376">
                  <w:marLeft w:val="0"/>
                  <w:marRight w:val="0"/>
                  <w:marTop w:val="0"/>
                  <w:marBottom w:val="0"/>
                  <w:divBdr>
                    <w:top w:val="none" w:sz="0" w:space="0" w:color="auto"/>
                    <w:left w:val="none" w:sz="0" w:space="0" w:color="auto"/>
                    <w:bottom w:val="none" w:sz="0" w:space="0" w:color="auto"/>
                    <w:right w:val="none" w:sz="0" w:space="0" w:color="auto"/>
                  </w:divBdr>
                </w:div>
                <w:div w:id="144614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532255">
      <w:bodyDiv w:val="1"/>
      <w:marLeft w:val="0"/>
      <w:marRight w:val="0"/>
      <w:marTop w:val="0"/>
      <w:marBottom w:val="0"/>
      <w:divBdr>
        <w:top w:val="none" w:sz="0" w:space="0" w:color="auto"/>
        <w:left w:val="none" w:sz="0" w:space="0" w:color="auto"/>
        <w:bottom w:val="none" w:sz="0" w:space="0" w:color="auto"/>
        <w:right w:val="none" w:sz="0" w:space="0" w:color="auto"/>
      </w:divBdr>
      <w:divsChild>
        <w:div w:id="2106149103">
          <w:marLeft w:val="0"/>
          <w:marRight w:val="0"/>
          <w:marTop w:val="0"/>
          <w:marBottom w:val="0"/>
          <w:divBdr>
            <w:top w:val="none" w:sz="0" w:space="0" w:color="auto"/>
            <w:left w:val="none" w:sz="0" w:space="0" w:color="auto"/>
            <w:bottom w:val="none" w:sz="0" w:space="0" w:color="auto"/>
            <w:right w:val="none" w:sz="0" w:space="0" w:color="auto"/>
          </w:divBdr>
          <w:divsChild>
            <w:div w:id="621690190">
              <w:marLeft w:val="0"/>
              <w:marRight w:val="0"/>
              <w:marTop w:val="0"/>
              <w:marBottom w:val="0"/>
              <w:divBdr>
                <w:top w:val="none" w:sz="0" w:space="0" w:color="auto"/>
                <w:left w:val="none" w:sz="0" w:space="0" w:color="auto"/>
                <w:bottom w:val="none" w:sz="0" w:space="0" w:color="auto"/>
                <w:right w:val="none" w:sz="0" w:space="0" w:color="auto"/>
              </w:divBdr>
              <w:divsChild>
                <w:div w:id="171003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460192">
      <w:bodyDiv w:val="1"/>
      <w:marLeft w:val="0"/>
      <w:marRight w:val="0"/>
      <w:marTop w:val="0"/>
      <w:marBottom w:val="0"/>
      <w:divBdr>
        <w:top w:val="none" w:sz="0" w:space="0" w:color="auto"/>
        <w:left w:val="none" w:sz="0" w:space="0" w:color="auto"/>
        <w:bottom w:val="none" w:sz="0" w:space="0" w:color="auto"/>
        <w:right w:val="none" w:sz="0" w:space="0" w:color="auto"/>
      </w:divBdr>
      <w:divsChild>
        <w:div w:id="64424206">
          <w:marLeft w:val="0"/>
          <w:marRight w:val="0"/>
          <w:marTop w:val="0"/>
          <w:marBottom w:val="0"/>
          <w:divBdr>
            <w:top w:val="none" w:sz="0" w:space="0" w:color="auto"/>
            <w:left w:val="none" w:sz="0" w:space="0" w:color="auto"/>
            <w:bottom w:val="none" w:sz="0" w:space="0" w:color="auto"/>
            <w:right w:val="none" w:sz="0" w:space="0" w:color="auto"/>
          </w:divBdr>
        </w:div>
        <w:div w:id="576670645">
          <w:marLeft w:val="0"/>
          <w:marRight w:val="0"/>
          <w:marTop w:val="0"/>
          <w:marBottom w:val="0"/>
          <w:divBdr>
            <w:top w:val="none" w:sz="0" w:space="0" w:color="auto"/>
            <w:left w:val="none" w:sz="0" w:space="0" w:color="auto"/>
            <w:bottom w:val="none" w:sz="0" w:space="0" w:color="auto"/>
            <w:right w:val="none" w:sz="0" w:space="0" w:color="auto"/>
          </w:divBdr>
        </w:div>
        <w:div w:id="1498381642">
          <w:marLeft w:val="0"/>
          <w:marRight w:val="0"/>
          <w:marTop w:val="0"/>
          <w:marBottom w:val="0"/>
          <w:divBdr>
            <w:top w:val="none" w:sz="0" w:space="0" w:color="auto"/>
            <w:left w:val="none" w:sz="0" w:space="0" w:color="auto"/>
            <w:bottom w:val="none" w:sz="0" w:space="0" w:color="auto"/>
            <w:right w:val="none" w:sz="0" w:space="0" w:color="auto"/>
          </w:divBdr>
        </w:div>
      </w:divsChild>
    </w:div>
    <w:div w:id="228809911">
      <w:bodyDiv w:val="1"/>
      <w:marLeft w:val="0"/>
      <w:marRight w:val="0"/>
      <w:marTop w:val="0"/>
      <w:marBottom w:val="0"/>
      <w:divBdr>
        <w:top w:val="none" w:sz="0" w:space="0" w:color="auto"/>
        <w:left w:val="none" w:sz="0" w:space="0" w:color="auto"/>
        <w:bottom w:val="none" w:sz="0" w:space="0" w:color="auto"/>
        <w:right w:val="none" w:sz="0" w:space="0" w:color="auto"/>
      </w:divBdr>
      <w:divsChild>
        <w:div w:id="1374960174">
          <w:marLeft w:val="0"/>
          <w:marRight w:val="0"/>
          <w:marTop w:val="0"/>
          <w:marBottom w:val="0"/>
          <w:divBdr>
            <w:top w:val="none" w:sz="0" w:space="0" w:color="auto"/>
            <w:left w:val="none" w:sz="0" w:space="0" w:color="auto"/>
            <w:bottom w:val="none" w:sz="0" w:space="0" w:color="auto"/>
            <w:right w:val="none" w:sz="0" w:space="0" w:color="auto"/>
          </w:divBdr>
          <w:divsChild>
            <w:div w:id="498930855">
              <w:marLeft w:val="0"/>
              <w:marRight w:val="0"/>
              <w:marTop w:val="0"/>
              <w:marBottom w:val="0"/>
              <w:divBdr>
                <w:top w:val="none" w:sz="0" w:space="0" w:color="auto"/>
                <w:left w:val="none" w:sz="0" w:space="0" w:color="auto"/>
                <w:bottom w:val="none" w:sz="0" w:space="0" w:color="auto"/>
                <w:right w:val="none" w:sz="0" w:space="0" w:color="auto"/>
              </w:divBdr>
              <w:divsChild>
                <w:div w:id="178723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924278">
      <w:bodyDiv w:val="1"/>
      <w:marLeft w:val="0"/>
      <w:marRight w:val="0"/>
      <w:marTop w:val="0"/>
      <w:marBottom w:val="0"/>
      <w:divBdr>
        <w:top w:val="none" w:sz="0" w:space="0" w:color="auto"/>
        <w:left w:val="none" w:sz="0" w:space="0" w:color="auto"/>
        <w:bottom w:val="none" w:sz="0" w:space="0" w:color="auto"/>
        <w:right w:val="none" w:sz="0" w:space="0" w:color="auto"/>
      </w:divBdr>
    </w:div>
    <w:div w:id="235209396">
      <w:bodyDiv w:val="1"/>
      <w:marLeft w:val="0"/>
      <w:marRight w:val="0"/>
      <w:marTop w:val="0"/>
      <w:marBottom w:val="0"/>
      <w:divBdr>
        <w:top w:val="none" w:sz="0" w:space="0" w:color="auto"/>
        <w:left w:val="none" w:sz="0" w:space="0" w:color="auto"/>
        <w:bottom w:val="none" w:sz="0" w:space="0" w:color="auto"/>
        <w:right w:val="none" w:sz="0" w:space="0" w:color="auto"/>
      </w:divBdr>
    </w:div>
    <w:div w:id="237446632">
      <w:bodyDiv w:val="1"/>
      <w:marLeft w:val="0"/>
      <w:marRight w:val="0"/>
      <w:marTop w:val="0"/>
      <w:marBottom w:val="0"/>
      <w:divBdr>
        <w:top w:val="none" w:sz="0" w:space="0" w:color="auto"/>
        <w:left w:val="none" w:sz="0" w:space="0" w:color="auto"/>
        <w:bottom w:val="none" w:sz="0" w:space="0" w:color="auto"/>
        <w:right w:val="none" w:sz="0" w:space="0" w:color="auto"/>
      </w:divBdr>
      <w:divsChild>
        <w:div w:id="363094344">
          <w:marLeft w:val="0"/>
          <w:marRight w:val="0"/>
          <w:marTop w:val="0"/>
          <w:marBottom w:val="0"/>
          <w:divBdr>
            <w:top w:val="none" w:sz="0" w:space="0" w:color="auto"/>
            <w:left w:val="none" w:sz="0" w:space="0" w:color="auto"/>
            <w:bottom w:val="none" w:sz="0" w:space="0" w:color="auto"/>
            <w:right w:val="none" w:sz="0" w:space="0" w:color="auto"/>
          </w:divBdr>
        </w:div>
        <w:div w:id="610358467">
          <w:marLeft w:val="0"/>
          <w:marRight w:val="0"/>
          <w:marTop w:val="0"/>
          <w:marBottom w:val="0"/>
          <w:divBdr>
            <w:top w:val="none" w:sz="0" w:space="0" w:color="auto"/>
            <w:left w:val="none" w:sz="0" w:space="0" w:color="auto"/>
            <w:bottom w:val="none" w:sz="0" w:space="0" w:color="auto"/>
            <w:right w:val="none" w:sz="0" w:space="0" w:color="auto"/>
          </w:divBdr>
        </w:div>
        <w:div w:id="702289268">
          <w:marLeft w:val="0"/>
          <w:marRight w:val="0"/>
          <w:marTop w:val="0"/>
          <w:marBottom w:val="0"/>
          <w:divBdr>
            <w:top w:val="none" w:sz="0" w:space="0" w:color="auto"/>
            <w:left w:val="none" w:sz="0" w:space="0" w:color="auto"/>
            <w:bottom w:val="none" w:sz="0" w:space="0" w:color="auto"/>
            <w:right w:val="none" w:sz="0" w:space="0" w:color="auto"/>
          </w:divBdr>
        </w:div>
        <w:div w:id="803741717">
          <w:marLeft w:val="0"/>
          <w:marRight w:val="0"/>
          <w:marTop w:val="0"/>
          <w:marBottom w:val="0"/>
          <w:divBdr>
            <w:top w:val="none" w:sz="0" w:space="0" w:color="auto"/>
            <w:left w:val="none" w:sz="0" w:space="0" w:color="auto"/>
            <w:bottom w:val="none" w:sz="0" w:space="0" w:color="auto"/>
            <w:right w:val="none" w:sz="0" w:space="0" w:color="auto"/>
          </w:divBdr>
        </w:div>
        <w:div w:id="833450493">
          <w:marLeft w:val="0"/>
          <w:marRight w:val="0"/>
          <w:marTop w:val="0"/>
          <w:marBottom w:val="0"/>
          <w:divBdr>
            <w:top w:val="none" w:sz="0" w:space="0" w:color="auto"/>
            <w:left w:val="none" w:sz="0" w:space="0" w:color="auto"/>
            <w:bottom w:val="none" w:sz="0" w:space="0" w:color="auto"/>
            <w:right w:val="none" w:sz="0" w:space="0" w:color="auto"/>
          </w:divBdr>
        </w:div>
        <w:div w:id="840122094">
          <w:marLeft w:val="0"/>
          <w:marRight w:val="0"/>
          <w:marTop w:val="0"/>
          <w:marBottom w:val="0"/>
          <w:divBdr>
            <w:top w:val="none" w:sz="0" w:space="0" w:color="auto"/>
            <w:left w:val="none" w:sz="0" w:space="0" w:color="auto"/>
            <w:bottom w:val="none" w:sz="0" w:space="0" w:color="auto"/>
            <w:right w:val="none" w:sz="0" w:space="0" w:color="auto"/>
          </w:divBdr>
        </w:div>
        <w:div w:id="1189681358">
          <w:marLeft w:val="0"/>
          <w:marRight w:val="0"/>
          <w:marTop w:val="0"/>
          <w:marBottom w:val="0"/>
          <w:divBdr>
            <w:top w:val="none" w:sz="0" w:space="0" w:color="auto"/>
            <w:left w:val="none" w:sz="0" w:space="0" w:color="auto"/>
            <w:bottom w:val="none" w:sz="0" w:space="0" w:color="auto"/>
            <w:right w:val="none" w:sz="0" w:space="0" w:color="auto"/>
          </w:divBdr>
        </w:div>
        <w:div w:id="1337997687">
          <w:marLeft w:val="0"/>
          <w:marRight w:val="0"/>
          <w:marTop w:val="0"/>
          <w:marBottom w:val="0"/>
          <w:divBdr>
            <w:top w:val="none" w:sz="0" w:space="0" w:color="auto"/>
            <w:left w:val="none" w:sz="0" w:space="0" w:color="auto"/>
            <w:bottom w:val="none" w:sz="0" w:space="0" w:color="auto"/>
            <w:right w:val="none" w:sz="0" w:space="0" w:color="auto"/>
          </w:divBdr>
        </w:div>
        <w:div w:id="1369060925">
          <w:marLeft w:val="0"/>
          <w:marRight w:val="0"/>
          <w:marTop w:val="0"/>
          <w:marBottom w:val="0"/>
          <w:divBdr>
            <w:top w:val="none" w:sz="0" w:space="0" w:color="auto"/>
            <w:left w:val="none" w:sz="0" w:space="0" w:color="auto"/>
            <w:bottom w:val="none" w:sz="0" w:space="0" w:color="auto"/>
            <w:right w:val="none" w:sz="0" w:space="0" w:color="auto"/>
          </w:divBdr>
        </w:div>
        <w:div w:id="1378968387">
          <w:marLeft w:val="0"/>
          <w:marRight w:val="0"/>
          <w:marTop w:val="0"/>
          <w:marBottom w:val="0"/>
          <w:divBdr>
            <w:top w:val="none" w:sz="0" w:space="0" w:color="auto"/>
            <w:left w:val="none" w:sz="0" w:space="0" w:color="auto"/>
            <w:bottom w:val="none" w:sz="0" w:space="0" w:color="auto"/>
            <w:right w:val="none" w:sz="0" w:space="0" w:color="auto"/>
          </w:divBdr>
        </w:div>
        <w:div w:id="1669821883">
          <w:marLeft w:val="0"/>
          <w:marRight w:val="0"/>
          <w:marTop w:val="0"/>
          <w:marBottom w:val="0"/>
          <w:divBdr>
            <w:top w:val="none" w:sz="0" w:space="0" w:color="auto"/>
            <w:left w:val="none" w:sz="0" w:space="0" w:color="auto"/>
            <w:bottom w:val="none" w:sz="0" w:space="0" w:color="auto"/>
            <w:right w:val="none" w:sz="0" w:space="0" w:color="auto"/>
          </w:divBdr>
        </w:div>
      </w:divsChild>
    </w:div>
    <w:div w:id="237599046">
      <w:bodyDiv w:val="1"/>
      <w:marLeft w:val="0"/>
      <w:marRight w:val="0"/>
      <w:marTop w:val="0"/>
      <w:marBottom w:val="0"/>
      <w:divBdr>
        <w:top w:val="none" w:sz="0" w:space="0" w:color="auto"/>
        <w:left w:val="none" w:sz="0" w:space="0" w:color="auto"/>
        <w:bottom w:val="none" w:sz="0" w:space="0" w:color="auto"/>
        <w:right w:val="none" w:sz="0" w:space="0" w:color="auto"/>
      </w:divBdr>
    </w:div>
    <w:div w:id="237978505">
      <w:bodyDiv w:val="1"/>
      <w:marLeft w:val="0"/>
      <w:marRight w:val="0"/>
      <w:marTop w:val="0"/>
      <w:marBottom w:val="0"/>
      <w:divBdr>
        <w:top w:val="none" w:sz="0" w:space="0" w:color="auto"/>
        <w:left w:val="none" w:sz="0" w:space="0" w:color="auto"/>
        <w:bottom w:val="none" w:sz="0" w:space="0" w:color="auto"/>
        <w:right w:val="none" w:sz="0" w:space="0" w:color="auto"/>
      </w:divBdr>
    </w:div>
    <w:div w:id="239366129">
      <w:bodyDiv w:val="1"/>
      <w:marLeft w:val="0"/>
      <w:marRight w:val="0"/>
      <w:marTop w:val="0"/>
      <w:marBottom w:val="0"/>
      <w:divBdr>
        <w:top w:val="none" w:sz="0" w:space="0" w:color="auto"/>
        <w:left w:val="none" w:sz="0" w:space="0" w:color="auto"/>
        <w:bottom w:val="none" w:sz="0" w:space="0" w:color="auto"/>
        <w:right w:val="none" w:sz="0" w:space="0" w:color="auto"/>
      </w:divBdr>
    </w:div>
    <w:div w:id="241260459">
      <w:bodyDiv w:val="1"/>
      <w:marLeft w:val="0"/>
      <w:marRight w:val="0"/>
      <w:marTop w:val="0"/>
      <w:marBottom w:val="0"/>
      <w:divBdr>
        <w:top w:val="none" w:sz="0" w:space="0" w:color="auto"/>
        <w:left w:val="none" w:sz="0" w:space="0" w:color="auto"/>
        <w:bottom w:val="none" w:sz="0" w:space="0" w:color="auto"/>
        <w:right w:val="none" w:sz="0" w:space="0" w:color="auto"/>
      </w:divBdr>
    </w:div>
    <w:div w:id="243956398">
      <w:bodyDiv w:val="1"/>
      <w:marLeft w:val="0"/>
      <w:marRight w:val="0"/>
      <w:marTop w:val="0"/>
      <w:marBottom w:val="0"/>
      <w:divBdr>
        <w:top w:val="none" w:sz="0" w:space="0" w:color="auto"/>
        <w:left w:val="none" w:sz="0" w:space="0" w:color="auto"/>
        <w:bottom w:val="none" w:sz="0" w:space="0" w:color="auto"/>
        <w:right w:val="none" w:sz="0" w:space="0" w:color="auto"/>
      </w:divBdr>
    </w:div>
    <w:div w:id="244611528">
      <w:bodyDiv w:val="1"/>
      <w:marLeft w:val="0"/>
      <w:marRight w:val="0"/>
      <w:marTop w:val="0"/>
      <w:marBottom w:val="0"/>
      <w:divBdr>
        <w:top w:val="none" w:sz="0" w:space="0" w:color="auto"/>
        <w:left w:val="none" w:sz="0" w:space="0" w:color="auto"/>
        <w:bottom w:val="none" w:sz="0" w:space="0" w:color="auto"/>
        <w:right w:val="none" w:sz="0" w:space="0" w:color="auto"/>
      </w:divBdr>
    </w:div>
    <w:div w:id="244845590">
      <w:bodyDiv w:val="1"/>
      <w:marLeft w:val="0"/>
      <w:marRight w:val="0"/>
      <w:marTop w:val="0"/>
      <w:marBottom w:val="0"/>
      <w:divBdr>
        <w:top w:val="none" w:sz="0" w:space="0" w:color="auto"/>
        <w:left w:val="none" w:sz="0" w:space="0" w:color="auto"/>
        <w:bottom w:val="none" w:sz="0" w:space="0" w:color="auto"/>
        <w:right w:val="none" w:sz="0" w:space="0" w:color="auto"/>
      </w:divBdr>
    </w:div>
    <w:div w:id="247279131">
      <w:bodyDiv w:val="1"/>
      <w:marLeft w:val="0"/>
      <w:marRight w:val="0"/>
      <w:marTop w:val="0"/>
      <w:marBottom w:val="0"/>
      <w:divBdr>
        <w:top w:val="none" w:sz="0" w:space="0" w:color="auto"/>
        <w:left w:val="none" w:sz="0" w:space="0" w:color="auto"/>
        <w:bottom w:val="none" w:sz="0" w:space="0" w:color="auto"/>
        <w:right w:val="none" w:sz="0" w:space="0" w:color="auto"/>
      </w:divBdr>
      <w:divsChild>
        <w:div w:id="781532381">
          <w:marLeft w:val="0"/>
          <w:marRight w:val="0"/>
          <w:marTop w:val="0"/>
          <w:marBottom w:val="0"/>
          <w:divBdr>
            <w:top w:val="none" w:sz="0" w:space="0" w:color="auto"/>
            <w:left w:val="none" w:sz="0" w:space="0" w:color="auto"/>
            <w:bottom w:val="none" w:sz="0" w:space="0" w:color="auto"/>
            <w:right w:val="none" w:sz="0" w:space="0" w:color="auto"/>
          </w:divBdr>
          <w:divsChild>
            <w:div w:id="1951470925">
              <w:marLeft w:val="0"/>
              <w:marRight w:val="0"/>
              <w:marTop w:val="0"/>
              <w:marBottom w:val="0"/>
              <w:divBdr>
                <w:top w:val="none" w:sz="0" w:space="0" w:color="auto"/>
                <w:left w:val="none" w:sz="0" w:space="0" w:color="auto"/>
                <w:bottom w:val="none" w:sz="0" w:space="0" w:color="auto"/>
                <w:right w:val="none" w:sz="0" w:space="0" w:color="auto"/>
              </w:divBdr>
              <w:divsChild>
                <w:div w:id="727266217">
                  <w:marLeft w:val="0"/>
                  <w:marRight w:val="0"/>
                  <w:marTop w:val="0"/>
                  <w:marBottom w:val="0"/>
                  <w:divBdr>
                    <w:top w:val="none" w:sz="0" w:space="0" w:color="auto"/>
                    <w:left w:val="none" w:sz="0" w:space="0" w:color="auto"/>
                    <w:bottom w:val="none" w:sz="0" w:space="0" w:color="auto"/>
                    <w:right w:val="none" w:sz="0" w:space="0" w:color="auto"/>
                  </w:divBdr>
                  <w:divsChild>
                    <w:div w:id="188444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249908">
      <w:bodyDiv w:val="1"/>
      <w:marLeft w:val="0"/>
      <w:marRight w:val="0"/>
      <w:marTop w:val="0"/>
      <w:marBottom w:val="0"/>
      <w:divBdr>
        <w:top w:val="none" w:sz="0" w:space="0" w:color="auto"/>
        <w:left w:val="none" w:sz="0" w:space="0" w:color="auto"/>
        <w:bottom w:val="none" w:sz="0" w:space="0" w:color="auto"/>
        <w:right w:val="none" w:sz="0" w:space="0" w:color="auto"/>
      </w:divBdr>
    </w:div>
    <w:div w:id="253898098">
      <w:bodyDiv w:val="1"/>
      <w:marLeft w:val="0"/>
      <w:marRight w:val="0"/>
      <w:marTop w:val="0"/>
      <w:marBottom w:val="0"/>
      <w:divBdr>
        <w:top w:val="none" w:sz="0" w:space="0" w:color="auto"/>
        <w:left w:val="none" w:sz="0" w:space="0" w:color="auto"/>
        <w:bottom w:val="none" w:sz="0" w:space="0" w:color="auto"/>
        <w:right w:val="none" w:sz="0" w:space="0" w:color="auto"/>
      </w:divBdr>
    </w:div>
    <w:div w:id="256182227">
      <w:bodyDiv w:val="1"/>
      <w:marLeft w:val="0"/>
      <w:marRight w:val="0"/>
      <w:marTop w:val="0"/>
      <w:marBottom w:val="0"/>
      <w:divBdr>
        <w:top w:val="none" w:sz="0" w:space="0" w:color="auto"/>
        <w:left w:val="none" w:sz="0" w:space="0" w:color="auto"/>
        <w:bottom w:val="none" w:sz="0" w:space="0" w:color="auto"/>
        <w:right w:val="none" w:sz="0" w:space="0" w:color="auto"/>
      </w:divBdr>
    </w:div>
    <w:div w:id="257718108">
      <w:bodyDiv w:val="1"/>
      <w:marLeft w:val="0"/>
      <w:marRight w:val="0"/>
      <w:marTop w:val="0"/>
      <w:marBottom w:val="0"/>
      <w:divBdr>
        <w:top w:val="none" w:sz="0" w:space="0" w:color="auto"/>
        <w:left w:val="none" w:sz="0" w:space="0" w:color="auto"/>
        <w:bottom w:val="none" w:sz="0" w:space="0" w:color="auto"/>
        <w:right w:val="none" w:sz="0" w:space="0" w:color="auto"/>
      </w:divBdr>
    </w:div>
    <w:div w:id="257911344">
      <w:bodyDiv w:val="1"/>
      <w:marLeft w:val="0"/>
      <w:marRight w:val="0"/>
      <w:marTop w:val="0"/>
      <w:marBottom w:val="0"/>
      <w:divBdr>
        <w:top w:val="none" w:sz="0" w:space="0" w:color="auto"/>
        <w:left w:val="none" w:sz="0" w:space="0" w:color="auto"/>
        <w:bottom w:val="none" w:sz="0" w:space="0" w:color="auto"/>
        <w:right w:val="none" w:sz="0" w:space="0" w:color="auto"/>
      </w:divBdr>
    </w:div>
    <w:div w:id="258106235">
      <w:bodyDiv w:val="1"/>
      <w:marLeft w:val="0"/>
      <w:marRight w:val="0"/>
      <w:marTop w:val="0"/>
      <w:marBottom w:val="0"/>
      <w:divBdr>
        <w:top w:val="none" w:sz="0" w:space="0" w:color="auto"/>
        <w:left w:val="none" w:sz="0" w:space="0" w:color="auto"/>
        <w:bottom w:val="none" w:sz="0" w:space="0" w:color="auto"/>
        <w:right w:val="none" w:sz="0" w:space="0" w:color="auto"/>
      </w:divBdr>
    </w:div>
    <w:div w:id="261496715">
      <w:bodyDiv w:val="1"/>
      <w:marLeft w:val="0"/>
      <w:marRight w:val="0"/>
      <w:marTop w:val="0"/>
      <w:marBottom w:val="0"/>
      <w:divBdr>
        <w:top w:val="none" w:sz="0" w:space="0" w:color="auto"/>
        <w:left w:val="none" w:sz="0" w:space="0" w:color="auto"/>
        <w:bottom w:val="none" w:sz="0" w:space="0" w:color="auto"/>
        <w:right w:val="none" w:sz="0" w:space="0" w:color="auto"/>
      </w:divBdr>
      <w:divsChild>
        <w:div w:id="1020274618">
          <w:marLeft w:val="0"/>
          <w:marRight w:val="0"/>
          <w:marTop w:val="0"/>
          <w:marBottom w:val="0"/>
          <w:divBdr>
            <w:top w:val="none" w:sz="0" w:space="0" w:color="auto"/>
            <w:left w:val="none" w:sz="0" w:space="0" w:color="auto"/>
            <w:bottom w:val="none" w:sz="0" w:space="0" w:color="auto"/>
            <w:right w:val="none" w:sz="0" w:space="0" w:color="auto"/>
          </w:divBdr>
          <w:divsChild>
            <w:div w:id="345601244">
              <w:marLeft w:val="0"/>
              <w:marRight w:val="0"/>
              <w:marTop w:val="0"/>
              <w:marBottom w:val="0"/>
              <w:divBdr>
                <w:top w:val="none" w:sz="0" w:space="0" w:color="auto"/>
                <w:left w:val="none" w:sz="0" w:space="0" w:color="auto"/>
                <w:bottom w:val="none" w:sz="0" w:space="0" w:color="auto"/>
                <w:right w:val="none" w:sz="0" w:space="0" w:color="auto"/>
              </w:divBdr>
              <w:divsChild>
                <w:div w:id="147367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418538">
      <w:bodyDiv w:val="1"/>
      <w:marLeft w:val="0"/>
      <w:marRight w:val="0"/>
      <w:marTop w:val="0"/>
      <w:marBottom w:val="0"/>
      <w:divBdr>
        <w:top w:val="none" w:sz="0" w:space="0" w:color="auto"/>
        <w:left w:val="none" w:sz="0" w:space="0" w:color="auto"/>
        <w:bottom w:val="none" w:sz="0" w:space="0" w:color="auto"/>
        <w:right w:val="none" w:sz="0" w:space="0" w:color="auto"/>
      </w:divBdr>
    </w:div>
    <w:div w:id="266429657">
      <w:bodyDiv w:val="1"/>
      <w:marLeft w:val="0"/>
      <w:marRight w:val="0"/>
      <w:marTop w:val="0"/>
      <w:marBottom w:val="0"/>
      <w:divBdr>
        <w:top w:val="none" w:sz="0" w:space="0" w:color="auto"/>
        <w:left w:val="none" w:sz="0" w:space="0" w:color="auto"/>
        <w:bottom w:val="none" w:sz="0" w:space="0" w:color="auto"/>
        <w:right w:val="none" w:sz="0" w:space="0" w:color="auto"/>
      </w:divBdr>
    </w:div>
    <w:div w:id="267274795">
      <w:bodyDiv w:val="1"/>
      <w:marLeft w:val="0"/>
      <w:marRight w:val="0"/>
      <w:marTop w:val="0"/>
      <w:marBottom w:val="0"/>
      <w:divBdr>
        <w:top w:val="none" w:sz="0" w:space="0" w:color="auto"/>
        <w:left w:val="none" w:sz="0" w:space="0" w:color="auto"/>
        <w:bottom w:val="none" w:sz="0" w:space="0" w:color="auto"/>
        <w:right w:val="none" w:sz="0" w:space="0" w:color="auto"/>
      </w:divBdr>
      <w:divsChild>
        <w:div w:id="759645973">
          <w:marLeft w:val="0"/>
          <w:marRight w:val="0"/>
          <w:marTop w:val="0"/>
          <w:marBottom w:val="0"/>
          <w:divBdr>
            <w:top w:val="none" w:sz="0" w:space="0" w:color="auto"/>
            <w:left w:val="none" w:sz="0" w:space="0" w:color="auto"/>
            <w:bottom w:val="none" w:sz="0" w:space="0" w:color="auto"/>
            <w:right w:val="none" w:sz="0" w:space="0" w:color="auto"/>
          </w:divBdr>
          <w:divsChild>
            <w:div w:id="1018433315">
              <w:marLeft w:val="0"/>
              <w:marRight w:val="0"/>
              <w:marTop w:val="0"/>
              <w:marBottom w:val="0"/>
              <w:divBdr>
                <w:top w:val="none" w:sz="0" w:space="0" w:color="auto"/>
                <w:left w:val="none" w:sz="0" w:space="0" w:color="auto"/>
                <w:bottom w:val="none" w:sz="0" w:space="0" w:color="auto"/>
                <w:right w:val="none" w:sz="0" w:space="0" w:color="auto"/>
              </w:divBdr>
              <w:divsChild>
                <w:div w:id="142410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662487">
      <w:bodyDiv w:val="1"/>
      <w:marLeft w:val="0"/>
      <w:marRight w:val="0"/>
      <w:marTop w:val="0"/>
      <w:marBottom w:val="0"/>
      <w:divBdr>
        <w:top w:val="none" w:sz="0" w:space="0" w:color="auto"/>
        <w:left w:val="none" w:sz="0" w:space="0" w:color="auto"/>
        <w:bottom w:val="none" w:sz="0" w:space="0" w:color="auto"/>
        <w:right w:val="none" w:sz="0" w:space="0" w:color="auto"/>
      </w:divBdr>
      <w:divsChild>
        <w:div w:id="1042100605">
          <w:marLeft w:val="0"/>
          <w:marRight w:val="0"/>
          <w:marTop w:val="0"/>
          <w:marBottom w:val="0"/>
          <w:divBdr>
            <w:top w:val="none" w:sz="0" w:space="0" w:color="auto"/>
            <w:left w:val="none" w:sz="0" w:space="0" w:color="auto"/>
            <w:bottom w:val="none" w:sz="0" w:space="0" w:color="auto"/>
            <w:right w:val="none" w:sz="0" w:space="0" w:color="auto"/>
          </w:divBdr>
          <w:divsChild>
            <w:div w:id="617223638">
              <w:marLeft w:val="0"/>
              <w:marRight w:val="0"/>
              <w:marTop w:val="0"/>
              <w:marBottom w:val="0"/>
              <w:divBdr>
                <w:top w:val="none" w:sz="0" w:space="0" w:color="auto"/>
                <w:left w:val="none" w:sz="0" w:space="0" w:color="auto"/>
                <w:bottom w:val="none" w:sz="0" w:space="0" w:color="auto"/>
                <w:right w:val="none" w:sz="0" w:space="0" w:color="auto"/>
              </w:divBdr>
              <w:divsChild>
                <w:div w:id="207376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014743">
      <w:bodyDiv w:val="1"/>
      <w:marLeft w:val="0"/>
      <w:marRight w:val="0"/>
      <w:marTop w:val="0"/>
      <w:marBottom w:val="0"/>
      <w:divBdr>
        <w:top w:val="none" w:sz="0" w:space="0" w:color="auto"/>
        <w:left w:val="none" w:sz="0" w:space="0" w:color="auto"/>
        <w:bottom w:val="none" w:sz="0" w:space="0" w:color="auto"/>
        <w:right w:val="none" w:sz="0" w:space="0" w:color="auto"/>
      </w:divBdr>
      <w:divsChild>
        <w:div w:id="1174302995">
          <w:marLeft w:val="0"/>
          <w:marRight w:val="0"/>
          <w:marTop w:val="0"/>
          <w:marBottom w:val="0"/>
          <w:divBdr>
            <w:top w:val="none" w:sz="0" w:space="0" w:color="auto"/>
            <w:left w:val="none" w:sz="0" w:space="0" w:color="auto"/>
            <w:bottom w:val="none" w:sz="0" w:space="0" w:color="auto"/>
            <w:right w:val="none" w:sz="0" w:space="0" w:color="auto"/>
          </w:divBdr>
          <w:divsChild>
            <w:div w:id="1157301036">
              <w:marLeft w:val="0"/>
              <w:marRight w:val="0"/>
              <w:marTop w:val="0"/>
              <w:marBottom w:val="0"/>
              <w:divBdr>
                <w:top w:val="none" w:sz="0" w:space="0" w:color="auto"/>
                <w:left w:val="none" w:sz="0" w:space="0" w:color="auto"/>
                <w:bottom w:val="none" w:sz="0" w:space="0" w:color="auto"/>
                <w:right w:val="none" w:sz="0" w:space="0" w:color="auto"/>
              </w:divBdr>
              <w:divsChild>
                <w:div w:id="92283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636738">
      <w:bodyDiv w:val="1"/>
      <w:marLeft w:val="0"/>
      <w:marRight w:val="0"/>
      <w:marTop w:val="0"/>
      <w:marBottom w:val="0"/>
      <w:divBdr>
        <w:top w:val="none" w:sz="0" w:space="0" w:color="auto"/>
        <w:left w:val="none" w:sz="0" w:space="0" w:color="auto"/>
        <w:bottom w:val="none" w:sz="0" w:space="0" w:color="auto"/>
        <w:right w:val="none" w:sz="0" w:space="0" w:color="auto"/>
      </w:divBdr>
    </w:div>
    <w:div w:id="274408592">
      <w:bodyDiv w:val="1"/>
      <w:marLeft w:val="0"/>
      <w:marRight w:val="0"/>
      <w:marTop w:val="0"/>
      <w:marBottom w:val="0"/>
      <w:divBdr>
        <w:top w:val="none" w:sz="0" w:space="0" w:color="auto"/>
        <w:left w:val="none" w:sz="0" w:space="0" w:color="auto"/>
        <w:bottom w:val="none" w:sz="0" w:space="0" w:color="auto"/>
        <w:right w:val="none" w:sz="0" w:space="0" w:color="auto"/>
      </w:divBdr>
      <w:divsChild>
        <w:div w:id="1600874320">
          <w:marLeft w:val="0"/>
          <w:marRight w:val="0"/>
          <w:marTop w:val="0"/>
          <w:marBottom w:val="0"/>
          <w:divBdr>
            <w:top w:val="none" w:sz="0" w:space="0" w:color="auto"/>
            <w:left w:val="none" w:sz="0" w:space="0" w:color="auto"/>
            <w:bottom w:val="none" w:sz="0" w:space="0" w:color="auto"/>
            <w:right w:val="none" w:sz="0" w:space="0" w:color="auto"/>
          </w:divBdr>
          <w:divsChild>
            <w:div w:id="1856457312">
              <w:marLeft w:val="0"/>
              <w:marRight w:val="0"/>
              <w:marTop w:val="0"/>
              <w:marBottom w:val="0"/>
              <w:divBdr>
                <w:top w:val="none" w:sz="0" w:space="0" w:color="auto"/>
                <w:left w:val="none" w:sz="0" w:space="0" w:color="auto"/>
                <w:bottom w:val="none" w:sz="0" w:space="0" w:color="auto"/>
                <w:right w:val="none" w:sz="0" w:space="0" w:color="auto"/>
              </w:divBdr>
              <w:divsChild>
                <w:div w:id="217397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418999">
      <w:bodyDiv w:val="1"/>
      <w:marLeft w:val="0"/>
      <w:marRight w:val="0"/>
      <w:marTop w:val="0"/>
      <w:marBottom w:val="0"/>
      <w:divBdr>
        <w:top w:val="none" w:sz="0" w:space="0" w:color="auto"/>
        <w:left w:val="none" w:sz="0" w:space="0" w:color="auto"/>
        <w:bottom w:val="none" w:sz="0" w:space="0" w:color="auto"/>
        <w:right w:val="none" w:sz="0" w:space="0" w:color="auto"/>
      </w:divBdr>
      <w:divsChild>
        <w:div w:id="758018670">
          <w:marLeft w:val="0"/>
          <w:marRight w:val="0"/>
          <w:marTop w:val="0"/>
          <w:marBottom w:val="0"/>
          <w:divBdr>
            <w:top w:val="none" w:sz="0" w:space="0" w:color="auto"/>
            <w:left w:val="none" w:sz="0" w:space="0" w:color="auto"/>
            <w:bottom w:val="none" w:sz="0" w:space="0" w:color="auto"/>
            <w:right w:val="none" w:sz="0" w:space="0" w:color="auto"/>
          </w:divBdr>
          <w:divsChild>
            <w:div w:id="320428725">
              <w:marLeft w:val="0"/>
              <w:marRight w:val="0"/>
              <w:marTop w:val="0"/>
              <w:marBottom w:val="0"/>
              <w:divBdr>
                <w:top w:val="none" w:sz="0" w:space="0" w:color="auto"/>
                <w:left w:val="none" w:sz="0" w:space="0" w:color="auto"/>
                <w:bottom w:val="none" w:sz="0" w:space="0" w:color="auto"/>
                <w:right w:val="none" w:sz="0" w:space="0" w:color="auto"/>
              </w:divBdr>
            </w:div>
            <w:div w:id="397748675">
              <w:marLeft w:val="0"/>
              <w:marRight w:val="0"/>
              <w:marTop w:val="0"/>
              <w:marBottom w:val="0"/>
              <w:divBdr>
                <w:top w:val="none" w:sz="0" w:space="0" w:color="auto"/>
                <w:left w:val="none" w:sz="0" w:space="0" w:color="auto"/>
                <w:bottom w:val="none" w:sz="0" w:space="0" w:color="auto"/>
                <w:right w:val="none" w:sz="0" w:space="0" w:color="auto"/>
              </w:divBdr>
            </w:div>
            <w:div w:id="1122504724">
              <w:marLeft w:val="0"/>
              <w:marRight w:val="0"/>
              <w:marTop w:val="0"/>
              <w:marBottom w:val="0"/>
              <w:divBdr>
                <w:top w:val="none" w:sz="0" w:space="0" w:color="auto"/>
                <w:left w:val="none" w:sz="0" w:space="0" w:color="auto"/>
                <w:bottom w:val="none" w:sz="0" w:space="0" w:color="auto"/>
                <w:right w:val="none" w:sz="0" w:space="0" w:color="auto"/>
              </w:divBdr>
            </w:div>
            <w:div w:id="1145662748">
              <w:marLeft w:val="0"/>
              <w:marRight w:val="0"/>
              <w:marTop w:val="0"/>
              <w:marBottom w:val="0"/>
              <w:divBdr>
                <w:top w:val="none" w:sz="0" w:space="0" w:color="auto"/>
                <w:left w:val="none" w:sz="0" w:space="0" w:color="auto"/>
                <w:bottom w:val="none" w:sz="0" w:space="0" w:color="auto"/>
                <w:right w:val="none" w:sz="0" w:space="0" w:color="auto"/>
              </w:divBdr>
            </w:div>
            <w:div w:id="1267425366">
              <w:marLeft w:val="0"/>
              <w:marRight w:val="0"/>
              <w:marTop w:val="0"/>
              <w:marBottom w:val="0"/>
              <w:divBdr>
                <w:top w:val="none" w:sz="0" w:space="0" w:color="auto"/>
                <w:left w:val="none" w:sz="0" w:space="0" w:color="auto"/>
                <w:bottom w:val="none" w:sz="0" w:space="0" w:color="auto"/>
                <w:right w:val="none" w:sz="0" w:space="0" w:color="auto"/>
              </w:divBdr>
            </w:div>
            <w:div w:id="1590887242">
              <w:marLeft w:val="0"/>
              <w:marRight w:val="0"/>
              <w:marTop w:val="0"/>
              <w:marBottom w:val="0"/>
              <w:divBdr>
                <w:top w:val="none" w:sz="0" w:space="0" w:color="auto"/>
                <w:left w:val="none" w:sz="0" w:space="0" w:color="auto"/>
                <w:bottom w:val="none" w:sz="0" w:space="0" w:color="auto"/>
                <w:right w:val="none" w:sz="0" w:space="0" w:color="auto"/>
              </w:divBdr>
            </w:div>
            <w:div w:id="1657805232">
              <w:marLeft w:val="0"/>
              <w:marRight w:val="0"/>
              <w:marTop w:val="0"/>
              <w:marBottom w:val="0"/>
              <w:divBdr>
                <w:top w:val="none" w:sz="0" w:space="0" w:color="auto"/>
                <w:left w:val="none" w:sz="0" w:space="0" w:color="auto"/>
                <w:bottom w:val="none" w:sz="0" w:space="0" w:color="auto"/>
                <w:right w:val="none" w:sz="0" w:space="0" w:color="auto"/>
              </w:divBdr>
            </w:div>
            <w:div w:id="1758479842">
              <w:marLeft w:val="0"/>
              <w:marRight w:val="0"/>
              <w:marTop w:val="0"/>
              <w:marBottom w:val="0"/>
              <w:divBdr>
                <w:top w:val="none" w:sz="0" w:space="0" w:color="auto"/>
                <w:left w:val="none" w:sz="0" w:space="0" w:color="auto"/>
                <w:bottom w:val="none" w:sz="0" w:space="0" w:color="auto"/>
                <w:right w:val="none" w:sz="0" w:space="0" w:color="auto"/>
              </w:divBdr>
            </w:div>
            <w:div w:id="1990474759">
              <w:marLeft w:val="0"/>
              <w:marRight w:val="0"/>
              <w:marTop w:val="0"/>
              <w:marBottom w:val="0"/>
              <w:divBdr>
                <w:top w:val="none" w:sz="0" w:space="0" w:color="auto"/>
                <w:left w:val="none" w:sz="0" w:space="0" w:color="auto"/>
                <w:bottom w:val="none" w:sz="0" w:space="0" w:color="auto"/>
                <w:right w:val="none" w:sz="0" w:space="0" w:color="auto"/>
              </w:divBdr>
            </w:div>
            <w:div w:id="1996562971">
              <w:marLeft w:val="0"/>
              <w:marRight w:val="0"/>
              <w:marTop w:val="0"/>
              <w:marBottom w:val="0"/>
              <w:divBdr>
                <w:top w:val="none" w:sz="0" w:space="0" w:color="auto"/>
                <w:left w:val="none" w:sz="0" w:space="0" w:color="auto"/>
                <w:bottom w:val="none" w:sz="0" w:space="0" w:color="auto"/>
                <w:right w:val="none" w:sz="0" w:space="0" w:color="auto"/>
              </w:divBdr>
            </w:div>
            <w:div w:id="205823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385024">
      <w:bodyDiv w:val="1"/>
      <w:marLeft w:val="0"/>
      <w:marRight w:val="0"/>
      <w:marTop w:val="0"/>
      <w:marBottom w:val="0"/>
      <w:divBdr>
        <w:top w:val="none" w:sz="0" w:space="0" w:color="auto"/>
        <w:left w:val="none" w:sz="0" w:space="0" w:color="auto"/>
        <w:bottom w:val="none" w:sz="0" w:space="0" w:color="auto"/>
        <w:right w:val="none" w:sz="0" w:space="0" w:color="auto"/>
      </w:divBdr>
    </w:div>
    <w:div w:id="281695761">
      <w:bodyDiv w:val="1"/>
      <w:marLeft w:val="0"/>
      <w:marRight w:val="0"/>
      <w:marTop w:val="0"/>
      <w:marBottom w:val="0"/>
      <w:divBdr>
        <w:top w:val="none" w:sz="0" w:space="0" w:color="auto"/>
        <w:left w:val="none" w:sz="0" w:space="0" w:color="auto"/>
        <w:bottom w:val="none" w:sz="0" w:space="0" w:color="auto"/>
        <w:right w:val="none" w:sz="0" w:space="0" w:color="auto"/>
      </w:divBdr>
    </w:div>
    <w:div w:id="281889822">
      <w:bodyDiv w:val="1"/>
      <w:marLeft w:val="0"/>
      <w:marRight w:val="0"/>
      <w:marTop w:val="0"/>
      <w:marBottom w:val="0"/>
      <w:divBdr>
        <w:top w:val="none" w:sz="0" w:space="0" w:color="auto"/>
        <w:left w:val="none" w:sz="0" w:space="0" w:color="auto"/>
        <w:bottom w:val="none" w:sz="0" w:space="0" w:color="auto"/>
        <w:right w:val="none" w:sz="0" w:space="0" w:color="auto"/>
      </w:divBdr>
    </w:div>
    <w:div w:id="287324782">
      <w:marLeft w:val="0"/>
      <w:marRight w:val="0"/>
      <w:marTop w:val="0"/>
      <w:marBottom w:val="0"/>
      <w:divBdr>
        <w:top w:val="none" w:sz="0" w:space="0" w:color="auto"/>
        <w:left w:val="none" w:sz="0" w:space="0" w:color="auto"/>
        <w:bottom w:val="none" w:sz="0" w:space="0" w:color="auto"/>
        <w:right w:val="none" w:sz="0" w:space="0" w:color="auto"/>
      </w:divBdr>
    </w:div>
    <w:div w:id="287513160">
      <w:bodyDiv w:val="1"/>
      <w:marLeft w:val="0"/>
      <w:marRight w:val="0"/>
      <w:marTop w:val="0"/>
      <w:marBottom w:val="0"/>
      <w:divBdr>
        <w:top w:val="none" w:sz="0" w:space="0" w:color="auto"/>
        <w:left w:val="none" w:sz="0" w:space="0" w:color="auto"/>
        <w:bottom w:val="none" w:sz="0" w:space="0" w:color="auto"/>
        <w:right w:val="none" w:sz="0" w:space="0" w:color="auto"/>
      </w:divBdr>
      <w:divsChild>
        <w:div w:id="202715583">
          <w:marLeft w:val="0"/>
          <w:marRight w:val="0"/>
          <w:marTop w:val="0"/>
          <w:marBottom w:val="0"/>
          <w:divBdr>
            <w:top w:val="none" w:sz="0" w:space="0" w:color="auto"/>
            <w:left w:val="none" w:sz="0" w:space="0" w:color="auto"/>
            <w:bottom w:val="none" w:sz="0" w:space="0" w:color="auto"/>
            <w:right w:val="none" w:sz="0" w:space="0" w:color="auto"/>
          </w:divBdr>
          <w:divsChild>
            <w:div w:id="610354238">
              <w:marLeft w:val="0"/>
              <w:marRight w:val="0"/>
              <w:marTop w:val="0"/>
              <w:marBottom w:val="0"/>
              <w:divBdr>
                <w:top w:val="none" w:sz="0" w:space="0" w:color="auto"/>
                <w:left w:val="none" w:sz="0" w:space="0" w:color="auto"/>
                <w:bottom w:val="none" w:sz="0" w:space="0" w:color="auto"/>
                <w:right w:val="none" w:sz="0" w:space="0" w:color="auto"/>
              </w:divBdr>
              <w:divsChild>
                <w:div w:id="47024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480497">
      <w:bodyDiv w:val="1"/>
      <w:marLeft w:val="0"/>
      <w:marRight w:val="0"/>
      <w:marTop w:val="0"/>
      <w:marBottom w:val="0"/>
      <w:divBdr>
        <w:top w:val="none" w:sz="0" w:space="0" w:color="auto"/>
        <w:left w:val="none" w:sz="0" w:space="0" w:color="auto"/>
        <w:bottom w:val="none" w:sz="0" w:space="0" w:color="auto"/>
        <w:right w:val="none" w:sz="0" w:space="0" w:color="auto"/>
      </w:divBdr>
    </w:div>
    <w:div w:id="290984636">
      <w:bodyDiv w:val="1"/>
      <w:marLeft w:val="0"/>
      <w:marRight w:val="0"/>
      <w:marTop w:val="0"/>
      <w:marBottom w:val="0"/>
      <w:divBdr>
        <w:top w:val="none" w:sz="0" w:space="0" w:color="auto"/>
        <w:left w:val="none" w:sz="0" w:space="0" w:color="auto"/>
        <w:bottom w:val="none" w:sz="0" w:space="0" w:color="auto"/>
        <w:right w:val="none" w:sz="0" w:space="0" w:color="auto"/>
      </w:divBdr>
    </w:div>
    <w:div w:id="293291900">
      <w:bodyDiv w:val="1"/>
      <w:marLeft w:val="0"/>
      <w:marRight w:val="0"/>
      <w:marTop w:val="0"/>
      <w:marBottom w:val="0"/>
      <w:divBdr>
        <w:top w:val="none" w:sz="0" w:space="0" w:color="auto"/>
        <w:left w:val="none" w:sz="0" w:space="0" w:color="auto"/>
        <w:bottom w:val="none" w:sz="0" w:space="0" w:color="auto"/>
        <w:right w:val="none" w:sz="0" w:space="0" w:color="auto"/>
      </w:divBdr>
    </w:div>
    <w:div w:id="297145798">
      <w:bodyDiv w:val="1"/>
      <w:marLeft w:val="0"/>
      <w:marRight w:val="0"/>
      <w:marTop w:val="0"/>
      <w:marBottom w:val="0"/>
      <w:divBdr>
        <w:top w:val="none" w:sz="0" w:space="0" w:color="auto"/>
        <w:left w:val="none" w:sz="0" w:space="0" w:color="auto"/>
        <w:bottom w:val="none" w:sz="0" w:space="0" w:color="auto"/>
        <w:right w:val="none" w:sz="0" w:space="0" w:color="auto"/>
      </w:divBdr>
    </w:div>
    <w:div w:id="297417568">
      <w:bodyDiv w:val="1"/>
      <w:marLeft w:val="0"/>
      <w:marRight w:val="0"/>
      <w:marTop w:val="0"/>
      <w:marBottom w:val="0"/>
      <w:divBdr>
        <w:top w:val="none" w:sz="0" w:space="0" w:color="auto"/>
        <w:left w:val="none" w:sz="0" w:space="0" w:color="auto"/>
        <w:bottom w:val="none" w:sz="0" w:space="0" w:color="auto"/>
        <w:right w:val="none" w:sz="0" w:space="0" w:color="auto"/>
      </w:divBdr>
      <w:divsChild>
        <w:div w:id="1087924936">
          <w:marLeft w:val="0"/>
          <w:marRight w:val="0"/>
          <w:marTop w:val="0"/>
          <w:marBottom w:val="0"/>
          <w:divBdr>
            <w:top w:val="none" w:sz="0" w:space="0" w:color="auto"/>
            <w:left w:val="none" w:sz="0" w:space="0" w:color="auto"/>
            <w:bottom w:val="none" w:sz="0" w:space="0" w:color="auto"/>
            <w:right w:val="none" w:sz="0" w:space="0" w:color="auto"/>
          </w:divBdr>
          <w:divsChild>
            <w:div w:id="1299216237">
              <w:marLeft w:val="0"/>
              <w:marRight w:val="0"/>
              <w:marTop w:val="0"/>
              <w:marBottom w:val="0"/>
              <w:divBdr>
                <w:top w:val="none" w:sz="0" w:space="0" w:color="auto"/>
                <w:left w:val="none" w:sz="0" w:space="0" w:color="auto"/>
                <w:bottom w:val="none" w:sz="0" w:space="0" w:color="auto"/>
                <w:right w:val="none" w:sz="0" w:space="0" w:color="auto"/>
              </w:divBdr>
              <w:divsChild>
                <w:div w:id="211301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920132">
      <w:bodyDiv w:val="1"/>
      <w:marLeft w:val="0"/>
      <w:marRight w:val="0"/>
      <w:marTop w:val="0"/>
      <w:marBottom w:val="0"/>
      <w:divBdr>
        <w:top w:val="none" w:sz="0" w:space="0" w:color="auto"/>
        <w:left w:val="none" w:sz="0" w:space="0" w:color="auto"/>
        <w:bottom w:val="none" w:sz="0" w:space="0" w:color="auto"/>
        <w:right w:val="none" w:sz="0" w:space="0" w:color="auto"/>
      </w:divBdr>
      <w:divsChild>
        <w:div w:id="507796443">
          <w:marLeft w:val="0"/>
          <w:marRight w:val="0"/>
          <w:marTop w:val="0"/>
          <w:marBottom w:val="0"/>
          <w:divBdr>
            <w:top w:val="none" w:sz="0" w:space="0" w:color="auto"/>
            <w:left w:val="none" w:sz="0" w:space="0" w:color="auto"/>
            <w:bottom w:val="none" w:sz="0" w:space="0" w:color="auto"/>
            <w:right w:val="none" w:sz="0" w:space="0" w:color="auto"/>
          </w:divBdr>
          <w:divsChild>
            <w:div w:id="210935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186939">
      <w:bodyDiv w:val="1"/>
      <w:marLeft w:val="0"/>
      <w:marRight w:val="0"/>
      <w:marTop w:val="0"/>
      <w:marBottom w:val="0"/>
      <w:divBdr>
        <w:top w:val="none" w:sz="0" w:space="0" w:color="auto"/>
        <w:left w:val="none" w:sz="0" w:space="0" w:color="auto"/>
        <w:bottom w:val="none" w:sz="0" w:space="0" w:color="auto"/>
        <w:right w:val="none" w:sz="0" w:space="0" w:color="auto"/>
      </w:divBdr>
    </w:div>
    <w:div w:id="300308477">
      <w:bodyDiv w:val="1"/>
      <w:marLeft w:val="0"/>
      <w:marRight w:val="0"/>
      <w:marTop w:val="0"/>
      <w:marBottom w:val="0"/>
      <w:divBdr>
        <w:top w:val="none" w:sz="0" w:space="0" w:color="auto"/>
        <w:left w:val="none" w:sz="0" w:space="0" w:color="auto"/>
        <w:bottom w:val="none" w:sz="0" w:space="0" w:color="auto"/>
        <w:right w:val="none" w:sz="0" w:space="0" w:color="auto"/>
      </w:divBdr>
    </w:div>
    <w:div w:id="303391220">
      <w:bodyDiv w:val="1"/>
      <w:marLeft w:val="0"/>
      <w:marRight w:val="0"/>
      <w:marTop w:val="0"/>
      <w:marBottom w:val="0"/>
      <w:divBdr>
        <w:top w:val="none" w:sz="0" w:space="0" w:color="auto"/>
        <w:left w:val="none" w:sz="0" w:space="0" w:color="auto"/>
        <w:bottom w:val="none" w:sz="0" w:space="0" w:color="auto"/>
        <w:right w:val="none" w:sz="0" w:space="0" w:color="auto"/>
      </w:divBdr>
      <w:divsChild>
        <w:div w:id="68117790">
          <w:marLeft w:val="0"/>
          <w:marRight w:val="0"/>
          <w:marTop w:val="0"/>
          <w:marBottom w:val="0"/>
          <w:divBdr>
            <w:top w:val="none" w:sz="0" w:space="0" w:color="auto"/>
            <w:left w:val="none" w:sz="0" w:space="0" w:color="auto"/>
            <w:bottom w:val="none" w:sz="0" w:space="0" w:color="auto"/>
            <w:right w:val="none" w:sz="0" w:space="0" w:color="auto"/>
          </w:divBdr>
        </w:div>
        <w:div w:id="931552126">
          <w:marLeft w:val="0"/>
          <w:marRight w:val="0"/>
          <w:marTop w:val="0"/>
          <w:marBottom w:val="0"/>
          <w:divBdr>
            <w:top w:val="none" w:sz="0" w:space="0" w:color="auto"/>
            <w:left w:val="none" w:sz="0" w:space="0" w:color="auto"/>
            <w:bottom w:val="none" w:sz="0" w:space="0" w:color="auto"/>
            <w:right w:val="none" w:sz="0" w:space="0" w:color="auto"/>
          </w:divBdr>
        </w:div>
        <w:div w:id="1056392048">
          <w:marLeft w:val="0"/>
          <w:marRight w:val="0"/>
          <w:marTop w:val="0"/>
          <w:marBottom w:val="0"/>
          <w:divBdr>
            <w:top w:val="none" w:sz="0" w:space="0" w:color="auto"/>
            <w:left w:val="none" w:sz="0" w:space="0" w:color="auto"/>
            <w:bottom w:val="none" w:sz="0" w:space="0" w:color="auto"/>
            <w:right w:val="none" w:sz="0" w:space="0" w:color="auto"/>
          </w:divBdr>
        </w:div>
        <w:div w:id="1206673414">
          <w:marLeft w:val="0"/>
          <w:marRight w:val="0"/>
          <w:marTop w:val="0"/>
          <w:marBottom w:val="0"/>
          <w:divBdr>
            <w:top w:val="none" w:sz="0" w:space="0" w:color="auto"/>
            <w:left w:val="none" w:sz="0" w:space="0" w:color="auto"/>
            <w:bottom w:val="none" w:sz="0" w:space="0" w:color="auto"/>
            <w:right w:val="none" w:sz="0" w:space="0" w:color="auto"/>
          </w:divBdr>
        </w:div>
        <w:div w:id="1230192464">
          <w:marLeft w:val="0"/>
          <w:marRight w:val="0"/>
          <w:marTop w:val="0"/>
          <w:marBottom w:val="0"/>
          <w:divBdr>
            <w:top w:val="none" w:sz="0" w:space="0" w:color="auto"/>
            <w:left w:val="none" w:sz="0" w:space="0" w:color="auto"/>
            <w:bottom w:val="none" w:sz="0" w:space="0" w:color="auto"/>
            <w:right w:val="none" w:sz="0" w:space="0" w:color="auto"/>
          </w:divBdr>
        </w:div>
        <w:div w:id="1369262768">
          <w:marLeft w:val="0"/>
          <w:marRight w:val="0"/>
          <w:marTop w:val="0"/>
          <w:marBottom w:val="0"/>
          <w:divBdr>
            <w:top w:val="none" w:sz="0" w:space="0" w:color="auto"/>
            <w:left w:val="none" w:sz="0" w:space="0" w:color="auto"/>
            <w:bottom w:val="none" w:sz="0" w:space="0" w:color="auto"/>
            <w:right w:val="none" w:sz="0" w:space="0" w:color="auto"/>
          </w:divBdr>
        </w:div>
        <w:div w:id="1493255091">
          <w:marLeft w:val="0"/>
          <w:marRight w:val="0"/>
          <w:marTop w:val="0"/>
          <w:marBottom w:val="0"/>
          <w:divBdr>
            <w:top w:val="none" w:sz="0" w:space="0" w:color="auto"/>
            <w:left w:val="none" w:sz="0" w:space="0" w:color="auto"/>
            <w:bottom w:val="none" w:sz="0" w:space="0" w:color="auto"/>
            <w:right w:val="none" w:sz="0" w:space="0" w:color="auto"/>
          </w:divBdr>
        </w:div>
        <w:div w:id="1704404069">
          <w:marLeft w:val="0"/>
          <w:marRight w:val="0"/>
          <w:marTop w:val="0"/>
          <w:marBottom w:val="0"/>
          <w:divBdr>
            <w:top w:val="none" w:sz="0" w:space="0" w:color="auto"/>
            <w:left w:val="none" w:sz="0" w:space="0" w:color="auto"/>
            <w:bottom w:val="none" w:sz="0" w:space="0" w:color="auto"/>
            <w:right w:val="none" w:sz="0" w:space="0" w:color="auto"/>
          </w:divBdr>
        </w:div>
        <w:div w:id="1832676035">
          <w:marLeft w:val="0"/>
          <w:marRight w:val="0"/>
          <w:marTop w:val="0"/>
          <w:marBottom w:val="0"/>
          <w:divBdr>
            <w:top w:val="none" w:sz="0" w:space="0" w:color="auto"/>
            <w:left w:val="none" w:sz="0" w:space="0" w:color="auto"/>
            <w:bottom w:val="none" w:sz="0" w:space="0" w:color="auto"/>
            <w:right w:val="none" w:sz="0" w:space="0" w:color="auto"/>
          </w:divBdr>
        </w:div>
      </w:divsChild>
    </w:div>
    <w:div w:id="304895336">
      <w:bodyDiv w:val="1"/>
      <w:marLeft w:val="0"/>
      <w:marRight w:val="0"/>
      <w:marTop w:val="0"/>
      <w:marBottom w:val="0"/>
      <w:divBdr>
        <w:top w:val="none" w:sz="0" w:space="0" w:color="auto"/>
        <w:left w:val="none" w:sz="0" w:space="0" w:color="auto"/>
        <w:bottom w:val="none" w:sz="0" w:space="0" w:color="auto"/>
        <w:right w:val="none" w:sz="0" w:space="0" w:color="auto"/>
      </w:divBdr>
    </w:div>
    <w:div w:id="305361791">
      <w:bodyDiv w:val="1"/>
      <w:marLeft w:val="0"/>
      <w:marRight w:val="0"/>
      <w:marTop w:val="0"/>
      <w:marBottom w:val="0"/>
      <w:divBdr>
        <w:top w:val="none" w:sz="0" w:space="0" w:color="auto"/>
        <w:left w:val="none" w:sz="0" w:space="0" w:color="auto"/>
        <w:bottom w:val="none" w:sz="0" w:space="0" w:color="auto"/>
        <w:right w:val="none" w:sz="0" w:space="0" w:color="auto"/>
      </w:divBdr>
    </w:div>
    <w:div w:id="306935052">
      <w:bodyDiv w:val="1"/>
      <w:marLeft w:val="0"/>
      <w:marRight w:val="0"/>
      <w:marTop w:val="0"/>
      <w:marBottom w:val="0"/>
      <w:divBdr>
        <w:top w:val="none" w:sz="0" w:space="0" w:color="auto"/>
        <w:left w:val="none" w:sz="0" w:space="0" w:color="auto"/>
        <w:bottom w:val="none" w:sz="0" w:space="0" w:color="auto"/>
        <w:right w:val="none" w:sz="0" w:space="0" w:color="auto"/>
      </w:divBdr>
    </w:div>
    <w:div w:id="307366289">
      <w:bodyDiv w:val="1"/>
      <w:marLeft w:val="0"/>
      <w:marRight w:val="0"/>
      <w:marTop w:val="0"/>
      <w:marBottom w:val="0"/>
      <w:divBdr>
        <w:top w:val="none" w:sz="0" w:space="0" w:color="auto"/>
        <w:left w:val="none" w:sz="0" w:space="0" w:color="auto"/>
        <w:bottom w:val="none" w:sz="0" w:space="0" w:color="auto"/>
        <w:right w:val="none" w:sz="0" w:space="0" w:color="auto"/>
      </w:divBdr>
    </w:div>
    <w:div w:id="307436606">
      <w:bodyDiv w:val="1"/>
      <w:marLeft w:val="0"/>
      <w:marRight w:val="0"/>
      <w:marTop w:val="0"/>
      <w:marBottom w:val="0"/>
      <w:divBdr>
        <w:top w:val="none" w:sz="0" w:space="0" w:color="auto"/>
        <w:left w:val="none" w:sz="0" w:space="0" w:color="auto"/>
        <w:bottom w:val="none" w:sz="0" w:space="0" w:color="auto"/>
        <w:right w:val="none" w:sz="0" w:space="0" w:color="auto"/>
      </w:divBdr>
    </w:div>
    <w:div w:id="310837872">
      <w:bodyDiv w:val="1"/>
      <w:marLeft w:val="0"/>
      <w:marRight w:val="0"/>
      <w:marTop w:val="0"/>
      <w:marBottom w:val="0"/>
      <w:divBdr>
        <w:top w:val="none" w:sz="0" w:space="0" w:color="auto"/>
        <w:left w:val="none" w:sz="0" w:space="0" w:color="auto"/>
        <w:bottom w:val="none" w:sz="0" w:space="0" w:color="auto"/>
        <w:right w:val="none" w:sz="0" w:space="0" w:color="auto"/>
      </w:divBdr>
    </w:div>
    <w:div w:id="312221955">
      <w:bodyDiv w:val="1"/>
      <w:marLeft w:val="0"/>
      <w:marRight w:val="0"/>
      <w:marTop w:val="0"/>
      <w:marBottom w:val="0"/>
      <w:divBdr>
        <w:top w:val="none" w:sz="0" w:space="0" w:color="auto"/>
        <w:left w:val="none" w:sz="0" w:space="0" w:color="auto"/>
        <w:bottom w:val="none" w:sz="0" w:space="0" w:color="auto"/>
        <w:right w:val="none" w:sz="0" w:space="0" w:color="auto"/>
      </w:divBdr>
    </w:div>
    <w:div w:id="313221465">
      <w:bodyDiv w:val="1"/>
      <w:marLeft w:val="0"/>
      <w:marRight w:val="0"/>
      <w:marTop w:val="0"/>
      <w:marBottom w:val="0"/>
      <w:divBdr>
        <w:top w:val="none" w:sz="0" w:space="0" w:color="auto"/>
        <w:left w:val="none" w:sz="0" w:space="0" w:color="auto"/>
        <w:bottom w:val="none" w:sz="0" w:space="0" w:color="auto"/>
        <w:right w:val="none" w:sz="0" w:space="0" w:color="auto"/>
      </w:divBdr>
    </w:div>
    <w:div w:id="315425825">
      <w:bodyDiv w:val="1"/>
      <w:marLeft w:val="0"/>
      <w:marRight w:val="0"/>
      <w:marTop w:val="0"/>
      <w:marBottom w:val="0"/>
      <w:divBdr>
        <w:top w:val="none" w:sz="0" w:space="0" w:color="auto"/>
        <w:left w:val="none" w:sz="0" w:space="0" w:color="auto"/>
        <w:bottom w:val="none" w:sz="0" w:space="0" w:color="auto"/>
        <w:right w:val="none" w:sz="0" w:space="0" w:color="auto"/>
      </w:divBdr>
    </w:div>
    <w:div w:id="315496510">
      <w:bodyDiv w:val="1"/>
      <w:marLeft w:val="0"/>
      <w:marRight w:val="0"/>
      <w:marTop w:val="0"/>
      <w:marBottom w:val="0"/>
      <w:divBdr>
        <w:top w:val="none" w:sz="0" w:space="0" w:color="auto"/>
        <w:left w:val="none" w:sz="0" w:space="0" w:color="auto"/>
        <w:bottom w:val="none" w:sz="0" w:space="0" w:color="auto"/>
        <w:right w:val="none" w:sz="0" w:space="0" w:color="auto"/>
      </w:divBdr>
      <w:divsChild>
        <w:div w:id="1663118560">
          <w:marLeft w:val="0"/>
          <w:marRight w:val="0"/>
          <w:marTop w:val="0"/>
          <w:marBottom w:val="0"/>
          <w:divBdr>
            <w:top w:val="none" w:sz="0" w:space="0" w:color="auto"/>
            <w:left w:val="none" w:sz="0" w:space="0" w:color="auto"/>
            <w:bottom w:val="none" w:sz="0" w:space="0" w:color="auto"/>
            <w:right w:val="none" w:sz="0" w:space="0" w:color="auto"/>
          </w:divBdr>
          <w:divsChild>
            <w:div w:id="54472416">
              <w:marLeft w:val="0"/>
              <w:marRight w:val="0"/>
              <w:marTop w:val="0"/>
              <w:marBottom w:val="0"/>
              <w:divBdr>
                <w:top w:val="none" w:sz="0" w:space="0" w:color="auto"/>
                <w:left w:val="none" w:sz="0" w:space="0" w:color="auto"/>
                <w:bottom w:val="none" w:sz="0" w:space="0" w:color="auto"/>
                <w:right w:val="none" w:sz="0" w:space="0" w:color="auto"/>
              </w:divBdr>
              <w:divsChild>
                <w:div w:id="1011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345735">
      <w:bodyDiv w:val="1"/>
      <w:marLeft w:val="0"/>
      <w:marRight w:val="0"/>
      <w:marTop w:val="0"/>
      <w:marBottom w:val="0"/>
      <w:divBdr>
        <w:top w:val="none" w:sz="0" w:space="0" w:color="auto"/>
        <w:left w:val="none" w:sz="0" w:space="0" w:color="auto"/>
        <w:bottom w:val="none" w:sz="0" w:space="0" w:color="auto"/>
        <w:right w:val="none" w:sz="0" w:space="0" w:color="auto"/>
      </w:divBdr>
      <w:divsChild>
        <w:div w:id="48114515">
          <w:marLeft w:val="0"/>
          <w:marRight w:val="0"/>
          <w:marTop w:val="0"/>
          <w:marBottom w:val="0"/>
          <w:divBdr>
            <w:top w:val="none" w:sz="0" w:space="0" w:color="auto"/>
            <w:left w:val="none" w:sz="0" w:space="0" w:color="auto"/>
            <w:bottom w:val="none" w:sz="0" w:space="0" w:color="auto"/>
            <w:right w:val="none" w:sz="0" w:space="0" w:color="auto"/>
          </w:divBdr>
          <w:divsChild>
            <w:div w:id="2056194359">
              <w:marLeft w:val="0"/>
              <w:marRight w:val="0"/>
              <w:marTop w:val="0"/>
              <w:marBottom w:val="0"/>
              <w:divBdr>
                <w:top w:val="none" w:sz="0" w:space="0" w:color="auto"/>
                <w:left w:val="none" w:sz="0" w:space="0" w:color="auto"/>
                <w:bottom w:val="none" w:sz="0" w:space="0" w:color="auto"/>
                <w:right w:val="none" w:sz="0" w:space="0" w:color="auto"/>
              </w:divBdr>
              <w:divsChild>
                <w:div w:id="34467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421335">
      <w:bodyDiv w:val="1"/>
      <w:marLeft w:val="0"/>
      <w:marRight w:val="0"/>
      <w:marTop w:val="0"/>
      <w:marBottom w:val="0"/>
      <w:divBdr>
        <w:top w:val="none" w:sz="0" w:space="0" w:color="auto"/>
        <w:left w:val="none" w:sz="0" w:space="0" w:color="auto"/>
        <w:bottom w:val="none" w:sz="0" w:space="0" w:color="auto"/>
        <w:right w:val="none" w:sz="0" w:space="0" w:color="auto"/>
      </w:divBdr>
    </w:div>
    <w:div w:id="317878779">
      <w:bodyDiv w:val="1"/>
      <w:marLeft w:val="0"/>
      <w:marRight w:val="0"/>
      <w:marTop w:val="0"/>
      <w:marBottom w:val="0"/>
      <w:divBdr>
        <w:top w:val="none" w:sz="0" w:space="0" w:color="auto"/>
        <w:left w:val="none" w:sz="0" w:space="0" w:color="auto"/>
        <w:bottom w:val="none" w:sz="0" w:space="0" w:color="auto"/>
        <w:right w:val="none" w:sz="0" w:space="0" w:color="auto"/>
      </w:divBdr>
    </w:div>
    <w:div w:id="319698758">
      <w:bodyDiv w:val="1"/>
      <w:marLeft w:val="0"/>
      <w:marRight w:val="0"/>
      <w:marTop w:val="0"/>
      <w:marBottom w:val="0"/>
      <w:divBdr>
        <w:top w:val="none" w:sz="0" w:space="0" w:color="auto"/>
        <w:left w:val="none" w:sz="0" w:space="0" w:color="auto"/>
        <w:bottom w:val="none" w:sz="0" w:space="0" w:color="auto"/>
        <w:right w:val="none" w:sz="0" w:space="0" w:color="auto"/>
      </w:divBdr>
      <w:divsChild>
        <w:div w:id="1564877697">
          <w:marLeft w:val="0"/>
          <w:marRight w:val="0"/>
          <w:marTop w:val="0"/>
          <w:marBottom w:val="0"/>
          <w:divBdr>
            <w:top w:val="none" w:sz="0" w:space="0" w:color="auto"/>
            <w:left w:val="none" w:sz="0" w:space="0" w:color="auto"/>
            <w:bottom w:val="none" w:sz="0" w:space="0" w:color="auto"/>
            <w:right w:val="none" w:sz="0" w:space="0" w:color="auto"/>
          </w:divBdr>
          <w:divsChild>
            <w:div w:id="1509322595">
              <w:marLeft w:val="0"/>
              <w:marRight w:val="0"/>
              <w:marTop w:val="0"/>
              <w:marBottom w:val="0"/>
              <w:divBdr>
                <w:top w:val="none" w:sz="0" w:space="0" w:color="auto"/>
                <w:left w:val="none" w:sz="0" w:space="0" w:color="auto"/>
                <w:bottom w:val="none" w:sz="0" w:space="0" w:color="auto"/>
                <w:right w:val="none" w:sz="0" w:space="0" w:color="auto"/>
              </w:divBdr>
              <w:divsChild>
                <w:div w:id="51919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352746">
      <w:bodyDiv w:val="1"/>
      <w:marLeft w:val="0"/>
      <w:marRight w:val="0"/>
      <w:marTop w:val="0"/>
      <w:marBottom w:val="0"/>
      <w:divBdr>
        <w:top w:val="none" w:sz="0" w:space="0" w:color="auto"/>
        <w:left w:val="none" w:sz="0" w:space="0" w:color="auto"/>
        <w:bottom w:val="none" w:sz="0" w:space="0" w:color="auto"/>
        <w:right w:val="none" w:sz="0" w:space="0" w:color="auto"/>
      </w:divBdr>
    </w:div>
    <w:div w:id="320816986">
      <w:bodyDiv w:val="1"/>
      <w:marLeft w:val="0"/>
      <w:marRight w:val="0"/>
      <w:marTop w:val="0"/>
      <w:marBottom w:val="0"/>
      <w:divBdr>
        <w:top w:val="none" w:sz="0" w:space="0" w:color="auto"/>
        <w:left w:val="none" w:sz="0" w:space="0" w:color="auto"/>
        <w:bottom w:val="none" w:sz="0" w:space="0" w:color="auto"/>
        <w:right w:val="none" w:sz="0" w:space="0" w:color="auto"/>
      </w:divBdr>
      <w:divsChild>
        <w:div w:id="1294291867">
          <w:marLeft w:val="0"/>
          <w:marRight w:val="0"/>
          <w:marTop w:val="0"/>
          <w:marBottom w:val="0"/>
          <w:divBdr>
            <w:top w:val="none" w:sz="0" w:space="0" w:color="auto"/>
            <w:left w:val="none" w:sz="0" w:space="0" w:color="auto"/>
            <w:bottom w:val="none" w:sz="0" w:space="0" w:color="auto"/>
            <w:right w:val="none" w:sz="0" w:space="0" w:color="auto"/>
          </w:divBdr>
          <w:divsChild>
            <w:div w:id="1650287968">
              <w:marLeft w:val="0"/>
              <w:marRight w:val="0"/>
              <w:marTop w:val="0"/>
              <w:marBottom w:val="0"/>
              <w:divBdr>
                <w:top w:val="none" w:sz="0" w:space="0" w:color="auto"/>
                <w:left w:val="none" w:sz="0" w:space="0" w:color="auto"/>
                <w:bottom w:val="none" w:sz="0" w:space="0" w:color="auto"/>
                <w:right w:val="none" w:sz="0" w:space="0" w:color="auto"/>
              </w:divBdr>
              <w:divsChild>
                <w:div w:id="164623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594820">
      <w:bodyDiv w:val="1"/>
      <w:marLeft w:val="0"/>
      <w:marRight w:val="0"/>
      <w:marTop w:val="0"/>
      <w:marBottom w:val="0"/>
      <w:divBdr>
        <w:top w:val="none" w:sz="0" w:space="0" w:color="auto"/>
        <w:left w:val="none" w:sz="0" w:space="0" w:color="auto"/>
        <w:bottom w:val="none" w:sz="0" w:space="0" w:color="auto"/>
        <w:right w:val="none" w:sz="0" w:space="0" w:color="auto"/>
      </w:divBdr>
    </w:div>
    <w:div w:id="326590804">
      <w:bodyDiv w:val="1"/>
      <w:marLeft w:val="0"/>
      <w:marRight w:val="0"/>
      <w:marTop w:val="0"/>
      <w:marBottom w:val="0"/>
      <w:divBdr>
        <w:top w:val="none" w:sz="0" w:space="0" w:color="auto"/>
        <w:left w:val="none" w:sz="0" w:space="0" w:color="auto"/>
        <w:bottom w:val="none" w:sz="0" w:space="0" w:color="auto"/>
        <w:right w:val="none" w:sz="0" w:space="0" w:color="auto"/>
      </w:divBdr>
    </w:div>
    <w:div w:id="328218218">
      <w:bodyDiv w:val="1"/>
      <w:marLeft w:val="0"/>
      <w:marRight w:val="0"/>
      <w:marTop w:val="0"/>
      <w:marBottom w:val="0"/>
      <w:divBdr>
        <w:top w:val="none" w:sz="0" w:space="0" w:color="auto"/>
        <w:left w:val="none" w:sz="0" w:space="0" w:color="auto"/>
        <w:bottom w:val="none" w:sz="0" w:space="0" w:color="auto"/>
        <w:right w:val="none" w:sz="0" w:space="0" w:color="auto"/>
      </w:divBdr>
      <w:divsChild>
        <w:div w:id="98257515">
          <w:marLeft w:val="0"/>
          <w:marRight w:val="0"/>
          <w:marTop w:val="0"/>
          <w:marBottom w:val="0"/>
          <w:divBdr>
            <w:top w:val="none" w:sz="0" w:space="0" w:color="auto"/>
            <w:left w:val="none" w:sz="0" w:space="0" w:color="auto"/>
            <w:bottom w:val="none" w:sz="0" w:space="0" w:color="auto"/>
            <w:right w:val="none" w:sz="0" w:space="0" w:color="auto"/>
          </w:divBdr>
          <w:divsChild>
            <w:div w:id="238293924">
              <w:marLeft w:val="0"/>
              <w:marRight w:val="0"/>
              <w:marTop w:val="0"/>
              <w:marBottom w:val="0"/>
              <w:divBdr>
                <w:top w:val="none" w:sz="0" w:space="0" w:color="auto"/>
                <w:left w:val="none" w:sz="0" w:space="0" w:color="auto"/>
                <w:bottom w:val="none" w:sz="0" w:space="0" w:color="auto"/>
                <w:right w:val="none" w:sz="0" w:space="0" w:color="auto"/>
              </w:divBdr>
              <w:divsChild>
                <w:div w:id="190991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290406">
      <w:bodyDiv w:val="1"/>
      <w:marLeft w:val="0"/>
      <w:marRight w:val="0"/>
      <w:marTop w:val="0"/>
      <w:marBottom w:val="0"/>
      <w:divBdr>
        <w:top w:val="none" w:sz="0" w:space="0" w:color="auto"/>
        <w:left w:val="none" w:sz="0" w:space="0" w:color="auto"/>
        <w:bottom w:val="none" w:sz="0" w:space="0" w:color="auto"/>
        <w:right w:val="none" w:sz="0" w:space="0" w:color="auto"/>
      </w:divBdr>
    </w:div>
    <w:div w:id="331109133">
      <w:bodyDiv w:val="1"/>
      <w:marLeft w:val="0"/>
      <w:marRight w:val="0"/>
      <w:marTop w:val="0"/>
      <w:marBottom w:val="0"/>
      <w:divBdr>
        <w:top w:val="none" w:sz="0" w:space="0" w:color="auto"/>
        <w:left w:val="none" w:sz="0" w:space="0" w:color="auto"/>
        <w:bottom w:val="none" w:sz="0" w:space="0" w:color="auto"/>
        <w:right w:val="none" w:sz="0" w:space="0" w:color="auto"/>
      </w:divBdr>
    </w:div>
    <w:div w:id="333341143">
      <w:bodyDiv w:val="1"/>
      <w:marLeft w:val="0"/>
      <w:marRight w:val="0"/>
      <w:marTop w:val="0"/>
      <w:marBottom w:val="0"/>
      <w:divBdr>
        <w:top w:val="none" w:sz="0" w:space="0" w:color="auto"/>
        <w:left w:val="none" w:sz="0" w:space="0" w:color="auto"/>
        <w:bottom w:val="none" w:sz="0" w:space="0" w:color="auto"/>
        <w:right w:val="none" w:sz="0" w:space="0" w:color="auto"/>
      </w:divBdr>
      <w:divsChild>
        <w:div w:id="147598042">
          <w:marLeft w:val="0"/>
          <w:marRight w:val="0"/>
          <w:marTop w:val="0"/>
          <w:marBottom w:val="0"/>
          <w:divBdr>
            <w:top w:val="none" w:sz="0" w:space="0" w:color="auto"/>
            <w:left w:val="none" w:sz="0" w:space="0" w:color="auto"/>
            <w:bottom w:val="none" w:sz="0" w:space="0" w:color="auto"/>
            <w:right w:val="none" w:sz="0" w:space="0" w:color="auto"/>
          </w:divBdr>
        </w:div>
        <w:div w:id="323630490">
          <w:marLeft w:val="0"/>
          <w:marRight w:val="0"/>
          <w:marTop w:val="0"/>
          <w:marBottom w:val="0"/>
          <w:divBdr>
            <w:top w:val="none" w:sz="0" w:space="0" w:color="auto"/>
            <w:left w:val="none" w:sz="0" w:space="0" w:color="auto"/>
            <w:bottom w:val="none" w:sz="0" w:space="0" w:color="auto"/>
            <w:right w:val="none" w:sz="0" w:space="0" w:color="auto"/>
          </w:divBdr>
        </w:div>
        <w:div w:id="610554189">
          <w:marLeft w:val="0"/>
          <w:marRight w:val="0"/>
          <w:marTop w:val="0"/>
          <w:marBottom w:val="0"/>
          <w:divBdr>
            <w:top w:val="none" w:sz="0" w:space="0" w:color="auto"/>
            <w:left w:val="none" w:sz="0" w:space="0" w:color="auto"/>
            <w:bottom w:val="none" w:sz="0" w:space="0" w:color="auto"/>
            <w:right w:val="none" w:sz="0" w:space="0" w:color="auto"/>
          </w:divBdr>
        </w:div>
        <w:div w:id="1117674451">
          <w:marLeft w:val="0"/>
          <w:marRight w:val="0"/>
          <w:marTop w:val="0"/>
          <w:marBottom w:val="0"/>
          <w:divBdr>
            <w:top w:val="none" w:sz="0" w:space="0" w:color="auto"/>
            <w:left w:val="none" w:sz="0" w:space="0" w:color="auto"/>
            <w:bottom w:val="none" w:sz="0" w:space="0" w:color="auto"/>
            <w:right w:val="none" w:sz="0" w:space="0" w:color="auto"/>
          </w:divBdr>
        </w:div>
        <w:div w:id="1349063999">
          <w:marLeft w:val="0"/>
          <w:marRight w:val="0"/>
          <w:marTop w:val="0"/>
          <w:marBottom w:val="0"/>
          <w:divBdr>
            <w:top w:val="none" w:sz="0" w:space="0" w:color="auto"/>
            <w:left w:val="none" w:sz="0" w:space="0" w:color="auto"/>
            <w:bottom w:val="none" w:sz="0" w:space="0" w:color="auto"/>
            <w:right w:val="none" w:sz="0" w:space="0" w:color="auto"/>
          </w:divBdr>
        </w:div>
        <w:div w:id="1712339265">
          <w:marLeft w:val="0"/>
          <w:marRight w:val="0"/>
          <w:marTop w:val="0"/>
          <w:marBottom w:val="0"/>
          <w:divBdr>
            <w:top w:val="none" w:sz="0" w:space="0" w:color="auto"/>
            <w:left w:val="none" w:sz="0" w:space="0" w:color="auto"/>
            <w:bottom w:val="none" w:sz="0" w:space="0" w:color="auto"/>
            <w:right w:val="none" w:sz="0" w:space="0" w:color="auto"/>
          </w:divBdr>
        </w:div>
        <w:div w:id="2004503314">
          <w:marLeft w:val="0"/>
          <w:marRight w:val="0"/>
          <w:marTop w:val="0"/>
          <w:marBottom w:val="0"/>
          <w:divBdr>
            <w:top w:val="none" w:sz="0" w:space="0" w:color="auto"/>
            <w:left w:val="none" w:sz="0" w:space="0" w:color="auto"/>
            <w:bottom w:val="none" w:sz="0" w:space="0" w:color="auto"/>
            <w:right w:val="none" w:sz="0" w:space="0" w:color="auto"/>
          </w:divBdr>
        </w:div>
      </w:divsChild>
    </w:div>
    <w:div w:id="335379586">
      <w:bodyDiv w:val="1"/>
      <w:marLeft w:val="0"/>
      <w:marRight w:val="0"/>
      <w:marTop w:val="0"/>
      <w:marBottom w:val="0"/>
      <w:divBdr>
        <w:top w:val="none" w:sz="0" w:space="0" w:color="auto"/>
        <w:left w:val="none" w:sz="0" w:space="0" w:color="auto"/>
        <w:bottom w:val="none" w:sz="0" w:space="0" w:color="auto"/>
        <w:right w:val="none" w:sz="0" w:space="0" w:color="auto"/>
      </w:divBdr>
      <w:divsChild>
        <w:div w:id="2079130204">
          <w:marLeft w:val="0"/>
          <w:marRight w:val="0"/>
          <w:marTop w:val="0"/>
          <w:marBottom w:val="0"/>
          <w:divBdr>
            <w:top w:val="none" w:sz="0" w:space="0" w:color="auto"/>
            <w:left w:val="none" w:sz="0" w:space="0" w:color="auto"/>
            <w:bottom w:val="none" w:sz="0" w:space="0" w:color="auto"/>
            <w:right w:val="none" w:sz="0" w:space="0" w:color="auto"/>
          </w:divBdr>
          <w:divsChild>
            <w:div w:id="795023728">
              <w:marLeft w:val="0"/>
              <w:marRight w:val="0"/>
              <w:marTop w:val="0"/>
              <w:marBottom w:val="0"/>
              <w:divBdr>
                <w:top w:val="none" w:sz="0" w:space="0" w:color="auto"/>
                <w:left w:val="none" w:sz="0" w:space="0" w:color="auto"/>
                <w:bottom w:val="none" w:sz="0" w:space="0" w:color="auto"/>
                <w:right w:val="none" w:sz="0" w:space="0" w:color="auto"/>
              </w:divBdr>
              <w:divsChild>
                <w:div w:id="1902013455">
                  <w:marLeft w:val="0"/>
                  <w:marRight w:val="0"/>
                  <w:marTop w:val="0"/>
                  <w:marBottom w:val="0"/>
                  <w:divBdr>
                    <w:top w:val="none" w:sz="0" w:space="0" w:color="auto"/>
                    <w:left w:val="none" w:sz="0" w:space="0" w:color="auto"/>
                    <w:bottom w:val="none" w:sz="0" w:space="0" w:color="auto"/>
                    <w:right w:val="none" w:sz="0" w:space="0" w:color="auto"/>
                  </w:divBdr>
                  <w:divsChild>
                    <w:div w:id="15087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815816">
      <w:bodyDiv w:val="1"/>
      <w:marLeft w:val="0"/>
      <w:marRight w:val="0"/>
      <w:marTop w:val="0"/>
      <w:marBottom w:val="0"/>
      <w:divBdr>
        <w:top w:val="none" w:sz="0" w:space="0" w:color="auto"/>
        <w:left w:val="none" w:sz="0" w:space="0" w:color="auto"/>
        <w:bottom w:val="none" w:sz="0" w:space="0" w:color="auto"/>
        <w:right w:val="none" w:sz="0" w:space="0" w:color="auto"/>
      </w:divBdr>
      <w:divsChild>
        <w:div w:id="2083326930">
          <w:marLeft w:val="0"/>
          <w:marRight w:val="0"/>
          <w:marTop w:val="0"/>
          <w:marBottom w:val="0"/>
          <w:divBdr>
            <w:top w:val="none" w:sz="0" w:space="0" w:color="auto"/>
            <w:left w:val="none" w:sz="0" w:space="0" w:color="auto"/>
            <w:bottom w:val="none" w:sz="0" w:space="0" w:color="auto"/>
            <w:right w:val="none" w:sz="0" w:space="0" w:color="auto"/>
          </w:divBdr>
          <w:divsChild>
            <w:div w:id="633758920">
              <w:marLeft w:val="0"/>
              <w:marRight w:val="0"/>
              <w:marTop w:val="0"/>
              <w:marBottom w:val="0"/>
              <w:divBdr>
                <w:top w:val="none" w:sz="0" w:space="0" w:color="auto"/>
                <w:left w:val="none" w:sz="0" w:space="0" w:color="auto"/>
                <w:bottom w:val="none" w:sz="0" w:space="0" w:color="auto"/>
                <w:right w:val="none" w:sz="0" w:space="0" w:color="auto"/>
              </w:divBdr>
              <w:divsChild>
                <w:div w:id="943347205">
                  <w:marLeft w:val="0"/>
                  <w:marRight w:val="0"/>
                  <w:marTop w:val="0"/>
                  <w:marBottom w:val="0"/>
                  <w:divBdr>
                    <w:top w:val="none" w:sz="0" w:space="0" w:color="auto"/>
                    <w:left w:val="none" w:sz="0" w:space="0" w:color="auto"/>
                    <w:bottom w:val="none" w:sz="0" w:space="0" w:color="auto"/>
                    <w:right w:val="none" w:sz="0" w:space="0" w:color="auto"/>
                  </w:divBdr>
                  <w:divsChild>
                    <w:div w:id="154536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201290">
      <w:bodyDiv w:val="1"/>
      <w:marLeft w:val="0"/>
      <w:marRight w:val="0"/>
      <w:marTop w:val="0"/>
      <w:marBottom w:val="0"/>
      <w:divBdr>
        <w:top w:val="none" w:sz="0" w:space="0" w:color="auto"/>
        <w:left w:val="none" w:sz="0" w:space="0" w:color="auto"/>
        <w:bottom w:val="none" w:sz="0" w:space="0" w:color="auto"/>
        <w:right w:val="none" w:sz="0" w:space="0" w:color="auto"/>
      </w:divBdr>
      <w:divsChild>
        <w:div w:id="1515652731">
          <w:marLeft w:val="0"/>
          <w:marRight w:val="0"/>
          <w:marTop w:val="0"/>
          <w:marBottom w:val="0"/>
          <w:divBdr>
            <w:top w:val="none" w:sz="0" w:space="0" w:color="auto"/>
            <w:left w:val="none" w:sz="0" w:space="0" w:color="auto"/>
            <w:bottom w:val="none" w:sz="0" w:space="0" w:color="auto"/>
            <w:right w:val="none" w:sz="0" w:space="0" w:color="auto"/>
          </w:divBdr>
          <w:divsChild>
            <w:div w:id="1404178966">
              <w:marLeft w:val="0"/>
              <w:marRight w:val="0"/>
              <w:marTop w:val="0"/>
              <w:marBottom w:val="0"/>
              <w:divBdr>
                <w:top w:val="none" w:sz="0" w:space="0" w:color="auto"/>
                <w:left w:val="none" w:sz="0" w:space="0" w:color="auto"/>
                <w:bottom w:val="none" w:sz="0" w:space="0" w:color="auto"/>
                <w:right w:val="none" w:sz="0" w:space="0" w:color="auto"/>
              </w:divBdr>
              <w:divsChild>
                <w:div w:id="819466036">
                  <w:marLeft w:val="0"/>
                  <w:marRight w:val="0"/>
                  <w:marTop w:val="0"/>
                  <w:marBottom w:val="0"/>
                  <w:divBdr>
                    <w:top w:val="none" w:sz="0" w:space="0" w:color="auto"/>
                    <w:left w:val="none" w:sz="0" w:space="0" w:color="auto"/>
                    <w:bottom w:val="none" w:sz="0" w:space="0" w:color="auto"/>
                    <w:right w:val="none" w:sz="0" w:space="0" w:color="auto"/>
                  </w:divBdr>
                  <w:divsChild>
                    <w:div w:id="23189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158879">
      <w:bodyDiv w:val="1"/>
      <w:marLeft w:val="0"/>
      <w:marRight w:val="0"/>
      <w:marTop w:val="0"/>
      <w:marBottom w:val="0"/>
      <w:divBdr>
        <w:top w:val="none" w:sz="0" w:space="0" w:color="auto"/>
        <w:left w:val="none" w:sz="0" w:space="0" w:color="auto"/>
        <w:bottom w:val="none" w:sz="0" w:space="0" w:color="auto"/>
        <w:right w:val="none" w:sz="0" w:space="0" w:color="auto"/>
      </w:divBdr>
    </w:div>
    <w:div w:id="339553414">
      <w:bodyDiv w:val="1"/>
      <w:marLeft w:val="0"/>
      <w:marRight w:val="0"/>
      <w:marTop w:val="0"/>
      <w:marBottom w:val="0"/>
      <w:divBdr>
        <w:top w:val="none" w:sz="0" w:space="0" w:color="auto"/>
        <w:left w:val="none" w:sz="0" w:space="0" w:color="auto"/>
        <w:bottom w:val="none" w:sz="0" w:space="0" w:color="auto"/>
        <w:right w:val="none" w:sz="0" w:space="0" w:color="auto"/>
      </w:divBdr>
      <w:divsChild>
        <w:div w:id="946038918">
          <w:marLeft w:val="0"/>
          <w:marRight w:val="0"/>
          <w:marTop w:val="0"/>
          <w:marBottom w:val="0"/>
          <w:divBdr>
            <w:top w:val="none" w:sz="0" w:space="0" w:color="auto"/>
            <w:left w:val="none" w:sz="0" w:space="0" w:color="auto"/>
            <w:bottom w:val="none" w:sz="0" w:space="0" w:color="auto"/>
            <w:right w:val="none" w:sz="0" w:space="0" w:color="auto"/>
          </w:divBdr>
          <w:divsChild>
            <w:div w:id="584261766">
              <w:marLeft w:val="0"/>
              <w:marRight w:val="0"/>
              <w:marTop w:val="0"/>
              <w:marBottom w:val="0"/>
              <w:divBdr>
                <w:top w:val="none" w:sz="0" w:space="0" w:color="auto"/>
                <w:left w:val="none" w:sz="0" w:space="0" w:color="auto"/>
                <w:bottom w:val="none" w:sz="0" w:space="0" w:color="auto"/>
                <w:right w:val="none" w:sz="0" w:space="0" w:color="auto"/>
              </w:divBdr>
              <w:divsChild>
                <w:div w:id="27606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758864">
      <w:bodyDiv w:val="1"/>
      <w:marLeft w:val="0"/>
      <w:marRight w:val="0"/>
      <w:marTop w:val="0"/>
      <w:marBottom w:val="0"/>
      <w:divBdr>
        <w:top w:val="none" w:sz="0" w:space="0" w:color="auto"/>
        <w:left w:val="none" w:sz="0" w:space="0" w:color="auto"/>
        <w:bottom w:val="none" w:sz="0" w:space="0" w:color="auto"/>
        <w:right w:val="none" w:sz="0" w:space="0" w:color="auto"/>
      </w:divBdr>
      <w:divsChild>
        <w:div w:id="787048162">
          <w:marLeft w:val="0"/>
          <w:marRight w:val="0"/>
          <w:marTop w:val="0"/>
          <w:marBottom w:val="0"/>
          <w:divBdr>
            <w:top w:val="none" w:sz="0" w:space="0" w:color="auto"/>
            <w:left w:val="none" w:sz="0" w:space="0" w:color="auto"/>
            <w:bottom w:val="none" w:sz="0" w:space="0" w:color="auto"/>
            <w:right w:val="none" w:sz="0" w:space="0" w:color="auto"/>
          </w:divBdr>
          <w:divsChild>
            <w:div w:id="1465850866">
              <w:marLeft w:val="0"/>
              <w:marRight w:val="0"/>
              <w:marTop w:val="0"/>
              <w:marBottom w:val="0"/>
              <w:divBdr>
                <w:top w:val="none" w:sz="0" w:space="0" w:color="auto"/>
                <w:left w:val="none" w:sz="0" w:space="0" w:color="auto"/>
                <w:bottom w:val="none" w:sz="0" w:space="0" w:color="auto"/>
                <w:right w:val="none" w:sz="0" w:space="0" w:color="auto"/>
              </w:divBdr>
              <w:divsChild>
                <w:div w:id="139107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869339">
      <w:bodyDiv w:val="1"/>
      <w:marLeft w:val="0"/>
      <w:marRight w:val="0"/>
      <w:marTop w:val="0"/>
      <w:marBottom w:val="0"/>
      <w:divBdr>
        <w:top w:val="none" w:sz="0" w:space="0" w:color="auto"/>
        <w:left w:val="none" w:sz="0" w:space="0" w:color="auto"/>
        <w:bottom w:val="none" w:sz="0" w:space="0" w:color="auto"/>
        <w:right w:val="none" w:sz="0" w:space="0" w:color="auto"/>
      </w:divBdr>
    </w:div>
    <w:div w:id="349797547">
      <w:bodyDiv w:val="1"/>
      <w:marLeft w:val="0"/>
      <w:marRight w:val="0"/>
      <w:marTop w:val="0"/>
      <w:marBottom w:val="0"/>
      <w:divBdr>
        <w:top w:val="none" w:sz="0" w:space="0" w:color="auto"/>
        <w:left w:val="none" w:sz="0" w:space="0" w:color="auto"/>
        <w:bottom w:val="none" w:sz="0" w:space="0" w:color="auto"/>
        <w:right w:val="none" w:sz="0" w:space="0" w:color="auto"/>
      </w:divBdr>
      <w:divsChild>
        <w:div w:id="1062675672">
          <w:marLeft w:val="0"/>
          <w:marRight w:val="0"/>
          <w:marTop w:val="0"/>
          <w:marBottom w:val="0"/>
          <w:divBdr>
            <w:top w:val="none" w:sz="0" w:space="0" w:color="auto"/>
            <w:left w:val="none" w:sz="0" w:space="0" w:color="auto"/>
            <w:bottom w:val="none" w:sz="0" w:space="0" w:color="auto"/>
            <w:right w:val="none" w:sz="0" w:space="0" w:color="auto"/>
          </w:divBdr>
          <w:divsChild>
            <w:div w:id="715811799">
              <w:marLeft w:val="0"/>
              <w:marRight w:val="0"/>
              <w:marTop w:val="0"/>
              <w:marBottom w:val="0"/>
              <w:divBdr>
                <w:top w:val="none" w:sz="0" w:space="0" w:color="auto"/>
                <w:left w:val="none" w:sz="0" w:space="0" w:color="auto"/>
                <w:bottom w:val="none" w:sz="0" w:space="0" w:color="auto"/>
                <w:right w:val="none" w:sz="0" w:space="0" w:color="auto"/>
              </w:divBdr>
              <w:divsChild>
                <w:div w:id="200281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229975">
      <w:bodyDiv w:val="1"/>
      <w:marLeft w:val="0"/>
      <w:marRight w:val="0"/>
      <w:marTop w:val="0"/>
      <w:marBottom w:val="0"/>
      <w:divBdr>
        <w:top w:val="none" w:sz="0" w:space="0" w:color="auto"/>
        <w:left w:val="none" w:sz="0" w:space="0" w:color="auto"/>
        <w:bottom w:val="none" w:sz="0" w:space="0" w:color="auto"/>
        <w:right w:val="none" w:sz="0" w:space="0" w:color="auto"/>
      </w:divBdr>
      <w:divsChild>
        <w:div w:id="1212885279">
          <w:marLeft w:val="0"/>
          <w:marRight w:val="0"/>
          <w:marTop w:val="0"/>
          <w:marBottom w:val="0"/>
          <w:divBdr>
            <w:top w:val="none" w:sz="0" w:space="0" w:color="auto"/>
            <w:left w:val="none" w:sz="0" w:space="0" w:color="auto"/>
            <w:bottom w:val="none" w:sz="0" w:space="0" w:color="auto"/>
            <w:right w:val="none" w:sz="0" w:space="0" w:color="auto"/>
          </w:divBdr>
        </w:div>
        <w:div w:id="1294366150">
          <w:marLeft w:val="0"/>
          <w:marRight w:val="0"/>
          <w:marTop w:val="0"/>
          <w:marBottom w:val="0"/>
          <w:divBdr>
            <w:top w:val="none" w:sz="0" w:space="0" w:color="auto"/>
            <w:left w:val="none" w:sz="0" w:space="0" w:color="auto"/>
            <w:bottom w:val="none" w:sz="0" w:space="0" w:color="auto"/>
            <w:right w:val="none" w:sz="0" w:space="0" w:color="auto"/>
          </w:divBdr>
        </w:div>
        <w:div w:id="1474370490">
          <w:marLeft w:val="0"/>
          <w:marRight w:val="0"/>
          <w:marTop w:val="0"/>
          <w:marBottom w:val="0"/>
          <w:divBdr>
            <w:top w:val="none" w:sz="0" w:space="0" w:color="auto"/>
            <w:left w:val="none" w:sz="0" w:space="0" w:color="auto"/>
            <w:bottom w:val="none" w:sz="0" w:space="0" w:color="auto"/>
            <w:right w:val="none" w:sz="0" w:space="0" w:color="auto"/>
          </w:divBdr>
        </w:div>
      </w:divsChild>
    </w:div>
    <w:div w:id="350953733">
      <w:bodyDiv w:val="1"/>
      <w:marLeft w:val="0"/>
      <w:marRight w:val="0"/>
      <w:marTop w:val="0"/>
      <w:marBottom w:val="0"/>
      <w:divBdr>
        <w:top w:val="none" w:sz="0" w:space="0" w:color="auto"/>
        <w:left w:val="none" w:sz="0" w:space="0" w:color="auto"/>
        <w:bottom w:val="none" w:sz="0" w:space="0" w:color="auto"/>
        <w:right w:val="none" w:sz="0" w:space="0" w:color="auto"/>
      </w:divBdr>
    </w:div>
    <w:div w:id="351035496">
      <w:bodyDiv w:val="1"/>
      <w:marLeft w:val="0"/>
      <w:marRight w:val="0"/>
      <w:marTop w:val="0"/>
      <w:marBottom w:val="0"/>
      <w:divBdr>
        <w:top w:val="none" w:sz="0" w:space="0" w:color="auto"/>
        <w:left w:val="none" w:sz="0" w:space="0" w:color="auto"/>
        <w:bottom w:val="none" w:sz="0" w:space="0" w:color="auto"/>
        <w:right w:val="none" w:sz="0" w:space="0" w:color="auto"/>
      </w:divBdr>
    </w:div>
    <w:div w:id="354039920">
      <w:bodyDiv w:val="1"/>
      <w:marLeft w:val="0"/>
      <w:marRight w:val="0"/>
      <w:marTop w:val="0"/>
      <w:marBottom w:val="0"/>
      <w:divBdr>
        <w:top w:val="none" w:sz="0" w:space="0" w:color="auto"/>
        <w:left w:val="none" w:sz="0" w:space="0" w:color="auto"/>
        <w:bottom w:val="none" w:sz="0" w:space="0" w:color="auto"/>
        <w:right w:val="none" w:sz="0" w:space="0" w:color="auto"/>
      </w:divBdr>
    </w:div>
    <w:div w:id="354118030">
      <w:bodyDiv w:val="1"/>
      <w:marLeft w:val="0"/>
      <w:marRight w:val="0"/>
      <w:marTop w:val="0"/>
      <w:marBottom w:val="0"/>
      <w:divBdr>
        <w:top w:val="none" w:sz="0" w:space="0" w:color="auto"/>
        <w:left w:val="none" w:sz="0" w:space="0" w:color="auto"/>
        <w:bottom w:val="none" w:sz="0" w:space="0" w:color="auto"/>
        <w:right w:val="none" w:sz="0" w:space="0" w:color="auto"/>
      </w:divBdr>
    </w:div>
    <w:div w:id="354960952">
      <w:bodyDiv w:val="1"/>
      <w:marLeft w:val="0"/>
      <w:marRight w:val="0"/>
      <w:marTop w:val="0"/>
      <w:marBottom w:val="0"/>
      <w:divBdr>
        <w:top w:val="none" w:sz="0" w:space="0" w:color="auto"/>
        <w:left w:val="none" w:sz="0" w:space="0" w:color="auto"/>
        <w:bottom w:val="none" w:sz="0" w:space="0" w:color="auto"/>
        <w:right w:val="none" w:sz="0" w:space="0" w:color="auto"/>
      </w:divBdr>
    </w:div>
    <w:div w:id="355228980">
      <w:bodyDiv w:val="1"/>
      <w:marLeft w:val="0"/>
      <w:marRight w:val="0"/>
      <w:marTop w:val="0"/>
      <w:marBottom w:val="0"/>
      <w:divBdr>
        <w:top w:val="none" w:sz="0" w:space="0" w:color="auto"/>
        <w:left w:val="none" w:sz="0" w:space="0" w:color="auto"/>
        <w:bottom w:val="none" w:sz="0" w:space="0" w:color="auto"/>
        <w:right w:val="none" w:sz="0" w:space="0" w:color="auto"/>
      </w:divBdr>
      <w:divsChild>
        <w:div w:id="613826755">
          <w:marLeft w:val="0"/>
          <w:marRight w:val="0"/>
          <w:marTop w:val="0"/>
          <w:marBottom w:val="0"/>
          <w:divBdr>
            <w:top w:val="none" w:sz="0" w:space="0" w:color="auto"/>
            <w:left w:val="none" w:sz="0" w:space="0" w:color="auto"/>
            <w:bottom w:val="none" w:sz="0" w:space="0" w:color="auto"/>
            <w:right w:val="none" w:sz="0" w:space="0" w:color="auto"/>
          </w:divBdr>
          <w:divsChild>
            <w:div w:id="695619430">
              <w:marLeft w:val="0"/>
              <w:marRight w:val="0"/>
              <w:marTop w:val="0"/>
              <w:marBottom w:val="0"/>
              <w:divBdr>
                <w:top w:val="none" w:sz="0" w:space="0" w:color="auto"/>
                <w:left w:val="none" w:sz="0" w:space="0" w:color="auto"/>
                <w:bottom w:val="none" w:sz="0" w:space="0" w:color="auto"/>
                <w:right w:val="none" w:sz="0" w:space="0" w:color="auto"/>
              </w:divBdr>
              <w:divsChild>
                <w:div w:id="1806461730">
                  <w:marLeft w:val="0"/>
                  <w:marRight w:val="0"/>
                  <w:marTop w:val="0"/>
                  <w:marBottom w:val="0"/>
                  <w:divBdr>
                    <w:top w:val="none" w:sz="0" w:space="0" w:color="auto"/>
                    <w:left w:val="none" w:sz="0" w:space="0" w:color="auto"/>
                    <w:bottom w:val="none" w:sz="0" w:space="0" w:color="auto"/>
                    <w:right w:val="none" w:sz="0" w:space="0" w:color="auto"/>
                  </w:divBdr>
                  <w:divsChild>
                    <w:div w:id="153723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5469242">
      <w:bodyDiv w:val="1"/>
      <w:marLeft w:val="0"/>
      <w:marRight w:val="0"/>
      <w:marTop w:val="0"/>
      <w:marBottom w:val="0"/>
      <w:divBdr>
        <w:top w:val="none" w:sz="0" w:space="0" w:color="auto"/>
        <w:left w:val="none" w:sz="0" w:space="0" w:color="auto"/>
        <w:bottom w:val="none" w:sz="0" w:space="0" w:color="auto"/>
        <w:right w:val="none" w:sz="0" w:space="0" w:color="auto"/>
      </w:divBdr>
    </w:div>
    <w:div w:id="356807677">
      <w:bodyDiv w:val="1"/>
      <w:marLeft w:val="0"/>
      <w:marRight w:val="0"/>
      <w:marTop w:val="0"/>
      <w:marBottom w:val="0"/>
      <w:divBdr>
        <w:top w:val="none" w:sz="0" w:space="0" w:color="auto"/>
        <w:left w:val="none" w:sz="0" w:space="0" w:color="auto"/>
        <w:bottom w:val="none" w:sz="0" w:space="0" w:color="auto"/>
        <w:right w:val="none" w:sz="0" w:space="0" w:color="auto"/>
      </w:divBdr>
      <w:divsChild>
        <w:div w:id="56251882">
          <w:marLeft w:val="0"/>
          <w:marRight w:val="0"/>
          <w:marTop w:val="0"/>
          <w:marBottom w:val="0"/>
          <w:divBdr>
            <w:top w:val="none" w:sz="0" w:space="0" w:color="auto"/>
            <w:left w:val="none" w:sz="0" w:space="0" w:color="auto"/>
            <w:bottom w:val="none" w:sz="0" w:space="0" w:color="auto"/>
            <w:right w:val="none" w:sz="0" w:space="0" w:color="auto"/>
          </w:divBdr>
          <w:divsChild>
            <w:div w:id="839269233">
              <w:marLeft w:val="0"/>
              <w:marRight w:val="0"/>
              <w:marTop w:val="0"/>
              <w:marBottom w:val="0"/>
              <w:divBdr>
                <w:top w:val="none" w:sz="0" w:space="0" w:color="auto"/>
                <w:left w:val="none" w:sz="0" w:space="0" w:color="auto"/>
                <w:bottom w:val="none" w:sz="0" w:space="0" w:color="auto"/>
                <w:right w:val="none" w:sz="0" w:space="0" w:color="auto"/>
              </w:divBdr>
              <w:divsChild>
                <w:div w:id="383022923">
                  <w:marLeft w:val="0"/>
                  <w:marRight w:val="0"/>
                  <w:marTop w:val="0"/>
                  <w:marBottom w:val="0"/>
                  <w:divBdr>
                    <w:top w:val="none" w:sz="0" w:space="0" w:color="auto"/>
                    <w:left w:val="none" w:sz="0" w:space="0" w:color="auto"/>
                    <w:bottom w:val="none" w:sz="0" w:space="0" w:color="auto"/>
                    <w:right w:val="none" w:sz="0" w:space="0" w:color="auto"/>
                  </w:divBdr>
                  <w:divsChild>
                    <w:div w:id="101731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059615">
      <w:bodyDiv w:val="1"/>
      <w:marLeft w:val="0"/>
      <w:marRight w:val="0"/>
      <w:marTop w:val="0"/>
      <w:marBottom w:val="0"/>
      <w:divBdr>
        <w:top w:val="none" w:sz="0" w:space="0" w:color="auto"/>
        <w:left w:val="none" w:sz="0" w:space="0" w:color="auto"/>
        <w:bottom w:val="none" w:sz="0" w:space="0" w:color="auto"/>
        <w:right w:val="none" w:sz="0" w:space="0" w:color="auto"/>
      </w:divBdr>
    </w:div>
    <w:div w:id="362823412">
      <w:bodyDiv w:val="1"/>
      <w:marLeft w:val="0"/>
      <w:marRight w:val="0"/>
      <w:marTop w:val="0"/>
      <w:marBottom w:val="0"/>
      <w:divBdr>
        <w:top w:val="none" w:sz="0" w:space="0" w:color="auto"/>
        <w:left w:val="none" w:sz="0" w:space="0" w:color="auto"/>
        <w:bottom w:val="none" w:sz="0" w:space="0" w:color="auto"/>
        <w:right w:val="none" w:sz="0" w:space="0" w:color="auto"/>
      </w:divBdr>
    </w:div>
    <w:div w:id="366836136">
      <w:bodyDiv w:val="1"/>
      <w:marLeft w:val="0"/>
      <w:marRight w:val="0"/>
      <w:marTop w:val="0"/>
      <w:marBottom w:val="0"/>
      <w:divBdr>
        <w:top w:val="none" w:sz="0" w:space="0" w:color="auto"/>
        <w:left w:val="none" w:sz="0" w:space="0" w:color="auto"/>
        <w:bottom w:val="none" w:sz="0" w:space="0" w:color="auto"/>
        <w:right w:val="none" w:sz="0" w:space="0" w:color="auto"/>
      </w:divBdr>
    </w:div>
    <w:div w:id="367031404">
      <w:bodyDiv w:val="1"/>
      <w:marLeft w:val="0"/>
      <w:marRight w:val="0"/>
      <w:marTop w:val="0"/>
      <w:marBottom w:val="0"/>
      <w:divBdr>
        <w:top w:val="none" w:sz="0" w:space="0" w:color="auto"/>
        <w:left w:val="none" w:sz="0" w:space="0" w:color="auto"/>
        <w:bottom w:val="none" w:sz="0" w:space="0" w:color="auto"/>
        <w:right w:val="none" w:sz="0" w:space="0" w:color="auto"/>
      </w:divBdr>
    </w:div>
    <w:div w:id="367796501">
      <w:bodyDiv w:val="1"/>
      <w:marLeft w:val="0"/>
      <w:marRight w:val="0"/>
      <w:marTop w:val="0"/>
      <w:marBottom w:val="0"/>
      <w:divBdr>
        <w:top w:val="none" w:sz="0" w:space="0" w:color="auto"/>
        <w:left w:val="none" w:sz="0" w:space="0" w:color="auto"/>
        <w:bottom w:val="none" w:sz="0" w:space="0" w:color="auto"/>
        <w:right w:val="none" w:sz="0" w:space="0" w:color="auto"/>
      </w:divBdr>
      <w:divsChild>
        <w:div w:id="1977955599">
          <w:marLeft w:val="0"/>
          <w:marRight w:val="0"/>
          <w:marTop w:val="0"/>
          <w:marBottom w:val="0"/>
          <w:divBdr>
            <w:top w:val="none" w:sz="0" w:space="0" w:color="auto"/>
            <w:left w:val="none" w:sz="0" w:space="0" w:color="auto"/>
            <w:bottom w:val="none" w:sz="0" w:space="0" w:color="auto"/>
            <w:right w:val="none" w:sz="0" w:space="0" w:color="auto"/>
          </w:divBdr>
          <w:divsChild>
            <w:div w:id="1660577092">
              <w:marLeft w:val="0"/>
              <w:marRight w:val="0"/>
              <w:marTop w:val="0"/>
              <w:marBottom w:val="0"/>
              <w:divBdr>
                <w:top w:val="none" w:sz="0" w:space="0" w:color="auto"/>
                <w:left w:val="none" w:sz="0" w:space="0" w:color="auto"/>
                <w:bottom w:val="none" w:sz="0" w:space="0" w:color="auto"/>
                <w:right w:val="none" w:sz="0" w:space="0" w:color="auto"/>
              </w:divBdr>
              <w:divsChild>
                <w:div w:id="10277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426517">
      <w:bodyDiv w:val="1"/>
      <w:marLeft w:val="0"/>
      <w:marRight w:val="0"/>
      <w:marTop w:val="0"/>
      <w:marBottom w:val="0"/>
      <w:divBdr>
        <w:top w:val="none" w:sz="0" w:space="0" w:color="auto"/>
        <w:left w:val="none" w:sz="0" w:space="0" w:color="auto"/>
        <w:bottom w:val="none" w:sz="0" w:space="0" w:color="auto"/>
        <w:right w:val="none" w:sz="0" w:space="0" w:color="auto"/>
      </w:divBdr>
    </w:div>
    <w:div w:id="372389239">
      <w:bodyDiv w:val="1"/>
      <w:marLeft w:val="0"/>
      <w:marRight w:val="0"/>
      <w:marTop w:val="0"/>
      <w:marBottom w:val="0"/>
      <w:divBdr>
        <w:top w:val="none" w:sz="0" w:space="0" w:color="auto"/>
        <w:left w:val="none" w:sz="0" w:space="0" w:color="auto"/>
        <w:bottom w:val="none" w:sz="0" w:space="0" w:color="auto"/>
        <w:right w:val="none" w:sz="0" w:space="0" w:color="auto"/>
      </w:divBdr>
    </w:div>
    <w:div w:id="373963721">
      <w:bodyDiv w:val="1"/>
      <w:marLeft w:val="0"/>
      <w:marRight w:val="0"/>
      <w:marTop w:val="0"/>
      <w:marBottom w:val="0"/>
      <w:divBdr>
        <w:top w:val="none" w:sz="0" w:space="0" w:color="auto"/>
        <w:left w:val="none" w:sz="0" w:space="0" w:color="auto"/>
        <w:bottom w:val="none" w:sz="0" w:space="0" w:color="auto"/>
        <w:right w:val="none" w:sz="0" w:space="0" w:color="auto"/>
      </w:divBdr>
    </w:div>
    <w:div w:id="374621296">
      <w:bodyDiv w:val="1"/>
      <w:marLeft w:val="0"/>
      <w:marRight w:val="0"/>
      <w:marTop w:val="0"/>
      <w:marBottom w:val="0"/>
      <w:divBdr>
        <w:top w:val="none" w:sz="0" w:space="0" w:color="auto"/>
        <w:left w:val="none" w:sz="0" w:space="0" w:color="auto"/>
        <w:bottom w:val="none" w:sz="0" w:space="0" w:color="auto"/>
        <w:right w:val="none" w:sz="0" w:space="0" w:color="auto"/>
      </w:divBdr>
    </w:div>
    <w:div w:id="377240742">
      <w:bodyDiv w:val="1"/>
      <w:marLeft w:val="0"/>
      <w:marRight w:val="0"/>
      <w:marTop w:val="0"/>
      <w:marBottom w:val="0"/>
      <w:divBdr>
        <w:top w:val="none" w:sz="0" w:space="0" w:color="auto"/>
        <w:left w:val="none" w:sz="0" w:space="0" w:color="auto"/>
        <w:bottom w:val="none" w:sz="0" w:space="0" w:color="auto"/>
        <w:right w:val="none" w:sz="0" w:space="0" w:color="auto"/>
      </w:divBdr>
    </w:div>
    <w:div w:id="380054472">
      <w:bodyDiv w:val="1"/>
      <w:marLeft w:val="0"/>
      <w:marRight w:val="0"/>
      <w:marTop w:val="0"/>
      <w:marBottom w:val="0"/>
      <w:divBdr>
        <w:top w:val="none" w:sz="0" w:space="0" w:color="auto"/>
        <w:left w:val="none" w:sz="0" w:space="0" w:color="auto"/>
        <w:bottom w:val="none" w:sz="0" w:space="0" w:color="auto"/>
        <w:right w:val="none" w:sz="0" w:space="0" w:color="auto"/>
      </w:divBdr>
    </w:div>
    <w:div w:id="381441982">
      <w:bodyDiv w:val="1"/>
      <w:marLeft w:val="0"/>
      <w:marRight w:val="0"/>
      <w:marTop w:val="0"/>
      <w:marBottom w:val="0"/>
      <w:divBdr>
        <w:top w:val="none" w:sz="0" w:space="0" w:color="auto"/>
        <w:left w:val="none" w:sz="0" w:space="0" w:color="auto"/>
        <w:bottom w:val="none" w:sz="0" w:space="0" w:color="auto"/>
        <w:right w:val="none" w:sz="0" w:space="0" w:color="auto"/>
      </w:divBdr>
    </w:div>
    <w:div w:id="383065308">
      <w:bodyDiv w:val="1"/>
      <w:marLeft w:val="0"/>
      <w:marRight w:val="0"/>
      <w:marTop w:val="0"/>
      <w:marBottom w:val="0"/>
      <w:divBdr>
        <w:top w:val="none" w:sz="0" w:space="0" w:color="auto"/>
        <w:left w:val="none" w:sz="0" w:space="0" w:color="auto"/>
        <w:bottom w:val="none" w:sz="0" w:space="0" w:color="auto"/>
        <w:right w:val="none" w:sz="0" w:space="0" w:color="auto"/>
      </w:divBdr>
      <w:divsChild>
        <w:div w:id="170686201">
          <w:marLeft w:val="0"/>
          <w:marRight w:val="0"/>
          <w:marTop w:val="0"/>
          <w:marBottom w:val="0"/>
          <w:divBdr>
            <w:top w:val="none" w:sz="0" w:space="0" w:color="auto"/>
            <w:left w:val="none" w:sz="0" w:space="0" w:color="auto"/>
            <w:bottom w:val="none" w:sz="0" w:space="0" w:color="auto"/>
            <w:right w:val="none" w:sz="0" w:space="0" w:color="auto"/>
          </w:divBdr>
        </w:div>
        <w:div w:id="618298759">
          <w:marLeft w:val="0"/>
          <w:marRight w:val="0"/>
          <w:marTop w:val="0"/>
          <w:marBottom w:val="0"/>
          <w:divBdr>
            <w:top w:val="none" w:sz="0" w:space="0" w:color="auto"/>
            <w:left w:val="none" w:sz="0" w:space="0" w:color="auto"/>
            <w:bottom w:val="none" w:sz="0" w:space="0" w:color="auto"/>
            <w:right w:val="none" w:sz="0" w:space="0" w:color="auto"/>
          </w:divBdr>
        </w:div>
        <w:div w:id="738095126">
          <w:marLeft w:val="0"/>
          <w:marRight w:val="0"/>
          <w:marTop w:val="0"/>
          <w:marBottom w:val="0"/>
          <w:divBdr>
            <w:top w:val="none" w:sz="0" w:space="0" w:color="auto"/>
            <w:left w:val="none" w:sz="0" w:space="0" w:color="auto"/>
            <w:bottom w:val="none" w:sz="0" w:space="0" w:color="auto"/>
            <w:right w:val="none" w:sz="0" w:space="0" w:color="auto"/>
          </w:divBdr>
        </w:div>
        <w:div w:id="1161000725">
          <w:marLeft w:val="0"/>
          <w:marRight w:val="0"/>
          <w:marTop w:val="0"/>
          <w:marBottom w:val="0"/>
          <w:divBdr>
            <w:top w:val="none" w:sz="0" w:space="0" w:color="auto"/>
            <w:left w:val="none" w:sz="0" w:space="0" w:color="auto"/>
            <w:bottom w:val="none" w:sz="0" w:space="0" w:color="auto"/>
            <w:right w:val="none" w:sz="0" w:space="0" w:color="auto"/>
          </w:divBdr>
        </w:div>
        <w:div w:id="1300453389">
          <w:marLeft w:val="0"/>
          <w:marRight w:val="0"/>
          <w:marTop w:val="0"/>
          <w:marBottom w:val="0"/>
          <w:divBdr>
            <w:top w:val="none" w:sz="0" w:space="0" w:color="auto"/>
            <w:left w:val="none" w:sz="0" w:space="0" w:color="auto"/>
            <w:bottom w:val="none" w:sz="0" w:space="0" w:color="auto"/>
            <w:right w:val="none" w:sz="0" w:space="0" w:color="auto"/>
          </w:divBdr>
        </w:div>
        <w:div w:id="1312757205">
          <w:marLeft w:val="0"/>
          <w:marRight w:val="0"/>
          <w:marTop w:val="0"/>
          <w:marBottom w:val="0"/>
          <w:divBdr>
            <w:top w:val="none" w:sz="0" w:space="0" w:color="auto"/>
            <w:left w:val="none" w:sz="0" w:space="0" w:color="auto"/>
            <w:bottom w:val="none" w:sz="0" w:space="0" w:color="auto"/>
            <w:right w:val="none" w:sz="0" w:space="0" w:color="auto"/>
          </w:divBdr>
        </w:div>
        <w:div w:id="1449932325">
          <w:marLeft w:val="0"/>
          <w:marRight w:val="0"/>
          <w:marTop w:val="0"/>
          <w:marBottom w:val="0"/>
          <w:divBdr>
            <w:top w:val="none" w:sz="0" w:space="0" w:color="auto"/>
            <w:left w:val="none" w:sz="0" w:space="0" w:color="auto"/>
            <w:bottom w:val="none" w:sz="0" w:space="0" w:color="auto"/>
            <w:right w:val="none" w:sz="0" w:space="0" w:color="auto"/>
          </w:divBdr>
        </w:div>
        <w:div w:id="1510097404">
          <w:marLeft w:val="0"/>
          <w:marRight w:val="0"/>
          <w:marTop w:val="0"/>
          <w:marBottom w:val="0"/>
          <w:divBdr>
            <w:top w:val="none" w:sz="0" w:space="0" w:color="auto"/>
            <w:left w:val="none" w:sz="0" w:space="0" w:color="auto"/>
            <w:bottom w:val="none" w:sz="0" w:space="0" w:color="auto"/>
            <w:right w:val="none" w:sz="0" w:space="0" w:color="auto"/>
          </w:divBdr>
        </w:div>
        <w:div w:id="1626278705">
          <w:marLeft w:val="0"/>
          <w:marRight w:val="0"/>
          <w:marTop w:val="0"/>
          <w:marBottom w:val="0"/>
          <w:divBdr>
            <w:top w:val="none" w:sz="0" w:space="0" w:color="auto"/>
            <w:left w:val="none" w:sz="0" w:space="0" w:color="auto"/>
            <w:bottom w:val="none" w:sz="0" w:space="0" w:color="auto"/>
            <w:right w:val="none" w:sz="0" w:space="0" w:color="auto"/>
          </w:divBdr>
        </w:div>
        <w:div w:id="1808207521">
          <w:marLeft w:val="0"/>
          <w:marRight w:val="0"/>
          <w:marTop w:val="0"/>
          <w:marBottom w:val="0"/>
          <w:divBdr>
            <w:top w:val="none" w:sz="0" w:space="0" w:color="auto"/>
            <w:left w:val="none" w:sz="0" w:space="0" w:color="auto"/>
            <w:bottom w:val="none" w:sz="0" w:space="0" w:color="auto"/>
            <w:right w:val="none" w:sz="0" w:space="0" w:color="auto"/>
          </w:divBdr>
        </w:div>
        <w:div w:id="1945527609">
          <w:marLeft w:val="0"/>
          <w:marRight w:val="0"/>
          <w:marTop w:val="0"/>
          <w:marBottom w:val="0"/>
          <w:divBdr>
            <w:top w:val="none" w:sz="0" w:space="0" w:color="auto"/>
            <w:left w:val="none" w:sz="0" w:space="0" w:color="auto"/>
            <w:bottom w:val="none" w:sz="0" w:space="0" w:color="auto"/>
            <w:right w:val="none" w:sz="0" w:space="0" w:color="auto"/>
          </w:divBdr>
        </w:div>
        <w:div w:id="2041392635">
          <w:marLeft w:val="0"/>
          <w:marRight w:val="0"/>
          <w:marTop w:val="0"/>
          <w:marBottom w:val="0"/>
          <w:divBdr>
            <w:top w:val="none" w:sz="0" w:space="0" w:color="auto"/>
            <w:left w:val="none" w:sz="0" w:space="0" w:color="auto"/>
            <w:bottom w:val="none" w:sz="0" w:space="0" w:color="auto"/>
            <w:right w:val="none" w:sz="0" w:space="0" w:color="auto"/>
          </w:divBdr>
        </w:div>
        <w:div w:id="2077970682">
          <w:marLeft w:val="0"/>
          <w:marRight w:val="0"/>
          <w:marTop w:val="0"/>
          <w:marBottom w:val="0"/>
          <w:divBdr>
            <w:top w:val="none" w:sz="0" w:space="0" w:color="auto"/>
            <w:left w:val="none" w:sz="0" w:space="0" w:color="auto"/>
            <w:bottom w:val="none" w:sz="0" w:space="0" w:color="auto"/>
            <w:right w:val="none" w:sz="0" w:space="0" w:color="auto"/>
          </w:divBdr>
        </w:div>
        <w:div w:id="2095083020">
          <w:marLeft w:val="0"/>
          <w:marRight w:val="0"/>
          <w:marTop w:val="0"/>
          <w:marBottom w:val="0"/>
          <w:divBdr>
            <w:top w:val="none" w:sz="0" w:space="0" w:color="auto"/>
            <w:left w:val="none" w:sz="0" w:space="0" w:color="auto"/>
            <w:bottom w:val="none" w:sz="0" w:space="0" w:color="auto"/>
            <w:right w:val="none" w:sz="0" w:space="0" w:color="auto"/>
          </w:divBdr>
        </w:div>
        <w:div w:id="2106924016">
          <w:marLeft w:val="0"/>
          <w:marRight w:val="0"/>
          <w:marTop w:val="0"/>
          <w:marBottom w:val="0"/>
          <w:divBdr>
            <w:top w:val="none" w:sz="0" w:space="0" w:color="auto"/>
            <w:left w:val="none" w:sz="0" w:space="0" w:color="auto"/>
            <w:bottom w:val="none" w:sz="0" w:space="0" w:color="auto"/>
            <w:right w:val="none" w:sz="0" w:space="0" w:color="auto"/>
          </w:divBdr>
        </w:div>
      </w:divsChild>
    </w:div>
    <w:div w:id="385028103">
      <w:bodyDiv w:val="1"/>
      <w:marLeft w:val="0"/>
      <w:marRight w:val="0"/>
      <w:marTop w:val="0"/>
      <w:marBottom w:val="0"/>
      <w:divBdr>
        <w:top w:val="none" w:sz="0" w:space="0" w:color="auto"/>
        <w:left w:val="none" w:sz="0" w:space="0" w:color="auto"/>
        <w:bottom w:val="none" w:sz="0" w:space="0" w:color="auto"/>
        <w:right w:val="none" w:sz="0" w:space="0" w:color="auto"/>
      </w:divBdr>
    </w:div>
    <w:div w:id="388578096">
      <w:bodyDiv w:val="1"/>
      <w:marLeft w:val="0"/>
      <w:marRight w:val="0"/>
      <w:marTop w:val="0"/>
      <w:marBottom w:val="0"/>
      <w:divBdr>
        <w:top w:val="none" w:sz="0" w:space="0" w:color="auto"/>
        <w:left w:val="none" w:sz="0" w:space="0" w:color="auto"/>
        <w:bottom w:val="none" w:sz="0" w:space="0" w:color="auto"/>
        <w:right w:val="none" w:sz="0" w:space="0" w:color="auto"/>
      </w:divBdr>
    </w:div>
    <w:div w:id="390153663">
      <w:bodyDiv w:val="1"/>
      <w:marLeft w:val="0"/>
      <w:marRight w:val="0"/>
      <w:marTop w:val="0"/>
      <w:marBottom w:val="0"/>
      <w:divBdr>
        <w:top w:val="none" w:sz="0" w:space="0" w:color="auto"/>
        <w:left w:val="none" w:sz="0" w:space="0" w:color="auto"/>
        <w:bottom w:val="none" w:sz="0" w:space="0" w:color="auto"/>
        <w:right w:val="none" w:sz="0" w:space="0" w:color="auto"/>
      </w:divBdr>
    </w:div>
    <w:div w:id="393167847">
      <w:bodyDiv w:val="1"/>
      <w:marLeft w:val="0"/>
      <w:marRight w:val="0"/>
      <w:marTop w:val="0"/>
      <w:marBottom w:val="0"/>
      <w:divBdr>
        <w:top w:val="none" w:sz="0" w:space="0" w:color="auto"/>
        <w:left w:val="none" w:sz="0" w:space="0" w:color="auto"/>
        <w:bottom w:val="none" w:sz="0" w:space="0" w:color="auto"/>
        <w:right w:val="none" w:sz="0" w:space="0" w:color="auto"/>
      </w:divBdr>
      <w:divsChild>
        <w:div w:id="1192648701">
          <w:marLeft w:val="0"/>
          <w:marRight w:val="0"/>
          <w:marTop w:val="0"/>
          <w:marBottom w:val="0"/>
          <w:divBdr>
            <w:top w:val="none" w:sz="0" w:space="0" w:color="auto"/>
            <w:left w:val="none" w:sz="0" w:space="0" w:color="auto"/>
            <w:bottom w:val="none" w:sz="0" w:space="0" w:color="auto"/>
            <w:right w:val="none" w:sz="0" w:space="0" w:color="auto"/>
          </w:divBdr>
          <w:divsChild>
            <w:div w:id="1024132762">
              <w:marLeft w:val="0"/>
              <w:marRight w:val="0"/>
              <w:marTop w:val="0"/>
              <w:marBottom w:val="0"/>
              <w:divBdr>
                <w:top w:val="none" w:sz="0" w:space="0" w:color="auto"/>
                <w:left w:val="none" w:sz="0" w:space="0" w:color="auto"/>
                <w:bottom w:val="none" w:sz="0" w:space="0" w:color="auto"/>
                <w:right w:val="none" w:sz="0" w:space="0" w:color="auto"/>
              </w:divBdr>
              <w:divsChild>
                <w:div w:id="110029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856104">
      <w:bodyDiv w:val="1"/>
      <w:marLeft w:val="0"/>
      <w:marRight w:val="0"/>
      <w:marTop w:val="0"/>
      <w:marBottom w:val="0"/>
      <w:divBdr>
        <w:top w:val="none" w:sz="0" w:space="0" w:color="auto"/>
        <w:left w:val="none" w:sz="0" w:space="0" w:color="auto"/>
        <w:bottom w:val="none" w:sz="0" w:space="0" w:color="auto"/>
        <w:right w:val="none" w:sz="0" w:space="0" w:color="auto"/>
      </w:divBdr>
      <w:divsChild>
        <w:div w:id="1074548402">
          <w:marLeft w:val="0"/>
          <w:marRight w:val="0"/>
          <w:marTop w:val="0"/>
          <w:marBottom w:val="0"/>
          <w:divBdr>
            <w:top w:val="none" w:sz="0" w:space="0" w:color="auto"/>
            <w:left w:val="none" w:sz="0" w:space="0" w:color="auto"/>
            <w:bottom w:val="none" w:sz="0" w:space="0" w:color="auto"/>
            <w:right w:val="none" w:sz="0" w:space="0" w:color="auto"/>
          </w:divBdr>
          <w:divsChild>
            <w:div w:id="1293366594">
              <w:marLeft w:val="0"/>
              <w:marRight w:val="0"/>
              <w:marTop w:val="0"/>
              <w:marBottom w:val="0"/>
              <w:divBdr>
                <w:top w:val="none" w:sz="0" w:space="0" w:color="auto"/>
                <w:left w:val="none" w:sz="0" w:space="0" w:color="auto"/>
                <w:bottom w:val="none" w:sz="0" w:space="0" w:color="auto"/>
                <w:right w:val="none" w:sz="0" w:space="0" w:color="auto"/>
              </w:divBdr>
              <w:divsChild>
                <w:div w:id="7367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632106">
      <w:bodyDiv w:val="1"/>
      <w:marLeft w:val="0"/>
      <w:marRight w:val="0"/>
      <w:marTop w:val="0"/>
      <w:marBottom w:val="0"/>
      <w:divBdr>
        <w:top w:val="none" w:sz="0" w:space="0" w:color="auto"/>
        <w:left w:val="none" w:sz="0" w:space="0" w:color="auto"/>
        <w:bottom w:val="none" w:sz="0" w:space="0" w:color="auto"/>
        <w:right w:val="none" w:sz="0" w:space="0" w:color="auto"/>
      </w:divBdr>
    </w:div>
    <w:div w:id="397633393">
      <w:bodyDiv w:val="1"/>
      <w:marLeft w:val="0"/>
      <w:marRight w:val="0"/>
      <w:marTop w:val="0"/>
      <w:marBottom w:val="0"/>
      <w:divBdr>
        <w:top w:val="none" w:sz="0" w:space="0" w:color="auto"/>
        <w:left w:val="none" w:sz="0" w:space="0" w:color="auto"/>
        <w:bottom w:val="none" w:sz="0" w:space="0" w:color="auto"/>
        <w:right w:val="none" w:sz="0" w:space="0" w:color="auto"/>
      </w:divBdr>
    </w:div>
    <w:div w:id="398552069">
      <w:bodyDiv w:val="1"/>
      <w:marLeft w:val="0"/>
      <w:marRight w:val="0"/>
      <w:marTop w:val="0"/>
      <w:marBottom w:val="0"/>
      <w:divBdr>
        <w:top w:val="none" w:sz="0" w:space="0" w:color="auto"/>
        <w:left w:val="none" w:sz="0" w:space="0" w:color="auto"/>
        <w:bottom w:val="none" w:sz="0" w:space="0" w:color="auto"/>
        <w:right w:val="none" w:sz="0" w:space="0" w:color="auto"/>
      </w:divBdr>
    </w:div>
    <w:div w:id="399064671">
      <w:bodyDiv w:val="1"/>
      <w:marLeft w:val="0"/>
      <w:marRight w:val="0"/>
      <w:marTop w:val="0"/>
      <w:marBottom w:val="0"/>
      <w:divBdr>
        <w:top w:val="none" w:sz="0" w:space="0" w:color="auto"/>
        <w:left w:val="none" w:sz="0" w:space="0" w:color="auto"/>
        <w:bottom w:val="none" w:sz="0" w:space="0" w:color="auto"/>
        <w:right w:val="none" w:sz="0" w:space="0" w:color="auto"/>
      </w:divBdr>
    </w:div>
    <w:div w:id="402029102">
      <w:bodyDiv w:val="1"/>
      <w:marLeft w:val="0"/>
      <w:marRight w:val="0"/>
      <w:marTop w:val="0"/>
      <w:marBottom w:val="0"/>
      <w:divBdr>
        <w:top w:val="none" w:sz="0" w:space="0" w:color="auto"/>
        <w:left w:val="none" w:sz="0" w:space="0" w:color="auto"/>
        <w:bottom w:val="none" w:sz="0" w:space="0" w:color="auto"/>
        <w:right w:val="none" w:sz="0" w:space="0" w:color="auto"/>
      </w:divBdr>
    </w:div>
    <w:div w:id="405997486">
      <w:bodyDiv w:val="1"/>
      <w:marLeft w:val="0"/>
      <w:marRight w:val="0"/>
      <w:marTop w:val="0"/>
      <w:marBottom w:val="0"/>
      <w:divBdr>
        <w:top w:val="none" w:sz="0" w:space="0" w:color="auto"/>
        <w:left w:val="none" w:sz="0" w:space="0" w:color="auto"/>
        <w:bottom w:val="none" w:sz="0" w:space="0" w:color="auto"/>
        <w:right w:val="none" w:sz="0" w:space="0" w:color="auto"/>
      </w:divBdr>
      <w:divsChild>
        <w:div w:id="143740487">
          <w:marLeft w:val="0"/>
          <w:marRight w:val="0"/>
          <w:marTop w:val="0"/>
          <w:marBottom w:val="0"/>
          <w:divBdr>
            <w:top w:val="none" w:sz="0" w:space="0" w:color="auto"/>
            <w:left w:val="none" w:sz="0" w:space="0" w:color="auto"/>
            <w:bottom w:val="none" w:sz="0" w:space="0" w:color="auto"/>
            <w:right w:val="none" w:sz="0" w:space="0" w:color="auto"/>
          </w:divBdr>
          <w:divsChild>
            <w:div w:id="19360599">
              <w:marLeft w:val="0"/>
              <w:marRight w:val="0"/>
              <w:marTop w:val="0"/>
              <w:marBottom w:val="0"/>
              <w:divBdr>
                <w:top w:val="none" w:sz="0" w:space="0" w:color="auto"/>
                <w:left w:val="none" w:sz="0" w:space="0" w:color="auto"/>
                <w:bottom w:val="none" w:sz="0" w:space="0" w:color="auto"/>
                <w:right w:val="none" w:sz="0" w:space="0" w:color="auto"/>
              </w:divBdr>
              <w:divsChild>
                <w:div w:id="6935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428200">
      <w:bodyDiv w:val="1"/>
      <w:marLeft w:val="0"/>
      <w:marRight w:val="0"/>
      <w:marTop w:val="0"/>
      <w:marBottom w:val="0"/>
      <w:divBdr>
        <w:top w:val="none" w:sz="0" w:space="0" w:color="auto"/>
        <w:left w:val="none" w:sz="0" w:space="0" w:color="auto"/>
        <w:bottom w:val="none" w:sz="0" w:space="0" w:color="auto"/>
        <w:right w:val="none" w:sz="0" w:space="0" w:color="auto"/>
      </w:divBdr>
      <w:divsChild>
        <w:div w:id="924649703">
          <w:marLeft w:val="0"/>
          <w:marRight w:val="0"/>
          <w:marTop w:val="0"/>
          <w:marBottom w:val="0"/>
          <w:divBdr>
            <w:top w:val="none" w:sz="0" w:space="0" w:color="auto"/>
            <w:left w:val="none" w:sz="0" w:space="0" w:color="auto"/>
            <w:bottom w:val="none" w:sz="0" w:space="0" w:color="auto"/>
            <w:right w:val="none" w:sz="0" w:space="0" w:color="auto"/>
          </w:divBdr>
          <w:divsChild>
            <w:div w:id="1650865474">
              <w:marLeft w:val="0"/>
              <w:marRight w:val="0"/>
              <w:marTop w:val="0"/>
              <w:marBottom w:val="0"/>
              <w:divBdr>
                <w:top w:val="none" w:sz="0" w:space="0" w:color="auto"/>
                <w:left w:val="none" w:sz="0" w:space="0" w:color="auto"/>
                <w:bottom w:val="none" w:sz="0" w:space="0" w:color="auto"/>
                <w:right w:val="none" w:sz="0" w:space="0" w:color="auto"/>
              </w:divBdr>
              <w:divsChild>
                <w:div w:id="832381777">
                  <w:marLeft w:val="0"/>
                  <w:marRight w:val="0"/>
                  <w:marTop w:val="0"/>
                  <w:marBottom w:val="0"/>
                  <w:divBdr>
                    <w:top w:val="none" w:sz="0" w:space="0" w:color="auto"/>
                    <w:left w:val="none" w:sz="0" w:space="0" w:color="auto"/>
                    <w:bottom w:val="none" w:sz="0" w:space="0" w:color="auto"/>
                    <w:right w:val="none" w:sz="0" w:space="0" w:color="auto"/>
                  </w:divBdr>
                  <w:divsChild>
                    <w:div w:id="176615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703436">
      <w:bodyDiv w:val="1"/>
      <w:marLeft w:val="0"/>
      <w:marRight w:val="0"/>
      <w:marTop w:val="0"/>
      <w:marBottom w:val="0"/>
      <w:divBdr>
        <w:top w:val="none" w:sz="0" w:space="0" w:color="auto"/>
        <w:left w:val="none" w:sz="0" w:space="0" w:color="auto"/>
        <w:bottom w:val="none" w:sz="0" w:space="0" w:color="auto"/>
        <w:right w:val="none" w:sz="0" w:space="0" w:color="auto"/>
      </w:divBdr>
    </w:div>
    <w:div w:id="411897633">
      <w:bodyDiv w:val="1"/>
      <w:marLeft w:val="0"/>
      <w:marRight w:val="0"/>
      <w:marTop w:val="0"/>
      <w:marBottom w:val="0"/>
      <w:divBdr>
        <w:top w:val="none" w:sz="0" w:space="0" w:color="auto"/>
        <w:left w:val="none" w:sz="0" w:space="0" w:color="auto"/>
        <w:bottom w:val="none" w:sz="0" w:space="0" w:color="auto"/>
        <w:right w:val="none" w:sz="0" w:space="0" w:color="auto"/>
      </w:divBdr>
      <w:divsChild>
        <w:div w:id="411513552">
          <w:marLeft w:val="0"/>
          <w:marRight w:val="0"/>
          <w:marTop w:val="0"/>
          <w:marBottom w:val="0"/>
          <w:divBdr>
            <w:top w:val="none" w:sz="0" w:space="0" w:color="auto"/>
            <w:left w:val="none" w:sz="0" w:space="0" w:color="auto"/>
            <w:bottom w:val="none" w:sz="0" w:space="0" w:color="auto"/>
            <w:right w:val="none" w:sz="0" w:space="0" w:color="auto"/>
          </w:divBdr>
        </w:div>
        <w:div w:id="867723285">
          <w:marLeft w:val="0"/>
          <w:marRight w:val="0"/>
          <w:marTop w:val="0"/>
          <w:marBottom w:val="0"/>
          <w:divBdr>
            <w:top w:val="none" w:sz="0" w:space="0" w:color="auto"/>
            <w:left w:val="none" w:sz="0" w:space="0" w:color="auto"/>
            <w:bottom w:val="none" w:sz="0" w:space="0" w:color="auto"/>
            <w:right w:val="none" w:sz="0" w:space="0" w:color="auto"/>
          </w:divBdr>
        </w:div>
        <w:div w:id="1710952199">
          <w:marLeft w:val="0"/>
          <w:marRight w:val="0"/>
          <w:marTop w:val="0"/>
          <w:marBottom w:val="0"/>
          <w:divBdr>
            <w:top w:val="none" w:sz="0" w:space="0" w:color="auto"/>
            <w:left w:val="none" w:sz="0" w:space="0" w:color="auto"/>
            <w:bottom w:val="none" w:sz="0" w:space="0" w:color="auto"/>
            <w:right w:val="none" w:sz="0" w:space="0" w:color="auto"/>
          </w:divBdr>
        </w:div>
      </w:divsChild>
    </w:div>
    <w:div w:id="412703342">
      <w:bodyDiv w:val="1"/>
      <w:marLeft w:val="0"/>
      <w:marRight w:val="0"/>
      <w:marTop w:val="0"/>
      <w:marBottom w:val="0"/>
      <w:divBdr>
        <w:top w:val="none" w:sz="0" w:space="0" w:color="auto"/>
        <w:left w:val="none" w:sz="0" w:space="0" w:color="auto"/>
        <w:bottom w:val="none" w:sz="0" w:space="0" w:color="auto"/>
        <w:right w:val="none" w:sz="0" w:space="0" w:color="auto"/>
      </w:divBdr>
    </w:div>
    <w:div w:id="414976915">
      <w:bodyDiv w:val="1"/>
      <w:marLeft w:val="0"/>
      <w:marRight w:val="0"/>
      <w:marTop w:val="0"/>
      <w:marBottom w:val="0"/>
      <w:divBdr>
        <w:top w:val="none" w:sz="0" w:space="0" w:color="auto"/>
        <w:left w:val="none" w:sz="0" w:space="0" w:color="auto"/>
        <w:bottom w:val="none" w:sz="0" w:space="0" w:color="auto"/>
        <w:right w:val="none" w:sz="0" w:space="0" w:color="auto"/>
      </w:divBdr>
    </w:div>
    <w:div w:id="415857778">
      <w:bodyDiv w:val="1"/>
      <w:marLeft w:val="0"/>
      <w:marRight w:val="0"/>
      <w:marTop w:val="0"/>
      <w:marBottom w:val="0"/>
      <w:divBdr>
        <w:top w:val="none" w:sz="0" w:space="0" w:color="auto"/>
        <w:left w:val="none" w:sz="0" w:space="0" w:color="auto"/>
        <w:bottom w:val="none" w:sz="0" w:space="0" w:color="auto"/>
        <w:right w:val="none" w:sz="0" w:space="0" w:color="auto"/>
      </w:divBdr>
    </w:div>
    <w:div w:id="416171826">
      <w:bodyDiv w:val="1"/>
      <w:marLeft w:val="0"/>
      <w:marRight w:val="0"/>
      <w:marTop w:val="0"/>
      <w:marBottom w:val="0"/>
      <w:divBdr>
        <w:top w:val="none" w:sz="0" w:space="0" w:color="auto"/>
        <w:left w:val="none" w:sz="0" w:space="0" w:color="auto"/>
        <w:bottom w:val="none" w:sz="0" w:space="0" w:color="auto"/>
        <w:right w:val="none" w:sz="0" w:space="0" w:color="auto"/>
      </w:divBdr>
    </w:div>
    <w:div w:id="416251766">
      <w:bodyDiv w:val="1"/>
      <w:marLeft w:val="0"/>
      <w:marRight w:val="0"/>
      <w:marTop w:val="0"/>
      <w:marBottom w:val="0"/>
      <w:divBdr>
        <w:top w:val="none" w:sz="0" w:space="0" w:color="auto"/>
        <w:left w:val="none" w:sz="0" w:space="0" w:color="auto"/>
        <w:bottom w:val="none" w:sz="0" w:space="0" w:color="auto"/>
        <w:right w:val="none" w:sz="0" w:space="0" w:color="auto"/>
      </w:divBdr>
      <w:divsChild>
        <w:div w:id="257258498">
          <w:marLeft w:val="0"/>
          <w:marRight w:val="0"/>
          <w:marTop w:val="0"/>
          <w:marBottom w:val="0"/>
          <w:divBdr>
            <w:top w:val="none" w:sz="0" w:space="0" w:color="auto"/>
            <w:left w:val="none" w:sz="0" w:space="0" w:color="auto"/>
            <w:bottom w:val="none" w:sz="0" w:space="0" w:color="auto"/>
            <w:right w:val="none" w:sz="0" w:space="0" w:color="auto"/>
          </w:divBdr>
          <w:divsChild>
            <w:div w:id="223416475">
              <w:marLeft w:val="0"/>
              <w:marRight w:val="0"/>
              <w:marTop w:val="0"/>
              <w:marBottom w:val="0"/>
              <w:divBdr>
                <w:top w:val="none" w:sz="0" w:space="0" w:color="auto"/>
                <w:left w:val="none" w:sz="0" w:space="0" w:color="auto"/>
                <w:bottom w:val="none" w:sz="0" w:space="0" w:color="auto"/>
                <w:right w:val="none" w:sz="0" w:space="0" w:color="auto"/>
              </w:divBdr>
              <w:divsChild>
                <w:div w:id="526254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947875">
      <w:bodyDiv w:val="1"/>
      <w:marLeft w:val="0"/>
      <w:marRight w:val="0"/>
      <w:marTop w:val="0"/>
      <w:marBottom w:val="0"/>
      <w:divBdr>
        <w:top w:val="none" w:sz="0" w:space="0" w:color="auto"/>
        <w:left w:val="none" w:sz="0" w:space="0" w:color="auto"/>
        <w:bottom w:val="none" w:sz="0" w:space="0" w:color="auto"/>
        <w:right w:val="none" w:sz="0" w:space="0" w:color="auto"/>
      </w:divBdr>
      <w:divsChild>
        <w:div w:id="656880186">
          <w:marLeft w:val="0"/>
          <w:marRight w:val="0"/>
          <w:marTop w:val="0"/>
          <w:marBottom w:val="0"/>
          <w:divBdr>
            <w:top w:val="none" w:sz="0" w:space="0" w:color="auto"/>
            <w:left w:val="none" w:sz="0" w:space="0" w:color="auto"/>
            <w:bottom w:val="none" w:sz="0" w:space="0" w:color="auto"/>
            <w:right w:val="none" w:sz="0" w:space="0" w:color="auto"/>
          </w:divBdr>
        </w:div>
        <w:div w:id="1078288294">
          <w:marLeft w:val="0"/>
          <w:marRight w:val="0"/>
          <w:marTop w:val="0"/>
          <w:marBottom w:val="0"/>
          <w:divBdr>
            <w:top w:val="none" w:sz="0" w:space="0" w:color="auto"/>
            <w:left w:val="none" w:sz="0" w:space="0" w:color="auto"/>
            <w:bottom w:val="none" w:sz="0" w:space="0" w:color="auto"/>
            <w:right w:val="none" w:sz="0" w:space="0" w:color="auto"/>
          </w:divBdr>
        </w:div>
        <w:div w:id="2080514265">
          <w:marLeft w:val="0"/>
          <w:marRight w:val="0"/>
          <w:marTop w:val="0"/>
          <w:marBottom w:val="0"/>
          <w:divBdr>
            <w:top w:val="none" w:sz="0" w:space="0" w:color="auto"/>
            <w:left w:val="none" w:sz="0" w:space="0" w:color="auto"/>
            <w:bottom w:val="none" w:sz="0" w:space="0" w:color="auto"/>
            <w:right w:val="none" w:sz="0" w:space="0" w:color="auto"/>
          </w:divBdr>
        </w:div>
      </w:divsChild>
    </w:div>
    <w:div w:id="418596141">
      <w:bodyDiv w:val="1"/>
      <w:marLeft w:val="0"/>
      <w:marRight w:val="0"/>
      <w:marTop w:val="0"/>
      <w:marBottom w:val="0"/>
      <w:divBdr>
        <w:top w:val="none" w:sz="0" w:space="0" w:color="auto"/>
        <w:left w:val="none" w:sz="0" w:space="0" w:color="auto"/>
        <w:bottom w:val="none" w:sz="0" w:space="0" w:color="auto"/>
        <w:right w:val="none" w:sz="0" w:space="0" w:color="auto"/>
      </w:divBdr>
    </w:div>
    <w:div w:id="426537207">
      <w:bodyDiv w:val="1"/>
      <w:marLeft w:val="0"/>
      <w:marRight w:val="0"/>
      <w:marTop w:val="0"/>
      <w:marBottom w:val="0"/>
      <w:divBdr>
        <w:top w:val="none" w:sz="0" w:space="0" w:color="auto"/>
        <w:left w:val="none" w:sz="0" w:space="0" w:color="auto"/>
        <w:bottom w:val="none" w:sz="0" w:space="0" w:color="auto"/>
        <w:right w:val="none" w:sz="0" w:space="0" w:color="auto"/>
      </w:divBdr>
    </w:div>
    <w:div w:id="429397629">
      <w:bodyDiv w:val="1"/>
      <w:marLeft w:val="0"/>
      <w:marRight w:val="0"/>
      <w:marTop w:val="0"/>
      <w:marBottom w:val="0"/>
      <w:divBdr>
        <w:top w:val="none" w:sz="0" w:space="0" w:color="auto"/>
        <w:left w:val="none" w:sz="0" w:space="0" w:color="auto"/>
        <w:bottom w:val="none" w:sz="0" w:space="0" w:color="auto"/>
        <w:right w:val="none" w:sz="0" w:space="0" w:color="auto"/>
      </w:divBdr>
    </w:div>
    <w:div w:id="429592446">
      <w:bodyDiv w:val="1"/>
      <w:marLeft w:val="0"/>
      <w:marRight w:val="0"/>
      <w:marTop w:val="0"/>
      <w:marBottom w:val="0"/>
      <w:divBdr>
        <w:top w:val="none" w:sz="0" w:space="0" w:color="auto"/>
        <w:left w:val="none" w:sz="0" w:space="0" w:color="auto"/>
        <w:bottom w:val="none" w:sz="0" w:space="0" w:color="auto"/>
        <w:right w:val="none" w:sz="0" w:space="0" w:color="auto"/>
      </w:divBdr>
    </w:div>
    <w:div w:id="431359902">
      <w:bodyDiv w:val="1"/>
      <w:marLeft w:val="0"/>
      <w:marRight w:val="0"/>
      <w:marTop w:val="0"/>
      <w:marBottom w:val="0"/>
      <w:divBdr>
        <w:top w:val="none" w:sz="0" w:space="0" w:color="auto"/>
        <w:left w:val="none" w:sz="0" w:space="0" w:color="auto"/>
        <w:bottom w:val="none" w:sz="0" w:space="0" w:color="auto"/>
        <w:right w:val="none" w:sz="0" w:space="0" w:color="auto"/>
      </w:divBdr>
    </w:div>
    <w:div w:id="431701934">
      <w:bodyDiv w:val="1"/>
      <w:marLeft w:val="0"/>
      <w:marRight w:val="0"/>
      <w:marTop w:val="0"/>
      <w:marBottom w:val="0"/>
      <w:divBdr>
        <w:top w:val="none" w:sz="0" w:space="0" w:color="auto"/>
        <w:left w:val="none" w:sz="0" w:space="0" w:color="auto"/>
        <w:bottom w:val="none" w:sz="0" w:space="0" w:color="auto"/>
        <w:right w:val="none" w:sz="0" w:space="0" w:color="auto"/>
      </w:divBdr>
    </w:div>
    <w:div w:id="432676902">
      <w:bodyDiv w:val="1"/>
      <w:marLeft w:val="0"/>
      <w:marRight w:val="0"/>
      <w:marTop w:val="0"/>
      <w:marBottom w:val="0"/>
      <w:divBdr>
        <w:top w:val="none" w:sz="0" w:space="0" w:color="auto"/>
        <w:left w:val="none" w:sz="0" w:space="0" w:color="auto"/>
        <w:bottom w:val="none" w:sz="0" w:space="0" w:color="auto"/>
        <w:right w:val="none" w:sz="0" w:space="0" w:color="auto"/>
      </w:divBdr>
    </w:div>
    <w:div w:id="434054214">
      <w:bodyDiv w:val="1"/>
      <w:marLeft w:val="0"/>
      <w:marRight w:val="0"/>
      <w:marTop w:val="0"/>
      <w:marBottom w:val="0"/>
      <w:divBdr>
        <w:top w:val="none" w:sz="0" w:space="0" w:color="auto"/>
        <w:left w:val="none" w:sz="0" w:space="0" w:color="auto"/>
        <w:bottom w:val="none" w:sz="0" w:space="0" w:color="auto"/>
        <w:right w:val="none" w:sz="0" w:space="0" w:color="auto"/>
      </w:divBdr>
    </w:div>
    <w:div w:id="434862471">
      <w:bodyDiv w:val="1"/>
      <w:marLeft w:val="0"/>
      <w:marRight w:val="0"/>
      <w:marTop w:val="0"/>
      <w:marBottom w:val="0"/>
      <w:divBdr>
        <w:top w:val="none" w:sz="0" w:space="0" w:color="auto"/>
        <w:left w:val="none" w:sz="0" w:space="0" w:color="auto"/>
        <w:bottom w:val="none" w:sz="0" w:space="0" w:color="auto"/>
        <w:right w:val="none" w:sz="0" w:space="0" w:color="auto"/>
      </w:divBdr>
    </w:div>
    <w:div w:id="435910294">
      <w:bodyDiv w:val="1"/>
      <w:marLeft w:val="0"/>
      <w:marRight w:val="0"/>
      <w:marTop w:val="0"/>
      <w:marBottom w:val="0"/>
      <w:divBdr>
        <w:top w:val="none" w:sz="0" w:space="0" w:color="auto"/>
        <w:left w:val="none" w:sz="0" w:space="0" w:color="auto"/>
        <w:bottom w:val="none" w:sz="0" w:space="0" w:color="auto"/>
        <w:right w:val="none" w:sz="0" w:space="0" w:color="auto"/>
      </w:divBdr>
      <w:divsChild>
        <w:div w:id="1986667293">
          <w:marLeft w:val="0"/>
          <w:marRight w:val="0"/>
          <w:marTop w:val="0"/>
          <w:marBottom w:val="0"/>
          <w:divBdr>
            <w:top w:val="none" w:sz="0" w:space="0" w:color="auto"/>
            <w:left w:val="none" w:sz="0" w:space="0" w:color="auto"/>
            <w:bottom w:val="none" w:sz="0" w:space="0" w:color="auto"/>
            <w:right w:val="none" w:sz="0" w:space="0" w:color="auto"/>
          </w:divBdr>
          <w:divsChild>
            <w:div w:id="1149402391">
              <w:marLeft w:val="0"/>
              <w:marRight w:val="0"/>
              <w:marTop w:val="0"/>
              <w:marBottom w:val="0"/>
              <w:divBdr>
                <w:top w:val="none" w:sz="0" w:space="0" w:color="auto"/>
                <w:left w:val="none" w:sz="0" w:space="0" w:color="auto"/>
                <w:bottom w:val="none" w:sz="0" w:space="0" w:color="auto"/>
                <w:right w:val="none" w:sz="0" w:space="0" w:color="auto"/>
              </w:divBdr>
              <w:divsChild>
                <w:div w:id="1088504708">
                  <w:marLeft w:val="0"/>
                  <w:marRight w:val="0"/>
                  <w:marTop w:val="0"/>
                  <w:marBottom w:val="0"/>
                  <w:divBdr>
                    <w:top w:val="none" w:sz="0" w:space="0" w:color="auto"/>
                    <w:left w:val="none" w:sz="0" w:space="0" w:color="auto"/>
                    <w:bottom w:val="none" w:sz="0" w:space="0" w:color="auto"/>
                    <w:right w:val="none" w:sz="0" w:space="0" w:color="auto"/>
                  </w:divBdr>
                  <w:divsChild>
                    <w:div w:id="610405829">
                      <w:marLeft w:val="0"/>
                      <w:marRight w:val="0"/>
                      <w:marTop w:val="0"/>
                      <w:marBottom w:val="0"/>
                      <w:divBdr>
                        <w:top w:val="none" w:sz="0" w:space="0" w:color="auto"/>
                        <w:left w:val="none" w:sz="0" w:space="0" w:color="auto"/>
                        <w:bottom w:val="none" w:sz="0" w:space="0" w:color="auto"/>
                        <w:right w:val="none" w:sz="0" w:space="0" w:color="auto"/>
                      </w:divBdr>
                      <w:divsChild>
                        <w:div w:id="48381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879670">
      <w:bodyDiv w:val="1"/>
      <w:marLeft w:val="0"/>
      <w:marRight w:val="0"/>
      <w:marTop w:val="0"/>
      <w:marBottom w:val="0"/>
      <w:divBdr>
        <w:top w:val="none" w:sz="0" w:space="0" w:color="auto"/>
        <w:left w:val="none" w:sz="0" w:space="0" w:color="auto"/>
        <w:bottom w:val="none" w:sz="0" w:space="0" w:color="auto"/>
        <w:right w:val="none" w:sz="0" w:space="0" w:color="auto"/>
      </w:divBdr>
      <w:divsChild>
        <w:div w:id="343746937">
          <w:marLeft w:val="0"/>
          <w:marRight w:val="0"/>
          <w:marTop w:val="0"/>
          <w:marBottom w:val="0"/>
          <w:divBdr>
            <w:top w:val="none" w:sz="0" w:space="0" w:color="auto"/>
            <w:left w:val="none" w:sz="0" w:space="0" w:color="auto"/>
            <w:bottom w:val="none" w:sz="0" w:space="0" w:color="auto"/>
            <w:right w:val="none" w:sz="0" w:space="0" w:color="auto"/>
          </w:divBdr>
          <w:divsChild>
            <w:div w:id="1653367625">
              <w:marLeft w:val="0"/>
              <w:marRight w:val="0"/>
              <w:marTop w:val="0"/>
              <w:marBottom w:val="0"/>
              <w:divBdr>
                <w:top w:val="none" w:sz="0" w:space="0" w:color="auto"/>
                <w:left w:val="none" w:sz="0" w:space="0" w:color="auto"/>
                <w:bottom w:val="none" w:sz="0" w:space="0" w:color="auto"/>
                <w:right w:val="none" w:sz="0" w:space="0" w:color="auto"/>
              </w:divBdr>
              <w:divsChild>
                <w:div w:id="1947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807689">
      <w:bodyDiv w:val="1"/>
      <w:marLeft w:val="0"/>
      <w:marRight w:val="0"/>
      <w:marTop w:val="0"/>
      <w:marBottom w:val="0"/>
      <w:divBdr>
        <w:top w:val="none" w:sz="0" w:space="0" w:color="auto"/>
        <w:left w:val="none" w:sz="0" w:space="0" w:color="auto"/>
        <w:bottom w:val="none" w:sz="0" w:space="0" w:color="auto"/>
        <w:right w:val="none" w:sz="0" w:space="0" w:color="auto"/>
      </w:divBdr>
    </w:div>
    <w:div w:id="444160909">
      <w:bodyDiv w:val="1"/>
      <w:marLeft w:val="0"/>
      <w:marRight w:val="0"/>
      <w:marTop w:val="0"/>
      <w:marBottom w:val="0"/>
      <w:divBdr>
        <w:top w:val="none" w:sz="0" w:space="0" w:color="auto"/>
        <w:left w:val="none" w:sz="0" w:space="0" w:color="auto"/>
        <w:bottom w:val="none" w:sz="0" w:space="0" w:color="auto"/>
        <w:right w:val="none" w:sz="0" w:space="0" w:color="auto"/>
      </w:divBdr>
      <w:divsChild>
        <w:div w:id="440497761">
          <w:marLeft w:val="0"/>
          <w:marRight w:val="0"/>
          <w:marTop w:val="0"/>
          <w:marBottom w:val="0"/>
          <w:divBdr>
            <w:top w:val="none" w:sz="0" w:space="0" w:color="auto"/>
            <w:left w:val="none" w:sz="0" w:space="0" w:color="auto"/>
            <w:bottom w:val="none" w:sz="0" w:space="0" w:color="auto"/>
            <w:right w:val="none" w:sz="0" w:space="0" w:color="auto"/>
          </w:divBdr>
          <w:divsChild>
            <w:div w:id="966399565">
              <w:marLeft w:val="0"/>
              <w:marRight w:val="0"/>
              <w:marTop w:val="0"/>
              <w:marBottom w:val="0"/>
              <w:divBdr>
                <w:top w:val="none" w:sz="0" w:space="0" w:color="auto"/>
                <w:left w:val="none" w:sz="0" w:space="0" w:color="auto"/>
                <w:bottom w:val="none" w:sz="0" w:space="0" w:color="auto"/>
                <w:right w:val="none" w:sz="0" w:space="0" w:color="auto"/>
              </w:divBdr>
              <w:divsChild>
                <w:div w:id="9087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426754">
      <w:bodyDiv w:val="1"/>
      <w:marLeft w:val="0"/>
      <w:marRight w:val="0"/>
      <w:marTop w:val="0"/>
      <w:marBottom w:val="0"/>
      <w:divBdr>
        <w:top w:val="none" w:sz="0" w:space="0" w:color="auto"/>
        <w:left w:val="none" w:sz="0" w:space="0" w:color="auto"/>
        <w:bottom w:val="none" w:sz="0" w:space="0" w:color="auto"/>
        <w:right w:val="none" w:sz="0" w:space="0" w:color="auto"/>
      </w:divBdr>
    </w:div>
    <w:div w:id="449740259">
      <w:bodyDiv w:val="1"/>
      <w:marLeft w:val="0"/>
      <w:marRight w:val="0"/>
      <w:marTop w:val="0"/>
      <w:marBottom w:val="0"/>
      <w:divBdr>
        <w:top w:val="none" w:sz="0" w:space="0" w:color="auto"/>
        <w:left w:val="none" w:sz="0" w:space="0" w:color="auto"/>
        <w:bottom w:val="none" w:sz="0" w:space="0" w:color="auto"/>
        <w:right w:val="none" w:sz="0" w:space="0" w:color="auto"/>
      </w:divBdr>
    </w:div>
    <w:div w:id="450054345">
      <w:bodyDiv w:val="1"/>
      <w:marLeft w:val="0"/>
      <w:marRight w:val="0"/>
      <w:marTop w:val="0"/>
      <w:marBottom w:val="0"/>
      <w:divBdr>
        <w:top w:val="none" w:sz="0" w:space="0" w:color="auto"/>
        <w:left w:val="none" w:sz="0" w:space="0" w:color="auto"/>
        <w:bottom w:val="none" w:sz="0" w:space="0" w:color="auto"/>
        <w:right w:val="none" w:sz="0" w:space="0" w:color="auto"/>
      </w:divBdr>
      <w:divsChild>
        <w:div w:id="308173258">
          <w:marLeft w:val="0"/>
          <w:marRight w:val="0"/>
          <w:marTop w:val="0"/>
          <w:marBottom w:val="0"/>
          <w:divBdr>
            <w:top w:val="none" w:sz="0" w:space="0" w:color="auto"/>
            <w:left w:val="none" w:sz="0" w:space="0" w:color="auto"/>
            <w:bottom w:val="none" w:sz="0" w:space="0" w:color="auto"/>
            <w:right w:val="none" w:sz="0" w:space="0" w:color="auto"/>
          </w:divBdr>
        </w:div>
        <w:div w:id="392973416">
          <w:marLeft w:val="0"/>
          <w:marRight w:val="0"/>
          <w:marTop w:val="0"/>
          <w:marBottom w:val="0"/>
          <w:divBdr>
            <w:top w:val="none" w:sz="0" w:space="0" w:color="auto"/>
            <w:left w:val="none" w:sz="0" w:space="0" w:color="auto"/>
            <w:bottom w:val="none" w:sz="0" w:space="0" w:color="auto"/>
            <w:right w:val="none" w:sz="0" w:space="0" w:color="auto"/>
          </w:divBdr>
        </w:div>
        <w:div w:id="901788474">
          <w:marLeft w:val="0"/>
          <w:marRight w:val="0"/>
          <w:marTop w:val="0"/>
          <w:marBottom w:val="0"/>
          <w:divBdr>
            <w:top w:val="none" w:sz="0" w:space="0" w:color="auto"/>
            <w:left w:val="none" w:sz="0" w:space="0" w:color="auto"/>
            <w:bottom w:val="none" w:sz="0" w:space="0" w:color="auto"/>
            <w:right w:val="none" w:sz="0" w:space="0" w:color="auto"/>
          </w:divBdr>
        </w:div>
        <w:div w:id="1026445367">
          <w:marLeft w:val="0"/>
          <w:marRight w:val="0"/>
          <w:marTop w:val="0"/>
          <w:marBottom w:val="0"/>
          <w:divBdr>
            <w:top w:val="none" w:sz="0" w:space="0" w:color="auto"/>
            <w:left w:val="none" w:sz="0" w:space="0" w:color="auto"/>
            <w:bottom w:val="none" w:sz="0" w:space="0" w:color="auto"/>
            <w:right w:val="none" w:sz="0" w:space="0" w:color="auto"/>
          </w:divBdr>
        </w:div>
        <w:div w:id="1317563827">
          <w:marLeft w:val="0"/>
          <w:marRight w:val="0"/>
          <w:marTop w:val="0"/>
          <w:marBottom w:val="0"/>
          <w:divBdr>
            <w:top w:val="none" w:sz="0" w:space="0" w:color="auto"/>
            <w:left w:val="none" w:sz="0" w:space="0" w:color="auto"/>
            <w:bottom w:val="none" w:sz="0" w:space="0" w:color="auto"/>
            <w:right w:val="none" w:sz="0" w:space="0" w:color="auto"/>
          </w:divBdr>
        </w:div>
        <w:div w:id="1488671212">
          <w:marLeft w:val="0"/>
          <w:marRight w:val="0"/>
          <w:marTop w:val="0"/>
          <w:marBottom w:val="0"/>
          <w:divBdr>
            <w:top w:val="none" w:sz="0" w:space="0" w:color="auto"/>
            <w:left w:val="none" w:sz="0" w:space="0" w:color="auto"/>
            <w:bottom w:val="none" w:sz="0" w:space="0" w:color="auto"/>
            <w:right w:val="none" w:sz="0" w:space="0" w:color="auto"/>
          </w:divBdr>
        </w:div>
        <w:div w:id="1570309497">
          <w:marLeft w:val="0"/>
          <w:marRight w:val="0"/>
          <w:marTop w:val="0"/>
          <w:marBottom w:val="0"/>
          <w:divBdr>
            <w:top w:val="none" w:sz="0" w:space="0" w:color="auto"/>
            <w:left w:val="none" w:sz="0" w:space="0" w:color="auto"/>
            <w:bottom w:val="none" w:sz="0" w:space="0" w:color="auto"/>
            <w:right w:val="none" w:sz="0" w:space="0" w:color="auto"/>
          </w:divBdr>
        </w:div>
        <w:div w:id="1842618239">
          <w:marLeft w:val="0"/>
          <w:marRight w:val="0"/>
          <w:marTop w:val="0"/>
          <w:marBottom w:val="0"/>
          <w:divBdr>
            <w:top w:val="none" w:sz="0" w:space="0" w:color="auto"/>
            <w:left w:val="none" w:sz="0" w:space="0" w:color="auto"/>
            <w:bottom w:val="none" w:sz="0" w:space="0" w:color="auto"/>
            <w:right w:val="none" w:sz="0" w:space="0" w:color="auto"/>
          </w:divBdr>
        </w:div>
        <w:div w:id="1907494910">
          <w:marLeft w:val="0"/>
          <w:marRight w:val="0"/>
          <w:marTop w:val="0"/>
          <w:marBottom w:val="0"/>
          <w:divBdr>
            <w:top w:val="none" w:sz="0" w:space="0" w:color="auto"/>
            <w:left w:val="none" w:sz="0" w:space="0" w:color="auto"/>
            <w:bottom w:val="none" w:sz="0" w:space="0" w:color="auto"/>
            <w:right w:val="none" w:sz="0" w:space="0" w:color="auto"/>
          </w:divBdr>
        </w:div>
        <w:div w:id="2057970398">
          <w:marLeft w:val="0"/>
          <w:marRight w:val="0"/>
          <w:marTop w:val="0"/>
          <w:marBottom w:val="0"/>
          <w:divBdr>
            <w:top w:val="none" w:sz="0" w:space="0" w:color="auto"/>
            <w:left w:val="none" w:sz="0" w:space="0" w:color="auto"/>
            <w:bottom w:val="none" w:sz="0" w:space="0" w:color="auto"/>
            <w:right w:val="none" w:sz="0" w:space="0" w:color="auto"/>
          </w:divBdr>
        </w:div>
      </w:divsChild>
    </w:div>
    <w:div w:id="451440022">
      <w:bodyDiv w:val="1"/>
      <w:marLeft w:val="0"/>
      <w:marRight w:val="0"/>
      <w:marTop w:val="0"/>
      <w:marBottom w:val="0"/>
      <w:divBdr>
        <w:top w:val="none" w:sz="0" w:space="0" w:color="auto"/>
        <w:left w:val="none" w:sz="0" w:space="0" w:color="auto"/>
        <w:bottom w:val="none" w:sz="0" w:space="0" w:color="auto"/>
        <w:right w:val="none" w:sz="0" w:space="0" w:color="auto"/>
      </w:divBdr>
    </w:div>
    <w:div w:id="455606327">
      <w:bodyDiv w:val="1"/>
      <w:marLeft w:val="0"/>
      <w:marRight w:val="0"/>
      <w:marTop w:val="0"/>
      <w:marBottom w:val="0"/>
      <w:divBdr>
        <w:top w:val="none" w:sz="0" w:space="0" w:color="auto"/>
        <w:left w:val="none" w:sz="0" w:space="0" w:color="auto"/>
        <w:bottom w:val="none" w:sz="0" w:space="0" w:color="auto"/>
        <w:right w:val="none" w:sz="0" w:space="0" w:color="auto"/>
      </w:divBdr>
    </w:div>
    <w:div w:id="456604094">
      <w:bodyDiv w:val="1"/>
      <w:marLeft w:val="0"/>
      <w:marRight w:val="0"/>
      <w:marTop w:val="0"/>
      <w:marBottom w:val="0"/>
      <w:divBdr>
        <w:top w:val="none" w:sz="0" w:space="0" w:color="auto"/>
        <w:left w:val="none" w:sz="0" w:space="0" w:color="auto"/>
        <w:bottom w:val="none" w:sz="0" w:space="0" w:color="auto"/>
        <w:right w:val="none" w:sz="0" w:space="0" w:color="auto"/>
      </w:divBdr>
    </w:div>
    <w:div w:id="458692594">
      <w:bodyDiv w:val="1"/>
      <w:marLeft w:val="0"/>
      <w:marRight w:val="0"/>
      <w:marTop w:val="0"/>
      <w:marBottom w:val="0"/>
      <w:divBdr>
        <w:top w:val="none" w:sz="0" w:space="0" w:color="auto"/>
        <w:left w:val="none" w:sz="0" w:space="0" w:color="auto"/>
        <w:bottom w:val="none" w:sz="0" w:space="0" w:color="auto"/>
        <w:right w:val="none" w:sz="0" w:space="0" w:color="auto"/>
      </w:divBdr>
      <w:divsChild>
        <w:div w:id="1393768866">
          <w:marLeft w:val="0"/>
          <w:marRight w:val="0"/>
          <w:marTop w:val="0"/>
          <w:marBottom w:val="0"/>
          <w:divBdr>
            <w:top w:val="none" w:sz="0" w:space="0" w:color="auto"/>
            <w:left w:val="none" w:sz="0" w:space="0" w:color="auto"/>
            <w:bottom w:val="none" w:sz="0" w:space="0" w:color="auto"/>
            <w:right w:val="none" w:sz="0" w:space="0" w:color="auto"/>
          </w:divBdr>
        </w:div>
      </w:divsChild>
    </w:div>
    <w:div w:id="459810265">
      <w:bodyDiv w:val="1"/>
      <w:marLeft w:val="0"/>
      <w:marRight w:val="0"/>
      <w:marTop w:val="0"/>
      <w:marBottom w:val="0"/>
      <w:divBdr>
        <w:top w:val="none" w:sz="0" w:space="0" w:color="auto"/>
        <w:left w:val="none" w:sz="0" w:space="0" w:color="auto"/>
        <w:bottom w:val="none" w:sz="0" w:space="0" w:color="auto"/>
        <w:right w:val="none" w:sz="0" w:space="0" w:color="auto"/>
      </w:divBdr>
    </w:div>
    <w:div w:id="460341686">
      <w:bodyDiv w:val="1"/>
      <w:marLeft w:val="0"/>
      <w:marRight w:val="0"/>
      <w:marTop w:val="0"/>
      <w:marBottom w:val="0"/>
      <w:divBdr>
        <w:top w:val="none" w:sz="0" w:space="0" w:color="auto"/>
        <w:left w:val="none" w:sz="0" w:space="0" w:color="auto"/>
        <w:bottom w:val="none" w:sz="0" w:space="0" w:color="auto"/>
        <w:right w:val="none" w:sz="0" w:space="0" w:color="auto"/>
      </w:divBdr>
    </w:div>
    <w:div w:id="460461802">
      <w:bodyDiv w:val="1"/>
      <w:marLeft w:val="0"/>
      <w:marRight w:val="0"/>
      <w:marTop w:val="0"/>
      <w:marBottom w:val="0"/>
      <w:divBdr>
        <w:top w:val="none" w:sz="0" w:space="0" w:color="auto"/>
        <w:left w:val="none" w:sz="0" w:space="0" w:color="auto"/>
        <w:bottom w:val="none" w:sz="0" w:space="0" w:color="auto"/>
        <w:right w:val="none" w:sz="0" w:space="0" w:color="auto"/>
      </w:divBdr>
      <w:divsChild>
        <w:div w:id="1543787186">
          <w:marLeft w:val="0"/>
          <w:marRight w:val="0"/>
          <w:marTop w:val="0"/>
          <w:marBottom w:val="0"/>
          <w:divBdr>
            <w:top w:val="none" w:sz="0" w:space="0" w:color="auto"/>
            <w:left w:val="none" w:sz="0" w:space="0" w:color="auto"/>
            <w:bottom w:val="none" w:sz="0" w:space="0" w:color="auto"/>
            <w:right w:val="none" w:sz="0" w:space="0" w:color="auto"/>
          </w:divBdr>
          <w:divsChild>
            <w:div w:id="1080373347">
              <w:marLeft w:val="0"/>
              <w:marRight w:val="0"/>
              <w:marTop w:val="0"/>
              <w:marBottom w:val="0"/>
              <w:divBdr>
                <w:top w:val="none" w:sz="0" w:space="0" w:color="auto"/>
                <w:left w:val="none" w:sz="0" w:space="0" w:color="auto"/>
                <w:bottom w:val="none" w:sz="0" w:space="0" w:color="auto"/>
                <w:right w:val="none" w:sz="0" w:space="0" w:color="auto"/>
              </w:divBdr>
              <w:divsChild>
                <w:div w:id="212503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995500">
      <w:bodyDiv w:val="1"/>
      <w:marLeft w:val="0"/>
      <w:marRight w:val="0"/>
      <w:marTop w:val="0"/>
      <w:marBottom w:val="0"/>
      <w:divBdr>
        <w:top w:val="none" w:sz="0" w:space="0" w:color="auto"/>
        <w:left w:val="none" w:sz="0" w:space="0" w:color="auto"/>
        <w:bottom w:val="none" w:sz="0" w:space="0" w:color="auto"/>
        <w:right w:val="none" w:sz="0" w:space="0" w:color="auto"/>
      </w:divBdr>
    </w:div>
    <w:div w:id="463693043">
      <w:bodyDiv w:val="1"/>
      <w:marLeft w:val="0"/>
      <w:marRight w:val="0"/>
      <w:marTop w:val="0"/>
      <w:marBottom w:val="0"/>
      <w:divBdr>
        <w:top w:val="none" w:sz="0" w:space="0" w:color="auto"/>
        <w:left w:val="none" w:sz="0" w:space="0" w:color="auto"/>
        <w:bottom w:val="none" w:sz="0" w:space="0" w:color="auto"/>
        <w:right w:val="none" w:sz="0" w:space="0" w:color="auto"/>
      </w:divBdr>
    </w:div>
    <w:div w:id="465052634">
      <w:bodyDiv w:val="1"/>
      <w:marLeft w:val="0"/>
      <w:marRight w:val="0"/>
      <w:marTop w:val="0"/>
      <w:marBottom w:val="0"/>
      <w:divBdr>
        <w:top w:val="none" w:sz="0" w:space="0" w:color="auto"/>
        <w:left w:val="none" w:sz="0" w:space="0" w:color="auto"/>
        <w:bottom w:val="none" w:sz="0" w:space="0" w:color="auto"/>
        <w:right w:val="none" w:sz="0" w:space="0" w:color="auto"/>
      </w:divBdr>
    </w:div>
    <w:div w:id="467431927">
      <w:bodyDiv w:val="1"/>
      <w:marLeft w:val="0"/>
      <w:marRight w:val="0"/>
      <w:marTop w:val="0"/>
      <w:marBottom w:val="0"/>
      <w:divBdr>
        <w:top w:val="none" w:sz="0" w:space="0" w:color="auto"/>
        <w:left w:val="none" w:sz="0" w:space="0" w:color="auto"/>
        <w:bottom w:val="none" w:sz="0" w:space="0" w:color="auto"/>
        <w:right w:val="none" w:sz="0" w:space="0" w:color="auto"/>
      </w:divBdr>
    </w:div>
    <w:div w:id="467669073">
      <w:bodyDiv w:val="1"/>
      <w:marLeft w:val="0"/>
      <w:marRight w:val="0"/>
      <w:marTop w:val="0"/>
      <w:marBottom w:val="0"/>
      <w:divBdr>
        <w:top w:val="none" w:sz="0" w:space="0" w:color="auto"/>
        <w:left w:val="none" w:sz="0" w:space="0" w:color="auto"/>
        <w:bottom w:val="none" w:sz="0" w:space="0" w:color="auto"/>
        <w:right w:val="none" w:sz="0" w:space="0" w:color="auto"/>
      </w:divBdr>
    </w:div>
    <w:div w:id="468980899">
      <w:bodyDiv w:val="1"/>
      <w:marLeft w:val="0"/>
      <w:marRight w:val="0"/>
      <w:marTop w:val="0"/>
      <w:marBottom w:val="0"/>
      <w:divBdr>
        <w:top w:val="none" w:sz="0" w:space="0" w:color="auto"/>
        <w:left w:val="none" w:sz="0" w:space="0" w:color="auto"/>
        <w:bottom w:val="none" w:sz="0" w:space="0" w:color="auto"/>
        <w:right w:val="none" w:sz="0" w:space="0" w:color="auto"/>
      </w:divBdr>
      <w:divsChild>
        <w:div w:id="604070009">
          <w:marLeft w:val="0"/>
          <w:marRight w:val="0"/>
          <w:marTop w:val="0"/>
          <w:marBottom w:val="0"/>
          <w:divBdr>
            <w:top w:val="none" w:sz="0" w:space="0" w:color="auto"/>
            <w:left w:val="none" w:sz="0" w:space="0" w:color="auto"/>
            <w:bottom w:val="none" w:sz="0" w:space="0" w:color="auto"/>
            <w:right w:val="none" w:sz="0" w:space="0" w:color="auto"/>
          </w:divBdr>
          <w:divsChild>
            <w:div w:id="744644372">
              <w:marLeft w:val="0"/>
              <w:marRight w:val="0"/>
              <w:marTop w:val="0"/>
              <w:marBottom w:val="0"/>
              <w:divBdr>
                <w:top w:val="none" w:sz="0" w:space="0" w:color="auto"/>
                <w:left w:val="none" w:sz="0" w:space="0" w:color="auto"/>
                <w:bottom w:val="none" w:sz="0" w:space="0" w:color="auto"/>
                <w:right w:val="none" w:sz="0" w:space="0" w:color="auto"/>
              </w:divBdr>
              <w:divsChild>
                <w:div w:id="2117020783">
                  <w:marLeft w:val="0"/>
                  <w:marRight w:val="0"/>
                  <w:marTop w:val="0"/>
                  <w:marBottom w:val="0"/>
                  <w:divBdr>
                    <w:top w:val="none" w:sz="0" w:space="0" w:color="auto"/>
                    <w:left w:val="none" w:sz="0" w:space="0" w:color="auto"/>
                    <w:bottom w:val="none" w:sz="0" w:space="0" w:color="auto"/>
                    <w:right w:val="none" w:sz="0" w:space="0" w:color="auto"/>
                  </w:divBdr>
                  <w:divsChild>
                    <w:div w:id="431321366">
                      <w:marLeft w:val="0"/>
                      <w:marRight w:val="0"/>
                      <w:marTop w:val="0"/>
                      <w:marBottom w:val="0"/>
                      <w:divBdr>
                        <w:top w:val="none" w:sz="0" w:space="0" w:color="auto"/>
                        <w:left w:val="none" w:sz="0" w:space="0" w:color="auto"/>
                        <w:bottom w:val="none" w:sz="0" w:space="0" w:color="auto"/>
                        <w:right w:val="none" w:sz="0" w:space="0" w:color="auto"/>
                      </w:divBdr>
                    </w:div>
                    <w:div w:id="944965576">
                      <w:marLeft w:val="0"/>
                      <w:marRight w:val="0"/>
                      <w:marTop w:val="0"/>
                      <w:marBottom w:val="0"/>
                      <w:divBdr>
                        <w:top w:val="none" w:sz="0" w:space="0" w:color="auto"/>
                        <w:left w:val="none" w:sz="0" w:space="0" w:color="auto"/>
                        <w:bottom w:val="none" w:sz="0" w:space="0" w:color="auto"/>
                        <w:right w:val="none" w:sz="0" w:space="0" w:color="auto"/>
                      </w:divBdr>
                      <w:divsChild>
                        <w:div w:id="181821748">
                          <w:marLeft w:val="0"/>
                          <w:marRight w:val="0"/>
                          <w:marTop w:val="0"/>
                          <w:marBottom w:val="0"/>
                          <w:divBdr>
                            <w:top w:val="none" w:sz="0" w:space="0" w:color="auto"/>
                            <w:left w:val="none" w:sz="0" w:space="0" w:color="auto"/>
                            <w:bottom w:val="none" w:sz="0" w:space="0" w:color="auto"/>
                            <w:right w:val="none" w:sz="0" w:space="0" w:color="auto"/>
                          </w:divBdr>
                        </w:div>
                        <w:div w:id="926616955">
                          <w:marLeft w:val="0"/>
                          <w:marRight w:val="0"/>
                          <w:marTop w:val="0"/>
                          <w:marBottom w:val="0"/>
                          <w:divBdr>
                            <w:top w:val="none" w:sz="0" w:space="0" w:color="auto"/>
                            <w:left w:val="none" w:sz="0" w:space="0" w:color="auto"/>
                            <w:bottom w:val="none" w:sz="0" w:space="0" w:color="auto"/>
                            <w:right w:val="none" w:sz="0" w:space="0" w:color="auto"/>
                          </w:divBdr>
                        </w:div>
                      </w:divsChild>
                    </w:div>
                    <w:div w:id="1583372575">
                      <w:marLeft w:val="0"/>
                      <w:marRight w:val="0"/>
                      <w:marTop w:val="0"/>
                      <w:marBottom w:val="0"/>
                      <w:divBdr>
                        <w:top w:val="none" w:sz="0" w:space="0" w:color="auto"/>
                        <w:left w:val="none" w:sz="0" w:space="0" w:color="auto"/>
                        <w:bottom w:val="none" w:sz="0" w:space="0" w:color="auto"/>
                        <w:right w:val="none" w:sz="0" w:space="0" w:color="auto"/>
                      </w:divBdr>
                      <w:divsChild>
                        <w:div w:id="7396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9857819">
      <w:bodyDiv w:val="1"/>
      <w:marLeft w:val="0"/>
      <w:marRight w:val="0"/>
      <w:marTop w:val="0"/>
      <w:marBottom w:val="0"/>
      <w:divBdr>
        <w:top w:val="none" w:sz="0" w:space="0" w:color="auto"/>
        <w:left w:val="none" w:sz="0" w:space="0" w:color="auto"/>
        <w:bottom w:val="none" w:sz="0" w:space="0" w:color="auto"/>
        <w:right w:val="none" w:sz="0" w:space="0" w:color="auto"/>
      </w:divBdr>
    </w:div>
    <w:div w:id="470749395">
      <w:bodyDiv w:val="1"/>
      <w:marLeft w:val="0"/>
      <w:marRight w:val="0"/>
      <w:marTop w:val="0"/>
      <w:marBottom w:val="0"/>
      <w:divBdr>
        <w:top w:val="none" w:sz="0" w:space="0" w:color="auto"/>
        <w:left w:val="none" w:sz="0" w:space="0" w:color="auto"/>
        <w:bottom w:val="none" w:sz="0" w:space="0" w:color="auto"/>
        <w:right w:val="none" w:sz="0" w:space="0" w:color="auto"/>
      </w:divBdr>
    </w:div>
    <w:div w:id="470756162">
      <w:bodyDiv w:val="1"/>
      <w:marLeft w:val="0"/>
      <w:marRight w:val="0"/>
      <w:marTop w:val="0"/>
      <w:marBottom w:val="0"/>
      <w:divBdr>
        <w:top w:val="none" w:sz="0" w:space="0" w:color="auto"/>
        <w:left w:val="none" w:sz="0" w:space="0" w:color="auto"/>
        <w:bottom w:val="none" w:sz="0" w:space="0" w:color="auto"/>
        <w:right w:val="none" w:sz="0" w:space="0" w:color="auto"/>
      </w:divBdr>
    </w:div>
    <w:div w:id="471100383">
      <w:bodyDiv w:val="1"/>
      <w:marLeft w:val="0"/>
      <w:marRight w:val="0"/>
      <w:marTop w:val="0"/>
      <w:marBottom w:val="0"/>
      <w:divBdr>
        <w:top w:val="none" w:sz="0" w:space="0" w:color="auto"/>
        <w:left w:val="none" w:sz="0" w:space="0" w:color="auto"/>
        <w:bottom w:val="none" w:sz="0" w:space="0" w:color="auto"/>
        <w:right w:val="none" w:sz="0" w:space="0" w:color="auto"/>
      </w:divBdr>
      <w:divsChild>
        <w:div w:id="2134907866">
          <w:marLeft w:val="0"/>
          <w:marRight w:val="0"/>
          <w:marTop w:val="0"/>
          <w:marBottom w:val="0"/>
          <w:divBdr>
            <w:top w:val="none" w:sz="0" w:space="0" w:color="auto"/>
            <w:left w:val="none" w:sz="0" w:space="0" w:color="auto"/>
            <w:bottom w:val="none" w:sz="0" w:space="0" w:color="auto"/>
            <w:right w:val="none" w:sz="0" w:space="0" w:color="auto"/>
          </w:divBdr>
          <w:divsChild>
            <w:div w:id="974723918">
              <w:marLeft w:val="0"/>
              <w:marRight w:val="0"/>
              <w:marTop w:val="0"/>
              <w:marBottom w:val="0"/>
              <w:divBdr>
                <w:top w:val="none" w:sz="0" w:space="0" w:color="auto"/>
                <w:left w:val="none" w:sz="0" w:space="0" w:color="auto"/>
                <w:bottom w:val="none" w:sz="0" w:space="0" w:color="auto"/>
                <w:right w:val="none" w:sz="0" w:space="0" w:color="auto"/>
              </w:divBdr>
              <w:divsChild>
                <w:div w:id="181109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601987">
      <w:bodyDiv w:val="1"/>
      <w:marLeft w:val="0"/>
      <w:marRight w:val="0"/>
      <w:marTop w:val="0"/>
      <w:marBottom w:val="0"/>
      <w:divBdr>
        <w:top w:val="none" w:sz="0" w:space="0" w:color="auto"/>
        <w:left w:val="none" w:sz="0" w:space="0" w:color="auto"/>
        <w:bottom w:val="none" w:sz="0" w:space="0" w:color="auto"/>
        <w:right w:val="none" w:sz="0" w:space="0" w:color="auto"/>
      </w:divBdr>
    </w:div>
    <w:div w:id="476605872">
      <w:bodyDiv w:val="1"/>
      <w:marLeft w:val="0"/>
      <w:marRight w:val="0"/>
      <w:marTop w:val="0"/>
      <w:marBottom w:val="0"/>
      <w:divBdr>
        <w:top w:val="none" w:sz="0" w:space="0" w:color="auto"/>
        <w:left w:val="none" w:sz="0" w:space="0" w:color="auto"/>
        <w:bottom w:val="none" w:sz="0" w:space="0" w:color="auto"/>
        <w:right w:val="none" w:sz="0" w:space="0" w:color="auto"/>
      </w:divBdr>
    </w:div>
    <w:div w:id="480466775">
      <w:bodyDiv w:val="1"/>
      <w:marLeft w:val="0"/>
      <w:marRight w:val="0"/>
      <w:marTop w:val="0"/>
      <w:marBottom w:val="0"/>
      <w:divBdr>
        <w:top w:val="none" w:sz="0" w:space="0" w:color="auto"/>
        <w:left w:val="none" w:sz="0" w:space="0" w:color="auto"/>
        <w:bottom w:val="none" w:sz="0" w:space="0" w:color="auto"/>
        <w:right w:val="none" w:sz="0" w:space="0" w:color="auto"/>
      </w:divBdr>
    </w:div>
    <w:div w:id="481966377">
      <w:bodyDiv w:val="1"/>
      <w:marLeft w:val="0"/>
      <w:marRight w:val="0"/>
      <w:marTop w:val="0"/>
      <w:marBottom w:val="0"/>
      <w:divBdr>
        <w:top w:val="none" w:sz="0" w:space="0" w:color="auto"/>
        <w:left w:val="none" w:sz="0" w:space="0" w:color="auto"/>
        <w:bottom w:val="none" w:sz="0" w:space="0" w:color="auto"/>
        <w:right w:val="none" w:sz="0" w:space="0" w:color="auto"/>
      </w:divBdr>
      <w:divsChild>
        <w:div w:id="1886721596">
          <w:marLeft w:val="0"/>
          <w:marRight w:val="0"/>
          <w:marTop w:val="0"/>
          <w:marBottom w:val="0"/>
          <w:divBdr>
            <w:top w:val="none" w:sz="0" w:space="0" w:color="auto"/>
            <w:left w:val="none" w:sz="0" w:space="0" w:color="auto"/>
            <w:bottom w:val="none" w:sz="0" w:space="0" w:color="auto"/>
            <w:right w:val="none" w:sz="0" w:space="0" w:color="auto"/>
          </w:divBdr>
          <w:divsChild>
            <w:div w:id="780950864">
              <w:marLeft w:val="0"/>
              <w:marRight w:val="0"/>
              <w:marTop w:val="0"/>
              <w:marBottom w:val="0"/>
              <w:divBdr>
                <w:top w:val="none" w:sz="0" w:space="0" w:color="auto"/>
                <w:left w:val="none" w:sz="0" w:space="0" w:color="auto"/>
                <w:bottom w:val="none" w:sz="0" w:space="0" w:color="auto"/>
                <w:right w:val="none" w:sz="0" w:space="0" w:color="auto"/>
              </w:divBdr>
              <w:divsChild>
                <w:div w:id="181884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236219">
      <w:bodyDiv w:val="1"/>
      <w:marLeft w:val="0"/>
      <w:marRight w:val="0"/>
      <w:marTop w:val="0"/>
      <w:marBottom w:val="0"/>
      <w:divBdr>
        <w:top w:val="none" w:sz="0" w:space="0" w:color="auto"/>
        <w:left w:val="none" w:sz="0" w:space="0" w:color="auto"/>
        <w:bottom w:val="none" w:sz="0" w:space="0" w:color="auto"/>
        <w:right w:val="none" w:sz="0" w:space="0" w:color="auto"/>
      </w:divBdr>
    </w:div>
    <w:div w:id="484979299">
      <w:bodyDiv w:val="1"/>
      <w:marLeft w:val="0"/>
      <w:marRight w:val="0"/>
      <w:marTop w:val="0"/>
      <w:marBottom w:val="0"/>
      <w:divBdr>
        <w:top w:val="none" w:sz="0" w:space="0" w:color="auto"/>
        <w:left w:val="none" w:sz="0" w:space="0" w:color="auto"/>
        <w:bottom w:val="none" w:sz="0" w:space="0" w:color="auto"/>
        <w:right w:val="none" w:sz="0" w:space="0" w:color="auto"/>
      </w:divBdr>
      <w:divsChild>
        <w:div w:id="155919777">
          <w:marLeft w:val="0"/>
          <w:marRight w:val="0"/>
          <w:marTop w:val="0"/>
          <w:marBottom w:val="0"/>
          <w:divBdr>
            <w:top w:val="none" w:sz="0" w:space="0" w:color="auto"/>
            <w:left w:val="none" w:sz="0" w:space="0" w:color="auto"/>
            <w:bottom w:val="none" w:sz="0" w:space="0" w:color="auto"/>
            <w:right w:val="none" w:sz="0" w:space="0" w:color="auto"/>
          </w:divBdr>
          <w:divsChild>
            <w:div w:id="1423987611">
              <w:marLeft w:val="0"/>
              <w:marRight w:val="0"/>
              <w:marTop w:val="0"/>
              <w:marBottom w:val="0"/>
              <w:divBdr>
                <w:top w:val="none" w:sz="0" w:space="0" w:color="auto"/>
                <w:left w:val="none" w:sz="0" w:space="0" w:color="auto"/>
                <w:bottom w:val="none" w:sz="0" w:space="0" w:color="auto"/>
                <w:right w:val="none" w:sz="0" w:space="0" w:color="auto"/>
              </w:divBdr>
              <w:divsChild>
                <w:div w:id="185935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898732">
      <w:bodyDiv w:val="1"/>
      <w:marLeft w:val="0"/>
      <w:marRight w:val="0"/>
      <w:marTop w:val="0"/>
      <w:marBottom w:val="0"/>
      <w:divBdr>
        <w:top w:val="none" w:sz="0" w:space="0" w:color="auto"/>
        <w:left w:val="none" w:sz="0" w:space="0" w:color="auto"/>
        <w:bottom w:val="none" w:sz="0" w:space="0" w:color="auto"/>
        <w:right w:val="none" w:sz="0" w:space="0" w:color="auto"/>
      </w:divBdr>
    </w:div>
    <w:div w:id="490221693">
      <w:bodyDiv w:val="1"/>
      <w:marLeft w:val="0"/>
      <w:marRight w:val="0"/>
      <w:marTop w:val="0"/>
      <w:marBottom w:val="0"/>
      <w:divBdr>
        <w:top w:val="none" w:sz="0" w:space="0" w:color="auto"/>
        <w:left w:val="none" w:sz="0" w:space="0" w:color="auto"/>
        <w:bottom w:val="none" w:sz="0" w:space="0" w:color="auto"/>
        <w:right w:val="none" w:sz="0" w:space="0" w:color="auto"/>
      </w:divBdr>
      <w:divsChild>
        <w:div w:id="1500197372">
          <w:marLeft w:val="0"/>
          <w:marRight w:val="0"/>
          <w:marTop w:val="0"/>
          <w:marBottom w:val="0"/>
          <w:divBdr>
            <w:top w:val="none" w:sz="0" w:space="0" w:color="auto"/>
            <w:left w:val="none" w:sz="0" w:space="0" w:color="auto"/>
            <w:bottom w:val="none" w:sz="0" w:space="0" w:color="auto"/>
            <w:right w:val="none" w:sz="0" w:space="0" w:color="auto"/>
          </w:divBdr>
          <w:divsChild>
            <w:div w:id="1642080101">
              <w:marLeft w:val="0"/>
              <w:marRight w:val="0"/>
              <w:marTop w:val="0"/>
              <w:marBottom w:val="0"/>
              <w:divBdr>
                <w:top w:val="none" w:sz="0" w:space="0" w:color="auto"/>
                <w:left w:val="none" w:sz="0" w:space="0" w:color="auto"/>
                <w:bottom w:val="none" w:sz="0" w:space="0" w:color="auto"/>
                <w:right w:val="none" w:sz="0" w:space="0" w:color="auto"/>
              </w:divBdr>
              <w:divsChild>
                <w:div w:id="179524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298766">
      <w:bodyDiv w:val="1"/>
      <w:marLeft w:val="0"/>
      <w:marRight w:val="0"/>
      <w:marTop w:val="0"/>
      <w:marBottom w:val="0"/>
      <w:divBdr>
        <w:top w:val="none" w:sz="0" w:space="0" w:color="auto"/>
        <w:left w:val="none" w:sz="0" w:space="0" w:color="auto"/>
        <w:bottom w:val="none" w:sz="0" w:space="0" w:color="auto"/>
        <w:right w:val="none" w:sz="0" w:space="0" w:color="auto"/>
      </w:divBdr>
    </w:div>
    <w:div w:id="490559604">
      <w:bodyDiv w:val="1"/>
      <w:marLeft w:val="0"/>
      <w:marRight w:val="0"/>
      <w:marTop w:val="0"/>
      <w:marBottom w:val="0"/>
      <w:divBdr>
        <w:top w:val="none" w:sz="0" w:space="0" w:color="auto"/>
        <w:left w:val="none" w:sz="0" w:space="0" w:color="auto"/>
        <w:bottom w:val="none" w:sz="0" w:space="0" w:color="auto"/>
        <w:right w:val="none" w:sz="0" w:space="0" w:color="auto"/>
      </w:divBdr>
    </w:div>
    <w:div w:id="492527212">
      <w:bodyDiv w:val="1"/>
      <w:marLeft w:val="0"/>
      <w:marRight w:val="0"/>
      <w:marTop w:val="0"/>
      <w:marBottom w:val="0"/>
      <w:divBdr>
        <w:top w:val="none" w:sz="0" w:space="0" w:color="auto"/>
        <w:left w:val="none" w:sz="0" w:space="0" w:color="auto"/>
        <w:bottom w:val="none" w:sz="0" w:space="0" w:color="auto"/>
        <w:right w:val="none" w:sz="0" w:space="0" w:color="auto"/>
      </w:divBdr>
    </w:div>
    <w:div w:id="497423620">
      <w:bodyDiv w:val="1"/>
      <w:marLeft w:val="0"/>
      <w:marRight w:val="0"/>
      <w:marTop w:val="0"/>
      <w:marBottom w:val="0"/>
      <w:divBdr>
        <w:top w:val="none" w:sz="0" w:space="0" w:color="auto"/>
        <w:left w:val="none" w:sz="0" w:space="0" w:color="auto"/>
        <w:bottom w:val="none" w:sz="0" w:space="0" w:color="auto"/>
        <w:right w:val="none" w:sz="0" w:space="0" w:color="auto"/>
      </w:divBdr>
      <w:divsChild>
        <w:div w:id="1580822550">
          <w:marLeft w:val="0"/>
          <w:marRight w:val="0"/>
          <w:marTop w:val="0"/>
          <w:marBottom w:val="0"/>
          <w:divBdr>
            <w:top w:val="none" w:sz="0" w:space="0" w:color="auto"/>
            <w:left w:val="none" w:sz="0" w:space="0" w:color="auto"/>
            <w:bottom w:val="none" w:sz="0" w:space="0" w:color="auto"/>
            <w:right w:val="none" w:sz="0" w:space="0" w:color="auto"/>
          </w:divBdr>
          <w:divsChild>
            <w:div w:id="1509368543">
              <w:marLeft w:val="0"/>
              <w:marRight w:val="0"/>
              <w:marTop w:val="0"/>
              <w:marBottom w:val="0"/>
              <w:divBdr>
                <w:top w:val="none" w:sz="0" w:space="0" w:color="auto"/>
                <w:left w:val="none" w:sz="0" w:space="0" w:color="auto"/>
                <w:bottom w:val="none" w:sz="0" w:space="0" w:color="auto"/>
                <w:right w:val="none" w:sz="0" w:space="0" w:color="auto"/>
              </w:divBdr>
              <w:divsChild>
                <w:div w:id="1973511481">
                  <w:marLeft w:val="0"/>
                  <w:marRight w:val="0"/>
                  <w:marTop w:val="0"/>
                  <w:marBottom w:val="0"/>
                  <w:divBdr>
                    <w:top w:val="none" w:sz="0" w:space="0" w:color="auto"/>
                    <w:left w:val="none" w:sz="0" w:space="0" w:color="auto"/>
                    <w:bottom w:val="none" w:sz="0" w:space="0" w:color="auto"/>
                    <w:right w:val="none" w:sz="0" w:space="0" w:color="auto"/>
                  </w:divBdr>
                  <w:divsChild>
                    <w:div w:id="93536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156450">
      <w:bodyDiv w:val="1"/>
      <w:marLeft w:val="0"/>
      <w:marRight w:val="0"/>
      <w:marTop w:val="0"/>
      <w:marBottom w:val="0"/>
      <w:divBdr>
        <w:top w:val="none" w:sz="0" w:space="0" w:color="auto"/>
        <w:left w:val="none" w:sz="0" w:space="0" w:color="auto"/>
        <w:bottom w:val="none" w:sz="0" w:space="0" w:color="auto"/>
        <w:right w:val="none" w:sz="0" w:space="0" w:color="auto"/>
      </w:divBdr>
    </w:div>
    <w:div w:id="500778789">
      <w:bodyDiv w:val="1"/>
      <w:marLeft w:val="0"/>
      <w:marRight w:val="0"/>
      <w:marTop w:val="0"/>
      <w:marBottom w:val="0"/>
      <w:divBdr>
        <w:top w:val="none" w:sz="0" w:space="0" w:color="auto"/>
        <w:left w:val="none" w:sz="0" w:space="0" w:color="auto"/>
        <w:bottom w:val="none" w:sz="0" w:space="0" w:color="auto"/>
        <w:right w:val="none" w:sz="0" w:space="0" w:color="auto"/>
      </w:divBdr>
    </w:div>
    <w:div w:id="500853774">
      <w:bodyDiv w:val="1"/>
      <w:marLeft w:val="0"/>
      <w:marRight w:val="0"/>
      <w:marTop w:val="0"/>
      <w:marBottom w:val="0"/>
      <w:divBdr>
        <w:top w:val="none" w:sz="0" w:space="0" w:color="auto"/>
        <w:left w:val="none" w:sz="0" w:space="0" w:color="auto"/>
        <w:bottom w:val="none" w:sz="0" w:space="0" w:color="auto"/>
        <w:right w:val="none" w:sz="0" w:space="0" w:color="auto"/>
      </w:divBdr>
      <w:divsChild>
        <w:div w:id="533999190">
          <w:marLeft w:val="0"/>
          <w:marRight w:val="0"/>
          <w:marTop w:val="0"/>
          <w:marBottom w:val="0"/>
          <w:divBdr>
            <w:top w:val="none" w:sz="0" w:space="0" w:color="auto"/>
            <w:left w:val="none" w:sz="0" w:space="0" w:color="auto"/>
            <w:bottom w:val="none" w:sz="0" w:space="0" w:color="auto"/>
            <w:right w:val="none" w:sz="0" w:space="0" w:color="auto"/>
          </w:divBdr>
          <w:divsChild>
            <w:div w:id="1836145091">
              <w:marLeft w:val="0"/>
              <w:marRight w:val="0"/>
              <w:marTop w:val="0"/>
              <w:marBottom w:val="0"/>
              <w:divBdr>
                <w:top w:val="none" w:sz="0" w:space="0" w:color="auto"/>
                <w:left w:val="none" w:sz="0" w:space="0" w:color="auto"/>
                <w:bottom w:val="none" w:sz="0" w:space="0" w:color="auto"/>
                <w:right w:val="none" w:sz="0" w:space="0" w:color="auto"/>
              </w:divBdr>
              <w:divsChild>
                <w:div w:id="107708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287658">
      <w:bodyDiv w:val="1"/>
      <w:marLeft w:val="0"/>
      <w:marRight w:val="0"/>
      <w:marTop w:val="0"/>
      <w:marBottom w:val="0"/>
      <w:divBdr>
        <w:top w:val="none" w:sz="0" w:space="0" w:color="auto"/>
        <w:left w:val="none" w:sz="0" w:space="0" w:color="auto"/>
        <w:bottom w:val="none" w:sz="0" w:space="0" w:color="auto"/>
        <w:right w:val="none" w:sz="0" w:space="0" w:color="auto"/>
      </w:divBdr>
    </w:div>
    <w:div w:id="502864389">
      <w:bodyDiv w:val="1"/>
      <w:marLeft w:val="0"/>
      <w:marRight w:val="0"/>
      <w:marTop w:val="0"/>
      <w:marBottom w:val="0"/>
      <w:divBdr>
        <w:top w:val="none" w:sz="0" w:space="0" w:color="auto"/>
        <w:left w:val="none" w:sz="0" w:space="0" w:color="auto"/>
        <w:bottom w:val="none" w:sz="0" w:space="0" w:color="auto"/>
        <w:right w:val="none" w:sz="0" w:space="0" w:color="auto"/>
      </w:divBdr>
    </w:div>
    <w:div w:id="505443550">
      <w:bodyDiv w:val="1"/>
      <w:marLeft w:val="0"/>
      <w:marRight w:val="0"/>
      <w:marTop w:val="0"/>
      <w:marBottom w:val="0"/>
      <w:divBdr>
        <w:top w:val="none" w:sz="0" w:space="0" w:color="auto"/>
        <w:left w:val="none" w:sz="0" w:space="0" w:color="auto"/>
        <w:bottom w:val="none" w:sz="0" w:space="0" w:color="auto"/>
        <w:right w:val="none" w:sz="0" w:space="0" w:color="auto"/>
      </w:divBdr>
    </w:div>
    <w:div w:id="506599733">
      <w:bodyDiv w:val="1"/>
      <w:marLeft w:val="0"/>
      <w:marRight w:val="0"/>
      <w:marTop w:val="0"/>
      <w:marBottom w:val="0"/>
      <w:divBdr>
        <w:top w:val="none" w:sz="0" w:space="0" w:color="auto"/>
        <w:left w:val="none" w:sz="0" w:space="0" w:color="auto"/>
        <w:bottom w:val="none" w:sz="0" w:space="0" w:color="auto"/>
        <w:right w:val="none" w:sz="0" w:space="0" w:color="auto"/>
      </w:divBdr>
    </w:div>
    <w:div w:id="506869683">
      <w:bodyDiv w:val="1"/>
      <w:marLeft w:val="0"/>
      <w:marRight w:val="0"/>
      <w:marTop w:val="0"/>
      <w:marBottom w:val="0"/>
      <w:divBdr>
        <w:top w:val="none" w:sz="0" w:space="0" w:color="auto"/>
        <w:left w:val="none" w:sz="0" w:space="0" w:color="auto"/>
        <w:bottom w:val="none" w:sz="0" w:space="0" w:color="auto"/>
        <w:right w:val="none" w:sz="0" w:space="0" w:color="auto"/>
      </w:divBdr>
      <w:divsChild>
        <w:div w:id="869492597">
          <w:marLeft w:val="0"/>
          <w:marRight w:val="0"/>
          <w:marTop w:val="0"/>
          <w:marBottom w:val="0"/>
          <w:divBdr>
            <w:top w:val="none" w:sz="0" w:space="0" w:color="auto"/>
            <w:left w:val="none" w:sz="0" w:space="0" w:color="auto"/>
            <w:bottom w:val="none" w:sz="0" w:space="0" w:color="auto"/>
            <w:right w:val="none" w:sz="0" w:space="0" w:color="auto"/>
          </w:divBdr>
          <w:divsChild>
            <w:div w:id="1168208745">
              <w:marLeft w:val="0"/>
              <w:marRight w:val="0"/>
              <w:marTop w:val="0"/>
              <w:marBottom w:val="0"/>
              <w:divBdr>
                <w:top w:val="none" w:sz="0" w:space="0" w:color="auto"/>
                <w:left w:val="none" w:sz="0" w:space="0" w:color="auto"/>
                <w:bottom w:val="none" w:sz="0" w:space="0" w:color="auto"/>
                <w:right w:val="none" w:sz="0" w:space="0" w:color="auto"/>
              </w:divBdr>
              <w:divsChild>
                <w:div w:id="70506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255993">
      <w:bodyDiv w:val="1"/>
      <w:marLeft w:val="0"/>
      <w:marRight w:val="0"/>
      <w:marTop w:val="0"/>
      <w:marBottom w:val="0"/>
      <w:divBdr>
        <w:top w:val="none" w:sz="0" w:space="0" w:color="auto"/>
        <w:left w:val="none" w:sz="0" w:space="0" w:color="auto"/>
        <w:bottom w:val="none" w:sz="0" w:space="0" w:color="auto"/>
        <w:right w:val="none" w:sz="0" w:space="0" w:color="auto"/>
      </w:divBdr>
    </w:div>
    <w:div w:id="508256437">
      <w:bodyDiv w:val="1"/>
      <w:marLeft w:val="0"/>
      <w:marRight w:val="0"/>
      <w:marTop w:val="0"/>
      <w:marBottom w:val="0"/>
      <w:divBdr>
        <w:top w:val="none" w:sz="0" w:space="0" w:color="auto"/>
        <w:left w:val="none" w:sz="0" w:space="0" w:color="auto"/>
        <w:bottom w:val="none" w:sz="0" w:space="0" w:color="auto"/>
        <w:right w:val="none" w:sz="0" w:space="0" w:color="auto"/>
      </w:divBdr>
    </w:div>
    <w:div w:id="510798872">
      <w:bodyDiv w:val="1"/>
      <w:marLeft w:val="0"/>
      <w:marRight w:val="0"/>
      <w:marTop w:val="0"/>
      <w:marBottom w:val="0"/>
      <w:divBdr>
        <w:top w:val="none" w:sz="0" w:space="0" w:color="auto"/>
        <w:left w:val="none" w:sz="0" w:space="0" w:color="auto"/>
        <w:bottom w:val="none" w:sz="0" w:space="0" w:color="auto"/>
        <w:right w:val="none" w:sz="0" w:space="0" w:color="auto"/>
      </w:divBdr>
    </w:div>
    <w:div w:id="510997147">
      <w:bodyDiv w:val="1"/>
      <w:marLeft w:val="0"/>
      <w:marRight w:val="0"/>
      <w:marTop w:val="0"/>
      <w:marBottom w:val="0"/>
      <w:divBdr>
        <w:top w:val="none" w:sz="0" w:space="0" w:color="auto"/>
        <w:left w:val="none" w:sz="0" w:space="0" w:color="auto"/>
        <w:bottom w:val="none" w:sz="0" w:space="0" w:color="auto"/>
        <w:right w:val="none" w:sz="0" w:space="0" w:color="auto"/>
      </w:divBdr>
    </w:div>
    <w:div w:id="511071781">
      <w:bodyDiv w:val="1"/>
      <w:marLeft w:val="0"/>
      <w:marRight w:val="0"/>
      <w:marTop w:val="0"/>
      <w:marBottom w:val="0"/>
      <w:divBdr>
        <w:top w:val="none" w:sz="0" w:space="0" w:color="auto"/>
        <w:left w:val="none" w:sz="0" w:space="0" w:color="auto"/>
        <w:bottom w:val="none" w:sz="0" w:space="0" w:color="auto"/>
        <w:right w:val="none" w:sz="0" w:space="0" w:color="auto"/>
      </w:divBdr>
    </w:div>
    <w:div w:id="513878862">
      <w:bodyDiv w:val="1"/>
      <w:marLeft w:val="0"/>
      <w:marRight w:val="0"/>
      <w:marTop w:val="0"/>
      <w:marBottom w:val="0"/>
      <w:divBdr>
        <w:top w:val="none" w:sz="0" w:space="0" w:color="auto"/>
        <w:left w:val="none" w:sz="0" w:space="0" w:color="auto"/>
        <w:bottom w:val="none" w:sz="0" w:space="0" w:color="auto"/>
        <w:right w:val="none" w:sz="0" w:space="0" w:color="auto"/>
      </w:divBdr>
    </w:div>
    <w:div w:id="514618846">
      <w:bodyDiv w:val="1"/>
      <w:marLeft w:val="0"/>
      <w:marRight w:val="0"/>
      <w:marTop w:val="0"/>
      <w:marBottom w:val="0"/>
      <w:divBdr>
        <w:top w:val="none" w:sz="0" w:space="0" w:color="auto"/>
        <w:left w:val="none" w:sz="0" w:space="0" w:color="auto"/>
        <w:bottom w:val="none" w:sz="0" w:space="0" w:color="auto"/>
        <w:right w:val="none" w:sz="0" w:space="0" w:color="auto"/>
      </w:divBdr>
    </w:div>
    <w:div w:id="516040147">
      <w:bodyDiv w:val="1"/>
      <w:marLeft w:val="0"/>
      <w:marRight w:val="0"/>
      <w:marTop w:val="0"/>
      <w:marBottom w:val="0"/>
      <w:divBdr>
        <w:top w:val="none" w:sz="0" w:space="0" w:color="auto"/>
        <w:left w:val="none" w:sz="0" w:space="0" w:color="auto"/>
        <w:bottom w:val="none" w:sz="0" w:space="0" w:color="auto"/>
        <w:right w:val="none" w:sz="0" w:space="0" w:color="auto"/>
      </w:divBdr>
      <w:divsChild>
        <w:div w:id="659623624">
          <w:marLeft w:val="0"/>
          <w:marRight w:val="0"/>
          <w:marTop w:val="0"/>
          <w:marBottom w:val="0"/>
          <w:divBdr>
            <w:top w:val="none" w:sz="0" w:space="0" w:color="auto"/>
            <w:left w:val="none" w:sz="0" w:space="0" w:color="auto"/>
            <w:bottom w:val="none" w:sz="0" w:space="0" w:color="auto"/>
            <w:right w:val="none" w:sz="0" w:space="0" w:color="auto"/>
          </w:divBdr>
        </w:div>
        <w:div w:id="435832357">
          <w:marLeft w:val="0"/>
          <w:marRight w:val="0"/>
          <w:marTop w:val="0"/>
          <w:marBottom w:val="0"/>
          <w:divBdr>
            <w:top w:val="none" w:sz="0" w:space="0" w:color="auto"/>
            <w:left w:val="none" w:sz="0" w:space="0" w:color="auto"/>
            <w:bottom w:val="none" w:sz="0" w:space="0" w:color="auto"/>
            <w:right w:val="none" w:sz="0" w:space="0" w:color="auto"/>
          </w:divBdr>
        </w:div>
        <w:div w:id="449321299">
          <w:marLeft w:val="0"/>
          <w:marRight w:val="0"/>
          <w:marTop w:val="0"/>
          <w:marBottom w:val="0"/>
          <w:divBdr>
            <w:top w:val="none" w:sz="0" w:space="0" w:color="auto"/>
            <w:left w:val="none" w:sz="0" w:space="0" w:color="auto"/>
            <w:bottom w:val="none" w:sz="0" w:space="0" w:color="auto"/>
            <w:right w:val="none" w:sz="0" w:space="0" w:color="auto"/>
          </w:divBdr>
        </w:div>
        <w:div w:id="542061732">
          <w:marLeft w:val="0"/>
          <w:marRight w:val="0"/>
          <w:marTop w:val="0"/>
          <w:marBottom w:val="0"/>
          <w:divBdr>
            <w:top w:val="none" w:sz="0" w:space="0" w:color="auto"/>
            <w:left w:val="none" w:sz="0" w:space="0" w:color="auto"/>
            <w:bottom w:val="none" w:sz="0" w:space="0" w:color="auto"/>
            <w:right w:val="none" w:sz="0" w:space="0" w:color="auto"/>
          </w:divBdr>
        </w:div>
      </w:divsChild>
    </w:div>
    <w:div w:id="518543268">
      <w:bodyDiv w:val="1"/>
      <w:marLeft w:val="0"/>
      <w:marRight w:val="0"/>
      <w:marTop w:val="0"/>
      <w:marBottom w:val="0"/>
      <w:divBdr>
        <w:top w:val="none" w:sz="0" w:space="0" w:color="auto"/>
        <w:left w:val="none" w:sz="0" w:space="0" w:color="auto"/>
        <w:bottom w:val="none" w:sz="0" w:space="0" w:color="auto"/>
        <w:right w:val="none" w:sz="0" w:space="0" w:color="auto"/>
      </w:divBdr>
    </w:div>
    <w:div w:id="522481322">
      <w:bodyDiv w:val="1"/>
      <w:marLeft w:val="0"/>
      <w:marRight w:val="0"/>
      <w:marTop w:val="0"/>
      <w:marBottom w:val="0"/>
      <w:divBdr>
        <w:top w:val="none" w:sz="0" w:space="0" w:color="auto"/>
        <w:left w:val="none" w:sz="0" w:space="0" w:color="auto"/>
        <w:bottom w:val="none" w:sz="0" w:space="0" w:color="auto"/>
        <w:right w:val="none" w:sz="0" w:space="0" w:color="auto"/>
      </w:divBdr>
      <w:divsChild>
        <w:div w:id="506597768">
          <w:marLeft w:val="0"/>
          <w:marRight w:val="0"/>
          <w:marTop w:val="0"/>
          <w:marBottom w:val="0"/>
          <w:divBdr>
            <w:top w:val="none" w:sz="0" w:space="0" w:color="auto"/>
            <w:left w:val="none" w:sz="0" w:space="0" w:color="auto"/>
            <w:bottom w:val="none" w:sz="0" w:space="0" w:color="auto"/>
            <w:right w:val="none" w:sz="0" w:space="0" w:color="auto"/>
          </w:divBdr>
          <w:divsChild>
            <w:div w:id="1100953501">
              <w:marLeft w:val="0"/>
              <w:marRight w:val="0"/>
              <w:marTop w:val="0"/>
              <w:marBottom w:val="0"/>
              <w:divBdr>
                <w:top w:val="none" w:sz="0" w:space="0" w:color="auto"/>
                <w:left w:val="none" w:sz="0" w:space="0" w:color="auto"/>
                <w:bottom w:val="none" w:sz="0" w:space="0" w:color="auto"/>
                <w:right w:val="none" w:sz="0" w:space="0" w:color="auto"/>
              </w:divBdr>
              <w:divsChild>
                <w:div w:id="1050231933">
                  <w:marLeft w:val="0"/>
                  <w:marRight w:val="0"/>
                  <w:marTop w:val="0"/>
                  <w:marBottom w:val="0"/>
                  <w:divBdr>
                    <w:top w:val="none" w:sz="0" w:space="0" w:color="auto"/>
                    <w:left w:val="none" w:sz="0" w:space="0" w:color="auto"/>
                    <w:bottom w:val="none" w:sz="0" w:space="0" w:color="auto"/>
                    <w:right w:val="none" w:sz="0" w:space="0" w:color="auto"/>
                  </w:divBdr>
                  <w:divsChild>
                    <w:div w:id="900948226">
                      <w:marLeft w:val="0"/>
                      <w:marRight w:val="0"/>
                      <w:marTop w:val="0"/>
                      <w:marBottom w:val="0"/>
                      <w:divBdr>
                        <w:top w:val="none" w:sz="0" w:space="0" w:color="auto"/>
                        <w:left w:val="none" w:sz="0" w:space="0" w:color="auto"/>
                        <w:bottom w:val="none" w:sz="0" w:space="0" w:color="auto"/>
                        <w:right w:val="none" w:sz="0" w:space="0" w:color="auto"/>
                      </w:divBdr>
                    </w:div>
                  </w:divsChild>
                </w:div>
                <w:div w:id="1855683633">
                  <w:marLeft w:val="0"/>
                  <w:marRight w:val="0"/>
                  <w:marTop w:val="0"/>
                  <w:marBottom w:val="0"/>
                  <w:divBdr>
                    <w:top w:val="none" w:sz="0" w:space="0" w:color="auto"/>
                    <w:left w:val="none" w:sz="0" w:space="0" w:color="auto"/>
                    <w:bottom w:val="none" w:sz="0" w:space="0" w:color="auto"/>
                    <w:right w:val="none" w:sz="0" w:space="0" w:color="auto"/>
                  </w:divBdr>
                  <w:divsChild>
                    <w:div w:id="246811218">
                      <w:marLeft w:val="0"/>
                      <w:marRight w:val="0"/>
                      <w:marTop w:val="0"/>
                      <w:marBottom w:val="0"/>
                      <w:divBdr>
                        <w:top w:val="none" w:sz="0" w:space="0" w:color="auto"/>
                        <w:left w:val="none" w:sz="0" w:space="0" w:color="auto"/>
                        <w:bottom w:val="none" w:sz="0" w:space="0" w:color="auto"/>
                        <w:right w:val="none" w:sz="0" w:space="0" w:color="auto"/>
                      </w:divBdr>
                    </w:div>
                  </w:divsChild>
                </w:div>
                <w:div w:id="549732570">
                  <w:marLeft w:val="0"/>
                  <w:marRight w:val="0"/>
                  <w:marTop w:val="0"/>
                  <w:marBottom w:val="0"/>
                  <w:divBdr>
                    <w:top w:val="none" w:sz="0" w:space="0" w:color="auto"/>
                    <w:left w:val="none" w:sz="0" w:space="0" w:color="auto"/>
                    <w:bottom w:val="none" w:sz="0" w:space="0" w:color="auto"/>
                    <w:right w:val="none" w:sz="0" w:space="0" w:color="auto"/>
                  </w:divBdr>
                  <w:divsChild>
                    <w:div w:id="457453452">
                      <w:marLeft w:val="0"/>
                      <w:marRight w:val="0"/>
                      <w:marTop w:val="0"/>
                      <w:marBottom w:val="0"/>
                      <w:divBdr>
                        <w:top w:val="none" w:sz="0" w:space="0" w:color="auto"/>
                        <w:left w:val="none" w:sz="0" w:space="0" w:color="auto"/>
                        <w:bottom w:val="none" w:sz="0" w:space="0" w:color="auto"/>
                        <w:right w:val="none" w:sz="0" w:space="0" w:color="auto"/>
                      </w:divBdr>
                    </w:div>
                  </w:divsChild>
                </w:div>
                <w:div w:id="2058236411">
                  <w:marLeft w:val="0"/>
                  <w:marRight w:val="0"/>
                  <w:marTop w:val="0"/>
                  <w:marBottom w:val="0"/>
                  <w:divBdr>
                    <w:top w:val="none" w:sz="0" w:space="0" w:color="auto"/>
                    <w:left w:val="none" w:sz="0" w:space="0" w:color="auto"/>
                    <w:bottom w:val="none" w:sz="0" w:space="0" w:color="auto"/>
                    <w:right w:val="none" w:sz="0" w:space="0" w:color="auto"/>
                  </w:divBdr>
                  <w:divsChild>
                    <w:div w:id="2060131980">
                      <w:marLeft w:val="0"/>
                      <w:marRight w:val="0"/>
                      <w:marTop w:val="0"/>
                      <w:marBottom w:val="0"/>
                      <w:divBdr>
                        <w:top w:val="none" w:sz="0" w:space="0" w:color="auto"/>
                        <w:left w:val="none" w:sz="0" w:space="0" w:color="auto"/>
                        <w:bottom w:val="none" w:sz="0" w:space="0" w:color="auto"/>
                        <w:right w:val="none" w:sz="0" w:space="0" w:color="auto"/>
                      </w:divBdr>
                    </w:div>
                  </w:divsChild>
                </w:div>
                <w:div w:id="99762446">
                  <w:marLeft w:val="0"/>
                  <w:marRight w:val="0"/>
                  <w:marTop w:val="0"/>
                  <w:marBottom w:val="0"/>
                  <w:divBdr>
                    <w:top w:val="none" w:sz="0" w:space="0" w:color="auto"/>
                    <w:left w:val="none" w:sz="0" w:space="0" w:color="auto"/>
                    <w:bottom w:val="none" w:sz="0" w:space="0" w:color="auto"/>
                    <w:right w:val="none" w:sz="0" w:space="0" w:color="auto"/>
                  </w:divBdr>
                  <w:divsChild>
                    <w:div w:id="1955012937">
                      <w:marLeft w:val="0"/>
                      <w:marRight w:val="0"/>
                      <w:marTop w:val="0"/>
                      <w:marBottom w:val="0"/>
                      <w:divBdr>
                        <w:top w:val="none" w:sz="0" w:space="0" w:color="auto"/>
                        <w:left w:val="none" w:sz="0" w:space="0" w:color="auto"/>
                        <w:bottom w:val="none" w:sz="0" w:space="0" w:color="auto"/>
                        <w:right w:val="none" w:sz="0" w:space="0" w:color="auto"/>
                      </w:divBdr>
                    </w:div>
                  </w:divsChild>
                </w:div>
                <w:div w:id="1802963010">
                  <w:marLeft w:val="0"/>
                  <w:marRight w:val="0"/>
                  <w:marTop w:val="0"/>
                  <w:marBottom w:val="0"/>
                  <w:divBdr>
                    <w:top w:val="none" w:sz="0" w:space="0" w:color="auto"/>
                    <w:left w:val="none" w:sz="0" w:space="0" w:color="auto"/>
                    <w:bottom w:val="none" w:sz="0" w:space="0" w:color="auto"/>
                    <w:right w:val="none" w:sz="0" w:space="0" w:color="auto"/>
                  </w:divBdr>
                  <w:divsChild>
                    <w:div w:id="1498185583">
                      <w:marLeft w:val="0"/>
                      <w:marRight w:val="0"/>
                      <w:marTop w:val="0"/>
                      <w:marBottom w:val="0"/>
                      <w:divBdr>
                        <w:top w:val="none" w:sz="0" w:space="0" w:color="auto"/>
                        <w:left w:val="none" w:sz="0" w:space="0" w:color="auto"/>
                        <w:bottom w:val="none" w:sz="0" w:space="0" w:color="auto"/>
                        <w:right w:val="none" w:sz="0" w:space="0" w:color="auto"/>
                      </w:divBdr>
                    </w:div>
                  </w:divsChild>
                </w:div>
                <w:div w:id="292827045">
                  <w:marLeft w:val="0"/>
                  <w:marRight w:val="0"/>
                  <w:marTop w:val="0"/>
                  <w:marBottom w:val="0"/>
                  <w:divBdr>
                    <w:top w:val="none" w:sz="0" w:space="0" w:color="auto"/>
                    <w:left w:val="none" w:sz="0" w:space="0" w:color="auto"/>
                    <w:bottom w:val="none" w:sz="0" w:space="0" w:color="auto"/>
                    <w:right w:val="none" w:sz="0" w:space="0" w:color="auto"/>
                  </w:divBdr>
                  <w:divsChild>
                    <w:div w:id="1695686288">
                      <w:marLeft w:val="0"/>
                      <w:marRight w:val="0"/>
                      <w:marTop w:val="0"/>
                      <w:marBottom w:val="0"/>
                      <w:divBdr>
                        <w:top w:val="none" w:sz="0" w:space="0" w:color="auto"/>
                        <w:left w:val="none" w:sz="0" w:space="0" w:color="auto"/>
                        <w:bottom w:val="none" w:sz="0" w:space="0" w:color="auto"/>
                        <w:right w:val="none" w:sz="0" w:space="0" w:color="auto"/>
                      </w:divBdr>
                    </w:div>
                  </w:divsChild>
                </w:div>
                <w:div w:id="1251085909">
                  <w:marLeft w:val="0"/>
                  <w:marRight w:val="0"/>
                  <w:marTop w:val="0"/>
                  <w:marBottom w:val="0"/>
                  <w:divBdr>
                    <w:top w:val="none" w:sz="0" w:space="0" w:color="auto"/>
                    <w:left w:val="none" w:sz="0" w:space="0" w:color="auto"/>
                    <w:bottom w:val="none" w:sz="0" w:space="0" w:color="auto"/>
                    <w:right w:val="none" w:sz="0" w:space="0" w:color="auto"/>
                  </w:divBdr>
                  <w:divsChild>
                    <w:div w:id="1640987402">
                      <w:marLeft w:val="0"/>
                      <w:marRight w:val="0"/>
                      <w:marTop w:val="0"/>
                      <w:marBottom w:val="0"/>
                      <w:divBdr>
                        <w:top w:val="none" w:sz="0" w:space="0" w:color="auto"/>
                        <w:left w:val="none" w:sz="0" w:space="0" w:color="auto"/>
                        <w:bottom w:val="none" w:sz="0" w:space="0" w:color="auto"/>
                        <w:right w:val="none" w:sz="0" w:space="0" w:color="auto"/>
                      </w:divBdr>
                    </w:div>
                  </w:divsChild>
                </w:div>
                <w:div w:id="833226990">
                  <w:marLeft w:val="0"/>
                  <w:marRight w:val="0"/>
                  <w:marTop w:val="0"/>
                  <w:marBottom w:val="0"/>
                  <w:divBdr>
                    <w:top w:val="none" w:sz="0" w:space="0" w:color="auto"/>
                    <w:left w:val="none" w:sz="0" w:space="0" w:color="auto"/>
                    <w:bottom w:val="none" w:sz="0" w:space="0" w:color="auto"/>
                    <w:right w:val="none" w:sz="0" w:space="0" w:color="auto"/>
                  </w:divBdr>
                  <w:divsChild>
                    <w:div w:id="1774593488">
                      <w:marLeft w:val="0"/>
                      <w:marRight w:val="0"/>
                      <w:marTop w:val="0"/>
                      <w:marBottom w:val="0"/>
                      <w:divBdr>
                        <w:top w:val="none" w:sz="0" w:space="0" w:color="auto"/>
                        <w:left w:val="none" w:sz="0" w:space="0" w:color="auto"/>
                        <w:bottom w:val="none" w:sz="0" w:space="0" w:color="auto"/>
                        <w:right w:val="none" w:sz="0" w:space="0" w:color="auto"/>
                      </w:divBdr>
                    </w:div>
                  </w:divsChild>
                </w:div>
                <w:div w:id="467285264">
                  <w:marLeft w:val="0"/>
                  <w:marRight w:val="0"/>
                  <w:marTop w:val="0"/>
                  <w:marBottom w:val="0"/>
                  <w:divBdr>
                    <w:top w:val="none" w:sz="0" w:space="0" w:color="auto"/>
                    <w:left w:val="none" w:sz="0" w:space="0" w:color="auto"/>
                    <w:bottom w:val="none" w:sz="0" w:space="0" w:color="auto"/>
                    <w:right w:val="none" w:sz="0" w:space="0" w:color="auto"/>
                  </w:divBdr>
                  <w:divsChild>
                    <w:div w:id="55030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521543">
      <w:bodyDiv w:val="1"/>
      <w:marLeft w:val="0"/>
      <w:marRight w:val="0"/>
      <w:marTop w:val="0"/>
      <w:marBottom w:val="0"/>
      <w:divBdr>
        <w:top w:val="none" w:sz="0" w:space="0" w:color="auto"/>
        <w:left w:val="none" w:sz="0" w:space="0" w:color="auto"/>
        <w:bottom w:val="none" w:sz="0" w:space="0" w:color="auto"/>
        <w:right w:val="none" w:sz="0" w:space="0" w:color="auto"/>
      </w:divBdr>
      <w:divsChild>
        <w:div w:id="1397162984">
          <w:marLeft w:val="0"/>
          <w:marRight w:val="0"/>
          <w:marTop w:val="0"/>
          <w:marBottom w:val="0"/>
          <w:divBdr>
            <w:top w:val="none" w:sz="0" w:space="0" w:color="auto"/>
            <w:left w:val="none" w:sz="0" w:space="0" w:color="auto"/>
            <w:bottom w:val="none" w:sz="0" w:space="0" w:color="auto"/>
            <w:right w:val="none" w:sz="0" w:space="0" w:color="auto"/>
          </w:divBdr>
        </w:div>
        <w:div w:id="1395084414">
          <w:marLeft w:val="0"/>
          <w:marRight w:val="0"/>
          <w:marTop w:val="0"/>
          <w:marBottom w:val="0"/>
          <w:divBdr>
            <w:top w:val="none" w:sz="0" w:space="0" w:color="auto"/>
            <w:left w:val="none" w:sz="0" w:space="0" w:color="auto"/>
            <w:bottom w:val="none" w:sz="0" w:space="0" w:color="auto"/>
            <w:right w:val="none" w:sz="0" w:space="0" w:color="auto"/>
          </w:divBdr>
        </w:div>
      </w:divsChild>
    </w:div>
    <w:div w:id="527984973">
      <w:bodyDiv w:val="1"/>
      <w:marLeft w:val="0"/>
      <w:marRight w:val="0"/>
      <w:marTop w:val="0"/>
      <w:marBottom w:val="0"/>
      <w:divBdr>
        <w:top w:val="none" w:sz="0" w:space="0" w:color="auto"/>
        <w:left w:val="none" w:sz="0" w:space="0" w:color="auto"/>
        <w:bottom w:val="none" w:sz="0" w:space="0" w:color="auto"/>
        <w:right w:val="none" w:sz="0" w:space="0" w:color="auto"/>
      </w:divBdr>
    </w:div>
    <w:div w:id="528417782">
      <w:bodyDiv w:val="1"/>
      <w:marLeft w:val="0"/>
      <w:marRight w:val="0"/>
      <w:marTop w:val="0"/>
      <w:marBottom w:val="0"/>
      <w:divBdr>
        <w:top w:val="none" w:sz="0" w:space="0" w:color="auto"/>
        <w:left w:val="none" w:sz="0" w:space="0" w:color="auto"/>
        <w:bottom w:val="none" w:sz="0" w:space="0" w:color="auto"/>
        <w:right w:val="none" w:sz="0" w:space="0" w:color="auto"/>
      </w:divBdr>
    </w:div>
    <w:div w:id="528954413">
      <w:bodyDiv w:val="1"/>
      <w:marLeft w:val="0"/>
      <w:marRight w:val="0"/>
      <w:marTop w:val="0"/>
      <w:marBottom w:val="0"/>
      <w:divBdr>
        <w:top w:val="none" w:sz="0" w:space="0" w:color="auto"/>
        <w:left w:val="none" w:sz="0" w:space="0" w:color="auto"/>
        <w:bottom w:val="none" w:sz="0" w:space="0" w:color="auto"/>
        <w:right w:val="none" w:sz="0" w:space="0" w:color="auto"/>
      </w:divBdr>
    </w:div>
    <w:div w:id="531920836">
      <w:bodyDiv w:val="1"/>
      <w:marLeft w:val="0"/>
      <w:marRight w:val="0"/>
      <w:marTop w:val="0"/>
      <w:marBottom w:val="0"/>
      <w:divBdr>
        <w:top w:val="none" w:sz="0" w:space="0" w:color="auto"/>
        <w:left w:val="none" w:sz="0" w:space="0" w:color="auto"/>
        <w:bottom w:val="none" w:sz="0" w:space="0" w:color="auto"/>
        <w:right w:val="none" w:sz="0" w:space="0" w:color="auto"/>
      </w:divBdr>
      <w:divsChild>
        <w:div w:id="2113016357">
          <w:marLeft w:val="0"/>
          <w:marRight w:val="0"/>
          <w:marTop w:val="0"/>
          <w:marBottom w:val="0"/>
          <w:divBdr>
            <w:top w:val="none" w:sz="0" w:space="0" w:color="auto"/>
            <w:left w:val="none" w:sz="0" w:space="0" w:color="auto"/>
            <w:bottom w:val="none" w:sz="0" w:space="0" w:color="auto"/>
            <w:right w:val="none" w:sz="0" w:space="0" w:color="auto"/>
          </w:divBdr>
          <w:divsChild>
            <w:div w:id="1394155325">
              <w:marLeft w:val="0"/>
              <w:marRight w:val="0"/>
              <w:marTop w:val="0"/>
              <w:marBottom w:val="0"/>
              <w:divBdr>
                <w:top w:val="none" w:sz="0" w:space="0" w:color="auto"/>
                <w:left w:val="none" w:sz="0" w:space="0" w:color="auto"/>
                <w:bottom w:val="none" w:sz="0" w:space="0" w:color="auto"/>
                <w:right w:val="none" w:sz="0" w:space="0" w:color="auto"/>
              </w:divBdr>
              <w:divsChild>
                <w:div w:id="145590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154147">
      <w:bodyDiv w:val="1"/>
      <w:marLeft w:val="0"/>
      <w:marRight w:val="0"/>
      <w:marTop w:val="0"/>
      <w:marBottom w:val="0"/>
      <w:divBdr>
        <w:top w:val="none" w:sz="0" w:space="0" w:color="auto"/>
        <w:left w:val="none" w:sz="0" w:space="0" w:color="auto"/>
        <w:bottom w:val="none" w:sz="0" w:space="0" w:color="auto"/>
        <w:right w:val="none" w:sz="0" w:space="0" w:color="auto"/>
      </w:divBdr>
      <w:divsChild>
        <w:div w:id="100298450">
          <w:marLeft w:val="0"/>
          <w:marRight w:val="0"/>
          <w:marTop w:val="0"/>
          <w:marBottom w:val="0"/>
          <w:divBdr>
            <w:top w:val="none" w:sz="0" w:space="0" w:color="auto"/>
            <w:left w:val="none" w:sz="0" w:space="0" w:color="auto"/>
            <w:bottom w:val="none" w:sz="0" w:space="0" w:color="auto"/>
            <w:right w:val="none" w:sz="0" w:space="0" w:color="auto"/>
          </w:divBdr>
        </w:div>
        <w:div w:id="117071032">
          <w:marLeft w:val="0"/>
          <w:marRight w:val="0"/>
          <w:marTop w:val="0"/>
          <w:marBottom w:val="0"/>
          <w:divBdr>
            <w:top w:val="none" w:sz="0" w:space="0" w:color="auto"/>
            <w:left w:val="none" w:sz="0" w:space="0" w:color="auto"/>
            <w:bottom w:val="none" w:sz="0" w:space="0" w:color="auto"/>
            <w:right w:val="none" w:sz="0" w:space="0" w:color="auto"/>
          </w:divBdr>
        </w:div>
        <w:div w:id="427048597">
          <w:marLeft w:val="0"/>
          <w:marRight w:val="0"/>
          <w:marTop w:val="0"/>
          <w:marBottom w:val="0"/>
          <w:divBdr>
            <w:top w:val="none" w:sz="0" w:space="0" w:color="auto"/>
            <w:left w:val="none" w:sz="0" w:space="0" w:color="auto"/>
            <w:bottom w:val="none" w:sz="0" w:space="0" w:color="auto"/>
            <w:right w:val="none" w:sz="0" w:space="0" w:color="auto"/>
          </w:divBdr>
        </w:div>
        <w:div w:id="532152493">
          <w:marLeft w:val="0"/>
          <w:marRight w:val="0"/>
          <w:marTop w:val="0"/>
          <w:marBottom w:val="0"/>
          <w:divBdr>
            <w:top w:val="none" w:sz="0" w:space="0" w:color="auto"/>
            <w:left w:val="none" w:sz="0" w:space="0" w:color="auto"/>
            <w:bottom w:val="none" w:sz="0" w:space="0" w:color="auto"/>
            <w:right w:val="none" w:sz="0" w:space="0" w:color="auto"/>
          </w:divBdr>
        </w:div>
        <w:div w:id="1015422580">
          <w:marLeft w:val="0"/>
          <w:marRight w:val="0"/>
          <w:marTop w:val="0"/>
          <w:marBottom w:val="0"/>
          <w:divBdr>
            <w:top w:val="none" w:sz="0" w:space="0" w:color="auto"/>
            <w:left w:val="none" w:sz="0" w:space="0" w:color="auto"/>
            <w:bottom w:val="none" w:sz="0" w:space="0" w:color="auto"/>
            <w:right w:val="none" w:sz="0" w:space="0" w:color="auto"/>
          </w:divBdr>
        </w:div>
        <w:div w:id="1670449026">
          <w:marLeft w:val="0"/>
          <w:marRight w:val="0"/>
          <w:marTop w:val="0"/>
          <w:marBottom w:val="0"/>
          <w:divBdr>
            <w:top w:val="none" w:sz="0" w:space="0" w:color="auto"/>
            <w:left w:val="none" w:sz="0" w:space="0" w:color="auto"/>
            <w:bottom w:val="none" w:sz="0" w:space="0" w:color="auto"/>
            <w:right w:val="none" w:sz="0" w:space="0" w:color="auto"/>
          </w:divBdr>
        </w:div>
        <w:div w:id="1727028361">
          <w:marLeft w:val="0"/>
          <w:marRight w:val="0"/>
          <w:marTop w:val="0"/>
          <w:marBottom w:val="0"/>
          <w:divBdr>
            <w:top w:val="none" w:sz="0" w:space="0" w:color="auto"/>
            <w:left w:val="none" w:sz="0" w:space="0" w:color="auto"/>
            <w:bottom w:val="none" w:sz="0" w:space="0" w:color="auto"/>
            <w:right w:val="none" w:sz="0" w:space="0" w:color="auto"/>
          </w:divBdr>
        </w:div>
        <w:div w:id="1910538168">
          <w:marLeft w:val="0"/>
          <w:marRight w:val="0"/>
          <w:marTop w:val="0"/>
          <w:marBottom w:val="0"/>
          <w:divBdr>
            <w:top w:val="none" w:sz="0" w:space="0" w:color="auto"/>
            <w:left w:val="none" w:sz="0" w:space="0" w:color="auto"/>
            <w:bottom w:val="none" w:sz="0" w:space="0" w:color="auto"/>
            <w:right w:val="none" w:sz="0" w:space="0" w:color="auto"/>
          </w:divBdr>
        </w:div>
        <w:div w:id="2144885930">
          <w:marLeft w:val="0"/>
          <w:marRight w:val="0"/>
          <w:marTop w:val="0"/>
          <w:marBottom w:val="0"/>
          <w:divBdr>
            <w:top w:val="none" w:sz="0" w:space="0" w:color="auto"/>
            <w:left w:val="none" w:sz="0" w:space="0" w:color="auto"/>
            <w:bottom w:val="none" w:sz="0" w:space="0" w:color="auto"/>
            <w:right w:val="none" w:sz="0" w:space="0" w:color="auto"/>
          </w:divBdr>
        </w:div>
      </w:divsChild>
    </w:div>
    <w:div w:id="534275359">
      <w:bodyDiv w:val="1"/>
      <w:marLeft w:val="0"/>
      <w:marRight w:val="0"/>
      <w:marTop w:val="0"/>
      <w:marBottom w:val="0"/>
      <w:divBdr>
        <w:top w:val="none" w:sz="0" w:space="0" w:color="auto"/>
        <w:left w:val="none" w:sz="0" w:space="0" w:color="auto"/>
        <w:bottom w:val="none" w:sz="0" w:space="0" w:color="auto"/>
        <w:right w:val="none" w:sz="0" w:space="0" w:color="auto"/>
      </w:divBdr>
    </w:div>
    <w:div w:id="534462266">
      <w:bodyDiv w:val="1"/>
      <w:marLeft w:val="0"/>
      <w:marRight w:val="0"/>
      <w:marTop w:val="0"/>
      <w:marBottom w:val="0"/>
      <w:divBdr>
        <w:top w:val="none" w:sz="0" w:space="0" w:color="auto"/>
        <w:left w:val="none" w:sz="0" w:space="0" w:color="auto"/>
        <w:bottom w:val="none" w:sz="0" w:space="0" w:color="auto"/>
        <w:right w:val="none" w:sz="0" w:space="0" w:color="auto"/>
      </w:divBdr>
      <w:divsChild>
        <w:div w:id="912357095">
          <w:marLeft w:val="0"/>
          <w:marRight w:val="0"/>
          <w:marTop w:val="0"/>
          <w:marBottom w:val="0"/>
          <w:divBdr>
            <w:top w:val="none" w:sz="0" w:space="0" w:color="auto"/>
            <w:left w:val="none" w:sz="0" w:space="0" w:color="auto"/>
            <w:bottom w:val="none" w:sz="0" w:space="0" w:color="auto"/>
            <w:right w:val="none" w:sz="0" w:space="0" w:color="auto"/>
          </w:divBdr>
          <w:divsChild>
            <w:div w:id="1921058918">
              <w:marLeft w:val="0"/>
              <w:marRight w:val="0"/>
              <w:marTop w:val="0"/>
              <w:marBottom w:val="0"/>
              <w:divBdr>
                <w:top w:val="none" w:sz="0" w:space="0" w:color="auto"/>
                <w:left w:val="none" w:sz="0" w:space="0" w:color="auto"/>
                <w:bottom w:val="none" w:sz="0" w:space="0" w:color="auto"/>
                <w:right w:val="none" w:sz="0" w:space="0" w:color="auto"/>
              </w:divBdr>
              <w:divsChild>
                <w:div w:id="118123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1607">
      <w:bodyDiv w:val="1"/>
      <w:marLeft w:val="0"/>
      <w:marRight w:val="0"/>
      <w:marTop w:val="0"/>
      <w:marBottom w:val="0"/>
      <w:divBdr>
        <w:top w:val="none" w:sz="0" w:space="0" w:color="auto"/>
        <w:left w:val="none" w:sz="0" w:space="0" w:color="auto"/>
        <w:bottom w:val="none" w:sz="0" w:space="0" w:color="auto"/>
        <w:right w:val="none" w:sz="0" w:space="0" w:color="auto"/>
      </w:divBdr>
    </w:div>
    <w:div w:id="536551062">
      <w:bodyDiv w:val="1"/>
      <w:marLeft w:val="0"/>
      <w:marRight w:val="0"/>
      <w:marTop w:val="0"/>
      <w:marBottom w:val="0"/>
      <w:divBdr>
        <w:top w:val="none" w:sz="0" w:space="0" w:color="auto"/>
        <w:left w:val="none" w:sz="0" w:space="0" w:color="auto"/>
        <w:bottom w:val="none" w:sz="0" w:space="0" w:color="auto"/>
        <w:right w:val="none" w:sz="0" w:space="0" w:color="auto"/>
      </w:divBdr>
    </w:div>
    <w:div w:id="543178462">
      <w:bodyDiv w:val="1"/>
      <w:marLeft w:val="0"/>
      <w:marRight w:val="0"/>
      <w:marTop w:val="0"/>
      <w:marBottom w:val="0"/>
      <w:divBdr>
        <w:top w:val="none" w:sz="0" w:space="0" w:color="auto"/>
        <w:left w:val="none" w:sz="0" w:space="0" w:color="auto"/>
        <w:bottom w:val="none" w:sz="0" w:space="0" w:color="auto"/>
        <w:right w:val="none" w:sz="0" w:space="0" w:color="auto"/>
      </w:divBdr>
    </w:div>
    <w:div w:id="543910555">
      <w:bodyDiv w:val="1"/>
      <w:marLeft w:val="0"/>
      <w:marRight w:val="0"/>
      <w:marTop w:val="0"/>
      <w:marBottom w:val="0"/>
      <w:divBdr>
        <w:top w:val="none" w:sz="0" w:space="0" w:color="auto"/>
        <w:left w:val="none" w:sz="0" w:space="0" w:color="auto"/>
        <w:bottom w:val="none" w:sz="0" w:space="0" w:color="auto"/>
        <w:right w:val="none" w:sz="0" w:space="0" w:color="auto"/>
      </w:divBdr>
      <w:divsChild>
        <w:div w:id="946734762">
          <w:marLeft w:val="0"/>
          <w:marRight w:val="0"/>
          <w:marTop w:val="0"/>
          <w:marBottom w:val="0"/>
          <w:divBdr>
            <w:top w:val="none" w:sz="0" w:space="0" w:color="auto"/>
            <w:left w:val="none" w:sz="0" w:space="0" w:color="auto"/>
            <w:bottom w:val="none" w:sz="0" w:space="0" w:color="auto"/>
            <w:right w:val="none" w:sz="0" w:space="0" w:color="auto"/>
          </w:divBdr>
          <w:divsChild>
            <w:div w:id="504706814">
              <w:marLeft w:val="0"/>
              <w:marRight w:val="0"/>
              <w:marTop w:val="0"/>
              <w:marBottom w:val="0"/>
              <w:divBdr>
                <w:top w:val="none" w:sz="0" w:space="0" w:color="auto"/>
                <w:left w:val="none" w:sz="0" w:space="0" w:color="auto"/>
                <w:bottom w:val="none" w:sz="0" w:space="0" w:color="auto"/>
                <w:right w:val="none" w:sz="0" w:space="0" w:color="auto"/>
              </w:divBdr>
              <w:divsChild>
                <w:div w:id="154038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685113">
      <w:bodyDiv w:val="1"/>
      <w:marLeft w:val="0"/>
      <w:marRight w:val="0"/>
      <w:marTop w:val="0"/>
      <w:marBottom w:val="0"/>
      <w:divBdr>
        <w:top w:val="none" w:sz="0" w:space="0" w:color="auto"/>
        <w:left w:val="none" w:sz="0" w:space="0" w:color="auto"/>
        <w:bottom w:val="none" w:sz="0" w:space="0" w:color="auto"/>
        <w:right w:val="none" w:sz="0" w:space="0" w:color="auto"/>
      </w:divBdr>
    </w:div>
    <w:div w:id="548151081">
      <w:bodyDiv w:val="1"/>
      <w:marLeft w:val="0"/>
      <w:marRight w:val="0"/>
      <w:marTop w:val="0"/>
      <w:marBottom w:val="0"/>
      <w:divBdr>
        <w:top w:val="none" w:sz="0" w:space="0" w:color="auto"/>
        <w:left w:val="none" w:sz="0" w:space="0" w:color="auto"/>
        <w:bottom w:val="none" w:sz="0" w:space="0" w:color="auto"/>
        <w:right w:val="none" w:sz="0" w:space="0" w:color="auto"/>
      </w:divBdr>
    </w:div>
    <w:div w:id="549196575">
      <w:bodyDiv w:val="1"/>
      <w:marLeft w:val="0"/>
      <w:marRight w:val="0"/>
      <w:marTop w:val="0"/>
      <w:marBottom w:val="0"/>
      <w:divBdr>
        <w:top w:val="none" w:sz="0" w:space="0" w:color="auto"/>
        <w:left w:val="none" w:sz="0" w:space="0" w:color="auto"/>
        <w:bottom w:val="none" w:sz="0" w:space="0" w:color="auto"/>
        <w:right w:val="none" w:sz="0" w:space="0" w:color="auto"/>
      </w:divBdr>
    </w:div>
    <w:div w:id="549800823">
      <w:bodyDiv w:val="1"/>
      <w:marLeft w:val="0"/>
      <w:marRight w:val="0"/>
      <w:marTop w:val="0"/>
      <w:marBottom w:val="0"/>
      <w:divBdr>
        <w:top w:val="none" w:sz="0" w:space="0" w:color="auto"/>
        <w:left w:val="none" w:sz="0" w:space="0" w:color="auto"/>
        <w:bottom w:val="none" w:sz="0" w:space="0" w:color="auto"/>
        <w:right w:val="none" w:sz="0" w:space="0" w:color="auto"/>
      </w:divBdr>
    </w:div>
    <w:div w:id="551112117">
      <w:bodyDiv w:val="1"/>
      <w:marLeft w:val="0"/>
      <w:marRight w:val="0"/>
      <w:marTop w:val="0"/>
      <w:marBottom w:val="0"/>
      <w:divBdr>
        <w:top w:val="none" w:sz="0" w:space="0" w:color="auto"/>
        <w:left w:val="none" w:sz="0" w:space="0" w:color="auto"/>
        <w:bottom w:val="none" w:sz="0" w:space="0" w:color="auto"/>
        <w:right w:val="none" w:sz="0" w:space="0" w:color="auto"/>
      </w:divBdr>
    </w:div>
    <w:div w:id="552815293">
      <w:bodyDiv w:val="1"/>
      <w:marLeft w:val="0"/>
      <w:marRight w:val="0"/>
      <w:marTop w:val="0"/>
      <w:marBottom w:val="0"/>
      <w:divBdr>
        <w:top w:val="none" w:sz="0" w:space="0" w:color="auto"/>
        <w:left w:val="none" w:sz="0" w:space="0" w:color="auto"/>
        <w:bottom w:val="none" w:sz="0" w:space="0" w:color="auto"/>
        <w:right w:val="none" w:sz="0" w:space="0" w:color="auto"/>
      </w:divBdr>
    </w:div>
    <w:div w:id="553977648">
      <w:bodyDiv w:val="1"/>
      <w:marLeft w:val="0"/>
      <w:marRight w:val="0"/>
      <w:marTop w:val="0"/>
      <w:marBottom w:val="0"/>
      <w:divBdr>
        <w:top w:val="none" w:sz="0" w:space="0" w:color="auto"/>
        <w:left w:val="none" w:sz="0" w:space="0" w:color="auto"/>
        <w:bottom w:val="none" w:sz="0" w:space="0" w:color="auto"/>
        <w:right w:val="none" w:sz="0" w:space="0" w:color="auto"/>
      </w:divBdr>
      <w:divsChild>
        <w:div w:id="905795671">
          <w:marLeft w:val="0"/>
          <w:marRight w:val="0"/>
          <w:marTop w:val="0"/>
          <w:marBottom w:val="0"/>
          <w:divBdr>
            <w:top w:val="none" w:sz="0" w:space="0" w:color="auto"/>
            <w:left w:val="none" w:sz="0" w:space="0" w:color="auto"/>
            <w:bottom w:val="none" w:sz="0" w:space="0" w:color="auto"/>
            <w:right w:val="none" w:sz="0" w:space="0" w:color="auto"/>
          </w:divBdr>
          <w:divsChild>
            <w:div w:id="590552344">
              <w:marLeft w:val="0"/>
              <w:marRight w:val="0"/>
              <w:marTop w:val="0"/>
              <w:marBottom w:val="0"/>
              <w:divBdr>
                <w:top w:val="none" w:sz="0" w:space="0" w:color="auto"/>
                <w:left w:val="none" w:sz="0" w:space="0" w:color="auto"/>
                <w:bottom w:val="none" w:sz="0" w:space="0" w:color="auto"/>
                <w:right w:val="none" w:sz="0" w:space="0" w:color="auto"/>
              </w:divBdr>
              <w:divsChild>
                <w:div w:id="110638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006261">
      <w:bodyDiv w:val="1"/>
      <w:marLeft w:val="0"/>
      <w:marRight w:val="0"/>
      <w:marTop w:val="0"/>
      <w:marBottom w:val="0"/>
      <w:divBdr>
        <w:top w:val="none" w:sz="0" w:space="0" w:color="auto"/>
        <w:left w:val="none" w:sz="0" w:space="0" w:color="auto"/>
        <w:bottom w:val="none" w:sz="0" w:space="0" w:color="auto"/>
        <w:right w:val="none" w:sz="0" w:space="0" w:color="auto"/>
      </w:divBdr>
    </w:div>
    <w:div w:id="557011365">
      <w:bodyDiv w:val="1"/>
      <w:marLeft w:val="0"/>
      <w:marRight w:val="0"/>
      <w:marTop w:val="0"/>
      <w:marBottom w:val="0"/>
      <w:divBdr>
        <w:top w:val="none" w:sz="0" w:space="0" w:color="auto"/>
        <w:left w:val="none" w:sz="0" w:space="0" w:color="auto"/>
        <w:bottom w:val="none" w:sz="0" w:space="0" w:color="auto"/>
        <w:right w:val="none" w:sz="0" w:space="0" w:color="auto"/>
      </w:divBdr>
    </w:div>
    <w:div w:id="559025514">
      <w:bodyDiv w:val="1"/>
      <w:marLeft w:val="0"/>
      <w:marRight w:val="0"/>
      <w:marTop w:val="0"/>
      <w:marBottom w:val="0"/>
      <w:divBdr>
        <w:top w:val="none" w:sz="0" w:space="0" w:color="auto"/>
        <w:left w:val="none" w:sz="0" w:space="0" w:color="auto"/>
        <w:bottom w:val="none" w:sz="0" w:space="0" w:color="auto"/>
        <w:right w:val="none" w:sz="0" w:space="0" w:color="auto"/>
      </w:divBdr>
      <w:divsChild>
        <w:div w:id="120536809">
          <w:marLeft w:val="0"/>
          <w:marRight w:val="0"/>
          <w:marTop w:val="0"/>
          <w:marBottom w:val="0"/>
          <w:divBdr>
            <w:top w:val="none" w:sz="0" w:space="0" w:color="auto"/>
            <w:left w:val="none" w:sz="0" w:space="0" w:color="auto"/>
            <w:bottom w:val="none" w:sz="0" w:space="0" w:color="auto"/>
            <w:right w:val="none" w:sz="0" w:space="0" w:color="auto"/>
          </w:divBdr>
        </w:div>
        <w:div w:id="221334234">
          <w:marLeft w:val="0"/>
          <w:marRight w:val="0"/>
          <w:marTop w:val="0"/>
          <w:marBottom w:val="0"/>
          <w:divBdr>
            <w:top w:val="none" w:sz="0" w:space="0" w:color="auto"/>
            <w:left w:val="none" w:sz="0" w:space="0" w:color="auto"/>
            <w:bottom w:val="none" w:sz="0" w:space="0" w:color="auto"/>
            <w:right w:val="none" w:sz="0" w:space="0" w:color="auto"/>
          </w:divBdr>
        </w:div>
        <w:div w:id="422453747">
          <w:marLeft w:val="0"/>
          <w:marRight w:val="0"/>
          <w:marTop w:val="0"/>
          <w:marBottom w:val="0"/>
          <w:divBdr>
            <w:top w:val="none" w:sz="0" w:space="0" w:color="auto"/>
            <w:left w:val="none" w:sz="0" w:space="0" w:color="auto"/>
            <w:bottom w:val="none" w:sz="0" w:space="0" w:color="auto"/>
            <w:right w:val="none" w:sz="0" w:space="0" w:color="auto"/>
          </w:divBdr>
        </w:div>
        <w:div w:id="966278154">
          <w:marLeft w:val="0"/>
          <w:marRight w:val="0"/>
          <w:marTop w:val="0"/>
          <w:marBottom w:val="0"/>
          <w:divBdr>
            <w:top w:val="none" w:sz="0" w:space="0" w:color="auto"/>
            <w:left w:val="none" w:sz="0" w:space="0" w:color="auto"/>
            <w:bottom w:val="none" w:sz="0" w:space="0" w:color="auto"/>
            <w:right w:val="none" w:sz="0" w:space="0" w:color="auto"/>
          </w:divBdr>
        </w:div>
        <w:div w:id="1213419321">
          <w:marLeft w:val="0"/>
          <w:marRight w:val="0"/>
          <w:marTop w:val="0"/>
          <w:marBottom w:val="0"/>
          <w:divBdr>
            <w:top w:val="none" w:sz="0" w:space="0" w:color="auto"/>
            <w:left w:val="none" w:sz="0" w:space="0" w:color="auto"/>
            <w:bottom w:val="none" w:sz="0" w:space="0" w:color="auto"/>
            <w:right w:val="none" w:sz="0" w:space="0" w:color="auto"/>
          </w:divBdr>
        </w:div>
        <w:div w:id="1441755448">
          <w:marLeft w:val="0"/>
          <w:marRight w:val="0"/>
          <w:marTop w:val="0"/>
          <w:marBottom w:val="0"/>
          <w:divBdr>
            <w:top w:val="none" w:sz="0" w:space="0" w:color="auto"/>
            <w:left w:val="none" w:sz="0" w:space="0" w:color="auto"/>
            <w:bottom w:val="none" w:sz="0" w:space="0" w:color="auto"/>
            <w:right w:val="none" w:sz="0" w:space="0" w:color="auto"/>
          </w:divBdr>
        </w:div>
        <w:div w:id="1493066842">
          <w:marLeft w:val="0"/>
          <w:marRight w:val="0"/>
          <w:marTop w:val="0"/>
          <w:marBottom w:val="0"/>
          <w:divBdr>
            <w:top w:val="none" w:sz="0" w:space="0" w:color="auto"/>
            <w:left w:val="none" w:sz="0" w:space="0" w:color="auto"/>
            <w:bottom w:val="none" w:sz="0" w:space="0" w:color="auto"/>
            <w:right w:val="none" w:sz="0" w:space="0" w:color="auto"/>
          </w:divBdr>
        </w:div>
        <w:div w:id="1609502593">
          <w:marLeft w:val="0"/>
          <w:marRight w:val="0"/>
          <w:marTop w:val="0"/>
          <w:marBottom w:val="0"/>
          <w:divBdr>
            <w:top w:val="none" w:sz="0" w:space="0" w:color="auto"/>
            <w:left w:val="none" w:sz="0" w:space="0" w:color="auto"/>
            <w:bottom w:val="none" w:sz="0" w:space="0" w:color="auto"/>
            <w:right w:val="none" w:sz="0" w:space="0" w:color="auto"/>
          </w:divBdr>
        </w:div>
        <w:div w:id="1789926722">
          <w:marLeft w:val="0"/>
          <w:marRight w:val="0"/>
          <w:marTop w:val="0"/>
          <w:marBottom w:val="0"/>
          <w:divBdr>
            <w:top w:val="none" w:sz="0" w:space="0" w:color="auto"/>
            <w:left w:val="none" w:sz="0" w:space="0" w:color="auto"/>
            <w:bottom w:val="none" w:sz="0" w:space="0" w:color="auto"/>
            <w:right w:val="none" w:sz="0" w:space="0" w:color="auto"/>
          </w:divBdr>
        </w:div>
      </w:divsChild>
    </w:div>
    <w:div w:id="559900068">
      <w:bodyDiv w:val="1"/>
      <w:marLeft w:val="0"/>
      <w:marRight w:val="0"/>
      <w:marTop w:val="0"/>
      <w:marBottom w:val="0"/>
      <w:divBdr>
        <w:top w:val="none" w:sz="0" w:space="0" w:color="auto"/>
        <w:left w:val="none" w:sz="0" w:space="0" w:color="auto"/>
        <w:bottom w:val="none" w:sz="0" w:space="0" w:color="auto"/>
        <w:right w:val="none" w:sz="0" w:space="0" w:color="auto"/>
      </w:divBdr>
    </w:div>
    <w:div w:id="560599544">
      <w:bodyDiv w:val="1"/>
      <w:marLeft w:val="0"/>
      <w:marRight w:val="0"/>
      <w:marTop w:val="0"/>
      <w:marBottom w:val="0"/>
      <w:divBdr>
        <w:top w:val="none" w:sz="0" w:space="0" w:color="auto"/>
        <w:left w:val="none" w:sz="0" w:space="0" w:color="auto"/>
        <w:bottom w:val="none" w:sz="0" w:space="0" w:color="auto"/>
        <w:right w:val="none" w:sz="0" w:space="0" w:color="auto"/>
      </w:divBdr>
    </w:div>
    <w:div w:id="562178150">
      <w:bodyDiv w:val="1"/>
      <w:marLeft w:val="0"/>
      <w:marRight w:val="0"/>
      <w:marTop w:val="0"/>
      <w:marBottom w:val="0"/>
      <w:divBdr>
        <w:top w:val="none" w:sz="0" w:space="0" w:color="auto"/>
        <w:left w:val="none" w:sz="0" w:space="0" w:color="auto"/>
        <w:bottom w:val="none" w:sz="0" w:space="0" w:color="auto"/>
        <w:right w:val="none" w:sz="0" w:space="0" w:color="auto"/>
      </w:divBdr>
    </w:div>
    <w:div w:id="562257325">
      <w:bodyDiv w:val="1"/>
      <w:marLeft w:val="0"/>
      <w:marRight w:val="0"/>
      <w:marTop w:val="0"/>
      <w:marBottom w:val="0"/>
      <w:divBdr>
        <w:top w:val="none" w:sz="0" w:space="0" w:color="auto"/>
        <w:left w:val="none" w:sz="0" w:space="0" w:color="auto"/>
        <w:bottom w:val="none" w:sz="0" w:space="0" w:color="auto"/>
        <w:right w:val="none" w:sz="0" w:space="0" w:color="auto"/>
      </w:divBdr>
    </w:div>
    <w:div w:id="563371632">
      <w:bodyDiv w:val="1"/>
      <w:marLeft w:val="0"/>
      <w:marRight w:val="0"/>
      <w:marTop w:val="0"/>
      <w:marBottom w:val="0"/>
      <w:divBdr>
        <w:top w:val="none" w:sz="0" w:space="0" w:color="auto"/>
        <w:left w:val="none" w:sz="0" w:space="0" w:color="auto"/>
        <w:bottom w:val="none" w:sz="0" w:space="0" w:color="auto"/>
        <w:right w:val="none" w:sz="0" w:space="0" w:color="auto"/>
      </w:divBdr>
      <w:divsChild>
        <w:div w:id="1642153616">
          <w:marLeft w:val="0"/>
          <w:marRight w:val="0"/>
          <w:marTop w:val="0"/>
          <w:marBottom w:val="0"/>
          <w:divBdr>
            <w:top w:val="none" w:sz="0" w:space="0" w:color="auto"/>
            <w:left w:val="none" w:sz="0" w:space="0" w:color="auto"/>
            <w:bottom w:val="none" w:sz="0" w:space="0" w:color="auto"/>
            <w:right w:val="none" w:sz="0" w:space="0" w:color="auto"/>
          </w:divBdr>
          <w:divsChild>
            <w:div w:id="394745801">
              <w:marLeft w:val="0"/>
              <w:marRight w:val="0"/>
              <w:marTop w:val="0"/>
              <w:marBottom w:val="0"/>
              <w:divBdr>
                <w:top w:val="none" w:sz="0" w:space="0" w:color="auto"/>
                <w:left w:val="none" w:sz="0" w:space="0" w:color="auto"/>
                <w:bottom w:val="none" w:sz="0" w:space="0" w:color="auto"/>
                <w:right w:val="none" w:sz="0" w:space="0" w:color="auto"/>
              </w:divBdr>
              <w:divsChild>
                <w:div w:id="102158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563508">
      <w:bodyDiv w:val="1"/>
      <w:marLeft w:val="0"/>
      <w:marRight w:val="0"/>
      <w:marTop w:val="0"/>
      <w:marBottom w:val="0"/>
      <w:divBdr>
        <w:top w:val="none" w:sz="0" w:space="0" w:color="auto"/>
        <w:left w:val="none" w:sz="0" w:space="0" w:color="auto"/>
        <w:bottom w:val="none" w:sz="0" w:space="0" w:color="auto"/>
        <w:right w:val="none" w:sz="0" w:space="0" w:color="auto"/>
      </w:divBdr>
    </w:div>
    <w:div w:id="563639373">
      <w:bodyDiv w:val="1"/>
      <w:marLeft w:val="0"/>
      <w:marRight w:val="0"/>
      <w:marTop w:val="0"/>
      <w:marBottom w:val="0"/>
      <w:divBdr>
        <w:top w:val="none" w:sz="0" w:space="0" w:color="auto"/>
        <w:left w:val="none" w:sz="0" w:space="0" w:color="auto"/>
        <w:bottom w:val="none" w:sz="0" w:space="0" w:color="auto"/>
        <w:right w:val="none" w:sz="0" w:space="0" w:color="auto"/>
      </w:divBdr>
    </w:div>
    <w:div w:id="565188416">
      <w:bodyDiv w:val="1"/>
      <w:marLeft w:val="0"/>
      <w:marRight w:val="0"/>
      <w:marTop w:val="0"/>
      <w:marBottom w:val="0"/>
      <w:divBdr>
        <w:top w:val="none" w:sz="0" w:space="0" w:color="auto"/>
        <w:left w:val="none" w:sz="0" w:space="0" w:color="auto"/>
        <w:bottom w:val="none" w:sz="0" w:space="0" w:color="auto"/>
        <w:right w:val="none" w:sz="0" w:space="0" w:color="auto"/>
      </w:divBdr>
    </w:div>
    <w:div w:id="567113408">
      <w:bodyDiv w:val="1"/>
      <w:marLeft w:val="0"/>
      <w:marRight w:val="0"/>
      <w:marTop w:val="0"/>
      <w:marBottom w:val="0"/>
      <w:divBdr>
        <w:top w:val="none" w:sz="0" w:space="0" w:color="auto"/>
        <w:left w:val="none" w:sz="0" w:space="0" w:color="auto"/>
        <w:bottom w:val="none" w:sz="0" w:space="0" w:color="auto"/>
        <w:right w:val="none" w:sz="0" w:space="0" w:color="auto"/>
      </w:divBdr>
    </w:div>
    <w:div w:id="567500580">
      <w:bodyDiv w:val="1"/>
      <w:marLeft w:val="0"/>
      <w:marRight w:val="0"/>
      <w:marTop w:val="0"/>
      <w:marBottom w:val="0"/>
      <w:divBdr>
        <w:top w:val="none" w:sz="0" w:space="0" w:color="auto"/>
        <w:left w:val="none" w:sz="0" w:space="0" w:color="auto"/>
        <w:bottom w:val="none" w:sz="0" w:space="0" w:color="auto"/>
        <w:right w:val="none" w:sz="0" w:space="0" w:color="auto"/>
      </w:divBdr>
    </w:div>
    <w:div w:id="567691897">
      <w:bodyDiv w:val="1"/>
      <w:marLeft w:val="0"/>
      <w:marRight w:val="0"/>
      <w:marTop w:val="0"/>
      <w:marBottom w:val="0"/>
      <w:divBdr>
        <w:top w:val="none" w:sz="0" w:space="0" w:color="auto"/>
        <w:left w:val="none" w:sz="0" w:space="0" w:color="auto"/>
        <w:bottom w:val="none" w:sz="0" w:space="0" w:color="auto"/>
        <w:right w:val="none" w:sz="0" w:space="0" w:color="auto"/>
      </w:divBdr>
    </w:div>
    <w:div w:id="568270733">
      <w:bodyDiv w:val="1"/>
      <w:marLeft w:val="0"/>
      <w:marRight w:val="0"/>
      <w:marTop w:val="0"/>
      <w:marBottom w:val="0"/>
      <w:divBdr>
        <w:top w:val="none" w:sz="0" w:space="0" w:color="auto"/>
        <w:left w:val="none" w:sz="0" w:space="0" w:color="auto"/>
        <w:bottom w:val="none" w:sz="0" w:space="0" w:color="auto"/>
        <w:right w:val="none" w:sz="0" w:space="0" w:color="auto"/>
      </w:divBdr>
    </w:div>
    <w:div w:id="569730924">
      <w:bodyDiv w:val="1"/>
      <w:marLeft w:val="0"/>
      <w:marRight w:val="0"/>
      <w:marTop w:val="0"/>
      <w:marBottom w:val="0"/>
      <w:divBdr>
        <w:top w:val="none" w:sz="0" w:space="0" w:color="auto"/>
        <w:left w:val="none" w:sz="0" w:space="0" w:color="auto"/>
        <w:bottom w:val="none" w:sz="0" w:space="0" w:color="auto"/>
        <w:right w:val="none" w:sz="0" w:space="0" w:color="auto"/>
      </w:divBdr>
    </w:div>
    <w:div w:id="572618392">
      <w:bodyDiv w:val="1"/>
      <w:marLeft w:val="0"/>
      <w:marRight w:val="0"/>
      <w:marTop w:val="0"/>
      <w:marBottom w:val="0"/>
      <w:divBdr>
        <w:top w:val="none" w:sz="0" w:space="0" w:color="auto"/>
        <w:left w:val="none" w:sz="0" w:space="0" w:color="auto"/>
        <w:bottom w:val="none" w:sz="0" w:space="0" w:color="auto"/>
        <w:right w:val="none" w:sz="0" w:space="0" w:color="auto"/>
      </w:divBdr>
    </w:div>
    <w:div w:id="573705525">
      <w:bodyDiv w:val="1"/>
      <w:marLeft w:val="0"/>
      <w:marRight w:val="0"/>
      <w:marTop w:val="0"/>
      <w:marBottom w:val="0"/>
      <w:divBdr>
        <w:top w:val="none" w:sz="0" w:space="0" w:color="auto"/>
        <w:left w:val="none" w:sz="0" w:space="0" w:color="auto"/>
        <w:bottom w:val="none" w:sz="0" w:space="0" w:color="auto"/>
        <w:right w:val="none" w:sz="0" w:space="0" w:color="auto"/>
      </w:divBdr>
    </w:div>
    <w:div w:id="574126558">
      <w:bodyDiv w:val="1"/>
      <w:marLeft w:val="0"/>
      <w:marRight w:val="0"/>
      <w:marTop w:val="0"/>
      <w:marBottom w:val="0"/>
      <w:divBdr>
        <w:top w:val="none" w:sz="0" w:space="0" w:color="auto"/>
        <w:left w:val="none" w:sz="0" w:space="0" w:color="auto"/>
        <w:bottom w:val="none" w:sz="0" w:space="0" w:color="auto"/>
        <w:right w:val="none" w:sz="0" w:space="0" w:color="auto"/>
      </w:divBdr>
    </w:div>
    <w:div w:id="574779501">
      <w:bodyDiv w:val="1"/>
      <w:marLeft w:val="0"/>
      <w:marRight w:val="0"/>
      <w:marTop w:val="0"/>
      <w:marBottom w:val="0"/>
      <w:divBdr>
        <w:top w:val="none" w:sz="0" w:space="0" w:color="auto"/>
        <w:left w:val="none" w:sz="0" w:space="0" w:color="auto"/>
        <w:bottom w:val="none" w:sz="0" w:space="0" w:color="auto"/>
        <w:right w:val="none" w:sz="0" w:space="0" w:color="auto"/>
      </w:divBdr>
    </w:div>
    <w:div w:id="575549678">
      <w:bodyDiv w:val="1"/>
      <w:marLeft w:val="0"/>
      <w:marRight w:val="0"/>
      <w:marTop w:val="0"/>
      <w:marBottom w:val="0"/>
      <w:divBdr>
        <w:top w:val="none" w:sz="0" w:space="0" w:color="auto"/>
        <w:left w:val="none" w:sz="0" w:space="0" w:color="auto"/>
        <w:bottom w:val="none" w:sz="0" w:space="0" w:color="auto"/>
        <w:right w:val="none" w:sz="0" w:space="0" w:color="auto"/>
      </w:divBdr>
    </w:div>
    <w:div w:id="576935675">
      <w:bodyDiv w:val="1"/>
      <w:marLeft w:val="0"/>
      <w:marRight w:val="0"/>
      <w:marTop w:val="0"/>
      <w:marBottom w:val="0"/>
      <w:divBdr>
        <w:top w:val="none" w:sz="0" w:space="0" w:color="auto"/>
        <w:left w:val="none" w:sz="0" w:space="0" w:color="auto"/>
        <w:bottom w:val="none" w:sz="0" w:space="0" w:color="auto"/>
        <w:right w:val="none" w:sz="0" w:space="0" w:color="auto"/>
      </w:divBdr>
    </w:div>
    <w:div w:id="578825927">
      <w:bodyDiv w:val="1"/>
      <w:marLeft w:val="0"/>
      <w:marRight w:val="0"/>
      <w:marTop w:val="0"/>
      <w:marBottom w:val="0"/>
      <w:divBdr>
        <w:top w:val="none" w:sz="0" w:space="0" w:color="auto"/>
        <w:left w:val="none" w:sz="0" w:space="0" w:color="auto"/>
        <w:bottom w:val="none" w:sz="0" w:space="0" w:color="auto"/>
        <w:right w:val="none" w:sz="0" w:space="0" w:color="auto"/>
      </w:divBdr>
    </w:div>
    <w:div w:id="580061709">
      <w:bodyDiv w:val="1"/>
      <w:marLeft w:val="0"/>
      <w:marRight w:val="0"/>
      <w:marTop w:val="0"/>
      <w:marBottom w:val="0"/>
      <w:divBdr>
        <w:top w:val="none" w:sz="0" w:space="0" w:color="auto"/>
        <w:left w:val="none" w:sz="0" w:space="0" w:color="auto"/>
        <w:bottom w:val="none" w:sz="0" w:space="0" w:color="auto"/>
        <w:right w:val="none" w:sz="0" w:space="0" w:color="auto"/>
      </w:divBdr>
      <w:divsChild>
        <w:div w:id="95709232">
          <w:marLeft w:val="0"/>
          <w:marRight w:val="0"/>
          <w:marTop w:val="0"/>
          <w:marBottom w:val="0"/>
          <w:divBdr>
            <w:top w:val="none" w:sz="0" w:space="0" w:color="auto"/>
            <w:left w:val="none" w:sz="0" w:space="0" w:color="auto"/>
            <w:bottom w:val="none" w:sz="0" w:space="0" w:color="auto"/>
            <w:right w:val="none" w:sz="0" w:space="0" w:color="auto"/>
          </w:divBdr>
          <w:divsChild>
            <w:div w:id="1659847531">
              <w:marLeft w:val="0"/>
              <w:marRight w:val="0"/>
              <w:marTop w:val="0"/>
              <w:marBottom w:val="0"/>
              <w:divBdr>
                <w:top w:val="none" w:sz="0" w:space="0" w:color="auto"/>
                <w:left w:val="none" w:sz="0" w:space="0" w:color="auto"/>
                <w:bottom w:val="none" w:sz="0" w:space="0" w:color="auto"/>
                <w:right w:val="none" w:sz="0" w:space="0" w:color="auto"/>
              </w:divBdr>
              <w:divsChild>
                <w:div w:id="101688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528374">
      <w:bodyDiv w:val="1"/>
      <w:marLeft w:val="0"/>
      <w:marRight w:val="0"/>
      <w:marTop w:val="0"/>
      <w:marBottom w:val="0"/>
      <w:divBdr>
        <w:top w:val="none" w:sz="0" w:space="0" w:color="auto"/>
        <w:left w:val="none" w:sz="0" w:space="0" w:color="auto"/>
        <w:bottom w:val="none" w:sz="0" w:space="0" w:color="auto"/>
        <w:right w:val="none" w:sz="0" w:space="0" w:color="auto"/>
      </w:divBdr>
    </w:div>
    <w:div w:id="582378448">
      <w:bodyDiv w:val="1"/>
      <w:marLeft w:val="0"/>
      <w:marRight w:val="0"/>
      <w:marTop w:val="0"/>
      <w:marBottom w:val="0"/>
      <w:divBdr>
        <w:top w:val="none" w:sz="0" w:space="0" w:color="auto"/>
        <w:left w:val="none" w:sz="0" w:space="0" w:color="auto"/>
        <w:bottom w:val="none" w:sz="0" w:space="0" w:color="auto"/>
        <w:right w:val="none" w:sz="0" w:space="0" w:color="auto"/>
      </w:divBdr>
    </w:div>
    <w:div w:id="586497984">
      <w:bodyDiv w:val="1"/>
      <w:marLeft w:val="0"/>
      <w:marRight w:val="0"/>
      <w:marTop w:val="0"/>
      <w:marBottom w:val="0"/>
      <w:divBdr>
        <w:top w:val="none" w:sz="0" w:space="0" w:color="auto"/>
        <w:left w:val="none" w:sz="0" w:space="0" w:color="auto"/>
        <w:bottom w:val="none" w:sz="0" w:space="0" w:color="auto"/>
        <w:right w:val="none" w:sz="0" w:space="0" w:color="auto"/>
      </w:divBdr>
      <w:divsChild>
        <w:div w:id="801457154">
          <w:marLeft w:val="0"/>
          <w:marRight w:val="0"/>
          <w:marTop w:val="0"/>
          <w:marBottom w:val="0"/>
          <w:divBdr>
            <w:top w:val="none" w:sz="0" w:space="0" w:color="auto"/>
            <w:left w:val="none" w:sz="0" w:space="0" w:color="auto"/>
            <w:bottom w:val="none" w:sz="0" w:space="0" w:color="auto"/>
            <w:right w:val="none" w:sz="0" w:space="0" w:color="auto"/>
          </w:divBdr>
          <w:divsChild>
            <w:div w:id="2022930782">
              <w:marLeft w:val="0"/>
              <w:marRight w:val="0"/>
              <w:marTop w:val="0"/>
              <w:marBottom w:val="0"/>
              <w:divBdr>
                <w:top w:val="none" w:sz="0" w:space="0" w:color="auto"/>
                <w:left w:val="none" w:sz="0" w:space="0" w:color="auto"/>
                <w:bottom w:val="none" w:sz="0" w:space="0" w:color="auto"/>
                <w:right w:val="none" w:sz="0" w:space="0" w:color="auto"/>
              </w:divBdr>
              <w:divsChild>
                <w:div w:id="191431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886163">
      <w:bodyDiv w:val="1"/>
      <w:marLeft w:val="0"/>
      <w:marRight w:val="0"/>
      <w:marTop w:val="0"/>
      <w:marBottom w:val="0"/>
      <w:divBdr>
        <w:top w:val="none" w:sz="0" w:space="0" w:color="auto"/>
        <w:left w:val="none" w:sz="0" w:space="0" w:color="auto"/>
        <w:bottom w:val="none" w:sz="0" w:space="0" w:color="auto"/>
        <w:right w:val="none" w:sz="0" w:space="0" w:color="auto"/>
      </w:divBdr>
      <w:divsChild>
        <w:div w:id="321399228">
          <w:marLeft w:val="0"/>
          <w:marRight w:val="0"/>
          <w:marTop w:val="0"/>
          <w:marBottom w:val="0"/>
          <w:divBdr>
            <w:top w:val="none" w:sz="0" w:space="0" w:color="auto"/>
            <w:left w:val="none" w:sz="0" w:space="0" w:color="auto"/>
            <w:bottom w:val="none" w:sz="0" w:space="0" w:color="auto"/>
            <w:right w:val="none" w:sz="0" w:space="0" w:color="auto"/>
          </w:divBdr>
          <w:divsChild>
            <w:div w:id="2108189517">
              <w:marLeft w:val="0"/>
              <w:marRight w:val="0"/>
              <w:marTop w:val="0"/>
              <w:marBottom w:val="0"/>
              <w:divBdr>
                <w:top w:val="none" w:sz="0" w:space="0" w:color="auto"/>
                <w:left w:val="none" w:sz="0" w:space="0" w:color="auto"/>
                <w:bottom w:val="none" w:sz="0" w:space="0" w:color="auto"/>
                <w:right w:val="none" w:sz="0" w:space="0" w:color="auto"/>
              </w:divBdr>
              <w:divsChild>
                <w:div w:id="16320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546893">
      <w:bodyDiv w:val="1"/>
      <w:marLeft w:val="0"/>
      <w:marRight w:val="0"/>
      <w:marTop w:val="0"/>
      <w:marBottom w:val="0"/>
      <w:divBdr>
        <w:top w:val="none" w:sz="0" w:space="0" w:color="auto"/>
        <w:left w:val="none" w:sz="0" w:space="0" w:color="auto"/>
        <w:bottom w:val="none" w:sz="0" w:space="0" w:color="auto"/>
        <w:right w:val="none" w:sz="0" w:space="0" w:color="auto"/>
      </w:divBdr>
    </w:div>
    <w:div w:id="587883710">
      <w:bodyDiv w:val="1"/>
      <w:marLeft w:val="0"/>
      <w:marRight w:val="0"/>
      <w:marTop w:val="0"/>
      <w:marBottom w:val="0"/>
      <w:divBdr>
        <w:top w:val="none" w:sz="0" w:space="0" w:color="auto"/>
        <w:left w:val="none" w:sz="0" w:space="0" w:color="auto"/>
        <w:bottom w:val="none" w:sz="0" w:space="0" w:color="auto"/>
        <w:right w:val="none" w:sz="0" w:space="0" w:color="auto"/>
      </w:divBdr>
    </w:div>
    <w:div w:id="590089962">
      <w:bodyDiv w:val="1"/>
      <w:marLeft w:val="0"/>
      <w:marRight w:val="0"/>
      <w:marTop w:val="0"/>
      <w:marBottom w:val="0"/>
      <w:divBdr>
        <w:top w:val="none" w:sz="0" w:space="0" w:color="auto"/>
        <w:left w:val="none" w:sz="0" w:space="0" w:color="auto"/>
        <w:bottom w:val="none" w:sz="0" w:space="0" w:color="auto"/>
        <w:right w:val="none" w:sz="0" w:space="0" w:color="auto"/>
      </w:divBdr>
      <w:divsChild>
        <w:div w:id="2071659197">
          <w:marLeft w:val="0"/>
          <w:marRight w:val="0"/>
          <w:marTop w:val="0"/>
          <w:marBottom w:val="0"/>
          <w:divBdr>
            <w:top w:val="none" w:sz="0" w:space="0" w:color="auto"/>
            <w:left w:val="none" w:sz="0" w:space="0" w:color="auto"/>
            <w:bottom w:val="none" w:sz="0" w:space="0" w:color="auto"/>
            <w:right w:val="none" w:sz="0" w:space="0" w:color="auto"/>
          </w:divBdr>
          <w:divsChild>
            <w:div w:id="1832674898">
              <w:marLeft w:val="0"/>
              <w:marRight w:val="0"/>
              <w:marTop w:val="0"/>
              <w:marBottom w:val="0"/>
              <w:divBdr>
                <w:top w:val="none" w:sz="0" w:space="0" w:color="auto"/>
                <w:left w:val="none" w:sz="0" w:space="0" w:color="auto"/>
                <w:bottom w:val="none" w:sz="0" w:space="0" w:color="auto"/>
                <w:right w:val="none" w:sz="0" w:space="0" w:color="auto"/>
              </w:divBdr>
              <w:divsChild>
                <w:div w:id="58807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427125">
      <w:bodyDiv w:val="1"/>
      <w:marLeft w:val="0"/>
      <w:marRight w:val="0"/>
      <w:marTop w:val="0"/>
      <w:marBottom w:val="0"/>
      <w:divBdr>
        <w:top w:val="none" w:sz="0" w:space="0" w:color="auto"/>
        <w:left w:val="none" w:sz="0" w:space="0" w:color="auto"/>
        <w:bottom w:val="none" w:sz="0" w:space="0" w:color="auto"/>
        <w:right w:val="none" w:sz="0" w:space="0" w:color="auto"/>
      </w:divBdr>
    </w:div>
    <w:div w:id="592979021">
      <w:bodyDiv w:val="1"/>
      <w:marLeft w:val="0"/>
      <w:marRight w:val="0"/>
      <w:marTop w:val="0"/>
      <w:marBottom w:val="0"/>
      <w:divBdr>
        <w:top w:val="none" w:sz="0" w:space="0" w:color="auto"/>
        <w:left w:val="none" w:sz="0" w:space="0" w:color="auto"/>
        <w:bottom w:val="none" w:sz="0" w:space="0" w:color="auto"/>
        <w:right w:val="none" w:sz="0" w:space="0" w:color="auto"/>
      </w:divBdr>
      <w:divsChild>
        <w:div w:id="673266096">
          <w:marLeft w:val="0"/>
          <w:marRight w:val="0"/>
          <w:marTop w:val="0"/>
          <w:marBottom w:val="0"/>
          <w:divBdr>
            <w:top w:val="none" w:sz="0" w:space="0" w:color="auto"/>
            <w:left w:val="none" w:sz="0" w:space="0" w:color="auto"/>
            <w:bottom w:val="none" w:sz="0" w:space="0" w:color="auto"/>
            <w:right w:val="none" w:sz="0" w:space="0" w:color="auto"/>
          </w:divBdr>
          <w:divsChild>
            <w:div w:id="1502576453">
              <w:marLeft w:val="0"/>
              <w:marRight w:val="0"/>
              <w:marTop w:val="0"/>
              <w:marBottom w:val="0"/>
              <w:divBdr>
                <w:top w:val="none" w:sz="0" w:space="0" w:color="auto"/>
                <w:left w:val="none" w:sz="0" w:space="0" w:color="auto"/>
                <w:bottom w:val="none" w:sz="0" w:space="0" w:color="auto"/>
                <w:right w:val="none" w:sz="0" w:space="0" w:color="auto"/>
              </w:divBdr>
              <w:divsChild>
                <w:div w:id="529951630">
                  <w:marLeft w:val="0"/>
                  <w:marRight w:val="0"/>
                  <w:marTop w:val="0"/>
                  <w:marBottom w:val="0"/>
                  <w:divBdr>
                    <w:top w:val="none" w:sz="0" w:space="0" w:color="auto"/>
                    <w:left w:val="none" w:sz="0" w:space="0" w:color="auto"/>
                    <w:bottom w:val="none" w:sz="0" w:space="0" w:color="auto"/>
                    <w:right w:val="none" w:sz="0" w:space="0" w:color="auto"/>
                  </w:divBdr>
                  <w:divsChild>
                    <w:div w:id="142360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095532">
      <w:bodyDiv w:val="1"/>
      <w:marLeft w:val="0"/>
      <w:marRight w:val="0"/>
      <w:marTop w:val="0"/>
      <w:marBottom w:val="0"/>
      <w:divBdr>
        <w:top w:val="none" w:sz="0" w:space="0" w:color="auto"/>
        <w:left w:val="none" w:sz="0" w:space="0" w:color="auto"/>
        <w:bottom w:val="none" w:sz="0" w:space="0" w:color="auto"/>
        <w:right w:val="none" w:sz="0" w:space="0" w:color="auto"/>
      </w:divBdr>
    </w:div>
    <w:div w:id="596518259">
      <w:bodyDiv w:val="1"/>
      <w:marLeft w:val="0"/>
      <w:marRight w:val="0"/>
      <w:marTop w:val="0"/>
      <w:marBottom w:val="0"/>
      <w:divBdr>
        <w:top w:val="none" w:sz="0" w:space="0" w:color="auto"/>
        <w:left w:val="none" w:sz="0" w:space="0" w:color="auto"/>
        <w:bottom w:val="none" w:sz="0" w:space="0" w:color="auto"/>
        <w:right w:val="none" w:sz="0" w:space="0" w:color="auto"/>
      </w:divBdr>
    </w:div>
    <w:div w:id="598222281">
      <w:bodyDiv w:val="1"/>
      <w:marLeft w:val="0"/>
      <w:marRight w:val="0"/>
      <w:marTop w:val="0"/>
      <w:marBottom w:val="0"/>
      <w:divBdr>
        <w:top w:val="none" w:sz="0" w:space="0" w:color="auto"/>
        <w:left w:val="none" w:sz="0" w:space="0" w:color="auto"/>
        <w:bottom w:val="none" w:sz="0" w:space="0" w:color="auto"/>
        <w:right w:val="none" w:sz="0" w:space="0" w:color="auto"/>
      </w:divBdr>
      <w:divsChild>
        <w:div w:id="407654507">
          <w:marLeft w:val="0"/>
          <w:marRight w:val="0"/>
          <w:marTop w:val="0"/>
          <w:marBottom w:val="0"/>
          <w:divBdr>
            <w:top w:val="none" w:sz="0" w:space="0" w:color="auto"/>
            <w:left w:val="none" w:sz="0" w:space="0" w:color="auto"/>
            <w:bottom w:val="none" w:sz="0" w:space="0" w:color="auto"/>
            <w:right w:val="none" w:sz="0" w:space="0" w:color="auto"/>
          </w:divBdr>
        </w:div>
        <w:div w:id="520050081">
          <w:marLeft w:val="0"/>
          <w:marRight w:val="0"/>
          <w:marTop w:val="0"/>
          <w:marBottom w:val="0"/>
          <w:divBdr>
            <w:top w:val="none" w:sz="0" w:space="0" w:color="auto"/>
            <w:left w:val="none" w:sz="0" w:space="0" w:color="auto"/>
            <w:bottom w:val="none" w:sz="0" w:space="0" w:color="auto"/>
            <w:right w:val="none" w:sz="0" w:space="0" w:color="auto"/>
          </w:divBdr>
        </w:div>
        <w:div w:id="553156221">
          <w:marLeft w:val="0"/>
          <w:marRight w:val="0"/>
          <w:marTop w:val="0"/>
          <w:marBottom w:val="0"/>
          <w:divBdr>
            <w:top w:val="none" w:sz="0" w:space="0" w:color="auto"/>
            <w:left w:val="none" w:sz="0" w:space="0" w:color="auto"/>
            <w:bottom w:val="none" w:sz="0" w:space="0" w:color="auto"/>
            <w:right w:val="none" w:sz="0" w:space="0" w:color="auto"/>
          </w:divBdr>
        </w:div>
        <w:div w:id="662242423">
          <w:marLeft w:val="0"/>
          <w:marRight w:val="0"/>
          <w:marTop w:val="0"/>
          <w:marBottom w:val="0"/>
          <w:divBdr>
            <w:top w:val="none" w:sz="0" w:space="0" w:color="auto"/>
            <w:left w:val="none" w:sz="0" w:space="0" w:color="auto"/>
            <w:bottom w:val="none" w:sz="0" w:space="0" w:color="auto"/>
            <w:right w:val="none" w:sz="0" w:space="0" w:color="auto"/>
          </w:divBdr>
        </w:div>
        <w:div w:id="686635021">
          <w:marLeft w:val="0"/>
          <w:marRight w:val="0"/>
          <w:marTop w:val="0"/>
          <w:marBottom w:val="0"/>
          <w:divBdr>
            <w:top w:val="none" w:sz="0" w:space="0" w:color="auto"/>
            <w:left w:val="none" w:sz="0" w:space="0" w:color="auto"/>
            <w:bottom w:val="none" w:sz="0" w:space="0" w:color="auto"/>
            <w:right w:val="none" w:sz="0" w:space="0" w:color="auto"/>
          </w:divBdr>
        </w:div>
        <w:div w:id="776366213">
          <w:marLeft w:val="0"/>
          <w:marRight w:val="0"/>
          <w:marTop w:val="0"/>
          <w:marBottom w:val="0"/>
          <w:divBdr>
            <w:top w:val="none" w:sz="0" w:space="0" w:color="auto"/>
            <w:left w:val="none" w:sz="0" w:space="0" w:color="auto"/>
            <w:bottom w:val="none" w:sz="0" w:space="0" w:color="auto"/>
            <w:right w:val="none" w:sz="0" w:space="0" w:color="auto"/>
          </w:divBdr>
        </w:div>
        <w:div w:id="1269435310">
          <w:marLeft w:val="0"/>
          <w:marRight w:val="0"/>
          <w:marTop w:val="0"/>
          <w:marBottom w:val="0"/>
          <w:divBdr>
            <w:top w:val="none" w:sz="0" w:space="0" w:color="auto"/>
            <w:left w:val="none" w:sz="0" w:space="0" w:color="auto"/>
            <w:bottom w:val="none" w:sz="0" w:space="0" w:color="auto"/>
            <w:right w:val="none" w:sz="0" w:space="0" w:color="auto"/>
          </w:divBdr>
        </w:div>
        <w:div w:id="1374306666">
          <w:marLeft w:val="0"/>
          <w:marRight w:val="0"/>
          <w:marTop w:val="0"/>
          <w:marBottom w:val="0"/>
          <w:divBdr>
            <w:top w:val="none" w:sz="0" w:space="0" w:color="auto"/>
            <w:left w:val="none" w:sz="0" w:space="0" w:color="auto"/>
            <w:bottom w:val="none" w:sz="0" w:space="0" w:color="auto"/>
            <w:right w:val="none" w:sz="0" w:space="0" w:color="auto"/>
          </w:divBdr>
        </w:div>
        <w:div w:id="1399547191">
          <w:marLeft w:val="0"/>
          <w:marRight w:val="0"/>
          <w:marTop w:val="0"/>
          <w:marBottom w:val="0"/>
          <w:divBdr>
            <w:top w:val="none" w:sz="0" w:space="0" w:color="auto"/>
            <w:left w:val="none" w:sz="0" w:space="0" w:color="auto"/>
            <w:bottom w:val="none" w:sz="0" w:space="0" w:color="auto"/>
            <w:right w:val="none" w:sz="0" w:space="0" w:color="auto"/>
          </w:divBdr>
        </w:div>
        <w:div w:id="1463503719">
          <w:marLeft w:val="0"/>
          <w:marRight w:val="0"/>
          <w:marTop w:val="0"/>
          <w:marBottom w:val="0"/>
          <w:divBdr>
            <w:top w:val="none" w:sz="0" w:space="0" w:color="auto"/>
            <w:left w:val="none" w:sz="0" w:space="0" w:color="auto"/>
            <w:bottom w:val="none" w:sz="0" w:space="0" w:color="auto"/>
            <w:right w:val="none" w:sz="0" w:space="0" w:color="auto"/>
          </w:divBdr>
        </w:div>
        <w:div w:id="1535461517">
          <w:marLeft w:val="0"/>
          <w:marRight w:val="0"/>
          <w:marTop w:val="0"/>
          <w:marBottom w:val="0"/>
          <w:divBdr>
            <w:top w:val="none" w:sz="0" w:space="0" w:color="auto"/>
            <w:left w:val="none" w:sz="0" w:space="0" w:color="auto"/>
            <w:bottom w:val="none" w:sz="0" w:space="0" w:color="auto"/>
            <w:right w:val="none" w:sz="0" w:space="0" w:color="auto"/>
          </w:divBdr>
        </w:div>
        <w:div w:id="1543445320">
          <w:marLeft w:val="0"/>
          <w:marRight w:val="0"/>
          <w:marTop w:val="0"/>
          <w:marBottom w:val="0"/>
          <w:divBdr>
            <w:top w:val="none" w:sz="0" w:space="0" w:color="auto"/>
            <w:left w:val="none" w:sz="0" w:space="0" w:color="auto"/>
            <w:bottom w:val="none" w:sz="0" w:space="0" w:color="auto"/>
            <w:right w:val="none" w:sz="0" w:space="0" w:color="auto"/>
          </w:divBdr>
        </w:div>
        <w:div w:id="1748261476">
          <w:marLeft w:val="0"/>
          <w:marRight w:val="0"/>
          <w:marTop w:val="0"/>
          <w:marBottom w:val="0"/>
          <w:divBdr>
            <w:top w:val="none" w:sz="0" w:space="0" w:color="auto"/>
            <w:left w:val="none" w:sz="0" w:space="0" w:color="auto"/>
            <w:bottom w:val="none" w:sz="0" w:space="0" w:color="auto"/>
            <w:right w:val="none" w:sz="0" w:space="0" w:color="auto"/>
          </w:divBdr>
        </w:div>
        <w:div w:id="1966039580">
          <w:marLeft w:val="0"/>
          <w:marRight w:val="0"/>
          <w:marTop w:val="0"/>
          <w:marBottom w:val="0"/>
          <w:divBdr>
            <w:top w:val="none" w:sz="0" w:space="0" w:color="auto"/>
            <w:left w:val="none" w:sz="0" w:space="0" w:color="auto"/>
            <w:bottom w:val="none" w:sz="0" w:space="0" w:color="auto"/>
            <w:right w:val="none" w:sz="0" w:space="0" w:color="auto"/>
          </w:divBdr>
        </w:div>
        <w:div w:id="2074430835">
          <w:marLeft w:val="0"/>
          <w:marRight w:val="0"/>
          <w:marTop w:val="0"/>
          <w:marBottom w:val="0"/>
          <w:divBdr>
            <w:top w:val="none" w:sz="0" w:space="0" w:color="auto"/>
            <w:left w:val="none" w:sz="0" w:space="0" w:color="auto"/>
            <w:bottom w:val="none" w:sz="0" w:space="0" w:color="auto"/>
            <w:right w:val="none" w:sz="0" w:space="0" w:color="auto"/>
          </w:divBdr>
        </w:div>
      </w:divsChild>
    </w:div>
    <w:div w:id="601304148">
      <w:bodyDiv w:val="1"/>
      <w:marLeft w:val="0"/>
      <w:marRight w:val="0"/>
      <w:marTop w:val="0"/>
      <w:marBottom w:val="0"/>
      <w:divBdr>
        <w:top w:val="none" w:sz="0" w:space="0" w:color="auto"/>
        <w:left w:val="none" w:sz="0" w:space="0" w:color="auto"/>
        <w:bottom w:val="none" w:sz="0" w:space="0" w:color="auto"/>
        <w:right w:val="none" w:sz="0" w:space="0" w:color="auto"/>
      </w:divBdr>
    </w:div>
    <w:div w:id="604388922">
      <w:bodyDiv w:val="1"/>
      <w:marLeft w:val="0"/>
      <w:marRight w:val="0"/>
      <w:marTop w:val="0"/>
      <w:marBottom w:val="0"/>
      <w:divBdr>
        <w:top w:val="none" w:sz="0" w:space="0" w:color="auto"/>
        <w:left w:val="none" w:sz="0" w:space="0" w:color="auto"/>
        <w:bottom w:val="none" w:sz="0" w:space="0" w:color="auto"/>
        <w:right w:val="none" w:sz="0" w:space="0" w:color="auto"/>
      </w:divBdr>
    </w:div>
    <w:div w:id="606040737">
      <w:bodyDiv w:val="1"/>
      <w:marLeft w:val="0"/>
      <w:marRight w:val="0"/>
      <w:marTop w:val="0"/>
      <w:marBottom w:val="0"/>
      <w:divBdr>
        <w:top w:val="none" w:sz="0" w:space="0" w:color="auto"/>
        <w:left w:val="none" w:sz="0" w:space="0" w:color="auto"/>
        <w:bottom w:val="none" w:sz="0" w:space="0" w:color="auto"/>
        <w:right w:val="none" w:sz="0" w:space="0" w:color="auto"/>
      </w:divBdr>
    </w:div>
    <w:div w:id="606616259">
      <w:bodyDiv w:val="1"/>
      <w:marLeft w:val="0"/>
      <w:marRight w:val="0"/>
      <w:marTop w:val="0"/>
      <w:marBottom w:val="0"/>
      <w:divBdr>
        <w:top w:val="none" w:sz="0" w:space="0" w:color="auto"/>
        <w:left w:val="none" w:sz="0" w:space="0" w:color="auto"/>
        <w:bottom w:val="none" w:sz="0" w:space="0" w:color="auto"/>
        <w:right w:val="none" w:sz="0" w:space="0" w:color="auto"/>
      </w:divBdr>
    </w:div>
    <w:div w:id="609510408">
      <w:bodyDiv w:val="1"/>
      <w:marLeft w:val="0"/>
      <w:marRight w:val="0"/>
      <w:marTop w:val="0"/>
      <w:marBottom w:val="0"/>
      <w:divBdr>
        <w:top w:val="none" w:sz="0" w:space="0" w:color="auto"/>
        <w:left w:val="none" w:sz="0" w:space="0" w:color="auto"/>
        <w:bottom w:val="none" w:sz="0" w:space="0" w:color="auto"/>
        <w:right w:val="none" w:sz="0" w:space="0" w:color="auto"/>
      </w:divBdr>
      <w:divsChild>
        <w:div w:id="1929466009">
          <w:marLeft w:val="0"/>
          <w:marRight w:val="0"/>
          <w:marTop w:val="0"/>
          <w:marBottom w:val="0"/>
          <w:divBdr>
            <w:top w:val="none" w:sz="0" w:space="0" w:color="auto"/>
            <w:left w:val="none" w:sz="0" w:space="0" w:color="auto"/>
            <w:bottom w:val="none" w:sz="0" w:space="0" w:color="auto"/>
            <w:right w:val="none" w:sz="0" w:space="0" w:color="auto"/>
          </w:divBdr>
          <w:divsChild>
            <w:div w:id="260526766">
              <w:marLeft w:val="0"/>
              <w:marRight w:val="0"/>
              <w:marTop w:val="0"/>
              <w:marBottom w:val="0"/>
              <w:divBdr>
                <w:top w:val="none" w:sz="0" w:space="0" w:color="auto"/>
                <w:left w:val="none" w:sz="0" w:space="0" w:color="auto"/>
                <w:bottom w:val="none" w:sz="0" w:space="0" w:color="auto"/>
                <w:right w:val="none" w:sz="0" w:space="0" w:color="auto"/>
              </w:divBdr>
              <w:divsChild>
                <w:div w:id="193870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600115">
      <w:bodyDiv w:val="1"/>
      <w:marLeft w:val="0"/>
      <w:marRight w:val="0"/>
      <w:marTop w:val="0"/>
      <w:marBottom w:val="0"/>
      <w:divBdr>
        <w:top w:val="none" w:sz="0" w:space="0" w:color="auto"/>
        <w:left w:val="none" w:sz="0" w:space="0" w:color="auto"/>
        <w:bottom w:val="none" w:sz="0" w:space="0" w:color="auto"/>
        <w:right w:val="none" w:sz="0" w:space="0" w:color="auto"/>
      </w:divBdr>
    </w:div>
    <w:div w:id="614747914">
      <w:bodyDiv w:val="1"/>
      <w:marLeft w:val="0"/>
      <w:marRight w:val="0"/>
      <w:marTop w:val="0"/>
      <w:marBottom w:val="0"/>
      <w:divBdr>
        <w:top w:val="none" w:sz="0" w:space="0" w:color="auto"/>
        <w:left w:val="none" w:sz="0" w:space="0" w:color="auto"/>
        <w:bottom w:val="none" w:sz="0" w:space="0" w:color="auto"/>
        <w:right w:val="none" w:sz="0" w:space="0" w:color="auto"/>
      </w:divBdr>
      <w:divsChild>
        <w:div w:id="1000888901">
          <w:marLeft w:val="0"/>
          <w:marRight w:val="0"/>
          <w:marTop w:val="0"/>
          <w:marBottom w:val="0"/>
          <w:divBdr>
            <w:top w:val="none" w:sz="0" w:space="0" w:color="auto"/>
            <w:left w:val="none" w:sz="0" w:space="0" w:color="auto"/>
            <w:bottom w:val="none" w:sz="0" w:space="0" w:color="auto"/>
            <w:right w:val="none" w:sz="0" w:space="0" w:color="auto"/>
          </w:divBdr>
          <w:divsChild>
            <w:div w:id="656108083">
              <w:marLeft w:val="0"/>
              <w:marRight w:val="0"/>
              <w:marTop w:val="0"/>
              <w:marBottom w:val="0"/>
              <w:divBdr>
                <w:top w:val="none" w:sz="0" w:space="0" w:color="auto"/>
                <w:left w:val="none" w:sz="0" w:space="0" w:color="auto"/>
                <w:bottom w:val="none" w:sz="0" w:space="0" w:color="auto"/>
                <w:right w:val="none" w:sz="0" w:space="0" w:color="auto"/>
              </w:divBdr>
              <w:divsChild>
                <w:div w:id="12771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755550">
      <w:bodyDiv w:val="1"/>
      <w:marLeft w:val="0"/>
      <w:marRight w:val="0"/>
      <w:marTop w:val="0"/>
      <w:marBottom w:val="0"/>
      <w:divBdr>
        <w:top w:val="none" w:sz="0" w:space="0" w:color="auto"/>
        <w:left w:val="none" w:sz="0" w:space="0" w:color="auto"/>
        <w:bottom w:val="none" w:sz="0" w:space="0" w:color="auto"/>
        <w:right w:val="none" w:sz="0" w:space="0" w:color="auto"/>
      </w:divBdr>
    </w:div>
    <w:div w:id="614940856">
      <w:bodyDiv w:val="1"/>
      <w:marLeft w:val="0"/>
      <w:marRight w:val="0"/>
      <w:marTop w:val="0"/>
      <w:marBottom w:val="0"/>
      <w:divBdr>
        <w:top w:val="none" w:sz="0" w:space="0" w:color="auto"/>
        <w:left w:val="none" w:sz="0" w:space="0" w:color="auto"/>
        <w:bottom w:val="none" w:sz="0" w:space="0" w:color="auto"/>
        <w:right w:val="none" w:sz="0" w:space="0" w:color="auto"/>
      </w:divBdr>
    </w:div>
    <w:div w:id="616177787">
      <w:bodyDiv w:val="1"/>
      <w:marLeft w:val="0"/>
      <w:marRight w:val="0"/>
      <w:marTop w:val="0"/>
      <w:marBottom w:val="0"/>
      <w:divBdr>
        <w:top w:val="none" w:sz="0" w:space="0" w:color="auto"/>
        <w:left w:val="none" w:sz="0" w:space="0" w:color="auto"/>
        <w:bottom w:val="none" w:sz="0" w:space="0" w:color="auto"/>
        <w:right w:val="none" w:sz="0" w:space="0" w:color="auto"/>
      </w:divBdr>
      <w:divsChild>
        <w:div w:id="1858421736">
          <w:marLeft w:val="0"/>
          <w:marRight w:val="0"/>
          <w:marTop w:val="0"/>
          <w:marBottom w:val="0"/>
          <w:divBdr>
            <w:top w:val="none" w:sz="0" w:space="0" w:color="auto"/>
            <w:left w:val="none" w:sz="0" w:space="0" w:color="auto"/>
            <w:bottom w:val="none" w:sz="0" w:space="0" w:color="auto"/>
            <w:right w:val="none" w:sz="0" w:space="0" w:color="auto"/>
          </w:divBdr>
          <w:divsChild>
            <w:div w:id="1171719762">
              <w:marLeft w:val="0"/>
              <w:marRight w:val="0"/>
              <w:marTop w:val="0"/>
              <w:marBottom w:val="0"/>
              <w:divBdr>
                <w:top w:val="none" w:sz="0" w:space="0" w:color="auto"/>
                <w:left w:val="none" w:sz="0" w:space="0" w:color="auto"/>
                <w:bottom w:val="none" w:sz="0" w:space="0" w:color="auto"/>
                <w:right w:val="none" w:sz="0" w:space="0" w:color="auto"/>
              </w:divBdr>
              <w:divsChild>
                <w:div w:id="1673751678">
                  <w:marLeft w:val="0"/>
                  <w:marRight w:val="0"/>
                  <w:marTop w:val="0"/>
                  <w:marBottom w:val="0"/>
                  <w:divBdr>
                    <w:top w:val="none" w:sz="0" w:space="0" w:color="auto"/>
                    <w:left w:val="none" w:sz="0" w:space="0" w:color="auto"/>
                    <w:bottom w:val="none" w:sz="0" w:space="0" w:color="auto"/>
                    <w:right w:val="none" w:sz="0" w:space="0" w:color="auto"/>
                  </w:divBdr>
                  <w:divsChild>
                    <w:div w:id="81777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330946">
      <w:bodyDiv w:val="1"/>
      <w:marLeft w:val="0"/>
      <w:marRight w:val="0"/>
      <w:marTop w:val="0"/>
      <w:marBottom w:val="0"/>
      <w:divBdr>
        <w:top w:val="none" w:sz="0" w:space="0" w:color="auto"/>
        <w:left w:val="none" w:sz="0" w:space="0" w:color="auto"/>
        <w:bottom w:val="none" w:sz="0" w:space="0" w:color="auto"/>
        <w:right w:val="none" w:sz="0" w:space="0" w:color="auto"/>
      </w:divBdr>
      <w:divsChild>
        <w:div w:id="534465796">
          <w:marLeft w:val="0"/>
          <w:marRight w:val="0"/>
          <w:marTop w:val="0"/>
          <w:marBottom w:val="0"/>
          <w:divBdr>
            <w:top w:val="none" w:sz="0" w:space="0" w:color="auto"/>
            <w:left w:val="none" w:sz="0" w:space="0" w:color="auto"/>
            <w:bottom w:val="none" w:sz="0" w:space="0" w:color="auto"/>
            <w:right w:val="none" w:sz="0" w:space="0" w:color="auto"/>
          </w:divBdr>
          <w:divsChild>
            <w:div w:id="1611817895">
              <w:marLeft w:val="0"/>
              <w:marRight w:val="0"/>
              <w:marTop w:val="0"/>
              <w:marBottom w:val="0"/>
              <w:divBdr>
                <w:top w:val="none" w:sz="0" w:space="0" w:color="auto"/>
                <w:left w:val="none" w:sz="0" w:space="0" w:color="auto"/>
                <w:bottom w:val="none" w:sz="0" w:space="0" w:color="auto"/>
                <w:right w:val="none" w:sz="0" w:space="0" w:color="auto"/>
              </w:divBdr>
              <w:divsChild>
                <w:div w:id="163965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447086">
      <w:bodyDiv w:val="1"/>
      <w:marLeft w:val="0"/>
      <w:marRight w:val="0"/>
      <w:marTop w:val="0"/>
      <w:marBottom w:val="0"/>
      <w:divBdr>
        <w:top w:val="none" w:sz="0" w:space="0" w:color="auto"/>
        <w:left w:val="none" w:sz="0" w:space="0" w:color="auto"/>
        <w:bottom w:val="none" w:sz="0" w:space="0" w:color="auto"/>
        <w:right w:val="none" w:sz="0" w:space="0" w:color="auto"/>
      </w:divBdr>
      <w:divsChild>
        <w:div w:id="924993298">
          <w:marLeft w:val="0"/>
          <w:marRight w:val="0"/>
          <w:marTop w:val="0"/>
          <w:marBottom w:val="0"/>
          <w:divBdr>
            <w:top w:val="none" w:sz="0" w:space="0" w:color="auto"/>
            <w:left w:val="none" w:sz="0" w:space="0" w:color="auto"/>
            <w:bottom w:val="none" w:sz="0" w:space="0" w:color="auto"/>
            <w:right w:val="none" w:sz="0" w:space="0" w:color="auto"/>
          </w:divBdr>
          <w:divsChild>
            <w:div w:id="1526213239">
              <w:marLeft w:val="0"/>
              <w:marRight w:val="0"/>
              <w:marTop w:val="0"/>
              <w:marBottom w:val="0"/>
              <w:divBdr>
                <w:top w:val="none" w:sz="0" w:space="0" w:color="auto"/>
                <w:left w:val="none" w:sz="0" w:space="0" w:color="auto"/>
                <w:bottom w:val="none" w:sz="0" w:space="0" w:color="auto"/>
                <w:right w:val="none" w:sz="0" w:space="0" w:color="auto"/>
              </w:divBdr>
              <w:divsChild>
                <w:div w:id="959991199">
                  <w:marLeft w:val="0"/>
                  <w:marRight w:val="0"/>
                  <w:marTop w:val="0"/>
                  <w:marBottom w:val="0"/>
                  <w:divBdr>
                    <w:top w:val="none" w:sz="0" w:space="0" w:color="auto"/>
                    <w:left w:val="none" w:sz="0" w:space="0" w:color="auto"/>
                    <w:bottom w:val="none" w:sz="0" w:space="0" w:color="auto"/>
                    <w:right w:val="none" w:sz="0" w:space="0" w:color="auto"/>
                  </w:divBdr>
                  <w:divsChild>
                    <w:div w:id="152062766">
                      <w:marLeft w:val="0"/>
                      <w:marRight w:val="0"/>
                      <w:marTop w:val="0"/>
                      <w:marBottom w:val="0"/>
                      <w:divBdr>
                        <w:top w:val="none" w:sz="0" w:space="0" w:color="auto"/>
                        <w:left w:val="none" w:sz="0" w:space="0" w:color="auto"/>
                        <w:bottom w:val="none" w:sz="0" w:space="0" w:color="auto"/>
                        <w:right w:val="none" w:sz="0" w:space="0" w:color="auto"/>
                      </w:divBdr>
                      <w:divsChild>
                        <w:div w:id="130253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8953840">
      <w:bodyDiv w:val="1"/>
      <w:marLeft w:val="0"/>
      <w:marRight w:val="0"/>
      <w:marTop w:val="0"/>
      <w:marBottom w:val="0"/>
      <w:divBdr>
        <w:top w:val="none" w:sz="0" w:space="0" w:color="auto"/>
        <w:left w:val="none" w:sz="0" w:space="0" w:color="auto"/>
        <w:bottom w:val="none" w:sz="0" w:space="0" w:color="auto"/>
        <w:right w:val="none" w:sz="0" w:space="0" w:color="auto"/>
      </w:divBdr>
    </w:div>
    <w:div w:id="620651946">
      <w:bodyDiv w:val="1"/>
      <w:marLeft w:val="0"/>
      <w:marRight w:val="0"/>
      <w:marTop w:val="0"/>
      <w:marBottom w:val="0"/>
      <w:divBdr>
        <w:top w:val="none" w:sz="0" w:space="0" w:color="auto"/>
        <w:left w:val="none" w:sz="0" w:space="0" w:color="auto"/>
        <w:bottom w:val="none" w:sz="0" w:space="0" w:color="auto"/>
        <w:right w:val="none" w:sz="0" w:space="0" w:color="auto"/>
      </w:divBdr>
    </w:div>
    <w:div w:id="621347577">
      <w:bodyDiv w:val="1"/>
      <w:marLeft w:val="0"/>
      <w:marRight w:val="0"/>
      <w:marTop w:val="0"/>
      <w:marBottom w:val="0"/>
      <w:divBdr>
        <w:top w:val="none" w:sz="0" w:space="0" w:color="auto"/>
        <w:left w:val="none" w:sz="0" w:space="0" w:color="auto"/>
        <w:bottom w:val="none" w:sz="0" w:space="0" w:color="auto"/>
        <w:right w:val="none" w:sz="0" w:space="0" w:color="auto"/>
      </w:divBdr>
      <w:divsChild>
        <w:div w:id="1552885347">
          <w:marLeft w:val="0"/>
          <w:marRight w:val="0"/>
          <w:marTop w:val="0"/>
          <w:marBottom w:val="0"/>
          <w:divBdr>
            <w:top w:val="none" w:sz="0" w:space="0" w:color="auto"/>
            <w:left w:val="none" w:sz="0" w:space="0" w:color="auto"/>
            <w:bottom w:val="none" w:sz="0" w:space="0" w:color="auto"/>
            <w:right w:val="none" w:sz="0" w:space="0" w:color="auto"/>
          </w:divBdr>
          <w:divsChild>
            <w:div w:id="1433891737">
              <w:marLeft w:val="0"/>
              <w:marRight w:val="0"/>
              <w:marTop w:val="0"/>
              <w:marBottom w:val="0"/>
              <w:divBdr>
                <w:top w:val="none" w:sz="0" w:space="0" w:color="auto"/>
                <w:left w:val="none" w:sz="0" w:space="0" w:color="auto"/>
                <w:bottom w:val="none" w:sz="0" w:space="0" w:color="auto"/>
                <w:right w:val="none" w:sz="0" w:space="0" w:color="auto"/>
              </w:divBdr>
              <w:divsChild>
                <w:div w:id="1888564723">
                  <w:marLeft w:val="0"/>
                  <w:marRight w:val="0"/>
                  <w:marTop w:val="0"/>
                  <w:marBottom w:val="0"/>
                  <w:divBdr>
                    <w:top w:val="none" w:sz="0" w:space="0" w:color="auto"/>
                    <w:left w:val="none" w:sz="0" w:space="0" w:color="auto"/>
                    <w:bottom w:val="none" w:sz="0" w:space="0" w:color="auto"/>
                    <w:right w:val="none" w:sz="0" w:space="0" w:color="auto"/>
                  </w:divBdr>
                  <w:divsChild>
                    <w:div w:id="882907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1962856">
      <w:bodyDiv w:val="1"/>
      <w:marLeft w:val="0"/>
      <w:marRight w:val="0"/>
      <w:marTop w:val="0"/>
      <w:marBottom w:val="0"/>
      <w:divBdr>
        <w:top w:val="none" w:sz="0" w:space="0" w:color="auto"/>
        <w:left w:val="none" w:sz="0" w:space="0" w:color="auto"/>
        <w:bottom w:val="none" w:sz="0" w:space="0" w:color="auto"/>
        <w:right w:val="none" w:sz="0" w:space="0" w:color="auto"/>
      </w:divBdr>
    </w:div>
    <w:div w:id="623073603">
      <w:bodyDiv w:val="1"/>
      <w:marLeft w:val="0"/>
      <w:marRight w:val="0"/>
      <w:marTop w:val="0"/>
      <w:marBottom w:val="0"/>
      <w:divBdr>
        <w:top w:val="none" w:sz="0" w:space="0" w:color="auto"/>
        <w:left w:val="none" w:sz="0" w:space="0" w:color="auto"/>
        <w:bottom w:val="none" w:sz="0" w:space="0" w:color="auto"/>
        <w:right w:val="none" w:sz="0" w:space="0" w:color="auto"/>
      </w:divBdr>
    </w:div>
    <w:div w:id="625703045">
      <w:bodyDiv w:val="1"/>
      <w:marLeft w:val="0"/>
      <w:marRight w:val="0"/>
      <w:marTop w:val="0"/>
      <w:marBottom w:val="0"/>
      <w:divBdr>
        <w:top w:val="none" w:sz="0" w:space="0" w:color="auto"/>
        <w:left w:val="none" w:sz="0" w:space="0" w:color="auto"/>
        <w:bottom w:val="none" w:sz="0" w:space="0" w:color="auto"/>
        <w:right w:val="none" w:sz="0" w:space="0" w:color="auto"/>
      </w:divBdr>
      <w:divsChild>
        <w:div w:id="1016425567">
          <w:marLeft w:val="0"/>
          <w:marRight w:val="0"/>
          <w:marTop w:val="0"/>
          <w:marBottom w:val="0"/>
          <w:divBdr>
            <w:top w:val="none" w:sz="0" w:space="0" w:color="auto"/>
            <w:left w:val="none" w:sz="0" w:space="0" w:color="auto"/>
            <w:bottom w:val="none" w:sz="0" w:space="0" w:color="auto"/>
            <w:right w:val="none" w:sz="0" w:space="0" w:color="auto"/>
          </w:divBdr>
          <w:divsChild>
            <w:div w:id="1789815240">
              <w:marLeft w:val="0"/>
              <w:marRight w:val="0"/>
              <w:marTop w:val="0"/>
              <w:marBottom w:val="0"/>
              <w:divBdr>
                <w:top w:val="none" w:sz="0" w:space="0" w:color="auto"/>
                <w:left w:val="none" w:sz="0" w:space="0" w:color="auto"/>
                <w:bottom w:val="none" w:sz="0" w:space="0" w:color="auto"/>
                <w:right w:val="none" w:sz="0" w:space="0" w:color="auto"/>
              </w:divBdr>
              <w:divsChild>
                <w:div w:id="3461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888547">
      <w:bodyDiv w:val="1"/>
      <w:marLeft w:val="0"/>
      <w:marRight w:val="0"/>
      <w:marTop w:val="0"/>
      <w:marBottom w:val="0"/>
      <w:divBdr>
        <w:top w:val="none" w:sz="0" w:space="0" w:color="auto"/>
        <w:left w:val="none" w:sz="0" w:space="0" w:color="auto"/>
        <w:bottom w:val="none" w:sz="0" w:space="0" w:color="auto"/>
        <w:right w:val="none" w:sz="0" w:space="0" w:color="auto"/>
      </w:divBdr>
      <w:divsChild>
        <w:div w:id="243881584">
          <w:marLeft w:val="0"/>
          <w:marRight w:val="0"/>
          <w:marTop w:val="0"/>
          <w:marBottom w:val="0"/>
          <w:divBdr>
            <w:top w:val="none" w:sz="0" w:space="0" w:color="auto"/>
            <w:left w:val="none" w:sz="0" w:space="0" w:color="auto"/>
            <w:bottom w:val="none" w:sz="0" w:space="0" w:color="auto"/>
            <w:right w:val="none" w:sz="0" w:space="0" w:color="auto"/>
          </w:divBdr>
        </w:div>
        <w:div w:id="476652111">
          <w:marLeft w:val="0"/>
          <w:marRight w:val="0"/>
          <w:marTop w:val="0"/>
          <w:marBottom w:val="0"/>
          <w:divBdr>
            <w:top w:val="none" w:sz="0" w:space="0" w:color="auto"/>
            <w:left w:val="none" w:sz="0" w:space="0" w:color="auto"/>
            <w:bottom w:val="none" w:sz="0" w:space="0" w:color="auto"/>
            <w:right w:val="none" w:sz="0" w:space="0" w:color="auto"/>
          </w:divBdr>
        </w:div>
        <w:div w:id="818225536">
          <w:marLeft w:val="0"/>
          <w:marRight w:val="0"/>
          <w:marTop w:val="0"/>
          <w:marBottom w:val="0"/>
          <w:divBdr>
            <w:top w:val="none" w:sz="0" w:space="0" w:color="auto"/>
            <w:left w:val="none" w:sz="0" w:space="0" w:color="auto"/>
            <w:bottom w:val="none" w:sz="0" w:space="0" w:color="auto"/>
            <w:right w:val="none" w:sz="0" w:space="0" w:color="auto"/>
          </w:divBdr>
        </w:div>
        <w:div w:id="836194094">
          <w:marLeft w:val="0"/>
          <w:marRight w:val="0"/>
          <w:marTop w:val="0"/>
          <w:marBottom w:val="0"/>
          <w:divBdr>
            <w:top w:val="none" w:sz="0" w:space="0" w:color="auto"/>
            <w:left w:val="none" w:sz="0" w:space="0" w:color="auto"/>
            <w:bottom w:val="none" w:sz="0" w:space="0" w:color="auto"/>
            <w:right w:val="none" w:sz="0" w:space="0" w:color="auto"/>
          </w:divBdr>
        </w:div>
        <w:div w:id="1085997689">
          <w:marLeft w:val="0"/>
          <w:marRight w:val="0"/>
          <w:marTop w:val="0"/>
          <w:marBottom w:val="0"/>
          <w:divBdr>
            <w:top w:val="none" w:sz="0" w:space="0" w:color="auto"/>
            <w:left w:val="none" w:sz="0" w:space="0" w:color="auto"/>
            <w:bottom w:val="none" w:sz="0" w:space="0" w:color="auto"/>
            <w:right w:val="none" w:sz="0" w:space="0" w:color="auto"/>
          </w:divBdr>
        </w:div>
        <w:div w:id="1393187830">
          <w:marLeft w:val="0"/>
          <w:marRight w:val="0"/>
          <w:marTop w:val="0"/>
          <w:marBottom w:val="0"/>
          <w:divBdr>
            <w:top w:val="none" w:sz="0" w:space="0" w:color="auto"/>
            <w:left w:val="none" w:sz="0" w:space="0" w:color="auto"/>
            <w:bottom w:val="none" w:sz="0" w:space="0" w:color="auto"/>
            <w:right w:val="none" w:sz="0" w:space="0" w:color="auto"/>
          </w:divBdr>
        </w:div>
        <w:div w:id="1490905933">
          <w:marLeft w:val="0"/>
          <w:marRight w:val="0"/>
          <w:marTop w:val="0"/>
          <w:marBottom w:val="0"/>
          <w:divBdr>
            <w:top w:val="none" w:sz="0" w:space="0" w:color="auto"/>
            <w:left w:val="none" w:sz="0" w:space="0" w:color="auto"/>
            <w:bottom w:val="none" w:sz="0" w:space="0" w:color="auto"/>
            <w:right w:val="none" w:sz="0" w:space="0" w:color="auto"/>
          </w:divBdr>
        </w:div>
      </w:divsChild>
    </w:div>
    <w:div w:id="626160060">
      <w:bodyDiv w:val="1"/>
      <w:marLeft w:val="0"/>
      <w:marRight w:val="0"/>
      <w:marTop w:val="0"/>
      <w:marBottom w:val="0"/>
      <w:divBdr>
        <w:top w:val="none" w:sz="0" w:space="0" w:color="auto"/>
        <w:left w:val="none" w:sz="0" w:space="0" w:color="auto"/>
        <w:bottom w:val="none" w:sz="0" w:space="0" w:color="auto"/>
        <w:right w:val="none" w:sz="0" w:space="0" w:color="auto"/>
      </w:divBdr>
    </w:div>
    <w:div w:id="626736587">
      <w:bodyDiv w:val="1"/>
      <w:marLeft w:val="0"/>
      <w:marRight w:val="0"/>
      <w:marTop w:val="0"/>
      <w:marBottom w:val="0"/>
      <w:divBdr>
        <w:top w:val="none" w:sz="0" w:space="0" w:color="auto"/>
        <w:left w:val="none" w:sz="0" w:space="0" w:color="auto"/>
        <w:bottom w:val="none" w:sz="0" w:space="0" w:color="auto"/>
        <w:right w:val="none" w:sz="0" w:space="0" w:color="auto"/>
      </w:divBdr>
    </w:div>
    <w:div w:id="626934835">
      <w:bodyDiv w:val="1"/>
      <w:marLeft w:val="0"/>
      <w:marRight w:val="0"/>
      <w:marTop w:val="0"/>
      <w:marBottom w:val="0"/>
      <w:divBdr>
        <w:top w:val="none" w:sz="0" w:space="0" w:color="auto"/>
        <w:left w:val="none" w:sz="0" w:space="0" w:color="auto"/>
        <w:bottom w:val="none" w:sz="0" w:space="0" w:color="auto"/>
        <w:right w:val="none" w:sz="0" w:space="0" w:color="auto"/>
      </w:divBdr>
      <w:divsChild>
        <w:div w:id="495725719">
          <w:marLeft w:val="0"/>
          <w:marRight w:val="0"/>
          <w:marTop w:val="0"/>
          <w:marBottom w:val="0"/>
          <w:divBdr>
            <w:top w:val="none" w:sz="0" w:space="0" w:color="auto"/>
            <w:left w:val="none" w:sz="0" w:space="0" w:color="auto"/>
            <w:bottom w:val="none" w:sz="0" w:space="0" w:color="auto"/>
            <w:right w:val="none" w:sz="0" w:space="0" w:color="auto"/>
          </w:divBdr>
          <w:divsChild>
            <w:div w:id="280576993">
              <w:marLeft w:val="0"/>
              <w:marRight w:val="0"/>
              <w:marTop w:val="0"/>
              <w:marBottom w:val="0"/>
              <w:divBdr>
                <w:top w:val="none" w:sz="0" w:space="0" w:color="auto"/>
                <w:left w:val="none" w:sz="0" w:space="0" w:color="auto"/>
                <w:bottom w:val="none" w:sz="0" w:space="0" w:color="auto"/>
                <w:right w:val="none" w:sz="0" w:space="0" w:color="auto"/>
              </w:divBdr>
              <w:divsChild>
                <w:div w:id="1251349242">
                  <w:marLeft w:val="0"/>
                  <w:marRight w:val="0"/>
                  <w:marTop w:val="0"/>
                  <w:marBottom w:val="0"/>
                  <w:divBdr>
                    <w:top w:val="none" w:sz="0" w:space="0" w:color="auto"/>
                    <w:left w:val="none" w:sz="0" w:space="0" w:color="auto"/>
                    <w:bottom w:val="none" w:sz="0" w:space="0" w:color="auto"/>
                    <w:right w:val="none" w:sz="0" w:space="0" w:color="auto"/>
                  </w:divBdr>
                  <w:divsChild>
                    <w:div w:id="70059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792095">
      <w:bodyDiv w:val="1"/>
      <w:marLeft w:val="0"/>
      <w:marRight w:val="0"/>
      <w:marTop w:val="0"/>
      <w:marBottom w:val="0"/>
      <w:divBdr>
        <w:top w:val="none" w:sz="0" w:space="0" w:color="auto"/>
        <w:left w:val="none" w:sz="0" w:space="0" w:color="auto"/>
        <w:bottom w:val="none" w:sz="0" w:space="0" w:color="auto"/>
        <w:right w:val="none" w:sz="0" w:space="0" w:color="auto"/>
      </w:divBdr>
    </w:div>
    <w:div w:id="632179622">
      <w:bodyDiv w:val="1"/>
      <w:marLeft w:val="0"/>
      <w:marRight w:val="0"/>
      <w:marTop w:val="0"/>
      <w:marBottom w:val="0"/>
      <w:divBdr>
        <w:top w:val="none" w:sz="0" w:space="0" w:color="auto"/>
        <w:left w:val="none" w:sz="0" w:space="0" w:color="auto"/>
        <w:bottom w:val="none" w:sz="0" w:space="0" w:color="auto"/>
        <w:right w:val="none" w:sz="0" w:space="0" w:color="auto"/>
      </w:divBdr>
    </w:div>
    <w:div w:id="633103088">
      <w:bodyDiv w:val="1"/>
      <w:marLeft w:val="0"/>
      <w:marRight w:val="0"/>
      <w:marTop w:val="0"/>
      <w:marBottom w:val="0"/>
      <w:divBdr>
        <w:top w:val="none" w:sz="0" w:space="0" w:color="auto"/>
        <w:left w:val="none" w:sz="0" w:space="0" w:color="auto"/>
        <w:bottom w:val="none" w:sz="0" w:space="0" w:color="auto"/>
        <w:right w:val="none" w:sz="0" w:space="0" w:color="auto"/>
      </w:divBdr>
    </w:div>
    <w:div w:id="633103848">
      <w:bodyDiv w:val="1"/>
      <w:marLeft w:val="0"/>
      <w:marRight w:val="0"/>
      <w:marTop w:val="0"/>
      <w:marBottom w:val="0"/>
      <w:divBdr>
        <w:top w:val="none" w:sz="0" w:space="0" w:color="auto"/>
        <w:left w:val="none" w:sz="0" w:space="0" w:color="auto"/>
        <w:bottom w:val="none" w:sz="0" w:space="0" w:color="auto"/>
        <w:right w:val="none" w:sz="0" w:space="0" w:color="auto"/>
      </w:divBdr>
      <w:divsChild>
        <w:div w:id="2046172670">
          <w:marLeft w:val="0"/>
          <w:marRight w:val="0"/>
          <w:marTop w:val="0"/>
          <w:marBottom w:val="0"/>
          <w:divBdr>
            <w:top w:val="none" w:sz="0" w:space="0" w:color="auto"/>
            <w:left w:val="none" w:sz="0" w:space="0" w:color="auto"/>
            <w:bottom w:val="none" w:sz="0" w:space="0" w:color="auto"/>
            <w:right w:val="none" w:sz="0" w:space="0" w:color="auto"/>
          </w:divBdr>
        </w:div>
        <w:div w:id="600571949">
          <w:marLeft w:val="0"/>
          <w:marRight w:val="0"/>
          <w:marTop w:val="0"/>
          <w:marBottom w:val="0"/>
          <w:divBdr>
            <w:top w:val="none" w:sz="0" w:space="0" w:color="auto"/>
            <w:left w:val="none" w:sz="0" w:space="0" w:color="auto"/>
            <w:bottom w:val="none" w:sz="0" w:space="0" w:color="auto"/>
            <w:right w:val="none" w:sz="0" w:space="0" w:color="auto"/>
          </w:divBdr>
        </w:div>
        <w:div w:id="881137146">
          <w:marLeft w:val="0"/>
          <w:marRight w:val="0"/>
          <w:marTop w:val="0"/>
          <w:marBottom w:val="0"/>
          <w:divBdr>
            <w:top w:val="none" w:sz="0" w:space="0" w:color="auto"/>
            <w:left w:val="none" w:sz="0" w:space="0" w:color="auto"/>
            <w:bottom w:val="none" w:sz="0" w:space="0" w:color="auto"/>
            <w:right w:val="none" w:sz="0" w:space="0" w:color="auto"/>
          </w:divBdr>
        </w:div>
      </w:divsChild>
    </w:div>
    <w:div w:id="633292545">
      <w:bodyDiv w:val="1"/>
      <w:marLeft w:val="0"/>
      <w:marRight w:val="0"/>
      <w:marTop w:val="0"/>
      <w:marBottom w:val="0"/>
      <w:divBdr>
        <w:top w:val="none" w:sz="0" w:space="0" w:color="auto"/>
        <w:left w:val="none" w:sz="0" w:space="0" w:color="auto"/>
        <w:bottom w:val="none" w:sz="0" w:space="0" w:color="auto"/>
        <w:right w:val="none" w:sz="0" w:space="0" w:color="auto"/>
      </w:divBdr>
    </w:div>
    <w:div w:id="634142755">
      <w:bodyDiv w:val="1"/>
      <w:marLeft w:val="0"/>
      <w:marRight w:val="0"/>
      <w:marTop w:val="0"/>
      <w:marBottom w:val="0"/>
      <w:divBdr>
        <w:top w:val="none" w:sz="0" w:space="0" w:color="auto"/>
        <w:left w:val="none" w:sz="0" w:space="0" w:color="auto"/>
        <w:bottom w:val="none" w:sz="0" w:space="0" w:color="auto"/>
        <w:right w:val="none" w:sz="0" w:space="0" w:color="auto"/>
      </w:divBdr>
    </w:div>
    <w:div w:id="635574537">
      <w:bodyDiv w:val="1"/>
      <w:marLeft w:val="0"/>
      <w:marRight w:val="0"/>
      <w:marTop w:val="0"/>
      <w:marBottom w:val="0"/>
      <w:divBdr>
        <w:top w:val="none" w:sz="0" w:space="0" w:color="auto"/>
        <w:left w:val="none" w:sz="0" w:space="0" w:color="auto"/>
        <w:bottom w:val="none" w:sz="0" w:space="0" w:color="auto"/>
        <w:right w:val="none" w:sz="0" w:space="0" w:color="auto"/>
      </w:divBdr>
    </w:div>
    <w:div w:id="639529912">
      <w:bodyDiv w:val="1"/>
      <w:marLeft w:val="0"/>
      <w:marRight w:val="0"/>
      <w:marTop w:val="0"/>
      <w:marBottom w:val="0"/>
      <w:divBdr>
        <w:top w:val="none" w:sz="0" w:space="0" w:color="auto"/>
        <w:left w:val="none" w:sz="0" w:space="0" w:color="auto"/>
        <w:bottom w:val="none" w:sz="0" w:space="0" w:color="auto"/>
        <w:right w:val="none" w:sz="0" w:space="0" w:color="auto"/>
      </w:divBdr>
      <w:divsChild>
        <w:div w:id="253822467">
          <w:marLeft w:val="0"/>
          <w:marRight w:val="0"/>
          <w:marTop w:val="0"/>
          <w:marBottom w:val="0"/>
          <w:divBdr>
            <w:top w:val="none" w:sz="0" w:space="0" w:color="auto"/>
            <w:left w:val="none" w:sz="0" w:space="0" w:color="auto"/>
            <w:bottom w:val="none" w:sz="0" w:space="0" w:color="auto"/>
            <w:right w:val="none" w:sz="0" w:space="0" w:color="auto"/>
          </w:divBdr>
          <w:divsChild>
            <w:div w:id="1612010702">
              <w:marLeft w:val="0"/>
              <w:marRight w:val="0"/>
              <w:marTop w:val="0"/>
              <w:marBottom w:val="0"/>
              <w:divBdr>
                <w:top w:val="none" w:sz="0" w:space="0" w:color="auto"/>
                <w:left w:val="none" w:sz="0" w:space="0" w:color="auto"/>
                <w:bottom w:val="none" w:sz="0" w:space="0" w:color="auto"/>
                <w:right w:val="none" w:sz="0" w:space="0" w:color="auto"/>
              </w:divBdr>
              <w:divsChild>
                <w:div w:id="94739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355063">
      <w:bodyDiv w:val="1"/>
      <w:marLeft w:val="0"/>
      <w:marRight w:val="0"/>
      <w:marTop w:val="0"/>
      <w:marBottom w:val="0"/>
      <w:divBdr>
        <w:top w:val="none" w:sz="0" w:space="0" w:color="auto"/>
        <w:left w:val="none" w:sz="0" w:space="0" w:color="auto"/>
        <w:bottom w:val="none" w:sz="0" w:space="0" w:color="auto"/>
        <w:right w:val="none" w:sz="0" w:space="0" w:color="auto"/>
      </w:divBdr>
    </w:div>
    <w:div w:id="641083860">
      <w:bodyDiv w:val="1"/>
      <w:marLeft w:val="0"/>
      <w:marRight w:val="0"/>
      <w:marTop w:val="0"/>
      <w:marBottom w:val="0"/>
      <w:divBdr>
        <w:top w:val="none" w:sz="0" w:space="0" w:color="auto"/>
        <w:left w:val="none" w:sz="0" w:space="0" w:color="auto"/>
        <w:bottom w:val="none" w:sz="0" w:space="0" w:color="auto"/>
        <w:right w:val="none" w:sz="0" w:space="0" w:color="auto"/>
      </w:divBdr>
    </w:div>
    <w:div w:id="642198906">
      <w:bodyDiv w:val="1"/>
      <w:marLeft w:val="0"/>
      <w:marRight w:val="0"/>
      <w:marTop w:val="0"/>
      <w:marBottom w:val="0"/>
      <w:divBdr>
        <w:top w:val="none" w:sz="0" w:space="0" w:color="auto"/>
        <w:left w:val="none" w:sz="0" w:space="0" w:color="auto"/>
        <w:bottom w:val="none" w:sz="0" w:space="0" w:color="auto"/>
        <w:right w:val="none" w:sz="0" w:space="0" w:color="auto"/>
      </w:divBdr>
    </w:div>
    <w:div w:id="643043185">
      <w:bodyDiv w:val="1"/>
      <w:marLeft w:val="0"/>
      <w:marRight w:val="0"/>
      <w:marTop w:val="0"/>
      <w:marBottom w:val="0"/>
      <w:divBdr>
        <w:top w:val="none" w:sz="0" w:space="0" w:color="auto"/>
        <w:left w:val="none" w:sz="0" w:space="0" w:color="auto"/>
        <w:bottom w:val="none" w:sz="0" w:space="0" w:color="auto"/>
        <w:right w:val="none" w:sz="0" w:space="0" w:color="auto"/>
      </w:divBdr>
    </w:div>
    <w:div w:id="643389862">
      <w:bodyDiv w:val="1"/>
      <w:marLeft w:val="0"/>
      <w:marRight w:val="0"/>
      <w:marTop w:val="0"/>
      <w:marBottom w:val="0"/>
      <w:divBdr>
        <w:top w:val="none" w:sz="0" w:space="0" w:color="auto"/>
        <w:left w:val="none" w:sz="0" w:space="0" w:color="auto"/>
        <w:bottom w:val="none" w:sz="0" w:space="0" w:color="auto"/>
        <w:right w:val="none" w:sz="0" w:space="0" w:color="auto"/>
      </w:divBdr>
    </w:div>
    <w:div w:id="643629862">
      <w:bodyDiv w:val="1"/>
      <w:marLeft w:val="0"/>
      <w:marRight w:val="0"/>
      <w:marTop w:val="0"/>
      <w:marBottom w:val="0"/>
      <w:divBdr>
        <w:top w:val="none" w:sz="0" w:space="0" w:color="auto"/>
        <w:left w:val="none" w:sz="0" w:space="0" w:color="auto"/>
        <w:bottom w:val="none" w:sz="0" w:space="0" w:color="auto"/>
        <w:right w:val="none" w:sz="0" w:space="0" w:color="auto"/>
      </w:divBdr>
      <w:divsChild>
        <w:div w:id="395133457">
          <w:marLeft w:val="0"/>
          <w:marRight w:val="0"/>
          <w:marTop w:val="0"/>
          <w:marBottom w:val="0"/>
          <w:divBdr>
            <w:top w:val="none" w:sz="0" w:space="0" w:color="auto"/>
            <w:left w:val="none" w:sz="0" w:space="0" w:color="auto"/>
            <w:bottom w:val="none" w:sz="0" w:space="0" w:color="auto"/>
            <w:right w:val="none" w:sz="0" w:space="0" w:color="auto"/>
          </w:divBdr>
        </w:div>
        <w:div w:id="1211913983">
          <w:marLeft w:val="0"/>
          <w:marRight w:val="0"/>
          <w:marTop w:val="0"/>
          <w:marBottom w:val="0"/>
          <w:divBdr>
            <w:top w:val="none" w:sz="0" w:space="0" w:color="auto"/>
            <w:left w:val="none" w:sz="0" w:space="0" w:color="auto"/>
            <w:bottom w:val="none" w:sz="0" w:space="0" w:color="auto"/>
            <w:right w:val="none" w:sz="0" w:space="0" w:color="auto"/>
          </w:divBdr>
        </w:div>
      </w:divsChild>
    </w:div>
    <w:div w:id="648901543">
      <w:bodyDiv w:val="1"/>
      <w:marLeft w:val="0"/>
      <w:marRight w:val="0"/>
      <w:marTop w:val="0"/>
      <w:marBottom w:val="0"/>
      <w:divBdr>
        <w:top w:val="none" w:sz="0" w:space="0" w:color="auto"/>
        <w:left w:val="none" w:sz="0" w:space="0" w:color="auto"/>
        <w:bottom w:val="none" w:sz="0" w:space="0" w:color="auto"/>
        <w:right w:val="none" w:sz="0" w:space="0" w:color="auto"/>
      </w:divBdr>
    </w:div>
    <w:div w:id="654333601">
      <w:bodyDiv w:val="1"/>
      <w:marLeft w:val="0"/>
      <w:marRight w:val="0"/>
      <w:marTop w:val="0"/>
      <w:marBottom w:val="0"/>
      <w:divBdr>
        <w:top w:val="none" w:sz="0" w:space="0" w:color="auto"/>
        <w:left w:val="none" w:sz="0" w:space="0" w:color="auto"/>
        <w:bottom w:val="none" w:sz="0" w:space="0" w:color="auto"/>
        <w:right w:val="none" w:sz="0" w:space="0" w:color="auto"/>
      </w:divBdr>
    </w:div>
    <w:div w:id="654799105">
      <w:bodyDiv w:val="1"/>
      <w:marLeft w:val="0"/>
      <w:marRight w:val="0"/>
      <w:marTop w:val="0"/>
      <w:marBottom w:val="0"/>
      <w:divBdr>
        <w:top w:val="none" w:sz="0" w:space="0" w:color="auto"/>
        <w:left w:val="none" w:sz="0" w:space="0" w:color="auto"/>
        <w:bottom w:val="none" w:sz="0" w:space="0" w:color="auto"/>
        <w:right w:val="none" w:sz="0" w:space="0" w:color="auto"/>
      </w:divBdr>
      <w:divsChild>
        <w:div w:id="351499737">
          <w:marLeft w:val="0"/>
          <w:marRight w:val="0"/>
          <w:marTop w:val="0"/>
          <w:marBottom w:val="0"/>
          <w:divBdr>
            <w:top w:val="none" w:sz="0" w:space="0" w:color="auto"/>
            <w:left w:val="none" w:sz="0" w:space="0" w:color="auto"/>
            <w:bottom w:val="none" w:sz="0" w:space="0" w:color="auto"/>
            <w:right w:val="none" w:sz="0" w:space="0" w:color="auto"/>
          </w:divBdr>
          <w:divsChild>
            <w:div w:id="2053914889">
              <w:marLeft w:val="0"/>
              <w:marRight w:val="0"/>
              <w:marTop w:val="0"/>
              <w:marBottom w:val="0"/>
              <w:divBdr>
                <w:top w:val="none" w:sz="0" w:space="0" w:color="auto"/>
                <w:left w:val="none" w:sz="0" w:space="0" w:color="auto"/>
                <w:bottom w:val="none" w:sz="0" w:space="0" w:color="auto"/>
                <w:right w:val="none" w:sz="0" w:space="0" w:color="auto"/>
              </w:divBdr>
              <w:divsChild>
                <w:div w:id="182623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201290">
      <w:bodyDiv w:val="1"/>
      <w:marLeft w:val="0"/>
      <w:marRight w:val="0"/>
      <w:marTop w:val="0"/>
      <w:marBottom w:val="0"/>
      <w:divBdr>
        <w:top w:val="none" w:sz="0" w:space="0" w:color="auto"/>
        <w:left w:val="none" w:sz="0" w:space="0" w:color="auto"/>
        <w:bottom w:val="none" w:sz="0" w:space="0" w:color="auto"/>
        <w:right w:val="none" w:sz="0" w:space="0" w:color="auto"/>
      </w:divBdr>
    </w:div>
    <w:div w:id="662198755">
      <w:bodyDiv w:val="1"/>
      <w:marLeft w:val="0"/>
      <w:marRight w:val="0"/>
      <w:marTop w:val="0"/>
      <w:marBottom w:val="0"/>
      <w:divBdr>
        <w:top w:val="none" w:sz="0" w:space="0" w:color="auto"/>
        <w:left w:val="none" w:sz="0" w:space="0" w:color="auto"/>
        <w:bottom w:val="none" w:sz="0" w:space="0" w:color="auto"/>
        <w:right w:val="none" w:sz="0" w:space="0" w:color="auto"/>
      </w:divBdr>
    </w:div>
    <w:div w:id="662702614">
      <w:bodyDiv w:val="1"/>
      <w:marLeft w:val="0"/>
      <w:marRight w:val="0"/>
      <w:marTop w:val="0"/>
      <w:marBottom w:val="0"/>
      <w:divBdr>
        <w:top w:val="none" w:sz="0" w:space="0" w:color="auto"/>
        <w:left w:val="none" w:sz="0" w:space="0" w:color="auto"/>
        <w:bottom w:val="none" w:sz="0" w:space="0" w:color="auto"/>
        <w:right w:val="none" w:sz="0" w:space="0" w:color="auto"/>
      </w:divBdr>
    </w:div>
    <w:div w:id="663974022">
      <w:bodyDiv w:val="1"/>
      <w:marLeft w:val="0"/>
      <w:marRight w:val="0"/>
      <w:marTop w:val="0"/>
      <w:marBottom w:val="0"/>
      <w:divBdr>
        <w:top w:val="none" w:sz="0" w:space="0" w:color="auto"/>
        <w:left w:val="none" w:sz="0" w:space="0" w:color="auto"/>
        <w:bottom w:val="none" w:sz="0" w:space="0" w:color="auto"/>
        <w:right w:val="none" w:sz="0" w:space="0" w:color="auto"/>
      </w:divBdr>
    </w:div>
    <w:div w:id="664210597">
      <w:bodyDiv w:val="1"/>
      <w:marLeft w:val="0"/>
      <w:marRight w:val="0"/>
      <w:marTop w:val="0"/>
      <w:marBottom w:val="0"/>
      <w:divBdr>
        <w:top w:val="none" w:sz="0" w:space="0" w:color="auto"/>
        <w:left w:val="none" w:sz="0" w:space="0" w:color="auto"/>
        <w:bottom w:val="none" w:sz="0" w:space="0" w:color="auto"/>
        <w:right w:val="none" w:sz="0" w:space="0" w:color="auto"/>
      </w:divBdr>
      <w:divsChild>
        <w:div w:id="2061905083">
          <w:marLeft w:val="0"/>
          <w:marRight w:val="0"/>
          <w:marTop w:val="0"/>
          <w:marBottom w:val="0"/>
          <w:divBdr>
            <w:top w:val="none" w:sz="0" w:space="0" w:color="auto"/>
            <w:left w:val="none" w:sz="0" w:space="0" w:color="auto"/>
            <w:bottom w:val="none" w:sz="0" w:space="0" w:color="auto"/>
            <w:right w:val="none" w:sz="0" w:space="0" w:color="auto"/>
          </w:divBdr>
          <w:divsChild>
            <w:div w:id="1898201009">
              <w:marLeft w:val="0"/>
              <w:marRight w:val="0"/>
              <w:marTop w:val="0"/>
              <w:marBottom w:val="0"/>
              <w:divBdr>
                <w:top w:val="none" w:sz="0" w:space="0" w:color="auto"/>
                <w:left w:val="none" w:sz="0" w:space="0" w:color="auto"/>
                <w:bottom w:val="none" w:sz="0" w:space="0" w:color="auto"/>
                <w:right w:val="none" w:sz="0" w:space="0" w:color="auto"/>
              </w:divBdr>
              <w:divsChild>
                <w:div w:id="68690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864384">
      <w:bodyDiv w:val="1"/>
      <w:marLeft w:val="0"/>
      <w:marRight w:val="0"/>
      <w:marTop w:val="0"/>
      <w:marBottom w:val="0"/>
      <w:divBdr>
        <w:top w:val="none" w:sz="0" w:space="0" w:color="auto"/>
        <w:left w:val="none" w:sz="0" w:space="0" w:color="auto"/>
        <w:bottom w:val="none" w:sz="0" w:space="0" w:color="auto"/>
        <w:right w:val="none" w:sz="0" w:space="0" w:color="auto"/>
      </w:divBdr>
    </w:div>
    <w:div w:id="665936378">
      <w:bodyDiv w:val="1"/>
      <w:marLeft w:val="0"/>
      <w:marRight w:val="0"/>
      <w:marTop w:val="0"/>
      <w:marBottom w:val="0"/>
      <w:divBdr>
        <w:top w:val="none" w:sz="0" w:space="0" w:color="auto"/>
        <w:left w:val="none" w:sz="0" w:space="0" w:color="auto"/>
        <w:bottom w:val="none" w:sz="0" w:space="0" w:color="auto"/>
        <w:right w:val="none" w:sz="0" w:space="0" w:color="auto"/>
      </w:divBdr>
      <w:divsChild>
        <w:div w:id="1572109428">
          <w:marLeft w:val="0"/>
          <w:marRight w:val="0"/>
          <w:marTop w:val="0"/>
          <w:marBottom w:val="0"/>
          <w:divBdr>
            <w:top w:val="none" w:sz="0" w:space="0" w:color="auto"/>
            <w:left w:val="none" w:sz="0" w:space="0" w:color="auto"/>
            <w:bottom w:val="none" w:sz="0" w:space="0" w:color="auto"/>
            <w:right w:val="none" w:sz="0" w:space="0" w:color="auto"/>
          </w:divBdr>
          <w:divsChild>
            <w:div w:id="1308166083">
              <w:marLeft w:val="0"/>
              <w:marRight w:val="0"/>
              <w:marTop w:val="0"/>
              <w:marBottom w:val="0"/>
              <w:divBdr>
                <w:top w:val="none" w:sz="0" w:space="0" w:color="auto"/>
                <w:left w:val="none" w:sz="0" w:space="0" w:color="auto"/>
                <w:bottom w:val="none" w:sz="0" w:space="0" w:color="auto"/>
                <w:right w:val="none" w:sz="0" w:space="0" w:color="auto"/>
              </w:divBdr>
              <w:divsChild>
                <w:div w:id="374935435">
                  <w:marLeft w:val="0"/>
                  <w:marRight w:val="0"/>
                  <w:marTop w:val="0"/>
                  <w:marBottom w:val="0"/>
                  <w:divBdr>
                    <w:top w:val="none" w:sz="0" w:space="0" w:color="auto"/>
                    <w:left w:val="none" w:sz="0" w:space="0" w:color="auto"/>
                    <w:bottom w:val="none" w:sz="0" w:space="0" w:color="auto"/>
                    <w:right w:val="none" w:sz="0" w:space="0" w:color="auto"/>
                  </w:divBdr>
                  <w:divsChild>
                    <w:div w:id="112080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983335">
      <w:bodyDiv w:val="1"/>
      <w:marLeft w:val="0"/>
      <w:marRight w:val="0"/>
      <w:marTop w:val="0"/>
      <w:marBottom w:val="0"/>
      <w:divBdr>
        <w:top w:val="none" w:sz="0" w:space="0" w:color="auto"/>
        <w:left w:val="none" w:sz="0" w:space="0" w:color="auto"/>
        <w:bottom w:val="none" w:sz="0" w:space="0" w:color="auto"/>
        <w:right w:val="none" w:sz="0" w:space="0" w:color="auto"/>
      </w:divBdr>
      <w:divsChild>
        <w:div w:id="1755931129">
          <w:marLeft w:val="0"/>
          <w:marRight w:val="0"/>
          <w:marTop w:val="0"/>
          <w:marBottom w:val="0"/>
          <w:divBdr>
            <w:top w:val="none" w:sz="0" w:space="0" w:color="auto"/>
            <w:left w:val="none" w:sz="0" w:space="0" w:color="auto"/>
            <w:bottom w:val="none" w:sz="0" w:space="0" w:color="auto"/>
            <w:right w:val="none" w:sz="0" w:space="0" w:color="auto"/>
          </w:divBdr>
          <w:divsChild>
            <w:div w:id="2048211478">
              <w:marLeft w:val="0"/>
              <w:marRight w:val="0"/>
              <w:marTop w:val="0"/>
              <w:marBottom w:val="0"/>
              <w:divBdr>
                <w:top w:val="none" w:sz="0" w:space="0" w:color="auto"/>
                <w:left w:val="none" w:sz="0" w:space="0" w:color="auto"/>
                <w:bottom w:val="none" w:sz="0" w:space="0" w:color="auto"/>
                <w:right w:val="none" w:sz="0" w:space="0" w:color="auto"/>
              </w:divBdr>
              <w:divsChild>
                <w:div w:id="1608077941">
                  <w:marLeft w:val="0"/>
                  <w:marRight w:val="0"/>
                  <w:marTop w:val="0"/>
                  <w:marBottom w:val="0"/>
                  <w:divBdr>
                    <w:top w:val="none" w:sz="0" w:space="0" w:color="auto"/>
                    <w:left w:val="none" w:sz="0" w:space="0" w:color="auto"/>
                    <w:bottom w:val="none" w:sz="0" w:space="0" w:color="auto"/>
                    <w:right w:val="none" w:sz="0" w:space="0" w:color="auto"/>
                  </w:divBdr>
                  <w:divsChild>
                    <w:div w:id="693768502">
                      <w:marLeft w:val="0"/>
                      <w:marRight w:val="0"/>
                      <w:marTop w:val="0"/>
                      <w:marBottom w:val="0"/>
                      <w:divBdr>
                        <w:top w:val="none" w:sz="0" w:space="0" w:color="auto"/>
                        <w:left w:val="none" w:sz="0" w:space="0" w:color="auto"/>
                        <w:bottom w:val="none" w:sz="0" w:space="0" w:color="auto"/>
                        <w:right w:val="none" w:sz="0" w:space="0" w:color="auto"/>
                      </w:divBdr>
                      <w:divsChild>
                        <w:div w:id="1780105175">
                          <w:marLeft w:val="0"/>
                          <w:marRight w:val="0"/>
                          <w:marTop w:val="0"/>
                          <w:marBottom w:val="0"/>
                          <w:divBdr>
                            <w:top w:val="none" w:sz="0" w:space="0" w:color="auto"/>
                            <w:left w:val="none" w:sz="0" w:space="0" w:color="auto"/>
                            <w:bottom w:val="none" w:sz="0" w:space="0" w:color="auto"/>
                            <w:right w:val="none" w:sz="0" w:space="0" w:color="auto"/>
                          </w:divBdr>
                          <w:divsChild>
                            <w:div w:id="1519849829">
                              <w:marLeft w:val="0"/>
                              <w:marRight w:val="0"/>
                              <w:marTop w:val="0"/>
                              <w:marBottom w:val="0"/>
                              <w:divBdr>
                                <w:top w:val="none" w:sz="0" w:space="0" w:color="auto"/>
                                <w:left w:val="none" w:sz="0" w:space="0" w:color="auto"/>
                                <w:bottom w:val="none" w:sz="0" w:space="0" w:color="auto"/>
                                <w:right w:val="none" w:sz="0" w:space="0" w:color="auto"/>
                              </w:divBdr>
                              <w:divsChild>
                                <w:div w:id="643776719">
                                  <w:marLeft w:val="0"/>
                                  <w:marRight w:val="0"/>
                                  <w:marTop w:val="0"/>
                                  <w:marBottom w:val="0"/>
                                  <w:divBdr>
                                    <w:top w:val="none" w:sz="0" w:space="0" w:color="auto"/>
                                    <w:left w:val="none" w:sz="0" w:space="0" w:color="auto"/>
                                    <w:bottom w:val="none" w:sz="0" w:space="0" w:color="auto"/>
                                    <w:right w:val="none" w:sz="0" w:space="0" w:color="auto"/>
                                  </w:divBdr>
                                  <w:divsChild>
                                    <w:div w:id="3895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6058059">
      <w:bodyDiv w:val="1"/>
      <w:marLeft w:val="0"/>
      <w:marRight w:val="0"/>
      <w:marTop w:val="0"/>
      <w:marBottom w:val="0"/>
      <w:divBdr>
        <w:top w:val="single" w:sz="48" w:space="0" w:color="000000"/>
        <w:left w:val="none" w:sz="0" w:space="0" w:color="auto"/>
        <w:bottom w:val="none" w:sz="0" w:space="0" w:color="auto"/>
        <w:right w:val="none" w:sz="0" w:space="0" w:color="auto"/>
      </w:divBdr>
      <w:divsChild>
        <w:div w:id="770974587">
          <w:marLeft w:val="0"/>
          <w:marRight w:val="0"/>
          <w:marTop w:val="0"/>
          <w:marBottom w:val="0"/>
          <w:divBdr>
            <w:top w:val="none" w:sz="0" w:space="0" w:color="auto"/>
            <w:left w:val="none" w:sz="0" w:space="0" w:color="auto"/>
            <w:bottom w:val="none" w:sz="0" w:space="0" w:color="auto"/>
            <w:right w:val="none" w:sz="0" w:space="0" w:color="auto"/>
          </w:divBdr>
          <w:divsChild>
            <w:div w:id="1149904116">
              <w:marLeft w:val="0"/>
              <w:marRight w:val="0"/>
              <w:marTop w:val="0"/>
              <w:marBottom w:val="0"/>
              <w:divBdr>
                <w:top w:val="none" w:sz="0" w:space="0" w:color="auto"/>
                <w:left w:val="none" w:sz="0" w:space="0" w:color="auto"/>
                <w:bottom w:val="none" w:sz="0" w:space="0" w:color="auto"/>
                <w:right w:val="none" w:sz="0" w:space="0" w:color="auto"/>
              </w:divBdr>
              <w:divsChild>
                <w:div w:id="293953391">
                  <w:marLeft w:val="0"/>
                  <w:marRight w:val="0"/>
                  <w:marTop w:val="0"/>
                  <w:marBottom w:val="0"/>
                  <w:divBdr>
                    <w:top w:val="none" w:sz="0" w:space="0" w:color="auto"/>
                    <w:left w:val="none" w:sz="0" w:space="0" w:color="auto"/>
                    <w:bottom w:val="none" w:sz="0" w:space="0" w:color="auto"/>
                    <w:right w:val="none" w:sz="0" w:space="0" w:color="auto"/>
                  </w:divBdr>
                  <w:divsChild>
                    <w:div w:id="1105031957">
                      <w:marLeft w:val="0"/>
                      <w:marRight w:val="0"/>
                      <w:marTop w:val="0"/>
                      <w:marBottom w:val="0"/>
                      <w:divBdr>
                        <w:top w:val="none" w:sz="0" w:space="0" w:color="auto"/>
                        <w:left w:val="none" w:sz="0" w:space="0" w:color="auto"/>
                        <w:bottom w:val="none" w:sz="0" w:space="0" w:color="auto"/>
                        <w:right w:val="none" w:sz="0" w:space="0" w:color="auto"/>
                      </w:divBdr>
                      <w:divsChild>
                        <w:div w:id="1404184390">
                          <w:marLeft w:val="0"/>
                          <w:marRight w:val="0"/>
                          <w:marTop w:val="0"/>
                          <w:marBottom w:val="0"/>
                          <w:divBdr>
                            <w:top w:val="none" w:sz="0" w:space="0" w:color="auto"/>
                            <w:left w:val="none" w:sz="0" w:space="0" w:color="auto"/>
                            <w:bottom w:val="none" w:sz="0" w:space="0" w:color="auto"/>
                            <w:right w:val="none" w:sz="0" w:space="0" w:color="auto"/>
                          </w:divBdr>
                          <w:divsChild>
                            <w:div w:id="1628005302">
                              <w:marLeft w:val="0"/>
                              <w:marRight w:val="0"/>
                              <w:marTop w:val="0"/>
                              <w:marBottom w:val="0"/>
                              <w:divBdr>
                                <w:top w:val="none" w:sz="0" w:space="0" w:color="auto"/>
                                <w:left w:val="none" w:sz="0" w:space="0" w:color="auto"/>
                                <w:bottom w:val="none" w:sz="0" w:space="0" w:color="auto"/>
                                <w:right w:val="none" w:sz="0" w:space="0" w:color="auto"/>
                              </w:divBdr>
                              <w:divsChild>
                                <w:div w:id="277374275">
                                  <w:marLeft w:val="0"/>
                                  <w:marRight w:val="0"/>
                                  <w:marTop w:val="0"/>
                                  <w:marBottom w:val="0"/>
                                  <w:divBdr>
                                    <w:top w:val="none" w:sz="0" w:space="0" w:color="auto"/>
                                    <w:left w:val="none" w:sz="0" w:space="0" w:color="auto"/>
                                    <w:bottom w:val="none" w:sz="0" w:space="0" w:color="auto"/>
                                    <w:right w:val="none" w:sz="0" w:space="0" w:color="auto"/>
                                  </w:divBdr>
                                  <w:divsChild>
                                    <w:div w:id="104702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6371699">
      <w:bodyDiv w:val="1"/>
      <w:marLeft w:val="0"/>
      <w:marRight w:val="0"/>
      <w:marTop w:val="0"/>
      <w:marBottom w:val="0"/>
      <w:divBdr>
        <w:top w:val="none" w:sz="0" w:space="0" w:color="auto"/>
        <w:left w:val="none" w:sz="0" w:space="0" w:color="auto"/>
        <w:bottom w:val="none" w:sz="0" w:space="0" w:color="auto"/>
        <w:right w:val="none" w:sz="0" w:space="0" w:color="auto"/>
      </w:divBdr>
    </w:div>
    <w:div w:id="667633471">
      <w:bodyDiv w:val="1"/>
      <w:marLeft w:val="0"/>
      <w:marRight w:val="0"/>
      <w:marTop w:val="0"/>
      <w:marBottom w:val="0"/>
      <w:divBdr>
        <w:top w:val="none" w:sz="0" w:space="0" w:color="auto"/>
        <w:left w:val="none" w:sz="0" w:space="0" w:color="auto"/>
        <w:bottom w:val="none" w:sz="0" w:space="0" w:color="auto"/>
        <w:right w:val="none" w:sz="0" w:space="0" w:color="auto"/>
      </w:divBdr>
    </w:div>
    <w:div w:id="670454665">
      <w:bodyDiv w:val="1"/>
      <w:marLeft w:val="0"/>
      <w:marRight w:val="0"/>
      <w:marTop w:val="0"/>
      <w:marBottom w:val="0"/>
      <w:divBdr>
        <w:top w:val="none" w:sz="0" w:space="0" w:color="auto"/>
        <w:left w:val="none" w:sz="0" w:space="0" w:color="auto"/>
        <w:bottom w:val="none" w:sz="0" w:space="0" w:color="auto"/>
        <w:right w:val="none" w:sz="0" w:space="0" w:color="auto"/>
      </w:divBdr>
    </w:div>
    <w:div w:id="670522453">
      <w:bodyDiv w:val="1"/>
      <w:marLeft w:val="0"/>
      <w:marRight w:val="0"/>
      <w:marTop w:val="0"/>
      <w:marBottom w:val="0"/>
      <w:divBdr>
        <w:top w:val="none" w:sz="0" w:space="0" w:color="auto"/>
        <w:left w:val="none" w:sz="0" w:space="0" w:color="auto"/>
        <w:bottom w:val="none" w:sz="0" w:space="0" w:color="auto"/>
        <w:right w:val="none" w:sz="0" w:space="0" w:color="auto"/>
      </w:divBdr>
      <w:divsChild>
        <w:div w:id="1850875617">
          <w:marLeft w:val="0"/>
          <w:marRight w:val="0"/>
          <w:marTop w:val="0"/>
          <w:marBottom w:val="0"/>
          <w:divBdr>
            <w:top w:val="none" w:sz="0" w:space="0" w:color="auto"/>
            <w:left w:val="none" w:sz="0" w:space="0" w:color="auto"/>
            <w:bottom w:val="none" w:sz="0" w:space="0" w:color="auto"/>
            <w:right w:val="none" w:sz="0" w:space="0" w:color="auto"/>
          </w:divBdr>
          <w:divsChild>
            <w:div w:id="1259369323">
              <w:marLeft w:val="0"/>
              <w:marRight w:val="0"/>
              <w:marTop w:val="0"/>
              <w:marBottom w:val="0"/>
              <w:divBdr>
                <w:top w:val="none" w:sz="0" w:space="0" w:color="auto"/>
                <w:left w:val="none" w:sz="0" w:space="0" w:color="auto"/>
                <w:bottom w:val="none" w:sz="0" w:space="0" w:color="auto"/>
                <w:right w:val="none" w:sz="0" w:space="0" w:color="auto"/>
              </w:divBdr>
              <w:divsChild>
                <w:div w:id="1353650556">
                  <w:marLeft w:val="0"/>
                  <w:marRight w:val="0"/>
                  <w:marTop w:val="0"/>
                  <w:marBottom w:val="0"/>
                  <w:divBdr>
                    <w:top w:val="none" w:sz="0" w:space="0" w:color="auto"/>
                    <w:left w:val="none" w:sz="0" w:space="0" w:color="auto"/>
                    <w:bottom w:val="none" w:sz="0" w:space="0" w:color="auto"/>
                    <w:right w:val="none" w:sz="0" w:space="0" w:color="auto"/>
                  </w:divBdr>
                  <w:divsChild>
                    <w:div w:id="27630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2999055">
      <w:bodyDiv w:val="1"/>
      <w:marLeft w:val="0"/>
      <w:marRight w:val="0"/>
      <w:marTop w:val="0"/>
      <w:marBottom w:val="0"/>
      <w:divBdr>
        <w:top w:val="none" w:sz="0" w:space="0" w:color="auto"/>
        <w:left w:val="none" w:sz="0" w:space="0" w:color="auto"/>
        <w:bottom w:val="none" w:sz="0" w:space="0" w:color="auto"/>
        <w:right w:val="none" w:sz="0" w:space="0" w:color="auto"/>
      </w:divBdr>
    </w:div>
    <w:div w:id="675301579">
      <w:bodyDiv w:val="1"/>
      <w:marLeft w:val="0"/>
      <w:marRight w:val="0"/>
      <w:marTop w:val="0"/>
      <w:marBottom w:val="0"/>
      <w:divBdr>
        <w:top w:val="none" w:sz="0" w:space="0" w:color="auto"/>
        <w:left w:val="none" w:sz="0" w:space="0" w:color="auto"/>
        <w:bottom w:val="none" w:sz="0" w:space="0" w:color="auto"/>
        <w:right w:val="none" w:sz="0" w:space="0" w:color="auto"/>
      </w:divBdr>
      <w:divsChild>
        <w:div w:id="452753288">
          <w:marLeft w:val="0"/>
          <w:marRight w:val="0"/>
          <w:marTop w:val="0"/>
          <w:marBottom w:val="0"/>
          <w:divBdr>
            <w:top w:val="none" w:sz="0" w:space="0" w:color="auto"/>
            <w:left w:val="none" w:sz="0" w:space="0" w:color="auto"/>
            <w:bottom w:val="none" w:sz="0" w:space="0" w:color="auto"/>
            <w:right w:val="none" w:sz="0" w:space="0" w:color="auto"/>
          </w:divBdr>
        </w:div>
        <w:div w:id="646054819">
          <w:marLeft w:val="0"/>
          <w:marRight w:val="0"/>
          <w:marTop w:val="0"/>
          <w:marBottom w:val="0"/>
          <w:divBdr>
            <w:top w:val="none" w:sz="0" w:space="0" w:color="auto"/>
            <w:left w:val="none" w:sz="0" w:space="0" w:color="auto"/>
            <w:bottom w:val="none" w:sz="0" w:space="0" w:color="auto"/>
            <w:right w:val="none" w:sz="0" w:space="0" w:color="auto"/>
          </w:divBdr>
        </w:div>
        <w:div w:id="695235932">
          <w:marLeft w:val="0"/>
          <w:marRight w:val="0"/>
          <w:marTop w:val="0"/>
          <w:marBottom w:val="0"/>
          <w:divBdr>
            <w:top w:val="none" w:sz="0" w:space="0" w:color="auto"/>
            <w:left w:val="none" w:sz="0" w:space="0" w:color="auto"/>
            <w:bottom w:val="none" w:sz="0" w:space="0" w:color="auto"/>
            <w:right w:val="none" w:sz="0" w:space="0" w:color="auto"/>
          </w:divBdr>
        </w:div>
        <w:div w:id="866141503">
          <w:marLeft w:val="0"/>
          <w:marRight w:val="0"/>
          <w:marTop w:val="0"/>
          <w:marBottom w:val="0"/>
          <w:divBdr>
            <w:top w:val="none" w:sz="0" w:space="0" w:color="auto"/>
            <w:left w:val="none" w:sz="0" w:space="0" w:color="auto"/>
            <w:bottom w:val="none" w:sz="0" w:space="0" w:color="auto"/>
            <w:right w:val="none" w:sz="0" w:space="0" w:color="auto"/>
          </w:divBdr>
        </w:div>
        <w:div w:id="933247618">
          <w:marLeft w:val="0"/>
          <w:marRight w:val="0"/>
          <w:marTop w:val="0"/>
          <w:marBottom w:val="0"/>
          <w:divBdr>
            <w:top w:val="none" w:sz="0" w:space="0" w:color="auto"/>
            <w:left w:val="none" w:sz="0" w:space="0" w:color="auto"/>
            <w:bottom w:val="none" w:sz="0" w:space="0" w:color="auto"/>
            <w:right w:val="none" w:sz="0" w:space="0" w:color="auto"/>
          </w:divBdr>
        </w:div>
        <w:div w:id="1366128759">
          <w:marLeft w:val="0"/>
          <w:marRight w:val="0"/>
          <w:marTop w:val="0"/>
          <w:marBottom w:val="0"/>
          <w:divBdr>
            <w:top w:val="none" w:sz="0" w:space="0" w:color="auto"/>
            <w:left w:val="none" w:sz="0" w:space="0" w:color="auto"/>
            <w:bottom w:val="none" w:sz="0" w:space="0" w:color="auto"/>
            <w:right w:val="none" w:sz="0" w:space="0" w:color="auto"/>
          </w:divBdr>
        </w:div>
        <w:div w:id="1690835832">
          <w:marLeft w:val="0"/>
          <w:marRight w:val="0"/>
          <w:marTop w:val="0"/>
          <w:marBottom w:val="0"/>
          <w:divBdr>
            <w:top w:val="none" w:sz="0" w:space="0" w:color="auto"/>
            <w:left w:val="none" w:sz="0" w:space="0" w:color="auto"/>
            <w:bottom w:val="none" w:sz="0" w:space="0" w:color="auto"/>
            <w:right w:val="none" w:sz="0" w:space="0" w:color="auto"/>
          </w:divBdr>
        </w:div>
        <w:div w:id="1808357690">
          <w:marLeft w:val="0"/>
          <w:marRight w:val="0"/>
          <w:marTop w:val="0"/>
          <w:marBottom w:val="0"/>
          <w:divBdr>
            <w:top w:val="none" w:sz="0" w:space="0" w:color="auto"/>
            <w:left w:val="none" w:sz="0" w:space="0" w:color="auto"/>
            <w:bottom w:val="none" w:sz="0" w:space="0" w:color="auto"/>
            <w:right w:val="none" w:sz="0" w:space="0" w:color="auto"/>
          </w:divBdr>
        </w:div>
      </w:divsChild>
    </w:div>
    <w:div w:id="678122010">
      <w:bodyDiv w:val="1"/>
      <w:marLeft w:val="0"/>
      <w:marRight w:val="0"/>
      <w:marTop w:val="0"/>
      <w:marBottom w:val="0"/>
      <w:divBdr>
        <w:top w:val="none" w:sz="0" w:space="0" w:color="auto"/>
        <w:left w:val="none" w:sz="0" w:space="0" w:color="auto"/>
        <w:bottom w:val="none" w:sz="0" w:space="0" w:color="auto"/>
        <w:right w:val="none" w:sz="0" w:space="0" w:color="auto"/>
      </w:divBdr>
    </w:div>
    <w:div w:id="679745172">
      <w:bodyDiv w:val="1"/>
      <w:marLeft w:val="0"/>
      <w:marRight w:val="0"/>
      <w:marTop w:val="0"/>
      <w:marBottom w:val="0"/>
      <w:divBdr>
        <w:top w:val="none" w:sz="0" w:space="0" w:color="auto"/>
        <w:left w:val="none" w:sz="0" w:space="0" w:color="auto"/>
        <w:bottom w:val="none" w:sz="0" w:space="0" w:color="auto"/>
        <w:right w:val="none" w:sz="0" w:space="0" w:color="auto"/>
      </w:divBdr>
      <w:divsChild>
        <w:div w:id="300620362">
          <w:marLeft w:val="0"/>
          <w:marRight w:val="0"/>
          <w:marTop w:val="0"/>
          <w:marBottom w:val="0"/>
          <w:divBdr>
            <w:top w:val="none" w:sz="0" w:space="0" w:color="auto"/>
            <w:left w:val="none" w:sz="0" w:space="0" w:color="auto"/>
            <w:bottom w:val="none" w:sz="0" w:space="0" w:color="auto"/>
            <w:right w:val="none" w:sz="0" w:space="0" w:color="auto"/>
          </w:divBdr>
          <w:divsChild>
            <w:div w:id="1094209268">
              <w:marLeft w:val="0"/>
              <w:marRight w:val="0"/>
              <w:marTop w:val="0"/>
              <w:marBottom w:val="0"/>
              <w:divBdr>
                <w:top w:val="none" w:sz="0" w:space="0" w:color="auto"/>
                <w:left w:val="none" w:sz="0" w:space="0" w:color="auto"/>
                <w:bottom w:val="none" w:sz="0" w:space="0" w:color="auto"/>
                <w:right w:val="none" w:sz="0" w:space="0" w:color="auto"/>
              </w:divBdr>
              <w:divsChild>
                <w:div w:id="125770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737921">
      <w:bodyDiv w:val="1"/>
      <w:marLeft w:val="0"/>
      <w:marRight w:val="0"/>
      <w:marTop w:val="0"/>
      <w:marBottom w:val="0"/>
      <w:divBdr>
        <w:top w:val="none" w:sz="0" w:space="0" w:color="auto"/>
        <w:left w:val="none" w:sz="0" w:space="0" w:color="auto"/>
        <w:bottom w:val="none" w:sz="0" w:space="0" w:color="auto"/>
        <w:right w:val="none" w:sz="0" w:space="0" w:color="auto"/>
      </w:divBdr>
    </w:div>
    <w:div w:id="681392371">
      <w:bodyDiv w:val="1"/>
      <w:marLeft w:val="0"/>
      <w:marRight w:val="0"/>
      <w:marTop w:val="0"/>
      <w:marBottom w:val="0"/>
      <w:divBdr>
        <w:top w:val="none" w:sz="0" w:space="0" w:color="auto"/>
        <w:left w:val="none" w:sz="0" w:space="0" w:color="auto"/>
        <w:bottom w:val="none" w:sz="0" w:space="0" w:color="auto"/>
        <w:right w:val="none" w:sz="0" w:space="0" w:color="auto"/>
      </w:divBdr>
    </w:div>
    <w:div w:id="682246036">
      <w:bodyDiv w:val="1"/>
      <w:marLeft w:val="0"/>
      <w:marRight w:val="0"/>
      <w:marTop w:val="0"/>
      <w:marBottom w:val="0"/>
      <w:divBdr>
        <w:top w:val="none" w:sz="0" w:space="0" w:color="auto"/>
        <w:left w:val="none" w:sz="0" w:space="0" w:color="auto"/>
        <w:bottom w:val="none" w:sz="0" w:space="0" w:color="auto"/>
        <w:right w:val="none" w:sz="0" w:space="0" w:color="auto"/>
      </w:divBdr>
    </w:div>
    <w:div w:id="684013366">
      <w:bodyDiv w:val="1"/>
      <w:marLeft w:val="0"/>
      <w:marRight w:val="0"/>
      <w:marTop w:val="0"/>
      <w:marBottom w:val="0"/>
      <w:divBdr>
        <w:top w:val="none" w:sz="0" w:space="0" w:color="auto"/>
        <w:left w:val="none" w:sz="0" w:space="0" w:color="auto"/>
        <w:bottom w:val="none" w:sz="0" w:space="0" w:color="auto"/>
        <w:right w:val="none" w:sz="0" w:space="0" w:color="auto"/>
      </w:divBdr>
      <w:divsChild>
        <w:div w:id="478571535">
          <w:marLeft w:val="0"/>
          <w:marRight w:val="0"/>
          <w:marTop w:val="0"/>
          <w:marBottom w:val="0"/>
          <w:divBdr>
            <w:top w:val="none" w:sz="0" w:space="0" w:color="auto"/>
            <w:left w:val="none" w:sz="0" w:space="0" w:color="auto"/>
            <w:bottom w:val="none" w:sz="0" w:space="0" w:color="auto"/>
            <w:right w:val="none" w:sz="0" w:space="0" w:color="auto"/>
          </w:divBdr>
          <w:divsChild>
            <w:div w:id="1348217352">
              <w:marLeft w:val="0"/>
              <w:marRight w:val="0"/>
              <w:marTop w:val="0"/>
              <w:marBottom w:val="0"/>
              <w:divBdr>
                <w:top w:val="none" w:sz="0" w:space="0" w:color="auto"/>
                <w:left w:val="none" w:sz="0" w:space="0" w:color="auto"/>
                <w:bottom w:val="none" w:sz="0" w:space="0" w:color="auto"/>
                <w:right w:val="none" w:sz="0" w:space="0" w:color="auto"/>
              </w:divBdr>
              <w:divsChild>
                <w:div w:id="912206062">
                  <w:marLeft w:val="0"/>
                  <w:marRight w:val="0"/>
                  <w:marTop w:val="0"/>
                  <w:marBottom w:val="0"/>
                  <w:divBdr>
                    <w:top w:val="none" w:sz="0" w:space="0" w:color="auto"/>
                    <w:left w:val="none" w:sz="0" w:space="0" w:color="auto"/>
                    <w:bottom w:val="none" w:sz="0" w:space="0" w:color="auto"/>
                    <w:right w:val="none" w:sz="0" w:space="0" w:color="auto"/>
                  </w:divBdr>
                  <w:divsChild>
                    <w:div w:id="153113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137729">
      <w:bodyDiv w:val="1"/>
      <w:marLeft w:val="0"/>
      <w:marRight w:val="0"/>
      <w:marTop w:val="0"/>
      <w:marBottom w:val="0"/>
      <w:divBdr>
        <w:top w:val="none" w:sz="0" w:space="0" w:color="auto"/>
        <w:left w:val="none" w:sz="0" w:space="0" w:color="auto"/>
        <w:bottom w:val="none" w:sz="0" w:space="0" w:color="auto"/>
        <w:right w:val="none" w:sz="0" w:space="0" w:color="auto"/>
      </w:divBdr>
    </w:div>
    <w:div w:id="685445920">
      <w:bodyDiv w:val="1"/>
      <w:marLeft w:val="0"/>
      <w:marRight w:val="0"/>
      <w:marTop w:val="0"/>
      <w:marBottom w:val="0"/>
      <w:divBdr>
        <w:top w:val="none" w:sz="0" w:space="0" w:color="auto"/>
        <w:left w:val="none" w:sz="0" w:space="0" w:color="auto"/>
        <w:bottom w:val="none" w:sz="0" w:space="0" w:color="auto"/>
        <w:right w:val="none" w:sz="0" w:space="0" w:color="auto"/>
      </w:divBdr>
    </w:div>
    <w:div w:id="687439861">
      <w:marLeft w:val="0"/>
      <w:marRight w:val="0"/>
      <w:marTop w:val="0"/>
      <w:marBottom w:val="0"/>
      <w:divBdr>
        <w:top w:val="none" w:sz="0" w:space="0" w:color="auto"/>
        <w:left w:val="none" w:sz="0" w:space="0" w:color="auto"/>
        <w:bottom w:val="none" w:sz="0" w:space="0" w:color="auto"/>
        <w:right w:val="none" w:sz="0" w:space="0" w:color="auto"/>
      </w:divBdr>
    </w:div>
    <w:div w:id="688334667">
      <w:bodyDiv w:val="1"/>
      <w:marLeft w:val="0"/>
      <w:marRight w:val="0"/>
      <w:marTop w:val="0"/>
      <w:marBottom w:val="0"/>
      <w:divBdr>
        <w:top w:val="none" w:sz="0" w:space="0" w:color="auto"/>
        <w:left w:val="none" w:sz="0" w:space="0" w:color="auto"/>
        <w:bottom w:val="none" w:sz="0" w:space="0" w:color="auto"/>
        <w:right w:val="none" w:sz="0" w:space="0" w:color="auto"/>
      </w:divBdr>
      <w:divsChild>
        <w:div w:id="36316821">
          <w:marLeft w:val="0"/>
          <w:marRight w:val="0"/>
          <w:marTop w:val="0"/>
          <w:marBottom w:val="0"/>
          <w:divBdr>
            <w:top w:val="none" w:sz="0" w:space="0" w:color="auto"/>
            <w:left w:val="none" w:sz="0" w:space="0" w:color="auto"/>
            <w:bottom w:val="none" w:sz="0" w:space="0" w:color="auto"/>
            <w:right w:val="none" w:sz="0" w:space="0" w:color="auto"/>
          </w:divBdr>
          <w:divsChild>
            <w:div w:id="626471049">
              <w:marLeft w:val="0"/>
              <w:marRight w:val="0"/>
              <w:marTop w:val="0"/>
              <w:marBottom w:val="0"/>
              <w:divBdr>
                <w:top w:val="none" w:sz="0" w:space="0" w:color="auto"/>
                <w:left w:val="none" w:sz="0" w:space="0" w:color="auto"/>
                <w:bottom w:val="none" w:sz="0" w:space="0" w:color="auto"/>
                <w:right w:val="none" w:sz="0" w:space="0" w:color="auto"/>
              </w:divBdr>
              <w:divsChild>
                <w:div w:id="3725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642891">
      <w:bodyDiv w:val="1"/>
      <w:marLeft w:val="0"/>
      <w:marRight w:val="0"/>
      <w:marTop w:val="0"/>
      <w:marBottom w:val="0"/>
      <w:divBdr>
        <w:top w:val="none" w:sz="0" w:space="0" w:color="auto"/>
        <w:left w:val="none" w:sz="0" w:space="0" w:color="auto"/>
        <w:bottom w:val="none" w:sz="0" w:space="0" w:color="auto"/>
        <w:right w:val="none" w:sz="0" w:space="0" w:color="auto"/>
      </w:divBdr>
    </w:div>
    <w:div w:id="691302864">
      <w:bodyDiv w:val="1"/>
      <w:marLeft w:val="0"/>
      <w:marRight w:val="0"/>
      <w:marTop w:val="0"/>
      <w:marBottom w:val="0"/>
      <w:divBdr>
        <w:top w:val="none" w:sz="0" w:space="0" w:color="auto"/>
        <w:left w:val="none" w:sz="0" w:space="0" w:color="auto"/>
        <w:bottom w:val="none" w:sz="0" w:space="0" w:color="auto"/>
        <w:right w:val="none" w:sz="0" w:space="0" w:color="auto"/>
      </w:divBdr>
    </w:div>
    <w:div w:id="692220822">
      <w:bodyDiv w:val="1"/>
      <w:marLeft w:val="0"/>
      <w:marRight w:val="0"/>
      <w:marTop w:val="0"/>
      <w:marBottom w:val="0"/>
      <w:divBdr>
        <w:top w:val="none" w:sz="0" w:space="0" w:color="auto"/>
        <w:left w:val="none" w:sz="0" w:space="0" w:color="auto"/>
        <w:bottom w:val="none" w:sz="0" w:space="0" w:color="auto"/>
        <w:right w:val="none" w:sz="0" w:space="0" w:color="auto"/>
      </w:divBdr>
      <w:divsChild>
        <w:div w:id="260768289">
          <w:marLeft w:val="0"/>
          <w:marRight w:val="0"/>
          <w:marTop w:val="0"/>
          <w:marBottom w:val="0"/>
          <w:divBdr>
            <w:top w:val="none" w:sz="0" w:space="0" w:color="auto"/>
            <w:left w:val="none" w:sz="0" w:space="0" w:color="auto"/>
            <w:bottom w:val="none" w:sz="0" w:space="0" w:color="auto"/>
            <w:right w:val="none" w:sz="0" w:space="0" w:color="auto"/>
          </w:divBdr>
          <w:divsChild>
            <w:div w:id="235482763">
              <w:marLeft w:val="0"/>
              <w:marRight w:val="0"/>
              <w:marTop w:val="0"/>
              <w:marBottom w:val="0"/>
              <w:divBdr>
                <w:top w:val="none" w:sz="0" w:space="0" w:color="auto"/>
                <w:left w:val="none" w:sz="0" w:space="0" w:color="auto"/>
                <w:bottom w:val="none" w:sz="0" w:space="0" w:color="auto"/>
                <w:right w:val="none" w:sz="0" w:space="0" w:color="auto"/>
              </w:divBdr>
              <w:divsChild>
                <w:div w:id="1880778306">
                  <w:marLeft w:val="0"/>
                  <w:marRight w:val="0"/>
                  <w:marTop w:val="0"/>
                  <w:marBottom w:val="0"/>
                  <w:divBdr>
                    <w:top w:val="none" w:sz="0" w:space="0" w:color="auto"/>
                    <w:left w:val="none" w:sz="0" w:space="0" w:color="auto"/>
                    <w:bottom w:val="none" w:sz="0" w:space="0" w:color="auto"/>
                    <w:right w:val="none" w:sz="0" w:space="0" w:color="auto"/>
                  </w:divBdr>
                  <w:divsChild>
                    <w:div w:id="53905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339247">
      <w:bodyDiv w:val="1"/>
      <w:marLeft w:val="0"/>
      <w:marRight w:val="0"/>
      <w:marTop w:val="0"/>
      <w:marBottom w:val="0"/>
      <w:divBdr>
        <w:top w:val="none" w:sz="0" w:space="0" w:color="auto"/>
        <w:left w:val="none" w:sz="0" w:space="0" w:color="auto"/>
        <w:bottom w:val="none" w:sz="0" w:space="0" w:color="auto"/>
        <w:right w:val="none" w:sz="0" w:space="0" w:color="auto"/>
      </w:divBdr>
      <w:divsChild>
        <w:div w:id="1771193773">
          <w:marLeft w:val="0"/>
          <w:marRight w:val="0"/>
          <w:marTop w:val="0"/>
          <w:marBottom w:val="0"/>
          <w:divBdr>
            <w:top w:val="none" w:sz="0" w:space="0" w:color="auto"/>
            <w:left w:val="none" w:sz="0" w:space="0" w:color="auto"/>
            <w:bottom w:val="none" w:sz="0" w:space="0" w:color="auto"/>
            <w:right w:val="none" w:sz="0" w:space="0" w:color="auto"/>
          </w:divBdr>
          <w:divsChild>
            <w:div w:id="1463617796">
              <w:marLeft w:val="0"/>
              <w:marRight w:val="0"/>
              <w:marTop w:val="0"/>
              <w:marBottom w:val="0"/>
              <w:divBdr>
                <w:top w:val="none" w:sz="0" w:space="0" w:color="auto"/>
                <w:left w:val="none" w:sz="0" w:space="0" w:color="auto"/>
                <w:bottom w:val="none" w:sz="0" w:space="0" w:color="auto"/>
                <w:right w:val="none" w:sz="0" w:space="0" w:color="auto"/>
              </w:divBdr>
              <w:divsChild>
                <w:div w:id="13725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733580">
      <w:bodyDiv w:val="1"/>
      <w:marLeft w:val="0"/>
      <w:marRight w:val="0"/>
      <w:marTop w:val="0"/>
      <w:marBottom w:val="0"/>
      <w:divBdr>
        <w:top w:val="none" w:sz="0" w:space="0" w:color="auto"/>
        <w:left w:val="none" w:sz="0" w:space="0" w:color="auto"/>
        <w:bottom w:val="none" w:sz="0" w:space="0" w:color="auto"/>
        <w:right w:val="none" w:sz="0" w:space="0" w:color="auto"/>
      </w:divBdr>
      <w:divsChild>
        <w:div w:id="1851790909">
          <w:marLeft w:val="0"/>
          <w:marRight w:val="0"/>
          <w:marTop w:val="0"/>
          <w:marBottom w:val="0"/>
          <w:divBdr>
            <w:top w:val="none" w:sz="0" w:space="0" w:color="auto"/>
            <w:left w:val="none" w:sz="0" w:space="0" w:color="auto"/>
            <w:bottom w:val="none" w:sz="0" w:space="0" w:color="auto"/>
            <w:right w:val="none" w:sz="0" w:space="0" w:color="auto"/>
          </w:divBdr>
          <w:divsChild>
            <w:div w:id="1349521642">
              <w:marLeft w:val="0"/>
              <w:marRight w:val="0"/>
              <w:marTop w:val="0"/>
              <w:marBottom w:val="0"/>
              <w:divBdr>
                <w:top w:val="none" w:sz="0" w:space="0" w:color="auto"/>
                <w:left w:val="none" w:sz="0" w:space="0" w:color="auto"/>
                <w:bottom w:val="none" w:sz="0" w:space="0" w:color="auto"/>
                <w:right w:val="none" w:sz="0" w:space="0" w:color="auto"/>
              </w:divBdr>
              <w:divsChild>
                <w:div w:id="1951938376">
                  <w:marLeft w:val="0"/>
                  <w:marRight w:val="0"/>
                  <w:marTop w:val="0"/>
                  <w:marBottom w:val="0"/>
                  <w:divBdr>
                    <w:top w:val="none" w:sz="0" w:space="0" w:color="auto"/>
                    <w:left w:val="none" w:sz="0" w:space="0" w:color="auto"/>
                    <w:bottom w:val="none" w:sz="0" w:space="0" w:color="auto"/>
                    <w:right w:val="none" w:sz="0" w:space="0" w:color="auto"/>
                  </w:divBdr>
                  <w:divsChild>
                    <w:div w:id="126191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9210554">
      <w:bodyDiv w:val="1"/>
      <w:marLeft w:val="0"/>
      <w:marRight w:val="0"/>
      <w:marTop w:val="0"/>
      <w:marBottom w:val="0"/>
      <w:divBdr>
        <w:top w:val="none" w:sz="0" w:space="0" w:color="auto"/>
        <w:left w:val="none" w:sz="0" w:space="0" w:color="auto"/>
        <w:bottom w:val="none" w:sz="0" w:space="0" w:color="auto"/>
        <w:right w:val="none" w:sz="0" w:space="0" w:color="auto"/>
      </w:divBdr>
    </w:div>
    <w:div w:id="700856491">
      <w:bodyDiv w:val="1"/>
      <w:marLeft w:val="0"/>
      <w:marRight w:val="0"/>
      <w:marTop w:val="0"/>
      <w:marBottom w:val="0"/>
      <w:divBdr>
        <w:top w:val="none" w:sz="0" w:space="0" w:color="auto"/>
        <w:left w:val="none" w:sz="0" w:space="0" w:color="auto"/>
        <w:bottom w:val="none" w:sz="0" w:space="0" w:color="auto"/>
        <w:right w:val="none" w:sz="0" w:space="0" w:color="auto"/>
      </w:divBdr>
    </w:div>
    <w:div w:id="700856632">
      <w:bodyDiv w:val="1"/>
      <w:marLeft w:val="0"/>
      <w:marRight w:val="0"/>
      <w:marTop w:val="0"/>
      <w:marBottom w:val="0"/>
      <w:divBdr>
        <w:top w:val="none" w:sz="0" w:space="0" w:color="auto"/>
        <w:left w:val="none" w:sz="0" w:space="0" w:color="auto"/>
        <w:bottom w:val="none" w:sz="0" w:space="0" w:color="auto"/>
        <w:right w:val="none" w:sz="0" w:space="0" w:color="auto"/>
      </w:divBdr>
    </w:div>
    <w:div w:id="703218462">
      <w:bodyDiv w:val="1"/>
      <w:marLeft w:val="0"/>
      <w:marRight w:val="0"/>
      <w:marTop w:val="0"/>
      <w:marBottom w:val="0"/>
      <w:divBdr>
        <w:top w:val="none" w:sz="0" w:space="0" w:color="auto"/>
        <w:left w:val="none" w:sz="0" w:space="0" w:color="auto"/>
        <w:bottom w:val="none" w:sz="0" w:space="0" w:color="auto"/>
        <w:right w:val="none" w:sz="0" w:space="0" w:color="auto"/>
      </w:divBdr>
      <w:divsChild>
        <w:div w:id="1482456884">
          <w:marLeft w:val="0"/>
          <w:marRight w:val="0"/>
          <w:marTop w:val="0"/>
          <w:marBottom w:val="0"/>
          <w:divBdr>
            <w:top w:val="none" w:sz="0" w:space="0" w:color="auto"/>
            <w:left w:val="none" w:sz="0" w:space="0" w:color="auto"/>
            <w:bottom w:val="none" w:sz="0" w:space="0" w:color="auto"/>
            <w:right w:val="none" w:sz="0" w:space="0" w:color="auto"/>
          </w:divBdr>
          <w:divsChild>
            <w:div w:id="482357547">
              <w:marLeft w:val="0"/>
              <w:marRight w:val="0"/>
              <w:marTop w:val="0"/>
              <w:marBottom w:val="0"/>
              <w:divBdr>
                <w:top w:val="none" w:sz="0" w:space="0" w:color="auto"/>
                <w:left w:val="none" w:sz="0" w:space="0" w:color="auto"/>
                <w:bottom w:val="none" w:sz="0" w:space="0" w:color="auto"/>
                <w:right w:val="none" w:sz="0" w:space="0" w:color="auto"/>
              </w:divBdr>
              <w:divsChild>
                <w:div w:id="67103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566316">
      <w:bodyDiv w:val="1"/>
      <w:marLeft w:val="0"/>
      <w:marRight w:val="0"/>
      <w:marTop w:val="0"/>
      <w:marBottom w:val="0"/>
      <w:divBdr>
        <w:top w:val="none" w:sz="0" w:space="0" w:color="auto"/>
        <w:left w:val="none" w:sz="0" w:space="0" w:color="auto"/>
        <w:bottom w:val="none" w:sz="0" w:space="0" w:color="auto"/>
        <w:right w:val="none" w:sz="0" w:space="0" w:color="auto"/>
      </w:divBdr>
    </w:div>
    <w:div w:id="706444261">
      <w:bodyDiv w:val="1"/>
      <w:marLeft w:val="0"/>
      <w:marRight w:val="0"/>
      <w:marTop w:val="0"/>
      <w:marBottom w:val="0"/>
      <w:divBdr>
        <w:top w:val="none" w:sz="0" w:space="0" w:color="auto"/>
        <w:left w:val="none" w:sz="0" w:space="0" w:color="auto"/>
        <w:bottom w:val="none" w:sz="0" w:space="0" w:color="auto"/>
        <w:right w:val="none" w:sz="0" w:space="0" w:color="auto"/>
      </w:divBdr>
    </w:div>
    <w:div w:id="706761667">
      <w:bodyDiv w:val="1"/>
      <w:marLeft w:val="0"/>
      <w:marRight w:val="0"/>
      <w:marTop w:val="0"/>
      <w:marBottom w:val="0"/>
      <w:divBdr>
        <w:top w:val="none" w:sz="0" w:space="0" w:color="auto"/>
        <w:left w:val="none" w:sz="0" w:space="0" w:color="auto"/>
        <w:bottom w:val="none" w:sz="0" w:space="0" w:color="auto"/>
        <w:right w:val="none" w:sz="0" w:space="0" w:color="auto"/>
      </w:divBdr>
    </w:div>
    <w:div w:id="706833586">
      <w:bodyDiv w:val="1"/>
      <w:marLeft w:val="0"/>
      <w:marRight w:val="0"/>
      <w:marTop w:val="0"/>
      <w:marBottom w:val="0"/>
      <w:divBdr>
        <w:top w:val="none" w:sz="0" w:space="0" w:color="auto"/>
        <w:left w:val="none" w:sz="0" w:space="0" w:color="auto"/>
        <w:bottom w:val="none" w:sz="0" w:space="0" w:color="auto"/>
        <w:right w:val="none" w:sz="0" w:space="0" w:color="auto"/>
      </w:divBdr>
    </w:div>
    <w:div w:id="710764493">
      <w:bodyDiv w:val="1"/>
      <w:marLeft w:val="0"/>
      <w:marRight w:val="0"/>
      <w:marTop w:val="0"/>
      <w:marBottom w:val="0"/>
      <w:divBdr>
        <w:top w:val="none" w:sz="0" w:space="0" w:color="auto"/>
        <w:left w:val="none" w:sz="0" w:space="0" w:color="auto"/>
        <w:bottom w:val="none" w:sz="0" w:space="0" w:color="auto"/>
        <w:right w:val="none" w:sz="0" w:space="0" w:color="auto"/>
      </w:divBdr>
    </w:div>
    <w:div w:id="711811901">
      <w:bodyDiv w:val="1"/>
      <w:marLeft w:val="0"/>
      <w:marRight w:val="0"/>
      <w:marTop w:val="0"/>
      <w:marBottom w:val="0"/>
      <w:divBdr>
        <w:top w:val="none" w:sz="0" w:space="0" w:color="auto"/>
        <w:left w:val="none" w:sz="0" w:space="0" w:color="auto"/>
        <w:bottom w:val="none" w:sz="0" w:space="0" w:color="auto"/>
        <w:right w:val="none" w:sz="0" w:space="0" w:color="auto"/>
      </w:divBdr>
    </w:div>
    <w:div w:id="712920472">
      <w:bodyDiv w:val="1"/>
      <w:marLeft w:val="0"/>
      <w:marRight w:val="0"/>
      <w:marTop w:val="0"/>
      <w:marBottom w:val="0"/>
      <w:divBdr>
        <w:top w:val="none" w:sz="0" w:space="0" w:color="auto"/>
        <w:left w:val="none" w:sz="0" w:space="0" w:color="auto"/>
        <w:bottom w:val="none" w:sz="0" w:space="0" w:color="auto"/>
        <w:right w:val="none" w:sz="0" w:space="0" w:color="auto"/>
      </w:divBdr>
    </w:div>
    <w:div w:id="715544547">
      <w:bodyDiv w:val="1"/>
      <w:marLeft w:val="0"/>
      <w:marRight w:val="0"/>
      <w:marTop w:val="0"/>
      <w:marBottom w:val="0"/>
      <w:divBdr>
        <w:top w:val="none" w:sz="0" w:space="0" w:color="auto"/>
        <w:left w:val="none" w:sz="0" w:space="0" w:color="auto"/>
        <w:bottom w:val="none" w:sz="0" w:space="0" w:color="auto"/>
        <w:right w:val="none" w:sz="0" w:space="0" w:color="auto"/>
      </w:divBdr>
      <w:divsChild>
        <w:div w:id="305210725">
          <w:marLeft w:val="0"/>
          <w:marRight w:val="0"/>
          <w:marTop w:val="0"/>
          <w:marBottom w:val="0"/>
          <w:divBdr>
            <w:top w:val="none" w:sz="0" w:space="0" w:color="auto"/>
            <w:left w:val="none" w:sz="0" w:space="0" w:color="auto"/>
            <w:bottom w:val="none" w:sz="0" w:space="0" w:color="auto"/>
            <w:right w:val="none" w:sz="0" w:space="0" w:color="auto"/>
          </w:divBdr>
          <w:divsChild>
            <w:div w:id="1079911153">
              <w:marLeft w:val="0"/>
              <w:marRight w:val="0"/>
              <w:marTop w:val="0"/>
              <w:marBottom w:val="0"/>
              <w:divBdr>
                <w:top w:val="none" w:sz="0" w:space="0" w:color="auto"/>
                <w:left w:val="none" w:sz="0" w:space="0" w:color="auto"/>
                <w:bottom w:val="none" w:sz="0" w:space="0" w:color="auto"/>
                <w:right w:val="none" w:sz="0" w:space="0" w:color="auto"/>
              </w:divBdr>
              <w:divsChild>
                <w:div w:id="24152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970071">
      <w:bodyDiv w:val="1"/>
      <w:marLeft w:val="0"/>
      <w:marRight w:val="0"/>
      <w:marTop w:val="0"/>
      <w:marBottom w:val="0"/>
      <w:divBdr>
        <w:top w:val="none" w:sz="0" w:space="0" w:color="auto"/>
        <w:left w:val="none" w:sz="0" w:space="0" w:color="auto"/>
        <w:bottom w:val="none" w:sz="0" w:space="0" w:color="auto"/>
        <w:right w:val="none" w:sz="0" w:space="0" w:color="auto"/>
      </w:divBdr>
    </w:div>
    <w:div w:id="717315194">
      <w:bodyDiv w:val="1"/>
      <w:marLeft w:val="0"/>
      <w:marRight w:val="0"/>
      <w:marTop w:val="0"/>
      <w:marBottom w:val="0"/>
      <w:divBdr>
        <w:top w:val="none" w:sz="0" w:space="0" w:color="auto"/>
        <w:left w:val="none" w:sz="0" w:space="0" w:color="auto"/>
        <w:bottom w:val="none" w:sz="0" w:space="0" w:color="auto"/>
        <w:right w:val="none" w:sz="0" w:space="0" w:color="auto"/>
      </w:divBdr>
    </w:div>
    <w:div w:id="717751959">
      <w:bodyDiv w:val="1"/>
      <w:marLeft w:val="0"/>
      <w:marRight w:val="0"/>
      <w:marTop w:val="0"/>
      <w:marBottom w:val="0"/>
      <w:divBdr>
        <w:top w:val="none" w:sz="0" w:space="0" w:color="auto"/>
        <w:left w:val="none" w:sz="0" w:space="0" w:color="auto"/>
        <w:bottom w:val="none" w:sz="0" w:space="0" w:color="auto"/>
        <w:right w:val="none" w:sz="0" w:space="0" w:color="auto"/>
      </w:divBdr>
      <w:divsChild>
        <w:div w:id="1418134336">
          <w:marLeft w:val="0"/>
          <w:marRight w:val="0"/>
          <w:marTop w:val="0"/>
          <w:marBottom w:val="0"/>
          <w:divBdr>
            <w:top w:val="none" w:sz="0" w:space="0" w:color="auto"/>
            <w:left w:val="none" w:sz="0" w:space="0" w:color="auto"/>
            <w:bottom w:val="none" w:sz="0" w:space="0" w:color="auto"/>
            <w:right w:val="none" w:sz="0" w:space="0" w:color="auto"/>
          </w:divBdr>
          <w:divsChild>
            <w:div w:id="2028942218">
              <w:marLeft w:val="0"/>
              <w:marRight w:val="0"/>
              <w:marTop w:val="0"/>
              <w:marBottom w:val="0"/>
              <w:divBdr>
                <w:top w:val="none" w:sz="0" w:space="0" w:color="auto"/>
                <w:left w:val="none" w:sz="0" w:space="0" w:color="auto"/>
                <w:bottom w:val="none" w:sz="0" w:space="0" w:color="auto"/>
                <w:right w:val="none" w:sz="0" w:space="0" w:color="auto"/>
              </w:divBdr>
              <w:divsChild>
                <w:div w:id="120817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434672">
      <w:bodyDiv w:val="1"/>
      <w:marLeft w:val="0"/>
      <w:marRight w:val="0"/>
      <w:marTop w:val="0"/>
      <w:marBottom w:val="0"/>
      <w:divBdr>
        <w:top w:val="none" w:sz="0" w:space="0" w:color="auto"/>
        <w:left w:val="none" w:sz="0" w:space="0" w:color="auto"/>
        <w:bottom w:val="none" w:sz="0" w:space="0" w:color="auto"/>
        <w:right w:val="none" w:sz="0" w:space="0" w:color="auto"/>
      </w:divBdr>
    </w:div>
    <w:div w:id="720834348">
      <w:bodyDiv w:val="1"/>
      <w:marLeft w:val="0"/>
      <w:marRight w:val="0"/>
      <w:marTop w:val="0"/>
      <w:marBottom w:val="0"/>
      <w:divBdr>
        <w:top w:val="none" w:sz="0" w:space="0" w:color="auto"/>
        <w:left w:val="none" w:sz="0" w:space="0" w:color="auto"/>
        <w:bottom w:val="none" w:sz="0" w:space="0" w:color="auto"/>
        <w:right w:val="none" w:sz="0" w:space="0" w:color="auto"/>
      </w:divBdr>
      <w:divsChild>
        <w:div w:id="399132231">
          <w:marLeft w:val="0"/>
          <w:marRight w:val="0"/>
          <w:marTop w:val="0"/>
          <w:marBottom w:val="0"/>
          <w:divBdr>
            <w:top w:val="none" w:sz="0" w:space="0" w:color="auto"/>
            <w:left w:val="none" w:sz="0" w:space="0" w:color="auto"/>
            <w:bottom w:val="none" w:sz="0" w:space="0" w:color="auto"/>
            <w:right w:val="none" w:sz="0" w:space="0" w:color="auto"/>
          </w:divBdr>
          <w:divsChild>
            <w:div w:id="1854105454">
              <w:marLeft w:val="0"/>
              <w:marRight w:val="0"/>
              <w:marTop w:val="0"/>
              <w:marBottom w:val="0"/>
              <w:divBdr>
                <w:top w:val="none" w:sz="0" w:space="0" w:color="auto"/>
                <w:left w:val="none" w:sz="0" w:space="0" w:color="auto"/>
                <w:bottom w:val="none" w:sz="0" w:space="0" w:color="auto"/>
                <w:right w:val="none" w:sz="0" w:space="0" w:color="auto"/>
              </w:divBdr>
              <w:divsChild>
                <w:div w:id="127593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094086">
      <w:bodyDiv w:val="1"/>
      <w:marLeft w:val="0"/>
      <w:marRight w:val="0"/>
      <w:marTop w:val="0"/>
      <w:marBottom w:val="0"/>
      <w:divBdr>
        <w:top w:val="none" w:sz="0" w:space="0" w:color="auto"/>
        <w:left w:val="none" w:sz="0" w:space="0" w:color="auto"/>
        <w:bottom w:val="none" w:sz="0" w:space="0" w:color="auto"/>
        <w:right w:val="none" w:sz="0" w:space="0" w:color="auto"/>
      </w:divBdr>
    </w:div>
    <w:div w:id="723599417">
      <w:bodyDiv w:val="1"/>
      <w:marLeft w:val="0"/>
      <w:marRight w:val="0"/>
      <w:marTop w:val="0"/>
      <w:marBottom w:val="0"/>
      <w:divBdr>
        <w:top w:val="none" w:sz="0" w:space="0" w:color="auto"/>
        <w:left w:val="none" w:sz="0" w:space="0" w:color="auto"/>
        <w:bottom w:val="none" w:sz="0" w:space="0" w:color="auto"/>
        <w:right w:val="none" w:sz="0" w:space="0" w:color="auto"/>
      </w:divBdr>
    </w:div>
    <w:div w:id="723601881">
      <w:bodyDiv w:val="1"/>
      <w:marLeft w:val="0"/>
      <w:marRight w:val="0"/>
      <w:marTop w:val="0"/>
      <w:marBottom w:val="0"/>
      <w:divBdr>
        <w:top w:val="none" w:sz="0" w:space="0" w:color="auto"/>
        <w:left w:val="none" w:sz="0" w:space="0" w:color="auto"/>
        <w:bottom w:val="none" w:sz="0" w:space="0" w:color="auto"/>
        <w:right w:val="none" w:sz="0" w:space="0" w:color="auto"/>
      </w:divBdr>
    </w:div>
    <w:div w:id="724334249">
      <w:bodyDiv w:val="1"/>
      <w:marLeft w:val="0"/>
      <w:marRight w:val="0"/>
      <w:marTop w:val="0"/>
      <w:marBottom w:val="0"/>
      <w:divBdr>
        <w:top w:val="none" w:sz="0" w:space="0" w:color="auto"/>
        <w:left w:val="none" w:sz="0" w:space="0" w:color="auto"/>
        <w:bottom w:val="none" w:sz="0" w:space="0" w:color="auto"/>
        <w:right w:val="none" w:sz="0" w:space="0" w:color="auto"/>
      </w:divBdr>
    </w:div>
    <w:div w:id="726800519">
      <w:bodyDiv w:val="1"/>
      <w:marLeft w:val="0"/>
      <w:marRight w:val="0"/>
      <w:marTop w:val="0"/>
      <w:marBottom w:val="0"/>
      <w:divBdr>
        <w:top w:val="none" w:sz="0" w:space="0" w:color="auto"/>
        <w:left w:val="none" w:sz="0" w:space="0" w:color="auto"/>
        <w:bottom w:val="none" w:sz="0" w:space="0" w:color="auto"/>
        <w:right w:val="none" w:sz="0" w:space="0" w:color="auto"/>
      </w:divBdr>
    </w:div>
    <w:div w:id="727342409">
      <w:bodyDiv w:val="1"/>
      <w:marLeft w:val="0"/>
      <w:marRight w:val="0"/>
      <w:marTop w:val="0"/>
      <w:marBottom w:val="0"/>
      <w:divBdr>
        <w:top w:val="none" w:sz="0" w:space="0" w:color="auto"/>
        <w:left w:val="none" w:sz="0" w:space="0" w:color="auto"/>
        <w:bottom w:val="none" w:sz="0" w:space="0" w:color="auto"/>
        <w:right w:val="none" w:sz="0" w:space="0" w:color="auto"/>
      </w:divBdr>
    </w:div>
    <w:div w:id="728302525">
      <w:bodyDiv w:val="1"/>
      <w:marLeft w:val="0"/>
      <w:marRight w:val="0"/>
      <w:marTop w:val="0"/>
      <w:marBottom w:val="0"/>
      <w:divBdr>
        <w:top w:val="none" w:sz="0" w:space="0" w:color="auto"/>
        <w:left w:val="none" w:sz="0" w:space="0" w:color="auto"/>
        <w:bottom w:val="none" w:sz="0" w:space="0" w:color="auto"/>
        <w:right w:val="none" w:sz="0" w:space="0" w:color="auto"/>
      </w:divBdr>
    </w:div>
    <w:div w:id="730806364">
      <w:bodyDiv w:val="1"/>
      <w:marLeft w:val="0"/>
      <w:marRight w:val="0"/>
      <w:marTop w:val="0"/>
      <w:marBottom w:val="0"/>
      <w:divBdr>
        <w:top w:val="none" w:sz="0" w:space="0" w:color="auto"/>
        <w:left w:val="none" w:sz="0" w:space="0" w:color="auto"/>
        <w:bottom w:val="none" w:sz="0" w:space="0" w:color="auto"/>
        <w:right w:val="none" w:sz="0" w:space="0" w:color="auto"/>
      </w:divBdr>
    </w:div>
    <w:div w:id="731461898">
      <w:bodyDiv w:val="1"/>
      <w:marLeft w:val="0"/>
      <w:marRight w:val="0"/>
      <w:marTop w:val="0"/>
      <w:marBottom w:val="0"/>
      <w:divBdr>
        <w:top w:val="none" w:sz="0" w:space="0" w:color="auto"/>
        <w:left w:val="none" w:sz="0" w:space="0" w:color="auto"/>
        <w:bottom w:val="none" w:sz="0" w:space="0" w:color="auto"/>
        <w:right w:val="none" w:sz="0" w:space="0" w:color="auto"/>
      </w:divBdr>
    </w:div>
    <w:div w:id="735979590">
      <w:bodyDiv w:val="1"/>
      <w:marLeft w:val="0"/>
      <w:marRight w:val="0"/>
      <w:marTop w:val="0"/>
      <w:marBottom w:val="0"/>
      <w:divBdr>
        <w:top w:val="none" w:sz="0" w:space="0" w:color="auto"/>
        <w:left w:val="none" w:sz="0" w:space="0" w:color="auto"/>
        <w:bottom w:val="none" w:sz="0" w:space="0" w:color="auto"/>
        <w:right w:val="none" w:sz="0" w:space="0" w:color="auto"/>
      </w:divBdr>
    </w:div>
    <w:div w:id="738484228">
      <w:bodyDiv w:val="1"/>
      <w:marLeft w:val="0"/>
      <w:marRight w:val="0"/>
      <w:marTop w:val="0"/>
      <w:marBottom w:val="0"/>
      <w:divBdr>
        <w:top w:val="none" w:sz="0" w:space="0" w:color="auto"/>
        <w:left w:val="none" w:sz="0" w:space="0" w:color="auto"/>
        <w:bottom w:val="none" w:sz="0" w:space="0" w:color="auto"/>
        <w:right w:val="none" w:sz="0" w:space="0" w:color="auto"/>
      </w:divBdr>
      <w:divsChild>
        <w:div w:id="936526357">
          <w:marLeft w:val="0"/>
          <w:marRight w:val="0"/>
          <w:marTop w:val="0"/>
          <w:marBottom w:val="0"/>
          <w:divBdr>
            <w:top w:val="none" w:sz="0" w:space="0" w:color="auto"/>
            <w:left w:val="none" w:sz="0" w:space="0" w:color="auto"/>
            <w:bottom w:val="none" w:sz="0" w:space="0" w:color="auto"/>
            <w:right w:val="none" w:sz="0" w:space="0" w:color="auto"/>
          </w:divBdr>
          <w:divsChild>
            <w:div w:id="493029785">
              <w:marLeft w:val="0"/>
              <w:marRight w:val="0"/>
              <w:marTop w:val="0"/>
              <w:marBottom w:val="0"/>
              <w:divBdr>
                <w:top w:val="none" w:sz="0" w:space="0" w:color="auto"/>
                <w:left w:val="none" w:sz="0" w:space="0" w:color="auto"/>
                <w:bottom w:val="none" w:sz="0" w:space="0" w:color="auto"/>
                <w:right w:val="none" w:sz="0" w:space="0" w:color="auto"/>
              </w:divBdr>
              <w:divsChild>
                <w:div w:id="518011241">
                  <w:marLeft w:val="0"/>
                  <w:marRight w:val="0"/>
                  <w:marTop w:val="0"/>
                  <w:marBottom w:val="0"/>
                  <w:divBdr>
                    <w:top w:val="none" w:sz="0" w:space="0" w:color="auto"/>
                    <w:left w:val="none" w:sz="0" w:space="0" w:color="auto"/>
                    <w:bottom w:val="none" w:sz="0" w:space="0" w:color="auto"/>
                    <w:right w:val="none" w:sz="0" w:space="0" w:color="auto"/>
                  </w:divBdr>
                  <w:divsChild>
                    <w:div w:id="629937027">
                      <w:marLeft w:val="0"/>
                      <w:marRight w:val="0"/>
                      <w:marTop w:val="0"/>
                      <w:marBottom w:val="0"/>
                      <w:divBdr>
                        <w:top w:val="none" w:sz="0" w:space="0" w:color="auto"/>
                        <w:left w:val="none" w:sz="0" w:space="0" w:color="auto"/>
                        <w:bottom w:val="none" w:sz="0" w:space="0" w:color="auto"/>
                        <w:right w:val="none" w:sz="0" w:space="0" w:color="auto"/>
                      </w:divBdr>
                      <w:divsChild>
                        <w:div w:id="306981044">
                          <w:marLeft w:val="0"/>
                          <w:marRight w:val="0"/>
                          <w:marTop w:val="0"/>
                          <w:marBottom w:val="0"/>
                          <w:divBdr>
                            <w:top w:val="none" w:sz="0" w:space="0" w:color="auto"/>
                            <w:left w:val="none" w:sz="0" w:space="0" w:color="auto"/>
                            <w:bottom w:val="none" w:sz="0" w:space="0" w:color="auto"/>
                            <w:right w:val="none" w:sz="0" w:space="0" w:color="auto"/>
                          </w:divBdr>
                          <w:divsChild>
                            <w:div w:id="1162936881">
                              <w:marLeft w:val="0"/>
                              <w:marRight w:val="0"/>
                              <w:marTop w:val="0"/>
                              <w:marBottom w:val="0"/>
                              <w:divBdr>
                                <w:top w:val="none" w:sz="0" w:space="0" w:color="auto"/>
                                <w:left w:val="none" w:sz="0" w:space="0" w:color="auto"/>
                                <w:bottom w:val="none" w:sz="0" w:space="0" w:color="auto"/>
                                <w:right w:val="none" w:sz="0" w:space="0" w:color="auto"/>
                              </w:divBdr>
                              <w:divsChild>
                                <w:div w:id="649019451">
                                  <w:marLeft w:val="0"/>
                                  <w:marRight w:val="0"/>
                                  <w:marTop w:val="0"/>
                                  <w:marBottom w:val="0"/>
                                  <w:divBdr>
                                    <w:top w:val="none" w:sz="0" w:space="0" w:color="auto"/>
                                    <w:left w:val="none" w:sz="0" w:space="0" w:color="auto"/>
                                    <w:bottom w:val="none" w:sz="0" w:space="0" w:color="auto"/>
                                    <w:right w:val="none" w:sz="0" w:space="0" w:color="auto"/>
                                  </w:divBdr>
                                  <w:divsChild>
                                    <w:div w:id="1806461333">
                                      <w:marLeft w:val="0"/>
                                      <w:marRight w:val="0"/>
                                      <w:marTop w:val="0"/>
                                      <w:marBottom w:val="0"/>
                                      <w:divBdr>
                                        <w:top w:val="none" w:sz="0" w:space="0" w:color="auto"/>
                                        <w:left w:val="none" w:sz="0" w:space="0" w:color="auto"/>
                                        <w:bottom w:val="none" w:sz="0" w:space="0" w:color="auto"/>
                                        <w:right w:val="none" w:sz="0" w:space="0" w:color="auto"/>
                                      </w:divBdr>
                                      <w:divsChild>
                                        <w:div w:id="813372467">
                                          <w:marLeft w:val="0"/>
                                          <w:marRight w:val="0"/>
                                          <w:marTop w:val="0"/>
                                          <w:marBottom w:val="0"/>
                                          <w:divBdr>
                                            <w:top w:val="none" w:sz="0" w:space="0" w:color="auto"/>
                                            <w:left w:val="none" w:sz="0" w:space="0" w:color="auto"/>
                                            <w:bottom w:val="none" w:sz="0" w:space="0" w:color="auto"/>
                                            <w:right w:val="none" w:sz="0" w:space="0" w:color="auto"/>
                                          </w:divBdr>
                                          <w:divsChild>
                                            <w:div w:id="518355914">
                                              <w:marLeft w:val="0"/>
                                              <w:marRight w:val="0"/>
                                              <w:marTop w:val="0"/>
                                              <w:marBottom w:val="0"/>
                                              <w:divBdr>
                                                <w:top w:val="none" w:sz="0" w:space="0" w:color="auto"/>
                                                <w:left w:val="none" w:sz="0" w:space="0" w:color="auto"/>
                                                <w:bottom w:val="none" w:sz="0" w:space="0" w:color="auto"/>
                                                <w:right w:val="none" w:sz="0" w:space="0" w:color="auto"/>
                                              </w:divBdr>
                                              <w:divsChild>
                                                <w:div w:id="1539708673">
                                                  <w:marLeft w:val="0"/>
                                                  <w:marRight w:val="0"/>
                                                  <w:marTop w:val="0"/>
                                                  <w:marBottom w:val="150"/>
                                                  <w:divBdr>
                                                    <w:top w:val="single" w:sz="6" w:space="15" w:color="E0E0E0"/>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1374539">
      <w:bodyDiv w:val="1"/>
      <w:marLeft w:val="0"/>
      <w:marRight w:val="0"/>
      <w:marTop w:val="0"/>
      <w:marBottom w:val="0"/>
      <w:divBdr>
        <w:top w:val="none" w:sz="0" w:space="0" w:color="auto"/>
        <w:left w:val="none" w:sz="0" w:space="0" w:color="auto"/>
        <w:bottom w:val="none" w:sz="0" w:space="0" w:color="auto"/>
        <w:right w:val="none" w:sz="0" w:space="0" w:color="auto"/>
      </w:divBdr>
    </w:div>
    <w:div w:id="741608753">
      <w:bodyDiv w:val="1"/>
      <w:marLeft w:val="0"/>
      <w:marRight w:val="0"/>
      <w:marTop w:val="0"/>
      <w:marBottom w:val="0"/>
      <w:divBdr>
        <w:top w:val="none" w:sz="0" w:space="0" w:color="auto"/>
        <w:left w:val="none" w:sz="0" w:space="0" w:color="auto"/>
        <w:bottom w:val="none" w:sz="0" w:space="0" w:color="auto"/>
        <w:right w:val="none" w:sz="0" w:space="0" w:color="auto"/>
      </w:divBdr>
    </w:div>
    <w:div w:id="744766764">
      <w:bodyDiv w:val="1"/>
      <w:marLeft w:val="0"/>
      <w:marRight w:val="0"/>
      <w:marTop w:val="0"/>
      <w:marBottom w:val="0"/>
      <w:divBdr>
        <w:top w:val="none" w:sz="0" w:space="0" w:color="auto"/>
        <w:left w:val="none" w:sz="0" w:space="0" w:color="auto"/>
        <w:bottom w:val="none" w:sz="0" w:space="0" w:color="auto"/>
        <w:right w:val="none" w:sz="0" w:space="0" w:color="auto"/>
      </w:divBdr>
      <w:divsChild>
        <w:div w:id="1724671821">
          <w:marLeft w:val="0"/>
          <w:marRight w:val="0"/>
          <w:marTop w:val="0"/>
          <w:marBottom w:val="0"/>
          <w:divBdr>
            <w:top w:val="none" w:sz="0" w:space="0" w:color="auto"/>
            <w:left w:val="none" w:sz="0" w:space="0" w:color="auto"/>
            <w:bottom w:val="none" w:sz="0" w:space="0" w:color="auto"/>
            <w:right w:val="none" w:sz="0" w:space="0" w:color="auto"/>
          </w:divBdr>
          <w:divsChild>
            <w:div w:id="566309420">
              <w:marLeft w:val="0"/>
              <w:marRight w:val="0"/>
              <w:marTop w:val="0"/>
              <w:marBottom w:val="0"/>
              <w:divBdr>
                <w:top w:val="none" w:sz="0" w:space="0" w:color="auto"/>
                <w:left w:val="none" w:sz="0" w:space="0" w:color="auto"/>
                <w:bottom w:val="none" w:sz="0" w:space="0" w:color="auto"/>
                <w:right w:val="none" w:sz="0" w:space="0" w:color="auto"/>
              </w:divBdr>
              <w:divsChild>
                <w:div w:id="944462575">
                  <w:marLeft w:val="0"/>
                  <w:marRight w:val="0"/>
                  <w:marTop w:val="0"/>
                  <w:marBottom w:val="0"/>
                  <w:divBdr>
                    <w:top w:val="none" w:sz="0" w:space="0" w:color="auto"/>
                    <w:left w:val="none" w:sz="0" w:space="0" w:color="auto"/>
                    <w:bottom w:val="none" w:sz="0" w:space="0" w:color="auto"/>
                    <w:right w:val="none" w:sz="0" w:space="0" w:color="auto"/>
                  </w:divBdr>
                  <w:divsChild>
                    <w:div w:id="169379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6340313">
      <w:bodyDiv w:val="1"/>
      <w:marLeft w:val="0"/>
      <w:marRight w:val="0"/>
      <w:marTop w:val="0"/>
      <w:marBottom w:val="0"/>
      <w:divBdr>
        <w:top w:val="none" w:sz="0" w:space="0" w:color="auto"/>
        <w:left w:val="none" w:sz="0" w:space="0" w:color="auto"/>
        <w:bottom w:val="none" w:sz="0" w:space="0" w:color="auto"/>
        <w:right w:val="none" w:sz="0" w:space="0" w:color="auto"/>
      </w:divBdr>
    </w:div>
    <w:div w:id="746458402">
      <w:bodyDiv w:val="1"/>
      <w:marLeft w:val="0"/>
      <w:marRight w:val="0"/>
      <w:marTop w:val="0"/>
      <w:marBottom w:val="0"/>
      <w:divBdr>
        <w:top w:val="none" w:sz="0" w:space="0" w:color="auto"/>
        <w:left w:val="none" w:sz="0" w:space="0" w:color="auto"/>
        <w:bottom w:val="none" w:sz="0" w:space="0" w:color="auto"/>
        <w:right w:val="none" w:sz="0" w:space="0" w:color="auto"/>
      </w:divBdr>
    </w:div>
    <w:div w:id="746921215">
      <w:bodyDiv w:val="1"/>
      <w:marLeft w:val="0"/>
      <w:marRight w:val="0"/>
      <w:marTop w:val="0"/>
      <w:marBottom w:val="0"/>
      <w:divBdr>
        <w:top w:val="none" w:sz="0" w:space="0" w:color="auto"/>
        <w:left w:val="none" w:sz="0" w:space="0" w:color="auto"/>
        <w:bottom w:val="none" w:sz="0" w:space="0" w:color="auto"/>
        <w:right w:val="none" w:sz="0" w:space="0" w:color="auto"/>
      </w:divBdr>
    </w:div>
    <w:div w:id="748582109">
      <w:bodyDiv w:val="1"/>
      <w:marLeft w:val="0"/>
      <w:marRight w:val="0"/>
      <w:marTop w:val="0"/>
      <w:marBottom w:val="0"/>
      <w:divBdr>
        <w:top w:val="none" w:sz="0" w:space="0" w:color="auto"/>
        <w:left w:val="none" w:sz="0" w:space="0" w:color="auto"/>
        <w:bottom w:val="none" w:sz="0" w:space="0" w:color="auto"/>
        <w:right w:val="none" w:sz="0" w:space="0" w:color="auto"/>
      </w:divBdr>
    </w:div>
    <w:div w:id="749347002">
      <w:bodyDiv w:val="1"/>
      <w:marLeft w:val="0"/>
      <w:marRight w:val="0"/>
      <w:marTop w:val="0"/>
      <w:marBottom w:val="0"/>
      <w:divBdr>
        <w:top w:val="none" w:sz="0" w:space="0" w:color="auto"/>
        <w:left w:val="none" w:sz="0" w:space="0" w:color="auto"/>
        <w:bottom w:val="none" w:sz="0" w:space="0" w:color="auto"/>
        <w:right w:val="none" w:sz="0" w:space="0" w:color="auto"/>
      </w:divBdr>
    </w:div>
    <w:div w:id="750780841">
      <w:bodyDiv w:val="1"/>
      <w:marLeft w:val="0"/>
      <w:marRight w:val="0"/>
      <w:marTop w:val="0"/>
      <w:marBottom w:val="0"/>
      <w:divBdr>
        <w:top w:val="none" w:sz="0" w:space="0" w:color="auto"/>
        <w:left w:val="none" w:sz="0" w:space="0" w:color="auto"/>
        <w:bottom w:val="none" w:sz="0" w:space="0" w:color="auto"/>
        <w:right w:val="none" w:sz="0" w:space="0" w:color="auto"/>
      </w:divBdr>
    </w:div>
    <w:div w:id="754015678">
      <w:bodyDiv w:val="1"/>
      <w:marLeft w:val="0"/>
      <w:marRight w:val="0"/>
      <w:marTop w:val="0"/>
      <w:marBottom w:val="0"/>
      <w:divBdr>
        <w:top w:val="none" w:sz="0" w:space="0" w:color="auto"/>
        <w:left w:val="none" w:sz="0" w:space="0" w:color="auto"/>
        <w:bottom w:val="none" w:sz="0" w:space="0" w:color="auto"/>
        <w:right w:val="none" w:sz="0" w:space="0" w:color="auto"/>
      </w:divBdr>
    </w:div>
    <w:div w:id="754281812">
      <w:bodyDiv w:val="1"/>
      <w:marLeft w:val="0"/>
      <w:marRight w:val="0"/>
      <w:marTop w:val="0"/>
      <w:marBottom w:val="0"/>
      <w:divBdr>
        <w:top w:val="none" w:sz="0" w:space="0" w:color="auto"/>
        <w:left w:val="none" w:sz="0" w:space="0" w:color="auto"/>
        <w:bottom w:val="none" w:sz="0" w:space="0" w:color="auto"/>
        <w:right w:val="none" w:sz="0" w:space="0" w:color="auto"/>
      </w:divBdr>
    </w:div>
    <w:div w:id="757360484">
      <w:bodyDiv w:val="1"/>
      <w:marLeft w:val="0"/>
      <w:marRight w:val="0"/>
      <w:marTop w:val="0"/>
      <w:marBottom w:val="0"/>
      <w:divBdr>
        <w:top w:val="none" w:sz="0" w:space="0" w:color="auto"/>
        <w:left w:val="none" w:sz="0" w:space="0" w:color="auto"/>
        <w:bottom w:val="none" w:sz="0" w:space="0" w:color="auto"/>
        <w:right w:val="none" w:sz="0" w:space="0" w:color="auto"/>
      </w:divBdr>
    </w:div>
    <w:div w:id="759833517">
      <w:bodyDiv w:val="1"/>
      <w:marLeft w:val="0"/>
      <w:marRight w:val="0"/>
      <w:marTop w:val="0"/>
      <w:marBottom w:val="0"/>
      <w:divBdr>
        <w:top w:val="none" w:sz="0" w:space="0" w:color="auto"/>
        <w:left w:val="none" w:sz="0" w:space="0" w:color="auto"/>
        <w:bottom w:val="none" w:sz="0" w:space="0" w:color="auto"/>
        <w:right w:val="none" w:sz="0" w:space="0" w:color="auto"/>
      </w:divBdr>
      <w:divsChild>
        <w:div w:id="133909607">
          <w:marLeft w:val="0"/>
          <w:marRight w:val="0"/>
          <w:marTop w:val="0"/>
          <w:marBottom w:val="0"/>
          <w:divBdr>
            <w:top w:val="none" w:sz="0" w:space="0" w:color="auto"/>
            <w:left w:val="none" w:sz="0" w:space="0" w:color="auto"/>
            <w:bottom w:val="none" w:sz="0" w:space="0" w:color="auto"/>
            <w:right w:val="none" w:sz="0" w:space="0" w:color="auto"/>
          </w:divBdr>
          <w:divsChild>
            <w:div w:id="674845759">
              <w:marLeft w:val="0"/>
              <w:marRight w:val="0"/>
              <w:marTop w:val="0"/>
              <w:marBottom w:val="0"/>
              <w:divBdr>
                <w:top w:val="none" w:sz="0" w:space="0" w:color="auto"/>
                <w:left w:val="none" w:sz="0" w:space="0" w:color="auto"/>
                <w:bottom w:val="none" w:sz="0" w:space="0" w:color="auto"/>
                <w:right w:val="none" w:sz="0" w:space="0" w:color="auto"/>
              </w:divBdr>
              <w:divsChild>
                <w:div w:id="881794925">
                  <w:marLeft w:val="0"/>
                  <w:marRight w:val="0"/>
                  <w:marTop w:val="0"/>
                  <w:marBottom w:val="0"/>
                  <w:divBdr>
                    <w:top w:val="none" w:sz="0" w:space="0" w:color="auto"/>
                    <w:left w:val="none" w:sz="0" w:space="0" w:color="auto"/>
                    <w:bottom w:val="none" w:sz="0" w:space="0" w:color="auto"/>
                    <w:right w:val="none" w:sz="0" w:space="0" w:color="auto"/>
                  </w:divBdr>
                  <w:divsChild>
                    <w:div w:id="12983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536000">
      <w:bodyDiv w:val="1"/>
      <w:marLeft w:val="0"/>
      <w:marRight w:val="0"/>
      <w:marTop w:val="0"/>
      <w:marBottom w:val="0"/>
      <w:divBdr>
        <w:top w:val="none" w:sz="0" w:space="0" w:color="auto"/>
        <w:left w:val="none" w:sz="0" w:space="0" w:color="auto"/>
        <w:bottom w:val="none" w:sz="0" w:space="0" w:color="auto"/>
        <w:right w:val="none" w:sz="0" w:space="0" w:color="auto"/>
      </w:divBdr>
    </w:div>
    <w:div w:id="763110575">
      <w:bodyDiv w:val="1"/>
      <w:marLeft w:val="0"/>
      <w:marRight w:val="0"/>
      <w:marTop w:val="0"/>
      <w:marBottom w:val="0"/>
      <w:divBdr>
        <w:top w:val="none" w:sz="0" w:space="0" w:color="auto"/>
        <w:left w:val="none" w:sz="0" w:space="0" w:color="auto"/>
        <w:bottom w:val="none" w:sz="0" w:space="0" w:color="auto"/>
        <w:right w:val="none" w:sz="0" w:space="0" w:color="auto"/>
      </w:divBdr>
      <w:divsChild>
        <w:div w:id="1518731956">
          <w:marLeft w:val="0"/>
          <w:marRight w:val="0"/>
          <w:marTop w:val="0"/>
          <w:marBottom w:val="0"/>
          <w:divBdr>
            <w:top w:val="none" w:sz="0" w:space="0" w:color="auto"/>
            <w:left w:val="none" w:sz="0" w:space="0" w:color="auto"/>
            <w:bottom w:val="none" w:sz="0" w:space="0" w:color="auto"/>
            <w:right w:val="none" w:sz="0" w:space="0" w:color="auto"/>
          </w:divBdr>
          <w:divsChild>
            <w:div w:id="536086944">
              <w:marLeft w:val="0"/>
              <w:marRight w:val="0"/>
              <w:marTop w:val="0"/>
              <w:marBottom w:val="0"/>
              <w:divBdr>
                <w:top w:val="none" w:sz="0" w:space="0" w:color="auto"/>
                <w:left w:val="none" w:sz="0" w:space="0" w:color="auto"/>
                <w:bottom w:val="none" w:sz="0" w:space="0" w:color="auto"/>
                <w:right w:val="none" w:sz="0" w:space="0" w:color="auto"/>
              </w:divBdr>
              <w:divsChild>
                <w:div w:id="7992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4983">
      <w:bodyDiv w:val="1"/>
      <w:marLeft w:val="0"/>
      <w:marRight w:val="0"/>
      <w:marTop w:val="0"/>
      <w:marBottom w:val="0"/>
      <w:divBdr>
        <w:top w:val="none" w:sz="0" w:space="0" w:color="auto"/>
        <w:left w:val="none" w:sz="0" w:space="0" w:color="auto"/>
        <w:bottom w:val="none" w:sz="0" w:space="0" w:color="auto"/>
        <w:right w:val="none" w:sz="0" w:space="0" w:color="auto"/>
      </w:divBdr>
      <w:divsChild>
        <w:div w:id="1220286557">
          <w:marLeft w:val="0"/>
          <w:marRight w:val="0"/>
          <w:marTop w:val="0"/>
          <w:marBottom w:val="0"/>
          <w:divBdr>
            <w:top w:val="none" w:sz="0" w:space="0" w:color="auto"/>
            <w:left w:val="none" w:sz="0" w:space="0" w:color="auto"/>
            <w:bottom w:val="none" w:sz="0" w:space="0" w:color="auto"/>
            <w:right w:val="none" w:sz="0" w:space="0" w:color="auto"/>
          </w:divBdr>
        </w:div>
      </w:divsChild>
    </w:div>
    <w:div w:id="763570825">
      <w:bodyDiv w:val="1"/>
      <w:marLeft w:val="0"/>
      <w:marRight w:val="0"/>
      <w:marTop w:val="0"/>
      <w:marBottom w:val="0"/>
      <w:divBdr>
        <w:top w:val="none" w:sz="0" w:space="0" w:color="auto"/>
        <w:left w:val="none" w:sz="0" w:space="0" w:color="auto"/>
        <w:bottom w:val="none" w:sz="0" w:space="0" w:color="auto"/>
        <w:right w:val="none" w:sz="0" w:space="0" w:color="auto"/>
      </w:divBdr>
      <w:divsChild>
        <w:div w:id="1967881513">
          <w:marLeft w:val="0"/>
          <w:marRight w:val="0"/>
          <w:marTop w:val="0"/>
          <w:marBottom w:val="0"/>
          <w:divBdr>
            <w:top w:val="none" w:sz="0" w:space="0" w:color="auto"/>
            <w:left w:val="none" w:sz="0" w:space="0" w:color="auto"/>
            <w:bottom w:val="none" w:sz="0" w:space="0" w:color="auto"/>
            <w:right w:val="none" w:sz="0" w:space="0" w:color="auto"/>
          </w:divBdr>
          <w:divsChild>
            <w:div w:id="1720090336">
              <w:marLeft w:val="0"/>
              <w:marRight w:val="0"/>
              <w:marTop w:val="0"/>
              <w:marBottom w:val="0"/>
              <w:divBdr>
                <w:top w:val="none" w:sz="0" w:space="0" w:color="auto"/>
                <w:left w:val="none" w:sz="0" w:space="0" w:color="auto"/>
                <w:bottom w:val="none" w:sz="0" w:space="0" w:color="auto"/>
                <w:right w:val="none" w:sz="0" w:space="0" w:color="auto"/>
              </w:divBdr>
              <w:divsChild>
                <w:div w:id="191813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70507">
      <w:bodyDiv w:val="1"/>
      <w:marLeft w:val="0"/>
      <w:marRight w:val="0"/>
      <w:marTop w:val="0"/>
      <w:marBottom w:val="0"/>
      <w:divBdr>
        <w:top w:val="none" w:sz="0" w:space="0" w:color="auto"/>
        <w:left w:val="none" w:sz="0" w:space="0" w:color="auto"/>
        <w:bottom w:val="none" w:sz="0" w:space="0" w:color="auto"/>
        <w:right w:val="none" w:sz="0" w:space="0" w:color="auto"/>
      </w:divBdr>
    </w:div>
    <w:div w:id="766274515">
      <w:bodyDiv w:val="1"/>
      <w:marLeft w:val="0"/>
      <w:marRight w:val="0"/>
      <w:marTop w:val="0"/>
      <w:marBottom w:val="0"/>
      <w:divBdr>
        <w:top w:val="none" w:sz="0" w:space="0" w:color="auto"/>
        <w:left w:val="none" w:sz="0" w:space="0" w:color="auto"/>
        <w:bottom w:val="none" w:sz="0" w:space="0" w:color="auto"/>
        <w:right w:val="none" w:sz="0" w:space="0" w:color="auto"/>
      </w:divBdr>
    </w:div>
    <w:div w:id="767891105">
      <w:bodyDiv w:val="1"/>
      <w:marLeft w:val="0"/>
      <w:marRight w:val="0"/>
      <w:marTop w:val="0"/>
      <w:marBottom w:val="0"/>
      <w:divBdr>
        <w:top w:val="none" w:sz="0" w:space="0" w:color="auto"/>
        <w:left w:val="none" w:sz="0" w:space="0" w:color="auto"/>
        <w:bottom w:val="none" w:sz="0" w:space="0" w:color="auto"/>
        <w:right w:val="none" w:sz="0" w:space="0" w:color="auto"/>
      </w:divBdr>
    </w:div>
    <w:div w:id="769281708">
      <w:bodyDiv w:val="1"/>
      <w:marLeft w:val="0"/>
      <w:marRight w:val="0"/>
      <w:marTop w:val="0"/>
      <w:marBottom w:val="0"/>
      <w:divBdr>
        <w:top w:val="none" w:sz="0" w:space="0" w:color="auto"/>
        <w:left w:val="none" w:sz="0" w:space="0" w:color="auto"/>
        <w:bottom w:val="none" w:sz="0" w:space="0" w:color="auto"/>
        <w:right w:val="none" w:sz="0" w:space="0" w:color="auto"/>
      </w:divBdr>
      <w:divsChild>
        <w:div w:id="310796673">
          <w:marLeft w:val="0"/>
          <w:marRight w:val="0"/>
          <w:marTop w:val="0"/>
          <w:marBottom w:val="0"/>
          <w:divBdr>
            <w:top w:val="none" w:sz="0" w:space="0" w:color="auto"/>
            <w:left w:val="none" w:sz="0" w:space="0" w:color="auto"/>
            <w:bottom w:val="none" w:sz="0" w:space="0" w:color="auto"/>
            <w:right w:val="none" w:sz="0" w:space="0" w:color="auto"/>
          </w:divBdr>
        </w:div>
        <w:div w:id="837618066">
          <w:marLeft w:val="0"/>
          <w:marRight w:val="0"/>
          <w:marTop w:val="0"/>
          <w:marBottom w:val="0"/>
          <w:divBdr>
            <w:top w:val="none" w:sz="0" w:space="0" w:color="auto"/>
            <w:left w:val="none" w:sz="0" w:space="0" w:color="auto"/>
            <w:bottom w:val="none" w:sz="0" w:space="0" w:color="auto"/>
            <w:right w:val="none" w:sz="0" w:space="0" w:color="auto"/>
          </w:divBdr>
        </w:div>
        <w:div w:id="891311584">
          <w:marLeft w:val="0"/>
          <w:marRight w:val="0"/>
          <w:marTop w:val="0"/>
          <w:marBottom w:val="0"/>
          <w:divBdr>
            <w:top w:val="none" w:sz="0" w:space="0" w:color="auto"/>
            <w:left w:val="none" w:sz="0" w:space="0" w:color="auto"/>
            <w:bottom w:val="none" w:sz="0" w:space="0" w:color="auto"/>
            <w:right w:val="none" w:sz="0" w:space="0" w:color="auto"/>
          </w:divBdr>
        </w:div>
        <w:div w:id="1319576815">
          <w:marLeft w:val="0"/>
          <w:marRight w:val="0"/>
          <w:marTop w:val="0"/>
          <w:marBottom w:val="0"/>
          <w:divBdr>
            <w:top w:val="none" w:sz="0" w:space="0" w:color="auto"/>
            <w:left w:val="none" w:sz="0" w:space="0" w:color="auto"/>
            <w:bottom w:val="none" w:sz="0" w:space="0" w:color="auto"/>
            <w:right w:val="none" w:sz="0" w:space="0" w:color="auto"/>
          </w:divBdr>
        </w:div>
        <w:div w:id="1720277833">
          <w:marLeft w:val="0"/>
          <w:marRight w:val="0"/>
          <w:marTop w:val="0"/>
          <w:marBottom w:val="0"/>
          <w:divBdr>
            <w:top w:val="none" w:sz="0" w:space="0" w:color="auto"/>
            <w:left w:val="none" w:sz="0" w:space="0" w:color="auto"/>
            <w:bottom w:val="none" w:sz="0" w:space="0" w:color="auto"/>
            <w:right w:val="none" w:sz="0" w:space="0" w:color="auto"/>
          </w:divBdr>
        </w:div>
      </w:divsChild>
    </w:div>
    <w:div w:id="770396380">
      <w:bodyDiv w:val="1"/>
      <w:marLeft w:val="0"/>
      <w:marRight w:val="0"/>
      <w:marTop w:val="0"/>
      <w:marBottom w:val="0"/>
      <w:divBdr>
        <w:top w:val="none" w:sz="0" w:space="0" w:color="auto"/>
        <w:left w:val="none" w:sz="0" w:space="0" w:color="auto"/>
        <w:bottom w:val="none" w:sz="0" w:space="0" w:color="auto"/>
        <w:right w:val="none" w:sz="0" w:space="0" w:color="auto"/>
      </w:divBdr>
    </w:div>
    <w:div w:id="774204144">
      <w:bodyDiv w:val="1"/>
      <w:marLeft w:val="0"/>
      <w:marRight w:val="0"/>
      <w:marTop w:val="0"/>
      <w:marBottom w:val="0"/>
      <w:divBdr>
        <w:top w:val="none" w:sz="0" w:space="0" w:color="auto"/>
        <w:left w:val="none" w:sz="0" w:space="0" w:color="auto"/>
        <w:bottom w:val="none" w:sz="0" w:space="0" w:color="auto"/>
        <w:right w:val="none" w:sz="0" w:space="0" w:color="auto"/>
      </w:divBdr>
    </w:div>
    <w:div w:id="776632056">
      <w:bodyDiv w:val="1"/>
      <w:marLeft w:val="0"/>
      <w:marRight w:val="0"/>
      <w:marTop w:val="0"/>
      <w:marBottom w:val="0"/>
      <w:divBdr>
        <w:top w:val="none" w:sz="0" w:space="0" w:color="auto"/>
        <w:left w:val="none" w:sz="0" w:space="0" w:color="auto"/>
        <w:bottom w:val="none" w:sz="0" w:space="0" w:color="auto"/>
        <w:right w:val="none" w:sz="0" w:space="0" w:color="auto"/>
      </w:divBdr>
    </w:div>
    <w:div w:id="777144925">
      <w:bodyDiv w:val="1"/>
      <w:marLeft w:val="0"/>
      <w:marRight w:val="0"/>
      <w:marTop w:val="0"/>
      <w:marBottom w:val="0"/>
      <w:divBdr>
        <w:top w:val="none" w:sz="0" w:space="0" w:color="auto"/>
        <w:left w:val="none" w:sz="0" w:space="0" w:color="auto"/>
        <w:bottom w:val="none" w:sz="0" w:space="0" w:color="auto"/>
        <w:right w:val="none" w:sz="0" w:space="0" w:color="auto"/>
      </w:divBdr>
      <w:divsChild>
        <w:div w:id="1231234659">
          <w:marLeft w:val="0"/>
          <w:marRight w:val="0"/>
          <w:marTop w:val="0"/>
          <w:marBottom w:val="0"/>
          <w:divBdr>
            <w:top w:val="none" w:sz="0" w:space="0" w:color="auto"/>
            <w:left w:val="none" w:sz="0" w:space="0" w:color="auto"/>
            <w:bottom w:val="none" w:sz="0" w:space="0" w:color="auto"/>
            <w:right w:val="none" w:sz="0" w:space="0" w:color="auto"/>
          </w:divBdr>
          <w:divsChild>
            <w:div w:id="297690885">
              <w:marLeft w:val="0"/>
              <w:marRight w:val="0"/>
              <w:marTop w:val="0"/>
              <w:marBottom w:val="0"/>
              <w:divBdr>
                <w:top w:val="none" w:sz="0" w:space="0" w:color="auto"/>
                <w:left w:val="none" w:sz="0" w:space="0" w:color="auto"/>
                <w:bottom w:val="none" w:sz="0" w:space="0" w:color="auto"/>
                <w:right w:val="none" w:sz="0" w:space="0" w:color="auto"/>
              </w:divBdr>
              <w:divsChild>
                <w:div w:id="491794406">
                  <w:marLeft w:val="0"/>
                  <w:marRight w:val="0"/>
                  <w:marTop w:val="0"/>
                  <w:marBottom w:val="0"/>
                  <w:divBdr>
                    <w:top w:val="none" w:sz="0" w:space="0" w:color="auto"/>
                    <w:left w:val="none" w:sz="0" w:space="0" w:color="auto"/>
                    <w:bottom w:val="none" w:sz="0" w:space="0" w:color="auto"/>
                    <w:right w:val="none" w:sz="0" w:space="0" w:color="auto"/>
                  </w:divBdr>
                  <w:divsChild>
                    <w:div w:id="1529178250">
                      <w:marLeft w:val="0"/>
                      <w:marRight w:val="0"/>
                      <w:marTop w:val="0"/>
                      <w:marBottom w:val="300"/>
                      <w:divBdr>
                        <w:top w:val="none" w:sz="0" w:space="0" w:color="auto"/>
                        <w:left w:val="none" w:sz="0" w:space="0" w:color="auto"/>
                        <w:bottom w:val="none" w:sz="0" w:space="0" w:color="auto"/>
                        <w:right w:val="none" w:sz="0" w:space="0" w:color="auto"/>
                      </w:divBdr>
                      <w:divsChild>
                        <w:div w:id="123832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0033485">
      <w:bodyDiv w:val="1"/>
      <w:marLeft w:val="0"/>
      <w:marRight w:val="0"/>
      <w:marTop w:val="0"/>
      <w:marBottom w:val="0"/>
      <w:divBdr>
        <w:top w:val="none" w:sz="0" w:space="0" w:color="auto"/>
        <w:left w:val="none" w:sz="0" w:space="0" w:color="auto"/>
        <w:bottom w:val="none" w:sz="0" w:space="0" w:color="auto"/>
        <w:right w:val="none" w:sz="0" w:space="0" w:color="auto"/>
      </w:divBdr>
      <w:divsChild>
        <w:div w:id="97218799">
          <w:marLeft w:val="0"/>
          <w:marRight w:val="0"/>
          <w:marTop w:val="0"/>
          <w:marBottom w:val="0"/>
          <w:divBdr>
            <w:top w:val="none" w:sz="0" w:space="0" w:color="auto"/>
            <w:left w:val="none" w:sz="0" w:space="0" w:color="auto"/>
            <w:bottom w:val="none" w:sz="0" w:space="0" w:color="auto"/>
            <w:right w:val="none" w:sz="0" w:space="0" w:color="auto"/>
          </w:divBdr>
          <w:divsChild>
            <w:div w:id="34161749">
              <w:marLeft w:val="0"/>
              <w:marRight w:val="0"/>
              <w:marTop w:val="0"/>
              <w:marBottom w:val="0"/>
              <w:divBdr>
                <w:top w:val="none" w:sz="0" w:space="0" w:color="auto"/>
                <w:left w:val="none" w:sz="0" w:space="0" w:color="auto"/>
                <w:bottom w:val="none" w:sz="0" w:space="0" w:color="auto"/>
                <w:right w:val="none" w:sz="0" w:space="0" w:color="auto"/>
              </w:divBdr>
              <w:divsChild>
                <w:div w:id="314451030">
                  <w:marLeft w:val="0"/>
                  <w:marRight w:val="0"/>
                  <w:marTop w:val="0"/>
                  <w:marBottom w:val="0"/>
                  <w:divBdr>
                    <w:top w:val="none" w:sz="0" w:space="0" w:color="auto"/>
                    <w:left w:val="none" w:sz="0" w:space="0" w:color="auto"/>
                    <w:bottom w:val="none" w:sz="0" w:space="0" w:color="auto"/>
                    <w:right w:val="none" w:sz="0" w:space="0" w:color="auto"/>
                  </w:divBdr>
                </w:div>
                <w:div w:id="160814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296419">
      <w:bodyDiv w:val="1"/>
      <w:marLeft w:val="0"/>
      <w:marRight w:val="0"/>
      <w:marTop w:val="0"/>
      <w:marBottom w:val="0"/>
      <w:divBdr>
        <w:top w:val="none" w:sz="0" w:space="0" w:color="auto"/>
        <w:left w:val="none" w:sz="0" w:space="0" w:color="auto"/>
        <w:bottom w:val="none" w:sz="0" w:space="0" w:color="auto"/>
        <w:right w:val="none" w:sz="0" w:space="0" w:color="auto"/>
      </w:divBdr>
      <w:divsChild>
        <w:div w:id="239143127">
          <w:marLeft w:val="0"/>
          <w:marRight w:val="0"/>
          <w:marTop w:val="0"/>
          <w:marBottom w:val="0"/>
          <w:divBdr>
            <w:top w:val="none" w:sz="0" w:space="0" w:color="auto"/>
            <w:left w:val="none" w:sz="0" w:space="0" w:color="auto"/>
            <w:bottom w:val="none" w:sz="0" w:space="0" w:color="auto"/>
            <w:right w:val="none" w:sz="0" w:space="0" w:color="auto"/>
          </w:divBdr>
        </w:div>
        <w:div w:id="292902583">
          <w:marLeft w:val="0"/>
          <w:marRight w:val="0"/>
          <w:marTop w:val="0"/>
          <w:marBottom w:val="0"/>
          <w:divBdr>
            <w:top w:val="none" w:sz="0" w:space="0" w:color="auto"/>
            <w:left w:val="none" w:sz="0" w:space="0" w:color="auto"/>
            <w:bottom w:val="none" w:sz="0" w:space="0" w:color="auto"/>
            <w:right w:val="none" w:sz="0" w:space="0" w:color="auto"/>
          </w:divBdr>
        </w:div>
        <w:div w:id="563180353">
          <w:marLeft w:val="0"/>
          <w:marRight w:val="0"/>
          <w:marTop w:val="0"/>
          <w:marBottom w:val="0"/>
          <w:divBdr>
            <w:top w:val="none" w:sz="0" w:space="0" w:color="auto"/>
            <w:left w:val="none" w:sz="0" w:space="0" w:color="auto"/>
            <w:bottom w:val="none" w:sz="0" w:space="0" w:color="auto"/>
            <w:right w:val="none" w:sz="0" w:space="0" w:color="auto"/>
          </w:divBdr>
        </w:div>
        <w:div w:id="904682314">
          <w:marLeft w:val="0"/>
          <w:marRight w:val="0"/>
          <w:marTop w:val="0"/>
          <w:marBottom w:val="0"/>
          <w:divBdr>
            <w:top w:val="none" w:sz="0" w:space="0" w:color="auto"/>
            <w:left w:val="none" w:sz="0" w:space="0" w:color="auto"/>
            <w:bottom w:val="none" w:sz="0" w:space="0" w:color="auto"/>
            <w:right w:val="none" w:sz="0" w:space="0" w:color="auto"/>
          </w:divBdr>
        </w:div>
        <w:div w:id="1074931962">
          <w:marLeft w:val="0"/>
          <w:marRight w:val="0"/>
          <w:marTop w:val="0"/>
          <w:marBottom w:val="0"/>
          <w:divBdr>
            <w:top w:val="none" w:sz="0" w:space="0" w:color="auto"/>
            <w:left w:val="none" w:sz="0" w:space="0" w:color="auto"/>
            <w:bottom w:val="none" w:sz="0" w:space="0" w:color="auto"/>
            <w:right w:val="none" w:sz="0" w:space="0" w:color="auto"/>
          </w:divBdr>
        </w:div>
        <w:div w:id="1175918824">
          <w:marLeft w:val="0"/>
          <w:marRight w:val="0"/>
          <w:marTop w:val="0"/>
          <w:marBottom w:val="0"/>
          <w:divBdr>
            <w:top w:val="none" w:sz="0" w:space="0" w:color="auto"/>
            <w:left w:val="none" w:sz="0" w:space="0" w:color="auto"/>
            <w:bottom w:val="none" w:sz="0" w:space="0" w:color="auto"/>
            <w:right w:val="none" w:sz="0" w:space="0" w:color="auto"/>
          </w:divBdr>
        </w:div>
      </w:divsChild>
    </w:div>
    <w:div w:id="785660949">
      <w:bodyDiv w:val="1"/>
      <w:marLeft w:val="0"/>
      <w:marRight w:val="0"/>
      <w:marTop w:val="0"/>
      <w:marBottom w:val="0"/>
      <w:divBdr>
        <w:top w:val="none" w:sz="0" w:space="0" w:color="auto"/>
        <w:left w:val="none" w:sz="0" w:space="0" w:color="auto"/>
        <w:bottom w:val="none" w:sz="0" w:space="0" w:color="auto"/>
        <w:right w:val="none" w:sz="0" w:space="0" w:color="auto"/>
      </w:divBdr>
    </w:div>
    <w:div w:id="785732573">
      <w:bodyDiv w:val="1"/>
      <w:marLeft w:val="0"/>
      <w:marRight w:val="0"/>
      <w:marTop w:val="0"/>
      <w:marBottom w:val="0"/>
      <w:divBdr>
        <w:top w:val="none" w:sz="0" w:space="0" w:color="auto"/>
        <w:left w:val="none" w:sz="0" w:space="0" w:color="auto"/>
        <w:bottom w:val="none" w:sz="0" w:space="0" w:color="auto"/>
        <w:right w:val="none" w:sz="0" w:space="0" w:color="auto"/>
      </w:divBdr>
    </w:div>
    <w:div w:id="786966990">
      <w:bodyDiv w:val="1"/>
      <w:marLeft w:val="0"/>
      <w:marRight w:val="0"/>
      <w:marTop w:val="0"/>
      <w:marBottom w:val="0"/>
      <w:divBdr>
        <w:top w:val="none" w:sz="0" w:space="0" w:color="auto"/>
        <w:left w:val="none" w:sz="0" w:space="0" w:color="auto"/>
        <w:bottom w:val="none" w:sz="0" w:space="0" w:color="auto"/>
        <w:right w:val="none" w:sz="0" w:space="0" w:color="auto"/>
      </w:divBdr>
    </w:div>
    <w:div w:id="788015437">
      <w:bodyDiv w:val="1"/>
      <w:marLeft w:val="0"/>
      <w:marRight w:val="0"/>
      <w:marTop w:val="0"/>
      <w:marBottom w:val="0"/>
      <w:divBdr>
        <w:top w:val="none" w:sz="0" w:space="0" w:color="auto"/>
        <w:left w:val="none" w:sz="0" w:space="0" w:color="auto"/>
        <w:bottom w:val="none" w:sz="0" w:space="0" w:color="auto"/>
        <w:right w:val="none" w:sz="0" w:space="0" w:color="auto"/>
      </w:divBdr>
      <w:divsChild>
        <w:div w:id="150759787">
          <w:marLeft w:val="0"/>
          <w:marRight w:val="0"/>
          <w:marTop w:val="0"/>
          <w:marBottom w:val="0"/>
          <w:divBdr>
            <w:top w:val="none" w:sz="0" w:space="0" w:color="auto"/>
            <w:left w:val="none" w:sz="0" w:space="0" w:color="auto"/>
            <w:bottom w:val="none" w:sz="0" w:space="0" w:color="auto"/>
            <w:right w:val="none" w:sz="0" w:space="0" w:color="auto"/>
          </w:divBdr>
        </w:div>
        <w:div w:id="478691591">
          <w:marLeft w:val="0"/>
          <w:marRight w:val="0"/>
          <w:marTop w:val="0"/>
          <w:marBottom w:val="0"/>
          <w:divBdr>
            <w:top w:val="none" w:sz="0" w:space="0" w:color="auto"/>
            <w:left w:val="none" w:sz="0" w:space="0" w:color="auto"/>
            <w:bottom w:val="none" w:sz="0" w:space="0" w:color="auto"/>
            <w:right w:val="none" w:sz="0" w:space="0" w:color="auto"/>
          </w:divBdr>
        </w:div>
        <w:div w:id="528614859">
          <w:marLeft w:val="0"/>
          <w:marRight w:val="0"/>
          <w:marTop w:val="0"/>
          <w:marBottom w:val="0"/>
          <w:divBdr>
            <w:top w:val="none" w:sz="0" w:space="0" w:color="auto"/>
            <w:left w:val="none" w:sz="0" w:space="0" w:color="auto"/>
            <w:bottom w:val="none" w:sz="0" w:space="0" w:color="auto"/>
            <w:right w:val="none" w:sz="0" w:space="0" w:color="auto"/>
          </w:divBdr>
        </w:div>
        <w:div w:id="877862295">
          <w:marLeft w:val="0"/>
          <w:marRight w:val="0"/>
          <w:marTop w:val="0"/>
          <w:marBottom w:val="0"/>
          <w:divBdr>
            <w:top w:val="none" w:sz="0" w:space="0" w:color="auto"/>
            <w:left w:val="none" w:sz="0" w:space="0" w:color="auto"/>
            <w:bottom w:val="none" w:sz="0" w:space="0" w:color="auto"/>
            <w:right w:val="none" w:sz="0" w:space="0" w:color="auto"/>
          </w:divBdr>
        </w:div>
        <w:div w:id="895969023">
          <w:marLeft w:val="0"/>
          <w:marRight w:val="0"/>
          <w:marTop w:val="0"/>
          <w:marBottom w:val="0"/>
          <w:divBdr>
            <w:top w:val="none" w:sz="0" w:space="0" w:color="auto"/>
            <w:left w:val="none" w:sz="0" w:space="0" w:color="auto"/>
            <w:bottom w:val="none" w:sz="0" w:space="0" w:color="auto"/>
            <w:right w:val="none" w:sz="0" w:space="0" w:color="auto"/>
          </w:divBdr>
        </w:div>
        <w:div w:id="995304959">
          <w:marLeft w:val="0"/>
          <w:marRight w:val="0"/>
          <w:marTop w:val="0"/>
          <w:marBottom w:val="0"/>
          <w:divBdr>
            <w:top w:val="none" w:sz="0" w:space="0" w:color="auto"/>
            <w:left w:val="none" w:sz="0" w:space="0" w:color="auto"/>
            <w:bottom w:val="none" w:sz="0" w:space="0" w:color="auto"/>
            <w:right w:val="none" w:sz="0" w:space="0" w:color="auto"/>
          </w:divBdr>
        </w:div>
        <w:div w:id="1019160544">
          <w:marLeft w:val="0"/>
          <w:marRight w:val="0"/>
          <w:marTop w:val="0"/>
          <w:marBottom w:val="0"/>
          <w:divBdr>
            <w:top w:val="none" w:sz="0" w:space="0" w:color="auto"/>
            <w:left w:val="none" w:sz="0" w:space="0" w:color="auto"/>
            <w:bottom w:val="none" w:sz="0" w:space="0" w:color="auto"/>
            <w:right w:val="none" w:sz="0" w:space="0" w:color="auto"/>
          </w:divBdr>
        </w:div>
        <w:div w:id="1025015577">
          <w:marLeft w:val="0"/>
          <w:marRight w:val="0"/>
          <w:marTop w:val="0"/>
          <w:marBottom w:val="0"/>
          <w:divBdr>
            <w:top w:val="none" w:sz="0" w:space="0" w:color="auto"/>
            <w:left w:val="none" w:sz="0" w:space="0" w:color="auto"/>
            <w:bottom w:val="none" w:sz="0" w:space="0" w:color="auto"/>
            <w:right w:val="none" w:sz="0" w:space="0" w:color="auto"/>
          </w:divBdr>
        </w:div>
        <w:div w:id="1207639209">
          <w:marLeft w:val="0"/>
          <w:marRight w:val="0"/>
          <w:marTop w:val="0"/>
          <w:marBottom w:val="0"/>
          <w:divBdr>
            <w:top w:val="none" w:sz="0" w:space="0" w:color="auto"/>
            <w:left w:val="none" w:sz="0" w:space="0" w:color="auto"/>
            <w:bottom w:val="none" w:sz="0" w:space="0" w:color="auto"/>
            <w:right w:val="none" w:sz="0" w:space="0" w:color="auto"/>
          </w:divBdr>
        </w:div>
        <w:div w:id="1465849508">
          <w:marLeft w:val="0"/>
          <w:marRight w:val="0"/>
          <w:marTop w:val="0"/>
          <w:marBottom w:val="0"/>
          <w:divBdr>
            <w:top w:val="none" w:sz="0" w:space="0" w:color="auto"/>
            <w:left w:val="none" w:sz="0" w:space="0" w:color="auto"/>
            <w:bottom w:val="none" w:sz="0" w:space="0" w:color="auto"/>
            <w:right w:val="none" w:sz="0" w:space="0" w:color="auto"/>
          </w:divBdr>
        </w:div>
        <w:div w:id="1855074208">
          <w:marLeft w:val="0"/>
          <w:marRight w:val="0"/>
          <w:marTop w:val="0"/>
          <w:marBottom w:val="0"/>
          <w:divBdr>
            <w:top w:val="none" w:sz="0" w:space="0" w:color="auto"/>
            <w:left w:val="none" w:sz="0" w:space="0" w:color="auto"/>
            <w:bottom w:val="none" w:sz="0" w:space="0" w:color="auto"/>
            <w:right w:val="none" w:sz="0" w:space="0" w:color="auto"/>
          </w:divBdr>
        </w:div>
      </w:divsChild>
    </w:div>
    <w:div w:id="791361655">
      <w:bodyDiv w:val="1"/>
      <w:marLeft w:val="0"/>
      <w:marRight w:val="0"/>
      <w:marTop w:val="0"/>
      <w:marBottom w:val="0"/>
      <w:divBdr>
        <w:top w:val="none" w:sz="0" w:space="0" w:color="auto"/>
        <w:left w:val="none" w:sz="0" w:space="0" w:color="auto"/>
        <w:bottom w:val="none" w:sz="0" w:space="0" w:color="auto"/>
        <w:right w:val="none" w:sz="0" w:space="0" w:color="auto"/>
      </w:divBdr>
    </w:div>
    <w:div w:id="792098352">
      <w:bodyDiv w:val="1"/>
      <w:marLeft w:val="0"/>
      <w:marRight w:val="0"/>
      <w:marTop w:val="0"/>
      <w:marBottom w:val="0"/>
      <w:divBdr>
        <w:top w:val="none" w:sz="0" w:space="0" w:color="auto"/>
        <w:left w:val="none" w:sz="0" w:space="0" w:color="auto"/>
        <w:bottom w:val="none" w:sz="0" w:space="0" w:color="auto"/>
        <w:right w:val="none" w:sz="0" w:space="0" w:color="auto"/>
      </w:divBdr>
    </w:div>
    <w:div w:id="793906625">
      <w:bodyDiv w:val="1"/>
      <w:marLeft w:val="0"/>
      <w:marRight w:val="0"/>
      <w:marTop w:val="0"/>
      <w:marBottom w:val="0"/>
      <w:divBdr>
        <w:top w:val="none" w:sz="0" w:space="0" w:color="auto"/>
        <w:left w:val="none" w:sz="0" w:space="0" w:color="auto"/>
        <w:bottom w:val="none" w:sz="0" w:space="0" w:color="auto"/>
        <w:right w:val="none" w:sz="0" w:space="0" w:color="auto"/>
      </w:divBdr>
      <w:divsChild>
        <w:div w:id="1081681423">
          <w:marLeft w:val="0"/>
          <w:marRight w:val="0"/>
          <w:marTop w:val="0"/>
          <w:marBottom w:val="0"/>
          <w:divBdr>
            <w:top w:val="none" w:sz="0" w:space="0" w:color="auto"/>
            <w:left w:val="none" w:sz="0" w:space="0" w:color="auto"/>
            <w:bottom w:val="none" w:sz="0" w:space="0" w:color="auto"/>
            <w:right w:val="none" w:sz="0" w:space="0" w:color="auto"/>
          </w:divBdr>
          <w:divsChild>
            <w:div w:id="492376744">
              <w:marLeft w:val="0"/>
              <w:marRight w:val="0"/>
              <w:marTop w:val="0"/>
              <w:marBottom w:val="0"/>
              <w:divBdr>
                <w:top w:val="none" w:sz="0" w:space="0" w:color="auto"/>
                <w:left w:val="none" w:sz="0" w:space="0" w:color="auto"/>
                <w:bottom w:val="none" w:sz="0" w:space="0" w:color="auto"/>
                <w:right w:val="none" w:sz="0" w:space="0" w:color="auto"/>
              </w:divBdr>
              <w:divsChild>
                <w:div w:id="66181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442714">
      <w:bodyDiv w:val="1"/>
      <w:marLeft w:val="0"/>
      <w:marRight w:val="0"/>
      <w:marTop w:val="0"/>
      <w:marBottom w:val="0"/>
      <w:divBdr>
        <w:top w:val="none" w:sz="0" w:space="0" w:color="auto"/>
        <w:left w:val="none" w:sz="0" w:space="0" w:color="auto"/>
        <w:bottom w:val="none" w:sz="0" w:space="0" w:color="auto"/>
        <w:right w:val="none" w:sz="0" w:space="0" w:color="auto"/>
      </w:divBdr>
    </w:div>
    <w:div w:id="794447068">
      <w:bodyDiv w:val="1"/>
      <w:marLeft w:val="0"/>
      <w:marRight w:val="0"/>
      <w:marTop w:val="0"/>
      <w:marBottom w:val="0"/>
      <w:divBdr>
        <w:top w:val="none" w:sz="0" w:space="0" w:color="auto"/>
        <w:left w:val="none" w:sz="0" w:space="0" w:color="auto"/>
        <w:bottom w:val="none" w:sz="0" w:space="0" w:color="auto"/>
        <w:right w:val="none" w:sz="0" w:space="0" w:color="auto"/>
      </w:divBdr>
    </w:div>
    <w:div w:id="794563648">
      <w:bodyDiv w:val="1"/>
      <w:marLeft w:val="0"/>
      <w:marRight w:val="0"/>
      <w:marTop w:val="0"/>
      <w:marBottom w:val="0"/>
      <w:divBdr>
        <w:top w:val="none" w:sz="0" w:space="0" w:color="auto"/>
        <w:left w:val="none" w:sz="0" w:space="0" w:color="auto"/>
        <w:bottom w:val="none" w:sz="0" w:space="0" w:color="auto"/>
        <w:right w:val="none" w:sz="0" w:space="0" w:color="auto"/>
      </w:divBdr>
    </w:div>
    <w:div w:id="795608523">
      <w:bodyDiv w:val="1"/>
      <w:marLeft w:val="0"/>
      <w:marRight w:val="0"/>
      <w:marTop w:val="0"/>
      <w:marBottom w:val="0"/>
      <w:divBdr>
        <w:top w:val="none" w:sz="0" w:space="0" w:color="auto"/>
        <w:left w:val="none" w:sz="0" w:space="0" w:color="auto"/>
        <w:bottom w:val="none" w:sz="0" w:space="0" w:color="auto"/>
        <w:right w:val="none" w:sz="0" w:space="0" w:color="auto"/>
      </w:divBdr>
    </w:div>
    <w:div w:id="800151024">
      <w:bodyDiv w:val="1"/>
      <w:marLeft w:val="0"/>
      <w:marRight w:val="0"/>
      <w:marTop w:val="0"/>
      <w:marBottom w:val="0"/>
      <w:divBdr>
        <w:top w:val="none" w:sz="0" w:space="0" w:color="auto"/>
        <w:left w:val="none" w:sz="0" w:space="0" w:color="auto"/>
        <w:bottom w:val="none" w:sz="0" w:space="0" w:color="auto"/>
        <w:right w:val="none" w:sz="0" w:space="0" w:color="auto"/>
      </w:divBdr>
      <w:divsChild>
        <w:div w:id="691995049">
          <w:marLeft w:val="0"/>
          <w:marRight w:val="0"/>
          <w:marTop w:val="0"/>
          <w:marBottom w:val="0"/>
          <w:divBdr>
            <w:top w:val="none" w:sz="0" w:space="0" w:color="auto"/>
            <w:left w:val="none" w:sz="0" w:space="0" w:color="auto"/>
            <w:bottom w:val="none" w:sz="0" w:space="0" w:color="auto"/>
            <w:right w:val="none" w:sz="0" w:space="0" w:color="auto"/>
          </w:divBdr>
          <w:divsChild>
            <w:div w:id="107436389">
              <w:marLeft w:val="0"/>
              <w:marRight w:val="0"/>
              <w:marTop w:val="0"/>
              <w:marBottom w:val="0"/>
              <w:divBdr>
                <w:top w:val="none" w:sz="0" w:space="0" w:color="auto"/>
                <w:left w:val="none" w:sz="0" w:space="0" w:color="auto"/>
                <w:bottom w:val="none" w:sz="0" w:space="0" w:color="auto"/>
                <w:right w:val="none" w:sz="0" w:space="0" w:color="auto"/>
              </w:divBdr>
              <w:divsChild>
                <w:div w:id="165059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387460">
      <w:bodyDiv w:val="1"/>
      <w:marLeft w:val="0"/>
      <w:marRight w:val="0"/>
      <w:marTop w:val="0"/>
      <w:marBottom w:val="0"/>
      <w:divBdr>
        <w:top w:val="none" w:sz="0" w:space="0" w:color="auto"/>
        <w:left w:val="none" w:sz="0" w:space="0" w:color="auto"/>
        <w:bottom w:val="none" w:sz="0" w:space="0" w:color="auto"/>
        <w:right w:val="none" w:sz="0" w:space="0" w:color="auto"/>
      </w:divBdr>
    </w:div>
    <w:div w:id="804469896">
      <w:bodyDiv w:val="1"/>
      <w:marLeft w:val="0"/>
      <w:marRight w:val="0"/>
      <w:marTop w:val="0"/>
      <w:marBottom w:val="0"/>
      <w:divBdr>
        <w:top w:val="none" w:sz="0" w:space="0" w:color="auto"/>
        <w:left w:val="none" w:sz="0" w:space="0" w:color="auto"/>
        <w:bottom w:val="none" w:sz="0" w:space="0" w:color="auto"/>
        <w:right w:val="none" w:sz="0" w:space="0" w:color="auto"/>
      </w:divBdr>
    </w:div>
    <w:div w:id="805122107">
      <w:bodyDiv w:val="1"/>
      <w:marLeft w:val="0"/>
      <w:marRight w:val="0"/>
      <w:marTop w:val="0"/>
      <w:marBottom w:val="0"/>
      <w:divBdr>
        <w:top w:val="none" w:sz="0" w:space="0" w:color="auto"/>
        <w:left w:val="none" w:sz="0" w:space="0" w:color="auto"/>
        <w:bottom w:val="none" w:sz="0" w:space="0" w:color="auto"/>
        <w:right w:val="none" w:sz="0" w:space="0" w:color="auto"/>
      </w:divBdr>
    </w:div>
    <w:div w:id="806625633">
      <w:bodyDiv w:val="1"/>
      <w:marLeft w:val="0"/>
      <w:marRight w:val="0"/>
      <w:marTop w:val="0"/>
      <w:marBottom w:val="0"/>
      <w:divBdr>
        <w:top w:val="none" w:sz="0" w:space="0" w:color="auto"/>
        <w:left w:val="none" w:sz="0" w:space="0" w:color="auto"/>
        <w:bottom w:val="none" w:sz="0" w:space="0" w:color="auto"/>
        <w:right w:val="none" w:sz="0" w:space="0" w:color="auto"/>
      </w:divBdr>
    </w:div>
    <w:div w:id="813135164">
      <w:bodyDiv w:val="1"/>
      <w:marLeft w:val="0"/>
      <w:marRight w:val="0"/>
      <w:marTop w:val="0"/>
      <w:marBottom w:val="0"/>
      <w:divBdr>
        <w:top w:val="none" w:sz="0" w:space="0" w:color="auto"/>
        <w:left w:val="none" w:sz="0" w:space="0" w:color="auto"/>
        <w:bottom w:val="none" w:sz="0" w:space="0" w:color="auto"/>
        <w:right w:val="none" w:sz="0" w:space="0" w:color="auto"/>
      </w:divBdr>
      <w:divsChild>
        <w:div w:id="674957911">
          <w:marLeft w:val="0"/>
          <w:marRight w:val="0"/>
          <w:marTop w:val="0"/>
          <w:marBottom w:val="0"/>
          <w:divBdr>
            <w:top w:val="none" w:sz="0" w:space="0" w:color="auto"/>
            <w:left w:val="none" w:sz="0" w:space="0" w:color="auto"/>
            <w:bottom w:val="none" w:sz="0" w:space="0" w:color="auto"/>
            <w:right w:val="none" w:sz="0" w:space="0" w:color="auto"/>
          </w:divBdr>
          <w:divsChild>
            <w:div w:id="1584030488">
              <w:marLeft w:val="0"/>
              <w:marRight w:val="0"/>
              <w:marTop w:val="0"/>
              <w:marBottom w:val="0"/>
              <w:divBdr>
                <w:top w:val="none" w:sz="0" w:space="0" w:color="auto"/>
                <w:left w:val="none" w:sz="0" w:space="0" w:color="auto"/>
                <w:bottom w:val="none" w:sz="0" w:space="0" w:color="auto"/>
                <w:right w:val="none" w:sz="0" w:space="0" w:color="auto"/>
              </w:divBdr>
              <w:divsChild>
                <w:div w:id="1698002548">
                  <w:marLeft w:val="0"/>
                  <w:marRight w:val="0"/>
                  <w:marTop w:val="0"/>
                  <w:marBottom w:val="0"/>
                  <w:divBdr>
                    <w:top w:val="none" w:sz="0" w:space="0" w:color="auto"/>
                    <w:left w:val="none" w:sz="0" w:space="0" w:color="auto"/>
                    <w:bottom w:val="none" w:sz="0" w:space="0" w:color="auto"/>
                    <w:right w:val="none" w:sz="0" w:space="0" w:color="auto"/>
                  </w:divBdr>
                  <w:divsChild>
                    <w:div w:id="112908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223642">
      <w:bodyDiv w:val="1"/>
      <w:marLeft w:val="0"/>
      <w:marRight w:val="0"/>
      <w:marTop w:val="0"/>
      <w:marBottom w:val="0"/>
      <w:divBdr>
        <w:top w:val="none" w:sz="0" w:space="0" w:color="auto"/>
        <w:left w:val="none" w:sz="0" w:space="0" w:color="auto"/>
        <w:bottom w:val="none" w:sz="0" w:space="0" w:color="auto"/>
        <w:right w:val="none" w:sz="0" w:space="0" w:color="auto"/>
      </w:divBdr>
    </w:div>
    <w:div w:id="815294002">
      <w:bodyDiv w:val="1"/>
      <w:marLeft w:val="0"/>
      <w:marRight w:val="0"/>
      <w:marTop w:val="0"/>
      <w:marBottom w:val="0"/>
      <w:divBdr>
        <w:top w:val="none" w:sz="0" w:space="0" w:color="auto"/>
        <w:left w:val="none" w:sz="0" w:space="0" w:color="auto"/>
        <w:bottom w:val="none" w:sz="0" w:space="0" w:color="auto"/>
        <w:right w:val="none" w:sz="0" w:space="0" w:color="auto"/>
      </w:divBdr>
    </w:div>
    <w:div w:id="816610229">
      <w:bodyDiv w:val="1"/>
      <w:marLeft w:val="0"/>
      <w:marRight w:val="0"/>
      <w:marTop w:val="0"/>
      <w:marBottom w:val="0"/>
      <w:divBdr>
        <w:top w:val="none" w:sz="0" w:space="0" w:color="auto"/>
        <w:left w:val="none" w:sz="0" w:space="0" w:color="auto"/>
        <w:bottom w:val="none" w:sz="0" w:space="0" w:color="auto"/>
        <w:right w:val="none" w:sz="0" w:space="0" w:color="auto"/>
      </w:divBdr>
    </w:div>
    <w:div w:id="817111081">
      <w:bodyDiv w:val="1"/>
      <w:marLeft w:val="0"/>
      <w:marRight w:val="0"/>
      <w:marTop w:val="0"/>
      <w:marBottom w:val="0"/>
      <w:divBdr>
        <w:top w:val="none" w:sz="0" w:space="0" w:color="auto"/>
        <w:left w:val="none" w:sz="0" w:space="0" w:color="auto"/>
        <w:bottom w:val="none" w:sz="0" w:space="0" w:color="auto"/>
        <w:right w:val="none" w:sz="0" w:space="0" w:color="auto"/>
      </w:divBdr>
    </w:div>
    <w:div w:id="821652933">
      <w:bodyDiv w:val="1"/>
      <w:marLeft w:val="0"/>
      <w:marRight w:val="0"/>
      <w:marTop w:val="0"/>
      <w:marBottom w:val="0"/>
      <w:divBdr>
        <w:top w:val="none" w:sz="0" w:space="0" w:color="auto"/>
        <w:left w:val="none" w:sz="0" w:space="0" w:color="auto"/>
        <w:bottom w:val="none" w:sz="0" w:space="0" w:color="auto"/>
        <w:right w:val="none" w:sz="0" w:space="0" w:color="auto"/>
      </w:divBdr>
    </w:div>
    <w:div w:id="825317475">
      <w:bodyDiv w:val="1"/>
      <w:marLeft w:val="0"/>
      <w:marRight w:val="0"/>
      <w:marTop w:val="0"/>
      <w:marBottom w:val="0"/>
      <w:divBdr>
        <w:top w:val="none" w:sz="0" w:space="0" w:color="auto"/>
        <w:left w:val="none" w:sz="0" w:space="0" w:color="auto"/>
        <w:bottom w:val="none" w:sz="0" w:space="0" w:color="auto"/>
        <w:right w:val="none" w:sz="0" w:space="0" w:color="auto"/>
      </w:divBdr>
      <w:divsChild>
        <w:div w:id="1879658446">
          <w:marLeft w:val="0"/>
          <w:marRight w:val="0"/>
          <w:marTop w:val="0"/>
          <w:marBottom w:val="0"/>
          <w:divBdr>
            <w:top w:val="none" w:sz="0" w:space="0" w:color="auto"/>
            <w:left w:val="none" w:sz="0" w:space="0" w:color="auto"/>
            <w:bottom w:val="none" w:sz="0" w:space="0" w:color="auto"/>
            <w:right w:val="none" w:sz="0" w:space="0" w:color="auto"/>
          </w:divBdr>
          <w:divsChild>
            <w:div w:id="787509592">
              <w:marLeft w:val="0"/>
              <w:marRight w:val="0"/>
              <w:marTop w:val="0"/>
              <w:marBottom w:val="0"/>
              <w:divBdr>
                <w:top w:val="none" w:sz="0" w:space="0" w:color="auto"/>
                <w:left w:val="none" w:sz="0" w:space="0" w:color="auto"/>
                <w:bottom w:val="none" w:sz="0" w:space="0" w:color="auto"/>
                <w:right w:val="none" w:sz="0" w:space="0" w:color="auto"/>
              </w:divBdr>
              <w:divsChild>
                <w:div w:id="127077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367108">
      <w:bodyDiv w:val="1"/>
      <w:marLeft w:val="0"/>
      <w:marRight w:val="0"/>
      <w:marTop w:val="0"/>
      <w:marBottom w:val="0"/>
      <w:divBdr>
        <w:top w:val="none" w:sz="0" w:space="0" w:color="auto"/>
        <w:left w:val="none" w:sz="0" w:space="0" w:color="auto"/>
        <w:bottom w:val="none" w:sz="0" w:space="0" w:color="auto"/>
        <w:right w:val="none" w:sz="0" w:space="0" w:color="auto"/>
      </w:divBdr>
      <w:divsChild>
        <w:div w:id="887843775">
          <w:marLeft w:val="0"/>
          <w:marRight w:val="0"/>
          <w:marTop w:val="0"/>
          <w:marBottom w:val="0"/>
          <w:divBdr>
            <w:top w:val="none" w:sz="0" w:space="0" w:color="auto"/>
            <w:left w:val="none" w:sz="0" w:space="0" w:color="auto"/>
            <w:bottom w:val="none" w:sz="0" w:space="0" w:color="auto"/>
            <w:right w:val="none" w:sz="0" w:space="0" w:color="auto"/>
          </w:divBdr>
          <w:divsChild>
            <w:div w:id="1197624857">
              <w:marLeft w:val="0"/>
              <w:marRight w:val="0"/>
              <w:marTop w:val="0"/>
              <w:marBottom w:val="0"/>
              <w:divBdr>
                <w:top w:val="none" w:sz="0" w:space="0" w:color="auto"/>
                <w:left w:val="none" w:sz="0" w:space="0" w:color="auto"/>
                <w:bottom w:val="none" w:sz="0" w:space="0" w:color="auto"/>
                <w:right w:val="none" w:sz="0" w:space="0" w:color="auto"/>
              </w:divBdr>
              <w:divsChild>
                <w:div w:id="111628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953229">
      <w:bodyDiv w:val="1"/>
      <w:marLeft w:val="0"/>
      <w:marRight w:val="0"/>
      <w:marTop w:val="0"/>
      <w:marBottom w:val="0"/>
      <w:divBdr>
        <w:top w:val="none" w:sz="0" w:space="0" w:color="auto"/>
        <w:left w:val="none" w:sz="0" w:space="0" w:color="auto"/>
        <w:bottom w:val="none" w:sz="0" w:space="0" w:color="auto"/>
        <w:right w:val="none" w:sz="0" w:space="0" w:color="auto"/>
      </w:divBdr>
    </w:div>
    <w:div w:id="832912043">
      <w:bodyDiv w:val="1"/>
      <w:marLeft w:val="0"/>
      <w:marRight w:val="0"/>
      <w:marTop w:val="0"/>
      <w:marBottom w:val="0"/>
      <w:divBdr>
        <w:top w:val="none" w:sz="0" w:space="0" w:color="auto"/>
        <w:left w:val="none" w:sz="0" w:space="0" w:color="auto"/>
        <w:bottom w:val="none" w:sz="0" w:space="0" w:color="auto"/>
        <w:right w:val="none" w:sz="0" w:space="0" w:color="auto"/>
      </w:divBdr>
      <w:divsChild>
        <w:div w:id="424616620">
          <w:marLeft w:val="0"/>
          <w:marRight w:val="0"/>
          <w:marTop w:val="0"/>
          <w:marBottom w:val="0"/>
          <w:divBdr>
            <w:top w:val="none" w:sz="0" w:space="0" w:color="auto"/>
            <w:left w:val="none" w:sz="0" w:space="0" w:color="auto"/>
            <w:bottom w:val="none" w:sz="0" w:space="0" w:color="auto"/>
            <w:right w:val="none" w:sz="0" w:space="0" w:color="auto"/>
          </w:divBdr>
          <w:divsChild>
            <w:div w:id="102921969">
              <w:marLeft w:val="0"/>
              <w:marRight w:val="0"/>
              <w:marTop w:val="0"/>
              <w:marBottom w:val="0"/>
              <w:divBdr>
                <w:top w:val="none" w:sz="0" w:space="0" w:color="auto"/>
                <w:left w:val="none" w:sz="0" w:space="0" w:color="auto"/>
                <w:bottom w:val="none" w:sz="0" w:space="0" w:color="auto"/>
                <w:right w:val="none" w:sz="0" w:space="0" w:color="auto"/>
              </w:divBdr>
              <w:divsChild>
                <w:div w:id="19497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386983">
      <w:bodyDiv w:val="1"/>
      <w:marLeft w:val="0"/>
      <w:marRight w:val="0"/>
      <w:marTop w:val="0"/>
      <w:marBottom w:val="0"/>
      <w:divBdr>
        <w:top w:val="none" w:sz="0" w:space="0" w:color="auto"/>
        <w:left w:val="none" w:sz="0" w:space="0" w:color="auto"/>
        <w:bottom w:val="none" w:sz="0" w:space="0" w:color="auto"/>
        <w:right w:val="none" w:sz="0" w:space="0" w:color="auto"/>
      </w:divBdr>
    </w:div>
    <w:div w:id="840391467">
      <w:bodyDiv w:val="1"/>
      <w:marLeft w:val="0"/>
      <w:marRight w:val="0"/>
      <w:marTop w:val="0"/>
      <w:marBottom w:val="0"/>
      <w:divBdr>
        <w:top w:val="none" w:sz="0" w:space="0" w:color="auto"/>
        <w:left w:val="none" w:sz="0" w:space="0" w:color="auto"/>
        <w:bottom w:val="none" w:sz="0" w:space="0" w:color="auto"/>
        <w:right w:val="none" w:sz="0" w:space="0" w:color="auto"/>
      </w:divBdr>
      <w:divsChild>
        <w:div w:id="1264260802">
          <w:marLeft w:val="0"/>
          <w:marRight w:val="0"/>
          <w:marTop w:val="0"/>
          <w:marBottom w:val="0"/>
          <w:divBdr>
            <w:top w:val="none" w:sz="0" w:space="0" w:color="auto"/>
            <w:left w:val="none" w:sz="0" w:space="0" w:color="auto"/>
            <w:bottom w:val="none" w:sz="0" w:space="0" w:color="auto"/>
            <w:right w:val="none" w:sz="0" w:space="0" w:color="auto"/>
          </w:divBdr>
          <w:divsChild>
            <w:div w:id="479469789">
              <w:marLeft w:val="0"/>
              <w:marRight w:val="0"/>
              <w:marTop w:val="0"/>
              <w:marBottom w:val="0"/>
              <w:divBdr>
                <w:top w:val="none" w:sz="0" w:space="0" w:color="auto"/>
                <w:left w:val="none" w:sz="0" w:space="0" w:color="auto"/>
                <w:bottom w:val="none" w:sz="0" w:space="0" w:color="auto"/>
                <w:right w:val="none" w:sz="0" w:space="0" w:color="auto"/>
              </w:divBdr>
              <w:divsChild>
                <w:div w:id="860360872">
                  <w:marLeft w:val="0"/>
                  <w:marRight w:val="0"/>
                  <w:marTop w:val="0"/>
                  <w:marBottom w:val="0"/>
                  <w:divBdr>
                    <w:top w:val="none" w:sz="0" w:space="0" w:color="auto"/>
                    <w:left w:val="none" w:sz="0" w:space="0" w:color="auto"/>
                    <w:bottom w:val="none" w:sz="0" w:space="0" w:color="auto"/>
                    <w:right w:val="none" w:sz="0" w:space="0" w:color="auto"/>
                  </w:divBdr>
                  <w:divsChild>
                    <w:div w:id="1692533698">
                      <w:marLeft w:val="0"/>
                      <w:marRight w:val="0"/>
                      <w:marTop w:val="0"/>
                      <w:marBottom w:val="300"/>
                      <w:divBdr>
                        <w:top w:val="none" w:sz="0" w:space="0" w:color="auto"/>
                        <w:left w:val="none" w:sz="0" w:space="0" w:color="auto"/>
                        <w:bottom w:val="none" w:sz="0" w:space="0" w:color="auto"/>
                        <w:right w:val="none" w:sz="0" w:space="0" w:color="auto"/>
                      </w:divBdr>
                      <w:divsChild>
                        <w:div w:id="7282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1968022">
      <w:bodyDiv w:val="1"/>
      <w:marLeft w:val="0"/>
      <w:marRight w:val="0"/>
      <w:marTop w:val="0"/>
      <w:marBottom w:val="0"/>
      <w:divBdr>
        <w:top w:val="none" w:sz="0" w:space="0" w:color="auto"/>
        <w:left w:val="none" w:sz="0" w:space="0" w:color="auto"/>
        <w:bottom w:val="none" w:sz="0" w:space="0" w:color="auto"/>
        <w:right w:val="none" w:sz="0" w:space="0" w:color="auto"/>
      </w:divBdr>
    </w:div>
    <w:div w:id="849098193">
      <w:bodyDiv w:val="1"/>
      <w:marLeft w:val="0"/>
      <w:marRight w:val="0"/>
      <w:marTop w:val="0"/>
      <w:marBottom w:val="0"/>
      <w:divBdr>
        <w:top w:val="none" w:sz="0" w:space="0" w:color="auto"/>
        <w:left w:val="none" w:sz="0" w:space="0" w:color="auto"/>
        <w:bottom w:val="none" w:sz="0" w:space="0" w:color="auto"/>
        <w:right w:val="none" w:sz="0" w:space="0" w:color="auto"/>
      </w:divBdr>
    </w:div>
    <w:div w:id="851647062">
      <w:bodyDiv w:val="1"/>
      <w:marLeft w:val="0"/>
      <w:marRight w:val="0"/>
      <w:marTop w:val="0"/>
      <w:marBottom w:val="0"/>
      <w:divBdr>
        <w:top w:val="none" w:sz="0" w:space="0" w:color="auto"/>
        <w:left w:val="none" w:sz="0" w:space="0" w:color="auto"/>
        <w:bottom w:val="none" w:sz="0" w:space="0" w:color="auto"/>
        <w:right w:val="none" w:sz="0" w:space="0" w:color="auto"/>
      </w:divBdr>
      <w:divsChild>
        <w:div w:id="1287080583">
          <w:marLeft w:val="0"/>
          <w:marRight w:val="0"/>
          <w:marTop w:val="0"/>
          <w:marBottom w:val="0"/>
          <w:divBdr>
            <w:top w:val="none" w:sz="0" w:space="0" w:color="auto"/>
            <w:left w:val="none" w:sz="0" w:space="0" w:color="auto"/>
            <w:bottom w:val="none" w:sz="0" w:space="0" w:color="auto"/>
            <w:right w:val="none" w:sz="0" w:space="0" w:color="auto"/>
          </w:divBdr>
        </w:div>
      </w:divsChild>
    </w:div>
    <w:div w:id="851921634">
      <w:bodyDiv w:val="1"/>
      <w:marLeft w:val="0"/>
      <w:marRight w:val="0"/>
      <w:marTop w:val="0"/>
      <w:marBottom w:val="0"/>
      <w:divBdr>
        <w:top w:val="none" w:sz="0" w:space="0" w:color="auto"/>
        <w:left w:val="none" w:sz="0" w:space="0" w:color="auto"/>
        <w:bottom w:val="none" w:sz="0" w:space="0" w:color="auto"/>
        <w:right w:val="none" w:sz="0" w:space="0" w:color="auto"/>
      </w:divBdr>
    </w:div>
    <w:div w:id="852258666">
      <w:bodyDiv w:val="1"/>
      <w:marLeft w:val="0"/>
      <w:marRight w:val="0"/>
      <w:marTop w:val="0"/>
      <w:marBottom w:val="0"/>
      <w:divBdr>
        <w:top w:val="none" w:sz="0" w:space="0" w:color="auto"/>
        <w:left w:val="none" w:sz="0" w:space="0" w:color="auto"/>
        <w:bottom w:val="none" w:sz="0" w:space="0" w:color="auto"/>
        <w:right w:val="none" w:sz="0" w:space="0" w:color="auto"/>
      </w:divBdr>
      <w:divsChild>
        <w:div w:id="863664882">
          <w:marLeft w:val="0"/>
          <w:marRight w:val="0"/>
          <w:marTop w:val="0"/>
          <w:marBottom w:val="0"/>
          <w:divBdr>
            <w:top w:val="none" w:sz="0" w:space="0" w:color="auto"/>
            <w:left w:val="none" w:sz="0" w:space="0" w:color="auto"/>
            <w:bottom w:val="none" w:sz="0" w:space="0" w:color="auto"/>
            <w:right w:val="none" w:sz="0" w:space="0" w:color="auto"/>
          </w:divBdr>
          <w:divsChild>
            <w:div w:id="1755781123">
              <w:marLeft w:val="0"/>
              <w:marRight w:val="0"/>
              <w:marTop w:val="0"/>
              <w:marBottom w:val="0"/>
              <w:divBdr>
                <w:top w:val="none" w:sz="0" w:space="0" w:color="auto"/>
                <w:left w:val="none" w:sz="0" w:space="0" w:color="auto"/>
                <w:bottom w:val="none" w:sz="0" w:space="0" w:color="auto"/>
                <w:right w:val="none" w:sz="0" w:space="0" w:color="auto"/>
              </w:divBdr>
              <w:divsChild>
                <w:div w:id="1225220619">
                  <w:marLeft w:val="0"/>
                  <w:marRight w:val="0"/>
                  <w:marTop w:val="0"/>
                  <w:marBottom w:val="0"/>
                  <w:divBdr>
                    <w:top w:val="none" w:sz="0" w:space="0" w:color="auto"/>
                    <w:left w:val="none" w:sz="0" w:space="0" w:color="auto"/>
                    <w:bottom w:val="none" w:sz="0" w:space="0" w:color="auto"/>
                    <w:right w:val="none" w:sz="0" w:space="0" w:color="auto"/>
                  </w:divBdr>
                  <w:divsChild>
                    <w:div w:id="143301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234227">
      <w:bodyDiv w:val="1"/>
      <w:marLeft w:val="0"/>
      <w:marRight w:val="0"/>
      <w:marTop w:val="0"/>
      <w:marBottom w:val="0"/>
      <w:divBdr>
        <w:top w:val="none" w:sz="0" w:space="0" w:color="auto"/>
        <w:left w:val="none" w:sz="0" w:space="0" w:color="auto"/>
        <w:bottom w:val="none" w:sz="0" w:space="0" w:color="auto"/>
        <w:right w:val="none" w:sz="0" w:space="0" w:color="auto"/>
      </w:divBdr>
    </w:div>
    <w:div w:id="857236472">
      <w:bodyDiv w:val="1"/>
      <w:marLeft w:val="0"/>
      <w:marRight w:val="0"/>
      <w:marTop w:val="0"/>
      <w:marBottom w:val="0"/>
      <w:divBdr>
        <w:top w:val="none" w:sz="0" w:space="0" w:color="auto"/>
        <w:left w:val="none" w:sz="0" w:space="0" w:color="auto"/>
        <w:bottom w:val="none" w:sz="0" w:space="0" w:color="auto"/>
        <w:right w:val="none" w:sz="0" w:space="0" w:color="auto"/>
      </w:divBdr>
    </w:div>
    <w:div w:id="858280339">
      <w:bodyDiv w:val="1"/>
      <w:marLeft w:val="0"/>
      <w:marRight w:val="0"/>
      <w:marTop w:val="0"/>
      <w:marBottom w:val="0"/>
      <w:divBdr>
        <w:top w:val="none" w:sz="0" w:space="0" w:color="auto"/>
        <w:left w:val="none" w:sz="0" w:space="0" w:color="auto"/>
        <w:bottom w:val="none" w:sz="0" w:space="0" w:color="auto"/>
        <w:right w:val="none" w:sz="0" w:space="0" w:color="auto"/>
      </w:divBdr>
      <w:divsChild>
        <w:div w:id="1035230107">
          <w:marLeft w:val="0"/>
          <w:marRight w:val="0"/>
          <w:marTop w:val="0"/>
          <w:marBottom w:val="0"/>
          <w:divBdr>
            <w:top w:val="none" w:sz="0" w:space="0" w:color="auto"/>
            <w:left w:val="none" w:sz="0" w:space="0" w:color="auto"/>
            <w:bottom w:val="none" w:sz="0" w:space="0" w:color="auto"/>
            <w:right w:val="none" w:sz="0" w:space="0" w:color="auto"/>
          </w:divBdr>
        </w:div>
        <w:div w:id="1840734467">
          <w:marLeft w:val="0"/>
          <w:marRight w:val="0"/>
          <w:marTop w:val="0"/>
          <w:marBottom w:val="0"/>
          <w:divBdr>
            <w:top w:val="none" w:sz="0" w:space="0" w:color="auto"/>
            <w:left w:val="none" w:sz="0" w:space="0" w:color="auto"/>
            <w:bottom w:val="none" w:sz="0" w:space="0" w:color="auto"/>
            <w:right w:val="none" w:sz="0" w:space="0" w:color="auto"/>
          </w:divBdr>
        </w:div>
        <w:div w:id="1713001061">
          <w:marLeft w:val="0"/>
          <w:marRight w:val="0"/>
          <w:marTop w:val="0"/>
          <w:marBottom w:val="0"/>
          <w:divBdr>
            <w:top w:val="none" w:sz="0" w:space="0" w:color="auto"/>
            <w:left w:val="none" w:sz="0" w:space="0" w:color="auto"/>
            <w:bottom w:val="none" w:sz="0" w:space="0" w:color="auto"/>
            <w:right w:val="none" w:sz="0" w:space="0" w:color="auto"/>
          </w:divBdr>
        </w:div>
        <w:div w:id="283275885">
          <w:marLeft w:val="0"/>
          <w:marRight w:val="0"/>
          <w:marTop w:val="0"/>
          <w:marBottom w:val="0"/>
          <w:divBdr>
            <w:top w:val="none" w:sz="0" w:space="0" w:color="auto"/>
            <w:left w:val="none" w:sz="0" w:space="0" w:color="auto"/>
            <w:bottom w:val="none" w:sz="0" w:space="0" w:color="auto"/>
            <w:right w:val="none" w:sz="0" w:space="0" w:color="auto"/>
          </w:divBdr>
        </w:div>
        <w:div w:id="1634600576">
          <w:marLeft w:val="0"/>
          <w:marRight w:val="0"/>
          <w:marTop w:val="0"/>
          <w:marBottom w:val="0"/>
          <w:divBdr>
            <w:top w:val="none" w:sz="0" w:space="0" w:color="auto"/>
            <w:left w:val="none" w:sz="0" w:space="0" w:color="auto"/>
            <w:bottom w:val="none" w:sz="0" w:space="0" w:color="auto"/>
            <w:right w:val="none" w:sz="0" w:space="0" w:color="auto"/>
          </w:divBdr>
        </w:div>
        <w:div w:id="2014529874">
          <w:marLeft w:val="0"/>
          <w:marRight w:val="0"/>
          <w:marTop w:val="0"/>
          <w:marBottom w:val="0"/>
          <w:divBdr>
            <w:top w:val="none" w:sz="0" w:space="0" w:color="auto"/>
            <w:left w:val="none" w:sz="0" w:space="0" w:color="auto"/>
            <w:bottom w:val="none" w:sz="0" w:space="0" w:color="auto"/>
            <w:right w:val="none" w:sz="0" w:space="0" w:color="auto"/>
          </w:divBdr>
        </w:div>
        <w:div w:id="1578437954">
          <w:marLeft w:val="0"/>
          <w:marRight w:val="0"/>
          <w:marTop w:val="0"/>
          <w:marBottom w:val="0"/>
          <w:divBdr>
            <w:top w:val="none" w:sz="0" w:space="0" w:color="auto"/>
            <w:left w:val="none" w:sz="0" w:space="0" w:color="auto"/>
            <w:bottom w:val="none" w:sz="0" w:space="0" w:color="auto"/>
            <w:right w:val="none" w:sz="0" w:space="0" w:color="auto"/>
          </w:divBdr>
        </w:div>
      </w:divsChild>
    </w:div>
    <w:div w:id="858467747">
      <w:bodyDiv w:val="1"/>
      <w:marLeft w:val="0"/>
      <w:marRight w:val="0"/>
      <w:marTop w:val="0"/>
      <w:marBottom w:val="0"/>
      <w:divBdr>
        <w:top w:val="none" w:sz="0" w:space="0" w:color="auto"/>
        <w:left w:val="none" w:sz="0" w:space="0" w:color="auto"/>
        <w:bottom w:val="none" w:sz="0" w:space="0" w:color="auto"/>
        <w:right w:val="none" w:sz="0" w:space="0" w:color="auto"/>
      </w:divBdr>
    </w:div>
    <w:div w:id="859659803">
      <w:bodyDiv w:val="1"/>
      <w:marLeft w:val="0"/>
      <w:marRight w:val="0"/>
      <w:marTop w:val="0"/>
      <w:marBottom w:val="0"/>
      <w:divBdr>
        <w:top w:val="none" w:sz="0" w:space="0" w:color="auto"/>
        <w:left w:val="none" w:sz="0" w:space="0" w:color="auto"/>
        <w:bottom w:val="none" w:sz="0" w:space="0" w:color="auto"/>
        <w:right w:val="none" w:sz="0" w:space="0" w:color="auto"/>
      </w:divBdr>
      <w:divsChild>
        <w:div w:id="1919711365">
          <w:marLeft w:val="0"/>
          <w:marRight w:val="0"/>
          <w:marTop w:val="0"/>
          <w:marBottom w:val="0"/>
          <w:divBdr>
            <w:top w:val="none" w:sz="0" w:space="0" w:color="auto"/>
            <w:left w:val="none" w:sz="0" w:space="0" w:color="auto"/>
            <w:bottom w:val="none" w:sz="0" w:space="0" w:color="auto"/>
            <w:right w:val="none" w:sz="0" w:space="0" w:color="auto"/>
          </w:divBdr>
        </w:div>
      </w:divsChild>
    </w:div>
    <w:div w:id="863372381">
      <w:bodyDiv w:val="1"/>
      <w:marLeft w:val="0"/>
      <w:marRight w:val="0"/>
      <w:marTop w:val="0"/>
      <w:marBottom w:val="0"/>
      <w:divBdr>
        <w:top w:val="none" w:sz="0" w:space="0" w:color="auto"/>
        <w:left w:val="none" w:sz="0" w:space="0" w:color="auto"/>
        <w:bottom w:val="none" w:sz="0" w:space="0" w:color="auto"/>
        <w:right w:val="none" w:sz="0" w:space="0" w:color="auto"/>
      </w:divBdr>
      <w:divsChild>
        <w:div w:id="1869097308">
          <w:marLeft w:val="0"/>
          <w:marRight w:val="0"/>
          <w:marTop w:val="0"/>
          <w:marBottom w:val="0"/>
          <w:divBdr>
            <w:top w:val="none" w:sz="0" w:space="0" w:color="auto"/>
            <w:left w:val="none" w:sz="0" w:space="0" w:color="auto"/>
            <w:bottom w:val="none" w:sz="0" w:space="0" w:color="auto"/>
            <w:right w:val="none" w:sz="0" w:space="0" w:color="auto"/>
          </w:divBdr>
          <w:divsChild>
            <w:div w:id="1646734789">
              <w:marLeft w:val="0"/>
              <w:marRight w:val="0"/>
              <w:marTop w:val="0"/>
              <w:marBottom w:val="0"/>
              <w:divBdr>
                <w:top w:val="none" w:sz="0" w:space="0" w:color="auto"/>
                <w:left w:val="none" w:sz="0" w:space="0" w:color="auto"/>
                <w:bottom w:val="none" w:sz="0" w:space="0" w:color="auto"/>
                <w:right w:val="none" w:sz="0" w:space="0" w:color="auto"/>
              </w:divBdr>
              <w:divsChild>
                <w:div w:id="23351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6756">
      <w:bodyDiv w:val="1"/>
      <w:marLeft w:val="0"/>
      <w:marRight w:val="0"/>
      <w:marTop w:val="0"/>
      <w:marBottom w:val="0"/>
      <w:divBdr>
        <w:top w:val="none" w:sz="0" w:space="0" w:color="auto"/>
        <w:left w:val="none" w:sz="0" w:space="0" w:color="auto"/>
        <w:bottom w:val="none" w:sz="0" w:space="0" w:color="auto"/>
        <w:right w:val="none" w:sz="0" w:space="0" w:color="auto"/>
      </w:divBdr>
    </w:div>
    <w:div w:id="867959352">
      <w:bodyDiv w:val="1"/>
      <w:marLeft w:val="0"/>
      <w:marRight w:val="0"/>
      <w:marTop w:val="0"/>
      <w:marBottom w:val="0"/>
      <w:divBdr>
        <w:top w:val="none" w:sz="0" w:space="0" w:color="auto"/>
        <w:left w:val="none" w:sz="0" w:space="0" w:color="auto"/>
        <w:bottom w:val="none" w:sz="0" w:space="0" w:color="auto"/>
        <w:right w:val="none" w:sz="0" w:space="0" w:color="auto"/>
      </w:divBdr>
    </w:div>
    <w:div w:id="868420209">
      <w:bodyDiv w:val="1"/>
      <w:marLeft w:val="0"/>
      <w:marRight w:val="0"/>
      <w:marTop w:val="0"/>
      <w:marBottom w:val="0"/>
      <w:divBdr>
        <w:top w:val="none" w:sz="0" w:space="0" w:color="auto"/>
        <w:left w:val="none" w:sz="0" w:space="0" w:color="auto"/>
        <w:bottom w:val="none" w:sz="0" w:space="0" w:color="auto"/>
        <w:right w:val="none" w:sz="0" w:space="0" w:color="auto"/>
      </w:divBdr>
    </w:div>
    <w:div w:id="869950001">
      <w:bodyDiv w:val="1"/>
      <w:marLeft w:val="0"/>
      <w:marRight w:val="0"/>
      <w:marTop w:val="0"/>
      <w:marBottom w:val="0"/>
      <w:divBdr>
        <w:top w:val="none" w:sz="0" w:space="0" w:color="auto"/>
        <w:left w:val="none" w:sz="0" w:space="0" w:color="auto"/>
        <w:bottom w:val="none" w:sz="0" w:space="0" w:color="auto"/>
        <w:right w:val="none" w:sz="0" w:space="0" w:color="auto"/>
      </w:divBdr>
    </w:div>
    <w:div w:id="870150303">
      <w:bodyDiv w:val="1"/>
      <w:marLeft w:val="0"/>
      <w:marRight w:val="0"/>
      <w:marTop w:val="0"/>
      <w:marBottom w:val="0"/>
      <w:divBdr>
        <w:top w:val="none" w:sz="0" w:space="0" w:color="auto"/>
        <w:left w:val="none" w:sz="0" w:space="0" w:color="auto"/>
        <w:bottom w:val="none" w:sz="0" w:space="0" w:color="auto"/>
        <w:right w:val="none" w:sz="0" w:space="0" w:color="auto"/>
      </w:divBdr>
      <w:divsChild>
        <w:div w:id="1846749331">
          <w:marLeft w:val="0"/>
          <w:marRight w:val="0"/>
          <w:marTop w:val="0"/>
          <w:marBottom w:val="0"/>
          <w:divBdr>
            <w:top w:val="none" w:sz="0" w:space="0" w:color="auto"/>
            <w:left w:val="none" w:sz="0" w:space="0" w:color="auto"/>
            <w:bottom w:val="none" w:sz="0" w:space="0" w:color="auto"/>
            <w:right w:val="none" w:sz="0" w:space="0" w:color="auto"/>
          </w:divBdr>
          <w:divsChild>
            <w:div w:id="293022539">
              <w:marLeft w:val="0"/>
              <w:marRight w:val="0"/>
              <w:marTop w:val="0"/>
              <w:marBottom w:val="0"/>
              <w:divBdr>
                <w:top w:val="none" w:sz="0" w:space="0" w:color="auto"/>
                <w:left w:val="none" w:sz="0" w:space="0" w:color="auto"/>
                <w:bottom w:val="none" w:sz="0" w:space="0" w:color="auto"/>
                <w:right w:val="none" w:sz="0" w:space="0" w:color="auto"/>
              </w:divBdr>
              <w:divsChild>
                <w:div w:id="661351779">
                  <w:marLeft w:val="0"/>
                  <w:marRight w:val="0"/>
                  <w:marTop w:val="0"/>
                  <w:marBottom w:val="0"/>
                  <w:divBdr>
                    <w:top w:val="none" w:sz="0" w:space="0" w:color="auto"/>
                    <w:left w:val="none" w:sz="0" w:space="0" w:color="auto"/>
                    <w:bottom w:val="none" w:sz="0" w:space="0" w:color="auto"/>
                    <w:right w:val="none" w:sz="0" w:space="0" w:color="auto"/>
                  </w:divBdr>
                  <w:divsChild>
                    <w:div w:id="123758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340207">
      <w:bodyDiv w:val="1"/>
      <w:marLeft w:val="0"/>
      <w:marRight w:val="0"/>
      <w:marTop w:val="0"/>
      <w:marBottom w:val="0"/>
      <w:divBdr>
        <w:top w:val="none" w:sz="0" w:space="0" w:color="auto"/>
        <w:left w:val="none" w:sz="0" w:space="0" w:color="auto"/>
        <w:bottom w:val="none" w:sz="0" w:space="0" w:color="auto"/>
        <w:right w:val="none" w:sz="0" w:space="0" w:color="auto"/>
      </w:divBdr>
      <w:divsChild>
        <w:div w:id="1710648155">
          <w:marLeft w:val="0"/>
          <w:marRight w:val="0"/>
          <w:marTop w:val="0"/>
          <w:marBottom w:val="0"/>
          <w:divBdr>
            <w:top w:val="none" w:sz="0" w:space="0" w:color="auto"/>
            <w:left w:val="none" w:sz="0" w:space="0" w:color="auto"/>
            <w:bottom w:val="none" w:sz="0" w:space="0" w:color="auto"/>
            <w:right w:val="none" w:sz="0" w:space="0" w:color="auto"/>
          </w:divBdr>
          <w:divsChild>
            <w:div w:id="606424726">
              <w:marLeft w:val="0"/>
              <w:marRight w:val="0"/>
              <w:marTop w:val="0"/>
              <w:marBottom w:val="0"/>
              <w:divBdr>
                <w:top w:val="none" w:sz="0" w:space="0" w:color="auto"/>
                <w:left w:val="none" w:sz="0" w:space="0" w:color="auto"/>
                <w:bottom w:val="none" w:sz="0" w:space="0" w:color="auto"/>
                <w:right w:val="none" w:sz="0" w:space="0" w:color="auto"/>
              </w:divBdr>
              <w:divsChild>
                <w:div w:id="1891963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963466">
      <w:bodyDiv w:val="1"/>
      <w:marLeft w:val="0"/>
      <w:marRight w:val="0"/>
      <w:marTop w:val="0"/>
      <w:marBottom w:val="0"/>
      <w:divBdr>
        <w:top w:val="none" w:sz="0" w:space="0" w:color="auto"/>
        <w:left w:val="none" w:sz="0" w:space="0" w:color="auto"/>
        <w:bottom w:val="none" w:sz="0" w:space="0" w:color="auto"/>
        <w:right w:val="none" w:sz="0" w:space="0" w:color="auto"/>
      </w:divBdr>
    </w:div>
    <w:div w:id="874972063">
      <w:bodyDiv w:val="1"/>
      <w:marLeft w:val="0"/>
      <w:marRight w:val="0"/>
      <w:marTop w:val="0"/>
      <w:marBottom w:val="0"/>
      <w:divBdr>
        <w:top w:val="none" w:sz="0" w:space="0" w:color="auto"/>
        <w:left w:val="none" w:sz="0" w:space="0" w:color="auto"/>
        <w:bottom w:val="none" w:sz="0" w:space="0" w:color="auto"/>
        <w:right w:val="none" w:sz="0" w:space="0" w:color="auto"/>
      </w:divBdr>
    </w:div>
    <w:div w:id="875502532">
      <w:bodyDiv w:val="1"/>
      <w:marLeft w:val="0"/>
      <w:marRight w:val="0"/>
      <w:marTop w:val="0"/>
      <w:marBottom w:val="0"/>
      <w:divBdr>
        <w:top w:val="none" w:sz="0" w:space="0" w:color="auto"/>
        <w:left w:val="none" w:sz="0" w:space="0" w:color="auto"/>
        <w:bottom w:val="none" w:sz="0" w:space="0" w:color="auto"/>
        <w:right w:val="none" w:sz="0" w:space="0" w:color="auto"/>
      </w:divBdr>
      <w:divsChild>
        <w:div w:id="763651764">
          <w:marLeft w:val="0"/>
          <w:marRight w:val="0"/>
          <w:marTop w:val="0"/>
          <w:marBottom w:val="0"/>
          <w:divBdr>
            <w:top w:val="none" w:sz="0" w:space="0" w:color="auto"/>
            <w:left w:val="none" w:sz="0" w:space="0" w:color="auto"/>
            <w:bottom w:val="none" w:sz="0" w:space="0" w:color="auto"/>
            <w:right w:val="none" w:sz="0" w:space="0" w:color="auto"/>
          </w:divBdr>
          <w:divsChild>
            <w:div w:id="1663242562">
              <w:marLeft w:val="0"/>
              <w:marRight w:val="0"/>
              <w:marTop w:val="0"/>
              <w:marBottom w:val="0"/>
              <w:divBdr>
                <w:top w:val="none" w:sz="0" w:space="0" w:color="auto"/>
                <w:left w:val="none" w:sz="0" w:space="0" w:color="auto"/>
                <w:bottom w:val="none" w:sz="0" w:space="0" w:color="auto"/>
                <w:right w:val="none" w:sz="0" w:space="0" w:color="auto"/>
              </w:divBdr>
              <w:divsChild>
                <w:div w:id="627128964">
                  <w:marLeft w:val="0"/>
                  <w:marRight w:val="0"/>
                  <w:marTop w:val="0"/>
                  <w:marBottom w:val="0"/>
                  <w:divBdr>
                    <w:top w:val="none" w:sz="0" w:space="0" w:color="auto"/>
                    <w:left w:val="none" w:sz="0" w:space="0" w:color="auto"/>
                    <w:bottom w:val="none" w:sz="0" w:space="0" w:color="auto"/>
                    <w:right w:val="none" w:sz="0" w:space="0" w:color="auto"/>
                  </w:divBdr>
                  <w:divsChild>
                    <w:div w:id="173273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5896437">
      <w:bodyDiv w:val="1"/>
      <w:marLeft w:val="0"/>
      <w:marRight w:val="0"/>
      <w:marTop w:val="0"/>
      <w:marBottom w:val="0"/>
      <w:divBdr>
        <w:top w:val="none" w:sz="0" w:space="0" w:color="auto"/>
        <w:left w:val="none" w:sz="0" w:space="0" w:color="auto"/>
        <w:bottom w:val="none" w:sz="0" w:space="0" w:color="auto"/>
        <w:right w:val="none" w:sz="0" w:space="0" w:color="auto"/>
      </w:divBdr>
      <w:divsChild>
        <w:div w:id="90780744">
          <w:marLeft w:val="0"/>
          <w:marRight w:val="0"/>
          <w:marTop w:val="0"/>
          <w:marBottom w:val="0"/>
          <w:divBdr>
            <w:top w:val="none" w:sz="0" w:space="0" w:color="auto"/>
            <w:left w:val="none" w:sz="0" w:space="0" w:color="auto"/>
            <w:bottom w:val="none" w:sz="0" w:space="0" w:color="auto"/>
            <w:right w:val="none" w:sz="0" w:space="0" w:color="auto"/>
          </w:divBdr>
          <w:divsChild>
            <w:div w:id="177472839">
              <w:marLeft w:val="0"/>
              <w:marRight w:val="0"/>
              <w:marTop w:val="0"/>
              <w:marBottom w:val="0"/>
              <w:divBdr>
                <w:top w:val="none" w:sz="0" w:space="0" w:color="auto"/>
                <w:left w:val="none" w:sz="0" w:space="0" w:color="auto"/>
                <w:bottom w:val="none" w:sz="0" w:space="0" w:color="auto"/>
                <w:right w:val="none" w:sz="0" w:space="0" w:color="auto"/>
              </w:divBdr>
              <w:divsChild>
                <w:div w:id="17735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741824">
      <w:bodyDiv w:val="1"/>
      <w:marLeft w:val="0"/>
      <w:marRight w:val="0"/>
      <w:marTop w:val="0"/>
      <w:marBottom w:val="0"/>
      <w:divBdr>
        <w:top w:val="none" w:sz="0" w:space="0" w:color="auto"/>
        <w:left w:val="none" w:sz="0" w:space="0" w:color="auto"/>
        <w:bottom w:val="none" w:sz="0" w:space="0" w:color="auto"/>
        <w:right w:val="none" w:sz="0" w:space="0" w:color="auto"/>
      </w:divBdr>
    </w:div>
    <w:div w:id="879053571">
      <w:bodyDiv w:val="1"/>
      <w:marLeft w:val="0"/>
      <w:marRight w:val="0"/>
      <w:marTop w:val="0"/>
      <w:marBottom w:val="0"/>
      <w:divBdr>
        <w:top w:val="none" w:sz="0" w:space="0" w:color="auto"/>
        <w:left w:val="none" w:sz="0" w:space="0" w:color="auto"/>
        <w:bottom w:val="none" w:sz="0" w:space="0" w:color="auto"/>
        <w:right w:val="none" w:sz="0" w:space="0" w:color="auto"/>
      </w:divBdr>
      <w:divsChild>
        <w:div w:id="1211763721">
          <w:marLeft w:val="0"/>
          <w:marRight w:val="0"/>
          <w:marTop w:val="0"/>
          <w:marBottom w:val="0"/>
          <w:divBdr>
            <w:top w:val="none" w:sz="0" w:space="0" w:color="auto"/>
            <w:left w:val="none" w:sz="0" w:space="0" w:color="auto"/>
            <w:bottom w:val="none" w:sz="0" w:space="0" w:color="auto"/>
            <w:right w:val="none" w:sz="0" w:space="0" w:color="auto"/>
          </w:divBdr>
        </w:div>
      </w:divsChild>
    </w:div>
    <w:div w:id="879899575">
      <w:bodyDiv w:val="1"/>
      <w:marLeft w:val="0"/>
      <w:marRight w:val="0"/>
      <w:marTop w:val="0"/>
      <w:marBottom w:val="0"/>
      <w:divBdr>
        <w:top w:val="none" w:sz="0" w:space="0" w:color="auto"/>
        <w:left w:val="none" w:sz="0" w:space="0" w:color="auto"/>
        <w:bottom w:val="none" w:sz="0" w:space="0" w:color="auto"/>
        <w:right w:val="none" w:sz="0" w:space="0" w:color="auto"/>
      </w:divBdr>
    </w:div>
    <w:div w:id="880048538">
      <w:bodyDiv w:val="1"/>
      <w:marLeft w:val="0"/>
      <w:marRight w:val="0"/>
      <w:marTop w:val="0"/>
      <w:marBottom w:val="0"/>
      <w:divBdr>
        <w:top w:val="none" w:sz="0" w:space="0" w:color="auto"/>
        <w:left w:val="none" w:sz="0" w:space="0" w:color="auto"/>
        <w:bottom w:val="none" w:sz="0" w:space="0" w:color="auto"/>
        <w:right w:val="none" w:sz="0" w:space="0" w:color="auto"/>
      </w:divBdr>
    </w:div>
    <w:div w:id="881401121">
      <w:bodyDiv w:val="1"/>
      <w:marLeft w:val="0"/>
      <w:marRight w:val="0"/>
      <w:marTop w:val="0"/>
      <w:marBottom w:val="0"/>
      <w:divBdr>
        <w:top w:val="none" w:sz="0" w:space="0" w:color="auto"/>
        <w:left w:val="none" w:sz="0" w:space="0" w:color="auto"/>
        <w:bottom w:val="none" w:sz="0" w:space="0" w:color="auto"/>
        <w:right w:val="none" w:sz="0" w:space="0" w:color="auto"/>
      </w:divBdr>
      <w:divsChild>
        <w:div w:id="145901228">
          <w:marLeft w:val="0"/>
          <w:marRight w:val="0"/>
          <w:marTop w:val="0"/>
          <w:marBottom w:val="0"/>
          <w:divBdr>
            <w:top w:val="none" w:sz="0" w:space="0" w:color="auto"/>
            <w:left w:val="none" w:sz="0" w:space="0" w:color="auto"/>
            <w:bottom w:val="none" w:sz="0" w:space="0" w:color="auto"/>
            <w:right w:val="none" w:sz="0" w:space="0" w:color="auto"/>
          </w:divBdr>
        </w:div>
        <w:div w:id="254871323">
          <w:marLeft w:val="0"/>
          <w:marRight w:val="0"/>
          <w:marTop w:val="0"/>
          <w:marBottom w:val="0"/>
          <w:divBdr>
            <w:top w:val="none" w:sz="0" w:space="0" w:color="auto"/>
            <w:left w:val="none" w:sz="0" w:space="0" w:color="auto"/>
            <w:bottom w:val="none" w:sz="0" w:space="0" w:color="auto"/>
            <w:right w:val="none" w:sz="0" w:space="0" w:color="auto"/>
          </w:divBdr>
        </w:div>
        <w:div w:id="285084103">
          <w:marLeft w:val="0"/>
          <w:marRight w:val="0"/>
          <w:marTop w:val="0"/>
          <w:marBottom w:val="0"/>
          <w:divBdr>
            <w:top w:val="none" w:sz="0" w:space="0" w:color="auto"/>
            <w:left w:val="none" w:sz="0" w:space="0" w:color="auto"/>
            <w:bottom w:val="none" w:sz="0" w:space="0" w:color="auto"/>
            <w:right w:val="none" w:sz="0" w:space="0" w:color="auto"/>
          </w:divBdr>
        </w:div>
        <w:div w:id="746000642">
          <w:marLeft w:val="0"/>
          <w:marRight w:val="0"/>
          <w:marTop w:val="0"/>
          <w:marBottom w:val="0"/>
          <w:divBdr>
            <w:top w:val="none" w:sz="0" w:space="0" w:color="auto"/>
            <w:left w:val="none" w:sz="0" w:space="0" w:color="auto"/>
            <w:bottom w:val="none" w:sz="0" w:space="0" w:color="auto"/>
            <w:right w:val="none" w:sz="0" w:space="0" w:color="auto"/>
          </w:divBdr>
        </w:div>
        <w:div w:id="1307662425">
          <w:marLeft w:val="0"/>
          <w:marRight w:val="0"/>
          <w:marTop w:val="0"/>
          <w:marBottom w:val="0"/>
          <w:divBdr>
            <w:top w:val="none" w:sz="0" w:space="0" w:color="auto"/>
            <w:left w:val="none" w:sz="0" w:space="0" w:color="auto"/>
            <w:bottom w:val="none" w:sz="0" w:space="0" w:color="auto"/>
            <w:right w:val="none" w:sz="0" w:space="0" w:color="auto"/>
          </w:divBdr>
        </w:div>
        <w:div w:id="1575362059">
          <w:marLeft w:val="0"/>
          <w:marRight w:val="0"/>
          <w:marTop w:val="0"/>
          <w:marBottom w:val="0"/>
          <w:divBdr>
            <w:top w:val="none" w:sz="0" w:space="0" w:color="auto"/>
            <w:left w:val="none" w:sz="0" w:space="0" w:color="auto"/>
            <w:bottom w:val="none" w:sz="0" w:space="0" w:color="auto"/>
            <w:right w:val="none" w:sz="0" w:space="0" w:color="auto"/>
          </w:divBdr>
        </w:div>
      </w:divsChild>
    </w:div>
    <w:div w:id="886988806">
      <w:bodyDiv w:val="1"/>
      <w:marLeft w:val="0"/>
      <w:marRight w:val="0"/>
      <w:marTop w:val="0"/>
      <w:marBottom w:val="0"/>
      <w:divBdr>
        <w:top w:val="none" w:sz="0" w:space="0" w:color="auto"/>
        <w:left w:val="none" w:sz="0" w:space="0" w:color="auto"/>
        <w:bottom w:val="none" w:sz="0" w:space="0" w:color="auto"/>
        <w:right w:val="none" w:sz="0" w:space="0" w:color="auto"/>
      </w:divBdr>
      <w:divsChild>
        <w:div w:id="252476149">
          <w:marLeft w:val="0"/>
          <w:marRight w:val="0"/>
          <w:marTop w:val="0"/>
          <w:marBottom w:val="0"/>
          <w:divBdr>
            <w:top w:val="none" w:sz="0" w:space="0" w:color="auto"/>
            <w:left w:val="none" w:sz="0" w:space="0" w:color="auto"/>
            <w:bottom w:val="none" w:sz="0" w:space="0" w:color="auto"/>
            <w:right w:val="none" w:sz="0" w:space="0" w:color="auto"/>
          </w:divBdr>
          <w:divsChild>
            <w:div w:id="694428221">
              <w:marLeft w:val="0"/>
              <w:marRight w:val="0"/>
              <w:marTop w:val="0"/>
              <w:marBottom w:val="0"/>
              <w:divBdr>
                <w:top w:val="none" w:sz="0" w:space="0" w:color="auto"/>
                <w:left w:val="none" w:sz="0" w:space="0" w:color="auto"/>
                <w:bottom w:val="none" w:sz="0" w:space="0" w:color="auto"/>
                <w:right w:val="none" w:sz="0" w:space="0" w:color="auto"/>
              </w:divBdr>
              <w:divsChild>
                <w:div w:id="125443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107386">
      <w:bodyDiv w:val="1"/>
      <w:marLeft w:val="0"/>
      <w:marRight w:val="0"/>
      <w:marTop w:val="0"/>
      <w:marBottom w:val="0"/>
      <w:divBdr>
        <w:top w:val="none" w:sz="0" w:space="0" w:color="auto"/>
        <w:left w:val="none" w:sz="0" w:space="0" w:color="auto"/>
        <w:bottom w:val="none" w:sz="0" w:space="0" w:color="auto"/>
        <w:right w:val="none" w:sz="0" w:space="0" w:color="auto"/>
      </w:divBdr>
    </w:div>
    <w:div w:id="888226524">
      <w:bodyDiv w:val="1"/>
      <w:marLeft w:val="0"/>
      <w:marRight w:val="0"/>
      <w:marTop w:val="0"/>
      <w:marBottom w:val="0"/>
      <w:divBdr>
        <w:top w:val="none" w:sz="0" w:space="0" w:color="auto"/>
        <w:left w:val="none" w:sz="0" w:space="0" w:color="auto"/>
        <w:bottom w:val="none" w:sz="0" w:space="0" w:color="auto"/>
        <w:right w:val="none" w:sz="0" w:space="0" w:color="auto"/>
      </w:divBdr>
      <w:divsChild>
        <w:div w:id="1040397657">
          <w:marLeft w:val="0"/>
          <w:marRight w:val="0"/>
          <w:marTop w:val="0"/>
          <w:marBottom w:val="0"/>
          <w:divBdr>
            <w:top w:val="none" w:sz="0" w:space="0" w:color="auto"/>
            <w:left w:val="none" w:sz="0" w:space="0" w:color="auto"/>
            <w:bottom w:val="none" w:sz="0" w:space="0" w:color="auto"/>
            <w:right w:val="none" w:sz="0" w:space="0" w:color="auto"/>
          </w:divBdr>
        </w:div>
        <w:div w:id="1136337480">
          <w:marLeft w:val="150"/>
          <w:marRight w:val="0"/>
          <w:marTop w:val="0"/>
          <w:marBottom w:val="0"/>
          <w:divBdr>
            <w:top w:val="none" w:sz="0" w:space="0" w:color="auto"/>
            <w:left w:val="none" w:sz="0" w:space="0" w:color="auto"/>
            <w:bottom w:val="none" w:sz="0" w:space="0" w:color="auto"/>
            <w:right w:val="none" w:sz="0" w:space="0" w:color="auto"/>
          </w:divBdr>
          <w:divsChild>
            <w:div w:id="153461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195958">
      <w:bodyDiv w:val="1"/>
      <w:marLeft w:val="0"/>
      <w:marRight w:val="0"/>
      <w:marTop w:val="0"/>
      <w:marBottom w:val="0"/>
      <w:divBdr>
        <w:top w:val="none" w:sz="0" w:space="0" w:color="auto"/>
        <w:left w:val="none" w:sz="0" w:space="0" w:color="auto"/>
        <w:bottom w:val="none" w:sz="0" w:space="0" w:color="auto"/>
        <w:right w:val="none" w:sz="0" w:space="0" w:color="auto"/>
      </w:divBdr>
      <w:divsChild>
        <w:div w:id="1546868887">
          <w:marLeft w:val="0"/>
          <w:marRight w:val="0"/>
          <w:marTop w:val="0"/>
          <w:marBottom w:val="0"/>
          <w:divBdr>
            <w:top w:val="none" w:sz="0" w:space="0" w:color="auto"/>
            <w:left w:val="none" w:sz="0" w:space="0" w:color="auto"/>
            <w:bottom w:val="none" w:sz="0" w:space="0" w:color="auto"/>
            <w:right w:val="none" w:sz="0" w:space="0" w:color="auto"/>
          </w:divBdr>
          <w:divsChild>
            <w:div w:id="1497183792">
              <w:marLeft w:val="0"/>
              <w:marRight w:val="0"/>
              <w:marTop w:val="0"/>
              <w:marBottom w:val="0"/>
              <w:divBdr>
                <w:top w:val="none" w:sz="0" w:space="0" w:color="auto"/>
                <w:left w:val="none" w:sz="0" w:space="0" w:color="auto"/>
                <w:bottom w:val="none" w:sz="0" w:space="0" w:color="auto"/>
                <w:right w:val="none" w:sz="0" w:space="0" w:color="auto"/>
              </w:divBdr>
              <w:divsChild>
                <w:div w:id="72268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963039">
      <w:bodyDiv w:val="1"/>
      <w:marLeft w:val="0"/>
      <w:marRight w:val="0"/>
      <w:marTop w:val="0"/>
      <w:marBottom w:val="0"/>
      <w:divBdr>
        <w:top w:val="none" w:sz="0" w:space="0" w:color="auto"/>
        <w:left w:val="none" w:sz="0" w:space="0" w:color="auto"/>
        <w:bottom w:val="none" w:sz="0" w:space="0" w:color="auto"/>
        <w:right w:val="none" w:sz="0" w:space="0" w:color="auto"/>
      </w:divBdr>
    </w:div>
    <w:div w:id="893388354">
      <w:bodyDiv w:val="1"/>
      <w:marLeft w:val="0"/>
      <w:marRight w:val="0"/>
      <w:marTop w:val="0"/>
      <w:marBottom w:val="0"/>
      <w:divBdr>
        <w:top w:val="none" w:sz="0" w:space="0" w:color="auto"/>
        <w:left w:val="none" w:sz="0" w:space="0" w:color="auto"/>
        <w:bottom w:val="none" w:sz="0" w:space="0" w:color="auto"/>
        <w:right w:val="none" w:sz="0" w:space="0" w:color="auto"/>
      </w:divBdr>
      <w:divsChild>
        <w:div w:id="715472922">
          <w:marLeft w:val="0"/>
          <w:marRight w:val="0"/>
          <w:marTop w:val="0"/>
          <w:marBottom w:val="0"/>
          <w:divBdr>
            <w:top w:val="none" w:sz="0" w:space="0" w:color="auto"/>
            <w:left w:val="none" w:sz="0" w:space="0" w:color="auto"/>
            <w:bottom w:val="none" w:sz="0" w:space="0" w:color="auto"/>
            <w:right w:val="none" w:sz="0" w:space="0" w:color="auto"/>
          </w:divBdr>
          <w:divsChild>
            <w:div w:id="67315562">
              <w:marLeft w:val="0"/>
              <w:marRight w:val="0"/>
              <w:marTop w:val="0"/>
              <w:marBottom w:val="0"/>
              <w:divBdr>
                <w:top w:val="none" w:sz="0" w:space="0" w:color="auto"/>
                <w:left w:val="none" w:sz="0" w:space="0" w:color="auto"/>
                <w:bottom w:val="none" w:sz="0" w:space="0" w:color="auto"/>
                <w:right w:val="none" w:sz="0" w:space="0" w:color="auto"/>
              </w:divBdr>
              <w:divsChild>
                <w:div w:id="88024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906422">
      <w:bodyDiv w:val="1"/>
      <w:marLeft w:val="0"/>
      <w:marRight w:val="0"/>
      <w:marTop w:val="0"/>
      <w:marBottom w:val="0"/>
      <w:divBdr>
        <w:top w:val="none" w:sz="0" w:space="0" w:color="auto"/>
        <w:left w:val="none" w:sz="0" w:space="0" w:color="auto"/>
        <w:bottom w:val="none" w:sz="0" w:space="0" w:color="auto"/>
        <w:right w:val="none" w:sz="0" w:space="0" w:color="auto"/>
      </w:divBdr>
    </w:div>
    <w:div w:id="900139424">
      <w:bodyDiv w:val="1"/>
      <w:marLeft w:val="0"/>
      <w:marRight w:val="0"/>
      <w:marTop w:val="0"/>
      <w:marBottom w:val="0"/>
      <w:divBdr>
        <w:top w:val="none" w:sz="0" w:space="0" w:color="auto"/>
        <w:left w:val="none" w:sz="0" w:space="0" w:color="auto"/>
        <w:bottom w:val="none" w:sz="0" w:space="0" w:color="auto"/>
        <w:right w:val="none" w:sz="0" w:space="0" w:color="auto"/>
      </w:divBdr>
    </w:div>
    <w:div w:id="900284917">
      <w:bodyDiv w:val="1"/>
      <w:marLeft w:val="0"/>
      <w:marRight w:val="0"/>
      <w:marTop w:val="0"/>
      <w:marBottom w:val="0"/>
      <w:divBdr>
        <w:top w:val="none" w:sz="0" w:space="0" w:color="auto"/>
        <w:left w:val="none" w:sz="0" w:space="0" w:color="auto"/>
        <w:bottom w:val="none" w:sz="0" w:space="0" w:color="auto"/>
        <w:right w:val="none" w:sz="0" w:space="0" w:color="auto"/>
      </w:divBdr>
      <w:divsChild>
        <w:div w:id="486239939">
          <w:marLeft w:val="0"/>
          <w:marRight w:val="0"/>
          <w:marTop w:val="0"/>
          <w:marBottom w:val="0"/>
          <w:divBdr>
            <w:top w:val="none" w:sz="0" w:space="0" w:color="auto"/>
            <w:left w:val="none" w:sz="0" w:space="0" w:color="auto"/>
            <w:bottom w:val="none" w:sz="0" w:space="0" w:color="auto"/>
            <w:right w:val="none" w:sz="0" w:space="0" w:color="auto"/>
          </w:divBdr>
        </w:div>
        <w:div w:id="1281960140">
          <w:marLeft w:val="0"/>
          <w:marRight w:val="0"/>
          <w:marTop w:val="0"/>
          <w:marBottom w:val="0"/>
          <w:divBdr>
            <w:top w:val="none" w:sz="0" w:space="0" w:color="auto"/>
            <w:left w:val="none" w:sz="0" w:space="0" w:color="auto"/>
            <w:bottom w:val="none" w:sz="0" w:space="0" w:color="auto"/>
            <w:right w:val="none" w:sz="0" w:space="0" w:color="auto"/>
          </w:divBdr>
        </w:div>
        <w:div w:id="1662082128">
          <w:marLeft w:val="0"/>
          <w:marRight w:val="0"/>
          <w:marTop w:val="0"/>
          <w:marBottom w:val="0"/>
          <w:divBdr>
            <w:top w:val="none" w:sz="0" w:space="0" w:color="auto"/>
            <w:left w:val="none" w:sz="0" w:space="0" w:color="auto"/>
            <w:bottom w:val="none" w:sz="0" w:space="0" w:color="auto"/>
            <w:right w:val="none" w:sz="0" w:space="0" w:color="auto"/>
          </w:divBdr>
        </w:div>
        <w:div w:id="1772506002">
          <w:marLeft w:val="0"/>
          <w:marRight w:val="0"/>
          <w:marTop w:val="0"/>
          <w:marBottom w:val="0"/>
          <w:divBdr>
            <w:top w:val="none" w:sz="0" w:space="0" w:color="auto"/>
            <w:left w:val="none" w:sz="0" w:space="0" w:color="auto"/>
            <w:bottom w:val="none" w:sz="0" w:space="0" w:color="auto"/>
            <w:right w:val="none" w:sz="0" w:space="0" w:color="auto"/>
          </w:divBdr>
        </w:div>
      </w:divsChild>
    </w:div>
    <w:div w:id="901601197">
      <w:bodyDiv w:val="1"/>
      <w:marLeft w:val="0"/>
      <w:marRight w:val="0"/>
      <w:marTop w:val="0"/>
      <w:marBottom w:val="0"/>
      <w:divBdr>
        <w:top w:val="none" w:sz="0" w:space="0" w:color="auto"/>
        <w:left w:val="none" w:sz="0" w:space="0" w:color="auto"/>
        <w:bottom w:val="none" w:sz="0" w:space="0" w:color="auto"/>
        <w:right w:val="none" w:sz="0" w:space="0" w:color="auto"/>
      </w:divBdr>
    </w:div>
    <w:div w:id="903759312">
      <w:bodyDiv w:val="1"/>
      <w:marLeft w:val="0"/>
      <w:marRight w:val="0"/>
      <w:marTop w:val="0"/>
      <w:marBottom w:val="0"/>
      <w:divBdr>
        <w:top w:val="none" w:sz="0" w:space="0" w:color="auto"/>
        <w:left w:val="none" w:sz="0" w:space="0" w:color="auto"/>
        <w:bottom w:val="none" w:sz="0" w:space="0" w:color="auto"/>
        <w:right w:val="none" w:sz="0" w:space="0" w:color="auto"/>
      </w:divBdr>
      <w:divsChild>
        <w:div w:id="486822873">
          <w:marLeft w:val="0"/>
          <w:marRight w:val="0"/>
          <w:marTop w:val="0"/>
          <w:marBottom w:val="0"/>
          <w:divBdr>
            <w:top w:val="none" w:sz="0" w:space="0" w:color="auto"/>
            <w:left w:val="none" w:sz="0" w:space="0" w:color="auto"/>
            <w:bottom w:val="none" w:sz="0" w:space="0" w:color="auto"/>
            <w:right w:val="none" w:sz="0" w:space="0" w:color="auto"/>
          </w:divBdr>
        </w:div>
        <w:div w:id="712728874">
          <w:marLeft w:val="0"/>
          <w:marRight w:val="0"/>
          <w:marTop w:val="0"/>
          <w:marBottom w:val="0"/>
          <w:divBdr>
            <w:top w:val="none" w:sz="0" w:space="0" w:color="auto"/>
            <w:left w:val="none" w:sz="0" w:space="0" w:color="auto"/>
            <w:bottom w:val="none" w:sz="0" w:space="0" w:color="auto"/>
            <w:right w:val="none" w:sz="0" w:space="0" w:color="auto"/>
          </w:divBdr>
        </w:div>
        <w:div w:id="1244990392">
          <w:marLeft w:val="0"/>
          <w:marRight w:val="0"/>
          <w:marTop w:val="0"/>
          <w:marBottom w:val="0"/>
          <w:divBdr>
            <w:top w:val="none" w:sz="0" w:space="0" w:color="auto"/>
            <w:left w:val="none" w:sz="0" w:space="0" w:color="auto"/>
            <w:bottom w:val="none" w:sz="0" w:space="0" w:color="auto"/>
            <w:right w:val="none" w:sz="0" w:space="0" w:color="auto"/>
          </w:divBdr>
        </w:div>
        <w:div w:id="1422798504">
          <w:marLeft w:val="0"/>
          <w:marRight w:val="0"/>
          <w:marTop w:val="0"/>
          <w:marBottom w:val="0"/>
          <w:divBdr>
            <w:top w:val="none" w:sz="0" w:space="0" w:color="auto"/>
            <w:left w:val="none" w:sz="0" w:space="0" w:color="auto"/>
            <w:bottom w:val="none" w:sz="0" w:space="0" w:color="auto"/>
            <w:right w:val="none" w:sz="0" w:space="0" w:color="auto"/>
          </w:divBdr>
        </w:div>
        <w:div w:id="1448888271">
          <w:marLeft w:val="0"/>
          <w:marRight w:val="0"/>
          <w:marTop w:val="0"/>
          <w:marBottom w:val="0"/>
          <w:divBdr>
            <w:top w:val="none" w:sz="0" w:space="0" w:color="auto"/>
            <w:left w:val="none" w:sz="0" w:space="0" w:color="auto"/>
            <w:bottom w:val="none" w:sz="0" w:space="0" w:color="auto"/>
            <w:right w:val="none" w:sz="0" w:space="0" w:color="auto"/>
          </w:divBdr>
        </w:div>
        <w:div w:id="1457485624">
          <w:marLeft w:val="0"/>
          <w:marRight w:val="0"/>
          <w:marTop w:val="0"/>
          <w:marBottom w:val="0"/>
          <w:divBdr>
            <w:top w:val="none" w:sz="0" w:space="0" w:color="auto"/>
            <w:left w:val="none" w:sz="0" w:space="0" w:color="auto"/>
            <w:bottom w:val="none" w:sz="0" w:space="0" w:color="auto"/>
            <w:right w:val="none" w:sz="0" w:space="0" w:color="auto"/>
          </w:divBdr>
        </w:div>
        <w:div w:id="1506243832">
          <w:marLeft w:val="0"/>
          <w:marRight w:val="0"/>
          <w:marTop w:val="0"/>
          <w:marBottom w:val="0"/>
          <w:divBdr>
            <w:top w:val="none" w:sz="0" w:space="0" w:color="auto"/>
            <w:left w:val="none" w:sz="0" w:space="0" w:color="auto"/>
            <w:bottom w:val="none" w:sz="0" w:space="0" w:color="auto"/>
            <w:right w:val="none" w:sz="0" w:space="0" w:color="auto"/>
          </w:divBdr>
        </w:div>
        <w:div w:id="1548297274">
          <w:marLeft w:val="0"/>
          <w:marRight w:val="0"/>
          <w:marTop w:val="0"/>
          <w:marBottom w:val="0"/>
          <w:divBdr>
            <w:top w:val="none" w:sz="0" w:space="0" w:color="auto"/>
            <w:left w:val="none" w:sz="0" w:space="0" w:color="auto"/>
            <w:bottom w:val="none" w:sz="0" w:space="0" w:color="auto"/>
            <w:right w:val="none" w:sz="0" w:space="0" w:color="auto"/>
          </w:divBdr>
        </w:div>
        <w:div w:id="1624650483">
          <w:marLeft w:val="0"/>
          <w:marRight w:val="0"/>
          <w:marTop w:val="0"/>
          <w:marBottom w:val="0"/>
          <w:divBdr>
            <w:top w:val="none" w:sz="0" w:space="0" w:color="auto"/>
            <w:left w:val="none" w:sz="0" w:space="0" w:color="auto"/>
            <w:bottom w:val="none" w:sz="0" w:space="0" w:color="auto"/>
            <w:right w:val="none" w:sz="0" w:space="0" w:color="auto"/>
          </w:divBdr>
        </w:div>
        <w:div w:id="1714965531">
          <w:marLeft w:val="0"/>
          <w:marRight w:val="0"/>
          <w:marTop w:val="0"/>
          <w:marBottom w:val="0"/>
          <w:divBdr>
            <w:top w:val="none" w:sz="0" w:space="0" w:color="auto"/>
            <w:left w:val="none" w:sz="0" w:space="0" w:color="auto"/>
            <w:bottom w:val="none" w:sz="0" w:space="0" w:color="auto"/>
            <w:right w:val="none" w:sz="0" w:space="0" w:color="auto"/>
          </w:divBdr>
        </w:div>
        <w:div w:id="1744372845">
          <w:marLeft w:val="0"/>
          <w:marRight w:val="0"/>
          <w:marTop w:val="0"/>
          <w:marBottom w:val="0"/>
          <w:divBdr>
            <w:top w:val="none" w:sz="0" w:space="0" w:color="auto"/>
            <w:left w:val="none" w:sz="0" w:space="0" w:color="auto"/>
            <w:bottom w:val="none" w:sz="0" w:space="0" w:color="auto"/>
            <w:right w:val="none" w:sz="0" w:space="0" w:color="auto"/>
          </w:divBdr>
        </w:div>
        <w:div w:id="1748920133">
          <w:marLeft w:val="0"/>
          <w:marRight w:val="0"/>
          <w:marTop w:val="0"/>
          <w:marBottom w:val="0"/>
          <w:divBdr>
            <w:top w:val="none" w:sz="0" w:space="0" w:color="auto"/>
            <w:left w:val="none" w:sz="0" w:space="0" w:color="auto"/>
            <w:bottom w:val="none" w:sz="0" w:space="0" w:color="auto"/>
            <w:right w:val="none" w:sz="0" w:space="0" w:color="auto"/>
          </w:divBdr>
        </w:div>
      </w:divsChild>
    </w:div>
    <w:div w:id="903760697">
      <w:bodyDiv w:val="1"/>
      <w:marLeft w:val="0"/>
      <w:marRight w:val="0"/>
      <w:marTop w:val="0"/>
      <w:marBottom w:val="0"/>
      <w:divBdr>
        <w:top w:val="none" w:sz="0" w:space="0" w:color="auto"/>
        <w:left w:val="none" w:sz="0" w:space="0" w:color="auto"/>
        <w:bottom w:val="none" w:sz="0" w:space="0" w:color="auto"/>
        <w:right w:val="none" w:sz="0" w:space="0" w:color="auto"/>
      </w:divBdr>
      <w:divsChild>
        <w:div w:id="1879779369">
          <w:marLeft w:val="0"/>
          <w:marRight w:val="0"/>
          <w:marTop w:val="0"/>
          <w:marBottom w:val="0"/>
          <w:divBdr>
            <w:top w:val="none" w:sz="0" w:space="0" w:color="auto"/>
            <w:left w:val="none" w:sz="0" w:space="0" w:color="auto"/>
            <w:bottom w:val="none" w:sz="0" w:space="0" w:color="auto"/>
            <w:right w:val="none" w:sz="0" w:space="0" w:color="auto"/>
          </w:divBdr>
          <w:divsChild>
            <w:div w:id="216403465">
              <w:marLeft w:val="0"/>
              <w:marRight w:val="0"/>
              <w:marTop w:val="0"/>
              <w:marBottom w:val="0"/>
              <w:divBdr>
                <w:top w:val="none" w:sz="0" w:space="0" w:color="auto"/>
                <w:left w:val="none" w:sz="0" w:space="0" w:color="auto"/>
                <w:bottom w:val="none" w:sz="0" w:space="0" w:color="auto"/>
                <w:right w:val="none" w:sz="0" w:space="0" w:color="auto"/>
              </w:divBdr>
              <w:divsChild>
                <w:div w:id="44704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840995">
      <w:bodyDiv w:val="1"/>
      <w:marLeft w:val="0"/>
      <w:marRight w:val="0"/>
      <w:marTop w:val="0"/>
      <w:marBottom w:val="0"/>
      <w:divBdr>
        <w:top w:val="none" w:sz="0" w:space="0" w:color="auto"/>
        <w:left w:val="none" w:sz="0" w:space="0" w:color="auto"/>
        <w:bottom w:val="none" w:sz="0" w:space="0" w:color="auto"/>
        <w:right w:val="none" w:sz="0" w:space="0" w:color="auto"/>
      </w:divBdr>
    </w:div>
    <w:div w:id="908072638">
      <w:bodyDiv w:val="1"/>
      <w:marLeft w:val="0"/>
      <w:marRight w:val="0"/>
      <w:marTop w:val="0"/>
      <w:marBottom w:val="0"/>
      <w:divBdr>
        <w:top w:val="none" w:sz="0" w:space="0" w:color="auto"/>
        <w:left w:val="none" w:sz="0" w:space="0" w:color="auto"/>
        <w:bottom w:val="none" w:sz="0" w:space="0" w:color="auto"/>
        <w:right w:val="none" w:sz="0" w:space="0" w:color="auto"/>
      </w:divBdr>
    </w:div>
    <w:div w:id="908151564">
      <w:bodyDiv w:val="1"/>
      <w:marLeft w:val="0"/>
      <w:marRight w:val="0"/>
      <w:marTop w:val="0"/>
      <w:marBottom w:val="0"/>
      <w:divBdr>
        <w:top w:val="none" w:sz="0" w:space="0" w:color="auto"/>
        <w:left w:val="none" w:sz="0" w:space="0" w:color="auto"/>
        <w:bottom w:val="none" w:sz="0" w:space="0" w:color="auto"/>
        <w:right w:val="none" w:sz="0" w:space="0" w:color="auto"/>
      </w:divBdr>
    </w:div>
    <w:div w:id="908661240">
      <w:bodyDiv w:val="1"/>
      <w:marLeft w:val="0"/>
      <w:marRight w:val="0"/>
      <w:marTop w:val="0"/>
      <w:marBottom w:val="0"/>
      <w:divBdr>
        <w:top w:val="none" w:sz="0" w:space="0" w:color="auto"/>
        <w:left w:val="none" w:sz="0" w:space="0" w:color="auto"/>
        <w:bottom w:val="none" w:sz="0" w:space="0" w:color="auto"/>
        <w:right w:val="none" w:sz="0" w:space="0" w:color="auto"/>
      </w:divBdr>
    </w:div>
    <w:div w:id="908884493">
      <w:bodyDiv w:val="1"/>
      <w:marLeft w:val="0"/>
      <w:marRight w:val="0"/>
      <w:marTop w:val="0"/>
      <w:marBottom w:val="0"/>
      <w:divBdr>
        <w:top w:val="none" w:sz="0" w:space="0" w:color="auto"/>
        <w:left w:val="none" w:sz="0" w:space="0" w:color="auto"/>
        <w:bottom w:val="none" w:sz="0" w:space="0" w:color="auto"/>
        <w:right w:val="none" w:sz="0" w:space="0" w:color="auto"/>
      </w:divBdr>
    </w:div>
    <w:div w:id="909192741">
      <w:bodyDiv w:val="1"/>
      <w:marLeft w:val="0"/>
      <w:marRight w:val="0"/>
      <w:marTop w:val="0"/>
      <w:marBottom w:val="0"/>
      <w:divBdr>
        <w:top w:val="none" w:sz="0" w:space="0" w:color="auto"/>
        <w:left w:val="none" w:sz="0" w:space="0" w:color="auto"/>
        <w:bottom w:val="none" w:sz="0" w:space="0" w:color="auto"/>
        <w:right w:val="none" w:sz="0" w:space="0" w:color="auto"/>
      </w:divBdr>
    </w:div>
    <w:div w:id="911043263">
      <w:bodyDiv w:val="1"/>
      <w:marLeft w:val="0"/>
      <w:marRight w:val="0"/>
      <w:marTop w:val="0"/>
      <w:marBottom w:val="0"/>
      <w:divBdr>
        <w:top w:val="none" w:sz="0" w:space="0" w:color="auto"/>
        <w:left w:val="none" w:sz="0" w:space="0" w:color="auto"/>
        <w:bottom w:val="none" w:sz="0" w:space="0" w:color="auto"/>
        <w:right w:val="none" w:sz="0" w:space="0" w:color="auto"/>
      </w:divBdr>
    </w:div>
    <w:div w:id="914439712">
      <w:bodyDiv w:val="1"/>
      <w:marLeft w:val="0"/>
      <w:marRight w:val="0"/>
      <w:marTop w:val="0"/>
      <w:marBottom w:val="0"/>
      <w:divBdr>
        <w:top w:val="none" w:sz="0" w:space="0" w:color="auto"/>
        <w:left w:val="none" w:sz="0" w:space="0" w:color="auto"/>
        <w:bottom w:val="none" w:sz="0" w:space="0" w:color="auto"/>
        <w:right w:val="none" w:sz="0" w:space="0" w:color="auto"/>
      </w:divBdr>
    </w:div>
    <w:div w:id="916019442">
      <w:bodyDiv w:val="1"/>
      <w:marLeft w:val="0"/>
      <w:marRight w:val="0"/>
      <w:marTop w:val="0"/>
      <w:marBottom w:val="0"/>
      <w:divBdr>
        <w:top w:val="none" w:sz="0" w:space="0" w:color="auto"/>
        <w:left w:val="none" w:sz="0" w:space="0" w:color="auto"/>
        <w:bottom w:val="none" w:sz="0" w:space="0" w:color="auto"/>
        <w:right w:val="none" w:sz="0" w:space="0" w:color="auto"/>
      </w:divBdr>
      <w:divsChild>
        <w:div w:id="258871138">
          <w:marLeft w:val="0"/>
          <w:marRight w:val="0"/>
          <w:marTop w:val="0"/>
          <w:marBottom w:val="0"/>
          <w:divBdr>
            <w:top w:val="none" w:sz="0" w:space="0" w:color="auto"/>
            <w:left w:val="none" w:sz="0" w:space="0" w:color="auto"/>
            <w:bottom w:val="none" w:sz="0" w:space="0" w:color="auto"/>
            <w:right w:val="none" w:sz="0" w:space="0" w:color="auto"/>
          </w:divBdr>
          <w:divsChild>
            <w:div w:id="2039550817">
              <w:marLeft w:val="0"/>
              <w:marRight w:val="0"/>
              <w:marTop w:val="0"/>
              <w:marBottom w:val="0"/>
              <w:divBdr>
                <w:top w:val="none" w:sz="0" w:space="0" w:color="auto"/>
                <w:left w:val="none" w:sz="0" w:space="0" w:color="auto"/>
                <w:bottom w:val="none" w:sz="0" w:space="0" w:color="auto"/>
                <w:right w:val="none" w:sz="0" w:space="0" w:color="auto"/>
              </w:divBdr>
              <w:divsChild>
                <w:div w:id="148396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984485">
      <w:bodyDiv w:val="1"/>
      <w:marLeft w:val="0"/>
      <w:marRight w:val="0"/>
      <w:marTop w:val="0"/>
      <w:marBottom w:val="0"/>
      <w:divBdr>
        <w:top w:val="none" w:sz="0" w:space="0" w:color="auto"/>
        <w:left w:val="none" w:sz="0" w:space="0" w:color="auto"/>
        <w:bottom w:val="none" w:sz="0" w:space="0" w:color="auto"/>
        <w:right w:val="none" w:sz="0" w:space="0" w:color="auto"/>
      </w:divBdr>
    </w:div>
    <w:div w:id="918250752">
      <w:bodyDiv w:val="1"/>
      <w:marLeft w:val="0"/>
      <w:marRight w:val="0"/>
      <w:marTop w:val="0"/>
      <w:marBottom w:val="0"/>
      <w:divBdr>
        <w:top w:val="none" w:sz="0" w:space="0" w:color="auto"/>
        <w:left w:val="none" w:sz="0" w:space="0" w:color="auto"/>
        <w:bottom w:val="none" w:sz="0" w:space="0" w:color="auto"/>
        <w:right w:val="none" w:sz="0" w:space="0" w:color="auto"/>
      </w:divBdr>
      <w:divsChild>
        <w:div w:id="1681733597">
          <w:marLeft w:val="0"/>
          <w:marRight w:val="0"/>
          <w:marTop w:val="0"/>
          <w:marBottom w:val="0"/>
          <w:divBdr>
            <w:top w:val="none" w:sz="0" w:space="0" w:color="auto"/>
            <w:left w:val="none" w:sz="0" w:space="0" w:color="auto"/>
            <w:bottom w:val="none" w:sz="0" w:space="0" w:color="auto"/>
            <w:right w:val="none" w:sz="0" w:space="0" w:color="auto"/>
          </w:divBdr>
          <w:divsChild>
            <w:div w:id="1561477013">
              <w:marLeft w:val="0"/>
              <w:marRight w:val="0"/>
              <w:marTop w:val="0"/>
              <w:marBottom w:val="0"/>
              <w:divBdr>
                <w:top w:val="none" w:sz="0" w:space="0" w:color="auto"/>
                <w:left w:val="none" w:sz="0" w:space="0" w:color="auto"/>
                <w:bottom w:val="none" w:sz="0" w:space="0" w:color="auto"/>
                <w:right w:val="none" w:sz="0" w:space="0" w:color="auto"/>
              </w:divBdr>
              <w:divsChild>
                <w:div w:id="42546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751007">
      <w:bodyDiv w:val="1"/>
      <w:marLeft w:val="0"/>
      <w:marRight w:val="0"/>
      <w:marTop w:val="0"/>
      <w:marBottom w:val="0"/>
      <w:divBdr>
        <w:top w:val="none" w:sz="0" w:space="0" w:color="auto"/>
        <w:left w:val="none" w:sz="0" w:space="0" w:color="auto"/>
        <w:bottom w:val="none" w:sz="0" w:space="0" w:color="auto"/>
        <w:right w:val="none" w:sz="0" w:space="0" w:color="auto"/>
      </w:divBdr>
    </w:div>
    <w:div w:id="919174123">
      <w:bodyDiv w:val="1"/>
      <w:marLeft w:val="0"/>
      <w:marRight w:val="0"/>
      <w:marTop w:val="0"/>
      <w:marBottom w:val="0"/>
      <w:divBdr>
        <w:top w:val="none" w:sz="0" w:space="0" w:color="auto"/>
        <w:left w:val="none" w:sz="0" w:space="0" w:color="auto"/>
        <w:bottom w:val="none" w:sz="0" w:space="0" w:color="auto"/>
        <w:right w:val="none" w:sz="0" w:space="0" w:color="auto"/>
      </w:divBdr>
    </w:div>
    <w:div w:id="919560414">
      <w:bodyDiv w:val="1"/>
      <w:marLeft w:val="0"/>
      <w:marRight w:val="0"/>
      <w:marTop w:val="0"/>
      <w:marBottom w:val="0"/>
      <w:divBdr>
        <w:top w:val="none" w:sz="0" w:space="0" w:color="auto"/>
        <w:left w:val="none" w:sz="0" w:space="0" w:color="auto"/>
        <w:bottom w:val="none" w:sz="0" w:space="0" w:color="auto"/>
        <w:right w:val="none" w:sz="0" w:space="0" w:color="auto"/>
      </w:divBdr>
    </w:div>
    <w:div w:id="919870999">
      <w:bodyDiv w:val="1"/>
      <w:marLeft w:val="0"/>
      <w:marRight w:val="0"/>
      <w:marTop w:val="0"/>
      <w:marBottom w:val="0"/>
      <w:divBdr>
        <w:top w:val="none" w:sz="0" w:space="0" w:color="auto"/>
        <w:left w:val="none" w:sz="0" w:space="0" w:color="auto"/>
        <w:bottom w:val="none" w:sz="0" w:space="0" w:color="auto"/>
        <w:right w:val="none" w:sz="0" w:space="0" w:color="auto"/>
      </w:divBdr>
    </w:div>
    <w:div w:id="921647224">
      <w:bodyDiv w:val="1"/>
      <w:marLeft w:val="0"/>
      <w:marRight w:val="0"/>
      <w:marTop w:val="0"/>
      <w:marBottom w:val="0"/>
      <w:divBdr>
        <w:top w:val="none" w:sz="0" w:space="0" w:color="auto"/>
        <w:left w:val="none" w:sz="0" w:space="0" w:color="auto"/>
        <w:bottom w:val="none" w:sz="0" w:space="0" w:color="auto"/>
        <w:right w:val="none" w:sz="0" w:space="0" w:color="auto"/>
      </w:divBdr>
    </w:div>
    <w:div w:id="922446749">
      <w:bodyDiv w:val="1"/>
      <w:marLeft w:val="0"/>
      <w:marRight w:val="0"/>
      <w:marTop w:val="0"/>
      <w:marBottom w:val="0"/>
      <w:divBdr>
        <w:top w:val="none" w:sz="0" w:space="0" w:color="auto"/>
        <w:left w:val="none" w:sz="0" w:space="0" w:color="auto"/>
        <w:bottom w:val="none" w:sz="0" w:space="0" w:color="auto"/>
        <w:right w:val="none" w:sz="0" w:space="0" w:color="auto"/>
      </w:divBdr>
    </w:div>
    <w:div w:id="927271420">
      <w:bodyDiv w:val="1"/>
      <w:marLeft w:val="0"/>
      <w:marRight w:val="0"/>
      <w:marTop w:val="0"/>
      <w:marBottom w:val="0"/>
      <w:divBdr>
        <w:top w:val="none" w:sz="0" w:space="0" w:color="auto"/>
        <w:left w:val="none" w:sz="0" w:space="0" w:color="auto"/>
        <w:bottom w:val="none" w:sz="0" w:space="0" w:color="auto"/>
        <w:right w:val="none" w:sz="0" w:space="0" w:color="auto"/>
      </w:divBdr>
      <w:divsChild>
        <w:div w:id="100226899">
          <w:marLeft w:val="0"/>
          <w:marRight w:val="0"/>
          <w:marTop w:val="0"/>
          <w:marBottom w:val="0"/>
          <w:divBdr>
            <w:top w:val="none" w:sz="0" w:space="0" w:color="auto"/>
            <w:left w:val="none" w:sz="0" w:space="0" w:color="auto"/>
            <w:bottom w:val="none" w:sz="0" w:space="0" w:color="auto"/>
            <w:right w:val="none" w:sz="0" w:space="0" w:color="auto"/>
          </w:divBdr>
        </w:div>
      </w:divsChild>
    </w:div>
    <w:div w:id="928658915">
      <w:bodyDiv w:val="1"/>
      <w:marLeft w:val="0"/>
      <w:marRight w:val="0"/>
      <w:marTop w:val="0"/>
      <w:marBottom w:val="0"/>
      <w:divBdr>
        <w:top w:val="none" w:sz="0" w:space="0" w:color="auto"/>
        <w:left w:val="none" w:sz="0" w:space="0" w:color="auto"/>
        <w:bottom w:val="none" w:sz="0" w:space="0" w:color="auto"/>
        <w:right w:val="none" w:sz="0" w:space="0" w:color="auto"/>
      </w:divBdr>
    </w:div>
    <w:div w:id="933243419">
      <w:bodyDiv w:val="1"/>
      <w:marLeft w:val="0"/>
      <w:marRight w:val="0"/>
      <w:marTop w:val="0"/>
      <w:marBottom w:val="0"/>
      <w:divBdr>
        <w:top w:val="none" w:sz="0" w:space="0" w:color="auto"/>
        <w:left w:val="none" w:sz="0" w:space="0" w:color="auto"/>
        <w:bottom w:val="none" w:sz="0" w:space="0" w:color="auto"/>
        <w:right w:val="none" w:sz="0" w:space="0" w:color="auto"/>
      </w:divBdr>
      <w:divsChild>
        <w:div w:id="503666952">
          <w:marLeft w:val="0"/>
          <w:marRight w:val="0"/>
          <w:marTop w:val="0"/>
          <w:marBottom w:val="0"/>
          <w:divBdr>
            <w:top w:val="none" w:sz="0" w:space="0" w:color="auto"/>
            <w:left w:val="none" w:sz="0" w:space="0" w:color="auto"/>
            <w:bottom w:val="none" w:sz="0" w:space="0" w:color="auto"/>
            <w:right w:val="none" w:sz="0" w:space="0" w:color="auto"/>
          </w:divBdr>
          <w:divsChild>
            <w:div w:id="1685746940">
              <w:marLeft w:val="0"/>
              <w:marRight w:val="0"/>
              <w:marTop w:val="0"/>
              <w:marBottom w:val="0"/>
              <w:divBdr>
                <w:top w:val="none" w:sz="0" w:space="0" w:color="auto"/>
                <w:left w:val="none" w:sz="0" w:space="0" w:color="auto"/>
                <w:bottom w:val="none" w:sz="0" w:space="0" w:color="auto"/>
                <w:right w:val="none" w:sz="0" w:space="0" w:color="auto"/>
              </w:divBdr>
              <w:divsChild>
                <w:div w:id="1060133120">
                  <w:marLeft w:val="0"/>
                  <w:marRight w:val="0"/>
                  <w:marTop w:val="0"/>
                  <w:marBottom w:val="0"/>
                  <w:divBdr>
                    <w:top w:val="none" w:sz="0" w:space="0" w:color="auto"/>
                    <w:left w:val="none" w:sz="0" w:space="0" w:color="auto"/>
                    <w:bottom w:val="none" w:sz="0" w:space="0" w:color="auto"/>
                    <w:right w:val="none" w:sz="0" w:space="0" w:color="auto"/>
                  </w:divBdr>
                  <w:divsChild>
                    <w:div w:id="197821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630921">
      <w:bodyDiv w:val="1"/>
      <w:marLeft w:val="0"/>
      <w:marRight w:val="0"/>
      <w:marTop w:val="0"/>
      <w:marBottom w:val="0"/>
      <w:divBdr>
        <w:top w:val="none" w:sz="0" w:space="0" w:color="auto"/>
        <w:left w:val="none" w:sz="0" w:space="0" w:color="auto"/>
        <w:bottom w:val="none" w:sz="0" w:space="0" w:color="auto"/>
        <w:right w:val="none" w:sz="0" w:space="0" w:color="auto"/>
      </w:divBdr>
    </w:div>
    <w:div w:id="934021130">
      <w:bodyDiv w:val="1"/>
      <w:marLeft w:val="0"/>
      <w:marRight w:val="0"/>
      <w:marTop w:val="0"/>
      <w:marBottom w:val="0"/>
      <w:divBdr>
        <w:top w:val="none" w:sz="0" w:space="0" w:color="auto"/>
        <w:left w:val="none" w:sz="0" w:space="0" w:color="auto"/>
        <w:bottom w:val="none" w:sz="0" w:space="0" w:color="auto"/>
        <w:right w:val="none" w:sz="0" w:space="0" w:color="auto"/>
      </w:divBdr>
      <w:divsChild>
        <w:div w:id="901016298">
          <w:marLeft w:val="0"/>
          <w:marRight w:val="0"/>
          <w:marTop w:val="0"/>
          <w:marBottom w:val="0"/>
          <w:divBdr>
            <w:top w:val="none" w:sz="0" w:space="0" w:color="auto"/>
            <w:left w:val="none" w:sz="0" w:space="0" w:color="auto"/>
            <w:bottom w:val="none" w:sz="0" w:space="0" w:color="auto"/>
            <w:right w:val="none" w:sz="0" w:space="0" w:color="auto"/>
          </w:divBdr>
        </w:div>
        <w:div w:id="1275332159">
          <w:marLeft w:val="0"/>
          <w:marRight w:val="0"/>
          <w:marTop w:val="0"/>
          <w:marBottom w:val="0"/>
          <w:divBdr>
            <w:top w:val="none" w:sz="0" w:space="0" w:color="auto"/>
            <w:left w:val="none" w:sz="0" w:space="0" w:color="auto"/>
            <w:bottom w:val="none" w:sz="0" w:space="0" w:color="auto"/>
            <w:right w:val="none" w:sz="0" w:space="0" w:color="auto"/>
          </w:divBdr>
        </w:div>
      </w:divsChild>
    </w:div>
    <w:div w:id="934822229">
      <w:bodyDiv w:val="1"/>
      <w:marLeft w:val="0"/>
      <w:marRight w:val="0"/>
      <w:marTop w:val="0"/>
      <w:marBottom w:val="0"/>
      <w:divBdr>
        <w:top w:val="none" w:sz="0" w:space="0" w:color="auto"/>
        <w:left w:val="none" w:sz="0" w:space="0" w:color="auto"/>
        <w:bottom w:val="none" w:sz="0" w:space="0" w:color="auto"/>
        <w:right w:val="none" w:sz="0" w:space="0" w:color="auto"/>
      </w:divBdr>
    </w:div>
    <w:div w:id="934896557">
      <w:bodyDiv w:val="1"/>
      <w:marLeft w:val="0"/>
      <w:marRight w:val="0"/>
      <w:marTop w:val="0"/>
      <w:marBottom w:val="0"/>
      <w:divBdr>
        <w:top w:val="none" w:sz="0" w:space="0" w:color="auto"/>
        <w:left w:val="none" w:sz="0" w:space="0" w:color="auto"/>
        <w:bottom w:val="none" w:sz="0" w:space="0" w:color="auto"/>
        <w:right w:val="none" w:sz="0" w:space="0" w:color="auto"/>
      </w:divBdr>
      <w:divsChild>
        <w:div w:id="857892149">
          <w:marLeft w:val="0"/>
          <w:marRight w:val="0"/>
          <w:marTop w:val="0"/>
          <w:marBottom w:val="0"/>
          <w:divBdr>
            <w:top w:val="none" w:sz="0" w:space="0" w:color="auto"/>
            <w:left w:val="none" w:sz="0" w:space="0" w:color="auto"/>
            <w:bottom w:val="none" w:sz="0" w:space="0" w:color="auto"/>
            <w:right w:val="none" w:sz="0" w:space="0" w:color="auto"/>
          </w:divBdr>
          <w:divsChild>
            <w:div w:id="877010283">
              <w:marLeft w:val="0"/>
              <w:marRight w:val="0"/>
              <w:marTop w:val="0"/>
              <w:marBottom w:val="0"/>
              <w:divBdr>
                <w:top w:val="none" w:sz="0" w:space="0" w:color="auto"/>
                <w:left w:val="none" w:sz="0" w:space="0" w:color="auto"/>
                <w:bottom w:val="none" w:sz="0" w:space="0" w:color="auto"/>
                <w:right w:val="none" w:sz="0" w:space="0" w:color="auto"/>
              </w:divBdr>
              <w:divsChild>
                <w:div w:id="178704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444126">
      <w:bodyDiv w:val="1"/>
      <w:marLeft w:val="0"/>
      <w:marRight w:val="0"/>
      <w:marTop w:val="0"/>
      <w:marBottom w:val="0"/>
      <w:divBdr>
        <w:top w:val="none" w:sz="0" w:space="0" w:color="auto"/>
        <w:left w:val="none" w:sz="0" w:space="0" w:color="auto"/>
        <w:bottom w:val="none" w:sz="0" w:space="0" w:color="auto"/>
        <w:right w:val="none" w:sz="0" w:space="0" w:color="auto"/>
      </w:divBdr>
      <w:divsChild>
        <w:div w:id="1324120894">
          <w:marLeft w:val="0"/>
          <w:marRight w:val="0"/>
          <w:marTop w:val="0"/>
          <w:marBottom w:val="0"/>
          <w:divBdr>
            <w:top w:val="none" w:sz="0" w:space="0" w:color="auto"/>
            <w:left w:val="none" w:sz="0" w:space="0" w:color="auto"/>
            <w:bottom w:val="none" w:sz="0" w:space="0" w:color="auto"/>
            <w:right w:val="none" w:sz="0" w:space="0" w:color="auto"/>
          </w:divBdr>
          <w:divsChild>
            <w:div w:id="1554583485">
              <w:marLeft w:val="0"/>
              <w:marRight w:val="0"/>
              <w:marTop w:val="0"/>
              <w:marBottom w:val="0"/>
              <w:divBdr>
                <w:top w:val="none" w:sz="0" w:space="0" w:color="auto"/>
                <w:left w:val="none" w:sz="0" w:space="0" w:color="auto"/>
                <w:bottom w:val="none" w:sz="0" w:space="0" w:color="auto"/>
                <w:right w:val="none" w:sz="0" w:space="0" w:color="auto"/>
              </w:divBdr>
              <w:divsChild>
                <w:div w:id="191000419">
                  <w:marLeft w:val="0"/>
                  <w:marRight w:val="0"/>
                  <w:marTop w:val="0"/>
                  <w:marBottom w:val="0"/>
                  <w:divBdr>
                    <w:top w:val="none" w:sz="0" w:space="0" w:color="auto"/>
                    <w:left w:val="none" w:sz="0" w:space="0" w:color="auto"/>
                    <w:bottom w:val="none" w:sz="0" w:space="0" w:color="auto"/>
                    <w:right w:val="none" w:sz="0" w:space="0" w:color="auto"/>
                  </w:divBdr>
                  <w:divsChild>
                    <w:div w:id="102343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850453">
      <w:bodyDiv w:val="1"/>
      <w:marLeft w:val="0"/>
      <w:marRight w:val="0"/>
      <w:marTop w:val="0"/>
      <w:marBottom w:val="0"/>
      <w:divBdr>
        <w:top w:val="none" w:sz="0" w:space="0" w:color="auto"/>
        <w:left w:val="none" w:sz="0" w:space="0" w:color="auto"/>
        <w:bottom w:val="none" w:sz="0" w:space="0" w:color="auto"/>
        <w:right w:val="none" w:sz="0" w:space="0" w:color="auto"/>
      </w:divBdr>
    </w:div>
    <w:div w:id="945044645">
      <w:bodyDiv w:val="1"/>
      <w:marLeft w:val="0"/>
      <w:marRight w:val="0"/>
      <w:marTop w:val="0"/>
      <w:marBottom w:val="0"/>
      <w:divBdr>
        <w:top w:val="none" w:sz="0" w:space="0" w:color="auto"/>
        <w:left w:val="none" w:sz="0" w:space="0" w:color="auto"/>
        <w:bottom w:val="none" w:sz="0" w:space="0" w:color="auto"/>
        <w:right w:val="none" w:sz="0" w:space="0" w:color="auto"/>
      </w:divBdr>
    </w:div>
    <w:div w:id="945112826">
      <w:bodyDiv w:val="1"/>
      <w:marLeft w:val="0"/>
      <w:marRight w:val="0"/>
      <w:marTop w:val="0"/>
      <w:marBottom w:val="0"/>
      <w:divBdr>
        <w:top w:val="none" w:sz="0" w:space="0" w:color="auto"/>
        <w:left w:val="none" w:sz="0" w:space="0" w:color="auto"/>
        <w:bottom w:val="none" w:sz="0" w:space="0" w:color="auto"/>
        <w:right w:val="none" w:sz="0" w:space="0" w:color="auto"/>
      </w:divBdr>
      <w:divsChild>
        <w:div w:id="54865404">
          <w:marLeft w:val="0"/>
          <w:marRight w:val="0"/>
          <w:marTop w:val="0"/>
          <w:marBottom w:val="0"/>
          <w:divBdr>
            <w:top w:val="none" w:sz="0" w:space="0" w:color="auto"/>
            <w:left w:val="none" w:sz="0" w:space="0" w:color="auto"/>
            <w:bottom w:val="none" w:sz="0" w:space="0" w:color="auto"/>
            <w:right w:val="none" w:sz="0" w:space="0" w:color="auto"/>
          </w:divBdr>
          <w:divsChild>
            <w:div w:id="1983578949">
              <w:marLeft w:val="0"/>
              <w:marRight w:val="0"/>
              <w:marTop w:val="0"/>
              <w:marBottom w:val="0"/>
              <w:divBdr>
                <w:top w:val="none" w:sz="0" w:space="0" w:color="auto"/>
                <w:left w:val="none" w:sz="0" w:space="0" w:color="auto"/>
                <w:bottom w:val="none" w:sz="0" w:space="0" w:color="auto"/>
                <w:right w:val="none" w:sz="0" w:space="0" w:color="auto"/>
              </w:divBdr>
              <w:divsChild>
                <w:div w:id="50228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157285">
      <w:bodyDiv w:val="1"/>
      <w:marLeft w:val="0"/>
      <w:marRight w:val="0"/>
      <w:marTop w:val="0"/>
      <w:marBottom w:val="0"/>
      <w:divBdr>
        <w:top w:val="none" w:sz="0" w:space="0" w:color="auto"/>
        <w:left w:val="none" w:sz="0" w:space="0" w:color="auto"/>
        <w:bottom w:val="none" w:sz="0" w:space="0" w:color="auto"/>
        <w:right w:val="none" w:sz="0" w:space="0" w:color="auto"/>
      </w:divBdr>
    </w:div>
    <w:div w:id="949703865">
      <w:bodyDiv w:val="1"/>
      <w:marLeft w:val="0"/>
      <w:marRight w:val="0"/>
      <w:marTop w:val="0"/>
      <w:marBottom w:val="0"/>
      <w:divBdr>
        <w:top w:val="none" w:sz="0" w:space="0" w:color="auto"/>
        <w:left w:val="none" w:sz="0" w:space="0" w:color="auto"/>
        <w:bottom w:val="none" w:sz="0" w:space="0" w:color="auto"/>
        <w:right w:val="none" w:sz="0" w:space="0" w:color="auto"/>
      </w:divBdr>
      <w:divsChild>
        <w:div w:id="326322722">
          <w:marLeft w:val="0"/>
          <w:marRight w:val="0"/>
          <w:marTop w:val="0"/>
          <w:marBottom w:val="0"/>
          <w:divBdr>
            <w:top w:val="none" w:sz="0" w:space="0" w:color="auto"/>
            <w:left w:val="none" w:sz="0" w:space="0" w:color="auto"/>
            <w:bottom w:val="none" w:sz="0" w:space="0" w:color="auto"/>
            <w:right w:val="none" w:sz="0" w:space="0" w:color="auto"/>
          </w:divBdr>
        </w:div>
        <w:div w:id="344982284">
          <w:marLeft w:val="0"/>
          <w:marRight w:val="0"/>
          <w:marTop w:val="0"/>
          <w:marBottom w:val="0"/>
          <w:divBdr>
            <w:top w:val="none" w:sz="0" w:space="0" w:color="auto"/>
            <w:left w:val="none" w:sz="0" w:space="0" w:color="auto"/>
            <w:bottom w:val="none" w:sz="0" w:space="0" w:color="auto"/>
            <w:right w:val="none" w:sz="0" w:space="0" w:color="auto"/>
          </w:divBdr>
        </w:div>
        <w:div w:id="391929037">
          <w:marLeft w:val="0"/>
          <w:marRight w:val="0"/>
          <w:marTop w:val="0"/>
          <w:marBottom w:val="0"/>
          <w:divBdr>
            <w:top w:val="none" w:sz="0" w:space="0" w:color="auto"/>
            <w:left w:val="none" w:sz="0" w:space="0" w:color="auto"/>
            <w:bottom w:val="none" w:sz="0" w:space="0" w:color="auto"/>
            <w:right w:val="none" w:sz="0" w:space="0" w:color="auto"/>
          </w:divBdr>
        </w:div>
        <w:div w:id="1805267694">
          <w:marLeft w:val="0"/>
          <w:marRight w:val="0"/>
          <w:marTop w:val="0"/>
          <w:marBottom w:val="0"/>
          <w:divBdr>
            <w:top w:val="none" w:sz="0" w:space="0" w:color="auto"/>
            <w:left w:val="none" w:sz="0" w:space="0" w:color="auto"/>
            <w:bottom w:val="none" w:sz="0" w:space="0" w:color="auto"/>
            <w:right w:val="none" w:sz="0" w:space="0" w:color="auto"/>
          </w:divBdr>
        </w:div>
        <w:div w:id="1947152848">
          <w:marLeft w:val="0"/>
          <w:marRight w:val="0"/>
          <w:marTop w:val="0"/>
          <w:marBottom w:val="0"/>
          <w:divBdr>
            <w:top w:val="none" w:sz="0" w:space="0" w:color="auto"/>
            <w:left w:val="none" w:sz="0" w:space="0" w:color="auto"/>
            <w:bottom w:val="none" w:sz="0" w:space="0" w:color="auto"/>
            <w:right w:val="none" w:sz="0" w:space="0" w:color="auto"/>
          </w:divBdr>
        </w:div>
      </w:divsChild>
    </w:div>
    <w:div w:id="950094083">
      <w:bodyDiv w:val="1"/>
      <w:marLeft w:val="0"/>
      <w:marRight w:val="0"/>
      <w:marTop w:val="0"/>
      <w:marBottom w:val="0"/>
      <w:divBdr>
        <w:top w:val="none" w:sz="0" w:space="0" w:color="auto"/>
        <w:left w:val="none" w:sz="0" w:space="0" w:color="auto"/>
        <w:bottom w:val="none" w:sz="0" w:space="0" w:color="auto"/>
        <w:right w:val="none" w:sz="0" w:space="0" w:color="auto"/>
      </w:divBdr>
      <w:divsChild>
        <w:div w:id="2078091729">
          <w:marLeft w:val="0"/>
          <w:marRight w:val="0"/>
          <w:marTop w:val="0"/>
          <w:marBottom w:val="0"/>
          <w:divBdr>
            <w:top w:val="none" w:sz="0" w:space="0" w:color="auto"/>
            <w:left w:val="none" w:sz="0" w:space="0" w:color="auto"/>
            <w:bottom w:val="none" w:sz="0" w:space="0" w:color="auto"/>
            <w:right w:val="none" w:sz="0" w:space="0" w:color="auto"/>
          </w:divBdr>
        </w:div>
      </w:divsChild>
    </w:div>
    <w:div w:id="951211183">
      <w:bodyDiv w:val="1"/>
      <w:marLeft w:val="0"/>
      <w:marRight w:val="0"/>
      <w:marTop w:val="0"/>
      <w:marBottom w:val="0"/>
      <w:divBdr>
        <w:top w:val="none" w:sz="0" w:space="0" w:color="auto"/>
        <w:left w:val="none" w:sz="0" w:space="0" w:color="auto"/>
        <w:bottom w:val="none" w:sz="0" w:space="0" w:color="auto"/>
        <w:right w:val="none" w:sz="0" w:space="0" w:color="auto"/>
      </w:divBdr>
    </w:div>
    <w:div w:id="956257558">
      <w:bodyDiv w:val="1"/>
      <w:marLeft w:val="0"/>
      <w:marRight w:val="0"/>
      <w:marTop w:val="0"/>
      <w:marBottom w:val="0"/>
      <w:divBdr>
        <w:top w:val="none" w:sz="0" w:space="0" w:color="auto"/>
        <w:left w:val="none" w:sz="0" w:space="0" w:color="auto"/>
        <w:bottom w:val="none" w:sz="0" w:space="0" w:color="auto"/>
        <w:right w:val="none" w:sz="0" w:space="0" w:color="auto"/>
      </w:divBdr>
    </w:div>
    <w:div w:id="956451042">
      <w:bodyDiv w:val="1"/>
      <w:marLeft w:val="0"/>
      <w:marRight w:val="0"/>
      <w:marTop w:val="0"/>
      <w:marBottom w:val="0"/>
      <w:divBdr>
        <w:top w:val="none" w:sz="0" w:space="0" w:color="auto"/>
        <w:left w:val="none" w:sz="0" w:space="0" w:color="auto"/>
        <w:bottom w:val="none" w:sz="0" w:space="0" w:color="auto"/>
        <w:right w:val="none" w:sz="0" w:space="0" w:color="auto"/>
      </w:divBdr>
    </w:div>
    <w:div w:id="957762402">
      <w:bodyDiv w:val="1"/>
      <w:marLeft w:val="0"/>
      <w:marRight w:val="0"/>
      <w:marTop w:val="0"/>
      <w:marBottom w:val="0"/>
      <w:divBdr>
        <w:top w:val="none" w:sz="0" w:space="0" w:color="auto"/>
        <w:left w:val="none" w:sz="0" w:space="0" w:color="auto"/>
        <w:bottom w:val="none" w:sz="0" w:space="0" w:color="auto"/>
        <w:right w:val="none" w:sz="0" w:space="0" w:color="auto"/>
      </w:divBdr>
    </w:div>
    <w:div w:id="958414546">
      <w:bodyDiv w:val="1"/>
      <w:marLeft w:val="0"/>
      <w:marRight w:val="0"/>
      <w:marTop w:val="0"/>
      <w:marBottom w:val="0"/>
      <w:divBdr>
        <w:top w:val="none" w:sz="0" w:space="0" w:color="auto"/>
        <w:left w:val="none" w:sz="0" w:space="0" w:color="auto"/>
        <w:bottom w:val="none" w:sz="0" w:space="0" w:color="auto"/>
        <w:right w:val="none" w:sz="0" w:space="0" w:color="auto"/>
      </w:divBdr>
    </w:div>
    <w:div w:id="958416851">
      <w:bodyDiv w:val="1"/>
      <w:marLeft w:val="0"/>
      <w:marRight w:val="0"/>
      <w:marTop w:val="0"/>
      <w:marBottom w:val="0"/>
      <w:divBdr>
        <w:top w:val="none" w:sz="0" w:space="0" w:color="auto"/>
        <w:left w:val="none" w:sz="0" w:space="0" w:color="auto"/>
        <w:bottom w:val="none" w:sz="0" w:space="0" w:color="auto"/>
        <w:right w:val="none" w:sz="0" w:space="0" w:color="auto"/>
      </w:divBdr>
    </w:div>
    <w:div w:id="959384005">
      <w:bodyDiv w:val="1"/>
      <w:marLeft w:val="0"/>
      <w:marRight w:val="0"/>
      <w:marTop w:val="0"/>
      <w:marBottom w:val="0"/>
      <w:divBdr>
        <w:top w:val="none" w:sz="0" w:space="0" w:color="auto"/>
        <w:left w:val="none" w:sz="0" w:space="0" w:color="auto"/>
        <w:bottom w:val="none" w:sz="0" w:space="0" w:color="auto"/>
        <w:right w:val="none" w:sz="0" w:space="0" w:color="auto"/>
      </w:divBdr>
    </w:div>
    <w:div w:id="960571326">
      <w:bodyDiv w:val="1"/>
      <w:marLeft w:val="0"/>
      <w:marRight w:val="0"/>
      <w:marTop w:val="0"/>
      <w:marBottom w:val="0"/>
      <w:divBdr>
        <w:top w:val="none" w:sz="0" w:space="0" w:color="auto"/>
        <w:left w:val="none" w:sz="0" w:space="0" w:color="auto"/>
        <w:bottom w:val="none" w:sz="0" w:space="0" w:color="auto"/>
        <w:right w:val="none" w:sz="0" w:space="0" w:color="auto"/>
      </w:divBdr>
    </w:div>
    <w:div w:id="966471916">
      <w:bodyDiv w:val="1"/>
      <w:marLeft w:val="0"/>
      <w:marRight w:val="0"/>
      <w:marTop w:val="0"/>
      <w:marBottom w:val="0"/>
      <w:divBdr>
        <w:top w:val="none" w:sz="0" w:space="0" w:color="auto"/>
        <w:left w:val="none" w:sz="0" w:space="0" w:color="auto"/>
        <w:bottom w:val="none" w:sz="0" w:space="0" w:color="auto"/>
        <w:right w:val="none" w:sz="0" w:space="0" w:color="auto"/>
      </w:divBdr>
    </w:div>
    <w:div w:id="967397405">
      <w:bodyDiv w:val="1"/>
      <w:marLeft w:val="0"/>
      <w:marRight w:val="0"/>
      <w:marTop w:val="0"/>
      <w:marBottom w:val="0"/>
      <w:divBdr>
        <w:top w:val="none" w:sz="0" w:space="0" w:color="auto"/>
        <w:left w:val="none" w:sz="0" w:space="0" w:color="auto"/>
        <w:bottom w:val="none" w:sz="0" w:space="0" w:color="auto"/>
        <w:right w:val="none" w:sz="0" w:space="0" w:color="auto"/>
      </w:divBdr>
      <w:divsChild>
        <w:div w:id="2050449366">
          <w:marLeft w:val="0"/>
          <w:marRight w:val="0"/>
          <w:marTop w:val="0"/>
          <w:marBottom w:val="0"/>
          <w:divBdr>
            <w:top w:val="none" w:sz="0" w:space="0" w:color="auto"/>
            <w:left w:val="none" w:sz="0" w:space="0" w:color="auto"/>
            <w:bottom w:val="none" w:sz="0" w:space="0" w:color="auto"/>
            <w:right w:val="none" w:sz="0" w:space="0" w:color="auto"/>
          </w:divBdr>
          <w:divsChild>
            <w:div w:id="1273391955">
              <w:marLeft w:val="0"/>
              <w:marRight w:val="0"/>
              <w:marTop w:val="0"/>
              <w:marBottom w:val="0"/>
              <w:divBdr>
                <w:top w:val="none" w:sz="0" w:space="0" w:color="auto"/>
                <w:left w:val="none" w:sz="0" w:space="0" w:color="auto"/>
                <w:bottom w:val="none" w:sz="0" w:space="0" w:color="auto"/>
                <w:right w:val="none" w:sz="0" w:space="0" w:color="auto"/>
              </w:divBdr>
              <w:divsChild>
                <w:div w:id="23335462">
                  <w:marLeft w:val="0"/>
                  <w:marRight w:val="0"/>
                  <w:marTop w:val="0"/>
                  <w:marBottom w:val="0"/>
                  <w:divBdr>
                    <w:top w:val="none" w:sz="0" w:space="0" w:color="auto"/>
                    <w:left w:val="none" w:sz="0" w:space="0" w:color="auto"/>
                    <w:bottom w:val="none" w:sz="0" w:space="0" w:color="auto"/>
                    <w:right w:val="none" w:sz="0" w:space="0" w:color="auto"/>
                  </w:divBdr>
                  <w:divsChild>
                    <w:div w:id="156730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322527">
      <w:bodyDiv w:val="1"/>
      <w:marLeft w:val="0"/>
      <w:marRight w:val="0"/>
      <w:marTop w:val="0"/>
      <w:marBottom w:val="0"/>
      <w:divBdr>
        <w:top w:val="none" w:sz="0" w:space="0" w:color="auto"/>
        <w:left w:val="none" w:sz="0" w:space="0" w:color="auto"/>
        <w:bottom w:val="none" w:sz="0" w:space="0" w:color="auto"/>
        <w:right w:val="none" w:sz="0" w:space="0" w:color="auto"/>
      </w:divBdr>
    </w:div>
    <w:div w:id="970019580">
      <w:bodyDiv w:val="1"/>
      <w:marLeft w:val="0"/>
      <w:marRight w:val="0"/>
      <w:marTop w:val="0"/>
      <w:marBottom w:val="0"/>
      <w:divBdr>
        <w:top w:val="none" w:sz="0" w:space="0" w:color="auto"/>
        <w:left w:val="none" w:sz="0" w:space="0" w:color="auto"/>
        <w:bottom w:val="none" w:sz="0" w:space="0" w:color="auto"/>
        <w:right w:val="none" w:sz="0" w:space="0" w:color="auto"/>
      </w:divBdr>
    </w:div>
    <w:div w:id="970329985">
      <w:bodyDiv w:val="1"/>
      <w:marLeft w:val="0"/>
      <w:marRight w:val="0"/>
      <w:marTop w:val="0"/>
      <w:marBottom w:val="0"/>
      <w:divBdr>
        <w:top w:val="none" w:sz="0" w:space="0" w:color="auto"/>
        <w:left w:val="none" w:sz="0" w:space="0" w:color="auto"/>
        <w:bottom w:val="none" w:sz="0" w:space="0" w:color="auto"/>
        <w:right w:val="none" w:sz="0" w:space="0" w:color="auto"/>
      </w:divBdr>
    </w:div>
    <w:div w:id="970671587">
      <w:bodyDiv w:val="1"/>
      <w:marLeft w:val="0"/>
      <w:marRight w:val="0"/>
      <w:marTop w:val="0"/>
      <w:marBottom w:val="0"/>
      <w:divBdr>
        <w:top w:val="none" w:sz="0" w:space="0" w:color="auto"/>
        <w:left w:val="none" w:sz="0" w:space="0" w:color="auto"/>
        <w:bottom w:val="none" w:sz="0" w:space="0" w:color="auto"/>
        <w:right w:val="none" w:sz="0" w:space="0" w:color="auto"/>
      </w:divBdr>
    </w:div>
    <w:div w:id="974986689">
      <w:bodyDiv w:val="1"/>
      <w:marLeft w:val="0"/>
      <w:marRight w:val="0"/>
      <w:marTop w:val="0"/>
      <w:marBottom w:val="0"/>
      <w:divBdr>
        <w:top w:val="none" w:sz="0" w:space="0" w:color="auto"/>
        <w:left w:val="none" w:sz="0" w:space="0" w:color="auto"/>
        <w:bottom w:val="none" w:sz="0" w:space="0" w:color="auto"/>
        <w:right w:val="none" w:sz="0" w:space="0" w:color="auto"/>
      </w:divBdr>
    </w:div>
    <w:div w:id="977760813">
      <w:bodyDiv w:val="1"/>
      <w:marLeft w:val="0"/>
      <w:marRight w:val="0"/>
      <w:marTop w:val="0"/>
      <w:marBottom w:val="0"/>
      <w:divBdr>
        <w:top w:val="none" w:sz="0" w:space="0" w:color="auto"/>
        <w:left w:val="none" w:sz="0" w:space="0" w:color="auto"/>
        <w:bottom w:val="none" w:sz="0" w:space="0" w:color="auto"/>
        <w:right w:val="none" w:sz="0" w:space="0" w:color="auto"/>
      </w:divBdr>
    </w:div>
    <w:div w:id="984699622">
      <w:marLeft w:val="0"/>
      <w:marRight w:val="0"/>
      <w:marTop w:val="0"/>
      <w:marBottom w:val="0"/>
      <w:divBdr>
        <w:top w:val="none" w:sz="0" w:space="0" w:color="auto"/>
        <w:left w:val="none" w:sz="0" w:space="0" w:color="auto"/>
        <w:bottom w:val="none" w:sz="0" w:space="0" w:color="auto"/>
        <w:right w:val="none" w:sz="0" w:space="0" w:color="auto"/>
      </w:divBdr>
    </w:div>
    <w:div w:id="987128286">
      <w:bodyDiv w:val="1"/>
      <w:marLeft w:val="0"/>
      <w:marRight w:val="0"/>
      <w:marTop w:val="0"/>
      <w:marBottom w:val="0"/>
      <w:divBdr>
        <w:top w:val="none" w:sz="0" w:space="0" w:color="auto"/>
        <w:left w:val="none" w:sz="0" w:space="0" w:color="auto"/>
        <w:bottom w:val="none" w:sz="0" w:space="0" w:color="auto"/>
        <w:right w:val="none" w:sz="0" w:space="0" w:color="auto"/>
      </w:divBdr>
    </w:div>
    <w:div w:id="991985036">
      <w:bodyDiv w:val="1"/>
      <w:marLeft w:val="0"/>
      <w:marRight w:val="0"/>
      <w:marTop w:val="0"/>
      <w:marBottom w:val="0"/>
      <w:divBdr>
        <w:top w:val="none" w:sz="0" w:space="0" w:color="auto"/>
        <w:left w:val="none" w:sz="0" w:space="0" w:color="auto"/>
        <w:bottom w:val="none" w:sz="0" w:space="0" w:color="auto"/>
        <w:right w:val="none" w:sz="0" w:space="0" w:color="auto"/>
      </w:divBdr>
    </w:div>
    <w:div w:id="993072415">
      <w:bodyDiv w:val="1"/>
      <w:marLeft w:val="0"/>
      <w:marRight w:val="0"/>
      <w:marTop w:val="0"/>
      <w:marBottom w:val="0"/>
      <w:divBdr>
        <w:top w:val="none" w:sz="0" w:space="0" w:color="auto"/>
        <w:left w:val="none" w:sz="0" w:space="0" w:color="auto"/>
        <w:bottom w:val="none" w:sz="0" w:space="0" w:color="auto"/>
        <w:right w:val="none" w:sz="0" w:space="0" w:color="auto"/>
      </w:divBdr>
    </w:div>
    <w:div w:id="994065910">
      <w:bodyDiv w:val="1"/>
      <w:marLeft w:val="0"/>
      <w:marRight w:val="0"/>
      <w:marTop w:val="0"/>
      <w:marBottom w:val="0"/>
      <w:divBdr>
        <w:top w:val="none" w:sz="0" w:space="0" w:color="auto"/>
        <w:left w:val="none" w:sz="0" w:space="0" w:color="auto"/>
        <w:bottom w:val="none" w:sz="0" w:space="0" w:color="auto"/>
        <w:right w:val="none" w:sz="0" w:space="0" w:color="auto"/>
      </w:divBdr>
    </w:div>
    <w:div w:id="995524438">
      <w:bodyDiv w:val="1"/>
      <w:marLeft w:val="0"/>
      <w:marRight w:val="0"/>
      <w:marTop w:val="0"/>
      <w:marBottom w:val="0"/>
      <w:divBdr>
        <w:top w:val="none" w:sz="0" w:space="0" w:color="auto"/>
        <w:left w:val="none" w:sz="0" w:space="0" w:color="auto"/>
        <w:bottom w:val="none" w:sz="0" w:space="0" w:color="auto"/>
        <w:right w:val="none" w:sz="0" w:space="0" w:color="auto"/>
      </w:divBdr>
    </w:div>
    <w:div w:id="996032350">
      <w:bodyDiv w:val="1"/>
      <w:marLeft w:val="0"/>
      <w:marRight w:val="0"/>
      <w:marTop w:val="0"/>
      <w:marBottom w:val="0"/>
      <w:divBdr>
        <w:top w:val="none" w:sz="0" w:space="0" w:color="auto"/>
        <w:left w:val="none" w:sz="0" w:space="0" w:color="auto"/>
        <w:bottom w:val="none" w:sz="0" w:space="0" w:color="auto"/>
        <w:right w:val="none" w:sz="0" w:space="0" w:color="auto"/>
      </w:divBdr>
      <w:divsChild>
        <w:div w:id="404689069">
          <w:marLeft w:val="0"/>
          <w:marRight w:val="0"/>
          <w:marTop w:val="0"/>
          <w:marBottom w:val="0"/>
          <w:divBdr>
            <w:top w:val="none" w:sz="0" w:space="0" w:color="auto"/>
            <w:left w:val="none" w:sz="0" w:space="0" w:color="auto"/>
            <w:bottom w:val="none" w:sz="0" w:space="0" w:color="auto"/>
            <w:right w:val="none" w:sz="0" w:space="0" w:color="auto"/>
          </w:divBdr>
          <w:divsChild>
            <w:div w:id="1377004760">
              <w:marLeft w:val="0"/>
              <w:marRight w:val="0"/>
              <w:marTop w:val="0"/>
              <w:marBottom w:val="0"/>
              <w:divBdr>
                <w:top w:val="none" w:sz="0" w:space="0" w:color="auto"/>
                <w:left w:val="none" w:sz="0" w:space="0" w:color="auto"/>
                <w:bottom w:val="none" w:sz="0" w:space="0" w:color="auto"/>
                <w:right w:val="none" w:sz="0" w:space="0" w:color="auto"/>
              </w:divBdr>
              <w:divsChild>
                <w:div w:id="1880511182">
                  <w:marLeft w:val="0"/>
                  <w:marRight w:val="0"/>
                  <w:marTop w:val="0"/>
                  <w:marBottom w:val="0"/>
                  <w:divBdr>
                    <w:top w:val="none" w:sz="0" w:space="0" w:color="auto"/>
                    <w:left w:val="none" w:sz="0" w:space="0" w:color="auto"/>
                    <w:bottom w:val="none" w:sz="0" w:space="0" w:color="auto"/>
                    <w:right w:val="none" w:sz="0" w:space="0" w:color="auto"/>
                  </w:divBdr>
                </w:div>
              </w:divsChild>
            </w:div>
            <w:div w:id="2060859340">
              <w:marLeft w:val="0"/>
              <w:marRight w:val="0"/>
              <w:marTop w:val="0"/>
              <w:marBottom w:val="0"/>
              <w:divBdr>
                <w:top w:val="none" w:sz="0" w:space="0" w:color="auto"/>
                <w:left w:val="none" w:sz="0" w:space="0" w:color="auto"/>
                <w:bottom w:val="none" w:sz="0" w:space="0" w:color="auto"/>
                <w:right w:val="none" w:sz="0" w:space="0" w:color="auto"/>
              </w:divBdr>
              <w:divsChild>
                <w:div w:id="117985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03517">
          <w:marLeft w:val="0"/>
          <w:marRight w:val="0"/>
          <w:marTop w:val="0"/>
          <w:marBottom w:val="0"/>
          <w:divBdr>
            <w:top w:val="none" w:sz="0" w:space="0" w:color="auto"/>
            <w:left w:val="none" w:sz="0" w:space="0" w:color="auto"/>
            <w:bottom w:val="none" w:sz="0" w:space="0" w:color="auto"/>
            <w:right w:val="none" w:sz="0" w:space="0" w:color="auto"/>
          </w:divBdr>
          <w:divsChild>
            <w:div w:id="513613247">
              <w:marLeft w:val="0"/>
              <w:marRight w:val="0"/>
              <w:marTop w:val="0"/>
              <w:marBottom w:val="0"/>
              <w:divBdr>
                <w:top w:val="none" w:sz="0" w:space="0" w:color="auto"/>
                <w:left w:val="none" w:sz="0" w:space="0" w:color="auto"/>
                <w:bottom w:val="none" w:sz="0" w:space="0" w:color="auto"/>
                <w:right w:val="none" w:sz="0" w:space="0" w:color="auto"/>
              </w:divBdr>
              <w:divsChild>
                <w:div w:id="128387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304226">
      <w:bodyDiv w:val="1"/>
      <w:marLeft w:val="0"/>
      <w:marRight w:val="0"/>
      <w:marTop w:val="0"/>
      <w:marBottom w:val="0"/>
      <w:divBdr>
        <w:top w:val="none" w:sz="0" w:space="0" w:color="auto"/>
        <w:left w:val="none" w:sz="0" w:space="0" w:color="auto"/>
        <w:bottom w:val="none" w:sz="0" w:space="0" w:color="auto"/>
        <w:right w:val="none" w:sz="0" w:space="0" w:color="auto"/>
      </w:divBdr>
    </w:div>
    <w:div w:id="997685447">
      <w:bodyDiv w:val="1"/>
      <w:marLeft w:val="0"/>
      <w:marRight w:val="0"/>
      <w:marTop w:val="0"/>
      <w:marBottom w:val="0"/>
      <w:divBdr>
        <w:top w:val="none" w:sz="0" w:space="0" w:color="auto"/>
        <w:left w:val="none" w:sz="0" w:space="0" w:color="auto"/>
        <w:bottom w:val="none" w:sz="0" w:space="0" w:color="auto"/>
        <w:right w:val="none" w:sz="0" w:space="0" w:color="auto"/>
      </w:divBdr>
    </w:div>
    <w:div w:id="999386391">
      <w:bodyDiv w:val="1"/>
      <w:marLeft w:val="0"/>
      <w:marRight w:val="0"/>
      <w:marTop w:val="0"/>
      <w:marBottom w:val="0"/>
      <w:divBdr>
        <w:top w:val="none" w:sz="0" w:space="0" w:color="auto"/>
        <w:left w:val="none" w:sz="0" w:space="0" w:color="auto"/>
        <w:bottom w:val="none" w:sz="0" w:space="0" w:color="auto"/>
        <w:right w:val="none" w:sz="0" w:space="0" w:color="auto"/>
      </w:divBdr>
    </w:div>
    <w:div w:id="999577695">
      <w:bodyDiv w:val="1"/>
      <w:marLeft w:val="0"/>
      <w:marRight w:val="0"/>
      <w:marTop w:val="0"/>
      <w:marBottom w:val="0"/>
      <w:divBdr>
        <w:top w:val="none" w:sz="0" w:space="0" w:color="auto"/>
        <w:left w:val="none" w:sz="0" w:space="0" w:color="auto"/>
        <w:bottom w:val="none" w:sz="0" w:space="0" w:color="auto"/>
        <w:right w:val="none" w:sz="0" w:space="0" w:color="auto"/>
      </w:divBdr>
      <w:divsChild>
        <w:div w:id="1270427586">
          <w:marLeft w:val="0"/>
          <w:marRight w:val="0"/>
          <w:marTop w:val="0"/>
          <w:marBottom w:val="0"/>
          <w:divBdr>
            <w:top w:val="none" w:sz="0" w:space="0" w:color="auto"/>
            <w:left w:val="none" w:sz="0" w:space="0" w:color="auto"/>
            <w:bottom w:val="none" w:sz="0" w:space="0" w:color="auto"/>
            <w:right w:val="none" w:sz="0" w:space="0" w:color="auto"/>
          </w:divBdr>
          <w:divsChild>
            <w:div w:id="205533630">
              <w:marLeft w:val="0"/>
              <w:marRight w:val="0"/>
              <w:marTop w:val="0"/>
              <w:marBottom w:val="0"/>
              <w:divBdr>
                <w:top w:val="none" w:sz="0" w:space="0" w:color="auto"/>
                <w:left w:val="none" w:sz="0" w:space="0" w:color="auto"/>
                <w:bottom w:val="none" w:sz="0" w:space="0" w:color="auto"/>
                <w:right w:val="none" w:sz="0" w:space="0" w:color="auto"/>
              </w:divBdr>
              <w:divsChild>
                <w:div w:id="187670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282661">
      <w:bodyDiv w:val="1"/>
      <w:marLeft w:val="0"/>
      <w:marRight w:val="0"/>
      <w:marTop w:val="0"/>
      <w:marBottom w:val="0"/>
      <w:divBdr>
        <w:top w:val="none" w:sz="0" w:space="0" w:color="auto"/>
        <w:left w:val="none" w:sz="0" w:space="0" w:color="auto"/>
        <w:bottom w:val="none" w:sz="0" w:space="0" w:color="auto"/>
        <w:right w:val="none" w:sz="0" w:space="0" w:color="auto"/>
      </w:divBdr>
    </w:div>
    <w:div w:id="1005978558">
      <w:bodyDiv w:val="1"/>
      <w:marLeft w:val="0"/>
      <w:marRight w:val="0"/>
      <w:marTop w:val="0"/>
      <w:marBottom w:val="0"/>
      <w:divBdr>
        <w:top w:val="none" w:sz="0" w:space="0" w:color="auto"/>
        <w:left w:val="none" w:sz="0" w:space="0" w:color="auto"/>
        <w:bottom w:val="none" w:sz="0" w:space="0" w:color="auto"/>
        <w:right w:val="none" w:sz="0" w:space="0" w:color="auto"/>
      </w:divBdr>
      <w:divsChild>
        <w:div w:id="363988547">
          <w:marLeft w:val="0"/>
          <w:marRight w:val="0"/>
          <w:marTop w:val="0"/>
          <w:marBottom w:val="0"/>
          <w:divBdr>
            <w:top w:val="none" w:sz="0" w:space="0" w:color="auto"/>
            <w:left w:val="none" w:sz="0" w:space="0" w:color="auto"/>
            <w:bottom w:val="none" w:sz="0" w:space="0" w:color="auto"/>
            <w:right w:val="none" w:sz="0" w:space="0" w:color="auto"/>
          </w:divBdr>
          <w:divsChild>
            <w:div w:id="288126004">
              <w:marLeft w:val="0"/>
              <w:marRight w:val="0"/>
              <w:marTop w:val="0"/>
              <w:marBottom w:val="0"/>
              <w:divBdr>
                <w:top w:val="none" w:sz="0" w:space="0" w:color="auto"/>
                <w:left w:val="none" w:sz="0" w:space="0" w:color="auto"/>
                <w:bottom w:val="none" w:sz="0" w:space="0" w:color="auto"/>
                <w:right w:val="none" w:sz="0" w:space="0" w:color="auto"/>
              </w:divBdr>
              <w:divsChild>
                <w:div w:id="21208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764254">
      <w:bodyDiv w:val="1"/>
      <w:marLeft w:val="0"/>
      <w:marRight w:val="0"/>
      <w:marTop w:val="0"/>
      <w:marBottom w:val="0"/>
      <w:divBdr>
        <w:top w:val="none" w:sz="0" w:space="0" w:color="auto"/>
        <w:left w:val="none" w:sz="0" w:space="0" w:color="auto"/>
        <w:bottom w:val="none" w:sz="0" w:space="0" w:color="auto"/>
        <w:right w:val="none" w:sz="0" w:space="0" w:color="auto"/>
      </w:divBdr>
      <w:divsChild>
        <w:div w:id="2034529196">
          <w:marLeft w:val="0"/>
          <w:marRight w:val="0"/>
          <w:marTop w:val="0"/>
          <w:marBottom w:val="0"/>
          <w:divBdr>
            <w:top w:val="none" w:sz="0" w:space="0" w:color="auto"/>
            <w:left w:val="none" w:sz="0" w:space="0" w:color="auto"/>
            <w:bottom w:val="none" w:sz="0" w:space="0" w:color="auto"/>
            <w:right w:val="none" w:sz="0" w:space="0" w:color="auto"/>
          </w:divBdr>
          <w:divsChild>
            <w:div w:id="371657922">
              <w:marLeft w:val="0"/>
              <w:marRight w:val="0"/>
              <w:marTop w:val="0"/>
              <w:marBottom w:val="0"/>
              <w:divBdr>
                <w:top w:val="none" w:sz="0" w:space="0" w:color="auto"/>
                <w:left w:val="none" w:sz="0" w:space="0" w:color="auto"/>
                <w:bottom w:val="none" w:sz="0" w:space="0" w:color="auto"/>
                <w:right w:val="none" w:sz="0" w:space="0" w:color="auto"/>
              </w:divBdr>
              <w:divsChild>
                <w:div w:id="36085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026347">
      <w:bodyDiv w:val="1"/>
      <w:marLeft w:val="0"/>
      <w:marRight w:val="0"/>
      <w:marTop w:val="0"/>
      <w:marBottom w:val="0"/>
      <w:divBdr>
        <w:top w:val="single" w:sz="48" w:space="0" w:color="000000"/>
        <w:left w:val="none" w:sz="0" w:space="0" w:color="auto"/>
        <w:bottom w:val="none" w:sz="0" w:space="0" w:color="auto"/>
        <w:right w:val="none" w:sz="0" w:space="0" w:color="auto"/>
      </w:divBdr>
      <w:divsChild>
        <w:div w:id="1473331129">
          <w:marLeft w:val="0"/>
          <w:marRight w:val="0"/>
          <w:marTop w:val="0"/>
          <w:marBottom w:val="0"/>
          <w:divBdr>
            <w:top w:val="none" w:sz="0" w:space="0" w:color="auto"/>
            <w:left w:val="none" w:sz="0" w:space="0" w:color="auto"/>
            <w:bottom w:val="none" w:sz="0" w:space="0" w:color="auto"/>
            <w:right w:val="none" w:sz="0" w:space="0" w:color="auto"/>
          </w:divBdr>
          <w:divsChild>
            <w:div w:id="1514303418">
              <w:marLeft w:val="0"/>
              <w:marRight w:val="0"/>
              <w:marTop w:val="0"/>
              <w:marBottom w:val="0"/>
              <w:divBdr>
                <w:top w:val="none" w:sz="0" w:space="0" w:color="auto"/>
                <w:left w:val="none" w:sz="0" w:space="0" w:color="auto"/>
                <w:bottom w:val="none" w:sz="0" w:space="0" w:color="auto"/>
                <w:right w:val="none" w:sz="0" w:space="0" w:color="auto"/>
              </w:divBdr>
              <w:divsChild>
                <w:div w:id="531260352">
                  <w:marLeft w:val="0"/>
                  <w:marRight w:val="0"/>
                  <w:marTop w:val="0"/>
                  <w:marBottom w:val="0"/>
                  <w:divBdr>
                    <w:top w:val="none" w:sz="0" w:space="0" w:color="auto"/>
                    <w:left w:val="none" w:sz="0" w:space="0" w:color="auto"/>
                    <w:bottom w:val="none" w:sz="0" w:space="0" w:color="auto"/>
                    <w:right w:val="none" w:sz="0" w:space="0" w:color="auto"/>
                  </w:divBdr>
                  <w:divsChild>
                    <w:div w:id="1941864404">
                      <w:marLeft w:val="0"/>
                      <w:marRight w:val="0"/>
                      <w:marTop w:val="0"/>
                      <w:marBottom w:val="0"/>
                      <w:divBdr>
                        <w:top w:val="none" w:sz="0" w:space="0" w:color="auto"/>
                        <w:left w:val="none" w:sz="0" w:space="0" w:color="auto"/>
                        <w:bottom w:val="none" w:sz="0" w:space="0" w:color="auto"/>
                        <w:right w:val="none" w:sz="0" w:space="0" w:color="auto"/>
                      </w:divBdr>
                      <w:divsChild>
                        <w:div w:id="1359626711">
                          <w:marLeft w:val="0"/>
                          <w:marRight w:val="0"/>
                          <w:marTop w:val="0"/>
                          <w:marBottom w:val="0"/>
                          <w:divBdr>
                            <w:top w:val="none" w:sz="0" w:space="0" w:color="auto"/>
                            <w:left w:val="none" w:sz="0" w:space="0" w:color="auto"/>
                            <w:bottom w:val="none" w:sz="0" w:space="0" w:color="auto"/>
                            <w:right w:val="none" w:sz="0" w:space="0" w:color="auto"/>
                          </w:divBdr>
                          <w:divsChild>
                            <w:div w:id="1625890260">
                              <w:marLeft w:val="0"/>
                              <w:marRight w:val="0"/>
                              <w:marTop w:val="0"/>
                              <w:marBottom w:val="0"/>
                              <w:divBdr>
                                <w:top w:val="none" w:sz="0" w:space="0" w:color="auto"/>
                                <w:left w:val="none" w:sz="0" w:space="0" w:color="auto"/>
                                <w:bottom w:val="none" w:sz="0" w:space="0" w:color="auto"/>
                                <w:right w:val="none" w:sz="0" w:space="0" w:color="auto"/>
                              </w:divBdr>
                              <w:divsChild>
                                <w:div w:id="2068068762">
                                  <w:marLeft w:val="0"/>
                                  <w:marRight w:val="0"/>
                                  <w:marTop w:val="0"/>
                                  <w:marBottom w:val="0"/>
                                  <w:divBdr>
                                    <w:top w:val="none" w:sz="0" w:space="0" w:color="auto"/>
                                    <w:left w:val="none" w:sz="0" w:space="0" w:color="auto"/>
                                    <w:bottom w:val="none" w:sz="0" w:space="0" w:color="auto"/>
                                    <w:right w:val="none" w:sz="0" w:space="0" w:color="auto"/>
                                  </w:divBdr>
                                  <w:divsChild>
                                    <w:div w:id="103836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2219934">
      <w:bodyDiv w:val="1"/>
      <w:marLeft w:val="0"/>
      <w:marRight w:val="0"/>
      <w:marTop w:val="0"/>
      <w:marBottom w:val="0"/>
      <w:divBdr>
        <w:top w:val="none" w:sz="0" w:space="0" w:color="auto"/>
        <w:left w:val="none" w:sz="0" w:space="0" w:color="auto"/>
        <w:bottom w:val="none" w:sz="0" w:space="0" w:color="auto"/>
        <w:right w:val="none" w:sz="0" w:space="0" w:color="auto"/>
      </w:divBdr>
    </w:div>
    <w:div w:id="1013190608">
      <w:bodyDiv w:val="1"/>
      <w:marLeft w:val="0"/>
      <w:marRight w:val="0"/>
      <w:marTop w:val="0"/>
      <w:marBottom w:val="0"/>
      <w:divBdr>
        <w:top w:val="none" w:sz="0" w:space="0" w:color="auto"/>
        <w:left w:val="none" w:sz="0" w:space="0" w:color="auto"/>
        <w:bottom w:val="none" w:sz="0" w:space="0" w:color="auto"/>
        <w:right w:val="none" w:sz="0" w:space="0" w:color="auto"/>
      </w:divBdr>
      <w:divsChild>
        <w:div w:id="2099213045">
          <w:marLeft w:val="0"/>
          <w:marRight w:val="0"/>
          <w:marTop w:val="0"/>
          <w:marBottom w:val="0"/>
          <w:divBdr>
            <w:top w:val="none" w:sz="0" w:space="0" w:color="auto"/>
            <w:left w:val="none" w:sz="0" w:space="0" w:color="auto"/>
            <w:bottom w:val="none" w:sz="0" w:space="0" w:color="auto"/>
            <w:right w:val="none" w:sz="0" w:space="0" w:color="auto"/>
          </w:divBdr>
          <w:divsChild>
            <w:div w:id="1024400222">
              <w:marLeft w:val="0"/>
              <w:marRight w:val="0"/>
              <w:marTop w:val="0"/>
              <w:marBottom w:val="0"/>
              <w:divBdr>
                <w:top w:val="none" w:sz="0" w:space="0" w:color="auto"/>
                <w:left w:val="none" w:sz="0" w:space="0" w:color="auto"/>
                <w:bottom w:val="none" w:sz="0" w:space="0" w:color="auto"/>
                <w:right w:val="none" w:sz="0" w:space="0" w:color="auto"/>
              </w:divBdr>
              <w:divsChild>
                <w:div w:id="97066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649476">
      <w:bodyDiv w:val="1"/>
      <w:marLeft w:val="0"/>
      <w:marRight w:val="0"/>
      <w:marTop w:val="0"/>
      <w:marBottom w:val="0"/>
      <w:divBdr>
        <w:top w:val="none" w:sz="0" w:space="0" w:color="auto"/>
        <w:left w:val="none" w:sz="0" w:space="0" w:color="auto"/>
        <w:bottom w:val="none" w:sz="0" w:space="0" w:color="auto"/>
        <w:right w:val="none" w:sz="0" w:space="0" w:color="auto"/>
      </w:divBdr>
    </w:div>
    <w:div w:id="1015302830">
      <w:bodyDiv w:val="1"/>
      <w:marLeft w:val="0"/>
      <w:marRight w:val="0"/>
      <w:marTop w:val="0"/>
      <w:marBottom w:val="0"/>
      <w:divBdr>
        <w:top w:val="none" w:sz="0" w:space="0" w:color="auto"/>
        <w:left w:val="none" w:sz="0" w:space="0" w:color="auto"/>
        <w:bottom w:val="none" w:sz="0" w:space="0" w:color="auto"/>
        <w:right w:val="none" w:sz="0" w:space="0" w:color="auto"/>
      </w:divBdr>
      <w:divsChild>
        <w:div w:id="310212841">
          <w:marLeft w:val="0"/>
          <w:marRight w:val="0"/>
          <w:marTop w:val="0"/>
          <w:marBottom w:val="0"/>
          <w:divBdr>
            <w:top w:val="none" w:sz="0" w:space="0" w:color="auto"/>
            <w:left w:val="none" w:sz="0" w:space="0" w:color="auto"/>
            <w:bottom w:val="none" w:sz="0" w:space="0" w:color="auto"/>
            <w:right w:val="none" w:sz="0" w:space="0" w:color="auto"/>
          </w:divBdr>
          <w:divsChild>
            <w:div w:id="130825451">
              <w:marLeft w:val="0"/>
              <w:marRight w:val="0"/>
              <w:marTop w:val="0"/>
              <w:marBottom w:val="0"/>
              <w:divBdr>
                <w:top w:val="none" w:sz="0" w:space="0" w:color="auto"/>
                <w:left w:val="none" w:sz="0" w:space="0" w:color="auto"/>
                <w:bottom w:val="none" w:sz="0" w:space="0" w:color="auto"/>
                <w:right w:val="none" w:sz="0" w:space="0" w:color="auto"/>
              </w:divBdr>
              <w:divsChild>
                <w:div w:id="140745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767354">
      <w:bodyDiv w:val="1"/>
      <w:marLeft w:val="0"/>
      <w:marRight w:val="0"/>
      <w:marTop w:val="0"/>
      <w:marBottom w:val="0"/>
      <w:divBdr>
        <w:top w:val="none" w:sz="0" w:space="0" w:color="auto"/>
        <w:left w:val="none" w:sz="0" w:space="0" w:color="auto"/>
        <w:bottom w:val="none" w:sz="0" w:space="0" w:color="auto"/>
        <w:right w:val="none" w:sz="0" w:space="0" w:color="auto"/>
      </w:divBdr>
      <w:divsChild>
        <w:div w:id="996571259">
          <w:marLeft w:val="0"/>
          <w:marRight w:val="0"/>
          <w:marTop w:val="0"/>
          <w:marBottom w:val="0"/>
          <w:divBdr>
            <w:top w:val="none" w:sz="0" w:space="0" w:color="auto"/>
            <w:left w:val="none" w:sz="0" w:space="0" w:color="auto"/>
            <w:bottom w:val="none" w:sz="0" w:space="0" w:color="auto"/>
            <w:right w:val="none" w:sz="0" w:space="0" w:color="auto"/>
          </w:divBdr>
        </w:div>
        <w:div w:id="1054279768">
          <w:marLeft w:val="0"/>
          <w:marRight w:val="0"/>
          <w:marTop w:val="0"/>
          <w:marBottom w:val="0"/>
          <w:divBdr>
            <w:top w:val="none" w:sz="0" w:space="0" w:color="auto"/>
            <w:left w:val="none" w:sz="0" w:space="0" w:color="auto"/>
            <w:bottom w:val="none" w:sz="0" w:space="0" w:color="auto"/>
            <w:right w:val="none" w:sz="0" w:space="0" w:color="auto"/>
          </w:divBdr>
        </w:div>
        <w:div w:id="839078013">
          <w:marLeft w:val="0"/>
          <w:marRight w:val="0"/>
          <w:marTop w:val="0"/>
          <w:marBottom w:val="0"/>
          <w:divBdr>
            <w:top w:val="none" w:sz="0" w:space="0" w:color="auto"/>
            <w:left w:val="none" w:sz="0" w:space="0" w:color="auto"/>
            <w:bottom w:val="none" w:sz="0" w:space="0" w:color="auto"/>
            <w:right w:val="none" w:sz="0" w:space="0" w:color="auto"/>
          </w:divBdr>
        </w:div>
        <w:div w:id="2008051187">
          <w:marLeft w:val="0"/>
          <w:marRight w:val="0"/>
          <w:marTop w:val="0"/>
          <w:marBottom w:val="0"/>
          <w:divBdr>
            <w:top w:val="none" w:sz="0" w:space="0" w:color="auto"/>
            <w:left w:val="none" w:sz="0" w:space="0" w:color="auto"/>
            <w:bottom w:val="none" w:sz="0" w:space="0" w:color="auto"/>
            <w:right w:val="none" w:sz="0" w:space="0" w:color="auto"/>
          </w:divBdr>
        </w:div>
        <w:div w:id="1043407340">
          <w:marLeft w:val="0"/>
          <w:marRight w:val="0"/>
          <w:marTop w:val="0"/>
          <w:marBottom w:val="0"/>
          <w:divBdr>
            <w:top w:val="none" w:sz="0" w:space="0" w:color="auto"/>
            <w:left w:val="none" w:sz="0" w:space="0" w:color="auto"/>
            <w:bottom w:val="none" w:sz="0" w:space="0" w:color="auto"/>
            <w:right w:val="none" w:sz="0" w:space="0" w:color="auto"/>
          </w:divBdr>
        </w:div>
        <w:div w:id="1861237335">
          <w:marLeft w:val="0"/>
          <w:marRight w:val="0"/>
          <w:marTop w:val="0"/>
          <w:marBottom w:val="0"/>
          <w:divBdr>
            <w:top w:val="none" w:sz="0" w:space="0" w:color="auto"/>
            <w:left w:val="none" w:sz="0" w:space="0" w:color="auto"/>
            <w:bottom w:val="none" w:sz="0" w:space="0" w:color="auto"/>
            <w:right w:val="none" w:sz="0" w:space="0" w:color="auto"/>
          </w:divBdr>
        </w:div>
      </w:divsChild>
    </w:div>
    <w:div w:id="1016271807">
      <w:bodyDiv w:val="1"/>
      <w:marLeft w:val="0"/>
      <w:marRight w:val="0"/>
      <w:marTop w:val="0"/>
      <w:marBottom w:val="0"/>
      <w:divBdr>
        <w:top w:val="none" w:sz="0" w:space="0" w:color="auto"/>
        <w:left w:val="none" w:sz="0" w:space="0" w:color="auto"/>
        <w:bottom w:val="none" w:sz="0" w:space="0" w:color="auto"/>
        <w:right w:val="none" w:sz="0" w:space="0" w:color="auto"/>
      </w:divBdr>
    </w:div>
    <w:div w:id="1016466477">
      <w:bodyDiv w:val="1"/>
      <w:marLeft w:val="0"/>
      <w:marRight w:val="0"/>
      <w:marTop w:val="0"/>
      <w:marBottom w:val="0"/>
      <w:divBdr>
        <w:top w:val="none" w:sz="0" w:space="0" w:color="auto"/>
        <w:left w:val="none" w:sz="0" w:space="0" w:color="auto"/>
        <w:bottom w:val="none" w:sz="0" w:space="0" w:color="auto"/>
        <w:right w:val="none" w:sz="0" w:space="0" w:color="auto"/>
      </w:divBdr>
    </w:div>
    <w:div w:id="1020205550">
      <w:bodyDiv w:val="1"/>
      <w:marLeft w:val="0"/>
      <w:marRight w:val="0"/>
      <w:marTop w:val="0"/>
      <w:marBottom w:val="0"/>
      <w:divBdr>
        <w:top w:val="none" w:sz="0" w:space="0" w:color="auto"/>
        <w:left w:val="none" w:sz="0" w:space="0" w:color="auto"/>
        <w:bottom w:val="none" w:sz="0" w:space="0" w:color="auto"/>
        <w:right w:val="none" w:sz="0" w:space="0" w:color="auto"/>
      </w:divBdr>
    </w:div>
    <w:div w:id="1020862628">
      <w:bodyDiv w:val="1"/>
      <w:marLeft w:val="0"/>
      <w:marRight w:val="0"/>
      <w:marTop w:val="0"/>
      <w:marBottom w:val="0"/>
      <w:divBdr>
        <w:top w:val="none" w:sz="0" w:space="0" w:color="auto"/>
        <w:left w:val="none" w:sz="0" w:space="0" w:color="auto"/>
        <w:bottom w:val="none" w:sz="0" w:space="0" w:color="auto"/>
        <w:right w:val="none" w:sz="0" w:space="0" w:color="auto"/>
      </w:divBdr>
    </w:div>
    <w:div w:id="1024667845">
      <w:marLeft w:val="0"/>
      <w:marRight w:val="0"/>
      <w:marTop w:val="0"/>
      <w:marBottom w:val="0"/>
      <w:divBdr>
        <w:top w:val="none" w:sz="0" w:space="0" w:color="auto"/>
        <w:left w:val="none" w:sz="0" w:space="0" w:color="auto"/>
        <w:bottom w:val="none" w:sz="0" w:space="0" w:color="auto"/>
        <w:right w:val="none" w:sz="0" w:space="0" w:color="auto"/>
      </w:divBdr>
    </w:div>
    <w:div w:id="1027557963">
      <w:bodyDiv w:val="1"/>
      <w:marLeft w:val="0"/>
      <w:marRight w:val="0"/>
      <w:marTop w:val="0"/>
      <w:marBottom w:val="0"/>
      <w:divBdr>
        <w:top w:val="none" w:sz="0" w:space="0" w:color="auto"/>
        <w:left w:val="none" w:sz="0" w:space="0" w:color="auto"/>
        <w:bottom w:val="none" w:sz="0" w:space="0" w:color="auto"/>
        <w:right w:val="none" w:sz="0" w:space="0" w:color="auto"/>
      </w:divBdr>
    </w:div>
    <w:div w:id="1029530125">
      <w:bodyDiv w:val="1"/>
      <w:marLeft w:val="0"/>
      <w:marRight w:val="0"/>
      <w:marTop w:val="0"/>
      <w:marBottom w:val="0"/>
      <w:divBdr>
        <w:top w:val="none" w:sz="0" w:space="0" w:color="auto"/>
        <w:left w:val="none" w:sz="0" w:space="0" w:color="auto"/>
        <w:bottom w:val="none" w:sz="0" w:space="0" w:color="auto"/>
        <w:right w:val="none" w:sz="0" w:space="0" w:color="auto"/>
      </w:divBdr>
    </w:div>
    <w:div w:id="1032347000">
      <w:bodyDiv w:val="1"/>
      <w:marLeft w:val="0"/>
      <w:marRight w:val="0"/>
      <w:marTop w:val="0"/>
      <w:marBottom w:val="0"/>
      <w:divBdr>
        <w:top w:val="none" w:sz="0" w:space="0" w:color="auto"/>
        <w:left w:val="none" w:sz="0" w:space="0" w:color="auto"/>
        <w:bottom w:val="none" w:sz="0" w:space="0" w:color="auto"/>
        <w:right w:val="none" w:sz="0" w:space="0" w:color="auto"/>
      </w:divBdr>
    </w:div>
    <w:div w:id="1033071709">
      <w:bodyDiv w:val="1"/>
      <w:marLeft w:val="0"/>
      <w:marRight w:val="0"/>
      <w:marTop w:val="0"/>
      <w:marBottom w:val="0"/>
      <w:divBdr>
        <w:top w:val="none" w:sz="0" w:space="0" w:color="auto"/>
        <w:left w:val="none" w:sz="0" w:space="0" w:color="auto"/>
        <w:bottom w:val="none" w:sz="0" w:space="0" w:color="auto"/>
        <w:right w:val="none" w:sz="0" w:space="0" w:color="auto"/>
      </w:divBdr>
    </w:div>
    <w:div w:id="1033263694">
      <w:bodyDiv w:val="1"/>
      <w:marLeft w:val="0"/>
      <w:marRight w:val="0"/>
      <w:marTop w:val="0"/>
      <w:marBottom w:val="0"/>
      <w:divBdr>
        <w:top w:val="none" w:sz="0" w:space="0" w:color="auto"/>
        <w:left w:val="none" w:sz="0" w:space="0" w:color="auto"/>
        <w:bottom w:val="none" w:sz="0" w:space="0" w:color="auto"/>
        <w:right w:val="none" w:sz="0" w:space="0" w:color="auto"/>
      </w:divBdr>
    </w:div>
    <w:div w:id="1033312138">
      <w:bodyDiv w:val="1"/>
      <w:marLeft w:val="0"/>
      <w:marRight w:val="0"/>
      <w:marTop w:val="0"/>
      <w:marBottom w:val="0"/>
      <w:divBdr>
        <w:top w:val="none" w:sz="0" w:space="0" w:color="auto"/>
        <w:left w:val="none" w:sz="0" w:space="0" w:color="auto"/>
        <w:bottom w:val="none" w:sz="0" w:space="0" w:color="auto"/>
        <w:right w:val="none" w:sz="0" w:space="0" w:color="auto"/>
      </w:divBdr>
    </w:div>
    <w:div w:id="1036468369">
      <w:bodyDiv w:val="1"/>
      <w:marLeft w:val="0"/>
      <w:marRight w:val="0"/>
      <w:marTop w:val="0"/>
      <w:marBottom w:val="0"/>
      <w:divBdr>
        <w:top w:val="none" w:sz="0" w:space="0" w:color="auto"/>
        <w:left w:val="none" w:sz="0" w:space="0" w:color="auto"/>
        <w:bottom w:val="none" w:sz="0" w:space="0" w:color="auto"/>
        <w:right w:val="none" w:sz="0" w:space="0" w:color="auto"/>
      </w:divBdr>
      <w:divsChild>
        <w:div w:id="680621129">
          <w:marLeft w:val="0"/>
          <w:marRight w:val="0"/>
          <w:marTop w:val="0"/>
          <w:marBottom w:val="0"/>
          <w:divBdr>
            <w:top w:val="none" w:sz="0" w:space="0" w:color="auto"/>
            <w:left w:val="none" w:sz="0" w:space="0" w:color="auto"/>
            <w:bottom w:val="none" w:sz="0" w:space="0" w:color="auto"/>
            <w:right w:val="none" w:sz="0" w:space="0" w:color="auto"/>
          </w:divBdr>
          <w:divsChild>
            <w:div w:id="1124158060">
              <w:marLeft w:val="0"/>
              <w:marRight w:val="0"/>
              <w:marTop w:val="0"/>
              <w:marBottom w:val="0"/>
              <w:divBdr>
                <w:top w:val="none" w:sz="0" w:space="0" w:color="auto"/>
                <w:left w:val="none" w:sz="0" w:space="0" w:color="auto"/>
                <w:bottom w:val="none" w:sz="0" w:space="0" w:color="auto"/>
                <w:right w:val="none" w:sz="0" w:space="0" w:color="auto"/>
              </w:divBdr>
              <w:divsChild>
                <w:div w:id="9762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670959">
      <w:bodyDiv w:val="1"/>
      <w:marLeft w:val="0"/>
      <w:marRight w:val="0"/>
      <w:marTop w:val="0"/>
      <w:marBottom w:val="0"/>
      <w:divBdr>
        <w:top w:val="none" w:sz="0" w:space="0" w:color="auto"/>
        <w:left w:val="none" w:sz="0" w:space="0" w:color="auto"/>
        <w:bottom w:val="none" w:sz="0" w:space="0" w:color="auto"/>
        <w:right w:val="none" w:sz="0" w:space="0" w:color="auto"/>
      </w:divBdr>
    </w:div>
    <w:div w:id="1043604485">
      <w:bodyDiv w:val="1"/>
      <w:marLeft w:val="0"/>
      <w:marRight w:val="0"/>
      <w:marTop w:val="0"/>
      <w:marBottom w:val="0"/>
      <w:divBdr>
        <w:top w:val="none" w:sz="0" w:space="0" w:color="auto"/>
        <w:left w:val="none" w:sz="0" w:space="0" w:color="auto"/>
        <w:bottom w:val="none" w:sz="0" w:space="0" w:color="auto"/>
        <w:right w:val="none" w:sz="0" w:space="0" w:color="auto"/>
      </w:divBdr>
      <w:divsChild>
        <w:div w:id="132254633">
          <w:marLeft w:val="0"/>
          <w:marRight w:val="0"/>
          <w:marTop w:val="0"/>
          <w:marBottom w:val="0"/>
          <w:divBdr>
            <w:top w:val="none" w:sz="0" w:space="0" w:color="auto"/>
            <w:left w:val="none" w:sz="0" w:space="0" w:color="auto"/>
            <w:bottom w:val="none" w:sz="0" w:space="0" w:color="auto"/>
            <w:right w:val="none" w:sz="0" w:space="0" w:color="auto"/>
          </w:divBdr>
        </w:div>
        <w:div w:id="1559900739">
          <w:marLeft w:val="0"/>
          <w:marRight w:val="0"/>
          <w:marTop w:val="0"/>
          <w:marBottom w:val="0"/>
          <w:divBdr>
            <w:top w:val="none" w:sz="0" w:space="0" w:color="auto"/>
            <w:left w:val="none" w:sz="0" w:space="0" w:color="auto"/>
            <w:bottom w:val="none" w:sz="0" w:space="0" w:color="auto"/>
            <w:right w:val="none" w:sz="0" w:space="0" w:color="auto"/>
          </w:divBdr>
        </w:div>
      </w:divsChild>
    </w:div>
    <w:div w:id="1043675256">
      <w:bodyDiv w:val="1"/>
      <w:marLeft w:val="0"/>
      <w:marRight w:val="0"/>
      <w:marTop w:val="0"/>
      <w:marBottom w:val="0"/>
      <w:divBdr>
        <w:top w:val="none" w:sz="0" w:space="0" w:color="auto"/>
        <w:left w:val="none" w:sz="0" w:space="0" w:color="auto"/>
        <w:bottom w:val="none" w:sz="0" w:space="0" w:color="auto"/>
        <w:right w:val="none" w:sz="0" w:space="0" w:color="auto"/>
      </w:divBdr>
    </w:div>
    <w:div w:id="1043871106">
      <w:bodyDiv w:val="1"/>
      <w:marLeft w:val="0"/>
      <w:marRight w:val="0"/>
      <w:marTop w:val="0"/>
      <w:marBottom w:val="0"/>
      <w:divBdr>
        <w:top w:val="none" w:sz="0" w:space="0" w:color="auto"/>
        <w:left w:val="none" w:sz="0" w:space="0" w:color="auto"/>
        <w:bottom w:val="none" w:sz="0" w:space="0" w:color="auto"/>
        <w:right w:val="none" w:sz="0" w:space="0" w:color="auto"/>
      </w:divBdr>
    </w:div>
    <w:div w:id="1044712773">
      <w:bodyDiv w:val="1"/>
      <w:marLeft w:val="0"/>
      <w:marRight w:val="0"/>
      <w:marTop w:val="0"/>
      <w:marBottom w:val="0"/>
      <w:divBdr>
        <w:top w:val="none" w:sz="0" w:space="0" w:color="auto"/>
        <w:left w:val="none" w:sz="0" w:space="0" w:color="auto"/>
        <w:bottom w:val="none" w:sz="0" w:space="0" w:color="auto"/>
        <w:right w:val="none" w:sz="0" w:space="0" w:color="auto"/>
      </w:divBdr>
    </w:div>
    <w:div w:id="1047948085">
      <w:bodyDiv w:val="1"/>
      <w:marLeft w:val="0"/>
      <w:marRight w:val="0"/>
      <w:marTop w:val="0"/>
      <w:marBottom w:val="0"/>
      <w:divBdr>
        <w:top w:val="none" w:sz="0" w:space="0" w:color="auto"/>
        <w:left w:val="none" w:sz="0" w:space="0" w:color="auto"/>
        <w:bottom w:val="none" w:sz="0" w:space="0" w:color="auto"/>
        <w:right w:val="none" w:sz="0" w:space="0" w:color="auto"/>
      </w:divBdr>
    </w:div>
    <w:div w:id="1047952799">
      <w:bodyDiv w:val="1"/>
      <w:marLeft w:val="0"/>
      <w:marRight w:val="0"/>
      <w:marTop w:val="0"/>
      <w:marBottom w:val="0"/>
      <w:divBdr>
        <w:top w:val="none" w:sz="0" w:space="0" w:color="auto"/>
        <w:left w:val="none" w:sz="0" w:space="0" w:color="auto"/>
        <w:bottom w:val="none" w:sz="0" w:space="0" w:color="auto"/>
        <w:right w:val="none" w:sz="0" w:space="0" w:color="auto"/>
      </w:divBdr>
    </w:div>
    <w:div w:id="1047990560">
      <w:bodyDiv w:val="1"/>
      <w:marLeft w:val="0"/>
      <w:marRight w:val="0"/>
      <w:marTop w:val="0"/>
      <w:marBottom w:val="0"/>
      <w:divBdr>
        <w:top w:val="none" w:sz="0" w:space="0" w:color="auto"/>
        <w:left w:val="none" w:sz="0" w:space="0" w:color="auto"/>
        <w:bottom w:val="none" w:sz="0" w:space="0" w:color="auto"/>
        <w:right w:val="none" w:sz="0" w:space="0" w:color="auto"/>
      </w:divBdr>
    </w:div>
    <w:div w:id="1048531591">
      <w:bodyDiv w:val="1"/>
      <w:marLeft w:val="0"/>
      <w:marRight w:val="0"/>
      <w:marTop w:val="0"/>
      <w:marBottom w:val="0"/>
      <w:divBdr>
        <w:top w:val="none" w:sz="0" w:space="0" w:color="auto"/>
        <w:left w:val="none" w:sz="0" w:space="0" w:color="auto"/>
        <w:bottom w:val="none" w:sz="0" w:space="0" w:color="auto"/>
        <w:right w:val="none" w:sz="0" w:space="0" w:color="auto"/>
      </w:divBdr>
      <w:divsChild>
        <w:div w:id="1311210606">
          <w:marLeft w:val="0"/>
          <w:marRight w:val="0"/>
          <w:marTop w:val="0"/>
          <w:marBottom w:val="0"/>
          <w:divBdr>
            <w:top w:val="none" w:sz="0" w:space="0" w:color="auto"/>
            <w:left w:val="none" w:sz="0" w:space="0" w:color="auto"/>
            <w:bottom w:val="none" w:sz="0" w:space="0" w:color="auto"/>
            <w:right w:val="none" w:sz="0" w:space="0" w:color="auto"/>
          </w:divBdr>
          <w:divsChild>
            <w:div w:id="611785432">
              <w:marLeft w:val="0"/>
              <w:marRight w:val="0"/>
              <w:marTop w:val="0"/>
              <w:marBottom w:val="0"/>
              <w:divBdr>
                <w:top w:val="none" w:sz="0" w:space="0" w:color="auto"/>
                <w:left w:val="none" w:sz="0" w:space="0" w:color="auto"/>
                <w:bottom w:val="none" w:sz="0" w:space="0" w:color="auto"/>
                <w:right w:val="none" w:sz="0" w:space="0" w:color="auto"/>
              </w:divBdr>
              <w:divsChild>
                <w:div w:id="642199429">
                  <w:marLeft w:val="0"/>
                  <w:marRight w:val="0"/>
                  <w:marTop w:val="0"/>
                  <w:marBottom w:val="0"/>
                  <w:divBdr>
                    <w:top w:val="none" w:sz="0" w:space="0" w:color="auto"/>
                    <w:left w:val="none" w:sz="0" w:space="0" w:color="auto"/>
                    <w:bottom w:val="none" w:sz="0" w:space="0" w:color="auto"/>
                    <w:right w:val="none" w:sz="0" w:space="0" w:color="auto"/>
                  </w:divBdr>
                  <w:divsChild>
                    <w:div w:id="197810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389423">
      <w:bodyDiv w:val="1"/>
      <w:marLeft w:val="0"/>
      <w:marRight w:val="0"/>
      <w:marTop w:val="0"/>
      <w:marBottom w:val="0"/>
      <w:divBdr>
        <w:top w:val="none" w:sz="0" w:space="0" w:color="auto"/>
        <w:left w:val="none" w:sz="0" w:space="0" w:color="auto"/>
        <w:bottom w:val="none" w:sz="0" w:space="0" w:color="auto"/>
        <w:right w:val="none" w:sz="0" w:space="0" w:color="auto"/>
      </w:divBdr>
    </w:div>
    <w:div w:id="1053504552">
      <w:bodyDiv w:val="1"/>
      <w:marLeft w:val="0"/>
      <w:marRight w:val="0"/>
      <w:marTop w:val="0"/>
      <w:marBottom w:val="0"/>
      <w:divBdr>
        <w:top w:val="none" w:sz="0" w:space="0" w:color="auto"/>
        <w:left w:val="none" w:sz="0" w:space="0" w:color="auto"/>
        <w:bottom w:val="none" w:sz="0" w:space="0" w:color="auto"/>
        <w:right w:val="none" w:sz="0" w:space="0" w:color="auto"/>
      </w:divBdr>
    </w:div>
    <w:div w:id="1055079964">
      <w:bodyDiv w:val="1"/>
      <w:marLeft w:val="0"/>
      <w:marRight w:val="0"/>
      <w:marTop w:val="0"/>
      <w:marBottom w:val="0"/>
      <w:divBdr>
        <w:top w:val="none" w:sz="0" w:space="0" w:color="auto"/>
        <w:left w:val="none" w:sz="0" w:space="0" w:color="auto"/>
        <w:bottom w:val="none" w:sz="0" w:space="0" w:color="auto"/>
        <w:right w:val="none" w:sz="0" w:space="0" w:color="auto"/>
      </w:divBdr>
    </w:div>
    <w:div w:id="1056122360">
      <w:bodyDiv w:val="1"/>
      <w:marLeft w:val="0"/>
      <w:marRight w:val="0"/>
      <w:marTop w:val="0"/>
      <w:marBottom w:val="0"/>
      <w:divBdr>
        <w:top w:val="none" w:sz="0" w:space="0" w:color="auto"/>
        <w:left w:val="none" w:sz="0" w:space="0" w:color="auto"/>
        <w:bottom w:val="none" w:sz="0" w:space="0" w:color="auto"/>
        <w:right w:val="none" w:sz="0" w:space="0" w:color="auto"/>
      </w:divBdr>
      <w:divsChild>
        <w:div w:id="625157531">
          <w:marLeft w:val="0"/>
          <w:marRight w:val="0"/>
          <w:marTop w:val="0"/>
          <w:marBottom w:val="0"/>
          <w:divBdr>
            <w:top w:val="none" w:sz="0" w:space="0" w:color="auto"/>
            <w:left w:val="none" w:sz="0" w:space="0" w:color="auto"/>
            <w:bottom w:val="none" w:sz="0" w:space="0" w:color="auto"/>
            <w:right w:val="none" w:sz="0" w:space="0" w:color="auto"/>
          </w:divBdr>
          <w:divsChild>
            <w:div w:id="1584798296">
              <w:marLeft w:val="0"/>
              <w:marRight w:val="0"/>
              <w:marTop w:val="0"/>
              <w:marBottom w:val="0"/>
              <w:divBdr>
                <w:top w:val="none" w:sz="0" w:space="0" w:color="auto"/>
                <w:left w:val="none" w:sz="0" w:space="0" w:color="auto"/>
                <w:bottom w:val="none" w:sz="0" w:space="0" w:color="auto"/>
                <w:right w:val="none" w:sz="0" w:space="0" w:color="auto"/>
              </w:divBdr>
              <w:divsChild>
                <w:div w:id="40712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245132">
      <w:bodyDiv w:val="1"/>
      <w:marLeft w:val="0"/>
      <w:marRight w:val="0"/>
      <w:marTop w:val="0"/>
      <w:marBottom w:val="0"/>
      <w:divBdr>
        <w:top w:val="none" w:sz="0" w:space="0" w:color="auto"/>
        <w:left w:val="none" w:sz="0" w:space="0" w:color="auto"/>
        <w:bottom w:val="none" w:sz="0" w:space="0" w:color="auto"/>
        <w:right w:val="none" w:sz="0" w:space="0" w:color="auto"/>
      </w:divBdr>
      <w:divsChild>
        <w:div w:id="798107809">
          <w:marLeft w:val="0"/>
          <w:marRight w:val="0"/>
          <w:marTop w:val="0"/>
          <w:marBottom w:val="0"/>
          <w:divBdr>
            <w:top w:val="none" w:sz="0" w:space="0" w:color="auto"/>
            <w:left w:val="none" w:sz="0" w:space="0" w:color="auto"/>
            <w:bottom w:val="none" w:sz="0" w:space="0" w:color="auto"/>
            <w:right w:val="none" w:sz="0" w:space="0" w:color="auto"/>
          </w:divBdr>
          <w:divsChild>
            <w:div w:id="1020200384">
              <w:marLeft w:val="0"/>
              <w:marRight w:val="0"/>
              <w:marTop w:val="0"/>
              <w:marBottom w:val="0"/>
              <w:divBdr>
                <w:top w:val="none" w:sz="0" w:space="0" w:color="auto"/>
                <w:left w:val="none" w:sz="0" w:space="0" w:color="auto"/>
                <w:bottom w:val="none" w:sz="0" w:space="0" w:color="auto"/>
                <w:right w:val="none" w:sz="0" w:space="0" w:color="auto"/>
              </w:divBdr>
              <w:divsChild>
                <w:div w:id="86555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975576">
      <w:bodyDiv w:val="1"/>
      <w:marLeft w:val="0"/>
      <w:marRight w:val="0"/>
      <w:marTop w:val="0"/>
      <w:marBottom w:val="0"/>
      <w:divBdr>
        <w:top w:val="none" w:sz="0" w:space="0" w:color="auto"/>
        <w:left w:val="none" w:sz="0" w:space="0" w:color="auto"/>
        <w:bottom w:val="none" w:sz="0" w:space="0" w:color="auto"/>
        <w:right w:val="none" w:sz="0" w:space="0" w:color="auto"/>
      </w:divBdr>
    </w:div>
    <w:div w:id="1062824358">
      <w:bodyDiv w:val="1"/>
      <w:marLeft w:val="0"/>
      <w:marRight w:val="0"/>
      <w:marTop w:val="0"/>
      <w:marBottom w:val="0"/>
      <w:divBdr>
        <w:top w:val="none" w:sz="0" w:space="0" w:color="auto"/>
        <w:left w:val="none" w:sz="0" w:space="0" w:color="auto"/>
        <w:bottom w:val="none" w:sz="0" w:space="0" w:color="auto"/>
        <w:right w:val="none" w:sz="0" w:space="0" w:color="auto"/>
      </w:divBdr>
      <w:divsChild>
        <w:div w:id="1167477190">
          <w:marLeft w:val="0"/>
          <w:marRight w:val="0"/>
          <w:marTop w:val="0"/>
          <w:marBottom w:val="0"/>
          <w:divBdr>
            <w:top w:val="none" w:sz="0" w:space="0" w:color="auto"/>
            <w:left w:val="none" w:sz="0" w:space="0" w:color="auto"/>
            <w:bottom w:val="none" w:sz="0" w:space="0" w:color="auto"/>
            <w:right w:val="none" w:sz="0" w:space="0" w:color="auto"/>
          </w:divBdr>
          <w:divsChild>
            <w:div w:id="1129201480">
              <w:marLeft w:val="0"/>
              <w:marRight w:val="0"/>
              <w:marTop w:val="0"/>
              <w:marBottom w:val="0"/>
              <w:divBdr>
                <w:top w:val="none" w:sz="0" w:space="0" w:color="auto"/>
                <w:left w:val="none" w:sz="0" w:space="0" w:color="auto"/>
                <w:bottom w:val="none" w:sz="0" w:space="0" w:color="auto"/>
                <w:right w:val="none" w:sz="0" w:space="0" w:color="auto"/>
              </w:divBdr>
              <w:divsChild>
                <w:div w:id="132173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531155">
      <w:bodyDiv w:val="1"/>
      <w:marLeft w:val="0"/>
      <w:marRight w:val="0"/>
      <w:marTop w:val="0"/>
      <w:marBottom w:val="0"/>
      <w:divBdr>
        <w:top w:val="none" w:sz="0" w:space="0" w:color="auto"/>
        <w:left w:val="none" w:sz="0" w:space="0" w:color="auto"/>
        <w:bottom w:val="none" w:sz="0" w:space="0" w:color="auto"/>
        <w:right w:val="none" w:sz="0" w:space="0" w:color="auto"/>
      </w:divBdr>
    </w:div>
    <w:div w:id="1064454289">
      <w:bodyDiv w:val="1"/>
      <w:marLeft w:val="0"/>
      <w:marRight w:val="0"/>
      <w:marTop w:val="0"/>
      <w:marBottom w:val="0"/>
      <w:divBdr>
        <w:top w:val="none" w:sz="0" w:space="0" w:color="auto"/>
        <w:left w:val="none" w:sz="0" w:space="0" w:color="auto"/>
        <w:bottom w:val="none" w:sz="0" w:space="0" w:color="auto"/>
        <w:right w:val="none" w:sz="0" w:space="0" w:color="auto"/>
      </w:divBdr>
    </w:div>
    <w:div w:id="1066494115">
      <w:bodyDiv w:val="1"/>
      <w:marLeft w:val="0"/>
      <w:marRight w:val="0"/>
      <w:marTop w:val="0"/>
      <w:marBottom w:val="0"/>
      <w:divBdr>
        <w:top w:val="none" w:sz="0" w:space="0" w:color="auto"/>
        <w:left w:val="none" w:sz="0" w:space="0" w:color="auto"/>
        <w:bottom w:val="none" w:sz="0" w:space="0" w:color="auto"/>
        <w:right w:val="none" w:sz="0" w:space="0" w:color="auto"/>
      </w:divBdr>
    </w:div>
    <w:div w:id="1067191646">
      <w:bodyDiv w:val="1"/>
      <w:marLeft w:val="0"/>
      <w:marRight w:val="0"/>
      <w:marTop w:val="0"/>
      <w:marBottom w:val="0"/>
      <w:divBdr>
        <w:top w:val="none" w:sz="0" w:space="0" w:color="auto"/>
        <w:left w:val="none" w:sz="0" w:space="0" w:color="auto"/>
        <w:bottom w:val="none" w:sz="0" w:space="0" w:color="auto"/>
        <w:right w:val="none" w:sz="0" w:space="0" w:color="auto"/>
      </w:divBdr>
      <w:divsChild>
        <w:div w:id="1260143986">
          <w:marLeft w:val="0"/>
          <w:marRight w:val="0"/>
          <w:marTop w:val="0"/>
          <w:marBottom w:val="0"/>
          <w:divBdr>
            <w:top w:val="none" w:sz="0" w:space="0" w:color="auto"/>
            <w:left w:val="none" w:sz="0" w:space="0" w:color="auto"/>
            <w:bottom w:val="none" w:sz="0" w:space="0" w:color="auto"/>
            <w:right w:val="none" w:sz="0" w:space="0" w:color="auto"/>
          </w:divBdr>
        </w:div>
      </w:divsChild>
    </w:div>
    <w:div w:id="1073624693">
      <w:bodyDiv w:val="1"/>
      <w:marLeft w:val="0"/>
      <w:marRight w:val="0"/>
      <w:marTop w:val="0"/>
      <w:marBottom w:val="0"/>
      <w:divBdr>
        <w:top w:val="none" w:sz="0" w:space="0" w:color="auto"/>
        <w:left w:val="none" w:sz="0" w:space="0" w:color="auto"/>
        <w:bottom w:val="none" w:sz="0" w:space="0" w:color="auto"/>
        <w:right w:val="none" w:sz="0" w:space="0" w:color="auto"/>
      </w:divBdr>
    </w:div>
    <w:div w:id="1075862740">
      <w:bodyDiv w:val="1"/>
      <w:marLeft w:val="0"/>
      <w:marRight w:val="0"/>
      <w:marTop w:val="0"/>
      <w:marBottom w:val="0"/>
      <w:divBdr>
        <w:top w:val="none" w:sz="0" w:space="0" w:color="auto"/>
        <w:left w:val="none" w:sz="0" w:space="0" w:color="auto"/>
        <w:bottom w:val="none" w:sz="0" w:space="0" w:color="auto"/>
        <w:right w:val="none" w:sz="0" w:space="0" w:color="auto"/>
      </w:divBdr>
    </w:div>
    <w:div w:id="1078408876">
      <w:bodyDiv w:val="1"/>
      <w:marLeft w:val="0"/>
      <w:marRight w:val="0"/>
      <w:marTop w:val="0"/>
      <w:marBottom w:val="0"/>
      <w:divBdr>
        <w:top w:val="none" w:sz="0" w:space="0" w:color="auto"/>
        <w:left w:val="none" w:sz="0" w:space="0" w:color="auto"/>
        <w:bottom w:val="none" w:sz="0" w:space="0" w:color="auto"/>
        <w:right w:val="none" w:sz="0" w:space="0" w:color="auto"/>
      </w:divBdr>
    </w:div>
    <w:div w:id="1082801445">
      <w:bodyDiv w:val="1"/>
      <w:marLeft w:val="0"/>
      <w:marRight w:val="0"/>
      <w:marTop w:val="0"/>
      <w:marBottom w:val="0"/>
      <w:divBdr>
        <w:top w:val="none" w:sz="0" w:space="0" w:color="auto"/>
        <w:left w:val="none" w:sz="0" w:space="0" w:color="auto"/>
        <w:bottom w:val="none" w:sz="0" w:space="0" w:color="auto"/>
        <w:right w:val="none" w:sz="0" w:space="0" w:color="auto"/>
      </w:divBdr>
    </w:div>
    <w:div w:id="1084490920">
      <w:bodyDiv w:val="1"/>
      <w:marLeft w:val="0"/>
      <w:marRight w:val="0"/>
      <w:marTop w:val="0"/>
      <w:marBottom w:val="0"/>
      <w:divBdr>
        <w:top w:val="none" w:sz="0" w:space="0" w:color="auto"/>
        <w:left w:val="none" w:sz="0" w:space="0" w:color="auto"/>
        <w:bottom w:val="none" w:sz="0" w:space="0" w:color="auto"/>
        <w:right w:val="none" w:sz="0" w:space="0" w:color="auto"/>
      </w:divBdr>
    </w:div>
    <w:div w:id="1092043070">
      <w:bodyDiv w:val="1"/>
      <w:marLeft w:val="0"/>
      <w:marRight w:val="0"/>
      <w:marTop w:val="0"/>
      <w:marBottom w:val="0"/>
      <w:divBdr>
        <w:top w:val="none" w:sz="0" w:space="0" w:color="auto"/>
        <w:left w:val="none" w:sz="0" w:space="0" w:color="auto"/>
        <w:bottom w:val="none" w:sz="0" w:space="0" w:color="auto"/>
        <w:right w:val="none" w:sz="0" w:space="0" w:color="auto"/>
      </w:divBdr>
    </w:div>
    <w:div w:id="1094126243">
      <w:bodyDiv w:val="1"/>
      <w:marLeft w:val="0"/>
      <w:marRight w:val="0"/>
      <w:marTop w:val="0"/>
      <w:marBottom w:val="0"/>
      <w:divBdr>
        <w:top w:val="none" w:sz="0" w:space="0" w:color="auto"/>
        <w:left w:val="none" w:sz="0" w:space="0" w:color="auto"/>
        <w:bottom w:val="none" w:sz="0" w:space="0" w:color="auto"/>
        <w:right w:val="none" w:sz="0" w:space="0" w:color="auto"/>
      </w:divBdr>
    </w:div>
    <w:div w:id="1098678129">
      <w:bodyDiv w:val="1"/>
      <w:marLeft w:val="0"/>
      <w:marRight w:val="0"/>
      <w:marTop w:val="0"/>
      <w:marBottom w:val="0"/>
      <w:divBdr>
        <w:top w:val="none" w:sz="0" w:space="0" w:color="auto"/>
        <w:left w:val="none" w:sz="0" w:space="0" w:color="auto"/>
        <w:bottom w:val="none" w:sz="0" w:space="0" w:color="auto"/>
        <w:right w:val="none" w:sz="0" w:space="0" w:color="auto"/>
      </w:divBdr>
      <w:divsChild>
        <w:div w:id="473718025">
          <w:marLeft w:val="0"/>
          <w:marRight w:val="0"/>
          <w:marTop w:val="0"/>
          <w:marBottom w:val="0"/>
          <w:divBdr>
            <w:top w:val="none" w:sz="0" w:space="0" w:color="auto"/>
            <w:left w:val="none" w:sz="0" w:space="0" w:color="auto"/>
            <w:bottom w:val="none" w:sz="0" w:space="0" w:color="auto"/>
            <w:right w:val="none" w:sz="0" w:space="0" w:color="auto"/>
          </w:divBdr>
          <w:divsChild>
            <w:div w:id="1362316678">
              <w:marLeft w:val="0"/>
              <w:marRight w:val="0"/>
              <w:marTop w:val="0"/>
              <w:marBottom w:val="0"/>
              <w:divBdr>
                <w:top w:val="none" w:sz="0" w:space="0" w:color="auto"/>
                <w:left w:val="none" w:sz="0" w:space="0" w:color="auto"/>
                <w:bottom w:val="none" w:sz="0" w:space="0" w:color="auto"/>
                <w:right w:val="none" w:sz="0" w:space="0" w:color="auto"/>
              </w:divBdr>
              <w:divsChild>
                <w:div w:id="140706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606741">
      <w:bodyDiv w:val="1"/>
      <w:marLeft w:val="0"/>
      <w:marRight w:val="0"/>
      <w:marTop w:val="0"/>
      <w:marBottom w:val="0"/>
      <w:divBdr>
        <w:top w:val="none" w:sz="0" w:space="0" w:color="auto"/>
        <w:left w:val="none" w:sz="0" w:space="0" w:color="auto"/>
        <w:bottom w:val="none" w:sz="0" w:space="0" w:color="auto"/>
        <w:right w:val="none" w:sz="0" w:space="0" w:color="auto"/>
      </w:divBdr>
    </w:div>
    <w:div w:id="1102532004">
      <w:bodyDiv w:val="1"/>
      <w:marLeft w:val="0"/>
      <w:marRight w:val="0"/>
      <w:marTop w:val="0"/>
      <w:marBottom w:val="0"/>
      <w:divBdr>
        <w:top w:val="none" w:sz="0" w:space="0" w:color="auto"/>
        <w:left w:val="none" w:sz="0" w:space="0" w:color="auto"/>
        <w:bottom w:val="none" w:sz="0" w:space="0" w:color="auto"/>
        <w:right w:val="none" w:sz="0" w:space="0" w:color="auto"/>
      </w:divBdr>
    </w:div>
    <w:div w:id="1103648732">
      <w:bodyDiv w:val="1"/>
      <w:marLeft w:val="0"/>
      <w:marRight w:val="0"/>
      <w:marTop w:val="0"/>
      <w:marBottom w:val="0"/>
      <w:divBdr>
        <w:top w:val="none" w:sz="0" w:space="0" w:color="auto"/>
        <w:left w:val="none" w:sz="0" w:space="0" w:color="auto"/>
        <w:bottom w:val="none" w:sz="0" w:space="0" w:color="auto"/>
        <w:right w:val="none" w:sz="0" w:space="0" w:color="auto"/>
      </w:divBdr>
    </w:div>
    <w:div w:id="1107431740">
      <w:bodyDiv w:val="1"/>
      <w:marLeft w:val="0"/>
      <w:marRight w:val="0"/>
      <w:marTop w:val="0"/>
      <w:marBottom w:val="0"/>
      <w:divBdr>
        <w:top w:val="none" w:sz="0" w:space="0" w:color="auto"/>
        <w:left w:val="none" w:sz="0" w:space="0" w:color="auto"/>
        <w:bottom w:val="none" w:sz="0" w:space="0" w:color="auto"/>
        <w:right w:val="none" w:sz="0" w:space="0" w:color="auto"/>
      </w:divBdr>
    </w:div>
    <w:div w:id="1108620898">
      <w:bodyDiv w:val="1"/>
      <w:marLeft w:val="0"/>
      <w:marRight w:val="0"/>
      <w:marTop w:val="0"/>
      <w:marBottom w:val="0"/>
      <w:divBdr>
        <w:top w:val="none" w:sz="0" w:space="0" w:color="auto"/>
        <w:left w:val="none" w:sz="0" w:space="0" w:color="auto"/>
        <w:bottom w:val="none" w:sz="0" w:space="0" w:color="auto"/>
        <w:right w:val="none" w:sz="0" w:space="0" w:color="auto"/>
      </w:divBdr>
    </w:div>
    <w:div w:id="1110855358">
      <w:bodyDiv w:val="1"/>
      <w:marLeft w:val="0"/>
      <w:marRight w:val="0"/>
      <w:marTop w:val="0"/>
      <w:marBottom w:val="0"/>
      <w:divBdr>
        <w:top w:val="none" w:sz="0" w:space="0" w:color="auto"/>
        <w:left w:val="none" w:sz="0" w:space="0" w:color="auto"/>
        <w:bottom w:val="none" w:sz="0" w:space="0" w:color="auto"/>
        <w:right w:val="none" w:sz="0" w:space="0" w:color="auto"/>
      </w:divBdr>
    </w:div>
    <w:div w:id="1111364910">
      <w:bodyDiv w:val="1"/>
      <w:marLeft w:val="0"/>
      <w:marRight w:val="0"/>
      <w:marTop w:val="0"/>
      <w:marBottom w:val="0"/>
      <w:divBdr>
        <w:top w:val="none" w:sz="0" w:space="0" w:color="auto"/>
        <w:left w:val="none" w:sz="0" w:space="0" w:color="auto"/>
        <w:bottom w:val="none" w:sz="0" w:space="0" w:color="auto"/>
        <w:right w:val="none" w:sz="0" w:space="0" w:color="auto"/>
      </w:divBdr>
      <w:divsChild>
        <w:div w:id="1580090788">
          <w:marLeft w:val="0"/>
          <w:marRight w:val="0"/>
          <w:marTop w:val="0"/>
          <w:marBottom w:val="0"/>
          <w:divBdr>
            <w:top w:val="none" w:sz="0" w:space="0" w:color="auto"/>
            <w:left w:val="none" w:sz="0" w:space="0" w:color="auto"/>
            <w:bottom w:val="none" w:sz="0" w:space="0" w:color="auto"/>
            <w:right w:val="none" w:sz="0" w:space="0" w:color="auto"/>
          </w:divBdr>
          <w:divsChild>
            <w:div w:id="396707404">
              <w:marLeft w:val="0"/>
              <w:marRight w:val="0"/>
              <w:marTop w:val="0"/>
              <w:marBottom w:val="0"/>
              <w:divBdr>
                <w:top w:val="none" w:sz="0" w:space="0" w:color="auto"/>
                <w:left w:val="none" w:sz="0" w:space="0" w:color="auto"/>
                <w:bottom w:val="none" w:sz="0" w:space="0" w:color="auto"/>
                <w:right w:val="none" w:sz="0" w:space="0" w:color="auto"/>
              </w:divBdr>
              <w:divsChild>
                <w:div w:id="140930096">
                  <w:marLeft w:val="0"/>
                  <w:marRight w:val="0"/>
                  <w:marTop w:val="0"/>
                  <w:marBottom w:val="0"/>
                  <w:divBdr>
                    <w:top w:val="none" w:sz="0" w:space="0" w:color="auto"/>
                    <w:left w:val="none" w:sz="0" w:space="0" w:color="auto"/>
                    <w:bottom w:val="none" w:sz="0" w:space="0" w:color="auto"/>
                    <w:right w:val="none" w:sz="0" w:space="0" w:color="auto"/>
                  </w:divBdr>
                  <w:divsChild>
                    <w:div w:id="160379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163631">
      <w:bodyDiv w:val="1"/>
      <w:marLeft w:val="0"/>
      <w:marRight w:val="0"/>
      <w:marTop w:val="0"/>
      <w:marBottom w:val="0"/>
      <w:divBdr>
        <w:top w:val="none" w:sz="0" w:space="0" w:color="auto"/>
        <w:left w:val="none" w:sz="0" w:space="0" w:color="auto"/>
        <w:bottom w:val="none" w:sz="0" w:space="0" w:color="auto"/>
        <w:right w:val="none" w:sz="0" w:space="0" w:color="auto"/>
      </w:divBdr>
    </w:div>
    <w:div w:id="1115175295">
      <w:bodyDiv w:val="1"/>
      <w:marLeft w:val="0"/>
      <w:marRight w:val="0"/>
      <w:marTop w:val="0"/>
      <w:marBottom w:val="0"/>
      <w:divBdr>
        <w:top w:val="none" w:sz="0" w:space="0" w:color="auto"/>
        <w:left w:val="none" w:sz="0" w:space="0" w:color="auto"/>
        <w:bottom w:val="none" w:sz="0" w:space="0" w:color="auto"/>
        <w:right w:val="none" w:sz="0" w:space="0" w:color="auto"/>
      </w:divBdr>
    </w:div>
    <w:div w:id="1116677314">
      <w:bodyDiv w:val="1"/>
      <w:marLeft w:val="0"/>
      <w:marRight w:val="0"/>
      <w:marTop w:val="0"/>
      <w:marBottom w:val="0"/>
      <w:divBdr>
        <w:top w:val="none" w:sz="0" w:space="0" w:color="auto"/>
        <w:left w:val="none" w:sz="0" w:space="0" w:color="auto"/>
        <w:bottom w:val="none" w:sz="0" w:space="0" w:color="auto"/>
        <w:right w:val="none" w:sz="0" w:space="0" w:color="auto"/>
      </w:divBdr>
      <w:divsChild>
        <w:div w:id="76025557">
          <w:marLeft w:val="0"/>
          <w:marRight w:val="0"/>
          <w:marTop w:val="0"/>
          <w:marBottom w:val="0"/>
          <w:divBdr>
            <w:top w:val="none" w:sz="0" w:space="0" w:color="auto"/>
            <w:left w:val="none" w:sz="0" w:space="0" w:color="auto"/>
            <w:bottom w:val="none" w:sz="0" w:space="0" w:color="auto"/>
            <w:right w:val="none" w:sz="0" w:space="0" w:color="auto"/>
          </w:divBdr>
        </w:div>
        <w:div w:id="439035369">
          <w:marLeft w:val="0"/>
          <w:marRight w:val="0"/>
          <w:marTop w:val="0"/>
          <w:marBottom w:val="0"/>
          <w:divBdr>
            <w:top w:val="none" w:sz="0" w:space="0" w:color="auto"/>
            <w:left w:val="none" w:sz="0" w:space="0" w:color="auto"/>
            <w:bottom w:val="none" w:sz="0" w:space="0" w:color="auto"/>
            <w:right w:val="none" w:sz="0" w:space="0" w:color="auto"/>
          </w:divBdr>
        </w:div>
        <w:div w:id="462503701">
          <w:marLeft w:val="0"/>
          <w:marRight w:val="0"/>
          <w:marTop w:val="0"/>
          <w:marBottom w:val="0"/>
          <w:divBdr>
            <w:top w:val="none" w:sz="0" w:space="0" w:color="auto"/>
            <w:left w:val="none" w:sz="0" w:space="0" w:color="auto"/>
            <w:bottom w:val="none" w:sz="0" w:space="0" w:color="auto"/>
            <w:right w:val="none" w:sz="0" w:space="0" w:color="auto"/>
          </w:divBdr>
        </w:div>
        <w:div w:id="550729827">
          <w:marLeft w:val="0"/>
          <w:marRight w:val="0"/>
          <w:marTop w:val="0"/>
          <w:marBottom w:val="0"/>
          <w:divBdr>
            <w:top w:val="none" w:sz="0" w:space="0" w:color="auto"/>
            <w:left w:val="none" w:sz="0" w:space="0" w:color="auto"/>
            <w:bottom w:val="none" w:sz="0" w:space="0" w:color="auto"/>
            <w:right w:val="none" w:sz="0" w:space="0" w:color="auto"/>
          </w:divBdr>
        </w:div>
        <w:div w:id="801969321">
          <w:marLeft w:val="0"/>
          <w:marRight w:val="0"/>
          <w:marTop w:val="0"/>
          <w:marBottom w:val="0"/>
          <w:divBdr>
            <w:top w:val="none" w:sz="0" w:space="0" w:color="auto"/>
            <w:left w:val="none" w:sz="0" w:space="0" w:color="auto"/>
            <w:bottom w:val="none" w:sz="0" w:space="0" w:color="auto"/>
            <w:right w:val="none" w:sz="0" w:space="0" w:color="auto"/>
          </w:divBdr>
        </w:div>
        <w:div w:id="838037817">
          <w:marLeft w:val="0"/>
          <w:marRight w:val="0"/>
          <w:marTop w:val="0"/>
          <w:marBottom w:val="0"/>
          <w:divBdr>
            <w:top w:val="none" w:sz="0" w:space="0" w:color="auto"/>
            <w:left w:val="none" w:sz="0" w:space="0" w:color="auto"/>
            <w:bottom w:val="none" w:sz="0" w:space="0" w:color="auto"/>
            <w:right w:val="none" w:sz="0" w:space="0" w:color="auto"/>
          </w:divBdr>
        </w:div>
        <w:div w:id="1241408338">
          <w:marLeft w:val="0"/>
          <w:marRight w:val="0"/>
          <w:marTop w:val="0"/>
          <w:marBottom w:val="0"/>
          <w:divBdr>
            <w:top w:val="none" w:sz="0" w:space="0" w:color="auto"/>
            <w:left w:val="none" w:sz="0" w:space="0" w:color="auto"/>
            <w:bottom w:val="none" w:sz="0" w:space="0" w:color="auto"/>
            <w:right w:val="none" w:sz="0" w:space="0" w:color="auto"/>
          </w:divBdr>
        </w:div>
        <w:div w:id="1956712353">
          <w:marLeft w:val="0"/>
          <w:marRight w:val="0"/>
          <w:marTop w:val="0"/>
          <w:marBottom w:val="0"/>
          <w:divBdr>
            <w:top w:val="none" w:sz="0" w:space="0" w:color="auto"/>
            <w:left w:val="none" w:sz="0" w:space="0" w:color="auto"/>
            <w:bottom w:val="none" w:sz="0" w:space="0" w:color="auto"/>
            <w:right w:val="none" w:sz="0" w:space="0" w:color="auto"/>
          </w:divBdr>
        </w:div>
        <w:div w:id="1992829621">
          <w:marLeft w:val="0"/>
          <w:marRight w:val="0"/>
          <w:marTop w:val="0"/>
          <w:marBottom w:val="0"/>
          <w:divBdr>
            <w:top w:val="none" w:sz="0" w:space="0" w:color="auto"/>
            <w:left w:val="none" w:sz="0" w:space="0" w:color="auto"/>
            <w:bottom w:val="none" w:sz="0" w:space="0" w:color="auto"/>
            <w:right w:val="none" w:sz="0" w:space="0" w:color="auto"/>
          </w:divBdr>
        </w:div>
      </w:divsChild>
    </w:div>
    <w:div w:id="1122455144">
      <w:bodyDiv w:val="1"/>
      <w:marLeft w:val="0"/>
      <w:marRight w:val="0"/>
      <w:marTop w:val="0"/>
      <w:marBottom w:val="0"/>
      <w:divBdr>
        <w:top w:val="none" w:sz="0" w:space="0" w:color="auto"/>
        <w:left w:val="none" w:sz="0" w:space="0" w:color="auto"/>
        <w:bottom w:val="none" w:sz="0" w:space="0" w:color="auto"/>
        <w:right w:val="none" w:sz="0" w:space="0" w:color="auto"/>
      </w:divBdr>
      <w:divsChild>
        <w:div w:id="1817994656">
          <w:marLeft w:val="0"/>
          <w:marRight w:val="0"/>
          <w:marTop w:val="0"/>
          <w:marBottom w:val="0"/>
          <w:divBdr>
            <w:top w:val="none" w:sz="0" w:space="0" w:color="auto"/>
            <w:left w:val="none" w:sz="0" w:space="0" w:color="auto"/>
            <w:bottom w:val="none" w:sz="0" w:space="0" w:color="auto"/>
            <w:right w:val="none" w:sz="0" w:space="0" w:color="auto"/>
          </w:divBdr>
          <w:divsChild>
            <w:div w:id="835729395">
              <w:marLeft w:val="0"/>
              <w:marRight w:val="0"/>
              <w:marTop w:val="0"/>
              <w:marBottom w:val="0"/>
              <w:divBdr>
                <w:top w:val="none" w:sz="0" w:space="0" w:color="auto"/>
                <w:left w:val="none" w:sz="0" w:space="0" w:color="auto"/>
                <w:bottom w:val="none" w:sz="0" w:space="0" w:color="auto"/>
                <w:right w:val="none" w:sz="0" w:space="0" w:color="auto"/>
              </w:divBdr>
              <w:divsChild>
                <w:div w:id="15213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846415">
      <w:bodyDiv w:val="1"/>
      <w:marLeft w:val="0"/>
      <w:marRight w:val="0"/>
      <w:marTop w:val="0"/>
      <w:marBottom w:val="0"/>
      <w:divBdr>
        <w:top w:val="none" w:sz="0" w:space="0" w:color="auto"/>
        <w:left w:val="none" w:sz="0" w:space="0" w:color="auto"/>
        <w:bottom w:val="none" w:sz="0" w:space="0" w:color="auto"/>
        <w:right w:val="none" w:sz="0" w:space="0" w:color="auto"/>
      </w:divBdr>
    </w:div>
    <w:div w:id="1125998703">
      <w:bodyDiv w:val="1"/>
      <w:marLeft w:val="0"/>
      <w:marRight w:val="0"/>
      <w:marTop w:val="0"/>
      <w:marBottom w:val="0"/>
      <w:divBdr>
        <w:top w:val="none" w:sz="0" w:space="0" w:color="auto"/>
        <w:left w:val="none" w:sz="0" w:space="0" w:color="auto"/>
        <w:bottom w:val="none" w:sz="0" w:space="0" w:color="auto"/>
        <w:right w:val="none" w:sz="0" w:space="0" w:color="auto"/>
      </w:divBdr>
    </w:div>
    <w:div w:id="1128889745">
      <w:bodyDiv w:val="1"/>
      <w:marLeft w:val="0"/>
      <w:marRight w:val="0"/>
      <w:marTop w:val="0"/>
      <w:marBottom w:val="0"/>
      <w:divBdr>
        <w:top w:val="none" w:sz="0" w:space="0" w:color="auto"/>
        <w:left w:val="none" w:sz="0" w:space="0" w:color="auto"/>
        <w:bottom w:val="none" w:sz="0" w:space="0" w:color="auto"/>
        <w:right w:val="none" w:sz="0" w:space="0" w:color="auto"/>
      </w:divBdr>
      <w:divsChild>
        <w:div w:id="1541624172">
          <w:marLeft w:val="0"/>
          <w:marRight w:val="0"/>
          <w:marTop w:val="0"/>
          <w:marBottom w:val="0"/>
          <w:divBdr>
            <w:top w:val="none" w:sz="0" w:space="0" w:color="auto"/>
            <w:left w:val="none" w:sz="0" w:space="0" w:color="auto"/>
            <w:bottom w:val="none" w:sz="0" w:space="0" w:color="auto"/>
            <w:right w:val="none" w:sz="0" w:space="0" w:color="auto"/>
          </w:divBdr>
          <w:divsChild>
            <w:div w:id="1991246874">
              <w:marLeft w:val="0"/>
              <w:marRight w:val="0"/>
              <w:marTop w:val="0"/>
              <w:marBottom w:val="0"/>
              <w:divBdr>
                <w:top w:val="none" w:sz="0" w:space="0" w:color="auto"/>
                <w:left w:val="none" w:sz="0" w:space="0" w:color="auto"/>
                <w:bottom w:val="none" w:sz="0" w:space="0" w:color="auto"/>
                <w:right w:val="none" w:sz="0" w:space="0" w:color="auto"/>
              </w:divBdr>
              <w:divsChild>
                <w:div w:id="1373916162">
                  <w:marLeft w:val="0"/>
                  <w:marRight w:val="0"/>
                  <w:marTop w:val="0"/>
                  <w:marBottom w:val="0"/>
                  <w:divBdr>
                    <w:top w:val="none" w:sz="0" w:space="0" w:color="auto"/>
                    <w:left w:val="none" w:sz="0" w:space="0" w:color="auto"/>
                    <w:bottom w:val="none" w:sz="0" w:space="0" w:color="auto"/>
                    <w:right w:val="none" w:sz="0" w:space="0" w:color="auto"/>
                  </w:divBdr>
                  <w:divsChild>
                    <w:div w:id="4136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174175">
      <w:bodyDiv w:val="1"/>
      <w:marLeft w:val="0"/>
      <w:marRight w:val="0"/>
      <w:marTop w:val="0"/>
      <w:marBottom w:val="0"/>
      <w:divBdr>
        <w:top w:val="none" w:sz="0" w:space="0" w:color="auto"/>
        <w:left w:val="none" w:sz="0" w:space="0" w:color="auto"/>
        <w:bottom w:val="none" w:sz="0" w:space="0" w:color="auto"/>
        <w:right w:val="none" w:sz="0" w:space="0" w:color="auto"/>
      </w:divBdr>
      <w:divsChild>
        <w:div w:id="347801702">
          <w:marLeft w:val="0"/>
          <w:marRight w:val="0"/>
          <w:marTop w:val="0"/>
          <w:marBottom w:val="0"/>
          <w:divBdr>
            <w:top w:val="none" w:sz="0" w:space="0" w:color="auto"/>
            <w:left w:val="none" w:sz="0" w:space="0" w:color="auto"/>
            <w:bottom w:val="none" w:sz="0" w:space="0" w:color="auto"/>
            <w:right w:val="none" w:sz="0" w:space="0" w:color="auto"/>
          </w:divBdr>
          <w:divsChild>
            <w:div w:id="614869192">
              <w:marLeft w:val="0"/>
              <w:marRight w:val="0"/>
              <w:marTop w:val="0"/>
              <w:marBottom w:val="0"/>
              <w:divBdr>
                <w:top w:val="none" w:sz="0" w:space="0" w:color="auto"/>
                <w:left w:val="none" w:sz="0" w:space="0" w:color="auto"/>
                <w:bottom w:val="none" w:sz="0" w:space="0" w:color="auto"/>
                <w:right w:val="none" w:sz="0" w:space="0" w:color="auto"/>
              </w:divBdr>
              <w:divsChild>
                <w:div w:id="86163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591796">
      <w:bodyDiv w:val="1"/>
      <w:marLeft w:val="0"/>
      <w:marRight w:val="0"/>
      <w:marTop w:val="0"/>
      <w:marBottom w:val="0"/>
      <w:divBdr>
        <w:top w:val="none" w:sz="0" w:space="0" w:color="auto"/>
        <w:left w:val="none" w:sz="0" w:space="0" w:color="auto"/>
        <w:bottom w:val="none" w:sz="0" w:space="0" w:color="auto"/>
        <w:right w:val="none" w:sz="0" w:space="0" w:color="auto"/>
      </w:divBdr>
    </w:div>
    <w:div w:id="1132484505">
      <w:bodyDiv w:val="1"/>
      <w:marLeft w:val="0"/>
      <w:marRight w:val="0"/>
      <w:marTop w:val="0"/>
      <w:marBottom w:val="0"/>
      <w:divBdr>
        <w:top w:val="none" w:sz="0" w:space="0" w:color="auto"/>
        <w:left w:val="none" w:sz="0" w:space="0" w:color="auto"/>
        <w:bottom w:val="none" w:sz="0" w:space="0" w:color="auto"/>
        <w:right w:val="none" w:sz="0" w:space="0" w:color="auto"/>
      </w:divBdr>
    </w:div>
    <w:div w:id="1133983495">
      <w:bodyDiv w:val="1"/>
      <w:marLeft w:val="0"/>
      <w:marRight w:val="0"/>
      <w:marTop w:val="0"/>
      <w:marBottom w:val="0"/>
      <w:divBdr>
        <w:top w:val="none" w:sz="0" w:space="0" w:color="auto"/>
        <w:left w:val="none" w:sz="0" w:space="0" w:color="auto"/>
        <w:bottom w:val="none" w:sz="0" w:space="0" w:color="auto"/>
        <w:right w:val="none" w:sz="0" w:space="0" w:color="auto"/>
      </w:divBdr>
      <w:divsChild>
        <w:div w:id="2105876607">
          <w:marLeft w:val="0"/>
          <w:marRight w:val="0"/>
          <w:marTop w:val="0"/>
          <w:marBottom w:val="0"/>
          <w:divBdr>
            <w:top w:val="none" w:sz="0" w:space="0" w:color="auto"/>
            <w:left w:val="none" w:sz="0" w:space="0" w:color="auto"/>
            <w:bottom w:val="none" w:sz="0" w:space="0" w:color="auto"/>
            <w:right w:val="none" w:sz="0" w:space="0" w:color="auto"/>
          </w:divBdr>
          <w:divsChild>
            <w:div w:id="1325354237">
              <w:marLeft w:val="0"/>
              <w:marRight w:val="0"/>
              <w:marTop w:val="0"/>
              <w:marBottom w:val="0"/>
              <w:divBdr>
                <w:top w:val="none" w:sz="0" w:space="0" w:color="auto"/>
                <w:left w:val="none" w:sz="0" w:space="0" w:color="auto"/>
                <w:bottom w:val="none" w:sz="0" w:space="0" w:color="auto"/>
                <w:right w:val="none" w:sz="0" w:space="0" w:color="auto"/>
              </w:divBdr>
              <w:divsChild>
                <w:div w:id="1316644376">
                  <w:marLeft w:val="0"/>
                  <w:marRight w:val="0"/>
                  <w:marTop w:val="0"/>
                  <w:marBottom w:val="0"/>
                  <w:divBdr>
                    <w:top w:val="none" w:sz="0" w:space="0" w:color="auto"/>
                    <w:left w:val="none" w:sz="0" w:space="0" w:color="auto"/>
                    <w:bottom w:val="none" w:sz="0" w:space="0" w:color="auto"/>
                    <w:right w:val="none" w:sz="0" w:space="0" w:color="auto"/>
                  </w:divBdr>
                </w:div>
              </w:divsChild>
            </w:div>
            <w:div w:id="2033724469">
              <w:marLeft w:val="0"/>
              <w:marRight w:val="0"/>
              <w:marTop w:val="0"/>
              <w:marBottom w:val="0"/>
              <w:divBdr>
                <w:top w:val="none" w:sz="0" w:space="0" w:color="auto"/>
                <w:left w:val="none" w:sz="0" w:space="0" w:color="auto"/>
                <w:bottom w:val="none" w:sz="0" w:space="0" w:color="auto"/>
                <w:right w:val="none" w:sz="0" w:space="0" w:color="auto"/>
              </w:divBdr>
              <w:divsChild>
                <w:div w:id="36930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845377">
      <w:bodyDiv w:val="1"/>
      <w:marLeft w:val="0"/>
      <w:marRight w:val="0"/>
      <w:marTop w:val="0"/>
      <w:marBottom w:val="0"/>
      <w:divBdr>
        <w:top w:val="none" w:sz="0" w:space="0" w:color="auto"/>
        <w:left w:val="none" w:sz="0" w:space="0" w:color="auto"/>
        <w:bottom w:val="none" w:sz="0" w:space="0" w:color="auto"/>
        <w:right w:val="none" w:sz="0" w:space="0" w:color="auto"/>
      </w:divBdr>
    </w:div>
    <w:div w:id="1138036450">
      <w:bodyDiv w:val="1"/>
      <w:marLeft w:val="0"/>
      <w:marRight w:val="0"/>
      <w:marTop w:val="0"/>
      <w:marBottom w:val="0"/>
      <w:divBdr>
        <w:top w:val="none" w:sz="0" w:space="0" w:color="auto"/>
        <w:left w:val="none" w:sz="0" w:space="0" w:color="auto"/>
        <w:bottom w:val="none" w:sz="0" w:space="0" w:color="auto"/>
        <w:right w:val="none" w:sz="0" w:space="0" w:color="auto"/>
      </w:divBdr>
    </w:div>
    <w:div w:id="1140264232">
      <w:bodyDiv w:val="1"/>
      <w:marLeft w:val="0"/>
      <w:marRight w:val="0"/>
      <w:marTop w:val="0"/>
      <w:marBottom w:val="0"/>
      <w:divBdr>
        <w:top w:val="none" w:sz="0" w:space="0" w:color="auto"/>
        <w:left w:val="none" w:sz="0" w:space="0" w:color="auto"/>
        <w:bottom w:val="none" w:sz="0" w:space="0" w:color="auto"/>
        <w:right w:val="none" w:sz="0" w:space="0" w:color="auto"/>
      </w:divBdr>
    </w:div>
    <w:div w:id="1149245582">
      <w:bodyDiv w:val="1"/>
      <w:marLeft w:val="0"/>
      <w:marRight w:val="0"/>
      <w:marTop w:val="0"/>
      <w:marBottom w:val="0"/>
      <w:divBdr>
        <w:top w:val="none" w:sz="0" w:space="0" w:color="auto"/>
        <w:left w:val="none" w:sz="0" w:space="0" w:color="auto"/>
        <w:bottom w:val="none" w:sz="0" w:space="0" w:color="auto"/>
        <w:right w:val="none" w:sz="0" w:space="0" w:color="auto"/>
      </w:divBdr>
      <w:divsChild>
        <w:div w:id="14502998">
          <w:marLeft w:val="0"/>
          <w:marRight w:val="0"/>
          <w:marTop w:val="0"/>
          <w:marBottom w:val="0"/>
          <w:divBdr>
            <w:top w:val="none" w:sz="0" w:space="0" w:color="auto"/>
            <w:left w:val="none" w:sz="0" w:space="0" w:color="auto"/>
            <w:bottom w:val="none" w:sz="0" w:space="0" w:color="auto"/>
            <w:right w:val="none" w:sz="0" w:space="0" w:color="auto"/>
          </w:divBdr>
        </w:div>
        <w:div w:id="455565545">
          <w:marLeft w:val="0"/>
          <w:marRight w:val="0"/>
          <w:marTop w:val="0"/>
          <w:marBottom w:val="0"/>
          <w:divBdr>
            <w:top w:val="none" w:sz="0" w:space="0" w:color="auto"/>
            <w:left w:val="none" w:sz="0" w:space="0" w:color="auto"/>
            <w:bottom w:val="none" w:sz="0" w:space="0" w:color="auto"/>
            <w:right w:val="none" w:sz="0" w:space="0" w:color="auto"/>
          </w:divBdr>
        </w:div>
        <w:div w:id="493953213">
          <w:marLeft w:val="0"/>
          <w:marRight w:val="0"/>
          <w:marTop w:val="0"/>
          <w:marBottom w:val="0"/>
          <w:divBdr>
            <w:top w:val="none" w:sz="0" w:space="0" w:color="auto"/>
            <w:left w:val="none" w:sz="0" w:space="0" w:color="auto"/>
            <w:bottom w:val="none" w:sz="0" w:space="0" w:color="auto"/>
            <w:right w:val="none" w:sz="0" w:space="0" w:color="auto"/>
          </w:divBdr>
        </w:div>
        <w:div w:id="657076150">
          <w:marLeft w:val="0"/>
          <w:marRight w:val="0"/>
          <w:marTop w:val="0"/>
          <w:marBottom w:val="0"/>
          <w:divBdr>
            <w:top w:val="none" w:sz="0" w:space="0" w:color="auto"/>
            <w:left w:val="none" w:sz="0" w:space="0" w:color="auto"/>
            <w:bottom w:val="none" w:sz="0" w:space="0" w:color="auto"/>
            <w:right w:val="none" w:sz="0" w:space="0" w:color="auto"/>
          </w:divBdr>
        </w:div>
        <w:div w:id="878279963">
          <w:marLeft w:val="0"/>
          <w:marRight w:val="0"/>
          <w:marTop w:val="0"/>
          <w:marBottom w:val="0"/>
          <w:divBdr>
            <w:top w:val="none" w:sz="0" w:space="0" w:color="auto"/>
            <w:left w:val="none" w:sz="0" w:space="0" w:color="auto"/>
            <w:bottom w:val="none" w:sz="0" w:space="0" w:color="auto"/>
            <w:right w:val="none" w:sz="0" w:space="0" w:color="auto"/>
          </w:divBdr>
        </w:div>
        <w:div w:id="1704281000">
          <w:marLeft w:val="0"/>
          <w:marRight w:val="0"/>
          <w:marTop w:val="0"/>
          <w:marBottom w:val="0"/>
          <w:divBdr>
            <w:top w:val="none" w:sz="0" w:space="0" w:color="auto"/>
            <w:left w:val="none" w:sz="0" w:space="0" w:color="auto"/>
            <w:bottom w:val="none" w:sz="0" w:space="0" w:color="auto"/>
            <w:right w:val="none" w:sz="0" w:space="0" w:color="auto"/>
          </w:divBdr>
        </w:div>
        <w:div w:id="1794668117">
          <w:marLeft w:val="0"/>
          <w:marRight w:val="0"/>
          <w:marTop w:val="0"/>
          <w:marBottom w:val="0"/>
          <w:divBdr>
            <w:top w:val="none" w:sz="0" w:space="0" w:color="auto"/>
            <w:left w:val="none" w:sz="0" w:space="0" w:color="auto"/>
            <w:bottom w:val="none" w:sz="0" w:space="0" w:color="auto"/>
            <w:right w:val="none" w:sz="0" w:space="0" w:color="auto"/>
          </w:divBdr>
        </w:div>
        <w:div w:id="1950816953">
          <w:marLeft w:val="0"/>
          <w:marRight w:val="0"/>
          <w:marTop w:val="0"/>
          <w:marBottom w:val="0"/>
          <w:divBdr>
            <w:top w:val="none" w:sz="0" w:space="0" w:color="auto"/>
            <w:left w:val="none" w:sz="0" w:space="0" w:color="auto"/>
            <w:bottom w:val="none" w:sz="0" w:space="0" w:color="auto"/>
            <w:right w:val="none" w:sz="0" w:space="0" w:color="auto"/>
          </w:divBdr>
        </w:div>
        <w:div w:id="1952206249">
          <w:marLeft w:val="0"/>
          <w:marRight w:val="0"/>
          <w:marTop w:val="0"/>
          <w:marBottom w:val="0"/>
          <w:divBdr>
            <w:top w:val="none" w:sz="0" w:space="0" w:color="auto"/>
            <w:left w:val="none" w:sz="0" w:space="0" w:color="auto"/>
            <w:bottom w:val="none" w:sz="0" w:space="0" w:color="auto"/>
            <w:right w:val="none" w:sz="0" w:space="0" w:color="auto"/>
          </w:divBdr>
        </w:div>
      </w:divsChild>
    </w:div>
    <w:div w:id="1150946240">
      <w:bodyDiv w:val="1"/>
      <w:marLeft w:val="0"/>
      <w:marRight w:val="0"/>
      <w:marTop w:val="0"/>
      <w:marBottom w:val="0"/>
      <w:divBdr>
        <w:top w:val="none" w:sz="0" w:space="0" w:color="auto"/>
        <w:left w:val="none" w:sz="0" w:space="0" w:color="auto"/>
        <w:bottom w:val="none" w:sz="0" w:space="0" w:color="auto"/>
        <w:right w:val="none" w:sz="0" w:space="0" w:color="auto"/>
      </w:divBdr>
    </w:div>
    <w:div w:id="1151824277">
      <w:bodyDiv w:val="1"/>
      <w:marLeft w:val="0"/>
      <w:marRight w:val="0"/>
      <w:marTop w:val="0"/>
      <w:marBottom w:val="0"/>
      <w:divBdr>
        <w:top w:val="none" w:sz="0" w:space="0" w:color="auto"/>
        <w:left w:val="none" w:sz="0" w:space="0" w:color="auto"/>
        <w:bottom w:val="none" w:sz="0" w:space="0" w:color="auto"/>
        <w:right w:val="none" w:sz="0" w:space="0" w:color="auto"/>
      </w:divBdr>
    </w:div>
    <w:div w:id="1153302930">
      <w:bodyDiv w:val="1"/>
      <w:marLeft w:val="0"/>
      <w:marRight w:val="0"/>
      <w:marTop w:val="0"/>
      <w:marBottom w:val="0"/>
      <w:divBdr>
        <w:top w:val="none" w:sz="0" w:space="0" w:color="auto"/>
        <w:left w:val="none" w:sz="0" w:space="0" w:color="auto"/>
        <w:bottom w:val="none" w:sz="0" w:space="0" w:color="auto"/>
        <w:right w:val="none" w:sz="0" w:space="0" w:color="auto"/>
      </w:divBdr>
      <w:divsChild>
        <w:div w:id="1637291578">
          <w:marLeft w:val="0"/>
          <w:marRight w:val="0"/>
          <w:marTop w:val="0"/>
          <w:marBottom w:val="0"/>
          <w:divBdr>
            <w:top w:val="none" w:sz="0" w:space="0" w:color="auto"/>
            <w:left w:val="none" w:sz="0" w:space="0" w:color="auto"/>
            <w:bottom w:val="none" w:sz="0" w:space="0" w:color="auto"/>
            <w:right w:val="none" w:sz="0" w:space="0" w:color="auto"/>
          </w:divBdr>
        </w:div>
      </w:divsChild>
    </w:div>
    <w:div w:id="1153570610">
      <w:bodyDiv w:val="1"/>
      <w:marLeft w:val="0"/>
      <w:marRight w:val="0"/>
      <w:marTop w:val="0"/>
      <w:marBottom w:val="0"/>
      <w:divBdr>
        <w:top w:val="none" w:sz="0" w:space="0" w:color="auto"/>
        <w:left w:val="none" w:sz="0" w:space="0" w:color="auto"/>
        <w:bottom w:val="none" w:sz="0" w:space="0" w:color="auto"/>
        <w:right w:val="none" w:sz="0" w:space="0" w:color="auto"/>
      </w:divBdr>
    </w:div>
    <w:div w:id="1156995645">
      <w:bodyDiv w:val="1"/>
      <w:marLeft w:val="0"/>
      <w:marRight w:val="0"/>
      <w:marTop w:val="0"/>
      <w:marBottom w:val="0"/>
      <w:divBdr>
        <w:top w:val="none" w:sz="0" w:space="0" w:color="auto"/>
        <w:left w:val="none" w:sz="0" w:space="0" w:color="auto"/>
        <w:bottom w:val="none" w:sz="0" w:space="0" w:color="auto"/>
        <w:right w:val="none" w:sz="0" w:space="0" w:color="auto"/>
      </w:divBdr>
    </w:div>
    <w:div w:id="1159081081">
      <w:bodyDiv w:val="1"/>
      <w:marLeft w:val="0"/>
      <w:marRight w:val="0"/>
      <w:marTop w:val="0"/>
      <w:marBottom w:val="0"/>
      <w:divBdr>
        <w:top w:val="none" w:sz="0" w:space="0" w:color="auto"/>
        <w:left w:val="none" w:sz="0" w:space="0" w:color="auto"/>
        <w:bottom w:val="none" w:sz="0" w:space="0" w:color="auto"/>
        <w:right w:val="none" w:sz="0" w:space="0" w:color="auto"/>
      </w:divBdr>
    </w:div>
    <w:div w:id="1159299044">
      <w:bodyDiv w:val="1"/>
      <w:marLeft w:val="0"/>
      <w:marRight w:val="0"/>
      <w:marTop w:val="0"/>
      <w:marBottom w:val="0"/>
      <w:divBdr>
        <w:top w:val="none" w:sz="0" w:space="0" w:color="auto"/>
        <w:left w:val="none" w:sz="0" w:space="0" w:color="auto"/>
        <w:bottom w:val="none" w:sz="0" w:space="0" w:color="auto"/>
        <w:right w:val="none" w:sz="0" w:space="0" w:color="auto"/>
      </w:divBdr>
      <w:divsChild>
        <w:div w:id="1252007886">
          <w:marLeft w:val="0"/>
          <w:marRight w:val="0"/>
          <w:marTop w:val="0"/>
          <w:marBottom w:val="0"/>
          <w:divBdr>
            <w:top w:val="none" w:sz="0" w:space="0" w:color="auto"/>
            <w:left w:val="none" w:sz="0" w:space="0" w:color="auto"/>
            <w:bottom w:val="none" w:sz="0" w:space="0" w:color="auto"/>
            <w:right w:val="none" w:sz="0" w:space="0" w:color="auto"/>
          </w:divBdr>
          <w:divsChild>
            <w:div w:id="1842812214">
              <w:marLeft w:val="0"/>
              <w:marRight w:val="0"/>
              <w:marTop w:val="0"/>
              <w:marBottom w:val="0"/>
              <w:divBdr>
                <w:top w:val="none" w:sz="0" w:space="0" w:color="auto"/>
                <w:left w:val="none" w:sz="0" w:space="0" w:color="auto"/>
                <w:bottom w:val="none" w:sz="0" w:space="0" w:color="auto"/>
                <w:right w:val="none" w:sz="0" w:space="0" w:color="auto"/>
              </w:divBdr>
              <w:divsChild>
                <w:div w:id="571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617720">
      <w:bodyDiv w:val="1"/>
      <w:marLeft w:val="0"/>
      <w:marRight w:val="0"/>
      <w:marTop w:val="0"/>
      <w:marBottom w:val="0"/>
      <w:divBdr>
        <w:top w:val="none" w:sz="0" w:space="0" w:color="auto"/>
        <w:left w:val="none" w:sz="0" w:space="0" w:color="auto"/>
        <w:bottom w:val="none" w:sz="0" w:space="0" w:color="auto"/>
        <w:right w:val="none" w:sz="0" w:space="0" w:color="auto"/>
      </w:divBdr>
      <w:divsChild>
        <w:div w:id="703947840">
          <w:marLeft w:val="0"/>
          <w:marRight w:val="0"/>
          <w:marTop w:val="0"/>
          <w:marBottom w:val="0"/>
          <w:divBdr>
            <w:top w:val="none" w:sz="0" w:space="0" w:color="auto"/>
            <w:left w:val="none" w:sz="0" w:space="0" w:color="auto"/>
            <w:bottom w:val="none" w:sz="0" w:space="0" w:color="auto"/>
            <w:right w:val="none" w:sz="0" w:space="0" w:color="auto"/>
          </w:divBdr>
          <w:divsChild>
            <w:div w:id="401948270">
              <w:marLeft w:val="0"/>
              <w:marRight w:val="0"/>
              <w:marTop w:val="0"/>
              <w:marBottom w:val="0"/>
              <w:divBdr>
                <w:top w:val="none" w:sz="0" w:space="0" w:color="auto"/>
                <w:left w:val="none" w:sz="0" w:space="0" w:color="auto"/>
                <w:bottom w:val="none" w:sz="0" w:space="0" w:color="auto"/>
                <w:right w:val="none" w:sz="0" w:space="0" w:color="auto"/>
              </w:divBdr>
            </w:div>
          </w:divsChild>
        </w:div>
        <w:div w:id="2012098241">
          <w:marLeft w:val="0"/>
          <w:marRight w:val="0"/>
          <w:marTop w:val="0"/>
          <w:marBottom w:val="0"/>
          <w:divBdr>
            <w:top w:val="none" w:sz="0" w:space="0" w:color="auto"/>
            <w:left w:val="none" w:sz="0" w:space="0" w:color="auto"/>
            <w:bottom w:val="none" w:sz="0" w:space="0" w:color="auto"/>
            <w:right w:val="none" w:sz="0" w:space="0" w:color="auto"/>
          </w:divBdr>
          <w:divsChild>
            <w:div w:id="189998802">
              <w:marLeft w:val="0"/>
              <w:marRight w:val="0"/>
              <w:marTop w:val="0"/>
              <w:marBottom w:val="0"/>
              <w:divBdr>
                <w:top w:val="none" w:sz="0" w:space="0" w:color="auto"/>
                <w:left w:val="none" w:sz="0" w:space="0" w:color="auto"/>
                <w:bottom w:val="none" w:sz="0" w:space="0" w:color="auto"/>
                <w:right w:val="none" w:sz="0" w:space="0" w:color="auto"/>
              </w:divBdr>
            </w:div>
            <w:div w:id="159790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198951">
      <w:bodyDiv w:val="1"/>
      <w:marLeft w:val="0"/>
      <w:marRight w:val="0"/>
      <w:marTop w:val="0"/>
      <w:marBottom w:val="0"/>
      <w:divBdr>
        <w:top w:val="none" w:sz="0" w:space="0" w:color="auto"/>
        <w:left w:val="none" w:sz="0" w:space="0" w:color="auto"/>
        <w:bottom w:val="none" w:sz="0" w:space="0" w:color="auto"/>
        <w:right w:val="none" w:sz="0" w:space="0" w:color="auto"/>
      </w:divBdr>
    </w:div>
    <w:div w:id="1161657757">
      <w:bodyDiv w:val="1"/>
      <w:marLeft w:val="0"/>
      <w:marRight w:val="0"/>
      <w:marTop w:val="0"/>
      <w:marBottom w:val="0"/>
      <w:divBdr>
        <w:top w:val="none" w:sz="0" w:space="0" w:color="auto"/>
        <w:left w:val="none" w:sz="0" w:space="0" w:color="auto"/>
        <w:bottom w:val="none" w:sz="0" w:space="0" w:color="auto"/>
        <w:right w:val="none" w:sz="0" w:space="0" w:color="auto"/>
      </w:divBdr>
    </w:div>
    <w:div w:id="1164734524">
      <w:bodyDiv w:val="1"/>
      <w:marLeft w:val="0"/>
      <w:marRight w:val="0"/>
      <w:marTop w:val="0"/>
      <w:marBottom w:val="0"/>
      <w:divBdr>
        <w:top w:val="none" w:sz="0" w:space="0" w:color="auto"/>
        <w:left w:val="none" w:sz="0" w:space="0" w:color="auto"/>
        <w:bottom w:val="none" w:sz="0" w:space="0" w:color="auto"/>
        <w:right w:val="none" w:sz="0" w:space="0" w:color="auto"/>
      </w:divBdr>
      <w:divsChild>
        <w:div w:id="1894000414">
          <w:marLeft w:val="0"/>
          <w:marRight w:val="0"/>
          <w:marTop w:val="0"/>
          <w:marBottom w:val="0"/>
          <w:divBdr>
            <w:top w:val="none" w:sz="0" w:space="0" w:color="auto"/>
            <w:left w:val="none" w:sz="0" w:space="0" w:color="auto"/>
            <w:bottom w:val="none" w:sz="0" w:space="0" w:color="auto"/>
            <w:right w:val="none" w:sz="0" w:space="0" w:color="auto"/>
          </w:divBdr>
          <w:divsChild>
            <w:div w:id="2045058957">
              <w:marLeft w:val="0"/>
              <w:marRight w:val="0"/>
              <w:marTop w:val="0"/>
              <w:marBottom w:val="0"/>
              <w:divBdr>
                <w:top w:val="none" w:sz="0" w:space="0" w:color="auto"/>
                <w:left w:val="none" w:sz="0" w:space="0" w:color="auto"/>
                <w:bottom w:val="none" w:sz="0" w:space="0" w:color="auto"/>
                <w:right w:val="none" w:sz="0" w:space="0" w:color="auto"/>
              </w:divBdr>
              <w:divsChild>
                <w:div w:id="74896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90447">
      <w:bodyDiv w:val="1"/>
      <w:marLeft w:val="0"/>
      <w:marRight w:val="0"/>
      <w:marTop w:val="0"/>
      <w:marBottom w:val="0"/>
      <w:divBdr>
        <w:top w:val="none" w:sz="0" w:space="0" w:color="auto"/>
        <w:left w:val="none" w:sz="0" w:space="0" w:color="auto"/>
        <w:bottom w:val="none" w:sz="0" w:space="0" w:color="auto"/>
        <w:right w:val="none" w:sz="0" w:space="0" w:color="auto"/>
      </w:divBdr>
      <w:divsChild>
        <w:div w:id="1948732046">
          <w:marLeft w:val="0"/>
          <w:marRight w:val="0"/>
          <w:marTop w:val="0"/>
          <w:marBottom w:val="0"/>
          <w:divBdr>
            <w:top w:val="none" w:sz="0" w:space="0" w:color="auto"/>
            <w:left w:val="none" w:sz="0" w:space="0" w:color="auto"/>
            <w:bottom w:val="none" w:sz="0" w:space="0" w:color="auto"/>
            <w:right w:val="none" w:sz="0" w:space="0" w:color="auto"/>
          </w:divBdr>
          <w:divsChild>
            <w:div w:id="1268544226">
              <w:marLeft w:val="0"/>
              <w:marRight w:val="0"/>
              <w:marTop w:val="0"/>
              <w:marBottom w:val="0"/>
              <w:divBdr>
                <w:top w:val="none" w:sz="0" w:space="0" w:color="auto"/>
                <w:left w:val="none" w:sz="0" w:space="0" w:color="auto"/>
                <w:bottom w:val="none" w:sz="0" w:space="0" w:color="auto"/>
                <w:right w:val="none" w:sz="0" w:space="0" w:color="auto"/>
              </w:divBdr>
              <w:divsChild>
                <w:div w:id="213439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327297">
      <w:bodyDiv w:val="1"/>
      <w:marLeft w:val="0"/>
      <w:marRight w:val="0"/>
      <w:marTop w:val="0"/>
      <w:marBottom w:val="0"/>
      <w:divBdr>
        <w:top w:val="none" w:sz="0" w:space="0" w:color="auto"/>
        <w:left w:val="none" w:sz="0" w:space="0" w:color="auto"/>
        <w:bottom w:val="none" w:sz="0" w:space="0" w:color="auto"/>
        <w:right w:val="none" w:sz="0" w:space="0" w:color="auto"/>
      </w:divBdr>
      <w:divsChild>
        <w:div w:id="1513300029">
          <w:marLeft w:val="0"/>
          <w:marRight w:val="0"/>
          <w:marTop w:val="0"/>
          <w:marBottom w:val="0"/>
          <w:divBdr>
            <w:top w:val="none" w:sz="0" w:space="0" w:color="auto"/>
            <w:left w:val="none" w:sz="0" w:space="0" w:color="auto"/>
            <w:bottom w:val="none" w:sz="0" w:space="0" w:color="auto"/>
            <w:right w:val="none" w:sz="0" w:space="0" w:color="auto"/>
          </w:divBdr>
          <w:divsChild>
            <w:div w:id="250437614">
              <w:marLeft w:val="0"/>
              <w:marRight w:val="0"/>
              <w:marTop w:val="0"/>
              <w:marBottom w:val="0"/>
              <w:divBdr>
                <w:top w:val="none" w:sz="0" w:space="0" w:color="auto"/>
                <w:left w:val="none" w:sz="0" w:space="0" w:color="auto"/>
                <w:bottom w:val="none" w:sz="0" w:space="0" w:color="auto"/>
                <w:right w:val="none" w:sz="0" w:space="0" w:color="auto"/>
              </w:divBdr>
              <w:divsChild>
                <w:div w:id="895556033">
                  <w:marLeft w:val="0"/>
                  <w:marRight w:val="0"/>
                  <w:marTop w:val="0"/>
                  <w:marBottom w:val="0"/>
                  <w:divBdr>
                    <w:top w:val="none" w:sz="0" w:space="0" w:color="auto"/>
                    <w:left w:val="none" w:sz="0" w:space="0" w:color="auto"/>
                    <w:bottom w:val="none" w:sz="0" w:space="0" w:color="auto"/>
                    <w:right w:val="none" w:sz="0" w:space="0" w:color="auto"/>
                  </w:divBdr>
                  <w:divsChild>
                    <w:div w:id="419982318">
                      <w:marLeft w:val="0"/>
                      <w:marRight w:val="0"/>
                      <w:marTop w:val="0"/>
                      <w:marBottom w:val="0"/>
                      <w:divBdr>
                        <w:top w:val="none" w:sz="0" w:space="0" w:color="auto"/>
                        <w:left w:val="none" w:sz="0" w:space="0" w:color="auto"/>
                        <w:bottom w:val="none" w:sz="0" w:space="0" w:color="auto"/>
                        <w:right w:val="none" w:sz="0" w:space="0" w:color="auto"/>
                      </w:divBdr>
                      <w:divsChild>
                        <w:div w:id="662851787">
                          <w:marLeft w:val="0"/>
                          <w:marRight w:val="0"/>
                          <w:marTop w:val="0"/>
                          <w:marBottom w:val="0"/>
                          <w:divBdr>
                            <w:top w:val="none" w:sz="0" w:space="0" w:color="auto"/>
                            <w:left w:val="none" w:sz="0" w:space="0" w:color="auto"/>
                            <w:bottom w:val="none" w:sz="0" w:space="0" w:color="auto"/>
                            <w:right w:val="none" w:sz="0" w:space="0" w:color="auto"/>
                          </w:divBdr>
                          <w:divsChild>
                            <w:div w:id="156774431">
                              <w:marLeft w:val="0"/>
                              <w:marRight w:val="0"/>
                              <w:marTop w:val="0"/>
                              <w:marBottom w:val="0"/>
                              <w:divBdr>
                                <w:top w:val="none" w:sz="0" w:space="0" w:color="auto"/>
                                <w:left w:val="none" w:sz="0" w:space="0" w:color="auto"/>
                                <w:bottom w:val="none" w:sz="0" w:space="0" w:color="auto"/>
                                <w:right w:val="none" w:sz="0" w:space="0" w:color="auto"/>
                              </w:divBdr>
                              <w:divsChild>
                                <w:div w:id="1948464542">
                                  <w:marLeft w:val="0"/>
                                  <w:marRight w:val="0"/>
                                  <w:marTop w:val="0"/>
                                  <w:marBottom w:val="0"/>
                                  <w:divBdr>
                                    <w:top w:val="none" w:sz="0" w:space="0" w:color="auto"/>
                                    <w:left w:val="none" w:sz="0" w:space="0" w:color="auto"/>
                                    <w:bottom w:val="none" w:sz="0" w:space="0" w:color="auto"/>
                                    <w:right w:val="none" w:sz="0" w:space="0" w:color="auto"/>
                                  </w:divBdr>
                                  <w:divsChild>
                                    <w:div w:id="1142386622">
                                      <w:marLeft w:val="0"/>
                                      <w:marRight w:val="0"/>
                                      <w:marTop w:val="0"/>
                                      <w:marBottom w:val="0"/>
                                      <w:divBdr>
                                        <w:top w:val="none" w:sz="0" w:space="0" w:color="auto"/>
                                        <w:left w:val="none" w:sz="0" w:space="0" w:color="auto"/>
                                        <w:bottom w:val="none" w:sz="0" w:space="0" w:color="auto"/>
                                        <w:right w:val="none" w:sz="0" w:space="0" w:color="auto"/>
                                      </w:divBdr>
                                      <w:divsChild>
                                        <w:div w:id="42388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8714966">
      <w:bodyDiv w:val="1"/>
      <w:marLeft w:val="0"/>
      <w:marRight w:val="0"/>
      <w:marTop w:val="0"/>
      <w:marBottom w:val="0"/>
      <w:divBdr>
        <w:top w:val="none" w:sz="0" w:space="0" w:color="auto"/>
        <w:left w:val="none" w:sz="0" w:space="0" w:color="auto"/>
        <w:bottom w:val="none" w:sz="0" w:space="0" w:color="auto"/>
        <w:right w:val="none" w:sz="0" w:space="0" w:color="auto"/>
      </w:divBdr>
    </w:div>
    <w:div w:id="1168909759">
      <w:bodyDiv w:val="1"/>
      <w:marLeft w:val="0"/>
      <w:marRight w:val="0"/>
      <w:marTop w:val="0"/>
      <w:marBottom w:val="0"/>
      <w:divBdr>
        <w:top w:val="none" w:sz="0" w:space="0" w:color="auto"/>
        <w:left w:val="none" w:sz="0" w:space="0" w:color="auto"/>
        <w:bottom w:val="none" w:sz="0" w:space="0" w:color="auto"/>
        <w:right w:val="none" w:sz="0" w:space="0" w:color="auto"/>
      </w:divBdr>
    </w:div>
    <w:div w:id="1169172797">
      <w:bodyDiv w:val="1"/>
      <w:marLeft w:val="0"/>
      <w:marRight w:val="0"/>
      <w:marTop w:val="0"/>
      <w:marBottom w:val="0"/>
      <w:divBdr>
        <w:top w:val="none" w:sz="0" w:space="0" w:color="auto"/>
        <w:left w:val="none" w:sz="0" w:space="0" w:color="auto"/>
        <w:bottom w:val="none" w:sz="0" w:space="0" w:color="auto"/>
        <w:right w:val="none" w:sz="0" w:space="0" w:color="auto"/>
      </w:divBdr>
    </w:div>
    <w:div w:id="1170296167">
      <w:bodyDiv w:val="1"/>
      <w:marLeft w:val="0"/>
      <w:marRight w:val="0"/>
      <w:marTop w:val="0"/>
      <w:marBottom w:val="0"/>
      <w:divBdr>
        <w:top w:val="none" w:sz="0" w:space="0" w:color="auto"/>
        <w:left w:val="none" w:sz="0" w:space="0" w:color="auto"/>
        <w:bottom w:val="none" w:sz="0" w:space="0" w:color="auto"/>
        <w:right w:val="none" w:sz="0" w:space="0" w:color="auto"/>
      </w:divBdr>
    </w:div>
    <w:div w:id="1171605912">
      <w:bodyDiv w:val="1"/>
      <w:marLeft w:val="0"/>
      <w:marRight w:val="0"/>
      <w:marTop w:val="0"/>
      <w:marBottom w:val="0"/>
      <w:divBdr>
        <w:top w:val="none" w:sz="0" w:space="0" w:color="auto"/>
        <w:left w:val="none" w:sz="0" w:space="0" w:color="auto"/>
        <w:bottom w:val="none" w:sz="0" w:space="0" w:color="auto"/>
        <w:right w:val="none" w:sz="0" w:space="0" w:color="auto"/>
      </w:divBdr>
    </w:div>
    <w:div w:id="1172835869">
      <w:bodyDiv w:val="1"/>
      <w:marLeft w:val="0"/>
      <w:marRight w:val="0"/>
      <w:marTop w:val="0"/>
      <w:marBottom w:val="0"/>
      <w:divBdr>
        <w:top w:val="none" w:sz="0" w:space="0" w:color="auto"/>
        <w:left w:val="none" w:sz="0" w:space="0" w:color="auto"/>
        <w:bottom w:val="none" w:sz="0" w:space="0" w:color="auto"/>
        <w:right w:val="none" w:sz="0" w:space="0" w:color="auto"/>
      </w:divBdr>
    </w:div>
    <w:div w:id="1173688973">
      <w:bodyDiv w:val="1"/>
      <w:marLeft w:val="0"/>
      <w:marRight w:val="0"/>
      <w:marTop w:val="0"/>
      <w:marBottom w:val="0"/>
      <w:divBdr>
        <w:top w:val="none" w:sz="0" w:space="0" w:color="auto"/>
        <w:left w:val="none" w:sz="0" w:space="0" w:color="auto"/>
        <w:bottom w:val="none" w:sz="0" w:space="0" w:color="auto"/>
        <w:right w:val="none" w:sz="0" w:space="0" w:color="auto"/>
      </w:divBdr>
    </w:div>
    <w:div w:id="1174761387">
      <w:bodyDiv w:val="1"/>
      <w:marLeft w:val="0"/>
      <w:marRight w:val="0"/>
      <w:marTop w:val="0"/>
      <w:marBottom w:val="0"/>
      <w:divBdr>
        <w:top w:val="none" w:sz="0" w:space="0" w:color="auto"/>
        <w:left w:val="none" w:sz="0" w:space="0" w:color="auto"/>
        <w:bottom w:val="none" w:sz="0" w:space="0" w:color="auto"/>
        <w:right w:val="none" w:sz="0" w:space="0" w:color="auto"/>
      </w:divBdr>
    </w:div>
    <w:div w:id="1175993036">
      <w:bodyDiv w:val="1"/>
      <w:marLeft w:val="0"/>
      <w:marRight w:val="0"/>
      <w:marTop w:val="0"/>
      <w:marBottom w:val="0"/>
      <w:divBdr>
        <w:top w:val="none" w:sz="0" w:space="0" w:color="auto"/>
        <w:left w:val="none" w:sz="0" w:space="0" w:color="auto"/>
        <w:bottom w:val="none" w:sz="0" w:space="0" w:color="auto"/>
        <w:right w:val="none" w:sz="0" w:space="0" w:color="auto"/>
      </w:divBdr>
    </w:div>
    <w:div w:id="1178424635">
      <w:bodyDiv w:val="1"/>
      <w:marLeft w:val="0"/>
      <w:marRight w:val="0"/>
      <w:marTop w:val="0"/>
      <w:marBottom w:val="0"/>
      <w:divBdr>
        <w:top w:val="none" w:sz="0" w:space="0" w:color="auto"/>
        <w:left w:val="none" w:sz="0" w:space="0" w:color="auto"/>
        <w:bottom w:val="none" w:sz="0" w:space="0" w:color="auto"/>
        <w:right w:val="none" w:sz="0" w:space="0" w:color="auto"/>
      </w:divBdr>
      <w:divsChild>
        <w:div w:id="719597176">
          <w:marLeft w:val="0"/>
          <w:marRight w:val="0"/>
          <w:marTop w:val="0"/>
          <w:marBottom w:val="0"/>
          <w:divBdr>
            <w:top w:val="none" w:sz="0" w:space="0" w:color="auto"/>
            <w:left w:val="none" w:sz="0" w:space="0" w:color="auto"/>
            <w:bottom w:val="none" w:sz="0" w:space="0" w:color="auto"/>
            <w:right w:val="none" w:sz="0" w:space="0" w:color="auto"/>
          </w:divBdr>
          <w:divsChild>
            <w:div w:id="1983805209">
              <w:marLeft w:val="0"/>
              <w:marRight w:val="0"/>
              <w:marTop w:val="0"/>
              <w:marBottom w:val="0"/>
              <w:divBdr>
                <w:top w:val="none" w:sz="0" w:space="0" w:color="auto"/>
                <w:left w:val="none" w:sz="0" w:space="0" w:color="auto"/>
                <w:bottom w:val="none" w:sz="0" w:space="0" w:color="auto"/>
                <w:right w:val="none" w:sz="0" w:space="0" w:color="auto"/>
              </w:divBdr>
              <w:divsChild>
                <w:div w:id="17458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542570">
      <w:bodyDiv w:val="1"/>
      <w:marLeft w:val="0"/>
      <w:marRight w:val="0"/>
      <w:marTop w:val="0"/>
      <w:marBottom w:val="0"/>
      <w:divBdr>
        <w:top w:val="none" w:sz="0" w:space="0" w:color="auto"/>
        <w:left w:val="none" w:sz="0" w:space="0" w:color="auto"/>
        <w:bottom w:val="none" w:sz="0" w:space="0" w:color="auto"/>
        <w:right w:val="none" w:sz="0" w:space="0" w:color="auto"/>
      </w:divBdr>
    </w:div>
    <w:div w:id="1179932861">
      <w:bodyDiv w:val="1"/>
      <w:marLeft w:val="0"/>
      <w:marRight w:val="0"/>
      <w:marTop w:val="0"/>
      <w:marBottom w:val="0"/>
      <w:divBdr>
        <w:top w:val="none" w:sz="0" w:space="0" w:color="auto"/>
        <w:left w:val="none" w:sz="0" w:space="0" w:color="auto"/>
        <w:bottom w:val="none" w:sz="0" w:space="0" w:color="auto"/>
        <w:right w:val="none" w:sz="0" w:space="0" w:color="auto"/>
      </w:divBdr>
    </w:div>
    <w:div w:id="1180968764">
      <w:bodyDiv w:val="1"/>
      <w:marLeft w:val="0"/>
      <w:marRight w:val="0"/>
      <w:marTop w:val="0"/>
      <w:marBottom w:val="0"/>
      <w:divBdr>
        <w:top w:val="none" w:sz="0" w:space="0" w:color="auto"/>
        <w:left w:val="none" w:sz="0" w:space="0" w:color="auto"/>
        <w:bottom w:val="none" w:sz="0" w:space="0" w:color="auto"/>
        <w:right w:val="none" w:sz="0" w:space="0" w:color="auto"/>
      </w:divBdr>
    </w:div>
    <w:div w:id="1182206441">
      <w:bodyDiv w:val="1"/>
      <w:marLeft w:val="0"/>
      <w:marRight w:val="0"/>
      <w:marTop w:val="0"/>
      <w:marBottom w:val="0"/>
      <w:divBdr>
        <w:top w:val="none" w:sz="0" w:space="0" w:color="auto"/>
        <w:left w:val="none" w:sz="0" w:space="0" w:color="auto"/>
        <w:bottom w:val="none" w:sz="0" w:space="0" w:color="auto"/>
        <w:right w:val="none" w:sz="0" w:space="0" w:color="auto"/>
      </w:divBdr>
    </w:div>
    <w:div w:id="1182432897">
      <w:bodyDiv w:val="1"/>
      <w:marLeft w:val="0"/>
      <w:marRight w:val="0"/>
      <w:marTop w:val="0"/>
      <w:marBottom w:val="0"/>
      <w:divBdr>
        <w:top w:val="none" w:sz="0" w:space="0" w:color="auto"/>
        <w:left w:val="none" w:sz="0" w:space="0" w:color="auto"/>
        <w:bottom w:val="none" w:sz="0" w:space="0" w:color="auto"/>
        <w:right w:val="none" w:sz="0" w:space="0" w:color="auto"/>
      </w:divBdr>
    </w:div>
    <w:div w:id="1183397648">
      <w:bodyDiv w:val="1"/>
      <w:marLeft w:val="0"/>
      <w:marRight w:val="0"/>
      <w:marTop w:val="0"/>
      <w:marBottom w:val="0"/>
      <w:divBdr>
        <w:top w:val="none" w:sz="0" w:space="0" w:color="auto"/>
        <w:left w:val="none" w:sz="0" w:space="0" w:color="auto"/>
        <w:bottom w:val="none" w:sz="0" w:space="0" w:color="auto"/>
        <w:right w:val="none" w:sz="0" w:space="0" w:color="auto"/>
      </w:divBdr>
    </w:div>
    <w:div w:id="1185362983">
      <w:bodyDiv w:val="1"/>
      <w:marLeft w:val="0"/>
      <w:marRight w:val="0"/>
      <w:marTop w:val="0"/>
      <w:marBottom w:val="0"/>
      <w:divBdr>
        <w:top w:val="none" w:sz="0" w:space="0" w:color="auto"/>
        <w:left w:val="none" w:sz="0" w:space="0" w:color="auto"/>
        <w:bottom w:val="none" w:sz="0" w:space="0" w:color="auto"/>
        <w:right w:val="none" w:sz="0" w:space="0" w:color="auto"/>
      </w:divBdr>
      <w:divsChild>
        <w:div w:id="1861779110">
          <w:marLeft w:val="0"/>
          <w:marRight w:val="0"/>
          <w:marTop w:val="0"/>
          <w:marBottom w:val="0"/>
          <w:divBdr>
            <w:top w:val="none" w:sz="0" w:space="0" w:color="auto"/>
            <w:left w:val="none" w:sz="0" w:space="0" w:color="auto"/>
            <w:bottom w:val="none" w:sz="0" w:space="0" w:color="auto"/>
            <w:right w:val="none" w:sz="0" w:space="0" w:color="auto"/>
          </w:divBdr>
          <w:divsChild>
            <w:div w:id="1480879425">
              <w:marLeft w:val="0"/>
              <w:marRight w:val="0"/>
              <w:marTop w:val="0"/>
              <w:marBottom w:val="0"/>
              <w:divBdr>
                <w:top w:val="none" w:sz="0" w:space="0" w:color="auto"/>
                <w:left w:val="none" w:sz="0" w:space="0" w:color="auto"/>
                <w:bottom w:val="none" w:sz="0" w:space="0" w:color="auto"/>
                <w:right w:val="none" w:sz="0" w:space="0" w:color="auto"/>
              </w:divBdr>
              <w:divsChild>
                <w:div w:id="79734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361330">
      <w:bodyDiv w:val="1"/>
      <w:marLeft w:val="0"/>
      <w:marRight w:val="0"/>
      <w:marTop w:val="0"/>
      <w:marBottom w:val="0"/>
      <w:divBdr>
        <w:top w:val="none" w:sz="0" w:space="0" w:color="auto"/>
        <w:left w:val="none" w:sz="0" w:space="0" w:color="auto"/>
        <w:bottom w:val="none" w:sz="0" w:space="0" w:color="auto"/>
        <w:right w:val="none" w:sz="0" w:space="0" w:color="auto"/>
      </w:divBdr>
    </w:div>
    <w:div w:id="1190946179">
      <w:bodyDiv w:val="1"/>
      <w:marLeft w:val="0"/>
      <w:marRight w:val="0"/>
      <w:marTop w:val="0"/>
      <w:marBottom w:val="0"/>
      <w:divBdr>
        <w:top w:val="none" w:sz="0" w:space="0" w:color="auto"/>
        <w:left w:val="none" w:sz="0" w:space="0" w:color="auto"/>
        <w:bottom w:val="none" w:sz="0" w:space="0" w:color="auto"/>
        <w:right w:val="none" w:sz="0" w:space="0" w:color="auto"/>
      </w:divBdr>
    </w:div>
    <w:div w:id="1193835660">
      <w:bodyDiv w:val="1"/>
      <w:marLeft w:val="0"/>
      <w:marRight w:val="0"/>
      <w:marTop w:val="0"/>
      <w:marBottom w:val="0"/>
      <w:divBdr>
        <w:top w:val="none" w:sz="0" w:space="0" w:color="auto"/>
        <w:left w:val="none" w:sz="0" w:space="0" w:color="auto"/>
        <w:bottom w:val="none" w:sz="0" w:space="0" w:color="auto"/>
        <w:right w:val="none" w:sz="0" w:space="0" w:color="auto"/>
      </w:divBdr>
    </w:div>
    <w:div w:id="1197229926">
      <w:bodyDiv w:val="1"/>
      <w:marLeft w:val="0"/>
      <w:marRight w:val="0"/>
      <w:marTop w:val="0"/>
      <w:marBottom w:val="0"/>
      <w:divBdr>
        <w:top w:val="none" w:sz="0" w:space="0" w:color="auto"/>
        <w:left w:val="none" w:sz="0" w:space="0" w:color="auto"/>
        <w:bottom w:val="none" w:sz="0" w:space="0" w:color="auto"/>
        <w:right w:val="none" w:sz="0" w:space="0" w:color="auto"/>
      </w:divBdr>
    </w:div>
    <w:div w:id="1205485783">
      <w:bodyDiv w:val="1"/>
      <w:marLeft w:val="0"/>
      <w:marRight w:val="0"/>
      <w:marTop w:val="0"/>
      <w:marBottom w:val="0"/>
      <w:divBdr>
        <w:top w:val="none" w:sz="0" w:space="0" w:color="auto"/>
        <w:left w:val="none" w:sz="0" w:space="0" w:color="auto"/>
        <w:bottom w:val="none" w:sz="0" w:space="0" w:color="auto"/>
        <w:right w:val="none" w:sz="0" w:space="0" w:color="auto"/>
      </w:divBdr>
    </w:div>
    <w:div w:id="1207638275">
      <w:bodyDiv w:val="1"/>
      <w:marLeft w:val="0"/>
      <w:marRight w:val="0"/>
      <w:marTop w:val="0"/>
      <w:marBottom w:val="0"/>
      <w:divBdr>
        <w:top w:val="none" w:sz="0" w:space="0" w:color="auto"/>
        <w:left w:val="none" w:sz="0" w:space="0" w:color="auto"/>
        <w:bottom w:val="none" w:sz="0" w:space="0" w:color="auto"/>
        <w:right w:val="none" w:sz="0" w:space="0" w:color="auto"/>
      </w:divBdr>
    </w:div>
    <w:div w:id="1208908155">
      <w:bodyDiv w:val="1"/>
      <w:marLeft w:val="0"/>
      <w:marRight w:val="0"/>
      <w:marTop w:val="0"/>
      <w:marBottom w:val="0"/>
      <w:divBdr>
        <w:top w:val="none" w:sz="0" w:space="0" w:color="auto"/>
        <w:left w:val="none" w:sz="0" w:space="0" w:color="auto"/>
        <w:bottom w:val="none" w:sz="0" w:space="0" w:color="auto"/>
        <w:right w:val="none" w:sz="0" w:space="0" w:color="auto"/>
      </w:divBdr>
    </w:div>
    <w:div w:id="1212307578">
      <w:bodyDiv w:val="1"/>
      <w:marLeft w:val="0"/>
      <w:marRight w:val="0"/>
      <w:marTop w:val="0"/>
      <w:marBottom w:val="0"/>
      <w:divBdr>
        <w:top w:val="none" w:sz="0" w:space="0" w:color="auto"/>
        <w:left w:val="none" w:sz="0" w:space="0" w:color="auto"/>
        <w:bottom w:val="none" w:sz="0" w:space="0" w:color="auto"/>
        <w:right w:val="none" w:sz="0" w:space="0" w:color="auto"/>
      </w:divBdr>
    </w:div>
    <w:div w:id="1219363415">
      <w:bodyDiv w:val="1"/>
      <w:marLeft w:val="0"/>
      <w:marRight w:val="0"/>
      <w:marTop w:val="0"/>
      <w:marBottom w:val="0"/>
      <w:divBdr>
        <w:top w:val="none" w:sz="0" w:space="0" w:color="auto"/>
        <w:left w:val="none" w:sz="0" w:space="0" w:color="auto"/>
        <w:bottom w:val="none" w:sz="0" w:space="0" w:color="auto"/>
        <w:right w:val="none" w:sz="0" w:space="0" w:color="auto"/>
      </w:divBdr>
    </w:div>
    <w:div w:id="1221526018">
      <w:bodyDiv w:val="1"/>
      <w:marLeft w:val="0"/>
      <w:marRight w:val="0"/>
      <w:marTop w:val="0"/>
      <w:marBottom w:val="0"/>
      <w:divBdr>
        <w:top w:val="none" w:sz="0" w:space="0" w:color="auto"/>
        <w:left w:val="none" w:sz="0" w:space="0" w:color="auto"/>
        <w:bottom w:val="none" w:sz="0" w:space="0" w:color="auto"/>
        <w:right w:val="none" w:sz="0" w:space="0" w:color="auto"/>
      </w:divBdr>
      <w:divsChild>
        <w:div w:id="39790987">
          <w:marLeft w:val="0"/>
          <w:marRight w:val="0"/>
          <w:marTop w:val="0"/>
          <w:marBottom w:val="0"/>
          <w:divBdr>
            <w:top w:val="none" w:sz="0" w:space="0" w:color="auto"/>
            <w:left w:val="none" w:sz="0" w:space="0" w:color="auto"/>
            <w:bottom w:val="none" w:sz="0" w:space="0" w:color="auto"/>
            <w:right w:val="none" w:sz="0" w:space="0" w:color="auto"/>
          </w:divBdr>
          <w:divsChild>
            <w:div w:id="590436665">
              <w:marLeft w:val="0"/>
              <w:marRight w:val="0"/>
              <w:marTop w:val="0"/>
              <w:marBottom w:val="0"/>
              <w:divBdr>
                <w:top w:val="none" w:sz="0" w:space="0" w:color="auto"/>
                <w:left w:val="none" w:sz="0" w:space="0" w:color="auto"/>
                <w:bottom w:val="none" w:sz="0" w:space="0" w:color="auto"/>
                <w:right w:val="none" w:sz="0" w:space="0" w:color="auto"/>
              </w:divBdr>
              <w:divsChild>
                <w:div w:id="44480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592514">
      <w:bodyDiv w:val="1"/>
      <w:marLeft w:val="0"/>
      <w:marRight w:val="0"/>
      <w:marTop w:val="0"/>
      <w:marBottom w:val="0"/>
      <w:divBdr>
        <w:top w:val="none" w:sz="0" w:space="0" w:color="auto"/>
        <w:left w:val="none" w:sz="0" w:space="0" w:color="auto"/>
        <w:bottom w:val="none" w:sz="0" w:space="0" w:color="auto"/>
        <w:right w:val="none" w:sz="0" w:space="0" w:color="auto"/>
      </w:divBdr>
    </w:div>
    <w:div w:id="1223981899">
      <w:bodyDiv w:val="1"/>
      <w:marLeft w:val="0"/>
      <w:marRight w:val="0"/>
      <w:marTop w:val="0"/>
      <w:marBottom w:val="0"/>
      <w:divBdr>
        <w:top w:val="none" w:sz="0" w:space="0" w:color="auto"/>
        <w:left w:val="none" w:sz="0" w:space="0" w:color="auto"/>
        <w:bottom w:val="none" w:sz="0" w:space="0" w:color="auto"/>
        <w:right w:val="none" w:sz="0" w:space="0" w:color="auto"/>
      </w:divBdr>
    </w:div>
    <w:div w:id="1225481300">
      <w:bodyDiv w:val="1"/>
      <w:marLeft w:val="0"/>
      <w:marRight w:val="0"/>
      <w:marTop w:val="0"/>
      <w:marBottom w:val="0"/>
      <w:divBdr>
        <w:top w:val="none" w:sz="0" w:space="0" w:color="auto"/>
        <w:left w:val="none" w:sz="0" w:space="0" w:color="auto"/>
        <w:bottom w:val="none" w:sz="0" w:space="0" w:color="auto"/>
        <w:right w:val="none" w:sz="0" w:space="0" w:color="auto"/>
      </w:divBdr>
    </w:div>
    <w:div w:id="1227037010">
      <w:bodyDiv w:val="1"/>
      <w:marLeft w:val="0"/>
      <w:marRight w:val="0"/>
      <w:marTop w:val="0"/>
      <w:marBottom w:val="0"/>
      <w:divBdr>
        <w:top w:val="none" w:sz="0" w:space="0" w:color="auto"/>
        <w:left w:val="none" w:sz="0" w:space="0" w:color="auto"/>
        <w:bottom w:val="none" w:sz="0" w:space="0" w:color="auto"/>
        <w:right w:val="none" w:sz="0" w:space="0" w:color="auto"/>
      </w:divBdr>
    </w:div>
    <w:div w:id="1228760640">
      <w:bodyDiv w:val="1"/>
      <w:marLeft w:val="0"/>
      <w:marRight w:val="0"/>
      <w:marTop w:val="0"/>
      <w:marBottom w:val="0"/>
      <w:divBdr>
        <w:top w:val="none" w:sz="0" w:space="0" w:color="auto"/>
        <w:left w:val="none" w:sz="0" w:space="0" w:color="auto"/>
        <w:bottom w:val="none" w:sz="0" w:space="0" w:color="auto"/>
        <w:right w:val="none" w:sz="0" w:space="0" w:color="auto"/>
      </w:divBdr>
    </w:div>
    <w:div w:id="1229724878">
      <w:bodyDiv w:val="1"/>
      <w:marLeft w:val="0"/>
      <w:marRight w:val="0"/>
      <w:marTop w:val="0"/>
      <w:marBottom w:val="0"/>
      <w:divBdr>
        <w:top w:val="none" w:sz="0" w:space="0" w:color="auto"/>
        <w:left w:val="none" w:sz="0" w:space="0" w:color="auto"/>
        <w:bottom w:val="none" w:sz="0" w:space="0" w:color="auto"/>
        <w:right w:val="none" w:sz="0" w:space="0" w:color="auto"/>
      </w:divBdr>
    </w:div>
    <w:div w:id="1234856401">
      <w:bodyDiv w:val="1"/>
      <w:marLeft w:val="0"/>
      <w:marRight w:val="0"/>
      <w:marTop w:val="0"/>
      <w:marBottom w:val="0"/>
      <w:divBdr>
        <w:top w:val="none" w:sz="0" w:space="0" w:color="auto"/>
        <w:left w:val="none" w:sz="0" w:space="0" w:color="auto"/>
        <w:bottom w:val="none" w:sz="0" w:space="0" w:color="auto"/>
        <w:right w:val="none" w:sz="0" w:space="0" w:color="auto"/>
      </w:divBdr>
    </w:div>
    <w:div w:id="1234966416">
      <w:bodyDiv w:val="1"/>
      <w:marLeft w:val="0"/>
      <w:marRight w:val="0"/>
      <w:marTop w:val="0"/>
      <w:marBottom w:val="0"/>
      <w:divBdr>
        <w:top w:val="none" w:sz="0" w:space="0" w:color="auto"/>
        <w:left w:val="none" w:sz="0" w:space="0" w:color="auto"/>
        <w:bottom w:val="none" w:sz="0" w:space="0" w:color="auto"/>
        <w:right w:val="none" w:sz="0" w:space="0" w:color="auto"/>
      </w:divBdr>
    </w:div>
    <w:div w:id="1236742518">
      <w:bodyDiv w:val="1"/>
      <w:marLeft w:val="0"/>
      <w:marRight w:val="0"/>
      <w:marTop w:val="0"/>
      <w:marBottom w:val="0"/>
      <w:divBdr>
        <w:top w:val="none" w:sz="0" w:space="0" w:color="auto"/>
        <w:left w:val="none" w:sz="0" w:space="0" w:color="auto"/>
        <w:bottom w:val="none" w:sz="0" w:space="0" w:color="auto"/>
        <w:right w:val="none" w:sz="0" w:space="0" w:color="auto"/>
      </w:divBdr>
      <w:divsChild>
        <w:div w:id="1109081514">
          <w:marLeft w:val="0"/>
          <w:marRight w:val="0"/>
          <w:marTop w:val="0"/>
          <w:marBottom w:val="0"/>
          <w:divBdr>
            <w:top w:val="none" w:sz="0" w:space="0" w:color="auto"/>
            <w:left w:val="none" w:sz="0" w:space="0" w:color="auto"/>
            <w:bottom w:val="none" w:sz="0" w:space="0" w:color="auto"/>
            <w:right w:val="none" w:sz="0" w:space="0" w:color="auto"/>
          </w:divBdr>
          <w:divsChild>
            <w:div w:id="304164355">
              <w:marLeft w:val="0"/>
              <w:marRight w:val="0"/>
              <w:marTop w:val="0"/>
              <w:marBottom w:val="0"/>
              <w:divBdr>
                <w:top w:val="none" w:sz="0" w:space="0" w:color="auto"/>
                <w:left w:val="none" w:sz="0" w:space="0" w:color="auto"/>
                <w:bottom w:val="none" w:sz="0" w:space="0" w:color="auto"/>
                <w:right w:val="none" w:sz="0" w:space="0" w:color="auto"/>
              </w:divBdr>
              <w:divsChild>
                <w:div w:id="179235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249484">
      <w:bodyDiv w:val="1"/>
      <w:marLeft w:val="0"/>
      <w:marRight w:val="0"/>
      <w:marTop w:val="0"/>
      <w:marBottom w:val="0"/>
      <w:divBdr>
        <w:top w:val="none" w:sz="0" w:space="0" w:color="auto"/>
        <w:left w:val="none" w:sz="0" w:space="0" w:color="auto"/>
        <w:bottom w:val="none" w:sz="0" w:space="0" w:color="auto"/>
        <w:right w:val="none" w:sz="0" w:space="0" w:color="auto"/>
      </w:divBdr>
    </w:div>
    <w:div w:id="1241326060">
      <w:bodyDiv w:val="1"/>
      <w:marLeft w:val="0"/>
      <w:marRight w:val="0"/>
      <w:marTop w:val="0"/>
      <w:marBottom w:val="0"/>
      <w:divBdr>
        <w:top w:val="none" w:sz="0" w:space="0" w:color="auto"/>
        <w:left w:val="none" w:sz="0" w:space="0" w:color="auto"/>
        <w:bottom w:val="none" w:sz="0" w:space="0" w:color="auto"/>
        <w:right w:val="none" w:sz="0" w:space="0" w:color="auto"/>
      </w:divBdr>
    </w:div>
    <w:div w:id="1243569890">
      <w:bodyDiv w:val="1"/>
      <w:marLeft w:val="0"/>
      <w:marRight w:val="0"/>
      <w:marTop w:val="0"/>
      <w:marBottom w:val="0"/>
      <w:divBdr>
        <w:top w:val="none" w:sz="0" w:space="0" w:color="auto"/>
        <w:left w:val="none" w:sz="0" w:space="0" w:color="auto"/>
        <w:bottom w:val="none" w:sz="0" w:space="0" w:color="auto"/>
        <w:right w:val="none" w:sz="0" w:space="0" w:color="auto"/>
      </w:divBdr>
    </w:div>
    <w:div w:id="1244294234">
      <w:bodyDiv w:val="1"/>
      <w:marLeft w:val="0"/>
      <w:marRight w:val="0"/>
      <w:marTop w:val="0"/>
      <w:marBottom w:val="0"/>
      <w:divBdr>
        <w:top w:val="none" w:sz="0" w:space="0" w:color="auto"/>
        <w:left w:val="none" w:sz="0" w:space="0" w:color="auto"/>
        <w:bottom w:val="none" w:sz="0" w:space="0" w:color="auto"/>
        <w:right w:val="none" w:sz="0" w:space="0" w:color="auto"/>
      </w:divBdr>
    </w:div>
    <w:div w:id="1245140603">
      <w:bodyDiv w:val="1"/>
      <w:marLeft w:val="0"/>
      <w:marRight w:val="0"/>
      <w:marTop w:val="0"/>
      <w:marBottom w:val="0"/>
      <w:divBdr>
        <w:top w:val="none" w:sz="0" w:space="0" w:color="auto"/>
        <w:left w:val="none" w:sz="0" w:space="0" w:color="auto"/>
        <w:bottom w:val="none" w:sz="0" w:space="0" w:color="auto"/>
        <w:right w:val="none" w:sz="0" w:space="0" w:color="auto"/>
      </w:divBdr>
    </w:div>
    <w:div w:id="1248804802">
      <w:bodyDiv w:val="1"/>
      <w:marLeft w:val="0"/>
      <w:marRight w:val="0"/>
      <w:marTop w:val="0"/>
      <w:marBottom w:val="0"/>
      <w:divBdr>
        <w:top w:val="none" w:sz="0" w:space="0" w:color="auto"/>
        <w:left w:val="none" w:sz="0" w:space="0" w:color="auto"/>
        <w:bottom w:val="none" w:sz="0" w:space="0" w:color="auto"/>
        <w:right w:val="none" w:sz="0" w:space="0" w:color="auto"/>
      </w:divBdr>
    </w:div>
    <w:div w:id="1250457250">
      <w:bodyDiv w:val="1"/>
      <w:marLeft w:val="0"/>
      <w:marRight w:val="0"/>
      <w:marTop w:val="0"/>
      <w:marBottom w:val="0"/>
      <w:divBdr>
        <w:top w:val="none" w:sz="0" w:space="0" w:color="auto"/>
        <w:left w:val="none" w:sz="0" w:space="0" w:color="auto"/>
        <w:bottom w:val="none" w:sz="0" w:space="0" w:color="auto"/>
        <w:right w:val="none" w:sz="0" w:space="0" w:color="auto"/>
      </w:divBdr>
      <w:divsChild>
        <w:div w:id="1096555705">
          <w:marLeft w:val="0"/>
          <w:marRight w:val="0"/>
          <w:marTop w:val="0"/>
          <w:marBottom w:val="0"/>
          <w:divBdr>
            <w:top w:val="none" w:sz="0" w:space="0" w:color="auto"/>
            <w:left w:val="none" w:sz="0" w:space="0" w:color="auto"/>
            <w:bottom w:val="none" w:sz="0" w:space="0" w:color="auto"/>
            <w:right w:val="none" w:sz="0" w:space="0" w:color="auto"/>
          </w:divBdr>
        </w:div>
        <w:div w:id="1620645237">
          <w:marLeft w:val="0"/>
          <w:marRight w:val="0"/>
          <w:marTop w:val="0"/>
          <w:marBottom w:val="0"/>
          <w:divBdr>
            <w:top w:val="none" w:sz="0" w:space="0" w:color="auto"/>
            <w:left w:val="none" w:sz="0" w:space="0" w:color="auto"/>
            <w:bottom w:val="none" w:sz="0" w:space="0" w:color="auto"/>
            <w:right w:val="none" w:sz="0" w:space="0" w:color="auto"/>
          </w:divBdr>
        </w:div>
        <w:div w:id="1911112013">
          <w:marLeft w:val="0"/>
          <w:marRight w:val="0"/>
          <w:marTop w:val="0"/>
          <w:marBottom w:val="0"/>
          <w:divBdr>
            <w:top w:val="none" w:sz="0" w:space="0" w:color="auto"/>
            <w:left w:val="none" w:sz="0" w:space="0" w:color="auto"/>
            <w:bottom w:val="none" w:sz="0" w:space="0" w:color="auto"/>
            <w:right w:val="none" w:sz="0" w:space="0" w:color="auto"/>
          </w:divBdr>
        </w:div>
      </w:divsChild>
    </w:div>
    <w:div w:id="1250852073">
      <w:bodyDiv w:val="1"/>
      <w:marLeft w:val="0"/>
      <w:marRight w:val="0"/>
      <w:marTop w:val="0"/>
      <w:marBottom w:val="0"/>
      <w:divBdr>
        <w:top w:val="none" w:sz="0" w:space="0" w:color="auto"/>
        <w:left w:val="none" w:sz="0" w:space="0" w:color="auto"/>
        <w:bottom w:val="none" w:sz="0" w:space="0" w:color="auto"/>
        <w:right w:val="none" w:sz="0" w:space="0" w:color="auto"/>
      </w:divBdr>
      <w:divsChild>
        <w:div w:id="1481926528">
          <w:marLeft w:val="0"/>
          <w:marRight w:val="0"/>
          <w:marTop w:val="0"/>
          <w:marBottom w:val="0"/>
          <w:divBdr>
            <w:top w:val="none" w:sz="0" w:space="0" w:color="auto"/>
            <w:left w:val="none" w:sz="0" w:space="0" w:color="auto"/>
            <w:bottom w:val="none" w:sz="0" w:space="0" w:color="auto"/>
            <w:right w:val="none" w:sz="0" w:space="0" w:color="auto"/>
          </w:divBdr>
          <w:divsChild>
            <w:div w:id="155418071">
              <w:marLeft w:val="0"/>
              <w:marRight w:val="0"/>
              <w:marTop w:val="0"/>
              <w:marBottom w:val="0"/>
              <w:divBdr>
                <w:top w:val="none" w:sz="0" w:space="0" w:color="auto"/>
                <w:left w:val="none" w:sz="0" w:space="0" w:color="auto"/>
                <w:bottom w:val="none" w:sz="0" w:space="0" w:color="auto"/>
                <w:right w:val="none" w:sz="0" w:space="0" w:color="auto"/>
              </w:divBdr>
              <w:divsChild>
                <w:div w:id="11391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735111">
      <w:bodyDiv w:val="1"/>
      <w:marLeft w:val="0"/>
      <w:marRight w:val="0"/>
      <w:marTop w:val="0"/>
      <w:marBottom w:val="0"/>
      <w:divBdr>
        <w:top w:val="none" w:sz="0" w:space="0" w:color="auto"/>
        <w:left w:val="none" w:sz="0" w:space="0" w:color="auto"/>
        <w:bottom w:val="none" w:sz="0" w:space="0" w:color="auto"/>
        <w:right w:val="none" w:sz="0" w:space="0" w:color="auto"/>
      </w:divBdr>
      <w:divsChild>
        <w:div w:id="1923447034">
          <w:marLeft w:val="0"/>
          <w:marRight w:val="0"/>
          <w:marTop w:val="0"/>
          <w:marBottom w:val="0"/>
          <w:divBdr>
            <w:top w:val="none" w:sz="0" w:space="0" w:color="auto"/>
            <w:left w:val="none" w:sz="0" w:space="0" w:color="auto"/>
            <w:bottom w:val="none" w:sz="0" w:space="0" w:color="auto"/>
            <w:right w:val="none" w:sz="0" w:space="0" w:color="auto"/>
          </w:divBdr>
          <w:divsChild>
            <w:div w:id="649672791">
              <w:marLeft w:val="0"/>
              <w:marRight w:val="0"/>
              <w:marTop w:val="0"/>
              <w:marBottom w:val="0"/>
              <w:divBdr>
                <w:top w:val="none" w:sz="0" w:space="0" w:color="auto"/>
                <w:left w:val="none" w:sz="0" w:space="0" w:color="auto"/>
                <w:bottom w:val="none" w:sz="0" w:space="0" w:color="auto"/>
                <w:right w:val="none" w:sz="0" w:space="0" w:color="auto"/>
              </w:divBdr>
              <w:divsChild>
                <w:div w:id="24415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321569">
      <w:bodyDiv w:val="1"/>
      <w:marLeft w:val="0"/>
      <w:marRight w:val="0"/>
      <w:marTop w:val="0"/>
      <w:marBottom w:val="0"/>
      <w:divBdr>
        <w:top w:val="none" w:sz="0" w:space="0" w:color="auto"/>
        <w:left w:val="none" w:sz="0" w:space="0" w:color="auto"/>
        <w:bottom w:val="none" w:sz="0" w:space="0" w:color="auto"/>
        <w:right w:val="none" w:sz="0" w:space="0" w:color="auto"/>
      </w:divBdr>
      <w:divsChild>
        <w:div w:id="1993213217">
          <w:marLeft w:val="0"/>
          <w:marRight w:val="0"/>
          <w:marTop w:val="0"/>
          <w:marBottom w:val="0"/>
          <w:divBdr>
            <w:top w:val="none" w:sz="0" w:space="0" w:color="auto"/>
            <w:left w:val="none" w:sz="0" w:space="0" w:color="auto"/>
            <w:bottom w:val="none" w:sz="0" w:space="0" w:color="auto"/>
            <w:right w:val="none" w:sz="0" w:space="0" w:color="auto"/>
          </w:divBdr>
          <w:divsChild>
            <w:div w:id="5440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242849">
      <w:bodyDiv w:val="1"/>
      <w:marLeft w:val="0"/>
      <w:marRight w:val="0"/>
      <w:marTop w:val="0"/>
      <w:marBottom w:val="0"/>
      <w:divBdr>
        <w:top w:val="none" w:sz="0" w:space="0" w:color="auto"/>
        <w:left w:val="none" w:sz="0" w:space="0" w:color="auto"/>
        <w:bottom w:val="none" w:sz="0" w:space="0" w:color="auto"/>
        <w:right w:val="none" w:sz="0" w:space="0" w:color="auto"/>
      </w:divBdr>
    </w:div>
    <w:div w:id="1255288800">
      <w:bodyDiv w:val="1"/>
      <w:marLeft w:val="0"/>
      <w:marRight w:val="0"/>
      <w:marTop w:val="0"/>
      <w:marBottom w:val="0"/>
      <w:divBdr>
        <w:top w:val="none" w:sz="0" w:space="0" w:color="auto"/>
        <w:left w:val="none" w:sz="0" w:space="0" w:color="auto"/>
        <w:bottom w:val="none" w:sz="0" w:space="0" w:color="auto"/>
        <w:right w:val="none" w:sz="0" w:space="0" w:color="auto"/>
      </w:divBdr>
    </w:div>
    <w:div w:id="1255481480">
      <w:bodyDiv w:val="1"/>
      <w:marLeft w:val="0"/>
      <w:marRight w:val="0"/>
      <w:marTop w:val="0"/>
      <w:marBottom w:val="0"/>
      <w:divBdr>
        <w:top w:val="none" w:sz="0" w:space="0" w:color="auto"/>
        <w:left w:val="none" w:sz="0" w:space="0" w:color="auto"/>
        <w:bottom w:val="none" w:sz="0" w:space="0" w:color="auto"/>
        <w:right w:val="none" w:sz="0" w:space="0" w:color="auto"/>
      </w:divBdr>
    </w:div>
    <w:div w:id="1255747128">
      <w:bodyDiv w:val="1"/>
      <w:marLeft w:val="0"/>
      <w:marRight w:val="0"/>
      <w:marTop w:val="0"/>
      <w:marBottom w:val="0"/>
      <w:divBdr>
        <w:top w:val="none" w:sz="0" w:space="0" w:color="auto"/>
        <w:left w:val="none" w:sz="0" w:space="0" w:color="auto"/>
        <w:bottom w:val="none" w:sz="0" w:space="0" w:color="auto"/>
        <w:right w:val="none" w:sz="0" w:space="0" w:color="auto"/>
      </w:divBdr>
    </w:div>
    <w:div w:id="1258252241">
      <w:bodyDiv w:val="1"/>
      <w:marLeft w:val="0"/>
      <w:marRight w:val="0"/>
      <w:marTop w:val="0"/>
      <w:marBottom w:val="0"/>
      <w:divBdr>
        <w:top w:val="none" w:sz="0" w:space="0" w:color="auto"/>
        <w:left w:val="none" w:sz="0" w:space="0" w:color="auto"/>
        <w:bottom w:val="none" w:sz="0" w:space="0" w:color="auto"/>
        <w:right w:val="none" w:sz="0" w:space="0" w:color="auto"/>
      </w:divBdr>
      <w:divsChild>
        <w:div w:id="2141989629">
          <w:marLeft w:val="0"/>
          <w:marRight w:val="0"/>
          <w:marTop w:val="0"/>
          <w:marBottom w:val="0"/>
          <w:divBdr>
            <w:top w:val="none" w:sz="0" w:space="0" w:color="auto"/>
            <w:left w:val="none" w:sz="0" w:space="0" w:color="auto"/>
            <w:bottom w:val="none" w:sz="0" w:space="0" w:color="auto"/>
            <w:right w:val="none" w:sz="0" w:space="0" w:color="auto"/>
          </w:divBdr>
          <w:divsChild>
            <w:div w:id="1604724165">
              <w:marLeft w:val="0"/>
              <w:marRight w:val="0"/>
              <w:marTop w:val="0"/>
              <w:marBottom w:val="0"/>
              <w:divBdr>
                <w:top w:val="none" w:sz="0" w:space="0" w:color="auto"/>
                <w:left w:val="none" w:sz="0" w:space="0" w:color="auto"/>
                <w:bottom w:val="none" w:sz="0" w:space="0" w:color="auto"/>
                <w:right w:val="none" w:sz="0" w:space="0" w:color="auto"/>
              </w:divBdr>
              <w:divsChild>
                <w:div w:id="1762799085">
                  <w:marLeft w:val="0"/>
                  <w:marRight w:val="0"/>
                  <w:marTop w:val="0"/>
                  <w:marBottom w:val="0"/>
                  <w:divBdr>
                    <w:top w:val="none" w:sz="0" w:space="0" w:color="auto"/>
                    <w:left w:val="none" w:sz="0" w:space="0" w:color="auto"/>
                    <w:bottom w:val="none" w:sz="0" w:space="0" w:color="auto"/>
                    <w:right w:val="none" w:sz="0" w:space="0" w:color="auto"/>
                  </w:divBdr>
                  <w:divsChild>
                    <w:div w:id="81788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100666">
      <w:bodyDiv w:val="1"/>
      <w:marLeft w:val="0"/>
      <w:marRight w:val="0"/>
      <w:marTop w:val="0"/>
      <w:marBottom w:val="0"/>
      <w:divBdr>
        <w:top w:val="none" w:sz="0" w:space="0" w:color="auto"/>
        <w:left w:val="none" w:sz="0" w:space="0" w:color="auto"/>
        <w:bottom w:val="none" w:sz="0" w:space="0" w:color="auto"/>
        <w:right w:val="none" w:sz="0" w:space="0" w:color="auto"/>
      </w:divBdr>
      <w:divsChild>
        <w:div w:id="1276255419">
          <w:marLeft w:val="0"/>
          <w:marRight w:val="0"/>
          <w:marTop w:val="0"/>
          <w:marBottom w:val="0"/>
          <w:divBdr>
            <w:top w:val="none" w:sz="0" w:space="0" w:color="auto"/>
            <w:left w:val="none" w:sz="0" w:space="0" w:color="auto"/>
            <w:bottom w:val="none" w:sz="0" w:space="0" w:color="auto"/>
            <w:right w:val="none" w:sz="0" w:space="0" w:color="auto"/>
          </w:divBdr>
          <w:divsChild>
            <w:div w:id="1382705167">
              <w:marLeft w:val="0"/>
              <w:marRight w:val="0"/>
              <w:marTop w:val="0"/>
              <w:marBottom w:val="0"/>
              <w:divBdr>
                <w:top w:val="none" w:sz="0" w:space="0" w:color="auto"/>
                <w:left w:val="none" w:sz="0" w:space="0" w:color="auto"/>
                <w:bottom w:val="none" w:sz="0" w:space="0" w:color="auto"/>
                <w:right w:val="none" w:sz="0" w:space="0" w:color="auto"/>
              </w:divBdr>
              <w:divsChild>
                <w:div w:id="1395736749">
                  <w:marLeft w:val="0"/>
                  <w:marRight w:val="0"/>
                  <w:marTop w:val="0"/>
                  <w:marBottom w:val="0"/>
                  <w:divBdr>
                    <w:top w:val="none" w:sz="0" w:space="0" w:color="auto"/>
                    <w:left w:val="none" w:sz="0" w:space="0" w:color="auto"/>
                    <w:bottom w:val="none" w:sz="0" w:space="0" w:color="auto"/>
                    <w:right w:val="none" w:sz="0" w:space="0" w:color="auto"/>
                  </w:divBdr>
                </w:div>
              </w:divsChild>
            </w:div>
            <w:div w:id="1042099702">
              <w:marLeft w:val="0"/>
              <w:marRight w:val="0"/>
              <w:marTop w:val="0"/>
              <w:marBottom w:val="0"/>
              <w:divBdr>
                <w:top w:val="none" w:sz="0" w:space="0" w:color="auto"/>
                <w:left w:val="none" w:sz="0" w:space="0" w:color="auto"/>
                <w:bottom w:val="none" w:sz="0" w:space="0" w:color="auto"/>
                <w:right w:val="none" w:sz="0" w:space="0" w:color="auto"/>
              </w:divBdr>
              <w:divsChild>
                <w:div w:id="75335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868129">
      <w:bodyDiv w:val="1"/>
      <w:marLeft w:val="0"/>
      <w:marRight w:val="0"/>
      <w:marTop w:val="0"/>
      <w:marBottom w:val="0"/>
      <w:divBdr>
        <w:top w:val="none" w:sz="0" w:space="0" w:color="auto"/>
        <w:left w:val="none" w:sz="0" w:space="0" w:color="auto"/>
        <w:bottom w:val="none" w:sz="0" w:space="0" w:color="auto"/>
        <w:right w:val="none" w:sz="0" w:space="0" w:color="auto"/>
      </w:divBdr>
    </w:div>
    <w:div w:id="1261449930">
      <w:bodyDiv w:val="1"/>
      <w:marLeft w:val="0"/>
      <w:marRight w:val="0"/>
      <w:marTop w:val="0"/>
      <w:marBottom w:val="0"/>
      <w:divBdr>
        <w:top w:val="none" w:sz="0" w:space="0" w:color="auto"/>
        <w:left w:val="none" w:sz="0" w:space="0" w:color="auto"/>
        <w:bottom w:val="none" w:sz="0" w:space="0" w:color="auto"/>
        <w:right w:val="none" w:sz="0" w:space="0" w:color="auto"/>
      </w:divBdr>
      <w:divsChild>
        <w:div w:id="1057822814">
          <w:marLeft w:val="0"/>
          <w:marRight w:val="0"/>
          <w:marTop w:val="0"/>
          <w:marBottom w:val="0"/>
          <w:divBdr>
            <w:top w:val="none" w:sz="0" w:space="0" w:color="auto"/>
            <w:left w:val="none" w:sz="0" w:space="0" w:color="auto"/>
            <w:bottom w:val="none" w:sz="0" w:space="0" w:color="auto"/>
            <w:right w:val="none" w:sz="0" w:space="0" w:color="auto"/>
          </w:divBdr>
          <w:divsChild>
            <w:div w:id="1202591223">
              <w:marLeft w:val="0"/>
              <w:marRight w:val="0"/>
              <w:marTop w:val="0"/>
              <w:marBottom w:val="0"/>
              <w:divBdr>
                <w:top w:val="none" w:sz="0" w:space="0" w:color="auto"/>
                <w:left w:val="none" w:sz="0" w:space="0" w:color="auto"/>
                <w:bottom w:val="none" w:sz="0" w:space="0" w:color="auto"/>
                <w:right w:val="none" w:sz="0" w:space="0" w:color="auto"/>
              </w:divBdr>
              <w:divsChild>
                <w:div w:id="442501583">
                  <w:marLeft w:val="0"/>
                  <w:marRight w:val="0"/>
                  <w:marTop w:val="0"/>
                  <w:marBottom w:val="0"/>
                  <w:divBdr>
                    <w:top w:val="none" w:sz="0" w:space="0" w:color="auto"/>
                    <w:left w:val="none" w:sz="0" w:space="0" w:color="auto"/>
                    <w:bottom w:val="none" w:sz="0" w:space="0" w:color="auto"/>
                    <w:right w:val="none" w:sz="0" w:space="0" w:color="auto"/>
                  </w:divBdr>
                  <w:divsChild>
                    <w:div w:id="1154681207">
                      <w:marLeft w:val="0"/>
                      <w:marRight w:val="0"/>
                      <w:marTop w:val="0"/>
                      <w:marBottom w:val="0"/>
                      <w:divBdr>
                        <w:top w:val="none" w:sz="0" w:space="0" w:color="auto"/>
                        <w:left w:val="none" w:sz="0" w:space="0" w:color="auto"/>
                        <w:bottom w:val="none" w:sz="0" w:space="0" w:color="auto"/>
                        <w:right w:val="none" w:sz="0" w:space="0" w:color="auto"/>
                      </w:divBdr>
                      <w:divsChild>
                        <w:div w:id="678510948">
                          <w:marLeft w:val="0"/>
                          <w:marRight w:val="0"/>
                          <w:marTop w:val="0"/>
                          <w:marBottom w:val="0"/>
                          <w:divBdr>
                            <w:top w:val="none" w:sz="0" w:space="0" w:color="auto"/>
                            <w:left w:val="none" w:sz="0" w:space="0" w:color="auto"/>
                            <w:bottom w:val="none" w:sz="0" w:space="0" w:color="auto"/>
                            <w:right w:val="none" w:sz="0" w:space="0" w:color="auto"/>
                          </w:divBdr>
                          <w:divsChild>
                            <w:div w:id="440420618">
                              <w:marLeft w:val="0"/>
                              <w:marRight w:val="0"/>
                              <w:marTop w:val="0"/>
                              <w:marBottom w:val="0"/>
                              <w:divBdr>
                                <w:top w:val="none" w:sz="0" w:space="0" w:color="auto"/>
                                <w:left w:val="none" w:sz="0" w:space="0" w:color="auto"/>
                                <w:bottom w:val="none" w:sz="0" w:space="0" w:color="auto"/>
                                <w:right w:val="none" w:sz="0" w:space="0" w:color="auto"/>
                              </w:divBdr>
                              <w:divsChild>
                                <w:div w:id="317881043">
                                  <w:marLeft w:val="0"/>
                                  <w:marRight w:val="0"/>
                                  <w:marTop w:val="0"/>
                                  <w:marBottom w:val="0"/>
                                  <w:divBdr>
                                    <w:top w:val="none" w:sz="0" w:space="0" w:color="auto"/>
                                    <w:left w:val="none" w:sz="0" w:space="0" w:color="auto"/>
                                    <w:bottom w:val="none" w:sz="0" w:space="0" w:color="auto"/>
                                    <w:right w:val="none" w:sz="0" w:space="0" w:color="auto"/>
                                  </w:divBdr>
                                  <w:divsChild>
                                    <w:div w:id="138852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3223362">
      <w:bodyDiv w:val="1"/>
      <w:marLeft w:val="0"/>
      <w:marRight w:val="0"/>
      <w:marTop w:val="0"/>
      <w:marBottom w:val="0"/>
      <w:divBdr>
        <w:top w:val="none" w:sz="0" w:space="0" w:color="auto"/>
        <w:left w:val="none" w:sz="0" w:space="0" w:color="auto"/>
        <w:bottom w:val="none" w:sz="0" w:space="0" w:color="auto"/>
        <w:right w:val="none" w:sz="0" w:space="0" w:color="auto"/>
      </w:divBdr>
    </w:div>
    <w:div w:id="1264144693">
      <w:bodyDiv w:val="1"/>
      <w:marLeft w:val="0"/>
      <w:marRight w:val="0"/>
      <w:marTop w:val="0"/>
      <w:marBottom w:val="0"/>
      <w:divBdr>
        <w:top w:val="none" w:sz="0" w:space="0" w:color="auto"/>
        <w:left w:val="none" w:sz="0" w:space="0" w:color="auto"/>
        <w:bottom w:val="none" w:sz="0" w:space="0" w:color="auto"/>
        <w:right w:val="none" w:sz="0" w:space="0" w:color="auto"/>
      </w:divBdr>
      <w:divsChild>
        <w:div w:id="1698193056">
          <w:marLeft w:val="0"/>
          <w:marRight w:val="0"/>
          <w:marTop w:val="0"/>
          <w:marBottom w:val="0"/>
          <w:divBdr>
            <w:top w:val="none" w:sz="0" w:space="0" w:color="auto"/>
            <w:left w:val="none" w:sz="0" w:space="0" w:color="auto"/>
            <w:bottom w:val="none" w:sz="0" w:space="0" w:color="auto"/>
            <w:right w:val="none" w:sz="0" w:space="0" w:color="auto"/>
          </w:divBdr>
          <w:divsChild>
            <w:div w:id="2044863773">
              <w:marLeft w:val="0"/>
              <w:marRight w:val="0"/>
              <w:marTop w:val="0"/>
              <w:marBottom w:val="0"/>
              <w:divBdr>
                <w:top w:val="none" w:sz="0" w:space="0" w:color="auto"/>
                <w:left w:val="none" w:sz="0" w:space="0" w:color="auto"/>
                <w:bottom w:val="none" w:sz="0" w:space="0" w:color="auto"/>
                <w:right w:val="none" w:sz="0" w:space="0" w:color="auto"/>
              </w:divBdr>
              <w:divsChild>
                <w:div w:id="1319651209">
                  <w:marLeft w:val="0"/>
                  <w:marRight w:val="0"/>
                  <w:marTop w:val="0"/>
                  <w:marBottom w:val="0"/>
                  <w:divBdr>
                    <w:top w:val="none" w:sz="0" w:space="0" w:color="auto"/>
                    <w:left w:val="none" w:sz="0" w:space="0" w:color="auto"/>
                    <w:bottom w:val="none" w:sz="0" w:space="0" w:color="auto"/>
                    <w:right w:val="none" w:sz="0" w:space="0" w:color="auto"/>
                  </w:divBdr>
                  <w:divsChild>
                    <w:div w:id="212476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265397">
      <w:bodyDiv w:val="1"/>
      <w:marLeft w:val="0"/>
      <w:marRight w:val="0"/>
      <w:marTop w:val="0"/>
      <w:marBottom w:val="0"/>
      <w:divBdr>
        <w:top w:val="none" w:sz="0" w:space="0" w:color="auto"/>
        <w:left w:val="none" w:sz="0" w:space="0" w:color="auto"/>
        <w:bottom w:val="none" w:sz="0" w:space="0" w:color="auto"/>
        <w:right w:val="none" w:sz="0" w:space="0" w:color="auto"/>
      </w:divBdr>
    </w:div>
    <w:div w:id="1265335406">
      <w:bodyDiv w:val="1"/>
      <w:marLeft w:val="0"/>
      <w:marRight w:val="0"/>
      <w:marTop w:val="0"/>
      <w:marBottom w:val="0"/>
      <w:divBdr>
        <w:top w:val="none" w:sz="0" w:space="0" w:color="auto"/>
        <w:left w:val="none" w:sz="0" w:space="0" w:color="auto"/>
        <w:bottom w:val="none" w:sz="0" w:space="0" w:color="auto"/>
        <w:right w:val="none" w:sz="0" w:space="0" w:color="auto"/>
      </w:divBdr>
    </w:div>
    <w:div w:id="1268730401">
      <w:bodyDiv w:val="1"/>
      <w:marLeft w:val="0"/>
      <w:marRight w:val="0"/>
      <w:marTop w:val="0"/>
      <w:marBottom w:val="0"/>
      <w:divBdr>
        <w:top w:val="none" w:sz="0" w:space="0" w:color="auto"/>
        <w:left w:val="none" w:sz="0" w:space="0" w:color="auto"/>
        <w:bottom w:val="none" w:sz="0" w:space="0" w:color="auto"/>
        <w:right w:val="none" w:sz="0" w:space="0" w:color="auto"/>
      </w:divBdr>
      <w:divsChild>
        <w:div w:id="654652248">
          <w:marLeft w:val="0"/>
          <w:marRight w:val="0"/>
          <w:marTop w:val="0"/>
          <w:marBottom w:val="0"/>
          <w:divBdr>
            <w:top w:val="none" w:sz="0" w:space="0" w:color="auto"/>
            <w:left w:val="none" w:sz="0" w:space="0" w:color="auto"/>
            <w:bottom w:val="none" w:sz="0" w:space="0" w:color="auto"/>
            <w:right w:val="none" w:sz="0" w:space="0" w:color="auto"/>
          </w:divBdr>
          <w:divsChild>
            <w:div w:id="1189485601">
              <w:marLeft w:val="0"/>
              <w:marRight w:val="0"/>
              <w:marTop w:val="0"/>
              <w:marBottom w:val="0"/>
              <w:divBdr>
                <w:top w:val="none" w:sz="0" w:space="0" w:color="auto"/>
                <w:left w:val="none" w:sz="0" w:space="0" w:color="auto"/>
                <w:bottom w:val="none" w:sz="0" w:space="0" w:color="auto"/>
                <w:right w:val="none" w:sz="0" w:space="0" w:color="auto"/>
              </w:divBdr>
              <w:divsChild>
                <w:div w:id="128064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743170">
      <w:bodyDiv w:val="1"/>
      <w:marLeft w:val="0"/>
      <w:marRight w:val="0"/>
      <w:marTop w:val="0"/>
      <w:marBottom w:val="0"/>
      <w:divBdr>
        <w:top w:val="none" w:sz="0" w:space="0" w:color="auto"/>
        <w:left w:val="none" w:sz="0" w:space="0" w:color="auto"/>
        <w:bottom w:val="none" w:sz="0" w:space="0" w:color="auto"/>
        <w:right w:val="none" w:sz="0" w:space="0" w:color="auto"/>
      </w:divBdr>
    </w:div>
    <w:div w:id="1271232515">
      <w:bodyDiv w:val="1"/>
      <w:marLeft w:val="0"/>
      <w:marRight w:val="0"/>
      <w:marTop w:val="0"/>
      <w:marBottom w:val="0"/>
      <w:divBdr>
        <w:top w:val="none" w:sz="0" w:space="0" w:color="auto"/>
        <w:left w:val="none" w:sz="0" w:space="0" w:color="auto"/>
        <w:bottom w:val="none" w:sz="0" w:space="0" w:color="auto"/>
        <w:right w:val="none" w:sz="0" w:space="0" w:color="auto"/>
      </w:divBdr>
    </w:div>
    <w:div w:id="1273628973">
      <w:bodyDiv w:val="1"/>
      <w:marLeft w:val="0"/>
      <w:marRight w:val="0"/>
      <w:marTop w:val="0"/>
      <w:marBottom w:val="0"/>
      <w:divBdr>
        <w:top w:val="none" w:sz="0" w:space="0" w:color="auto"/>
        <w:left w:val="none" w:sz="0" w:space="0" w:color="auto"/>
        <w:bottom w:val="none" w:sz="0" w:space="0" w:color="auto"/>
        <w:right w:val="none" w:sz="0" w:space="0" w:color="auto"/>
      </w:divBdr>
      <w:divsChild>
        <w:div w:id="1108306089">
          <w:marLeft w:val="0"/>
          <w:marRight w:val="0"/>
          <w:marTop w:val="0"/>
          <w:marBottom w:val="0"/>
          <w:divBdr>
            <w:top w:val="none" w:sz="0" w:space="0" w:color="auto"/>
            <w:left w:val="none" w:sz="0" w:space="0" w:color="auto"/>
            <w:bottom w:val="none" w:sz="0" w:space="0" w:color="auto"/>
            <w:right w:val="none" w:sz="0" w:space="0" w:color="auto"/>
          </w:divBdr>
          <w:divsChild>
            <w:div w:id="1528638238">
              <w:marLeft w:val="0"/>
              <w:marRight w:val="0"/>
              <w:marTop w:val="0"/>
              <w:marBottom w:val="0"/>
              <w:divBdr>
                <w:top w:val="none" w:sz="0" w:space="0" w:color="auto"/>
                <w:left w:val="none" w:sz="0" w:space="0" w:color="auto"/>
                <w:bottom w:val="none" w:sz="0" w:space="0" w:color="auto"/>
                <w:right w:val="none" w:sz="0" w:space="0" w:color="auto"/>
              </w:divBdr>
              <w:divsChild>
                <w:div w:id="132948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479489">
      <w:bodyDiv w:val="1"/>
      <w:marLeft w:val="0"/>
      <w:marRight w:val="0"/>
      <w:marTop w:val="0"/>
      <w:marBottom w:val="0"/>
      <w:divBdr>
        <w:top w:val="none" w:sz="0" w:space="0" w:color="auto"/>
        <w:left w:val="none" w:sz="0" w:space="0" w:color="auto"/>
        <w:bottom w:val="none" w:sz="0" w:space="0" w:color="auto"/>
        <w:right w:val="none" w:sz="0" w:space="0" w:color="auto"/>
      </w:divBdr>
      <w:divsChild>
        <w:div w:id="2056156293">
          <w:marLeft w:val="0"/>
          <w:marRight w:val="0"/>
          <w:marTop w:val="0"/>
          <w:marBottom w:val="0"/>
          <w:divBdr>
            <w:top w:val="none" w:sz="0" w:space="0" w:color="auto"/>
            <w:left w:val="none" w:sz="0" w:space="0" w:color="auto"/>
            <w:bottom w:val="none" w:sz="0" w:space="0" w:color="auto"/>
            <w:right w:val="none" w:sz="0" w:space="0" w:color="auto"/>
          </w:divBdr>
        </w:div>
      </w:divsChild>
    </w:div>
    <w:div w:id="1279290103">
      <w:bodyDiv w:val="1"/>
      <w:marLeft w:val="0"/>
      <w:marRight w:val="0"/>
      <w:marTop w:val="0"/>
      <w:marBottom w:val="0"/>
      <w:divBdr>
        <w:top w:val="none" w:sz="0" w:space="0" w:color="auto"/>
        <w:left w:val="none" w:sz="0" w:space="0" w:color="auto"/>
        <w:bottom w:val="none" w:sz="0" w:space="0" w:color="auto"/>
        <w:right w:val="none" w:sz="0" w:space="0" w:color="auto"/>
      </w:divBdr>
    </w:div>
    <w:div w:id="1281108951">
      <w:bodyDiv w:val="1"/>
      <w:marLeft w:val="0"/>
      <w:marRight w:val="0"/>
      <w:marTop w:val="0"/>
      <w:marBottom w:val="0"/>
      <w:divBdr>
        <w:top w:val="none" w:sz="0" w:space="0" w:color="auto"/>
        <w:left w:val="none" w:sz="0" w:space="0" w:color="auto"/>
        <w:bottom w:val="none" w:sz="0" w:space="0" w:color="auto"/>
        <w:right w:val="none" w:sz="0" w:space="0" w:color="auto"/>
      </w:divBdr>
    </w:div>
    <w:div w:id="1281452466">
      <w:bodyDiv w:val="1"/>
      <w:marLeft w:val="0"/>
      <w:marRight w:val="0"/>
      <w:marTop w:val="0"/>
      <w:marBottom w:val="0"/>
      <w:divBdr>
        <w:top w:val="none" w:sz="0" w:space="0" w:color="auto"/>
        <w:left w:val="none" w:sz="0" w:space="0" w:color="auto"/>
        <w:bottom w:val="none" w:sz="0" w:space="0" w:color="auto"/>
        <w:right w:val="none" w:sz="0" w:space="0" w:color="auto"/>
      </w:divBdr>
      <w:divsChild>
        <w:div w:id="2017726110">
          <w:marLeft w:val="0"/>
          <w:marRight w:val="0"/>
          <w:marTop w:val="0"/>
          <w:marBottom w:val="0"/>
          <w:divBdr>
            <w:top w:val="none" w:sz="0" w:space="0" w:color="auto"/>
            <w:left w:val="none" w:sz="0" w:space="0" w:color="auto"/>
            <w:bottom w:val="none" w:sz="0" w:space="0" w:color="auto"/>
            <w:right w:val="none" w:sz="0" w:space="0" w:color="auto"/>
          </w:divBdr>
          <w:divsChild>
            <w:div w:id="981230088">
              <w:marLeft w:val="0"/>
              <w:marRight w:val="0"/>
              <w:marTop w:val="0"/>
              <w:marBottom w:val="0"/>
              <w:divBdr>
                <w:top w:val="none" w:sz="0" w:space="0" w:color="auto"/>
                <w:left w:val="none" w:sz="0" w:space="0" w:color="auto"/>
                <w:bottom w:val="none" w:sz="0" w:space="0" w:color="auto"/>
                <w:right w:val="none" w:sz="0" w:space="0" w:color="auto"/>
              </w:divBdr>
              <w:divsChild>
                <w:div w:id="1136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767023">
      <w:bodyDiv w:val="1"/>
      <w:marLeft w:val="0"/>
      <w:marRight w:val="0"/>
      <w:marTop w:val="0"/>
      <w:marBottom w:val="0"/>
      <w:divBdr>
        <w:top w:val="none" w:sz="0" w:space="0" w:color="auto"/>
        <w:left w:val="none" w:sz="0" w:space="0" w:color="auto"/>
        <w:bottom w:val="none" w:sz="0" w:space="0" w:color="auto"/>
        <w:right w:val="none" w:sz="0" w:space="0" w:color="auto"/>
      </w:divBdr>
      <w:divsChild>
        <w:div w:id="92560382">
          <w:marLeft w:val="0"/>
          <w:marRight w:val="0"/>
          <w:marTop w:val="0"/>
          <w:marBottom w:val="0"/>
          <w:divBdr>
            <w:top w:val="none" w:sz="0" w:space="0" w:color="auto"/>
            <w:left w:val="none" w:sz="0" w:space="0" w:color="auto"/>
            <w:bottom w:val="none" w:sz="0" w:space="0" w:color="auto"/>
            <w:right w:val="none" w:sz="0" w:space="0" w:color="auto"/>
          </w:divBdr>
        </w:div>
        <w:div w:id="857348033">
          <w:marLeft w:val="0"/>
          <w:marRight w:val="0"/>
          <w:marTop w:val="0"/>
          <w:marBottom w:val="0"/>
          <w:divBdr>
            <w:top w:val="none" w:sz="0" w:space="0" w:color="auto"/>
            <w:left w:val="none" w:sz="0" w:space="0" w:color="auto"/>
            <w:bottom w:val="none" w:sz="0" w:space="0" w:color="auto"/>
            <w:right w:val="none" w:sz="0" w:space="0" w:color="auto"/>
          </w:divBdr>
        </w:div>
        <w:div w:id="1066420770">
          <w:marLeft w:val="0"/>
          <w:marRight w:val="0"/>
          <w:marTop w:val="0"/>
          <w:marBottom w:val="0"/>
          <w:divBdr>
            <w:top w:val="none" w:sz="0" w:space="0" w:color="auto"/>
            <w:left w:val="none" w:sz="0" w:space="0" w:color="auto"/>
            <w:bottom w:val="none" w:sz="0" w:space="0" w:color="auto"/>
            <w:right w:val="none" w:sz="0" w:space="0" w:color="auto"/>
          </w:divBdr>
        </w:div>
        <w:div w:id="1242568404">
          <w:marLeft w:val="0"/>
          <w:marRight w:val="0"/>
          <w:marTop w:val="0"/>
          <w:marBottom w:val="0"/>
          <w:divBdr>
            <w:top w:val="none" w:sz="0" w:space="0" w:color="auto"/>
            <w:left w:val="none" w:sz="0" w:space="0" w:color="auto"/>
            <w:bottom w:val="none" w:sz="0" w:space="0" w:color="auto"/>
            <w:right w:val="none" w:sz="0" w:space="0" w:color="auto"/>
          </w:divBdr>
        </w:div>
      </w:divsChild>
    </w:div>
    <w:div w:id="1284927057">
      <w:bodyDiv w:val="1"/>
      <w:marLeft w:val="0"/>
      <w:marRight w:val="0"/>
      <w:marTop w:val="0"/>
      <w:marBottom w:val="0"/>
      <w:divBdr>
        <w:top w:val="none" w:sz="0" w:space="0" w:color="auto"/>
        <w:left w:val="none" w:sz="0" w:space="0" w:color="auto"/>
        <w:bottom w:val="none" w:sz="0" w:space="0" w:color="auto"/>
        <w:right w:val="none" w:sz="0" w:space="0" w:color="auto"/>
      </w:divBdr>
    </w:div>
    <w:div w:id="1286303448">
      <w:bodyDiv w:val="1"/>
      <w:marLeft w:val="0"/>
      <w:marRight w:val="0"/>
      <w:marTop w:val="0"/>
      <w:marBottom w:val="0"/>
      <w:divBdr>
        <w:top w:val="none" w:sz="0" w:space="0" w:color="auto"/>
        <w:left w:val="none" w:sz="0" w:space="0" w:color="auto"/>
        <w:bottom w:val="none" w:sz="0" w:space="0" w:color="auto"/>
        <w:right w:val="none" w:sz="0" w:space="0" w:color="auto"/>
      </w:divBdr>
      <w:divsChild>
        <w:div w:id="1796292814">
          <w:marLeft w:val="0"/>
          <w:marRight w:val="0"/>
          <w:marTop w:val="0"/>
          <w:marBottom w:val="0"/>
          <w:divBdr>
            <w:top w:val="none" w:sz="0" w:space="0" w:color="auto"/>
            <w:left w:val="none" w:sz="0" w:space="0" w:color="auto"/>
            <w:bottom w:val="none" w:sz="0" w:space="0" w:color="auto"/>
            <w:right w:val="none" w:sz="0" w:space="0" w:color="auto"/>
          </w:divBdr>
          <w:divsChild>
            <w:div w:id="626938438">
              <w:marLeft w:val="0"/>
              <w:marRight w:val="0"/>
              <w:marTop w:val="0"/>
              <w:marBottom w:val="0"/>
              <w:divBdr>
                <w:top w:val="none" w:sz="0" w:space="0" w:color="auto"/>
                <w:left w:val="none" w:sz="0" w:space="0" w:color="auto"/>
                <w:bottom w:val="none" w:sz="0" w:space="0" w:color="auto"/>
                <w:right w:val="none" w:sz="0" w:space="0" w:color="auto"/>
              </w:divBdr>
              <w:divsChild>
                <w:div w:id="1948654358">
                  <w:marLeft w:val="0"/>
                  <w:marRight w:val="0"/>
                  <w:marTop w:val="0"/>
                  <w:marBottom w:val="0"/>
                  <w:divBdr>
                    <w:top w:val="none" w:sz="0" w:space="0" w:color="auto"/>
                    <w:left w:val="none" w:sz="0" w:space="0" w:color="auto"/>
                    <w:bottom w:val="none" w:sz="0" w:space="0" w:color="auto"/>
                    <w:right w:val="none" w:sz="0" w:space="0" w:color="auto"/>
                  </w:divBdr>
                  <w:divsChild>
                    <w:div w:id="1846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6503957">
      <w:bodyDiv w:val="1"/>
      <w:marLeft w:val="0"/>
      <w:marRight w:val="0"/>
      <w:marTop w:val="0"/>
      <w:marBottom w:val="0"/>
      <w:divBdr>
        <w:top w:val="none" w:sz="0" w:space="0" w:color="auto"/>
        <w:left w:val="none" w:sz="0" w:space="0" w:color="auto"/>
        <w:bottom w:val="none" w:sz="0" w:space="0" w:color="auto"/>
        <w:right w:val="none" w:sz="0" w:space="0" w:color="auto"/>
      </w:divBdr>
      <w:divsChild>
        <w:div w:id="1854606135">
          <w:marLeft w:val="0"/>
          <w:marRight w:val="0"/>
          <w:marTop w:val="0"/>
          <w:marBottom w:val="0"/>
          <w:divBdr>
            <w:top w:val="none" w:sz="0" w:space="0" w:color="auto"/>
            <w:left w:val="none" w:sz="0" w:space="0" w:color="auto"/>
            <w:bottom w:val="none" w:sz="0" w:space="0" w:color="auto"/>
            <w:right w:val="none" w:sz="0" w:space="0" w:color="auto"/>
          </w:divBdr>
        </w:div>
      </w:divsChild>
    </w:div>
    <w:div w:id="1289773392">
      <w:bodyDiv w:val="1"/>
      <w:marLeft w:val="0"/>
      <w:marRight w:val="0"/>
      <w:marTop w:val="0"/>
      <w:marBottom w:val="0"/>
      <w:divBdr>
        <w:top w:val="none" w:sz="0" w:space="0" w:color="auto"/>
        <w:left w:val="none" w:sz="0" w:space="0" w:color="auto"/>
        <w:bottom w:val="none" w:sz="0" w:space="0" w:color="auto"/>
        <w:right w:val="none" w:sz="0" w:space="0" w:color="auto"/>
      </w:divBdr>
      <w:divsChild>
        <w:div w:id="1996715045">
          <w:marLeft w:val="0"/>
          <w:marRight w:val="0"/>
          <w:marTop w:val="0"/>
          <w:marBottom w:val="0"/>
          <w:divBdr>
            <w:top w:val="none" w:sz="0" w:space="0" w:color="auto"/>
            <w:left w:val="none" w:sz="0" w:space="0" w:color="auto"/>
            <w:bottom w:val="none" w:sz="0" w:space="0" w:color="auto"/>
            <w:right w:val="none" w:sz="0" w:space="0" w:color="auto"/>
          </w:divBdr>
          <w:divsChild>
            <w:div w:id="1994329152">
              <w:marLeft w:val="0"/>
              <w:marRight w:val="0"/>
              <w:marTop w:val="0"/>
              <w:marBottom w:val="0"/>
              <w:divBdr>
                <w:top w:val="none" w:sz="0" w:space="0" w:color="auto"/>
                <w:left w:val="none" w:sz="0" w:space="0" w:color="auto"/>
                <w:bottom w:val="none" w:sz="0" w:space="0" w:color="auto"/>
                <w:right w:val="none" w:sz="0" w:space="0" w:color="auto"/>
              </w:divBdr>
              <w:divsChild>
                <w:div w:id="100316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481926">
      <w:bodyDiv w:val="1"/>
      <w:marLeft w:val="0"/>
      <w:marRight w:val="0"/>
      <w:marTop w:val="0"/>
      <w:marBottom w:val="0"/>
      <w:divBdr>
        <w:top w:val="none" w:sz="0" w:space="0" w:color="auto"/>
        <w:left w:val="none" w:sz="0" w:space="0" w:color="auto"/>
        <w:bottom w:val="none" w:sz="0" w:space="0" w:color="auto"/>
        <w:right w:val="none" w:sz="0" w:space="0" w:color="auto"/>
      </w:divBdr>
    </w:div>
    <w:div w:id="1300065101">
      <w:bodyDiv w:val="1"/>
      <w:marLeft w:val="0"/>
      <w:marRight w:val="0"/>
      <w:marTop w:val="0"/>
      <w:marBottom w:val="0"/>
      <w:divBdr>
        <w:top w:val="none" w:sz="0" w:space="0" w:color="auto"/>
        <w:left w:val="none" w:sz="0" w:space="0" w:color="auto"/>
        <w:bottom w:val="none" w:sz="0" w:space="0" w:color="auto"/>
        <w:right w:val="none" w:sz="0" w:space="0" w:color="auto"/>
      </w:divBdr>
      <w:divsChild>
        <w:div w:id="1973637504">
          <w:marLeft w:val="0"/>
          <w:marRight w:val="0"/>
          <w:marTop w:val="0"/>
          <w:marBottom w:val="0"/>
          <w:divBdr>
            <w:top w:val="none" w:sz="0" w:space="0" w:color="auto"/>
            <w:left w:val="none" w:sz="0" w:space="0" w:color="auto"/>
            <w:bottom w:val="none" w:sz="0" w:space="0" w:color="auto"/>
            <w:right w:val="none" w:sz="0" w:space="0" w:color="auto"/>
          </w:divBdr>
          <w:divsChild>
            <w:div w:id="1666742871">
              <w:marLeft w:val="0"/>
              <w:marRight w:val="0"/>
              <w:marTop w:val="0"/>
              <w:marBottom w:val="0"/>
              <w:divBdr>
                <w:top w:val="none" w:sz="0" w:space="0" w:color="auto"/>
                <w:left w:val="none" w:sz="0" w:space="0" w:color="auto"/>
                <w:bottom w:val="none" w:sz="0" w:space="0" w:color="auto"/>
                <w:right w:val="none" w:sz="0" w:space="0" w:color="auto"/>
              </w:divBdr>
              <w:divsChild>
                <w:div w:id="61094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694793">
      <w:bodyDiv w:val="1"/>
      <w:marLeft w:val="0"/>
      <w:marRight w:val="0"/>
      <w:marTop w:val="0"/>
      <w:marBottom w:val="0"/>
      <w:divBdr>
        <w:top w:val="none" w:sz="0" w:space="0" w:color="auto"/>
        <w:left w:val="none" w:sz="0" w:space="0" w:color="auto"/>
        <w:bottom w:val="none" w:sz="0" w:space="0" w:color="auto"/>
        <w:right w:val="none" w:sz="0" w:space="0" w:color="auto"/>
      </w:divBdr>
    </w:div>
    <w:div w:id="1302154550">
      <w:bodyDiv w:val="1"/>
      <w:marLeft w:val="0"/>
      <w:marRight w:val="0"/>
      <w:marTop w:val="0"/>
      <w:marBottom w:val="0"/>
      <w:divBdr>
        <w:top w:val="none" w:sz="0" w:space="0" w:color="auto"/>
        <w:left w:val="none" w:sz="0" w:space="0" w:color="auto"/>
        <w:bottom w:val="none" w:sz="0" w:space="0" w:color="auto"/>
        <w:right w:val="none" w:sz="0" w:space="0" w:color="auto"/>
      </w:divBdr>
    </w:div>
    <w:div w:id="1304580340">
      <w:bodyDiv w:val="1"/>
      <w:marLeft w:val="0"/>
      <w:marRight w:val="0"/>
      <w:marTop w:val="0"/>
      <w:marBottom w:val="0"/>
      <w:divBdr>
        <w:top w:val="none" w:sz="0" w:space="0" w:color="auto"/>
        <w:left w:val="none" w:sz="0" w:space="0" w:color="auto"/>
        <w:bottom w:val="none" w:sz="0" w:space="0" w:color="auto"/>
        <w:right w:val="none" w:sz="0" w:space="0" w:color="auto"/>
      </w:divBdr>
    </w:div>
    <w:div w:id="1305432565">
      <w:bodyDiv w:val="1"/>
      <w:marLeft w:val="0"/>
      <w:marRight w:val="0"/>
      <w:marTop w:val="0"/>
      <w:marBottom w:val="0"/>
      <w:divBdr>
        <w:top w:val="none" w:sz="0" w:space="0" w:color="auto"/>
        <w:left w:val="none" w:sz="0" w:space="0" w:color="auto"/>
        <w:bottom w:val="none" w:sz="0" w:space="0" w:color="auto"/>
        <w:right w:val="none" w:sz="0" w:space="0" w:color="auto"/>
      </w:divBdr>
    </w:div>
    <w:div w:id="1306085969">
      <w:bodyDiv w:val="1"/>
      <w:marLeft w:val="0"/>
      <w:marRight w:val="0"/>
      <w:marTop w:val="0"/>
      <w:marBottom w:val="0"/>
      <w:divBdr>
        <w:top w:val="none" w:sz="0" w:space="0" w:color="auto"/>
        <w:left w:val="none" w:sz="0" w:space="0" w:color="auto"/>
        <w:bottom w:val="none" w:sz="0" w:space="0" w:color="auto"/>
        <w:right w:val="none" w:sz="0" w:space="0" w:color="auto"/>
      </w:divBdr>
      <w:divsChild>
        <w:div w:id="1957366937">
          <w:marLeft w:val="0"/>
          <w:marRight w:val="0"/>
          <w:marTop w:val="0"/>
          <w:marBottom w:val="0"/>
          <w:divBdr>
            <w:top w:val="none" w:sz="0" w:space="0" w:color="auto"/>
            <w:left w:val="none" w:sz="0" w:space="0" w:color="auto"/>
            <w:bottom w:val="none" w:sz="0" w:space="0" w:color="auto"/>
            <w:right w:val="none" w:sz="0" w:space="0" w:color="auto"/>
          </w:divBdr>
          <w:divsChild>
            <w:div w:id="178087212">
              <w:marLeft w:val="0"/>
              <w:marRight w:val="0"/>
              <w:marTop w:val="0"/>
              <w:marBottom w:val="0"/>
              <w:divBdr>
                <w:top w:val="none" w:sz="0" w:space="0" w:color="auto"/>
                <w:left w:val="none" w:sz="0" w:space="0" w:color="auto"/>
                <w:bottom w:val="none" w:sz="0" w:space="0" w:color="auto"/>
                <w:right w:val="none" w:sz="0" w:space="0" w:color="auto"/>
              </w:divBdr>
              <w:divsChild>
                <w:div w:id="92014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473185">
      <w:bodyDiv w:val="1"/>
      <w:marLeft w:val="0"/>
      <w:marRight w:val="0"/>
      <w:marTop w:val="0"/>
      <w:marBottom w:val="0"/>
      <w:divBdr>
        <w:top w:val="none" w:sz="0" w:space="0" w:color="auto"/>
        <w:left w:val="none" w:sz="0" w:space="0" w:color="auto"/>
        <w:bottom w:val="none" w:sz="0" w:space="0" w:color="auto"/>
        <w:right w:val="none" w:sz="0" w:space="0" w:color="auto"/>
      </w:divBdr>
    </w:div>
    <w:div w:id="1312713949">
      <w:bodyDiv w:val="1"/>
      <w:marLeft w:val="0"/>
      <w:marRight w:val="0"/>
      <w:marTop w:val="0"/>
      <w:marBottom w:val="0"/>
      <w:divBdr>
        <w:top w:val="none" w:sz="0" w:space="0" w:color="auto"/>
        <w:left w:val="none" w:sz="0" w:space="0" w:color="auto"/>
        <w:bottom w:val="none" w:sz="0" w:space="0" w:color="auto"/>
        <w:right w:val="none" w:sz="0" w:space="0" w:color="auto"/>
      </w:divBdr>
    </w:div>
    <w:div w:id="1314914811">
      <w:bodyDiv w:val="1"/>
      <w:marLeft w:val="0"/>
      <w:marRight w:val="0"/>
      <w:marTop w:val="0"/>
      <w:marBottom w:val="0"/>
      <w:divBdr>
        <w:top w:val="none" w:sz="0" w:space="0" w:color="auto"/>
        <w:left w:val="none" w:sz="0" w:space="0" w:color="auto"/>
        <w:bottom w:val="none" w:sz="0" w:space="0" w:color="auto"/>
        <w:right w:val="none" w:sz="0" w:space="0" w:color="auto"/>
      </w:divBdr>
    </w:div>
    <w:div w:id="1315064413">
      <w:bodyDiv w:val="1"/>
      <w:marLeft w:val="0"/>
      <w:marRight w:val="0"/>
      <w:marTop w:val="0"/>
      <w:marBottom w:val="0"/>
      <w:divBdr>
        <w:top w:val="none" w:sz="0" w:space="0" w:color="auto"/>
        <w:left w:val="none" w:sz="0" w:space="0" w:color="auto"/>
        <w:bottom w:val="none" w:sz="0" w:space="0" w:color="auto"/>
        <w:right w:val="none" w:sz="0" w:space="0" w:color="auto"/>
      </w:divBdr>
    </w:div>
    <w:div w:id="1317153002">
      <w:marLeft w:val="0"/>
      <w:marRight w:val="0"/>
      <w:marTop w:val="0"/>
      <w:marBottom w:val="0"/>
      <w:divBdr>
        <w:top w:val="none" w:sz="0" w:space="0" w:color="auto"/>
        <w:left w:val="none" w:sz="0" w:space="0" w:color="auto"/>
        <w:bottom w:val="none" w:sz="0" w:space="0" w:color="auto"/>
        <w:right w:val="none" w:sz="0" w:space="0" w:color="auto"/>
      </w:divBdr>
    </w:div>
    <w:div w:id="1318994911">
      <w:bodyDiv w:val="1"/>
      <w:marLeft w:val="0"/>
      <w:marRight w:val="0"/>
      <w:marTop w:val="0"/>
      <w:marBottom w:val="0"/>
      <w:divBdr>
        <w:top w:val="none" w:sz="0" w:space="0" w:color="auto"/>
        <w:left w:val="none" w:sz="0" w:space="0" w:color="auto"/>
        <w:bottom w:val="none" w:sz="0" w:space="0" w:color="auto"/>
        <w:right w:val="none" w:sz="0" w:space="0" w:color="auto"/>
      </w:divBdr>
    </w:div>
    <w:div w:id="1320040685">
      <w:bodyDiv w:val="1"/>
      <w:marLeft w:val="0"/>
      <w:marRight w:val="0"/>
      <w:marTop w:val="0"/>
      <w:marBottom w:val="0"/>
      <w:divBdr>
        <w:top w:val="none" w:sz="0" w:space="0" w:color="auto"/>
        <w:left w:val="none" w:sz="0" w:space="0" w:color="auto"/>
        <w:bottom w:val="none" w:sz="0" w:space="0" w:color="auto"/>
        <w:right w:val="none" w:sz="0" w:space="0" w:color="auto"/>
      </w:divBdr>
      <w:divsChild>
        <w:div w:id="2853582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324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82038">
      <w:bodyDiv w:val="1"/>
      <w:marLeft w:val="0"/>
      <w:marRight w:val="0"/>
      <w:marTop w:val="0"/>
      <w:marBottom w:val="0"/>
      <w:divBdr>
        <w:top w:val="none" w:sz="0" w:space="0" w:color="auto"/>
        <w:left w:val="none" w:sz="0" w:space="0" w:color="auto"/>
        <w:bottom w:val="none" w:sz="0" w:space="0" w:color="auto"/>
        <w:right w:val="none" w:sz="0" w:space="0" w:color="auto"/>
      </w:divBdr>
    </w:div>
    <w:div w:id="1322001575">
      <w:bodyDiv w:val="1"/>
      <w:marLeft w:val="0"/>
      <w:marRight w:val="0"/>
      <w:marTop w:val="0"/>
      <w:marBottom w:val="0"/>
      <w:divBdr>
        <w:top w:val="none" w:sz="0" w:space="0" w:color="auto"/>
        <w:left w:val="none" w:sz="0" w:space="0" w:color="auto"/>
        <w:bottom w:val="none" w:sz="0" w:space="0" w:color="auto"/>
        <w:right w:val="none" w:sz="0" w:space="0" w:color="auto"/>
      </w:divBdr>
    </w:div>
    <w:div w:id="1323122785">
      <w:bodyDiv w:val="1"/>
      <w:marLeft w:val="0"/>
      <w:marRight w:val="0"/>
      <w:marTop w:val="0"/>
      <w:marBottom w:val="0"/>
      <w:divBdr>
        <w:top w:val="none" w:sz="0" w:space="0" w:color="auto"/>
        <w:left w:val="none" w:sz="0" w:space="0" w:color="auto"/>
        <w:bottom w:val="none" w:sz="0" w:space="0" w:color="auto"/>
        <w:right w:val="none" w:sz="0" w:space="0" w:color="auto"/>
      </w:divBdr>
      <w:divsChild>
        <w:div w:id="1960642412">
          <w:marLeft w:val="0"/>
          <w:marRight w:val="0"/>
          <w:marTop w:val="0"/>
          <w:marBottom w:val="0"/>
          <w:divBdr>
            <w:top w:val="none" w:sz="0" w:space="0" w:color="auto"/>
            <w:left w:val="none" w:sz="0" w:space="0" w:color="auto"/>
            <w:bottom w:val="none" w:sz="0" w:space="0" w:color="auto"/>
            <w:right w:val="none" w:sz="0" w:space="0" w:color="auto"/>
          </w:divBdr>
          <w:divsChild>
            <w:div w:id="1060834067">
              <w:marLeft w:val="0"/>
              <w:marRight w:val="0"/>
              <w:marTop w:val="0"/>
              <w:marBottom w:val="0"/>
              <w:divBdr>
                <w:top w:val="none" w:sz="0" w:space="0" w:color="auto"/>
                <w:left w:val="none" w:sz="0" w:space="0" w:color="auto"/>
                <w:bottom w:val="none" w:sz="0" w:space="0" w:color="auto"/>
                <w:right w:val="none" w:sz="0" w:space="0" w:color="auto"/>
              </w:divBdr>
              <w:divsChild>
                <w:div w:id="117298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750252">
      <w:bodyDiv w:val="1"/>
      <w:marLeft w:val="0"/>
      <w:marRight w:val="0"/>
      <w:marTop w:val="0"/>
      <w:marBottom w:val="0"/>
      <w:divBdr>
        <w:top w:val="none" w:sz="0" w:space="0" w:color="auto"/>
        <w:left w:val="none" w:sz="0" w:space="0" w:color="auto"/>
        <w:bottom w:val="none" w:sz="0" w:space="0" w:color="auto"/>
        <w:right w:val="none" w:sz="0" w:space="0" w:color="auto"/>
      </w:divBdr>
      <w:divsChild>
        <w:div w:id="864831398">
          <w:marLeft w:val="0"/>
          <w:marRight w:val="0"/>
          <w:marTop w:val="0"/>
          <w:marBottom w:val="0"/>
          <w:divBdr>
            <w:top w:val="none" w:sz="0" w:space="0" w:color="auto"/>
            <w:left w:val="none" w:sz="0" w:space="0" w:color="auto"/>
            <w:bottom w:val="none" w:sz="0" w:space="0" w:color="auto"/>
            <w:right w:val="none" w:sz="0" w:space="0" w:color="auto"/>
          </w:divBdr>
          <w:divsChild>
            <w:div w:id="1981228156">
              <w:marLeft w:val="0"/>
              <w:marRight w:val="0"/>
              <w:marTop w:val="0"/>
              <w:marBottom w:val="0"/>
              <w:divBdr>
                <w:top w:val="none" w:sz="0" w:space="0" w:color="auto"/>
                <w:left w:val="none" w:sz="0" w:space="0" w:color="auto"/>
                <w:bottom w:val="none" w:sz="0" w:space="0" w:color="auto"/>
                <w:right w:val="none" w:sz="0" w:space="0" w:color="auto"/>
              </w:divBdr>
              <w:divsChild>
                <w:div w:id="24361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939489">
      <w:bodyDiv w:val="1"/>
      <w:marLeft w:val="0"/>
      <w:marRight w:val="0"/>
      <w:marTop w:val="0"/>
      <w:marBottom w:val="0"/>
      <w:divBdr>
        <w:top w:val="none" w:sz="0" w:space="0" w:color="auto"/>
        <w:left w:val="none" w:sz="0" w:space="0" w:color="auto"/>
        <w:bottom w:val="none" w:sz="0" w:space="0" w:color="auto"/>
        <w:right w:val="none" w:sz="0" w:space="0" w:color="auto"/>
      </w:divBdr>
    </w:div>
    <w:div w:id="1330018440">
      <w:bodyDiv w:val="1"/>
      <w:marLeft w:val="0"/>
      <w:marRight w:val="0"/>
      <w:marTop w:val="0"/>
      <w:marBottom w:val="0"/>
      <w:divBdr>
        <w:top w:val="none" w:sz="0" w:space="0" w:color="auto"/>
        <w:left w:val="none" w:sz="0" w:space="0" w:color="auto"/>
        <w:bottom w:val="none" w:sz="0" w:space="0" w:color="auto"/>
        <w:right w:val="none" w:sz="0" w:space="0" w:color="auto"/>
      </w:divBdr>
    </w:div>
    <w:div w:id="1331978834">
      <w:bodyDiv w:val="1"/>
      <w:marLeft w:val="0"/>
      <w:marRight w:val="0"/>
      <w:marTop w:val="0"/>
      <w:marBottom w:val="0"/>
      <w:divBdr>
        <w:top w:val="none" w:sz="0" w:space="0" w:color="auto"/>
        <w:left w:val="none" w:sz="0" w:space="0" w:color="auto"/>
        <w:bottom w:val="none" w:sz="0" w:space="0" w:color="auto"/>
        <w:right w:val="none" w:sz="0" w:space="0" w:color="auto"/>
      </w:divBdr>
    </w:div>
    <w:div w:id="1333264917">
      <w:bodyDiv w:val="1"/>
      <w:marLeft w:val="0"/>
      <w:marRight w:val="0"/>
      <w:marTop w:val="0"/>
      <w:marBottom w:val="0"/>
      <w:divBdr>
        <w:top w:val="none" w:sz="0" w:space="0" w:color="auto"/>
        <w:left w:val="none" w:sz="0" w:space="0" w:color="auto"/>
        <w:bottom w:val="none" w:sz="0" w:space="0" w:color="auto"/>
        <w:right w:val="none" w:sz="0" w:space="0" w:color="auto"/>
      </w:divBdr>
      <w:divsChild>
        <w:div w:id="1043486581">
          <w:marLeft w:val="0"/>
          <w:marRight w:val="0"/>
          <w:marTop w:val="0"/>
          <w:marBottom w:val="0"/>
          <w:divBdr>
            <w:top w:val="none" w:sz="0" w:space="0" w:color="auto"/>
            <w:left w:val="none" w:sz="0" w:space="0" w:color="auto"/>
            <w:bottom w:val="none" w:sz="0" w:space="0" w:color="auto"/>
            <w:right w:val="none" w:sz="0" w:space="0" w:color="auto"/>
          </w:divBdr>
          <w:divsChild>
            <w:div w:id="351566468">
              <w:marLeft w:val="0"/>
              <w:marRight w:val="0"/>
              <w:marTop w:val="0"/>
              <w:marBottom w:val="0"/>
              <w:divBdr>
                <w:top w:val="none" w:sz="0" w:space="0" w:color="auto"/>
                <w:left w:val="none" w:sz="0" w:space="0" w:color="auto"/>
                <w:bottom w:val="none" w:sz="0" w:space="0" w:color="auto"/>
                <w:right w:val="none" w:sz="0" w:space="0" w:color="auto"/>
              </w:divBdr>
              <w:divsChild>
                <w:div w:id="1724211818">
                  <w:marLeft w:val="0"/>
                  <w:marRight w:val="0"/>
                  <w:marTop w:val="0"/>
                  <w:marBottom w:val="0"/>
                  <w:divBdr>
                    <w:top w:val="none" w:sz="0" w:space="0" w:color="auto"/>
                    <w:left w:val="none" w:sz="0" w:space="0" w:color="auto"/>
                    <w:bottom w:val="none" w:sz="0" w:space="0" w:color="auto"/>
                    <w:right w:val="none" w:sz="0" w:space="0" w:color="auto"/>
                  </w:divBdr>
                  <w:divsChild>
                    <w:div w:id="21269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606">
      <w:bodyDiv w:val="1"/>
      <w:marLeft w:val="0"/>
      <w:marRight w:val="0"/>
      <w:marTop w:val="0"/>
      <w:marBottom w:val="0"/>
      <w:divBdr>
        <w:top w:val="none" w:sz="0" w:space="0" w:color="auto"/>
        <w:left w:val="none" w:sz="0" w:space="0" w:color="auto"/>
        <w:bottom w:val="none" w:sz="0" w:space="0" w:color="auto"/>
        <w:right w:val="none" w:sz="0" w:space="0" w:color="auto"/>
      </w:divBdr>
      <w:divsChild>
        <w:div w:id="365064098">
          <w:marLeft w:val="0"/>
          <w:marRight w:val="0"/>
          <w:marTop w:val="0"/>
          <w:marBottom w:val="0"/>
          <w:divBdr>
            <w:top w:val="none" w:sz="0" w:space="0" w:color="auto"/>
            <w:left w:val="none" w:sz="0" w:space="0" w:color="auto"/>
            <w:bottom w:val="none" w:sz="0" w:space="0" w:color="auto"/>
            <w:right w:val="none" w:sz="0" w:space="0" w:color="auto"/>
          </w:divBdr>
          <w:divsChild>
            <w:div w:id="326448759">
              <w:marLeft w:val="0"/>
              <w:marRight w:val="0"/>
              <w:marTop w:val="0"/>
              <w:marBottom w:val="0"/>
              <w:divBdr>
                <w:top w:val="none" w:sz="0" w:space="0" w:color="auto"/>
                <w:left w:val="none" w:sz="0" w:space="0" w:color="auto"/>
                <w:bottom w:val="none" w:sz="0" w:space="0" w:color="auto"/>
                <w:right w:val="none" w:sz="0" w:space="0" w:color="auto"/>
              </w:divBdr>
              <w:divsChild>
                <w:div w:id="1745645476">
                  <w:marLeft w:val="0"/>
                  <w:marRight w:val="0"/>
                  <w:marTop w:val="0"/>
                  <w:marBottom w:val="0"/>
                  <w:divBdr>
                    <w:top w:val="none" w:sz="0" w:space="0" w:color="auto"/>
                    <w:left w:val="none" w:sz="0" w:space="0" w:color="auto"/>
                    <w:bottom w:val="none" w:sz="0" w:space="0" w:color="auto"/>
                    <w:right w:val="none" w:sz="0" w:space="0" w:color="auto"/>
                  </w:divBdr>
                  <w:divsChild>
                    <w:div w:id="64843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336214">
      <w:bodyDiv w:val="1"/>
      <w:marLeft w:val="0"/>
      <w:marRight w:val="0"/>
      <w:marTop w:val="0"/>
      <w:marBottom w:val="0"/>
      <w:divBdr>
        <w:top w:val="none" w:sz="0" w:space="0" w:color="auto"/>
        <w:left w:val="none" w:sz="0" w:space="0" w:color="auto"/>
        <w:bottom w:val="none" w:sz="0" w:space="0" w:color="auto"/>
        <w:right w:val="none" w:sz="0" w:space="0" w:color="auto"/>
      </w:divBdr>
    </w:div>
    <w:div w:id="1335063958">
      <w:bodyDiv w:val="1"/>
      <w:marLeft w:val="0"/>
      <w:marRight w:val="0"/>
      <w:marTop w:val="0"/>
      <w:marBottom w:val="0"/>
      <w:divBdr>
        <w:top w:val="none" w:sz="0" w:space="0" w:color="auto"/>
        <w:left w:val="none" w:sz="0" w:space="0" w:color="auto"/>
        <w:bottom w:val="none" w:sz="0" w:space="0" w:color="auto"/>
        <w:right w:val="none" w:sz="0" w:space="0" w:color="auto"/>
      </w:divBdr>
    </w:div>
    <w:div w:id="1341658486">
      <w:bodyDiv w:val="1"/>
      <w:marLeft w:val="0"/>
      <w:marRight w:val="0"/>
      <w:marTop w:val="0"/>
      <w:marBottom w:val="0"/>
      <w:divBdr>
        <w:top w:val="none" w:sz="0" w:space="0" w:color="auto"/>
        <w:left w:val="none" w:sz="0" w:space="0" w:color="auto"/>
        <w:bottom w:val="none" w:sz="0" w:space="0" w:color="auto"/>
        <w:right w:val="none" w:sz="0" w:space="0" w:color="auto"/>
      </w:divBdr>
      <w:divsChild>
        <w:div w:id="949968684">
          <w:marLeft w:val="0"/>
          <w:marRight w:val="0"/>
          <w:marTop w:val="0"/>
          <w:marBottom w:val="0"/>
          <w:divBdr>
            <w:top w:val="none" w:sz="0" w:space="0" w:color="auto"/>
            <w:left w:val="none" w:sz="0" w:space="0" w:color="auto"/>
            <w:bottom w:val="none" w:sz="0" w:space="0" w:color="auto"/>
            <w:right w:val="none" w:sz="0" w:space="0" w:color="auto"/>
          </w:divBdr>
          <w:divsChild>
            <w:div w:id="99838181">
              <w:marLeft w:val="0"/>
              <w:marRight w:val="0"/>
              <w:marTop w:val="0"/>
              <w:marBottom w:val="0"/>
              <w:divBdr>
                <w:top w:val="none" w:sz="0" w:space="0" w:color="auto"/>
                <w:left w:val="none" w:sz="0" w:space="0" w:color="auto"/>
                <w:bottom w:val="none" w:sz="0" w:space="0" w:color="auto"/>
                <w:right w:val="none" w:sz="0" w:space="0" w:color="auto"/>
              </w:divBdr>
              <w:divsChild>
                <w:div w:id="63032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82884">
      <w:bodyDiv w:val="1"/>
      <w:marLeft w:val="0"/>
      <w:marRight w:val="0"/>
      <w:marTop w:val="0"/>
      <w:marBottom w:val="0"/>
      <w:divBdr>
        <w:top w:val="none" w:sz="0" w:space="0" w:color="auto"/>
        <w:left w:val="none" w:sz="0" w:space="0" w:color="auto"/>
        <w:bottom w:val="none" w:sz="0" w:space="0" w:color="auto"/>
        <w:right w:val="none" w:sz="0" w:space="0" w:color="auto"/>
      </w:divBdr>
    </w:div>
    <w:div w:id="1343246035">
      <w:bodyDiv w:val="1"/>
      <w:marLeft w:val="0"/>
      <w:marRight w:val="0"/>
      <w:marTop w:val="0"/>
      <w:marBottom w:val="0"/>
      <w:divBdr>
        <w:top w:val="none" w:sz="0" w:space="0" w:color="auto"/>
        <w:left w:val="none" w:sz="0" w:space="0" w:color="auto"/>
        <w:bottom w:val="none" w:sz="0" w:space="0" w:color="auto"/>
        <w:right w:val="none" w:sz="0" w:space="0" w:color="auto"/>
      </w:divBdr>
      <w:divsChild>
        <w:div w:id="276646509">
          <w:marLeft w:val="0"/>
          <w:marRight w:val="0"/>
          <w:marTop w:val="0"/>
          <w:marBottom w:val="0"/>
          <w:divBdr>
            <w:top w:val="none" w:sz="0" w:space="0" w:color="auto"/>
            <w:left w:val="none" w:sz="0" w:space="0" w:color="auto"/>
            <w:bottom w:val="none" w:sz="0" w:space="0" w:color="auto"/>
            <w:right w:val="none" w:sz="0" w:space="0" w:color="auto"/>
          </w:divBdr>
          <w:divsChild>
            <w:div w:id="1816145180">
              <w:marLeft w:val="0"/>
              <w:marRight w:val="0"/>
              <w:marTop w:val="0"/>
              <w:marBottom w:val="0"/>
              <w:divBdr>
                <w:top w:val="none" w:sz="0" w:space="0" w:color="auto"/>
                <w:left w:val="none" w:sz="0" w:space="0" w:color="auto"/>
                <w:bottom w:val="none" w:sz="0" w:space="0" w:color="auto"/>
                <w:right w:val="none" w:sz="0" w:space="0" w:color="auto"/>
              </w:divBdr>
              <w:divsChild>
                <w:div w:id="205299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437542">
      <w:bodyDiv w:val="1"/>
      <w:marLeft w:val="0"/>
      <w:marRight w:val="0"/>
      <w:marTop w:val="0"/>
      <w:marBottom w:val="0"/>
      <w:divBdr>
        <w:top w:val="none" w:sz="0" w:space="0" w:color="auto"/>
        <w:left w:val="none" w:sz="0" w:space="0" w:color="auto"/>
        <w:bottom w:val="none" w:sz="0" w:space="0" w:color="auto"/>
        <w:right w:val="none" w:sz="0" w:space="0" w:color="auto"/>
      </w:divBdr>
    </w:div>
    <w:div w:id="1345550709">
      <w:bodyDiv w:val="1"/>
      <w:marLeft w:val="0"/>
      <w:marRight w:val="0"/>
      <w:marTop w:val="0"/>
      <w:marBottom w:val="0"/>
      <w:divBdr>
        <w:top w:val="none" w:sz="0" w:space="0" w:color="auto"/>
        <w:left w:val="none" w:sz="0" w:space="0" w:color="auto"/>
        <w:bottom w:val="none" w:sz="0" w:space="0" w:color="auto"/>
        <w:right w:val="none" w:sz="0" w:space="0" w:color="auto"/>
      </w:divBdr>
    </w:div>
    <w:div w:id="1348755592">
      <w:bodyDiv w:val="1"/>
      <w:marLeft w:val="0"/>
      <w:marRight w:val="0"/>
      <w:marTop w:val="0"/>
      <w:marBottom w:val="0"/>
      <w:divBdr>
        <w:top w:val="none" w:sz="0" w:space="0" w:color="auto"/>
        <w:left w:val="none" w:sz="0" w:space="0" w:color="auto"/>
        <w:bottom w:val="none" w:sz="0" w:space="0" w:color="auto"/>
        <w:right w:val="none" w:sz="0" w:space="0" w:color="auto"/>
      </w:divBdr>
    </w:div>
    <w:div w:id="1349330944">
      <w:bodyDiv w:val="1"/>
      <w:marLeft w:val="0"/>
      <w:marRight w:val="0"/>
      <w:marTop w:val="0"/>
      <w:marBottom w:val="0"/>
      <w:divBdr>
        <w:top w:val="none" w:sz="0" w:space="0" w:color="auto"/>
        <w:left w:val="none" w:sz="0" w:space="0" w:color="auto"/>
        <w:bottom w:val="none" w:sz="0" w:space="0" w:color="auto"/>
        <w:right w:val="none" w:sz="0" w:space="0" w:color="auto"/>
      </w:divBdr>
    </w:div>
    <w:div w:id="1355957917">
      <w:bodyDiv w:val="1"/>
      <w:marLeft w:val="0"/>
      <w:marRight w:val="0"/>
      <w:marTop w:val="0"/>
      <w:marBottom w:val="0"/>
      <w:divBdr>
        <w:top w:val="none" w:sz="0" w:space="0" w:color="auto"/>
        <w:left w:val="none" w:sz="0" w:space="0" w:color="auto"/>
        <w:bottom w:val="none" w:sz="0" w:space="0" w:color="auto"/>
        <w:right w:val="none" w:sz="0" w:space="0" w:color="auto"/>
      </w:divBdr>
    </w:div>
    <w:div w:id="1356424300">
      <w:bodyDiv w:val="1"/>
      <w:marLeft w:val="0"/>
      <w:marRight w:val="0"/>
      <w:marTop w:val="0"/>
      <w:marBottom w:val="0"/>
      <w:divBdr>
        <w:top w:val="none" w:sz="0" w:space="0" w:color="auto"/>
        <w:left w:val="none" w:sz="0" w:space="0" w:color="auto"/>
        <w:bottom w:val="none" w:sz="0" w:space="0" w:color="auto"/>
        <w:right w:val="none" w:sz="0" w:space="0" w:color="auto"/>
      </w:divBdr>
    </w:div>
    <w:div w:id="1356928146">
      <w:bodyDiv w:val="1"/>
      <w:marLeft w:val="0"/>
      <w:marRight w:val="0"/>
      <w:marTop w:val="0"/>
      <w:marBottom w:val="0"/>
      <w:divBdr>
        <w:top w:val="none" w:sz="0" w:space="0" w:color="auto"/>
        <w:left w:val="none" w:sz="0" w:space="0" w:color="auto"/>
        <w:bottom w:val="none" w:sz="0" w:space="0" w:color="auto"/>
        <w:right w:val="none" w:sz="0" w:space="0" w:color="auto"/>
      </w:divBdr>
    </w:div>
    <w:div w:id="1360593268">
      <w:bodyDiv w:val="1"/>
      <w:marLeft w:val="0"/>
      <w:marRight w:val="0"/>
      <w:marTop w:val="0"/>
      <w:marBottom w:val="0"/>
      <w:divBdr>
        <w:top w:val="none" w:sz="0" w:space="0" w:color="auto"/>
        <w:left w:val="none" w:sz="0" w:space="0" w:color="auto"/>
        <w:bottom w:val="none" w:sz="0" w:space="0" w:color="auto"/>
        <w:right w:val="none" w:sz="0" w:space="0" w:color="auto"/>
      </w:divBdr>
      <w:divsChild>
        <w:div w:id="158230554">
          <w:marLeft w:val="0"/>
          <w:marRight w:val="0"/>
          <w:marTop w:val="0"/>
          <w:marBottom w:val="0"/>
          <w:divBdr>
            <w:top w:val="none" w:sz="0" w:space="0" w:color="auto"/>
            <w:left w:val="none" w:sz="0" w:space="0" w:color="auto"/>
            <w:bottom w:val="none" w:sz="0" w:space="0" w:color="auto"/>
            <w:right w:val="none" w:sz="0" w:space="0" w:color="auto"/>
          </w:divBdr>
          <w:divsChild>
            <w:div w:id="510491283">
              <w:marLeft w:val="0"/>
              <w:marRight w:val="0"/>
              <w:marTop w:val="0"/>
              <w:marBottom w:val="0"/>
              <w:divBdr>
                <w:top w:val="none" w:sz="0" w:space="0" w:color="auto"/>
                <w:left w:val="none" w:sz="0" w:space="0" w:color="auto"/>
                <w:bottom w:val="none" w:sz="0" w:space="0" w:color="auto"/>
                <w:right w:val="none" w:sz="0" w:space="0" w:color="auto"/>
              </w:divBdr>
              <w:divsChild>
                <w:div w:id="1921016322">
                  <w:marLeft w:val="0"/>
                  <w:marRight w:val="0"/>
                  <w:marTop w:val="0"/>
                  <w:marBottom w:val="0"/>
                  <w:divBdr>
                    <w:top w:val="none" w:sz="0" w:space="0" w:color="auto"/>
                    <w:left w:val="none" w:sz="0" w:space="0" w:color="auto"/>
                    <w:bottom w:val="none" w:sz="0" w:space="0" w:color="auto"/>
                    <w:right w:val="none" w:sz="0" w:space="0" w:color="auto"/>
                  </w:divBdr>
                  <w:divsChild>
                    <w:div w:id="117519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0886865">
      <w:bodyDiv w:val="1"/>
      <w:marLeft w:val="0"/>
      <w:marRight w:val="0"/>
      <w:marTop w:val="0"/>
      <w:marBottom w:val="0"/>
      <w:divBdr>
        <w:top w:val="none" w:sz="0" w:space="0" w:color="auto"/>
        <w:left w:val="none" w:sz="0" w:space="0" w:color="auto"/>
        <w:bottom w:val="none" w:sz="0" w:space="0" w:color="auto"/>
        <w:right w:val="none" w:sz="0" w:space="0" w:color="auto"/>
      </w:divBdr>
    </w:div>
    <w:div w:id="1361855856">
      <w:bodyDiv w:val="1"/>
      <w:marLeft w:val="0"/>
      <w:marRight w:val="0"/>
      <w:marTop w:val="0"/>
      <w:marBottom w:val="0"/>
      <w:divBdr>
        <w:top w:val="none" w:sz="0" w:space="0" w:color="auto"/>
        <w:left w:val="none" w:sz="0" w:space="0" w:color="auto"/>
        <w:bottom w:val="none" w:sz="0" w:space="0" w:color="auto"/>
        <w:right w:val="none" w:sz="0" w:space="0" w:color="auto"/>
      </w:divBdr>
    </w:div>
    <w:div w:id="1361933265">
      <w:bodyDiv w:val="1"/>
      <w:marLeft w:val="0"/>
      <w:marRight w:val="0"/>
      <w:marTop w:val="0"/>
      <w:marBottom w:val="0"/>
      <w:divBdr>
        <w:top w:val="none" w:sz="0" w:space="0" w:color="auto"/>
        <w:left w:val="none" w:sz="0" w:space="0" w:color="auto"/>
        <w:bottom w:val="none" w:sz="0" w:space="0" w:color="auto"/>
        <w:right w:val="none" w:sz="0" w:space="0" w:color="auto"/>
      </w:divBdr>
    </w:div>
    <w:div w:id="1364209016">
      <w:bodyDiv w:val="1"/>
      <w:marLeft w:val="0"/>
      <w:marRight w:val="0"/>
      <w:marTop w:val="0"/>
      <w:marBottom w:val="0"/>
      <w:divBdr>
        <w:top w:val="none" w:sz="0" w:space="0" w:color="auto"/>
        <w:left w:val="none" w:sz="0" w:space="0" w:color="auto"/>
        <w:bottom w:val="none" w:sz="0" w:space="0" w:color="auto"/>
        <w:right w:val="none" w:sz="0" w:space="0" w:color="auto"/>
      </w:divBdr>
      <w:divsChild>
        <w:div w:id="205602496">
          <w:marLeft w:val="0"/>
          <w:marRight w:val="0"/>
          <w:marTop w:val="0"/>
          <w:marBottom w:val="0"/>
          <w:divBdr>
            <w:top w:val="none" w:sz="0" w:space="0" w:color="auto"/>
            <w:left w:val="none" w:sz="0" w:space="0" w:color="auto"/>
            <w:bottom w:val="none" w:sz="0" w:space="0" w:color="auto"/>
            <w:right w:val="none" w:sz="0" w:space="0" w:color="auto"/>
          </w:divBdr>
        </w:div>
        <w:div w:id="338385197">
          <w:marLeft w:val="0"/>
          <w:marRight w:val="0"/>
          <w:marTop w:val="0"/>
          <w:marBottom w:val="0"/>
          <w:divBdr>
            <w:top w:val="none" w:sz="0" w:space="0" w:color="auto"/>
            <w:left w:val="none" w:sz="0" w:space="0" w:color="auto"/>
            <w:bottom w:val="none" w:sz="0" w:space="0" w:color="auto"/>
            <w:right w:val="none" w:sz="0" w:space="0" w:color="auto"/>
          </w:divBdr>
        </w:div>
        <w:div w:id="515847908">
          <w:marLeft w:val="0"/>
          <w:marRight w:val="0"/>
          <w:marTop w:val="0"/>
          <w:marBottom w:val="0"/>
          <w:divBdr>
            <w:top w:val="none" w:sz="0" w:space="0" w:color="auto"/>
            <w:left w:val="none" w:sz="0" w:space="0" w:color="auto"/>
            <w:bottom w:val="none" w:sz="0" w:space="0" w:color="auto"/>
            <w:right w:val="none" w:sz="0" w:space="0" w:color="auto"/>
          </w:divBdr>
        </w:div>
        <w:div w:id="644045242">
          <w:marLeft w:val="0"/>
          <w:marRight w:val="0"/>
          <w:marTop w:val="0"/>
          <w:marBottom w:val="0"/>
          <w:divBdr>
            <w:top w:val="none" w:sz="0" w:space="0" w:color="auto"/>
            <w:left w:val="none" w:sz="0" w:space="0" w:color="auto"/>
            <w:bottom w:val="none" w:sz="0" w:space="0" w:color="auto"/>
            <w:right w:val="none" w:sz="0" w:space="0" w:color="auto"/>
          </w:divBdr>
        </w:div>
        <w:div w:id="646209456">
          <w:marLeft w:val="0"/>
          <w:marRight w:val="0"/>
          <w:marTop w:val="0"/>
          <w:marBottom w:val="0"/>
          <w:divBdr>
            <w:top w:val="none" w:sz="0" w:space="0" w:color="auto"/>
            <w:left w:val="none" w:sz="0" w:space="0" w:color="auto"/>
            <w:bottom w:val="none" w:sz="0" w:space="0" w:color="auto"/>
            <w:right w:val="none" w:sz="0" w:space="0" w:color="auto"/>
          </w:divBdr>
        </w:div>
        <w:div w:id="961036065">
          <w:marLeft w:val="0"/>
          <w:marRight w:val="0"/>
          <w:marTop w:val="0"/>
          <w:marBottom w:val="0"/>
          <w:divBdr>
            <w:top w:val="none" w:sz="0" w:space="0" w:color="auto"/>
            <w:left w:val="none" w:sz="0" w:space="0" w:color="auto"/>
            <w:bottom w:val="none" w:sz="0" w:space="0" w:color="auto"/>
            <w:right w:val="none" w:sz="0" w:space="0" w:color="auto"/>
          </w:divBdr>
        </w:div>
        <w:div w:id="1530482931">
          <w:marLeft w:val="0"/>
          <w:marRight w:val="0"/>
          <w:marTop w:val="0"/>
          <w:marBottom w:val="0"/>
          <w:divBdr>
            <w:top w:val="none" w:sz="0" w:space="0" w:color="auto"/>
            <w:left w:val="none" w:sz="0" w:space="0" w:color="auto"/>
            <w:bottom w:val="none" w:sz="0" w:space="0" w:color="auto"/>
            <w:right w:val="none" w:sz="0" w:space="0" w:color="auto"/>
          </w:divBdr>
        </w:div>
        <w:div w:id="1738285678">
          <w:marLeft w:val="0"/>
          <w:marRight w:val="0"/>
          <w:marTop w:val="0"/>
          <w:marBottom w:val="0"/>
          <w:divBdr>
            <w:top w:val="none" w:sz="0" w:space="0" w:color="auto"/>
            <w:left w:val="none" w:sz="0" w:space="0" w:color="auto"/>
            <w:bottom w:val="none" w:sz="0" w:space="0" w:color="auto"/>
            <w:right w:val="none" w:sz="0" w:space="0" w:color="auto"/>
          </w:divBdr>
        </w:div>
        <w:div w:id="1748306636">
          <w:marLeft w:val="0"/>
          <w:marRight w:val="0"/>
          <w:marTop w:val="0"/>
          <w:marBottom w:val="0"/>
          <w:divBdr>
            <w:top w:val="none" w:sz="0" w:space="0" w:color="auto"/>
            <w:left w:val="none" w:sz="0" w:space="0" w:color="auto"/>
            <w:bottom w:val="none" w:sz="0" w:space="0" w:color="auto"/>
            <w:right w:val="none" w:sz="0" w:space="0" w:color="auto"/>
          </w:divBdr>
        </w:div>
        <w:div w:id="1800148477">
          <w:marLeft w:val="0"/>
          <w:marRight w:val="0"/>
          <w:marTop w:val="0"/>
          <w:marBottom w:val="0"/>
          <w:divBdr>
            <w:top w:val="none" w:sz="0" w:space="0" w:color="auto"/>
            <w:left w:val="none" w:sz="0" w:space="0" w:color="auto"/>
            <w:bottom w:val="none" w:sz="0" w:space="0" w:color="auto"/>
            <w:right w:val="none" w:sz="0" w:space="0" w:color="auto"/>
          </w:divBdr>
        </w:div>
        <w:div w:id="1958216494">
          <w:marLeft w:val="0"/>
          <w:marRight w:val="0"/>
          <w:marTop w:val="0"/>
          <w:marBottom w:val="0"/>
          <w:divBdr>
            <w:top w:val="none" w:sz="0" w:space="0" w:color="auto"/>
            <w:left w:val="none" w:sz="0" w:space="0" w:color="auto"/>
            <w:bottom w:val="none" w:sz="0" w:space="0" w:color="auto"/>
            <w:right w:val="none" w:sz="0" w:space="0" w:color="auto"/>
          </w:divBdr>
        </w:div>
        <w:div w:id="2090881721">
          <w:marLeft w:val="0"/>
          <w:marRight w:val="0"/>
          <w:marTop w:val="0"/>
          <w:marBottom w:val="0"/>
          <w:divBdr>
            <w:top w:val="none" w:sz="0" w:space="0" w:color="auto"/>
            <w:left w:val="none" w:sz="0" w:space="0" w:color="auto"/>
            <w:bottom w:val="none" w:sz="0" w:space="0" w:color="auto"/>
            <w:right w:val="none" w:sz="0" w:space="0" w:color="auto"/>
          </w:divBdr>
        </w:div>
      </w:divsChild>
    </w:div>
    <w:div w:id="1364474831">
      <w:bodyDiv w:val="1"/>
      <w:marLeft w:val="0"/>
      <w:marRight w:val="0"/>
      <w:marTop w:val="0"/>
      <w:marBottom w:val="0"/>
      <w:divBdr>
        <w:top w:val="none" w:sz="0" w:space="0" w:color="auto"/>
        <w:left w:val="none" w:sz="0" w:space="0" w:color="auto"/>
        <w:bottom w:val="none" w:sz="0" w:space="0" w:color="auto"/>
        <w:right w:val="none" w:sz="0" w:space="0" w:color="auto"/>
      </w:divBdr>
    </w:div>
    <w:div w:id="1365864141">
      <w:bodyDiv w:val="1"/>
      <w:marLeft w:val="0"/>
      <w:marRight w:val="0"/>
      <w:marTop w:val="0"/>
      <w:marBottom w:val="0"/>
      <w:divBdr>
        <w:top w:val="none" w:sz="0" w:space="0" w:color="auto"/>
        <w:left w:val="none" w:sz="0" w:space="0" w:color="auto"/>
        <w:bottom w:val="none" w:sz="0" w:space="0" w:color="auto"/>
        <w:right w:val="none" w:sz="0" w:space="0" w:color="auto"/>
      </w:divBdr>
      <w:divsChild>
        <w:div w:id="1942490832">
          <w:marLeft w:val="0"/>
          <w:marRight w:val="0"/>
          <w:marTop w:val="0"/>
          <w:marBottom w:val="0"/>
          <w:divBdr>
            <w:top w:val="none" w:sz="0" w:space="0" w:color="auto"/>
            <w:left w:val="none" w:sz="0" w:space="0" w:color="auto"/>
            <w:bottom w:val="none" w:sz="0" w:space="0" w:color="auto"/>
            <w:right w:val="none" w:sz="0" w:space="0" w:color="auto"/>
          </w:divBdr>
          <w:divsChild>
            <w:div w:id="1071317328">
              <w:marLeft w:val="0"/>
              <w:marRight w:val="0"/>
              <w:marTop w:val="0"/>
              <w:marBottom w:val="0"/>
              <w:divBdr>
                <w:top w:val="none" w:sz="0" w:space="0" w:color="auto"/>
                <w:left w:val="none" w:sz="0" w:space="0" w:color="auto"/>
                <w:bottom w:val="none" w:sz="0" w:space="0" w:color="auto"/>
                <w:right w:val="none" w:sz="0" w:space="0" w:color="auto"/>
              </w:divBdr>
              <w:divsChild>
                <w:div w:id="76870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370205">
      <w:bodyDiv w:val="1"/>
      <w:marLeft w:val="0"/>
      <w:marRight w:val="0"/>
      <w:marTop w:val="0"/>
      <w:marBottom w:val="0"/>
      <w:divBdr>
        <w:top w:val="none" w:sz="0" w:space="0" w:color="auto"/>
        <w:left w:val="none" w:sz="0" w:space="0" w:color="auto"/>
        <w:bottom w:val="none" w:sz="0" w:space="0" w:color="auto"/>
        <w:right w:val="none" w:sz="0" w:space="0" w:color="auto"/>
      </w:divBdr>
    </w:div>
    <w:div w:id="1369716419">
      <w:bodyDiv w:val="1"/>
      <w:marLeft w:val="0"/>
      <w:marRight w:val="0"/>
      <w:marTop w:val="0"/>
      <w:marBottom w:val="0"/>
      <w:divBdr>
        <w:top w:val="none" w:sz="0" w:space="0" w:color="auto"/>
        <w:left w:val="none" w:sz="0" w:space="0" w:color="auto"/>
        <w:bottom w:val="none" w:sz="0" w:space="0" w:color="auto"/>
        <w:right w:val="none" w:sz="0" w:space="0" w:color="auto"/>
      </w:divBdr>
    </w:div>
    <w:div w:id="1372654527">
      <w:bodyDiv w:val="1"/>
      <w:marLeft w:val="0"/>
      <w:marRight w:val="0"/>
      <w:marTop w:val="0"/>
      <w:marBottom w:val="0"/>
      <w:divBdr>
        <w:top w:val="none" w:sz="0" w:space="0" w:color="auto"/>
        <w:left w:val="none" w:sz="0" w:space="0" w:color="auto"/>
        <w:bottom w:val="none" w:sz="0" w:space="0" w:color="auto"/>
        <w:right w:val="none" w:sz="0" w:space="0" w:color="auto"/>
      </w:divBdr>
      <w:divsChild>
        <w:div w:id="649212817">
          <w:marLeft w:val="0"/>
          <w:marRight w:val="0"/>
          <w:marTop w:val="0"/>
          <w:marBottom w:val="0"/>
          <w:divBdr>
            <w:top w:val="none" w:sz="0" w:space="0" w:color="auto"/>
            <w:left w:val="none" w:sz="0" w:space="0" w:color="auto"/>
            <w:bottom w:val="none" w:sz="0" w:space="0" w:color="auto"/>
            <w:right w:val="none" w:sz="0" w:space="0" w:color="auto"/>
          </w:divBdr>
          <w:divsChild>
            <w:div w:id="1046876359">
              <w:marLeft w:val="0"/>
              <w:marRight w:val="0"/>
              <w:marTop w:val="0"/>
              <w:marBottom w:val="0"/>
              <w:divBdr>
                <w:top w:val="none" w:sz="0" w:space="0" w:color="auto"/>
                <w:left w:val="none" w:sz="0" w:space="0" w:color="auto"/>
                <w:bottom w:val="none" w:sz="0" w:space="0" w:color="auto"/>
                <w:right w:val="none" w:sz="0" w:space="0" w:color="auto"/>
              </w:divBdr>
              <w:divsChild>
                <w:div w:id="1561794416">
                  <w:marLeft w:val="0"/>
                  <w:marRight w:val="0"/>
                  <w:marTop w:val="0"/>
                  <w:marBottom w:val="0"/>
                  <w:divBdr>
                    <w:top w:val="none" w:sz="0" w:space="0" w:color="auto"/>
                    <w:left w:val="none" w:sz="0" w:space="0" w:color="auto"/>
                    <w:bottom w:val="none" w:sz="0" w:space="0" w:color="auto"/>
                    <w:right w:val="none" w:sz="0" w:space="0" w:color="auto"/>
                  </w:divBdr>
                  <w:divsChild>
                    <w:div w:id="84660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393936">
      <w:bodyDiv w:val="1"/>
      <w:marLeft w:val="0"/>
      <w:marRight w:val="0"/>
      <w:marTop w:val="0"/>
      <w:marBottom w:val="0"/>
      <w:divBdr>
        <w:top w:val="none" w:sz="0" w:space="0" w:color="auto"/>
        <w:left w:val="none" w:sz="0" w:space="0" w:color="auto"/>
        <w:bottom w:val="none" w:sz="0" w:space="0" w:color="auto"/>
        <w:right w:val="none" w:sz="0" w:space="0" w:color="auto"/>
      </w:divBdr>
    </w:div>
    <w:div w:id="1378121232">
      <w:bodyDiv w:val="1"/>
      <w:marLeft w:val="0"/>
      <w:marRight w:val="0"/>
      <w:marTop w:val="0"/>
      <w:marBottom w:val="0"/>
      <w:divBdr>
        <w:top w:val="none" w:sz="0" w:space="0" w:color="auto"/>
        <w:left w:val="none" w:sz="0" w:space="0" w:color="auto"/>
        <w:bottom w:val="none" w:sz="0" w:space="0" w:color="auto"/>
        <w:right w:val="none" w:sz="0" w:space="0" w:color="auto"/>
      </w:divBdr>
    </w:div>
    <w:div w:id="1379360714">
      <w:bodyDiv w:val="1"/>
      <w:marLeft w:val="0"/>
      <w:marRight w:val="0"/>
      <w:marTop w:val="0"/>
      <w:marBottom w:val="0"/>
      <w:divBdr>
        <w:top w:val="none" w:sz="0" w:space="0" w:color="auto"/>
        <w:left w:val="none" w:sz="0" w:space="0" w:color="auto"/>
        <w:bottom w:val="none" w:sz="0" w:space="0" w:color="auto"/>
        <w:right w:val="none" w:sz="0" w:space="0" w:color="auto"/>
      </w:divBdr>
      <w:divsChild>
        <w:div w:id="1877041324">
          <w:marLeft w:val="0"/>
          <w:marRight w:val="0"/>
          <w:marTop w:val="0"/>
          <w:marBottom w:val="0"/>
          <w:divBdr>
            <w:top w:val="none" w:sz="0" w:space="0" w:color="auto"/>
            <w:left w:val="none" w:sz="0" w:space="0" w:color="auto"/>
            <w:bottom w:val="none" w:sz="0" w:space="0" w:color="auto"/>
            <w:right w:val="none" w:sz="0" w:space="0" w:color="auto"/>
          </w:divBdr>
          <w:divsChild>
            <w:div w:id="349255493">
              <w:marLeft w:val="0"/>
              <w:marRight w:val="0"/>
              <w:marTop w:val="0"/>
              <w:marBottom w:val="0"/>
              <w:divBdr>
                <w:top w:val="none" w:sz="0" w:space="0" w:color="auto"/>
                <w:left w:val="none" w:sz="0" w:space="0" w:color="auto"/>
                <w:bottom w:val="none" w:sz="0" w:space="0" w:color="auto"/>
                <w:right w:val="none" w:sz="0" w:space="0" w:color="auto"/>
              </w:divBdr>
              <w:divsChild>
                <w:div w:id="1462308478">
                  <w:marLeft w:val="0"/>
                  <w:marRight w:val="0"/>
                  <w:marTop w:val="0"/>
                  <w:marBottom w:val="0"/>
                  <w:divBdr>
                    <w:top w:val="none" w:sz="0" w:space="0" w:color="auto"/>
                    <w:left w:val="none" w:sz="0" w:space="0" w:color="auto"/>
                    <w:bottom w:val="none" w:sz="0" w:space="0" w:color="auto"/>
                    <w:right w:val="none" w:sz="0" w:space="0" w:color="auto"/>
                  </w:divBdr>
                  <w:divsChild>
                    <w:div w:id="441342284">
                      <w:marLeft w:val="0"/>
                      <w:marRight w:val="0"/>
                      <w:marTop w:val="0"/>
                      <w:marBottom w:val="0"/>
                      <w:divBdr>
                        <w:top w:val="none" w:sz="0" w:space="0" w:color="auto"/>
                        <w:left w:val="none" w:sz="0" w:space="0" w:color="auto"/>
                        <w:bottom w:val="none" w:sz="0" w:space="0" w:color="auto"/>
                        <w:right w:val="none" w:sz="0" w:space="0" w:color="auto"/>
                      </w:divBdr>
                      <w:divsChild>
                        <w:div w:id="1358701137">
                          <w:marLeft w:val="0"/>
                          <w:marRight w:val="0"/>
                          <w:marTop w:val="150"/>
                          <w:marBottom w:val="0"/>
                          <w:divBdr>
                            <w:top w:val="none" w:sz="0" w:space="0" w:color="auto"/>
                            <w:left w:val="none" w:sz="0" w:space="0" w:color="auto"/>
                            <w:bottom w:val="none" w:sz="0" w:space="0" w:color="auto"/>
                            <w:right w:val="none" w:sz="0" w:space="0" w:color="auto"/>
                          </w:divBdr>
                          <w:divsChild>
                            <w:div w:id="696471012">
                              <w:marLeft w:val="0"/>
                              <w:marRight w:val="0"/>
                              <w:marTop w:val="0"/>
                              <w:marBottom w:val="0"/>
                              <w:divBdr>
                                <w:top w:val="none" w:sz="0" w:space="0" w:color="auto"/>
                                <w:left w:val="none" w:sz="0" w:space="0" w:color="auto"/>
                                <w:bottom w:val="none" w:sz="0" w:space="0" w:color="auto"/>
                                <w:right w:val="none" w:sz="0" w:space="0" w:color="auto"/>
                              </w:divBdr>
                              <w:divsChild>
                                <w:div w:id="185279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9428250">
      <w:bodyDiv w:val="1"/>
      <w:marLeft w:val="0"/>
      <w:marRight w:val="0"/>
      <w:marTop w:val="0"/>
      <w:marBottom w:val="0"/>
      <w:divBdr>
        <w:top w:val="none" w:sz="0" w:space="0" w:color="auto"/>
        <w:left w:val="none" w:sz="0" w:space="0" w:color="auto"/>
        <w:bottom w:val="none" w:sz="0" w:space="0" w:color="auto"/>
        <w:right w:val="none" w:sz="0" w:space="0" w:color="auto"/>
      </w:divBdr>
    </w:div>
    <w:div w:id="1379667438">
      <w:bodyDiv w:val="1"/>
      <w:marLeft w:val="0"/>
      <w:marRight w:val="0"/>
      <w:marTop w:val="0"/>
      <w:marBottom w:val="0"/>
      <w:divBdr>
        <w:top w:val="none" w:sz="0" w:space="0" w:color="auto"/>
        <w:left w:val="none" w:sz="0" w:space="0" w:color="auto"/>
        <w:bottom w:val="none" w:sz="0" w:space="0" w:color="auto"/>
        <w:right w:val="none" w:sz="0" w:space="0" w:color="auto"/>
      </w:divBdr>
      <w:divsChild>
        <w:div w:id="2080009449">
          <w:marLeft w:val="0"/>
          <w:marRight w:val="0"/>
          <w:marTop w:val="0"/>
          <w:marBottom w:val="0"/>
          <w:divBdr>
            <w:top w:val="none" w:sz="0" w:space="0" w:color="auto"/>
            <w:left w:val="none" w:sz="0" w:space="0" w:color="auto"/>
            <w:bottom w:val="none" w:sz="0" w:space="0" w:color="auto"/>
            <w:right w:val="none" w:sz="0" w:space="0" w:color="auto"/>
          </w:divBdr>
          <w:divsChild>
            <w:div w:id="2145267738">
              <w:marLeft w:val="0"/>
              <w:marRight w:val="0"/>
              <w:marTop w:val="0"/>
              <w:marBottom w:val="0"/>
              <w:divBdr>
                <w:top w:val="none" w:sz="0" w:space="0" w:color="auto"/>
                <w:left w:val="none" w:sz="0" w:space="0" w:color="auto"/>
                <w:bottom w:val="none" w:sz="0" w:space="0" w:color="auto"/>
                <w:right w:val="none" w:sz="0" w:space="0" w:color="auto"/>
              </w:divBdr>
              <w:divsChild>
                <w:div w:id="41254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823968">
      <w:bodyDiv w:val="1"/>
      <w:marLeft w:val="0"/>
      <w:marRight w:val="0"/>
      <w:marTop w:val="0"/>
      <w:marBottom w:val="0"/>
      <w:divBdr>
        <w:top w:val="none" w:sz="0" w:space="0" w:color="auto"/>
        <w:left w:val="none" w:sz="0" w:space="0" w:color="auto"/>
        <w:bottom w:val="none" w:sz="0" w:space="0" w:color="auto"/>
        <w:right w:val="none" w:sz="0" w:space="0" w:color="auto"/>
      </w:divBdr>
      <w:divsChild>
        <w:div w:id="2094356378">
          <w:marLeft w:val="0"/>
          <w:marRight w:val="0"/>
          <w:marTop w:val="0"/>
          <w:marBottom w:val="0"/>
          <w:divBdr>
            <w:top w:val="none" w:sz="0" w:space="0" w:color="auto"/>
            <w:left w:val="none" w:sz="0" w:space="0" w:color="auto"/>
            <w:bottom w:val="none" w:sz="0" w:space="0" w:color="auto"/>
            <w:right w:val="none" w:sz="0" w:space="0" w:color="auto"/>
          </w:divBdr>
          <w:divsChild>
            <w:div w:id="1197936951">
              <w:marLeft w:val="0"/>
              <w:marRight w:val="0"/>
              <w:marTop w:val="0"/>
              <w:marBottom w:val="0"/>
              <w:divBdr>
                <w:top w:val="none" w:sz="0" w:space="0" w:color="auto"/>
                <w:left w:val="none" w:sz="0" w:space="0" w:color="auto"/>
                <w:bottom w:val="none" w:sz="0" w:space="0" w:color="auto"/>
                <w:right w:val="none" w:sz="0" w:space="0" w:color="auto"/>
              </w:divBdr>
              <w:divsChild>
                <w:div w:id="195968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679792">
      <w:bodyDiv w:val="1"/>
      <w:marLeft w:val="0"/>
      <w:marRight w:val="0"/>
      <w:marTop w:val="0"/>
      <w:marBottom w:val="0"/>
      <w:divBdr>
        <w:top w:val="none" w:sz="0" w:space="0" w:color="auto"/>
        <w:left w:val="none" w:sz="0" w:space="0" w:color="auto"/>
        <w:bottom w:val="none" w:sz="0" w:space="0" w:color="auto"/>
        <w:right w:val="none" w:sz="0" w:space="0" w:color="auto"/>
      </w:divBdr>
    </w:div>
    <w:div w:id="1386760534">
      <w:bodyDiv w:val="1"/>
      <w:marLeft w:val="0"/>
      <w:marRight w:val="0"/>
      <w:marTop w:val="0"/>
      <w:marBottom w:val="0"/>
      <w:divBdr>
        <w:top w:val="none" w:sz="0" w:space="0" w:color="auto"/>
        <w:left w:val="none" w:sz="0" w:space="0" w:color="auto"/>
        <w:bottom w:val="none" w:sz="0" w:space="0" w:color="auto"/>
        <w:right w:val="none" w:sz="0" w:space="0" w:color="auto"/>
      </w:divBdr>
    </w:div>
    <w:div w:id="1387220155">
      <w:bodyDiv w:val="1"/>
      <w:marLeft w:val="0"/>
      <w:marRight w:val="0"/>
      <w:marTop w:val="0"/>
      <w:marBottom w:val="0"/>
      <w:divBdr>
        <w:top w:val="none" w:sz="0" w:space="0" w:color="auto"/>
        <w:left w:val="none" w:sz="0" w:space="0" w:color="auto"/>
        <w:bottom w:val="none" w:sz="0" w:space="0" w:color="auto"/>
        <w:right w:val="none" w:sz="0" w:space="0" w:color="auto"/>
      </w:divBdr>
    </w:div>
    <w:div w:id="1388407427">
      <w:bodyDiv w:val="1"/>
      <w:marLeft w:val="0"/>
      <w:marRight w:val="0"/>
      <w:marTop w:val="0"/>
      <w:marBottom w:val="0"/>
      <w:divBdr>
        <w:top w:val="none" w:sz="0" w:space="0" w:color="auto"/>
        <w:left w:val="none" w:sz="0" w:space="0" w:color="auto"/>
        <w:bottom w:val="none" w:sz="0" w:space="0" w:color="auto"/>
        <w:right w:val="none" w:sz="0" w:space="0" w:color="auto"/>
      </w:divBdr>
    </w:div>
    <w:div w:id="1388534652">
      <w:bodyDiv w:val="1"/>
      <w:marLeft w:val="0"/>
      <w:marRight w:val="0"/>
      <w:marTop w:val="0"/>
      <w:marBottom w:val="0"/>
      <w:divBdr>
        <w:top w:val="none" w:sz="0" w:space="0" w:color="auto"/>
        <w:left w:val="none" w:sz="0" w:space="0" w:color="auto"/>
        <w:bottom w:val="none" w:sz="0" w:space="0" w:color="auto"/>
        <w:right w:val="none" w:sz="0" w:space="0" w:color="auto"/>
      </w:divBdr>
    </w:div>
    <w:div w:id="1389303294">
      <w:bodyDiv w:val="1"/>
      <w:marLeft w:val="0"/>
      <w:marRight w:val="0"/>
      <w:marTop w:val="0"/>
      <w:marBottom w:val="0"/>
      <w:divBdr>
        <w:top w:val="none" w:sz="0" w:space="0" w:color="auto"/>
        <w:left w:val="none" w:sz="0" w:space="0" w:color="auto"/>
        <w:bottom w:val="none" w:sz="0" w:space="0" w:color="auto"/>
        <w:right w:val="none" w:sz="0" w:space="0" w:color="auto"/>
      </w:divBdr>
      <w:divsChild>
        <w:div w:id="486439940">
          <w:marLeft w:val="0"/>
          <w:marRight w:val="0"/>
          <w:marTop w:val="0"/>
          <w:marBottom w:val="0"/>
          <w:divBdr>
            <w:top w:val="none" w:sz="0" w:space="0" w:color="auto"/>
            <w:left w:val="none" w:sz="0" w:space="0" w:color="auto"/>
            <w:bottom w:val="none" w:sz="0" w:space="0" w:color="auto"/>
            <w:right w:val="none" w:sz="0" w:space="0" w:color="auto"/>
          </w:divBdr>
          <w:divsChild>
            <w:div w:id="1854689266">
              <w:marLeft w:val="0"/>
              <w:marRight w:val="0"/>
              <w:marTop w:val="0"/>
              <w:marBottom w:val="0"/>
              <w:divBdr>
                <w:top w:val="none" w:sz="0" w:space="0" w:color="auto"/>
                <w:left w:val="none" w:sz="0" w:space="0" w:color="auto"/>
                <w:bottom w:val="none" w:sz="0" w:space="0" w:color="auto"/>
                <w:right w:val="none" w:sz="0" w:space="0" w:color="auto"/>
              </w:divBdr>
              <w:divsChild>
                <w:div w:id="1665429992">
                  <w:marLeft w:val="0"/>
                  <w:marRight w:val="0"/>
                  <w:marTop w:val="0"/>
                  <w:marBottom w:val="0"/>
                  <w:divBdr>
                    <w:top w:val="none" w:sz="0" w:space="0" w:color="auto"/>
                    <w:left w:val="none" w:sz="0" w:space="0" w:color="auto"/>
                    <w:bottom w:val="none" w:sz="0" w:space="0" w:color="auto"/>
                    <w:right w:val="none" w:sz="0" w:space="0" w:color="auto"/>
                  </w:divBdr>
                  <w:divsChild>
                    <w:div w:id="1492137250">
                      <w:marLeft w:val="0"/>
                      <w:marRight w:val="0"/>
                      <w:marTop w:val="0"/>
                      <w:marBottom w:val="0"/>
                      <w:divBdr>
                        <w:top w:val="none" w:sz="0" w:space="0" w:color="auto"/>
                        <w:left w:val="none" w:sz="0" w:space="0" w:color="auto"/>
                        <w:bottom w:val="none" w:sz="0" w:space="0" w:color="auto"/>
                        <w:right w:val="none" w:sz="0" w:space="0" w:color="auto"/>
                      </w:divBdr>
                      <w:divsChild>
                        <w:div w:id="1631401543">
                          <w:marLeft w:val="0"/>
                          <w:marRight w:val="0"/>
                          <w:marTop w:val="0"/>
                          <w:marBottom w:val="0"/>
                          <w:divBdr>
                            <w:top w:val="none" w:sz="0" w:space="0" w:color="auto"/>
                            <w:left w:val="none" w:sz="0" w:space="0" w:color="auto"/>
                            <w:bottom w:val="none" w:sz="0" w:space="0" w:color="auto"/>
                            <w:right w:val="none" w:sz="0" w:space="0" w:color="auto"/>
                          </w:divBdr>
                          <w:divsChild>
                            <w:div w:id="316807953">
                              <w:marLeft w:val="0"/>
                              <w:marRight w:val="0"/>
                              <w:marTop w:val="0"/>
                              <w:marBottom w:val="0"/>
                              <w:divBdr>
                                <w:top w:val="none" w:sz="0" w:space="0" w:color="auto"/>
                                <w:left w:val="none" w:sz="0" w:space="0" w:color="auto"/>
                                <w:bottom w:val="none" w:sz="0" w:space="0" w:color="auto"/>
                                <w:right w:val="none" w:sz="0" w:space="0" w:color="auto"/>
                              </w:divBdr>
                              <w:divsChild>
                                <w:div w:id="1239973087">
                                  <w:marLeft w:val="0"/>
                                  <w:marRight w:val="0"/>
                                  <w:marTop w:val="0"/>
                                  <w:marBottom w:val="0"/>
                                  <w:divBdr>
                                    <w:top w:val="none" w:sz="0" w:space="0" w:color="auto"/>
                                    <w:left w:val="none" w:sz="0" w:space="0" w:color="auto"/>
                                    <w:bottom w:val="none" w:sz="0" w:space="0" w:color="auto"/>
                                    <w:right w:val="none" w:sz="0" w:space="0" w:color="auto"/>
                                  </w:divBdr>
                                  <w:divsChild>
                                    <w:div w:id="1024134107">
                                      <w:marLeft w:val="0"/>
                                      <w:marRight w:val="0"/>
                                      <w:marTop w:val="0"/>
                                      <w:marBottom w:val="0"/>
                                      <w:divBdr>
                                        <w:top w:val="none" w:sz="0" w:space="0" w:color="auto"/>
                                        <w:left w:val="none" w:sz="0" w:space="0" w:color="auto"/>
                                        <w:bottom w:val="none" w:sz="0" w:space="0" w:color="auto"/>
                                        <w:right w:val="none" w:sz="0" w:space="0" w:color="auto"/>
                                      </w:divBdr>
                                      <w:divsChild>
                                        <w:div w:id="7307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1004468">
      <w:bodyDiv w:val="1"/>
      <w:marLeft w:val="0"/>
      <w:marRight w:val="0"/>
      <w:marTop w:val="0"/>
      <w:marBottom w:val="0"/>
      <w:divBdr>
        <w:top w:val="none" w:sz="0" w:space="0" w:color="auto"/>
        <w:left w:val="none" w:sz="0" w:space="0" w:color="auto"/>
        <w:bottom w:val="none" w:sz="0" w:space="0" w:color="auto"/>
        <w:right w:val="none" w:sz="0" w:space="0" w:color="auto"/>
      </w:divBdr>
    </w:div>
    <w:div w:id="1391073906">
      <w:bodyDiv w:val="1"/>
      <w:marLeft w:val="0"/>
      <w:marRight w:val="0"/>
      <w:marTop w:val="0"/>
      <w:marBottom w:val="0"/>
      <w:divBdr>
        <w:top w:val="none" w:sz="0" w:space="0" w:color="auto"/>
        <w:left w:val="none" w:sz="0" w:space="0" w:color="auto"/>
        <w:bottom w:val="none" w:sz="0" w:space="0" w:color="auto"/>
        <w:right w:val="none" w:sz="0" w:space="0" w:color="auto"/>
      </w:divBdr>
    </w:div>
    <w:div w:id="1391616654">
      <w:bodyDiv w:val="1"/>
      <w:marLeft w:val="0"/>
      <w:marRight w:val="0"/>
      <w:marTop w:val="0"/>
      <w:marBottom w:val="0"/>
      <w:divBdr>
        <w:top w:val="none" w:sz="0" w:space="0" w:color="auto"/>
        <w:left w:val="none" w:sz="0" w:space="0" w:color="auto"/>
        <w:bottom w:val="none" w:sz="0" w:space="0" w:color="auto"/>
        <w:right w:val="none" w:sz="0" w:space="0" w:color="auto"/>
      </w:divBdr>
    </w:div>
    <w:div w:id="1394622140">
      <w:bodyDiv w:val="1"/>
      <w:marLeft w:val="0"/>
      <w:marRight w:val="0"/>
      <w:marTop w:val="0"/>
      <w:marBottom w:val="0"/>
      <w:divBdr>
        <w:top w:val="none" w:sz="0" w:space="0" w:color="auto"/>
        <w:left w:val="none" w:sz="0" w:space="0" w:color="auto"/>
        <w:bottom w:val="none" w:sz="0" w:space="0" w:color="auto"/>
        <w:right w:val="none" w:sz="0" w:space="0" w:color="auto"/>
      </w:divBdr>
    </w:div>
    <w:div w:id="1395812932">
      <w:bodyDiv w:val="1"/>
      <w:marLeft w:val="0"/>
      <w:marRight w:val="0"/>
      <w:marTop w:val="0"/>
      <w:marBottom w:val="0"/>
      <w:divBdr>
        <w:top w:val="none" w:sz="0" w:space="0" w:color="auto"/>
        <w:left w:val="none" w:sz="0" w:space="0" w:color="auto"/>
        <w:bottom w:val="none" w:sz="0" w:space="0" w:color="auto"/>
        <w:right w:val="none" w:sz="0" w:space="0" w:color="auto"/>
      </w:divBdr>
    </w:div>
    <w:div w:id="1396202202">
      <w:bodyDiv w:val="1"/>
      <w:marLeft w:val="0"/>
      <w:marRight w:val="0"/>
      <w:marTop w:val="0"/>
      <w:marBottom w:val="0"/>
      <w:divBdr>
        <w:top w:val="none" w:sz="0" w:space="0" w:color="auto"/>
        <w:left w:val="none" w:sz="0" w:space="0" w:color="auto"/>
        <w:bottom w:val="none" w:sz="0" w:space="0" w:color="auto"/>
        <w:right w:val="none" w:sz="0" w:space="0" w:color="auto"/>
      </w:divBdr>
    </w:div>
    <w:div w:id="1396391854">
      <w:bodyDiv w:val="1"/>
      <w:marLeft w:val="0"/>
      <w:marRight w:val="0"/>
      <w:marTop w:val="0"/>
      <w:marBottom w:val="0"/>
      <w:divBdr>
        <w:top w:val="none" w:sz="0" w:space="0" w:color="auto"/>
        <w:left w:val="none" w:sz="0" w:space="0" w:color="auto"/>
        <w:bottom w:val="none" w:sz="0" w:space="0" w:color="auto"/>
        <w:right w:val="none" w:sz="0" w:space="0" w:color="auto"/>
      </w:divBdr>
    </w:div>
    <w:div w:id="1396775365">
      <w:bodyDiv w:val="1"/>
      <w:marLeft w:val="0"/>
      <w:marRight w:val="0"/>
      <w:marTop w:val="0"/>
      <w:marBottom w:val="0"/>
      <w:divBdr>
        <w:top w:val="none" w:sz="0" w:space="0" w:color="auto"/>
        <w:left w:val="none" w:sz="0" w:space="0" w:color="auto"/>
        <w:bottom w:val="none" w:sz="0" w:space="0" w:color="auto"/>
        <w:right w:val="none" w:sz="0" w:space="0" w:color="auto"/>
      </w:divBdr>
      <w:divsChild>
        <w:div w:id="384263138">
          <w:marLeft w:val="0"/>
          <w:marRight w:val="0"/>
          <w:marTop w:val="0"/>
          <w:marBottom w:val="0"/>
          <w:divBdr>
            <w:top w:val="none" w:sz="0" w:space="0" w:color="auto"/>
            <w:left w:val="none" w:sz="0" w:space="0" w:color="auto"/>
            <w:bottom w:val="none" w:sz="0" w:space="0" w:color="auto"/>
            <w:right w:val="none" w:sz="0" w:space="0" w:color="auto"/>
          </w:divBdr>
        </w:div>
        <w:div w:id="1329552601">
          <w:marLeft w:val="0"/>
          <w:marRight w:val="0"/>
          <w:marTop w:val="0"/>
          <w:marBottom w:val="0"/>
          <w:divBdr>
            <w:top w:val="none" w:sz="0" w:space="0" w:color="auto"/>
            <w:left w:val="none" w:sz="0" w:space="0" w:color="auto"/>
            <w:bottom w:val="none" w:sz="0" w:space="0" w:color="auto"/>
            <w:right w:val="none" w:sz="0" w:space="0" w:color="auto"/>
          </w:divBdr>
        </w:div>
        <w:div w:id="2000188897">
          <w:marLeft w:val="0"/>
          <w:marRight w:val="0"/>
          <w:marTop w:val="0"/>
          <w:marBottom w:val="0"/>
          <w:divBdr>
            <w:top w:val="none" w:sz="0" w:space="0" w:color="auto"/>
            <w:left w:val="none" w:sz="0" w:space="0" w:color="auto"/>
            <w:bottom w:val="none" w:sz="0" w:space="0" w:color="auto"/>
            <w:right w:val="none" w:sz="0" w:space="0" w:color="auto"/>
          </w:divBdr>
        </w:div>
      </w:divsChild>
    </w:div>
    <w:div w:id="1397509519">
      <w:bodyDiv w:val="1"/>
      <w:marLeft w:val="0"/>
      <w:marRight w:val="0"/>
      <w:marTop w:val="0"/>
      <w:marBottom w:val="0"/>
      <w:divBdr>
        <w:top w:val="none" w:sz="0" w:space="0" w:color="auto"/>
        <w:left w:val="none" w:sz="0" w:space="0" w:color="auto"/>
        <w:bottom w:val="none" w:sz="0" w:space="0" w:color="auto"/>
        <w:right w:val="none" w:sz="0" w:space="0" w:color="auto"/>
      </w:divBdr>
      <w:divsChild>
        <w:div w:id="1159732788">
          <w:marLeft w:val="0"/>
          <w:marRight w:val="0"/>
          <w:marTop w:val="0"/>
          <w:marBottom w:val="0"/>
          <w:divBdr>
            <w:top w:val="none" w:sz="0" w:space="0" w:color="auto"/>
            <w:left w:val="none" w:sz="0" w:space="0" w:color="auto"/>
            <w:bottom w:val="none" w:sz="0" w:space="0" w:color="auto"/>
            <w:right w:val="none" w:sz="0" w:space="0" w:color="auto"/>
          </w:divBdr>
          <w:divsChild>
            <w:div w:id="573205326">
              <w:marLeft w:val="0"/>
              <w:marRight w:val="0"/>
              <w:marTop w:val="0"/>
              <w:marBottom w:val="0"/>
              <w:divBdr>
                <w:top w:val="none" w:sz="0" w:space="0" w:color="auto"/>
                <w:left w:val="none" w:sz="0" w:space="0" w:color="auto"/>
                <w:bottom w:val="none" w:sz="0" w:space="0" w:color="auto"/>
                <w:right w:val="none" w:sz="0" w:space="0" w:color="auto"/>
              </w:divBdr>
              <w:divsChild>
                <w:div w:id="49908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279074">
      <w:bodyDiv w:val="1"/>
      <w:marLeft w:val="0"/>
      <w:marRight w:val="0"/>
      <w:marTop w:val="0"/>
      <w:marBottom w:val="0"/>
      <w:divBdr>
        <w:top w:val="none" w:sz="0" w:space="0" w:color="auto"/>
        <w:left w:val="none" w:sz="0" w:space="0" w:color="auto"/>
        <w:bottom w:val="none" w:sz="0" w:space="0" w:color="auto"/>
        <w:right w:val="none" w:sz="0" w:space="0" w:color="auto"/>
      </w:divBdr>
      <w:divsChild>
        <w:div w:id="1344630347">
          <w:marLeft w:val="0"/>
          <w:marRight w:val="0"/>
          <w:marTop w:val="0"/>
          <w:marBottom w:val="0"/>
          <w:divBdr>
            <w:top w:val="none" w:sz="0" w:space="0" w:color="auto"/>
            <w:left w:val="none" w:sz="0" w:space="0" w:color="auto"/>
            <w:bottom w:val="none" w:sz="0" w:space="0" w:color="auto"/>
            <w:right w:val="none" w:sz="0" w:space="0" w:color="auto"/>
          </w:divBdr>
          <w:divsChild>
            <w:div w:id="2052726118">
              <w:marLeft w:val="0"/>
              <w:marRight w:val="0"/>
              <w:marTop w:val="0"/>
              <w:marBottom w:val="0"/>
              <w:divBdr>
                <w:top w:val="none" w:sz="0" w:space="0" w:color="auto"/>
                <w:left w:val="none" w:sz="0" w:space="0" w:color="auto"/>
                <w:bottom w:val="none" w:sz="0" w:space="0" w:color="auto"/>
                <w:right w:val="none" w:sz="0" w:space="0" w:color="auto"/>
              </w:divBdr>
              <w:divsChild>
                <w:div w:id="97093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324349">
      <w:bodyDiv w:val="1"/>
      <w:marLeft w:val="0"/>
      <w:marRight w:val="0"/>
      <w:marTop w:val="0"/>
      <w:marBottom w:val="0"/>
      <w:divBdr>
        <w:top w:val="none" w:sz="0" w:space="0" w:color="auto"/>
        <w:left w:val="none" w:sz="0" w:space="0" w:color="auto"/>
        <w:bottom w:val="none" w:sz="0" w:space="0" w:color="auto"/>
        <w:right w:val="none" w:sz="0" w:space="0" w:color="auto"/>
      </w:divBdr>
      <w:divsChild>
        <w:div w:id="325061204">
          <w:marLeft w:val="0"/>
          <w:marRight w:val="0"/>
          <w:marTop w:val="0"/>
          <w:marBottom w:val="0"/>
          <w:divBdr>
            <w:top w:val="none" w:sz="0" w:space="0" w:color="auto"/>
            <w:left w:val="none" w:sz="0" w:space="0" w:color="auto"/>
            <w:bottom w:val="none" w:sz="0" w:space="0" w:color="auto"/>
            <w:right w:val="none" w:sz="0" w:space="0" w:color="auto"/>
          </w:divBdr>
          <w:divsChild>
            <w:div w:id="79371717">
              <w:marLeft w:val="0"/>
              <w:marRight w:val="0"/>
              <w:marTop w:val="0"/>
              <w:marBottom w:val="0"/>
              <w:divBdr>
                <w:top w:val="none" w:sz="0" w:space="0" w:color="auto"/>
                <w:left w:val="none" w:sz="0" w:space="0" w:color="auto"/>
                <w:bottom w:val="none" w:sz="0" w:space="0" w:color="auto"/>
                <w:right w:val="none" w:sz="0" w:space="0" w:color="auto"/>
              </w:divBdr>
              <w:divsChild>
                <w:div w:id="177740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451615">
      <w:bodyDiv w:val="1"/>
      <w:marLeft w:val="0"/>
      <w:marRight w:val="0"/>
      <w:marTop w:val="0"/>
      <w:marBottom w:val="0"/>
      <w:divBdr>
        <w:top w:val="none" w:sz="0" w:space="0" w:color="auto"/>
        <w:left w:val="none" w:sz="0" w:space="0" w:color="auto"/>
        <w:bottom w:val="none" w:sz="0" w:space="0" w:color="auto"/>
        <w:right w:val="none" w:sz="0" w:space="0" w:color="auto"/>
      </w:divBdr>
      <w:divsChild>
        <w:div w:id="1574393641">
          <w:marLeft w:val="0"/>
          <w:marRight w:val="0"/>
          <w:marTop w:val="90"/>
          <w:marBottom w:val="0"/>
          <w:divBdr>
            <w:top w:val="none" w:sz="0" w:space="0" w:color="auto"/>
            <w:left w:val="none" w:sz="0" w:space="0" w:color="auto"/>
            <w:bottom w:val="none" w:sz="0" w:space="0" w:color="auto"/>
            <w:right w:val="none" w:sz="0" w:space="0" w:color="auto"/>
          </w:divBdr>
        </w:div>
      </w:divsChild>
    </w:div>
    <w:div w:id="1408305814">
      <w:bodyDiv w:val="1"/>
      <w:marLeft w:val="0"/>
      <w:marRight w:val="0"/>
      <w:marTop w:val="0"/>
      <w:marBottom w:val="0"/>
      <w:divBdr>
        <w:top w:val="none" w:sz="0" w:space="0" w:color="auto"/>
        <w:left w:val="none" w:sz="0" w:space="0" w:color="auto"/>
        <w:bottom w:val="none" w:sz="0" w:space="0" w:color="auto"/>
        <w:right w:val="none" w:sz="0" w:space="0" w:color="auto"/>
      </w:divBdr>
    </w:div>
    <w:div w:id="1410928945">
      <w:bodyDiv w:val="1"/>
      <w:marLeft w:val="0"/>
      <w:marRight w:val="0"/>
      <w:marTop w:val="0"/>
      <w:marBottom w:val="0"/>
      <w:divBdr>
        <w:top w:val="none" w:sz="0" w:space="0" w:color="auto"/>
        <w:left w:val="none" w:sz="0" w:space="0" w:color="auto"/>
        <w:bottom w:val="none" w:sz="0" w:space="0" w:color="auto"/>
        <w:right w:val="none" w:sz="0" w:space="0" w:color="auto"/>
      </w:divBdr>
    </w:div>
    <w:div w:id="1411000119">
      <w:bodyDiv w:val="1"/>
      <w:marLeft w:val="0"/>
      <w:marRight w:val="0"/>
      <w:marTop w:val="0"/>
      <w:marBottom w:val="0"/>
      <w:divBdr>
        <w:top w:val="none" w:sz="0" w:space="0" w:color="auto"/>
        <w:left w:val="none" w:sz="0" w:space="0" w:color="auto"/>
        <w:bottom w:val="none" w:sz="0" w:space="0" w:color="auto"/>
        <w:right w:val="none" w:sz="0" w:space="0" w:color="auto"/>
      </w:divBdr>
    </w:div>
    <w:div w:id="1412509446">
      <w:bodyDiv w:val="1"/>
      <w:marLeft w:val="0"/>
      <w:marRight w:val="0"/>
      <w:marTop w:val="0"/>
      <w:marBottom w:val="0"/>
      <w:divBdr>
        <w:top w:val="none" w:sz="0" w:space="0" w:color="auto"/>
        <w:left w:val="none" w:sz="0" w:space="0" w:color="auto"/>
        <w:bottom w:val="none" w:sz="0" w:space="0" w:color="auto"/>
        <w:right w:val="none" w:sz="0" w:space="0" w:color="auto"/>
      </w:divBdr>
      <w:divsChild>
        <w:div w:id="2024088204">
          <w:marLeft w:val="0"/>
          <w:marRight w:val="0"/>
          <w:marTop w:val="0"/>
          <w:marBottom w:val="0"/>
          <w:divBdr>
            <w:top w:val="none" w:sz="0" w:space="0" w:color="auto"/>
            <w:left w:val="none" w:sz="0" w:space="0" w:color="auto"/>
            <w:bottom w:val="none" w:sz="0" w:space="0" w:color="auto"/>
            <w:right w:val="none" w:sz="0" w:space="0" w:color="auto"/>
          </w:divBdr>
          <w:divsChild>
            <w:div w:id="1227762767">
              <w:marLeft w:val="0"/>
              <w:marRight w:val="0"/>
              <w:marTop w:val="0"/>
              <w:marBottom w:val="0"/>
              <w:divBdr>
                <w:top w:val="none" w:sz="0" w:space="0" w:color="auto"/>
                <w:left w:val="none" w:sz="0" w:space="0" w:color="auto"/>
                <w:bottom w:val="none" w:sz="0" w:space="0" w:color="auto"/>
                <w:right w:val="none" w:sz="0" w:space="0" w:color="auto"/>
              </w:divBdr>
              <w:divsChild>
                <w:div w:id="509679723">
                  <w:marLeft w:val="0"/>
                  <w:marRight w:val="0"/>
                  <w:marTop w:val="0"/>
                  <w:marBottom w:val="0"/>
                  <w:divBdr>
                    <w:top w:val="none" w:sz="0" w:space="0" w:color="auto"/>
                    <w:left w:val="none" w:sz="0" w:space="0" w:color="auto"/>
                    <w:bottom w:val="none" w:sz="0" w:space="0" w:color="auto"/>
                    <w:right w:val="none" w:sz="0" w:space="0" w:color="auto"/>
                  </w:divBdr>
                  <w:divsChild>
                    <w:div w:id="73462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365395">
      <w:bodyDiv w:val="1"/>
      <w:marLeft w:val="0"/>
      <w:marRight w:val="0"/>
      <w:marTop w:val="0"/>
      <w:marBottom w:val="0"/>
      <w:divBdr>
        <w:top w:val="none" w:sz="0" w:space="0" w:color="auto"/>
        <w:left w:val="none" w:sz="0" w:space="0" w:color="auto"/>
        <w:bottom w:val="none" w:sz="0" w:space="0" w:color="auto"/>
        <w:right w:val="none" w:sz="0" w:space="0" w:color="auto"/>
      </w:divBdr>
    </w:div>
    <w:div w:id="1418868153">
      <w:bodyDiv w:val="1"/>
      <w:marLeft w:val="0"/>
      <w:marRight w:val="0"/>
      <w:marTop w:val="0"/>
      <w:marBottom w:val="0"/>
      <w:divBdr>
        <w:top w:val="none" w:sz="0" w:space="0" w:color="auto"/>
        <w:left w:val="none" w:sz="0" w:space="0" w:color="auto"/>
        <w:bottom w:val="none" w:sz="0" w:space="0" w:color="auto"/>
        <w:right w:val="none" w:sz="0" w:space="0" w:color="auto"/>
      </w:divBdr>
    </w:div>
    <w:div w:id="1419062549">
      <w:bodyDiv w:val="1"/>
      <w:marLeft w:val="0"/>
      <w:marRight w:val="0"/>
      <w:marTop w:val="0"/>
      <w:marBottom w:val="0"/>
      <w:divBdr>
        <w:top w:val="none" w:sz="0" w:space="0" w:color="auto"/>
        <w:left w:val="none" w:sz="0" w:space="0" w:color="auto"/>
        <w:bottom w:val="none" w:sz="0" w:space="0" w:color="auto"/>
        <w:right w:val="none" w:sz="0" w:space="0" w:color="auto"/>
      </w:divBdr>
      <w:divsChild>
        <w:div w:id="489056919">
          <w:marLeft w:val="0"/>
          <w:marRight w:val="0"/>
          <w:marTop w:val="0"/>
          <w:marBottom w:val="0"/>
          <w:divBdr>
            <w:top w:val="none" w:sz="0" w:space="0" w:color="auto"/>
            <w:left w:val="none" w:sz="0" w:space="0" w:color="auto"/>
            <w:bottom w:val="none" w:sz="0" w:space="0" w:color="auto"/>
            <w:right w:val="none" w:sz="0" w:space="0" w:color="auto"/>
          </w:divBdr>
          <w:divsChild>
            <w:div w:id="1979609330">
              <w:marLeft w:val="0"/>
              <w:marRight w:val="0"/>
              <w:marTop w:val="0"/>
              <w:marBottom w:val="0"/>
              <w:divBdr>
                <w:top w:val="none" w:sz="0" w:space="0" w:color="auto"/>
                <w:left w:val="none" w:sz="0" w:space="0" w:color="auto"/>
                <w:bottom w:val="none" w:sz="0" w:space="0" w:color="auto"/>
                <w:right w:val="none" w:sz="0" w:space="0" w:color="auto"/>
              </w:divBdr>
              <w:divsChild>
                <w:div w:id="89162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253887">
      <w:bodyDiv w:val="1"/>
      <w:marLeft w:val="0"/>
      <w:marRight w:val="0"/>
      <w:marTop w:val="0"/>
      <w:marBottom w:val="0"/>
      <w:divBdr>
        <w:top w:val="none" w:sz="0" w:space="0" w:color="auto"/>
        <w:left w:val="none" w:sz="0" w:space="0" w:color="auto"/>
        <w:bottom w:val="none" w:sz="0" w:space="0" w:color="auto"/>
        <w:right w:val="none" w:sz="0" w:space="0" w:color="auto"/>
      </w:divBdr>
    </w:div>
    <w:div w:id="1421945012">
      <w:bodyDiv w:val="1"/>
      <w:marLeft w:val="0"/>
      <w:marRight w:val="0"/>
      <w:marTop w:val="0"/>
      <w:marBottom w:val="0"/>
      <w:divBdr>
        <w:top w:val="none" w:sz="0" w:space="0" w:color="auto"/>
        <w:left w:val="none" w:sz="0" w:space="0" w:color="auto"/>
        <w:bottom w:val="none" w:sz="0" w:space="0" w:color="auto"/>
        <w:right w:val="none" w:sz="0" w:space="0" w:color="auto"/>
      </w:divBdr>
      <w:divsChild>
        <w:div w:id="1229919819">
          <w:marLeft w:val="0"/>
          <w:marRight w:val="0"/>
          <w:marTop w:val="0"/>
          <w:marBottom w:val="0"/>
          <w:divBdr>
            <w:top w:val="none" w:sz="0" w:space="0" w:color="auto"/>
            <w:left w:val="none" w:sz="0" w:space="0" w:color="auto"/>
            <w:bottom w:val="none" w:sz="0" w:space="0" w:color="auto"/>
            <w:right w:val="none" w:sz="0" w:space="0" w:color="auto"/>
          </w:divBdr>
          <w:divsChild>
            <w:div w:id="793911463">
              <w:marLeft w:val="0"/>
              <w:marRight w:val="0"/>
              <w:marTop w:val="0"/>
              <w:marBottom w:val="0"/>
              <w:divBdr>
                <w:top w:val="none" w:sz="0" w:space="0" w:color="auto"/>
                <w:left w:val="none" w:sz="0" w:space="0" w:color="auto"/>
                <w:bottom w:val="none" w:sz="0" w:space="0" w:color="auto"/>
                <w:right w:val="none" w:sz="0" w:space="0" w:color="auto"/>
              </w:divBdr>
              <w:divsChild>
                <w:div w:id="96092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675751">
      <w:bodyDiv w:val="1"/>
      <w:marLeft w:val="0"/>
      <w:marRight w:val="0"/>
      <w:marTop w:val="0"/>
      <w:marBottom w:val="0"/>
      <w:divBdr>
        <w:top w:val="none" w:sz="0" w:space="0" w:color="auto"/>
        <w:left w:val="none" w:sz="0" w:space="0" w:color="auto"/>
        <w:bottom w:val="none" w:sz="0" w:space="0" w:color="auto"/>
        <w:right w:val="none" w:sz="0" w:space="0" w:color="auto"/>
      </w:divBdr>
    </w:div>
    <w:div w:id="1423409023">
      <w:bodyDiv w:val="1"/>
      <w:marLeft w:val="0"/>
      <w:marRight w:val="0"/>
      <w:marTop w:val="0"/>
      <w:marBottom w:val="0"/>
      <w:divBdr>
        <w:top w:val="none" w:sz="0" w:space="0" w:color="auto"/>
        <w:left w:val="none" w:sz="0" w:space="0" w:color="auto"/>
        <w:bottom w:val="none" w:sz="0" w:space="0" w:color="auto"/>
        <w:right w:val="none" w:sz="0" w:space="0" w:color="auto"/>
      </w:divBdr>
    </w:div>
    <w:div w:id="1425570917">
      <w:bodyDiv w:val="1"/>
      <w:marLeft w:val="0"/>
      <w:marRight w:val="0"/>
      <w:marTop w:val="0"/>
      <w:marBottom w:val="0"/>
      <w:divBdr>
        <w:top w:val="none" w:sz="0" w:space="0" w:color="auto"/>
        <w:left w:val="none" w:sz="0" w:space="0" w:color="auto"/>
        <w:bottom w:val="none" w:sz="0" w:space="0" w:color="auto"/>
        <w:right w:val="none" w:sz="0" w:space="0" w:color="auto"/>
      </w:divBdr>
      <w:divsChild>
        <w:div w:id="805510388">
          <w:marLeft w:val="0"/>
          <w:marRight w:val="0"/>
          <w:marTop w:val="0"/>
          <w:marBottom w:val="0"/>
          <w:divBdr>
            <w:top w:val="none" w:sz="0" w:space="0" w:color="auto"/>
            <w:left w:val="none" w:sz="0" w:space="0" w:color="auto"/>
            <w:bottom w:val="none" w:sz="0" w:space="0" w:color="auto"/>
            <w:right w:val="none" w:sz="0" w:space="0" w:color="auto"/>
          </w:divBdr>
        </w:div>
        <w:div w:id="1130901616">
          <w:marLeft w:val="0"/>
          <w:marRight w:val="0"/>
          <w:marTop w:val="0"/>
          <w:marBottom w:val="0"/>
          <w:divBdr>
            <w:top w:val="none" w:sz="0" w:space="0" w:color="auto"/>
            <w:left w:val="none" w:sz="0" w:space="0" w:color="auto"/>
            <w:bottom w:val="none" w:sz="0" w:space="0" w:color="auto"/>
            <w:right w:val="none" w:sz="0" w:space="0" w:color="auto"/>
          </w:divBdr>
        </w:div>
        <w:div w:id="1510944079">
          <w:marLeft w:val="0"/>
          <w:marRight w:val="0"/>
          <w:marTop w:val="0"/>
          <w:marBottom w:val="0"/>
          <w:divBdr>
            <w:top w:val="none" w:sz="0" w:space="0" w:color="auto"/>
            <w:left w:val="none" w:sz="0" w:space="0" w:color="auto"/>
            <w:bottom w:val="none" w:sz="0" w:space="0" w:color="auto"/>
            <w:right w:val="none" w:sz="0" w:space="0" w:color="auto"/>
          </w:divBdr>
        </w:div>
      </w:divsChild>
    </w:div>
    <w:div w:id="1427920933">
      <w:bodyDiv w:val="1"/>
      <w:marLeft w:val="0"/>
      <w:marRight w:val="0"/>
      <w:marTop w:val="0"/>
      <w:marBottom w:val="0"/>
      <w:divBdr>
        <w:top w:val="none" w:sz="0" w:space="0" w:color="auto"/>
        <w:left w:val="none" w:sz="0" w:space="0" w:color="auto"/>
        <w:bottom w:val="none" w:sz="0" w:space="0" w:color="auto"/>
        <w:right w:val="none" w:sz="0" w:space="0" w:color="auto"/>
      </w:divBdr>
    </w:div>
    <w:div w:id="1428889670">
      <w:bodyDiv w:val="1"/>
      <w:marLeft w:val="0"/>
      <w:marRight w:val="0"/>
      <w:marTop w:val="0"/>
      <w:marBottom w:val="0"/>
      <w:divBdr>
        <w:top w:val="none" w:sz="0" w:space="0" w:color="auto"/>
        <w:left w:val="none" w:sz="0" w:space="0" w:color="auto"/>
        <w:bottom w:val="none" w:sz="0" w:space="0" w:color="auto"/>
        <w:right w:val="none" w:sz="0" w:space="0" w:color="auto"/>
      </w:divBdr>
    </w:div>
    <w:div w:id="1431003966">
      <w:bodyDiv w:val="1"/>
      <w:marLeft w:val="0"/>
      <w:marRight w:val="0"/>
      <w:marTop w:val="0"/>
      <w:marBottom w:val="0"/>
      <w:divBdr>
        <w:top w:val="none" w:sz="0" w:space="0" w:color="auto"/>
        <w:left w:val="none" w:sz="0" w:space="0" w:color="auto"/>
        <w:bottom w:val="none" w:sz="0" w:space="0" w:color="auto"/>
        <w:right w:val="none" w:sz="0" w:space="0" w:color="auto"/>
      </w:divBdr>
      <w:divsChild>
        <w:div w:id="439645825">
          <w:marLeft w:val="0"/>
          <w:marRight w:val="0"/>
          <w:marTop w:val="0"/>
          <w:marBottom w:val="0"/>
          <w:divBdr>
            <w:top w:val="none" w:sz="0" w:space="0" w:color="auto"/>
            <w:left w:val="none" w:sz="0" w:space="0" w:color="auto"/>
            <w:bottom w:val="none" w:sz="0" w:space="0" w:color="auto"/>
            <w:right w:val="none" w:sz="0" w:space="0" w:color="auto"/>
          </w:divBdr>
          <w:divsChild>
            <w:div w:id="744759712">
              <w:marLeft w:val="0"/>
              <w:marRight w:val="0"/>
              <w:marTop w:val="0"/>
              <w:marBottom w:val="0"/>
              <w:divBdr>
                <w:top w:val="none" w:sz="0" w:space="0" w:color="auto"/>
                <w:left w:val="none" w:sz="0" w:space="0" w:color="auto"/>
                <w:bottom w:val="none" w:sz="0" w:space="0" w:color="auto"/>
                <w:right w:val="none" w:sz="0" w:space="0" w:color="auto"/>
              </w:divBdr>
              <w:divsChild>
                <w:div w:id="292448011">
                  <w:marLeft w:val="0"/>
                  <w:marRight w:val="0"/>
                  <w:marTop w:val="0"/>
                  <w:marBottom w:val="0"/>
                  <w:divBdr>
                    <w:top w:val="none" w:sz="0" w:space="0" w:color="auto"/>
                    <w:left w:val="none" w:sz="0" w:space="0" w:color="auto"/>
                    <w:bottom w:val="none" w:sz="0" w:space="0" w:color="auto"/>
                    <w:right w:val="none" w:sz="0" w:space="0" w:color="auto"/>
                  </w:divBdr>
                  <w:divsChild>
                    <w:div w:id="141705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969662">
      <w:bodyDiv w:val="1"/>
      <w:marLeft w:val="0"/>
      <w:marRight w:val="0"/>
      <w:marTop w:val="0"/>
      <w:marBottom w:val="0"/>
      <w:divBdr>
        <w:top w:val="none" w:sz="0" w:space="0" w:color="auto"/>
        <w:left w:val="none" w:sz="0" w:space="0" w:color="auto"/>
        <w:bottom w:val="none" w:sz="0" w:space="0" w:color="auto"/>
        <w:right w:val="none" w:sz="0" w:space="0" w:color="auto"/>
      </w:divBdr>
    </w:div>
    <w:div w:id="1433624440">
      <w:bodyDiv w:val="1"/>
      <w:marLeft w:val="0"/>
      <w:marRight w:val="0"/>
      <w:marTop w:val="0"/>
      <w:marBottom w:val="0"/>
      <w:divBdr>
        <w:top w:val="none" w:sz="0" w:space="0" w:color="auto"/>
        <w:left w:val="none" w:sz="0" w:space="0" w:color="auto"/>
        <w:bottom w:val="none" w:sz="0" w:space="0" w:color="auto"/>
        <w:right w:val="none" w:sz="0" w:space="0" w:color="auto"/>
      </w:divBdr>
    </w:div>
    <w:div w:id="1435907256">
      <w:bodyDiv w:val="1"/>
      <w:marLeft w:val="0"/>
      <w:marRight w:val="0"/>
      <w:marTop w:val="0"/>
      <w:marBottom w:val="0"/>
      <w:divBdr>
        <w:top w:val="none" w:sz="0" w:space="0" w:color="auto"/>
        <w:left w:val="none" w:sz="0" w:space="0" w:color="auto"/>
        <w:bottom w:val="none" w:sz="0" w:space="0" w:color="auto"/>
        <w:right w:val="none" w:sz="0" w:space="0" w:color="auto"/>
      </w:divBdr>
    </w:div>
    <w:div w:id="1437945557">
      <w:bodyDiv w:val="1"/>
      <w:marLeft w:val="0"/>
      <w:marRight w:val="0"/>
      <w:marTop w:val="0"/>
      <w:marBottom w:val="0"/>
      <w:divBdr>
        <w:top w:val="none" w:sz="0" w:space="0" w:color="auto"/>
        <w:left w:val="none" w:sz="0" w:space="0" w:color="auto"/>
        <w:bottom w:val="none" w:sz="0" w:space="0" w:color="auto"/>
        <w:right w:val="none" w:sz="0" w:space="0" w:color="auto"/>
      </w:divBdr>
    </w:div>
    <w:div w:id="1438065964">
      <w:bodyDiv w:val="1"/>
      <w:marLeft w:val="0"/>
      <w:marRight w:val="0"/>
      <w:marTop w:val="0"/>
      <w:marBottom w:val="0"/>
      <w:divBdr>
        <w:top w:val="none" w:sz="0" w:space="0" w:color="auto"/>
        <w:left w:val="none" w:sz="0" w:space="0" w:color="auto"/>
        <w:bottom w:val="none" w:sz="0" w:space="0" w:color="auto"/>
        <w:right w:val="none" w:sz="0" w:space="0" w:color="auto"/>
      </w:divBdr>
    </w:div>
    <w:div w:id="1440443470">
      <w:bodyDiv w:val="1"/>
      <w:marLeft w:val="0"/>
      <w:marRight w:val="0"/>
      <w:marTop w:val="0"/>
      <w:marBottom w:val="0"/>
      <w:divBdr>
        <w:top w:val="none" w:sz="0" w:space="0" w:color="auto"/>
        <w:left w:val="none" w:sz="0" w:space="0" w:color="auto"/>
        <w:bottom w:val="none" w:sz="0" w:space="0" w:color="auto"/>
        <w:right w:val="none" w:sz="0" w:space="0" w:color="auto"/>
      </w:divBdr>
    </w:div>
    <w:div w:id="1441989861">
      <w:bodyDiv w:val="1"/>
      <w:marLeft w:val="0"/>
      <w:marRight w:val="0"/>
      <w:marTop w:val="0"/>
      <w:marBottom w:val="0"/>
      <w:divBdr>
        <w:top w:val="none" w:sz="0" w:space="0" w:color="auto"/>
        <w:left w:val="none" w:sz="0" w:space="0" w:color="auto"/>
        <w:bottom w:val="none" w:sz="0" w:space="0" w:color="auto"/>
        <w:right w:val="none" w:sz="0" w:space="0" w:color="auto"/>
      </w:divBdr>
    </w:div>
    <w:div w:id="1442073544">
      <w:bodyDiv w:val="1"/>
      <w:marLeft w:val="0"/>
      <w:marRight w:val="0"/>
      <w:marTop w:val="0"/>
      <w:marBottom w:val="0"/>
      <w:divBdr>
        <w:top w:val="none" w:sz="0" w:space="0" w:color="auto"/>
        <w:left w:val="none" w:sz="0" w:space="0" w:color="auto"/>
        <w:bottom w:val="none" w:sz="0" w:space="0" w:color="auto"/>
        <w:right w:val="none" w:sz="0" w:space="0" w:color="auto"/>
      </w:divBdr>
    </w:div>
    <w:div w:id="1442528805">
      <w:bodyDiv w:val="1"/>
      <w:marLeft w:val="0"/>
      <w:marRight w:val="0"/>
      <w:marTop w:val="0"/>
      <w:marBottom w:val="0"/>
      <w:divBdr>
        <w:top w:val="none" w:sz="0" w:space="0" w:color="auto"/>
        <w:left w:val="none" w:sz="0" w:space="0" w:color="auto"/>
        <w:bottom w:val="none" w:sz="0" w:space="0" w:color="auto"/>
        <w:right w:val="none" w:sz="0" w:space="0" w:color="auto"/>
      </w:divBdr>
      <w:divsChild>
        <w:div w:id="581960179">
          <w:marLeft w:val="0"/>
          <w:marRight w:val="0"/>
          <w:marTop w:val="0"/>
          <w:marBottom w:val="0"/>
          <w:divBdr>
            <w:top w:val="none" w:sz="0" w:space="0" w:color="auto"/>
            <w:left w:val="none" w:sz="0" w:space="0" w:color="auto"/>
            <w:bottom w:val="none" w:sz="0" w:space="0" w:color="auto"/>
            <w:right w:val="none" w:sz="0" w:space="0" w:color="auto"/>
          </w:divBdr>
          <w:divsChild>
            <w:div w:id="867137175">
              <w:marLeft w:val="0"/>
              <w:marRight w:val="0"/>
              <w:marTop w:val="0"/>
              <w:marBottom w:val="0"/>
              <w:divBdr>
                <w:top w:val="none" w:sz="0" w:space="0" w:color="auto"/>
                <w:left w:val="none" w:sz="0" w:space="0" w:color="auto"/>
                <w:bottom w:val="none" w:sz="0" w:space="0" w:color="auto"/>
                <w:right w:val="none" w:sz="0" w:space="0" w:color="auto"/>
              </w:divBdr>
              <w:divsChild>
                <w:div w:id="106498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56215">
      <w:bodyDiv w:val="1"/>
      <w:marLeft w:val="0"/>
      <w:marRight w:val="0"/>
      <w:marTop w:val="0"/>
      <w:marBottom w:val="0"/>
      <w:divBdr>
        <w:top w:val="none" w:sz="0" w:space="0" w:color="auto"/>
        <w:left w:val="none" w:sz="0" w:space="0" w:color="auto"/>
        <w:bottom w:val="none" w:sz="0" w:space="0" w:color="auto"/>
        <w:right w:val="none" w:sz="0" w:space="0" w:color="auto"/>
      </w:divBdr>
    </w:div>
    <w:div w:id="1445616049">
      <w:bodyDiv w:val="1"/>
      <w:marLeft w:val="0"/>
      <w:marRight w:val="0"/>
      <w:marTop w:val="0"/>
      <w:marBottom w:val="0"/>
      <w:divBdr>
        <w:top w:val="none" w:sz="0" w:space="0" w:color="auto"/>
        <w:left w:val="none" w:sz="0" w:space="0" w:color="auto"/>
        <w:bottom w:val="none" w:sz="0" w:space="0" w:color="auto"/>
        <w:right w:val="none" w:sz="0" w:space="0" w:color="auto"/>
      </w:divBdr>
      <w:divsChild>
        <w:div w:id="824517984">
          <w:marLeft w:val="0"/>
          <w:marRight w:val="0"/>
          <w:marTop w:val="0"/>
          <w:marBottom w:val="0"/>
          <w:divBdr>
            <w:top w:val="none" w:sz="0" w:space="0" w:color="auto"/>
            <w:left w:val="none" w:sz="0" w:space="0" w:color="auto"/>
            <w:bottom w:val="none" w:sz="0" w:space="0" w:color="auto"/>
            <w:right w:val="none" w:sz="0" w:space="0" w:color="auto"/>
          </w:divBdr>
          <w:divsChild>
            <w:div w:id="1894845812">
              <w:marLeft w:val="0"/>
              <w:marRight w:val="0"/>
              <w:marTop w:val="0"/>
              <w:marBottom w:val="0"/>
              <w:divBdr>
                <w:top w:val="none" w:sz="0" w:space="0" w:color="auto"/>
                <w:left w:val="none" w:sz="0" w:space="0" w:color="auto"/>
                <w:bottom w:val="none" w:sz="0" w:space="0" w:color="auto"/>
                <w:right w:val="none" w:sz="0" w:space="0" w:color="auto"/>
              </w:divBdr>
              <w:divsChild>
                <w:div w:id="1688366951">
                  <w:marLeft w:val="0"/>
                  <w:marRight w:val="0"/>
                  <w:marTop w:val="0"/>
                  <w:marBottom w:val="0"/>
                  <w:divBdr>
                    <w:top w:val="none" w:sz="0" w:space="0" w:color="auto"/>
                    <w:left w:val="none" w:sz="0" w:space="0" w:color="auto"/>
                    <w:bottom w:val="none" w:sz="0" w:space="0" w:color="auto"/>
                    <w:right w:val="none" w:sz="0" w:space="0" w:color="auto"/>
                  </w:divBdr>
                  <w:divsChild>
                    <w:div w:id="78407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381568">
      <w:bodyDiv w:val="1"/>
      <w:marLeft w:val="0"/>
      <w:marRight w:val="0"/>
      <w:marTop w:val="0"/>
      <w:marBottom w:val="0"/>
      <w:divBdr>
        <w:top w:val="none" w:sz="0" w:space="0" w:color="auto"/>
        <w:left w:val="none" w:sz="0" w:space="0" w:color="auto"/>
        <w:bottom w:val="none" w:sz="0" w:space="0" w:color="auto"/>
        <w:right w:val="none" w:sz="0" w:space="0" w:color="auto"/>
      </w:divBdr>
      <w:divsChild>
        <w:div w:id="359742333">
          <w:marLeft w:val="0"/>
          <w:marRight w:val="0"/>
          <w:marTop w:val="0"/>
          <w:marBottom w:val="0"/>
          <w:divBdr>
            <w:top w:val="none" w:sz="0" w:space="0" w:color="auto"/>
            <w:left w:val="none" w:sz="0" w:space="0" w:color="auto"/>
            <w:bottom w:val="none" w:sz="0" w:space="0" w:color="auto"/>
            <w:right w:val="none" w:sz="0" w:space="0" w:color="auto"/>
          </w:divBdr>
          <w:divsChild>
            <w:div w:id="712271333">
              <w:marLeft w:val="0"/>
              <w:marRight w:val="0"/>
              <w:marTop w:val="0"/>
              <w:marBottom w:val="0"/>
              <w:divBdr>
                <w:top w:val="none" w:sz="0" w:space="0" w:color="auto"/>
                <w:left w:val="none" w:sz="0" w:space="0" w:color="auto"/>
                <w:bottom w:val="none" w:sz="0" w:space="0" w:color="auto"/>
                <w:right w:val="none" w:sz="0" w:space="0" w:color="auto"/>
              </w:divBdr>
              <w:divsChild>
                <w:div w:id="1190992502">
                  <w:marLeft w:val="0"/>
                  <w:marRight w:val="0"/>
                  <w:marTop w:val="0"/>
                  <w:marBottom w:val="0"/>
                  <w:divBdr>
                    <w:top w:val="none" w:sz="0" w:space="0" w:color="auto"/>
                    <w:left w:val="none" w:sz="0" w:space="0" w:color="auto"/>
                    <w:bottom w:val="none" w:sz="0" w:space="0" w:color="auto"/>
                    <w:right w:val="none" w:sz="0" w:space="0" w:color="auto"/>
                  </w:divBdr>
                  <w:divsChild>
                    <w:div w:id="139808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700204">
      <w:bodyDiv w:val="1"/>
      <w:marLeft w:val="0"/>
      <w:marRight w:val="0"/>
      <w:marTop w:val="0"/>
      <w:marBottom w:val="0"/>
      <w:divBdr>
        <w:top w:val="none" w:sz="0" w:space="0" w:color="auto"/>
        <w:left w:val="none" w:sz="0" w:space="0" w:color="auto"/>
        <w:bottom w:val="none" w:sz="0" w:space="0" w:color="auto"/>
        <w:right w:val="none" w:sz="0" w:space="0" w:color="auto"/>
      </w:divBdr>
    </w:div>
    <w:div w:id="1447846890">
      <w:bodyDiv w:val="1"/>
      <w:marLeft w:val="0"/>
      <w:marRight w:val="0"/>
      <w:marTop w:val="0"/>
      <w:marBottom w:val="0"/>
      <w:divBdr>
        <w:top w:val="none" w:sz="0" w:space="0" w:color="auto"/>
        <w:left w:val="none" w:sz="0" w:space="0" w:color="auto"/>
        <w:bottom w:val="none" w:sz="0" w:space="0" w:color="auto"/>
        <w:right w:val="none" w:sz="0" w:space="0" w:color="auto"/>
      </w:divBdr>
    </w:div>
    <w:div w:id="1448116190">
      <w:bodyDiv w:val="1"/>
      <w:marLeft w:val="0"/>
      <w:marRight w:val="0"/>
      <w:marTop w:val="0"/>
      <w:marBottom w:val="0"/>
      <w:divBdr>
        <w:top w:val="none" w:sz="0" w:space="0" w:color="auto"/>
        <w:left w:val="none" w:sz="0" w:space="0" w:color="auto"/>
        <w:bottom w:val="none" w:sz="0" w:space="0" w:color="auto"/>
        <w:right w:val="none" w:sz="0" w:space="0" w:color="auto"/>
      </w:divBdr>
    </w:div>
    <w:div w:id="1448894483">
      <w:bodyDiv w:val="1"/>
      <w:marLeft w:val="0"/>
      <w:marRight w:val="0"/>
      <w:marTop w:val="0"/>
      <w:marBottom w:val="0"/>
      <w:divBdr>
        <w:top w:val="none" w:sz="0" w:space="0" w:color="auto"/>
        <w:left w:val="none" w:sz="0" w:space="0" w:color="auto"/>
        <w:bottom w:val="none" w:sz="0" w:space="0" w:color="auto"/>
        <w:right w:val="none" w:sz="0" w:space="0" w:color="auto"/>
      </w:divBdr>
    </w:div>
    <w:div w:id="1448960713">
      <w:bodyDiv w:val="1"/>
      <w:marLeft w:val="0"/>
      <w:marRight w:val="0"/>
      <w:marTop w:val="0"/>
      <w:marBottom w:val="0"/>
      <w:divBdr>
        <w:top w:val="none" w:sz="0" w:space="0" w:color="auto"/>
        <w:left w:val="none" w:sz="0" w:space="0" w:color="auto"/>
        <w:bottom w:val="none" w:sz="0" w:space="0" w:color="auto"/>
        <w:right w:val="none" w:sz="0" w:space="0" w:color="auto"/>
      </w:divBdr>
    </w:div>
    <w:div w:id="1455097343">
      <w:bodyDiv w:val="1"/>
      <w:marLeft w:val="0"/>
      <w:marRight w:val="0"/>
      <w:marTop w:val="0"/>
      <w:marBottom w:val="0"/>
      <w:divBdr>
        <w:top w:val="none" w:sz="0" w:space="0" w:color="auto"/>
        <w:left w:val="none" w:sz="0" w:space="0" w:color="auto"/>
        <w:bottom w:val="none" w:sz="0" w:space="0" w:color="auto"/>
        <w:right w:val="none" w:sz="0" w:space="0" w:color="auto"/>
      </w:divBdr>
    </w:div>
    <w:div w:id="1455564420">
      <w:bodyDiv w:val="1"/>
      <w:marLeft w:val="0"/>
      <w:marRight w:val="0"/>
      <w:marTop w:val="0"/>
      <w:marBottom w:val="0"/>
      <w:divBdr>
        <w:top w:val="none" w:sz="0" w:space="0" w:color="auto"/>
        <w:left w:val="none" w:sz="0" w:space="0" w:color="auto"/>
        <w:bottom w:val="none" w:sz="0" w:space="0" w:color="auto"/>
        <w:right w:val="none" w:sz="0" w:space="0" w:color="auto"/>
      </w:divBdr>
    </w:div>
    <w:div w:id="1459957381">
      <w:bodyDiv w:val="1"/>
      <w:marLeft w:val="0"/>
      <w:marRight w:val="0"/>
      <w:marTop w:val="0"/>
      <w:marBottom w:val="0"/>
      <w:divBdr>
        <w:top w:val="none" w:sz="0" w:space="0" w:color="auto"/>
        <w:left w:val="none" w:sz="0" w:space="0" w:color="auto"/>
        <w:bottom w:val="none" w:sz="0" w:space="0" w:color="auto"/>
        <w:right w:val="none" w:sz="0" w:space="0" w:color="auto"/>
      </w:divBdr>
    </w:div>
    <w:div w:id="1460029248">
      <w:bodyDiv w:val="1"/>
      <w:marLeft w:val="0"/>
      <w:marRight w:val="0"/>
      <w:marTop w:val="0"/>
      <w:marBottom w:val="0"/>
      <w:divBdr>
        <w:top w:val="none" w:sz="0" w:space="0" w:color="auto"/>
        <w:left w:val="none" w:sz="0" w:space="0" w:color="auto"/>
        <w:bottom w:val="none" w:sz="0" w:space="0" w:color="auto"/>
        <w:right w:val="none" w:sz="0" w:space="0" w:color="auto"/>
      </w:divBdr>
    </w:div>
    <w:div w:id="1460298402">
      <w:bodyDiv w:val="1"/>
      <w:marLeft w:val="0"/>
      <w:marRight w:val="0"/>
      <w:marTop w:val="0"/>
      <w:marBottom w:val="0"/>
      <w:divBdr>
        <w:top w:val="none" w:sz="0" w:space="0" w:color="auto"/>
        <w:left w:val="none" w:sz="0" w:space="0" w:color="auto"/>
        <w:bottom w:val="none" w:sz="0" w:space="0" w:color="auto"/>
        <w:right w:val="none" w:sz="0" w:space="0" w:color="auto"/>
      </w:divBdr>
    </w:div>
    <w:div w:id="1462840885">
      <w:bodyDiv w:val="1"/>
      <w:marLeft w:val="0"/>
      <w:marRight w:val="0"/>
      <w:marTop w:val="0"/>
      <w:marBottom w:val="0"/>
      <w:divBdr>
        <w:top w:val="none" w:sz="0" w:space="0" w:color="auto"/>
        <w:left w:val="none" w:sz="0" w:space="0" w:color="auto"/>
        <w:bottom w:val="none" w:sz="0" w:space="0" w:color="auto"/>
        <w:right w:val="none" w:sz="0" w:space="0" w:color="auto"/>
      </w:divBdr>
    </w:div>
    <w:div w:id="1464736239">
      <w:bodyDiv w:val="1"/>
      <w:marLeft w:val="0"/>
      <w:marRight w:val="0"/>
      <w:marTop w:val="0"/>
      <w:marBottom w:val="0"/>
      <w:divBdr>
        <w:top w:val="none" w:sz="0" w:space="0" w:color="auto"/>
        <w:left w:val="none" w:sz="0" w:space="0" w:color="auto"/>
        <w:bottom w:val="none" w:sz="0" w:space="0" w:color="auto"/>
        <w:right w:val="none" w:sz="0" w:space="0" w:color="auto"/>
      </w:divBdr>
    </w:div>
    <w:div w:id="1466504239">
      <w:bodyDiv w:val="1"/>
      <w:marLeft w:val="0"/>
      <w:marRight w:val="0"/>
      <w:marTop w:val="0"/>
      <w:marBottom w:val="0"/>
      <w:divBdr>
        <w:top w:val="none" w:sz="0" w:space="0" w:color="auto"/>
        <w:left w:val="none" w:sz="0" w:space="0" w:color="auto"/>
        <w:bottom w:val="none" w:sz="0" w:space="0" w:color="auto"/>
        <w:right w:val="none" w:sz="0" w:space="0" w:color="auto"/>
      </w:divBdr>
    </w:div>
    <w:div w:id="1467968536">
      <w:bodyDiv w:val="1"/>
      <w:marLeft w:val="0"/>
      <w:marRight w:val="0"/>
      <w:marTop w:val="0"/>
      <w:marBottom w:val="0"/>
      <w:divBdr>
        <w:top w:val="none" w:sz="0" w:space="0" w:color="auto"/>
        <w:left w:val="none" w:sz="0" w:space="0" w:color="auto"/>
        <w:bottom w:val="none" w:sz="0" w:space="0" w:color="auto"/>
        <w:right w:val="none" w:sz="0" w:space="0" w:color="auto"/>
      </w:divBdr>
    </w:div>
    <w:div w:id="1469738511">
      <w:bodyDiv w:val="1"/>
      <w:marLeft w:val="0"/>
      <w:marRight w:val="0"/>
      <w:marTop w:val="0"/>
      <w:marBottom w:val="0"/>
      <w:divBdr>
        <w:top w:val="none" w:sz="0" w:space="0" w:color="auto"/>
        <w:left w:val="none" w:sz="0" w:space="0" w:color="auto"/>
        <w:bottom w:val="none" w:sz="0" w:space="0" w:color="auto"/>
        <w:right w:val="none" w:sz="0" w:space="0" w:color="auto"/>
      </w:divBdr>
      <w:divsChild>
        <w:div w:id="1140224834">
          <w:marLeft w:val="0"/>
          <w:marRight w:val="0"/>
          <w:marTop w:val="0"/>
          <w:marBottom w:val="0"/>
          <w:divBdr>
            <w:top w:val="none" w:sz="0" w:space="0" w:color="auto"/>
            <w:left w:val="none" w:sz="0" w:space="0" w:color="auto"/>
            <w:bottom w:val="none" w:sz="0" w:space="0" w:color="auto"/>
            <w:right w:val="none" w:sz="0" w:space="0" w:color="auto"/>
          </w:divBdr>
          <w:divsChild>
            <w:div w:id="947348225">
              <w:marLeft w:val="0"/>
              <w:marRight w:val="0"/>
              <w:marTop w:val="0"/>
              <w:marBottom w:val="0"/>
              <w:divBdr>
                <w:top w:val="none" w:sz="0" w:space="0" w:color="auto"/>
                <w:left w:val="none" w:sz="0" w:space="0" w:color="auto"/>
                <w:bottom w:val="none" w:sz="0" w:space="0" w:color="auto"/>
                <w:right w:val="none" w:sz="0" w:space="0" w:color="auto"/>
              </w:divBdr>
              <w:divsChild>
                <w:div w:id="112342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782620">
      <w:bodyDiv w:val="1"/>
      <w:marLeft w:val="0"/>
      <w:marRight w:val="0"/>
      <w:marTop w:val="0"/>
      <w:marBottom w:val="0"/>
      <w:divBdr>
        <w:top w:val="none" w:sz="0" w:space="0" w:color="auto"/>
        <w:left w:val="none" w:sz="0" w:space="0" w:color="auto"/>
        <w:bottom w:val="none" w:sz="0" w:space="0" w:color="auto"/>
        <w:right w:val="none" w:sz="0" w:space="0" w:color="auto"/>
      </w:divBdr>
    </w:div>
    <w:div w:id="1475875544">
      <w:bodyDiv w:val="1"/>
      <w:marLeft w:val="0"/>
      <w:marRight w:val="0"/>
      <w:marTop w:val="0"/>
      <w:marBottom w:val="0"/>
      <w:divBdr>
        <w:top w:val="none" w:sz="0" w:space="0" w:color="auto"/>
        <w:left w:val="none" w:sz="0" w:space="0" w:color="auto"/>
        <w:bottom w:val="none" w:sz="0" w:space="0" w:color="auto"/>
        <w:right w:val="none" w:sz="0" w:space="0" w:color="auto"/>
      </w:divBdr>
    </w:div>
    <w:div w:id="1476600308">
      <w:bodyDiv w:val="1"/>
      <w:marLeft w:val="0"/>
      <w:marRight w:val="0"/>
      <w:marTop w:val="0"/>
      <w:marBottom w:val="0"/>
      <w:divBdr>
        <w:top w:val="none" w:sz="0" w:space="0" w:color="auto"/>
        <w:left w:val="none" w:sz="0" w:space="0" w:color="auto"/>
        <w:bottom w:val="none" w:sz="0" w:space="0" w:color="auto"/>
        <w:right w:val="none" w:sz="0" w:space="0" w:color="auto"/>
      </w:divBdr>
    </w:div>
    <w:div w:id="1479149189">
      <w:bodyDiv w:val="1"/>
      <w:marLeft w:val="0"/>
      <w:marRight w:val="0"/>
      <w:marTop w:val="0"/>
      <w:marBottom w:val="0"/>
      <w:divBdr>
        <w:top w:val="none" w:sz="0" w:space="0" w:color="auto"/>
        <w:left w:val="none" w:sz="0" w:space="0" w:color="auto"/>
        <w:bottom w:val="none" w:sz="0" w:space="0" w:color="auto"/>
        <w:right w:val="none" w:sz="0" w:space="0" w:color="auto"/>
      </w:divBdr>
    </w:div>
    <w:div w:id="1480153535">
      <w:bodyDiv w:val="1"/>
      <w:marLeft w:val="0"/>
      <w:marRight w:val="0"/>
      <w:marTop w:val="0"/>
      <w:marBottom w:val="0"/>
      <w:divBdr>
        <w:top w:val="none" w:sz="0" w:space="0" w:color="auto"/>
        <w:left w:val="none" w:sz="0" w:space="0" w:color="auto"/>
        <w:bottom w:val="none" w:sz="0" w:space="0" w:color="auto"/>
        <w:right w:val="none" w:sz="0" w:space="0" w:color="auto"/>
      </w:divBdr>
    </w:div>
    <w:div w:id="1481846787">
      <w:bodyDiv w:val="1"/>
      <w:marLeft w:val="0"/>
      <w:marRight w:val="0"/>
      <w:marTop w:val="0"/>
      <w:marBottom w:val="0"/>
      <w:divBdr>
        <w:top w:val="none" w:sz="0" w:space="0" w:color="auto"/>
        <w:left w:val="none" w:sz="0" w:space="0" w:color="auto"/>
        <w:bottom w:val="none" w:sz="0" w:space="0" w:color="auto"/>
        <w:right w:val="none" w:sz="0" w:space="0" w:color="auto"/>
      </w:divBdr>
    </w:div>
    <w:div w:id="1483428819">
      <w:bodyDiv w:val="1"/>
      <w:marLeft w:val="0"/>
      <w:marRight w:val="0"/>
      <w:marTop w:val="0"/>
      <w:marBottom w:val="0"/>
      <w:divBdr>
        <w:top w:val="none" w:sz="0" w:space="0" w:color="auto"/>
        <w:left w:val="none" w:sz="0" w:space="0" w:color="auto"/>
        <w:bottom w:val="none" w:sz="0" w:space="0" w:color="auto"/>
        <w:right w:val="none" w:sz="0" w:space="0" w:color="auto"/>
      </w:divBdr>
    </w:div>
    <w:div w:id="1486388690">
      <w:bodyDiv w:val="1"/>
      <w:marLeft w:val="0"/>
      <w:marRight w:val="0"/>
      <w:marTop w:val="0"/>
      <w:marBottom w:val="0"/>
      <w:divBdr>
        <w:top w:val="none" w:sz="0" w:space="0" w:color="auto"/>
        <w:left w:val="none" w:sz="0" w:space="0" w:color="auto"/>
        <w:bottom w:val="none" w:sz="0" w:space="0" w:color="auto"/>
        <w:right w:val="none" w:sz="0" w:space="0" w:color="auto"/>
      </w:divBdr>
    </w:div>
    <w:div w:id="1489246771">
      <w:bodyDiv w:val="1"/>
      <w:marLeft w:val="0"/>
      <w:marRight w:val="0"/>
      <w:marTop w:val="0"/>
      <w:marBottom w:val="0"/>
      <w:divBdr>
        <w:top w:val="none" w:sz="0" w:space="0" w:color="auto"/>
        <w:left w:val="none" w:sz="0" w:space="0" w:color="auto"/>
        <w:bottom w:val="none" w:sz="0" w:space="0" w:color="auto"/>
        <w:right w:val="none" w:sz="0" w:space="0" w:color="auto"/>
      </w:divBdr>
    </w:div>
    <w:div w:id="1489832097">
      <w:bodyDiv w:val="1"/>
      <w:marLeft w:val="0"/>
      <w:marRight w:val="0"/>
      <w:marTop w:val="0"/>
      <w:marBottom w:val="0"/>
      <w:divBdr>
        <w:top w:val="none" w:sz="0" w:space="0" w:color="auto"/>
        <w:left w:val="none" w:sz="0" w:space="0" w:color="auto"/>
        <w:bottom w:val="none" w:sz="0" w:space="0" w:color="auto"/>
        <w:right w:val="none" w:sz="0" w:space="0" w:color="auto"/>
      </w:divBdr>
      <w:divsChild>
        <w:div w:id="228729450">
          <w:marLeft w:val="0"/>
          <w:marRight w:val="0"/>
          <w:marTop w:val="0"/>
          <w:marBottom w:val="0"/>
          <w:divBdr>
            <w:top w:val="none" w:sz="0" w:space="0" w:color="auto"/>
            <w:left w:val="none" w:sz="0" w:space="0" w:color="auto"/>
            <w:bottom w:val="none" w:sz="0" w:space="0" w:color="auto"/>
            <w:right w:val="none" w:sz="0" w:space="0" w:color="auto"/>
          </w:divBdr>
          <w:divsChild>
            <w:div w:id="276370307">
              <w:marLeft w:val="0"/>
              <w:marRight w:val="0"/>
              <w:marTop w:val="0"/>
              <w:marBottom w:val="0"/>
              <w:divBdr>
                <w:top w:val="none" w:sz="0" w:space="0" w:color="auto"/>
                <w:left w:val="none" w:sz="0" w:space="0" w:color="auto"/>
                <w:bottom w:val="none" w:sz="0" w:space="0" w:color="auto"/>
                <w:right w:val="none" w:sz="0" w:space="0" w:color="auto"/>
              </w:divBdr>
              <w:divsChild>
                <w:div w:id="110743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291012">
      <w:bodyDiv w:val="1"/>
      <w:marLeft w:val="0"/>
      <w:marRight w:val="0"/>
      <w:marTop w:val="0"/>
      <w:marBottom w:val="0"/>
      <w:divBdr>
        <w:top w:val="none" w:sz="0" w:space="0" w:color="auto"/>
        <w:left w:val="none" w:sz="0" w:space="0" w:color="auto"/>
        <w:bottom w:val="none" w:sz="0" w:space="0" w:color="auto"/>
        <w:right w:val="none" w:sz="0" w:space="0" w:color="auto"/>
      </w:divBdr>
    </w:div>
    <w:div w:id="1496455171">
      <w:bodyDiv w:val="1"/>
      <w:marLeft w:val="0"/>
      <w:marRight w:val="0"/>
      <w:marTop w:val="0"/>
      <w:marBottom w:val="0"/>
      <w:divBdr>
        <w:top w:val="none" w:sz="0" w:space="0" w:color="auto"/>
        <w:left w:val="none" w:sz="0" w:space="0" w:color="auto"/>
        <w:bottom w:val="none" w:sz="0" w:space="0" w:color="auto"/>
        <w:right w:val="none" w:sz="0" w:space="0" w:color="auto"/>
      </w:divBdr>
      <w:divsChild>
        <w:div w:id="15469680">
          <w:marLeft w:val="0"/>
          <w:marRight w:val="0"/>
          <w:marTop w:val="0"/>
          <w:marBottom w:val="0"/>
          <w:divBdr>
            <w:top w:val="none" w:sz="0" w:space="0" w:color="auto"/>
            <w:left w:val="none" w:sz="0" w:space="0" w:color="auto"/>
            <w:bottom w:val="none" w:sz="0" w:space="0" w:color="auto"/>
            <w:right w:val="none" w:sz="0" w:space="0" w:color="auto"/>
          </w:divBdr>
        </w:div>
        <w:div w:id="38826957">
          <w:marLeft w:val="0"/>
          <w:marRight w:val="0"/>
          <w:marTop w:val="0"/>
          <w:marBottom w:val="0"/>
          <w:divBdr>
            <w:top w:val="none" w:sz="0" w:space="0" w:color="auto"/>
            <w:left w:val="none" w:sz="0" w:space="0" w:color="auto"/>
            <w:bottom w:val="none" w:sz="0" w:space="0" w:color="auto"/>
            <w:right w:val="none" w:sz="0" w:space="0" w:color="auto"/>
          </w:divBdr>
        </w:div>
        <w:div w:id="49425768">
          <w:marLeft w:val="0"/>
          <w:marRight w:val="0"/>
          <w:marTop w:val="0"/>
          <w:marBottom w:val="0"/>
          <w:divBdr>
            <w:top w:val="none" w:sz="0" w:space="0" w:color="auto"/>
            <w:left w:val="none" w:sz="0" w:space="0" w:color="auto"/>
            <w:bottom w:val="none" w:sz="0" w:space="0" w:color="auto"/>
            <w:right w:val="none" w:sz="0" w:space="0" w:color="auto"/>
          </w:divBdr>
        </w:div>
        <w:div w:id="124469571">
          <w:marLeft w:val="0"/>
          <w:marRight w:val="0"/>
          <w:marTop w:val="0"/>
          <w:marBottom w:val="0"/>
          <w:divBdr>
            <w:top w:val="none" w:sz="0" w:space="0" w:color="auto"/>
            <w:left w:val="none" w:sz="0" w:space="0" w:color="auto"/>
            <w:bottom w:val="none" w:sz="0" w:space="0" w:color="auto"/>
            <w:right w:val="none" w:sz="0" w:space="0" w:color="auto"/>
          </w:divBdr>
        </w:div>
        <w:div w:id="212273345">
          <w:marLeft w:val="0"/>
          <w:marRight w:val="0"/>
          <w:marTop w:val="0"/>
          <w:marBottom w:val="0"/>
          <w:divBdr>
            <w:top w:val="none" w:sz="0" w:space="0" w:color="auto"/>
            <w:left w:val="none" w:sz="0" w:space="0" w:color="auto"/>
            <w:bottom w:val="none" w:sz="0" w:space="0" w:color="auto"/>
            <w:right w:val="none" w:sz="0" w:space="0" w:color="auto"/>
          </w:divBdr>
        </w:div>
        <w:div w:id="232082477">
          <w:marLeft w:val="0"/>
          <w:marRight w:val="0"/>
          <w:marTop w:val="0"/>
          <w:marBottom w:val="0"/>
          <w:divBdr>
            <w:top w:val="none" w:sz="0" w:space="0" w:color="auto"/>
            <w:left w:val="none" w:sz="0" w:space="0" w:color="auto"/>
            <w:bottom w:val="none" w:sz="0" w:space="0" w:color="auto"/>
            <w:right w:val="none" w:sz="0" w:space="0" w:color="auto"/>
          </w:divBdr>
        </w:div>
        <w:div w:id="308289216">
          <w:marLeft w:val="0"/>
          <w:marRight w:val="0"/>
          <w:marTop w:val="0"/>
          <w:marBottom w:val="0"/>
          <w:divBdr>
            <w:top w:val="none" w:sz="0" w:space="0" w:color="auto"/>
            <w:left w:val="none" w:sz="0" w:space="0" w:color="auto"/>
            <w:bottom w:val="none" w:sz="0" w:space="0" w:color="auto"/>
            <w:right w:val="none" w:sz="0" w:space="0" w:color="auto"/>
          </w:divBdr>
        </w:div>
        <w:div w:id="569005597">
          <w:marLeft w:val="0"/>
          <w:marRight w:val="0"/>
          <w:marTop w:val="0"/>
          <w:marBottom w:val="0"/>
          <w:divBdr>
            <w:top w:val="none" w:sz="0" w:space="0" w:color="auto"/>
            <w:left w:val="none" w:sz="0" w:space="0" w:color="auto"/>
            <w:bottom w:val="none" w:sz="0" w:space="0" w:color="auto"/>
            <w:right w:val="none" w:sz="0" w:space="0" w:color="auto"/>
          </w:divBdr>
        </w:div>
        <w:div w:id="592249471">
          <w:marLeft w:val="0"/>
          <w:marRight w:val="0"/>
          <w:marTop w:val="0"/>
          <w:marBottom w:val="0"/>
          <w:divBdr>
            <w:top w:val="none" w:sz="0" w:space="0" w:color="auto"/>
            <w:left w:val="none" w:sz="0" w:space="0" w:color="auto"/>
            <w:bottom w:val="none" w:sz="0" w:space="0" w:color="auto"/>
            <w:right w:val="none" w:sz="0" w:space="0" w:color="auto"/>
          </w:divBdr>
        </w:div>
        <w:div w:id="640156575">
          <w:marLeft w:val="0"/>
          <w:marRight w:val="0"/>
          <w:marTop w:val="0"/>
          <w:marBottom w:val="0"/>
          <w:divBdr>
            <w:top w:val="none" w:sz="0" w:space="0" w:color="auto"/>
            <w:left w:val="none" w:sz="0" w:space="0" w:color="auto"/>
            <w:bottom w:val="none" w:sz="0" w:space="0" w:color="auto"/>
            <w:right w:val="none" w:sz="0" w:space="0" w:color="auto"/>
          </w:divBdr>
        </w:div>
        <w:div w:id="731394272">
          <w:marLeft w:val="0"/>
          <w:marRight w:val="0"/>
          <w:marTop w:val="0"/>
          <w:marBottom w:val="0"/>
          <w:divBdr>
            <w:top w:val="none" w:sz="0" w:space="0" w:color="auto"/>
            <w:left w:val="none" w:sz="0" w:space="0" w:color="auto"/>
            <w:bottom w:val="none" w:sz="0" w:space="0" w:color="auto"/>
            <w:right w:val="none" w:sz="0" w:space="0" w:color="auto"/>
          </w:divBdr>
        </w:div>
        <w:div w:id="771976675">
          <w:marLeft w:val="0"/>
          <w:marRight w:val="0"/>
          <w:marTop w:val="0"/>
          <w:marBottom w:val="0"/>
          <w:divBdr>
            <w:top w:val="none" w:sz="0" w:space="0" w:color="auto"/>
            <w:left w:val="none" w:sz="0" w:space="0" w:color="auto"/>
            <w:bottom w:val="none" w:sz="0" w:space="0" w:color="auto"/>
            <w:right w:val="none" w:sz="0" w:space="0" w:color="auto"/>
          </w:divBdr>
        </w:div>
        <w:div w:id="780028928">
          <w:marLeft w:val="0"/>
          <w:marRight w:val="0"/>
          <w:marTop w:val="0"/>
          <w:marBottom w:val="0"/>
          <w:divBdr>
            <w:top w:val="none" w:sz="0" w:space="0" w:color="auto"/>
            <w:left w:val="none" w:sz="0" w:space="0" w:color="auto"/>
            <w:bottom w:val="none" w:sz="0" w:space="0" w:color="auto"/>
            <w:right w:val="none" w:sz="0" w:space="0" w:color="auto"/>
          </w:divBdr>
        </w:div>
        <w:div w:id="834153477">
          <w:marLeft w:val="0"/>
          <w:marRight w:val="0"/>
          <w:marTop w:val="0"/>
          <w:marBottom w:val="0"/>
          <w:divBdr>
            <w:top w:val="none" w:sz="0" w:space="0" w:color="auto"/>
            <w:left w:val="none" w:sz="0" w:space="0" w:color="auto"/>
            <w:bottom w:val="none" w:sz="0" w:space="0" w:color="auto"/>
            <w:right w:val="none" w:sz="0" w:space="0" w:color="auto"/>
          </w:divBdr>
        </w:div>
        <w:div w:id="842088834">
          <w:marLeft w:val="0"/>
          <w:marRight w:val="0"/>
          <w:marTop w:val="0"/>
          <w:marBottom w:val="0"/>
          <w:divBdr>
            <w:top w:val="none" w:sz="0" w:space="0" w:color="auto"/>
            <w:left w:val="none" w:sz="0" w:space="0" w:color="auto"/>
            <w:bottom w:val="none" w:sz="0" w:space="0" w:color="auto"/>
            <w:right w:val="none" w:sz="0" w:space="0" w:color="auto"/>
          </w:divBdr>
        </w:div>
        <w:div w:id="898512793">
          <w:marLeft w:val="0"/>
          <w:marRight w:val="0"/>
          <w:marTop w:val="0"/>
          <w:marBottom w:val="0"/>
          <w:divBdr>
            <w:top w:val="none" w:sz="0" w:space="0" w:color="auto"/>
            <w:left w:val="none" w:sz="0" w:space="0" w:color="auto"/>
            <w:bottom w:val="none" w:sz="0" w:space="0" w:color="auto"/>
            <w:right w:val="none" w:sz="0" w:space="0" w:color="auto"/>
          </w:divBdr>
        </w:div>
        <w:div w:id="900601614">
          <w:marLeft w:val="0"/>
          <w:marRight w:val="0"/>
          <w:marTop w:val="0"/>
          <w:marBottom w:val="0"/>
          <w:divBdr>
            <w:top w:val="none" w:sz="0" w:space="0" w:color="auto"/>
            <w:left w:val="none" w:sz="0" w:space="0" w:color="auto"/>
            <w:bottom w:val="none" w:sz="0" w:space="0" w:color="auto"/>
            <w:right w:val="none" w:sz="0" w:space="0" w:color="auto"/>
          </w:divBdr>
        </w:div>
        <w:div w:id="941189433">
          <w:marLeft w:val="0"/>
          <w:marRight w:val="0"/>
          <w:marTop w:val="0"/>
          <w:marBottom w:val="0"/>
          <w:divBdr>
            <w:top w:val="none" w:sz="0" w:space="0" w:color="auto"/>
            <w:left w:val="none" w:sz="0" w:space="0" w:color="auto"/>
            <w:bottom w:val="none" w:sz="0" w:space="0" w:color="auto"/>
            <w:right w:val="none" w:sz="0" w:space="0" w:color="auto"/>
          </w:divBdr>
        </w:div>
        <w:div w:id="1032612056">
          <w:marLeft w:val="0"/>
          <w:marRight w:val="0"/>
          <w:marTop w:val="0"/>
          <w:marBottom w:val="0"/>
          <w:divBdr>
            <w:top w:val="none" w:sz="0" w:space="0" w:color="auto"/>
            <w:left w:val="none" w:sz="0" w:space="0" w:color="auto"/>
            <w:bottom w:val="none" w:sz="0" w:space="0" w:color="auto"/>
            <w:right w:val="none" w:sz="0" w:space="0" w:color="auto"/>
          </w:divBdr>
        </w:div>
        <w:div w:id="1075585544">
          <w:marLeft w:val="0"/>
          <w:marRight w:val="0"/>
          <w:marTop w:val="0"/>
          <w:marBottom w:val="0"/>
          <w:divBdr>
            <w:top w:val="none" w:sz="0" w:space="0" w:color="auto"/>
            <w:left w:val="none" w:sz="0" w:space="0" w:color="auto"/>
            <w:bottom w:val="none" w:sz="0" w:space="0" w:color="auto"/>
            <w:right w:val="none" w:sz="0" w:space="0" w:color="auto"/>
          </w:divBdr>
        </w:div>
        <w:div w:id="1219366003">
          <w:marLeft w:val="0"/>
          <w:marRight w:val="0"/>
          <w:marTop w:val="0"/>
          <w:marBottom w:val="0"/>
          <w:divBdr>
            <w:top w:val="none" w:sz="0" w:space="0" w:color="auto"/>
            <w:left w:val="none" w:sz="0" w:space="0" w:color="auto"/>
            <w:bottom w:val="none" w:sz="0" w:space="0" w:color="auto"/>
            <w:right w:val="none" w:sz="0" w:space="0" w:color="auto"/>
          </w:divBdr>
        </w:div>
        <w:div w:id="1239362041">
          <w:marLeft w:val="0"/>
          <w:marRight w:val="0"/>
          <w:marTop w:val="0"/>
          <w:marBottom w:val="0"/>
          <w:divBdr>
            <w:top w:val="none" w:sz="0" w:space="0" w:color="auto"/>
            <w:left w:val="none" w:sz="0" w:space="0" w:color="auto"/>
            <w:bottom w:val="none" w:sz="0" w:space="0" w:color="auto"/>
            <w:right w:val="none" w:sz="0" w:space="0" w:color="auto"/>
          </w:divBdr>
        </w:div>
        <w:div w:id="1266964453">
          <w:marLeft w:val="0"/>
          <w:marRight w:val="0"/>
          <w:marTop w:val="0"/>
          <w:marBottom w:val="0"/>
          <w:divBdr>
            <w:top w:val="none" w:sz="0" w:space="0" w:color="auto"/>
            <w:left w:val="none" w:sz="0" w:space="0" w:color="auto"/>
            <w:bottom w:val="none" w:sz="0" w:space="0" w:color="auto"/>
            <w:right w:val="none" w:sz="0" w:space="0" w:color="auto"/>
          </w:divBdr>
        </w:div>
        <w:div w:id="1274825435">
          <w:marLeft w:val="0"/>
          <w:marRight w:val="0"/>
          <w:marTop w:val="0"/>
          <w:marBottom w:val="0"/>
          <w:divBdr>
            <w:top w:val="none" w:sz="0" w:space="0" w:color="auto"/>
            <w:left w:val="none" w:sz="0" w:space="0" w:color="auto"/>
            <w:bottom w:val="none" w:sz="0" w:space="0" w:color="auto"/>
            <w:right w:val="none" w:sz="0" w:space="0" w:color="auto"/>
          </w:divBdr>
        </w:div>
        <w:div w:id="1304626987">
          <w:marLeft w:val="0"/>
          <w:marRight w:val="0"/>
          <w:marTop w:val="0"/>
          <w:marBottom w:val="0"/>
          <w:divBdr>
            <w:top w:val="none" w:sz="0" w:space="0" w:color="auto"/>
            <w:left w:val="none" w:sz="0" w:space="0" w:color="auto"/>
            <w:bottom w:val="none" w:sz="0" w:space="0" w:color="auto"/>
            <w:right w:val="none" w:sz="0" w:space="0" w:color="auto"/>
          </w:divBdr>
        </w:div>
        <w:div w:id="1322006639">
          <w:marLeft w:val="0"/>
          <w:marRight w:val="0"/>
          <w:marTop w:val="0"/>
          <w:marBottom w:val="0"/>
          <w:divBdr>
            <w:top w:val="none" w:sz="0" w:space="0" w:color="auto"/>
            <w:left w:val="none" w:sz="0" w:space="0" w:color="auto"/>
            <w:bottom w:val="none" w:sz="0" w:space="0" w:color="auto"/>
            <w:right w:val="none" w:sz="0" w:space="0" w:color="auto"/>
          </w:divBdr>
        </w:div>
        <w:div w:id="1393389941">
          <w:marLeft w:val="0"/>
          <w:marRight w:val="0"/>
          <w:marTop w:val="0"/>
          <w:marBottom w:val="0"/>
          <w:divBdr>
            <w:top w:val="none" w:sz="0" w:space="0" w:color="auto"/>
            <w:left w:val="none" w:sz="0" w:space="0" w:color="auto"/>
            <w:bottom w:val="none" w:sz="0" w:space="0" w:color="auto"/>
            <w:right w:val="none" w:sz="0" w:space="0" w:color="auto"/>
          </w:divBdr>
        </w:div>
        <w:div w:id="1474568448">
          <w:marLeft w:val="0"/>
          <w:marRight w:val="0"/>
          <w:marTop w:val="0"/>
          <w:marBottom w:val="0"/>
          <w:divBdr>
            <w:top w:val="none" w:sz="0" w:space="0" w:color="auto"/>
            <w:left w:val="none" w:sz="0" w:space="0" w:color="auto"/>
            <w:bottom w:val="none" w:sz="0" w:space="0" w:color="auto"/>
            <w:right w:val="none" w:sz="0" w:space="0" w:color="auto"/>
          </w:divBdr>
        </w:div>
        <w:div w:id="1487745227">
          <w:marLeft w:val="0"/>
          <w:marRight w:val="0"/>
          <w:marTop w:val="0"/>
          <w:marBottom w:val="0"/>
          <w:divBdr>
            <w:top w:val="none" w:sz="0" w:space="0" w:color="auto"/>
            <w:left w:val="none" w:sz="0" w:space="0" w:color="auto"/>
            <w:bottom w:val="none" w:sz="0" w:space="0" w:color="auto"/>
            <w:right w:val="none" w:sz="0" w:space="0" w:color="auto"/>
          </w:divBdr>
        </w:div>
        <w:div w:id="1673143088">
          <w:marLeft w:val="0"/>
          <w:marRight w:val="0"/>
          <w:marTop w:val="0"/>
          <w:marBottom w:val="0"/>
          <w:divBdr>
            <w:top w:val="none" w:sz="0" w:space="0" w:color="auto"/>
            <w:left w:val="none" w:sz="0" w:space="0" w:color="auto"/>
            <w:bottom w:val="none" w:sz="0" w:space="0" w:color="auto"/>
            <w:right w:val="none" w:sz="0" w:space="0" w:color="auto"/>
          </w:divBdr>
        </w:div>
        <w:div w:id="1715495031">
          <w:marLeft w:val="0"/>
          <w:marRight w:val="0"/>
          <w:marTop w:val="0"/>
          <w:marBottom w:val="0"/>
          <w:divBdr>
            <w:top w:val="none" w:sz="0" w:space="0" w:color="auto"/>
            <w:left w:val="none" w:sz="0" w:space="0" w:color="auto"/>
            <w:bottom w:val="none" w:sz="0" w:space="0" w:color="auto"/>
            <w:right w:val="none" w:sz="0" w:space="0" w:color="auto"/>
          </w:divBdr>
        </w:div>
        <w:div w:id="1983583404">
          <w:marLeft w:val="0"/>
          <w:marRight w:val="0"/>
          <w:marTop w:val="0"/>
          <w:marBottom w:val="0"/>
          <w:divBdr>
            <w:top w:val="none" w:sz="0" w:space="0" w:color="auto"/>
            <w:left w:val="none" w:sz="0" w:space="0" w:color="auto"/>
            <w:bottom w:val="none" w:sz="0" w:space="0" w:color="auto"/>
            <w:right w:val="none" w:sz="0" w:space="0" w:color="auto"/>
          </w:divBdr>
        </w:div>
        <w:div w:id="2101873189">
          <w:marLeft w:val="0"/>
          <w:marRight w:val="0"/>
          <w:marTop w:val="0"/>
          <w:marBottom w:val="0"/>
          <w:divBdr>
            <w:top w:val="none" w:sz="0" w:space="0" w:color="auto"/>
            <w:left w:val="none" w:sz="0" w:space="0" w:color="auto"/>
            <w:bottom w:val="none" w:sz="0" w:space="0" w:color="auto"/>
            <w:right w:val="none" w:sz="0" w:space="0" w:color="auto"/>
          </w:divBdr>
        </w:div>
        <w:div w:id="2145584503">
          <w:marLeft w:val="0"/>
          <w:marRight w:val="0"/>
          <w:marTop w:val="0"/>
          <w:marBottom w:val="0"/>
          <w:divBdr>
            <w:top w:val="none" w:sz="0" w:space="0" w:color="auto"/>
            <w:left w:val="none" w:sz="0" w:space="0" w:color="auto"/>
            <w:bottom w:val="none" w:sz="0" w:space="0" w:color="auto"/>
            <w:right w:val="none" w:sz="0" w:space="0" w:color="auto"/>
          </w:divBdr>
        </w:div>
      </w:divsChild>
    </w:div>
    <w:div w:id="1496844252">
      <w:bodyDiv w:val="1"/>
      <w:marLeft w:val="0"/>
      <w:marRight w:val="0"/>
      <w:marTop w:val="0"/>
      <w:marBottom w:val="0"/>
      <w:divBdr>
        <w:top w:val="none" w:sz="0" w:space="0" w:color="auto"/>
        <w:left w:val="none" w:sz="0" w:space="0" w:color="auto"/>
        <w:bottom w:val="none" w:sz="0" w:space="0" w:color="auto"/>
        <w:right w:val="none" w:sz="0" w:space="0" w:color="auto"/>
      </w:divBdr>
    </w:div>
    <w:div w:id="1499269687">
      <w:bodyDiv w:val="1"/>
      <w:marLeft w:val="0"/>
      <w:marRight w:val="0"/>
      <w:marTop w:val="0"/>
      <w:marBottom w:val="0"/>
      <w:divBdr>
        <w:top w:val="none" w:sz="0" w:space="0" w:color="auto"/>
        <w:left w:val="none" w:sz="0" w:space="0" w:color="auto"/>
        <w:bottom w:val="none" w:sz="0" w:space="0" w:color="auto"/>
        <w:right w:val="none" w:sz="0" w:space="0" w:color="auto"/>
      </w:divBdr>
    </w:div>
    <w:div w:id="1506824593">
      <w:bodyDiv w:val="1"/>
      <w:marLeft w:val="0"/>
      <w:marRight w:val="0"/>
      <w:marTop w:val="0"/>
      <w:marBottom w:val="0"/>
      <w:divBdr>
        <w:top w:val="none" w:sz="0" w:space="0" w:color="auto"/>
        <w:left w:val="none" w:sz="0" w:space="0" w:color="auto"/>
        <w:bottom w:val="none" w:sz="0" w:space="0" w:color="auto"/>
        <w:right w:val="none" w:sz="0" w:space="0" w:color="auto"/>
      </w:divBdr>
      <w:divsChild>
        <w:div w:id="773211844">
          <w:marLeft w:val="0"/>
          <w:marRight w:val="0"/>
          <w:marTop w:val="0"/>
          <w:marBottom w:val="0"/>
          <w:divBdr>
            <w:top w:val="none" w:sz="0" w:space="0" w:color="auto"/>
            <w:left w:val="none" w:sz="0" w:space="0" w:color="auto"/>
            <w:bottom w:val="none" w:sz="0" w:space="0" w:color="auto"/>
            <w:right w:val="none" w:sz="0" w:space="0" w:color="auto"/>
          </w:divBdr>
        </w:div>
      </w:divsChild>
    </w:div>
    <w:div w:id="1507818927">
      <w:bodyDiv w:val="1"/>
      <w:marLeft w:val="0"/>
      <w:marRight w:val="0"/>
      <w:marTop w:val="0"/>
      <w:marBottom w:val="0"/>
      <w:divBdr>
        <w:top w:val="none" w:sz="0" w:space="0" w:color="auto"/>
        <w:left w:val="none" w:sz="0" w:space="0" w:color="auto"/>
        <w:bottom w:val="none" w:sz="0" w:space="0" w:color="auto"/>
        <w:right w:val="none" w:sz="0" w:space="0" w:color="auto"/>
      </w:divBdr>
    </w:div>
    <w:div w:id="1509514500">
      <w:bodyDiv w:val="1"/>
      <w:marLeft w:val="0"/>
      <w:marRight w:val="0"/>
      <w:marTop w:val="0"/>
      <w:marBottom w:val="0"/>
      <w:divBdr>
        <w:top w:val="none" w:sz="0" w:space="0" w:color="auto"/>
        <w:left w:val="none" w:sz="0" w:space="0" w:color="auto"/>
        <w:bottom w:val="none" w:sz="0" w:space="0" w:color="auto"/>
        <w:right w:val="none" w:sz="0" w:space="0" w:color="auto"/>
      </w:divBdr>
    </w:div>
    <w:div w:id="1510019795">
      <w:bodyDiv w:val="1"/>
      <w:marLeft w:val="0"/>
      <w:marRight w:val="0"/>
      <w:marTop w:val="0"/>
      <w:marBottom w:val="0"/>
      <w:divBdr>
        <w:top w:val="none" w:sz="0" w:space="0" w:color="auto"/>
        <w:left w:val="none" w:sz="0" w:space="0" w:color="auto"/>
        <w:bottom w:val="none" w:sz="0" w:space="0" w:color="auto"/>
        <w:right w:val="none" w:sz="0" w:space="0" w:color="auto"/>
      </w:divBdr>
    </w:div>
    <w:div w:id="1512602132">
      <w:bodyDiv w:val="1"/>
      <w:marLeft w:val="0"/>
      <w:marRight w:val="0"/>
      <w:marTop w:val="0"/>
      <w:marBottom w:val="0"/>
      <w:divBdr>
        <w:top w:val="none" w:sz="0" w:space="0" w:color="auto"/>
        <w:left w:val="none" w:sz="0" w:space="0" w:color="auto"/>
        <w:bottom w:val="none" w:sz="0" w:space="0" w:color="auto"/>
        <w:right w:val="none" w:sz="0" w:space="0" w:color="auto"/>
      </w:divBdr>
      <w:divsChild>
        <w:div w:id="1453355472">
          <w:marLeft w:val="0"/>
          <w:marRight w:val="0"/>
          <w:marTop w:val="0"/>
          <w:marBottom w:val="0"/>
          <w:divBdr>
            <w:top w:val="none" w:sz="0" w:space="0" w:color="auto"/>
            <w:left w:val="none" w:sz="0" w:space="0" w:color="auto"/>
            <w:bottom w:val="none" w:sz="0" w:space="0" w:color="auto"/>
            <w:right w:val="none" w:sz="0" w:space="0" w:color="auto"/>
          </w:divBdr>
          <w:divsChild>
            <w:div w:id="2138450702">
              <w:marLeft w:val="0"/>
              <w:marRight w:val="0"/>
              <w:marTop w:val="0"/>
              <w:marBottom w:val="0"/>
              <w:divBdr>
                <w:top w:val="none" w:sz="0" w:space="0" w:color="auto"/>
                <w:left w:val="none" w:sz="0" w:space="0" w:color="auto"/>
                <w:bottom w:val="none" w:sz="0" w:space="0" w:color="auto"/>
                <w:right w:val="none" w:sz="0" w:space="0" w:color="auto"/>
              </w:divBdr>
              <w:divsChild>
                <w:div w:id="108974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57495">
      <w:bodyDiv w:val="1"/>
      <w:marLeft w:val="0"/>
      <w:marRight w:val="0"/>
      <w:marTop w:val="0"/>
      <w:marBottom w:val="0"/>
      <w:divBdr>
        <w:top w:val="none" w:sz="0" w:space="0" w:color="auto"/>
        <w:left w:val="none" w:sz="0" w:space="0" w:color="auto"/>
        <w:bottom w:val="none" w:sz="0" w:space="0" w:color="auto"/>
        <w:right w:val="none" w:sz="0" w:space="0" w:color="auto"/>
      </w:divBdr>
    </w:div>
    <w:div w:id="1514151461">
      <w:bodyDiv w:val="1"/>
      <w:marLeft w:val="0"/>
      <w:marRight w:val="0"/>
      <w:marTop w:val="0"/>
      <w:marBottom w:val="0"/>
      <w:divBdr>
        <w:top w:val="none" w:sz="0" w:space="0" w:color="auto"/>
        <w:left w:val="none" w:sz="0" w:space="0" w:color="auto"/>
        <w:bottom w:val="none" w:sz="0" w:space="0" w:color="auto"/>
        <w:right w:val="none" w:sz="0" w:space="0" w:color="auto"/>
      </w:divBdr>
    </w:div>
    <w:div w:id="1517891316">
      <w:bodyDiv w:val="1"/>
      <w:marLeft w:val="0"/>
      <w:marRight w:val="0"/>
      <w:marTop w:val="0"/>
      <w:marBottom w:val="0"/>
      <w:divBdr>
        <w:top w:val="none" w:sz="0" w:space="0" w:color="auto"/>
        <w:left w:val="none" w:sz="0" w:space="0" w:color="auto"/>
        <w:bottom w:val="none" w:sz="0" w:space="0" w:color="auto"/>
        <w:right w:val="none" w:sz="0" w:space="0" w:color="auto"/>
      </w:divBdr>
    </w:div>
    <w:div w:id="1518036428">
      <w:bodyDiv w:val="1"/>
      <w:marLeft w:val="0"/>
      <w:marRight w:val="0"/>
      <w:marTop w:val="0"/>
      <w:marBottom w:val="0"/>
      <w:divBdr>
        <w:top w:val="none" w:sz="0" w:space="0" w:color="auto"/>
        <w:left w:val="none" w:sz="0" w:space="0" w:color="auto"/>
        <w:bottom w:val="none" w:sz="0" w:space="0" w:color="auto"/>
        <w:right w:val="none" w:sz="0" w:space="0" w:color="auto"/>
      </w:divBdr>
    </w:div>
    <w:div w:id="1518352016">
      <w:bodyDiv w:val="1"/>
      <w:marLeft w:val="0"/>
      <w:marRight w:val="0"/>
      <w:marTop w:val="0"/>
      <w:marBottom w:val="0"/>
      <w:divBdr>
        <w:top w:val="none" w:sz="0" w:space="0" w:color="auto"/>
        <w:left w:val="none" w:sz="0" w:space="0" w:color="auto"/>
        <w:bottom w:val="none" w:sz="0" w:space="0" w:color="auto"/>
        <w:right w:val="none" w:sz="0" w:space="0" w:color="auto"/>
      </w:divBdr>
    </w:div>
    <w:div w:id="1523128477">
      <w:bodyDiv w:val="1"/>
      <w:marLeft w:val="0"/>
      <w:marRight w:val="0"/>
      <w:marTop w:val="0"/>
      <w:marBottom w:val="0"/>
      <w:divBdr>
        <w:top w:val="none" w:sz="0" w:space="0" w:color="auto"/>
        <w:left w:val="none" w:sz="0" w:space="0" w:color="auto"/>
        <w:bottom w:val="none" w:sz="0" w:space="0" w:color="auto"/>
        <w:right w:val="none" w:sz="0" w:space="0" w:color="auto"/>
      </w:divBdr>
    </w:div>
    <w:div w:id="1526478819">
      <w:bodyDiv w:val="1"/>
      <w:marLeft w:val="0"/>
      <w:marRight w:val="0"/>
      <w:marTop w:val="0"/>
      <w:marBottom w:val="0"/>
      <w:divBdr>
        <w:top w:val="none" w:sz="0" w:space="0" w:color="auto"/>
        <w:left w:val="none" w:sz="0" w:space="0" w:color="auto"/>
        <w:bottom w:val="none" w:sz="0" w:space="0" w:color="auto"/>
        <w:right w:val="none" w:sz="0" w:space="0" w:color="auto"/>
      </w:divBdr>
    </w:div>
    <w:div w:id="1528130647">
      <w:bodyDiv w:val="1"/>
      <w:marLeft w:val="0"/>
      <w:marRight w:val="0"/>
      <w:marTop w:val="0"/>
      <w:marBottom w:val="0"/>
      <w:divBdr>
        <w:top w:val="none" w:sz="0" w:space="0" w:color="auto"/>
        <w:left w:val="none" w:sz="0" w:space="0" w:color="auto"/>
        <w:bottom w:val="none" w:sz="0" w:space="0" w:color="auto"/>
        <w:right w:val="none" w:sz="0" w:space="0" w:color="auto"/>
      </w:divBdr>
    </w:div>
    <w:div w:id="1530803223">
      <w:bodyDiv w:val="1"/>
      <w:marLeft w:val="0"/>
      <w:marRight w:val="0"/>
      <w:marTop w:val="0"/>
      <w:marBottom w:val="0"/>
      <w:divBdr>
        <w:top w:val="none" w:sz="0" w:space="0" w:color="auto"/>
        <w:left w:val="none" w:sz="0" w:space="0" w:color="auto"/>
        <w:bottom w:val="none" w:sz="0" w:space="0" w:color="auto"/>
        <w:right w:val="none" w:sz="0" w:space="0" w:color="auto"/>
      </w:divBdr>
    </w:div>
    <w:div w:id="1533608564">
      <w:bodyDiv w:val="1"/>
      <w:marLeft w:val="0"/>
      <w:marRight w:val="0"/>
      <w:marTop w:val="0"/>
      <w:marBottom w:val="0"/>
      <w:divBdr>
        <w:top w:val="none" w:sz="0" w:space="0" w:color="auto"/>
        <w:left w:val="none" w:sz="0" w:space="0" w:color="auto"/>
        <w:bottom w:val="none" w:sz="0" w:space="0" w:color="auto"/>
        <w:right w:val="none" w:sz="0" w:space="0" w:color="auto"/>
      </w:divBdr>
      <w:divsChild>
        <w:div w:id="1837190238">
          <w:marLeft w:val="0"/>
          <w:marRight w:val="0"/>
          <w:marTop w:val="0"/>
          <w:marBottom w:val="0"/>
          <w:divBdr>
            <w:top w:val="none" w:sz="0" w:space="0" w:color="auto"/>
            <w:left w:val="none" w:sz="0" w:space="0" w:color="auto"/>
            <w:bottom w:val="none" w:sz="0" w:space="0" w:color="auto"/>
            <w:right w:val="none" w:sz="0" w:space="0" w:color="auto"/>
          </w:divBdr>
          <w:divsChild>
            <w:div w:id="1345402109">
              <w:marLeft w:val="0"/>
              <w:marRight w:val="0"/>
              <w:marTop w:val="0"/>
              <w:marBottom w:val="0"/>
              <w:divBdr>
                <w:top w:val="none" w:sz="0" w:space="0" w:color="auto"/>
                <w:left w:val="none" w:sz="0" w:space="0" w:color="auto"/>
                <w:bottom w:val="none" w:sz="0" w:space="0" w:color="auto"/>
                <w:right w:val="none" w:sz="0" w:space="0" w:color="auto"/>
              </w:divBdr>
              <w:divsChild>
                <w:div w:id="2108455720">
                  <w:marLeft w:val="0"/>
                  <w:marRight w:val="0"/>
                  <w:marTop w:val="0"/>
                  <w:marBottom w:val="0"/>
                  <w:divBdr>
                    <w:top w:val="none" w:sz="0" w:space="0" w:color="auto"/>
                    <w:left w:val="none" w:sz="0" w:space="0" w:color="auto"/>
                    <w:bottom w:val="none" w:sz="0" w:space="0" w:color="auto"/>
                    <w:right w:val="none" w:sz="0" w:space="0" w:color="auto"/>
                  </w:divBdr>
                  <w:divsChild>
                    <w:div w:id="24919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955967">
      <w:bodyDiv w:val="1"/>
      <w:marLeft w:val="0"/>
      <w:marRight w:val="0"/>
      <w:marTop w:val="0"/>
      <w:marBottom w:val="0"/>
      <w:divBdr>
        <w:top w:val="none" w:sz="0" w:space="0" w:color="auto"/>
        <w:left w:val="none" w:sz="0" w:space="0" w:color="auto"/>
        <w:bottom w:val="none" w:sz="0" w:space="0" w:color="auto"/>
        <w:right w:val="none" w:sz="0" w:space="0" w:color="auto"/>
      </w:divBdr>
    </w:div>
    <w:div w:id="1534731184">
      <w:bodyDiv w:val="1"/>
      <w:marLeft w:val="0"/>
      <w:marRight w:val="0"/>
      <w:marTop w:val="0"/>
      <w:marBottom w:val="0"/>
      <w:divBdr>
        <w:top w:val="none" w:sz="0" w:space="0" w:color="auto"/>
        <w:left w:val="none" w:sz="0" w:space="0" w:color="auto"/>
        <w:bottom w:val="none" w:sz="0" w:space="0" w:color="auto"/>
        <w:right w:val="none" w:sz="0" w:space="0" w:color="auto"/>
      </w:divBdr>
      <w:divsChild>
        <w:div w:id="1437942466">
          <w:marLeft w:val="0"/>
          <w:marRight w:val="0"/>
          <w:marTop w:val="0"/>
          <w:marBottom w:val="0"/>
          <w:divBdr>
            <w:top w:val="none" w:sz="0" w:space="0" w:color="auto"/>
            <w:left w:val="none" w:sz="0" w:space="0" w:color="auto"/>
            <w:bottom w:val="none" w:sz="0" w:space="0" w:color="auto"/>
            <w:right w:val="none" w:sz="0" w:space="0" w:color="auto"/>
          </w:divBdr>
        </w:div>
        <w:div w:id="706225563">
          <w:marLeft w:val="0"/>
          <w:marRight w:val="0"/>
          <w:marTop w:val="0"/>
          <w:marBottom w:val="0"/>
          <w:divBdr>
            <w:top w:val="none" w:sz="0" w:space="0" w:color="auto"/>
            <w:left w:val="none" w:sz="0" w:space="0" w:color="auto"/>
            <w:bottom w:val="none" w:sz="0" w:space="0" w:color="auto"/>
            <w:right w:val="none" w:sz="0" w:space="0" w:color="auto"/>
          </w:divBdr>
        </w:div>
        <w:div w:id="1168640076">
          <w:marLeft w:val="0"/>
          <w:marRight w:val="0"/>
          <w:marTop w:val="0"/>
          <w:marBottom w:val="0"/>
          <w:divBdr>
            <w:top w:val="none" w:sz="0" w:space="0" w:color="auto"/>
            <w:left w:val="none" w:sz="0" w:space="0" w:color="auto"/>
            <w:bottom w:val="none" w:sz="0" w:space="0" w:color="auto"/>
            <w:right w:val="none" w:sz="0" w:space="0" w:color="auto"/>
          </w:divBdr>
        </w:div>
        <w:div w:id="1347637355">
          <w:marLeft w:val="0"/>
          <w:marRight w:val="0"/>
          <w:marTop w:val="0"/>
          <w:marBottom w:val="0"/>
          <w:divBdr>
            <w:top w:val="none" w:sz="0" w:space="0" w:color="auto"/>
            <w:left w:val="none" w:sz="0" w:space="0" w:color="auto"/>
            <w:bottom w:val="none" w:sz="0" w:space="0" w:color="auto"/>
            <w:right w:val="none" w:sz="0" w:space="0" w:color="auto"/>
          </w:divBdr>
        </w:div>
        <w:div w:id="1167018091">
          <w:marLeft w:val="0"/>
          <w:marRight w:val="0"/>
          <w:marTop w:val="0"/>
          <w:marBottom w:val="0"/>
          <w:divBdr>
            <w:top w:val="none" w:sz="0" w:space="0" w:color="auto"/>
            <w:left w:val="none" w:sz="0" w:space="0" w:color="auto"/>
            <w:bottom w:val="none" w:sz="0" w:space="0" w:color="auto"/>
            <w:right w:val="none" w:sz="0" w:space="0" w:color="auto"/>
          </w:divBdr>
        </w:div>
      </w:divsChild>
    </w:div>
    <w:div w:id="1534882976">
      <w:bodyDiv w:val="1"/>
      <w:marLeft w:val="0"/>
      <w:marRight w:val="0"/>
      <w:marTop w:val="0"/>
      <w:marBottom w:val="0"/>
      <w:divBdr>
        <w:top w:val="none" w:sz="0" w:space="0" w:color="auto"/>
        <w:left w:val="none" w:sz="0" w:space="0" w:color="auto"/>
        <w:bottom w:val="none" w:sz="0" w:space="0" w:color="auto"/>
        <w:right w:val="none" w:sz="0" w:space="0" w:color="auto"/>
      </w:divBdr>
      <w:divsChild>
        <w:div w:id="832991412">
          <w:marLeft w:val="0"/>
          <w:marRight w:val="0"/>
          <w:marTop w:val="0"/>
          <w:marBottom w:val="0"/>
          <w:divBdr>
            <w:top w:val="none" w:sz="0" w:space="0" w:color="auto"/>
            <w:left w:val="none" w:sz="0" w:space="0" w:color="auto"/>
            <w:bottom w:val="none" w:sz="0" w:space="0" w:color="auto"/>
            <w:right w:val="none" w:sz="0" w:space="0" w:color="auto"/>
          </w:divBdr>
          <w:divsChild>
            <w:div w:id="1856847968">
              <w:marLeft w:val="0"/>
              <w:marRight w:val="0"/>
              <w:marTop w:val="0"/>
              <w:marBottom w:val="0"/>
              <w:divBdr>
                <w:top w:val="none" w:sz="0" w:space="0" w:color="auto"/>
                <w:left w:val="none" w:sz="0" w:space="0" w:color="auto"/>
                <w:bottom w:val="none" w:sz="0" w:space="0" w:color="auto"/>
                <w:right w:val="none" w:sz="0" w:space="0" w:color="auto"/>
              </w:divBdr>
              <w:divsChild>
                <w:div w:id="211277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650021">
      <w:bodyDiv w:val="1"/>
      <w:marLeft w:val="0"/>
      <w:marRight w:val="0"/>
      <w:marTop w:val="0"/>
      <w:marBottom w:val="0"/>
      <w:divBdr>
        <w:top w:val="none" w:sz="0" w:space="0" w:color="auto"/>
        <w:left w:val="none" w:sz="0" w:space="0" w:color="auto"/>
        <w:bottom w:val="none" w:sz="0" w:space="0" w:color="auto"/>
        <w:right w:val="none" w:sz="0" w:space="0" w:color="auto"/>
      </w:divBdr>
    </w:div>
    <w:div w:id="1538347661">
      <w:bodyDiv w:val="1"/>
      <w:marLeft w:val="0"/>
      <w:marRight w:val="0"/>
      <w:marTop w:val="0"/>
      <w:marBottom w:val="0"/>
      <w:divBdr>
        <w:top w:val="none" w:sz="0" w:space="0" w:color="auto"/>
        <w:left w:val="none" w:sz="0" w:space="0" w:color="auto"/>
        <w:bottom w:val="none" w:sz="0" w:space="0" w:color="auto"/>
        <w:right w:val="none" w:sz="0" w:space="0" w:color="auto"/>
      </w:divBdr>
    </w:div>
    <w:div w:id="1539970950">
      <w:bodyDiv w:val="1"/>
      <w:marLeft w:val="0"/>
      <w:marRight w:val="0"/>
      <w:marTop w:val="0"/>
      <w:marBottom w:val="0"/>
      <w:divBdr>
        <w:top w:val="none" w:sz="0" w:space="0" w:color="auto"/>
        <w:left w:val="none" w:sz="0" w:space="0" w:color="auto"/>
        <w:bottom w:val="none" w:sz="0" w:space="0" w:color="auto"/>
        <w:right w:val="none" w:sz="0" w:space="0" w:color="auto"/>
      </w:divBdr>
    </w:div>
    <w:div w:id="1541283118">
      <w:bodyDiv w:val="1"/>
      <w:marLeft w:val="0"/>
      <w:marRight w:val="0"/>
      <w:marTop w:val="0"/>
      <w:marBottom w:val="0"/>
      <w:divBdr>
        <w:top w:val="none" w:sz="0" w:space="0" w:color="auto"/>
        <w:left w:val="none" w:sz="0" w:space="0" w:color="auto"/>
        <w:bottom w:val="none" w:sz="0" w:space="0" w:color="auto"/>
        <w:right w:val="none" w:sz="0" w:space="0" w:color="auto"/>
      </w:divBdr>
    </w:div>
    <w:div w:id="1541673524">
      <w:bodyDiv w:val="1"/>
      <w:marLeft w:val="0"/>
      <w:marRight w:val="0"/>
      <w:marTop w:val="0"/>
      <w:marBottom w:val="0"/>
      <w:divBdr>
        <w:top w:val="none" w:sz="0" w:space="0" w:color="auto"/>
        <w:left w:val="none" w:sz="0" w:space="0" w:color="auto"/>
        <w:bottom w:val="none" w:sz="0" w:space="0" w:color="auto"/>
        <w:right w:val="none" w:sz="0" w:space="0" w:color="auto"/>
      </w:divBdr>
    </w:div>
    <w:div w:id="1544901935">
      <w:bodyDiv w:val="1"/>
      <w:marLeft w:val="0"/>
      <w:marRight w:val="0"/>
      <w:marTop w:val="0"/>
      <w:marBottom w:val="0"/>
      <w:divBdr>
        <w:top w:val="none" w:sz="0" w:space="0" w:color="auto"/>
        <w:left w:val="none" w:sz="0" w:space="0" w:color="auto"/>
        <w:bottom w:val="none" w:sz="0" w:space="0" w:color="auto"/>
        <w:right w:val="none" w:sz="0" w:space="0" w:color="auto"/>
      </w:divBdr>
    </w:div>
    <w:div w:id="1547915852">
      <w:bodyDiv w:val="1"/>
      <w:marLeft w:val="0"/>
      <w:marRight w:val="0"/>
      <w:marTop w:val="0"/>
      <w:marBottom w:val="0"/>
      <w:divBdr>
        <w:top w:val="none" w:sz="0" w:space="0" w:color="auto"/>
        <w:left w:val="none" w:sz="0" w:space="0" w:color="auto"/>
        <w:bottom w:val="none" w:sz="0" w:space="0" w:color="auto"/>
        <w:right w:val="none" w:sz="0" w:space="0" w:color="auto"/>
      </w:divBdr>
    </w:div>
    <w:div w:id="1548030916">
      <w:bodyDiv w:val="1"/>
      <w:marLeft w:val="0"/>
      <w:marRight w:val="0"/>
      <w:marTop w:val="0"/>
      <w:marBottom w:val="0"/>
      <w:divBdr>
        <w:top w:val="none" w:sz="0" w:space="0" w:color="auto"/>
        <w:left w:val="none" w:sz="0" w:space="0" w:color="auto"/>
        <w:bottom w:val="none" w:sz="0" w:space="0" w:color="auto"/>
        <w:right w:val="none" w:sz="0" w:space="0" w:color="auto"/>
      </w:divBdr>
    </w:div>
    <w:div w:id="1550261656">
      <w:bodyDiv w:val="1"/>
      <w:marLeft w:val="0"/>
      <w:marRight w:val="0"/>
      <w:marTop w:val="0"/>
      <w:marBottom w:val="0"/>
      <w:divBdr>
        <w:top w:val="none" w:sz="0" w:space="0" w:color="auto"/>
        <w:left w:val="none" w:sz="0" w:space="0" w:color="auto"/>
        <w:bottom w:val="none" w:sz="0" w:space="0" w:color="auto"/>
        <w:right w:val="none" w:sz="0" w:space="0" w:color="auto"/>
      </w:divBdr>
    </w:div>
    <w:div w:id="1551334303">
      <w:bodyDiv w:val="1"/>
      <w:marLeft w:val="0"/>
      <w:marRight w:val="0"/>
      <w:marTop w:val="0"/>
      <w:marBottom w:val="0"/>
      <w:divBdr>
        <w:top w:val="none" w:sz="0" w:space="0" w:color="auto"/>
        <w:left w:val="none" w:sz="0" w:space="0" w:color="auto"/>
        <w:bottom w:val="none" w:sz="0" w:space="0" w:color="auto"/>
        <w:right w:val="none" w:sz="0" w:space="0" w:color="auto"/>
      </w:divBdr>
    </w:div>
    <w:div w:id="1551502507">
      <w:bodyDiv w:val="1"/>
      <w:marLeft w:val="0"/>
      <w:marRight w:val="0"/>
      <w:marTop w:val="0"/>
      <w:marBottom w:val="0"/>
      <w:divBdr>
        <w:top w:val="none" w:sz="0" w:space="0" w:color="auto"/>
        <w:left w:val="none" w:sz="0" w:space="0" w:color="auto"/>
        <w:bottom w:val="none" w:sz="0" w:space="0" w:color="auto"/>
        <w:right w:val="none" w:sz="0" w:space="0" w:color="auto"/>
      </w:divBdr>
      <w:divsChild>
        <w:div w:id="983659347">
          <w:marLeft w:val="0"/>
          <w:marRight w:val="0"/>
          <w:marTop w:val="0"/>
          <w:marBottom w:val="0"/>
          <w:divBdr>
            <w:top w:val="none" w:sz="0" w:space="0" w:color="auto"/>
            <w:left w:val="none" w:sz="0" w:space="0" w:color="auto"/>
            <w:bottom w:val="none" w:sz="0" w:space="0" w:color="auto"/>
            <w:right w:val="none" w:sz="0" w:space="0" w:color="auto"/>
          </w:divBdr>
          <w:divsChild>
            <w:div w:id="1893039301">
              <w:marLeft w:val="0"/>
              <w:marRight w:val="0"/>
              <w:marTop w:val="0"/>
              <w:marBottom w:val="0"/>
              <w:divBdr>
                <w:top w:val="none" w:sz="0" w:space="0" w:color="auto"/>
                <w:left w:val="none" w:sz="0" w:space="0" w:color="auto"/>
                <w:bottom w:val="none" w:sz="0" w:space="0" w:color="auto"/>
                <w:right w:val="none" w:sz="0" w:space="0" w:color="auto"/>
              </w:divBdr>
              <w:divsChild>
                <w:div w:id="167287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5322">
      <w:bodyDiv w:val="1"/>
      <w:marLeft w:val="0"/>
      <w:marRight w:val="0"/>
      <w:marTop w:val="0"/>
      <w:marBottom w:val="0"/>
      <w:divBdr>
        <w:top w:val="none" w:sz="0" w:space="0" w:color="auto"/>
        <w:left w:val="none" w:sz="0" w:space="0" w:color="auto"/>
        <w:bottom w:val="none" w:sz="0" w:space="0" w:color="auto"/>
        <w:right w:val="none" w:sz="0" w:space="0" w:color="auto"/>
      </w:divBdr>
    </w:div>
    <w:div w:id="1552882250">
      <w:bodyDiv w:val="1"/>
      <w:marLeft w:val="0"/>
      <w:marRight w:val="0"/>
      <w:marTop w:val="0"/>
      <w:marBottom w:val="0"/>
      <w:divBdr>
        <w:top w:val="none" w:sz="0" w:space="0" w:color="auto"/>
        <w:left w:val="none" w:sz="0" w:space="0" w:color="auto"/>
        <w:bottom w:val="none" w:sz="0" w:space="0" w:color="auto"/>
        <w:right w:val="none" w:sz="0" w:space="0" w:color="auto"/>
      </w:divBdr>
    </w:div>
    <w:div w:id="1553274917">
      <w:bodyDiv w:val="1"/>
      <w:marLeft w:val="0"/>
      <w:marRight w:val="0"/>
      <w:marTop w:val="0"/>
      <w:marBottom w:val="0"/>
      <w:divBdr>
        <w:top w:val="none" w:sz="0" w:space="0" w:color="auto"/>
        <w:left w:val="none" w:sz="0" w:space="0" w:color="auto"/>
        <w:bottom w:val="none" w:sz="0" w:space="0" w:color="auto"/>
        <w:right w:val="none" w:sz="0" w:space="0" w:color="auto"/>
      </w:divBdr>
      <w:divsChild>
        <w:div w:id="1684435405">
          <w:marLeft w:val="0"/>
          <w:marRight w:val="0"/>
          <w:marTop w:val="0"/>
          <w:marBottom w:val="0"/>
          <w:divBdr>
            <w:top w:val="none" w:sz="0" w:space="0" w:color="auto"/>
            <w:left w:val="none" w:sz="0" w:space="0" w:color="auto"/>
            <w:bottom w:val="none" w:sz="0" w:space="0" w:color="auto"/>
            <w:right w:val="none" w:sz="0" w:space="0" w:color="auto"/>
          </w:divBdr>
          <w:divsChild>
            <w:div w:id="1461026394">
              <w:marLeft w:val="0"/>
              <w:marRight w:val="0"/>
              <w:marTop w:val="0"/>
              <w:marBottom w:val="0"/>
              <w:divBdr>
                <w:top w:val="none" w:sz="0" w:space="0" w:color="auto"/>
                <w:left w:val="none" w:sz="0" w:space="0" w:color="auto"/>
                <w:bottom w:val="none" w:sz="0" w:space="0" w:color="auto"/>
                <w:right w:val="none" w:sz="0" w:space="0" w:color="auto"/>
              </w:divBdr>
              <w:divsChild>
                <w:div w:id="1293366768">
                  <w:marLeft w:val="0"/>
                  <w:marRight w:val="0"/>
                  <w:marTop w:val="0"/>
                  <w:marBottom w:val="0"/>
                  <w:divBdr>
                    <w:top w:val="none" w:sz="0" w:space="0" w:color="auto"/>
                    <w:left w:val="none" w:sz="0" w:space="0" w:color="auto"/>
                    <w:bottom w:val="none" w:sz="0" w:space="0" w:color="auto"/>
                    <w:right w:val="none" w:sz="0" w:space="0" w:color="auto"/>
                  </w:divBdr>
                  <w:divsChild>
                    <w:div w:id="134008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151883">
      <w:bodyDiv w:val="1"/>
      <w:marLeft w:val="0"/>
      <w:marRight w:val="0"/>
      <w:marTop w:val="0"/>
      <w:marBottom w:val="0"/>
      <w:divBdr>
        <w:top w:val="none" w:sz="0" w:space="0" w:color="auto"/>
        <w:left w:val="none" w:sz="0" w:space="0" w:color="auto"/>
        <w:bottom w:val="none" w:sz="0" w:space="0" w:color="auto"/>
        <w:right w:val="none" w:sz="0" w:space="0" w:color="auto"/>
      </w:divBdr>
    </w:div>
    <w:div w:id="1557737040">
      <w:bodyDiv w:val="1"/>
      <w:marLeft w:val="0"/>
      <w:marRight w:val="0"/>
      <w:marTop w:val="0"/>
      <w:marBottom w:val="0"/>
      <w:divBdr>
        <w:top w:val="none" w:sz="0" w:space="0" w:color="auto"/>
        <w:left w:val="none" w:sz="0" w:space="0" w:color="auto"/>
        <w:bottom w:val="none" w:sz="0" w:space="0" w:color="auto"/>
        <w:right w:val="none" w:sz="0" w:space="0" w:color="auto"/>
      </w:divBdr>
    </w:div>
    <w:div w:id="1558054897">
      <w:bodyDiv w:val="1"/>
      <w:marLeft w:val="0"/>
      <w:marRight w:val="0"/>
      <w:marTop w:val="0"/>
      <w:marBottom w:val="0"/>
      <w:divBdr>
        <w:top w:val="none" w:sz="0" w:space="0" w:color="auto"/>
        <w:left w:val="none" w:sz="0" w:space="0" w:color="auto"/>
        <w:bottom w:val="none" w:sz="0" w:space="0" w:color="auto"/>
        <w:right w:val="none" w:sz="0" w:space="0" w:color="auto"/>
      </w:divBdr>
    </w:div>
    <w:div w:id="1558197791">
      <w:bodyDiv w:val="1"/>
      <w:marLeft w:val="0"/>
      <w:marRight w:val="0"/>
      <w:marTop w:val="0"/>
      <w:marBottom w:val="0"/>
      <w:divBdr>
        <w:top w:val="none" w:sz="0" w:space="0" w:color="auto"/>
        <w:left w:val="none" w:sz="0" w:space="0" w:color="auto"/>
        <w:bottom w:val="none" w:sz="0" w:space="0" w:color="auto"/>
        <w:right w:val="none" w:sz="0" w:space="0" w:color="auto"/>
      </w:divBdr>
    </w:div>
    <w:div w:id="1559442107">
      <w:bodyDiv w:val="1"/>
      <w:marLeft w:val="0"/>
      <w:marRight w:val="0"/>
      <w:marTop w:val="0"/>
      <w:marBottom w:val="0"/>
      <w:divBdr>
        <w:top w:val="none" w:sz="0" w:space="0" w:color="auto"/>
        <w:left w:val="none" w:sz="0" w:space="0" w:color="auto"/>
        <w:bottom w:val="none" w:sz="0" w:space="0" w:color="auto"/>
        <w:right w:val="none" w:sz="0" w:space="0" w:color="auto"/>
      </w:divBdr>
    </w:div>
    <w:div w:id="1559510037">
      <w:bodyDiv w:val="1"/>
      <w:marLeft w:val="0"/>
      <w:marRight w:val="0"/>
      <w:marTop w:val="0"/>
      <w:marBottom w:val="0"/>
      <w:divBdr>
        <w:top w:val="none" w:sz="0" w:space="0" w:color="auto"/>
        <w:left w:val="none" w:sz="0" w:space="0" w:color="auto"/>
        <w:bottom w:val="none" w:sz="0" w:space="0" w:color="auto"/>
        <w:right w:val="none" w:sz="0" w:space="0" w:color="auto"/>
      </w:divBdr>
    </w:div>
    <w:div w:id="1562251060">
      <w:bodyDiv w:val="1"/>
      <w:marLeft w:val="0"/>
      <w:marRight w:val="0"/>
      <w:marTop w:val="0"/>
      <w:marBottom w:val="0"/>
      <w:divBdr>
        <w:top w:val="none" w:sz="0" w:space="0" w:color="auto"/>
        <w:left w:val="none" w:sz="0" w:space="0" w:color="auto"/>
        <w:bottom w:val="none" w:sz="0" w:space="0" w:color="auto"/>
        <w:right w:val="none" w:sz="0" w:space="0" w:color="auto"/>
      </w:divBdr>
    </w:div>
    <w:div w:id="1563709776">
      <w:bodyDiv w:val="1"/>
      <w:marLeft w:val="0"/>
      <w:marRight w:val="0"/>
      <w:marTop w:val="0"/>
      <w:marBottom w:val="0"/>
      <w:divBdr>
        <w:top w:val="none" w:sz="0" w:space="0" w:color="auto"/>
        <w:left w:val="none" w:sz="0" w:space="0" w:color="auto"/>
        <w:bottom w:val="none" w:sz="0" w:space="0" w:color="auto"/>
        <w:right w:val="none" w:sz="0" w:space="0" w:color="auto"/>
      </w:divBdr>
    </w:div>
    <w:div w:id="1563979636">
      <w:bodyDiv w:val="1"/>
      <w:marLeft w:val="0"/>
      <w:marRight w:val="0"/>
      <w:marTop w:val="0"/>
      <w:marBottom w:val="0"/>
      <w:divBdr>
        <w:top w:val="none" w:sz="0" w:space="0" w:color="auto"/>
        <w:left w:val="none" w:sz="0" w:space="0" w:color="auto"/>
        <w:bottom w:val="none" w:sz="0" w:space="0" w:color="auto"/>
        <w:right w:val="none" w:sz="0" w:space="0" w:color="auto"/>
      </w:divBdr>
    </w:div>
    <w:div w:id="1567763035">
      <w:bodyDiv w:val="1"/>
      <w:marLeft w:val="0"/>
      <w:marRight w:val="0"/>
      <w:marTop w:val="0"/>
      <w:marBottom w:val="0"/>
      <w:divBdr>
        <w:top w:val="none" w:sz="0" w:space="0" w:color="auto"/>
        <w:left w:val="none" w:sz="0" w:space="0" w:color="auto"/>
        <w:bottom w:val="none" w:sz="0" w:space="0" w:color="auto"/>
        <w:right w:val="none" w:sz="0" w:space="0" w:color="auto"/>
      </w:divBdr>
    </w:div>
    <w:div w:id="1567841846">
      <w:bodyDiv w:val="1"/>
      <w:marLeft w:val="0"/>
      <w:marRight w:val="0"/>
      <w:marTop w:val="0"/>
      <w:marBottom w:val="0"/>
      <w:divBdr>
        <w:top w:val="none" w:sz="0" w:space="0" w:color="auto"/>
        <w:left w:val="none" w:sz="0" w:space="0" w:color="auto"/>
        <w:bottom w:val="none" w:sz="0" w:space="0" w:color="auto"/>
        <w:right w:val="none" w:sz="0" w:space="0" w:color="auto"/>
      </w:divBdr>
    </w:div>
    <w:div w:id="1569683308">
      <w:bodyDiv w:val="1"/>
      <w:marLeft w:val="0"/>
      <w:marRight w:val="0"/>
      <w:marTop w:val="0"/>
      <w:marBottom w:val="0"/>
      <w:divBdr>
        <w:top w:val="none" w:sz="0" w:space="0" w:color="auto"/>
        <w:left w:val="none" w:sz="0" w:space="0" w:color="auto"/>
        <w:bottom w:val="none" w:sz="0" w:space="0" w:color="auto"/>
        <w:right w:val="none" w:sz="0" w:space="0" w:color="auto"/>
      </w:divBdr>
      <w:divsChild>
        <w:div w:id="2037389283">
          <w:marLeft w:val="0"/>
          <w:marRight w:val="0"/>
          <w:marTop w:val="0"/>
          <w:marBottom w:val="0"/>
          <w:divBdr>
            <w:top w:val="none" w:sz="0" w:space="0" w:color="auto"/>
            <w:left w:val="none" w:sz="0" w:space="0" w:color="auto"/>
            <w:bottom w:val="none" w:sz="0" w:space="0" w:color="auto"/>
            <w:right w:val="none" w:sz="0" w:space="0" w:color="auto"/>
          </w:divBdr>
          <w:divsChild>
            <w:div w:id="566653643">
              <w:marLeft w:val="0"/>
              <w:marRight w:val="0"/>
              <w:marTop w:val="0"/>
              <w:marBottom w:val="0"/>
              <w:divBdr>
                <w:top w:val="none" w:sz="0" w:space="0" w:color="auto"/>
                <w:left w:val="none" w:sz="0" w:space="0" w:color="auto"/>
                <w:bottom w:val="none" w:sz="0" w:space="0" w:color="auto"/>
                <w:right w:val="none" w:sz="0" w:space="0" w:color="auto"/>
              </w:divBdr>
              <w:divsChild>
                <w:div w:id="32520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26709">
      <w:bodyDiv w:val="1"/>
      <w:marLeft w:val="0"/>
      <w:marRight w:val="0"/>
      <w:marTop w:val="0"/>
      <w:marBottom w:val="0"/>
      <w:divBdr>
        <w:top w:val="none" w:sz="0" w:space="0" w:color="auto"/>
        <w:left w:val="none" w:sz="0" w:space="0" w:color="auto"/>
        <w:bottom w:val="none" w:sz="0" w:space="0" w:color="auto"/>
        <w:right w:val="none" w:sz="0" w:space="0" w:color="auto"/>
      </w:divBdr>
    </w:div>
    <w:div w:id="1573656139">
      <w:bodyDiv w:val="1"/>
      <w:marLeft w:val="0"/>
      <w:marRight w:val="0"/>
      <w:marTop w:val="0"/>
      <w:marBottom w:val="0"/>
      <w:divBdr>
        <w:top w:val="none" w:sz="0" w:space="0" w:color="auto"/>
        <w:left w:val="none" w:sz="0" w:space="0" w:color="auto"/>
        <w:bottom w:val="none" w:sz="0" w:space="0" w:color="auto"/>
        <w:right w:val="none" w:sz="0" w:space="0" w:color="auto"/>
      </w:divBdr>
    </w:div>
    <w:div w:id="1573851662">
      <w:bodyDiv w:val="1"/>
      <w:marLeft w:val="0"/>
      <w:marRight w:val="0"/>
      <w:marTop w:val="0"/>
      <w:marBottom w:val="0"/>
      <w:divBdr>
        <w:top w:val="none" w:sz="0" w:space="0" w:color="auto"/>
        <w:left w:val="none" w:sz="0" w:space="0" w:color="auto"/>
        <w:bottom w:val="none" w:sz="0" w:space="0" w:color="auto"/>
        <w:right w:val="none" w:sz="0" w:space="0" w:color="auto"/>
      </w:divBdr>
      <w:divsChild>
        <w:div w:id="1194074664">
          <w:marLeft w:val="0"/>
          <w:marRight w:val="0"/>
          <w:marTop w:val="0"/>
          <w:marBottom w:val="0"/>
          <w:divBdr>
            <w:top w:val="none" w:sz="0" w:space="0" w:color="auto"/>
            <w:left w:val="none" w:sz="0" w:space="0" w:color="auto"/>
            <w:bottom w:val="none" w:sz="0" w:space="0" w:color="auto"/>
            <w:right w:val="none" w:sz="0" w:space="0" w:color="auto"/>
          </w:divBdr>
          <w:divsChild>
            <w:div w:id="1748653214">
              <w:marLeft w:val="0"/>
              <w:marRight w:val="0"/>
              <w:marTop w:val="0"/>
              <w:marBottom w:val="0"/>
              <w:divBdr>
                <w:top w:val="none" w:sz="0" w:space="0" w:color="auto"/>
                <w:left w:val="none" w:sz="0" w:space="0" w:color="auto"/>
                <w:bottom w:val="none" w:sz="0" w:space="0" w:color="auto"/>
                <w:right w:val="none" w:sz="0" w:space="0" w:color="auto"/>
              </w:divBdr>
              <w:divsChild>
                <w:div w:id="1468889996">
                  <w:marLeft w:val="0"/>
                  <w:marRight w:val="0"/>
                  <w:marTop w:val="0"/>
                  <w:marBottom w:val="0"/>
                  <w:divBdr>
                    <w:top w:val="none" w:sz="0" w:space="0" w:color="auto"/>
                    <w:left w:val="none" w:sz="0" w:space="0" w:color="auto"/>
                    <w:bottom w:val="none" w:sz="0" w:space="0" w:color="auto"/>
                    <w:right w:val="none" w:sz="0" w:space="0" w:color="auto"/>
                  </w:divBdr>
                  <w:divsChild>
                    <w:div w:id="141350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929320">
      <w:bodyDiv w:val="1"/>
      <w:marLeft w:val="0"/>
      <w:marRight w:val="0"/>
      <w:marTop w:val="0"/>
      <w:marBottom w:val="0"/>
      <w:divBdr>
        <w:top w:val="none" w:sz="0" w:space="0" w:color="auto"/>
        <w:left w:val="none" w:sz="0" w:space="0" w:color="auto"/>
        <w:bottom w:val="none" w:sz="0" w:space="0" w:color="auto"/>
        <w:right w:val="none" w:sz="0" w:space="0" w:color="auto"/>
      </w:divBdr>
    </w:div>
    <w:div w:id="1575624733">
      <w:bodyDiv w:val="1"/>
      <w:marLeft w:val="0"/>
      <w:marRight w:val="0"/>
      <w:marTop w:val="0"/>
      <w:marBottom w:val="0"/>
      <w:divBdr>
        <w:top w:val="none" w:sz="0" w:space="0" w:color="auto"/>
        <w:left w:val="none" w:sz="0" w:space="0" w:color="auto"/>
        <w:bottom w:val="none" w:sz="0" w:space="0" w:color="auto"/>
        <w:right w:val="none" w:sz="0" w:space="0" w:color="auto"/>
      </w:divBdr>
      <w:divsChild>
        <w:div w:id="377362496">
          <w:marLeft w:val="0"/>
          <w:marRight w:val="0"/>
          <w:marTop w:val="0"/>
          <w:marBottom w:val="0"/>
          <w:divBdr>
            <w:top w:val="none" w:sz="0" w:space="0" w:color="auto"/>
            <w:left w:val="none" w:sz="0" w:space="0" w:color="auto"/>
            <w:bottom w:val="none" w:sz="0" w:space="0" w:color="auto"/>
            <w:right w:val="none" w:sz="0" w:space="0" w:color="auto"/>
          </w:divBdr>
          <w:divsChild>
            <w:div w:id="591353873">
              <w:marLeft w:val="0"/>
              <w:marRight w:val="0"/>
              <w:marTop w:val="0"/>
              <w:marBottom w:val="0"/>
              <w:divBdr>
                <w:top w:val="none" w:sz="0" w:space="0" w:color="auto"/>
                <w:left w:val="none" w:sz="0" w:space="0" w:color="auto"/>
                <w:bottom w:val="none" w:sz="0" w:space="0" w:color="auto"/>
                <w:right w:val="none" w:sz="0" w:space="0" w:color="auto"/>
              </w:divBdr>
              <w:divsChild>
                <w:div w:id="152764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745564">
      <w:bodyDiv w:val="1"/>
      <w:marLeft w:val="0"/>
      <w:marRight w:val="0"/>
      <w:marTop w:val="0"/>
      <w:marBottom w:val="0"/>
      <w:divBdr>
        <w:top w:val="none" w:sz="0" w:space="0" w:color="auto"/>
        <w:left w:val="none" w:sz="0" w:space="0" w:color="auto"/>
        <w:bottom w:val="none" w:sz="0" w:space="0" w:color="auto"/>
        <w:right w:val="none" w:sz="0" w:space="0" w:color="auto"/>
      </w:divBdr>
    </w:div>
    <w:div w:id="1581255312">
      <w:bodyDiv w:val="1"/>
      <w:marLeft w:val="0"/>
      <w:marRight w:val="0"/>
      <w:marTop w:val="0"/>
      <w:marBottom w:val="0"/>
      <w:divBdr>
        <w:top w:val="none" w:sz="0" w:space="0" w:color="auto"/>
        <w:left w:val="none" w:sz="0" w:space="0" w:color="auto"/>
        <w:bottom w:val="none" w:sz="0" w:space="0" w:color="auto"/>
        <w:right w:val="none" w:sz="0" w:space="0" w:color="auto"/>
      </w:divBdr>
    </w:div>
    <w:div w:id="1581865921">
      <w:bodyDiv w:val="1"/>
      <w:marLeft w:val="0"/>
      <w:marRight w:val="0"/>
      <w:marTop w:val="0"/>
      <w:marBottom w:val="0"/>
      <w:divBdr>
        <w:top w:val="none" w:sz="0" w:space="0" w:color="auto"/>
        <w:left w:val="none" w:sz="0" w:space="0" w:color="auto"/>
        <w:bottom w:val="none" w:sz="0" w:space="0" w:color="auto"/>
        <w:right w:val="none" w:sz="0" w:space="0" w:color="auto"/>
      </w:divBdr>
    </w:div>
    <w:div w:id="1582986851">
      <w:bodyDiv w:val="1"/>
      <w:marLeft w:val="0"/>
      <w:marRight w:val="0"/>
      <w:marTop w:val="0"/>
      <w:marBottom w:val="0"/>
      <w:divBdr>
        <w:top w:val="none" w:sz="0" w:space="0" w:color="auto"/>
        <w:left w:val="none" w:sz="0" w:space="0" w:color="auto"/>
        <w:bottom w:val="none" w:sz="0" w:space="0" w:color="auto"/>
        <w:right w:val="none" w:sz="0" w:space="0" w:color="auto"/>
      </w:divBdr>
    </w:div>
    <w:div w:id="1584028561">
      <w:bodyDiv w:val="1"/>
      <w:marLeft w:val="0"/>
      <w:marRight w:val="0"/>
      <w:marTop w:val="0"/>
      <w:marBottom w:val="0"/>
      <w:divBdr>
        <w:top w:val="none" w:sz="0" w:space="0" w:color="auto"/>
        <w:left w:val="none" w:sz="0" w:space="0" w:color="auto"/>
        <w:bottom w:val="none" w:sz="0" w:space="0" w:color="auto"/>
        <w:right w:val="none" w:sz="0" w:space="0" w:color="auto"/>
      </w:divBdr>
    </w:div>
    <w:div w:id="1587230964">
      <w:bodyDiv w:val="1"/>
      <w:marLeft w:val="0"/>
      <w:marRight w:val="0"/>
      <w:marTop w:val="0"/>
      <w:marBottom w:val="0"/>
      <w:divBdr>
        <w:top w:val="none" w:sz="0" w:space="0" w:color="auto"/>
        <w:left w:val="none" w:sz="0" w:space="0" w:color="auto"/>
        <w:bottom w:val="none" w:sz="0" w:space="0" w:color="auto"/>
        <w:right w:val="none" w:sz="0" w:space="0" w:color="auto"/>
      </w:divBdr>
    </w:div>
    <w:div w:id="1591086177">
      <w:bodyDiv w:val="1"/>
      <w:marLeft w:val="0"/>
      <w:marRight w:val="0"/>
      <w:marTop w:val="0"/>
      <w:marBottom w:val="0"/>
      <w:divBdr>
        <w:top w:val="none" w:sz="0" w:space="0" w:color="auto"/>
        <w:left w:val="none" w:sz="0" w:space="0" w:color="auto"/>
        <w:bottom w:val="none" w:sz="0" w:space="0" w:color="auto"/>
        <w:right w:val="none" w:sz="0" w:space="0" w:color="auto"/>
      </w:divBdr>
    </w:div>
    <w:div w:id="1591349736">
      <w:bodyDiv w:val="1"/>
      <w:marLeft w:val="0"/>
      <w:marRight w:val="0"/>
      <w:marTop w:val="0"/>
      <w:marBottom w:val="0"/>
      <w:divBdr>
        <w:top w:val="none" w:sz="0" w:space="0" w:color="auto"/>
        <w:left w:val="none" w:sz="0" w:space="0" w:color="auto"/>
        <w:bottom w:val="none" w:sz="0" w:space="0" w:color="auto"/>
        <w:right w:val="none" w:sz="0" w:space="0" w:color="auto"/>
      </w:divBdr>
    </w:div>
    <w:div w:id="1591892646">
      <w:bodyDiv w:val="1"/>
      <w:marLeft w:val="0"/>
      <w:marRight w:val="0"/>
      <w:marTop w:val="0"/>
      <w:marBottom w:val="0"/>
      <w:divBdr>
        <w:top w:val="none" w:sz="0" w:space="0" w:color="auto"/>
        <w:left w:val="none" w:sz="0" w:space="0" w:color="auto"/>
        <w:bottom w:val="none" w:sz="0" w:space="0" w:color="auto"/>
        <w:right w:val="none" w:sz="0" w:space="0" w:color="auto"/>
      </w:divBdr>
    </w:div>
    <w:div w:id="1592472329">
      <w:bodyDiv w:val="1"/>
      <w:marLeft w:val="0"/>
      <w:marRight w:val="0"/>
      <w:marTop w:val="0"/>
      <w:marBottom w:val="0"/>
      <w:divBdr>
        <w:top w:val="none" w:sz="0" w:space="0" w:color="auto"/>
        <w:left w:val="none" w:sz="0" w:space="0" w:color="auto"/>
        <w:bottom w:val="none" w:sz="0" w:space="0" w:color="auto"/>
        <w:right w:val="none" w:sz="0" w:space="0" w:color="auto"/>
      </w:divBdr>
    </w:div>
    <w:div w:id="1593664096">
      <w:bodyDiv w:val="1"/>
      <w:marLeft w:val="0"/>
      <w:marRight w:val="0"/>
      <w:marTop w:val="0"/>
      <w:marBottom w:val="0"/>
      <w:divBdr>
        <w:top w:val="none" w:sz="0" w:space="0" w:color="auto"/>
        <w:left w:val="none" w:sz="0" w:space="0" w:color="auto"/>
        <w:bottom w:val="none" w:sz="0" w:space="0" w:color="auto"/>
        <w:right w:val="none" w:sz="0" w:space="0" w:color="auto"/>
      </w:divBdr>
    </w:div>
    <w:div w:id="1593704547">
      <w:bodyDiv w:val="1"/>
      <w:marLeft w:val="0"/>
      <w:marRight w:val="0"/>
      <w:marTop w:val="0"/>
      <w:marBottom w:val="0"/>
      <w:divBdr>
        <w:top w:val="none" w:sz="0" w:space="0" w:color="auto"/>
        <w:left w:val="none" w:sz="0" w:space="0" w:color="auto"/>
        <w:bottom w:val="none" w:sz="0" w:space="0" w:color="auto"/>
        <w:right w:val="none" w:sz="0" w:space="0" w:color="auto"/>
      </w:divBdr>
    </w:div>
    <w:div w:id="1596286242">
      <w:bodyDiv w:val="1"/>
      <w:marLeft w:val="0"/>
      <w:marRight w:val="0"/>
      <w:marTop w:val="0"/>
      <w:marBottom w:val="0"/>
      <w:divBdr>
        <w:top w:val="none" w:sz="0" w:space="0" w:color="auto"/>
        <w:left w:val="none" w:sz="0" w:space="0" w:color="auto"/>
        <w:bottom w:val="none" w:sz="0" w:space="0" w:color="auto"/>
        <w:right w:val="none" w:sz="0" w:space="0" w:color="auto"/>
      </w:divBdr>
    </w:div>
    <w:div w:id="1597982325">
      <w:bodyDiv w:val="1"/>
      <w:marLeft w:val="0"/>
      <w:marRight w:val="0"/>
      <w:marTop w:val="0"/>
      <w:marBottom w:val="0"/>
      <w:divBdr>
        <w:top w:val="none" w:sz="0" w:space="0" w:color="auto"/>
        <w:left w:val="none" w:sz="0" w:space="0" w:color="auto"/>
        <w:bottom w:val="none" w:sz="0" w:space="0" w:color="auto"/>
        <w:right w:val="none" w:sz="0" w:space="0" w:color="auto"/>
      </w:divBdr>
      <w:divsChild>
        <w:div w:id="624390081">
          <w:marLeft w:val="0"/>
          <w:marRight w:val="0"/>
          <w:marTop w:val="0"/>
          <w:marBottom w:val="0"/>
          <w:divBdr>
            <w:top w:val="none" w:sz="0" w:space="0" w:color="auto"/>
            <w:left w:val="none" w:sz="0" w:space="0" w:color="auto"/>
            <w:bottom w:val="none" w:sz="0" w:space="0" w:color="auto"/>
            <w:right w:val="none" w:sz="0" w:space="0" w:color="auto"/>
          </w:divBdr>
          <w:divsChild>
            <w:div w:id="85807240">
              <w:marLeft w:val="0"/>
              <w:marRight w:val="0"/>
              <w:marTop w:val="0"/>
              <w:marBottom w:val="0"/>
              <w:divBdr>
                <w:top w:val="none" w:sz="0" w:space="0" w:color="auto"/>
                <w:left w:val="none" w:sz="0" w:space="0" w:color="auto"/>
                <w:bottom w:val="none" w:sz="0" w:space="0" w:color="auto"/>
                <w:right w:val="none" w:sz="0" w:space="0" w:color="auto"/>
              </w:divBdr>
            </w:div>
            <w:div w:id="91628578">
              <w:marLeft w:val="0"/>
              <w:marRight w:val="0"/>
              <w:marTop w:val="0"/>
              <w:marBottom w:val="0"/>
              <w:divBdr>
                <w:top w:val="none" w:sz="0" w:space="0" w:color="auto"/>
                <w:left w:val="none" w:sz="0" w:space="0" w:color="auto"/>
                <w:bottom w:val="none" w:sz="0" w:space="0" w:color="auto"/>
                <w:right w:val="none" w:sz="0" w:space="0" w:color="auto"/>
              </w:divBdr>
            </w:div>
            <w:div w:id="94326940">
              <w:marLeft w:val="0"/>
              <w:marRight w:val="0"/>
              <w:marTop w:val="0"/>
              <w:marBottom w:val="0"/>
              <w:divBdr>
                <w:top w:val="none" w:sz="0" w:space="0" w:color="auto"/>
                <w:left w:val="none" w:sz="0" w:space="0" w:color="auto"/>
                <w:bottom w:val="none" w:sz="0" w:space="0" w:color="auto"/>
                <w:right w:val="none" w:sz="0" w:space="0" w:color="auto"/>
              </w:divBdr>
            </w:div>
            <w:div w:id="125780844">
              <w:marLeft w:val="0"/>
              <w:marRight w:val="0"/>
              <w:marTop w:val="0"/>
              <w:marBottom w:val="0"/>
              <w:divBdr>
                <w:top w:val="none" w:sz="0" w:space="0" w:color="auto"/>
                <w:left w:val="none" w:sz="0" w:space="0" w:color="auto"/>
                <w:bottom w:val="none" w:sz="0" w:space="0" w:color="auto"/>
                <w:right w:val="none" w:sz="0" w:space="0" w:color="auto"/>
              </w:divBdr>
            </w:div>
            <w:div w:id="143668439">
              <w:marLeft w:val="0"/>
              <w:marRight w:val="0"/>
              <w:marTop w:val="0"/>
              <w:marBottom w:val="0"/>
              <w:divBdr>
                <w:top w:val="none" w:sz="0" w:space="0" w:color="auto"/>
                <w:left w:val="none" w:sz="0" w:space="0" w:color="auto"/>
                <w:bottom w:val="none" w:sz="0" w:space="0" w:color="auto"/>
                <w:right w:val="none" w:sz="0" w:space="0" w:color="auto"/>
              </w:divBdr>
            </w:div>
            <w:div w:id="188304988">
              <w:marLeft w:val="0"/>
              <w:marRight w:val="0"/>
              <w:marTop w:val="0"/>
              <w:marBottom w:val="0"/>
              <w:divBdr>
                <w:top w:val="none" w:sz="0" w:space="0" w:color="auto"/>
                <w:left w:val="none" w:sz="0" w:space="0" w:color="auto"/>
                <w:bottom w:val="none" w:sz="0" w:space="0" w:color="auto"/>
                <w:right w:val="none" w:sz="0" w:space="0" w:color="auto"/>
              </w:divBdr>
            </w:div>
            <w:div w:id="196436360">
              <w:marLeft w:val="0"/>
              <w:marRight w:val="0"/>
              <w:marTop w:val="0"/>
              <w:marBottom w:val="0"/>
              <w:divBdr>
                <w:top w:val="none" w:sz="0" w:space="0" w:color="auto"/>
                <w:left w:val="none" w:sz="0" w:space="0" w:color="auto"/>
                <w:bottom w:val="none" w:sz="0" w:space="0" w:color="auto"/>
                <w:right w:val="none" w:sz="0" w:space="0" w:color="auto"/>
              </w:divBdr>
            </w:div>
            <w:div w:id="279915090">
              <w:marLeft w:val="0"/>
              <w:marRight w:val="0"/>
              <w:marTop w:val="0"/>
              <w:marBottom w:val="0"/>
              <w:divBdr>
                <w:top w:val="none" w:sz="0" w:space="0" w:color="auto"/>
                <w:left w:val="none" w:sz="0" w:space="0" w:color="auto"/>
                <w:bottom w:val="none" w:sz="0" w:space="0" w:color="auto"/>
                <w:right w:val="none" w:sz="0" w:space="0" w:color="auto"/>
              </w:divBdr>
            </w:div>
            <w:div w:id="280916690">
              <w:marLeft w:val="0"/>
              <w:marRight w:val="0"/>
              <w:marTop w:val="0"/>
              <w:marBottom w:val="0"/>
              <w:divBdr>
                <w:top w:val="none" w:sz="0" w:space="0" w:color="auto"/>
                <w:left w:val="none" w:sz="0" w:space="0" w:color="auto"/>
                <w:bottom w:val="none" w:sz="0" w:space="0" w:color="auto"/>
                <w:right w:val="none" w:sz="0" w:space="0" w:color="auto"/>
              </w:divBdr>
            </w:div>
            <w:div w:id="305204075">
              <w:marLeft w:val="0"/>
              <w:marRight w:val="0"/>
              <w:marTop w:val="0"/>
              <w:marBottom w:val="0"/>
              <w:divBdr>
                <w:top w:val="none" w:sz="0" w:space="0" w:color="auto"/>
                <w:left w:val="none" w:sz="0" w:space="0" w:color="auto"/>
                <w:bottom w:val="none" w:sz="0" w:space="0" w:color="auto"/>
                <w:right w:val="none" w:sz="0" w:space="0" w:color="auto"/>
              </w:divBdr>
            </w:div>
            <w:div w:id="323439600">
              <w:marLeft w:val="0"/>
              <w:marRight w:val="0"/>
              <w:marTop w:val="0"/>
              <w:marBottom w:val="0"/>
              <w:divBdr>
                <w:top w:val="none" w:sz="0" w:space="0" w:color="auto"/>
                <w:left w:val="none" w:sz="0" w:space="0" w:color="auto"/>
                <w:bottom w:val="none" w:sz="0" w:space="0" w:color="auto"/>
                <w:right w:val="none" w:sz="0" w:space="0" w:color="auto"/>
              </w:divBdr>
            </w:div>
            <w:div w:id="324359934">
              <w:marLeft w:val="0"/>
              <w:marRight w:val="0"/>
              <w:marTop w:val="0"/>
              <w:marBottom w:val="0"/>
              <w:divBdr>
                <w:top w:val="none" w:sz="0" w:space="0" w:color="auto"/>
                <w:left w:val="none" w:sz="0" w:space="0" w:color="auto"/>
                <w:bottom w:val="none" w:sz="0" w:space="0" w:color="auto"/>
                <w:right w:val="none" w:sz="0" w:space="0" w:color="auto"/>
              </w:divBdr>
            </w:div>
            <w:div w:id="351759567">
              <w:marLeft w:val="0"/>
              <w:marRight w:val="0"/>
              <w:marTop w:val="0"/>
              <w:marBottom w:val="0"/>
              <w:divBdr>
                <w:top w:val="none" w:sz="0" w:space="0" w:color="auto"/>
                <w:left w:val="none" w:sz="0" w:space="0" w:color="auto"/>
                <w:bottom w:val="none" w:sz="0" w:space="0" w:color="auto"/>
                <w:right w:val="none" w:sz="0" w:space="0" w:color="auto"/>
              </w:divBdr>
            </w:div>
            <w:div w:id="373653167">
              <w:marLeft w:val="0"/>
              <w:marRight w:val="0"/>
              <w:marTop w:val="0"/>
              <w:marBottom w:val="0"/>
              <w:divBdr>
                <w:top w:val="none" w:sz="0" w:space="0" w:color="auto"/>
                <w:left w:val="none" w:sz="0" w:space="0" w:color="auto"/>
                <w:bottom w:val="none" w:sz="0" w:space="0" w:color="auto"/>
                <w:right w:val="none" w:sz="0" w:space="0" w:color="auto"/>
              </w:divBdr>
            </w:div>
            <w:div w:id="409733942">
              <w:marLeft w:val="0"/>
              <w:marRight w:val="0"/>
              <w:marTop w:val="0"/>
              <w:marBottom w:val="0"/>
              <w:divBdr>
                <w:top w:val="none" w:sz="0" w:space="0" w:color="auto"/>
                <w:left w:val="none" w:sz="0" w:space="0" w:color="auto"/>
                <w:bottom w:val="none" w:sz="0" w:space="0" w:color="auto"/>
                <w:right w:val="none" w:sz="0" w:space="0" w:color="auto"/>
              </w:divBdr>
            </w:div>
            <w:div w:id="431051672">
              <w:marLeft w:val="0"/>
              <w:marRight w:val="0"/>
              <w:marTop w:val="0"/>
              <w:marBottom w:val="0"/>
              <w:divBdr>
                <w:top w:val="none" w:sz="0" w:space="0" w:color="auto"/>
                <w:left w:val="none" w:sz="0" w:space="0" w:color="auto"/>
                <w:bottom w:val="none" w:sz="0" w:space="0" w:color="auto"/>
                <w:right w:val="none" w:sz="0" w:space="0" w:color="auto"/>
              </w:divBdr>
            </w:div>
            <w:div w:id="444010631">
              <w:marLeft w:val="0"/>
              <w:marRight w:val="0"/>
              <w:marTop w:val="0"/>
              <w:marBottom w:val="0"/>
              <w:divBdr>
                <w:top w:val="none" w:sz="0" w:space="0" w:color="auto"/>
                <w:left w:val="none" w:sz="0" w:space="0" w:color="auto"/>
                <w:bottom w:val="none" w:sz="0" w:space="0" w:color="auto"/>
                <w:right w:val="none" w:sz="0" w:space="0" w:color="auto"/>
              </w:divBdr>
            </w:div>
            <w:div w:id="451630493">
              <w:marLeft w:val="0"/>
              <w:marRight w:val="0"/>
              <w:marTop w:val="0"/>
              <w:marBottom w:val="0"/>
              <w:divBdr>
                <w:top w:val="none" w:sz="0" w:space="0" w:color="auto"/>
                <w:left w:val="none" w:sz="0" w:space="0" w:color="auto"/>
                <w:bottom w:val="none" w:sz="0" w:space="0" w:color="auto"/>
                <w:right w:val="none" w:sz="0" w:space="0" w:color="auto"/>
              </w:divBdr>
            </w:div>
            <w:div w:id="465974423">
              <w:marLeft w:val="0"/>
              <w:marRight w:val="0"/>
              <w:marTop w:val="0"/>
              <w:marBottom w:val="0"/>
              <w:divBdr>
                <w:top w:val="none" w:sz="0" w:space="0" w:color="auto"/>
                <w:left w:val="none" w:sz="0" w:space="0" w:color="auto"/>
                <w:bottom w:val="none" w:sz="0" w:space="0" w:color="auto"/>
                <w:right w:val="none" w:sz="0" w:space="0" w:color="auto"/>
              </w:divBdr>
            </w:div>
            <w:div w:id="470372013">
              <w:marLeft w:val="0"/>
              <w:marRight w:val="0"/>
              <w:marTop w:val="0"/>
              <w:marBottom w:val="0"/>
              <w:divBdr>
                <w:top w:val="none" w:sz="0" w:space="0" w:color="auto"/>
                <w:left w:val="none" w:sz="0" w:space="0" w:color="auto"/>
                <w:bottom w:val="none" w:sz="0" w:space="0" w:color="auto"/>
                <w:right w:val="none" w:sz="0" w:space="0" w:color="auto"/>
              </w:divBdr>
            </w:div>
            <w:div w:id="473109911">
              <w:marLeft w:val="0"/>
              <w:marRight w:val="0"/>
              <w:marTop w:val="0"/>
              <w:marBottom w:val="0"/>
              <w:divBdr>
                <w:top w:val="none" w:sz="0" w:space="0" w:color="auto"/>
                <w:left w:val="none" w:sz="0" w:space="0" w:color="auto"/>
                <w:bottom w:val="none" w:sz="0" w:space="0" w:color="auto"/>
                <w:right w:val="none" w:sz="0" w:space="0" w:color="auto"/>
              </w:divBdr>
            </w:div>
            <w:div w:id="523324090">
              <w:marLeft w:val="0"/>
              <w:marRight w:val="0"/>
              <w:marTop w:val="0"/>
              <w:marBottom w:val="0"/>
              <w:divBdr>
                <w:top w:val="none" w:sz="0" w:space="0" w:color="auto"/>
                <w:left w:val="none" w:sz="0" w:space="0" w:color="auto"/>
                <w:bottom w:val="none" w:sz="0" w:space="0" w:color="auto"/>
                <w:right w:val="none" w:sz="0" w:space="0" w:color="auto"/>
              </w:divBdr>
            </w:div>
            <w:div w:id="526673928">
              <w:marLeft w:val="0"/>
              <w:marRight w:val="0"/>
              <w:marTop w:val="0"/>
              <w:marBottom w:val="0"/>
              <w:divBdr>
                <w:top w:val="none" w:sz="0" w:space="0" w:color="auto"/>
                <w:left w:val="none" w:sz="0" w:space="0" w:color="auto"/>
                <w:bottom w:val="none" w:sz="0" w:space="0" w:color="auto"/>
                <w:right w:val="none" w:sz="0" w:space="0" w:color="auto"/>
              </w:divBdr>
            </w:div>
            <w:div w:id="592932536">
              <w:marLeft w:val="0"/>
              <w:marRight w:val="0"/>
              <w:marTop w:val="0"/>
              <w:marBottom w:val="0"/>
              <w:divBdr>
                <w:top w:val="none" w:sz="0" w:space="0" w:color="auto"/>
                <w:left w:val="none" w:sz="0" w:space="0" w:color="auto"/>
                <w:bottom w:val="none" w:sz="0" w:space="0" w:color="auto"/>
                <w:right w:val="none" w:sz="0" w:space="0" w:color="auto"/>
              </w:divBdr>
            </w:div>
            <w:div w:id="610014264">
              <w:marLeft w:val="0"/>
              <w:marRight w:val="0"/>
              <w:marTop w:val="0"/>
              <w:marBottom w:val="0"/>
              <w:divBdr>
                <w:top w:val="none" w:sz="0" w:space="0" w:color="auto"/>
                <w:left w:val="none" w:sz="0" w:space="0" w:color="auto"/>
                <w:bottom w:val="none" w:sz="0" w:space="0" w:color="auto"/>
                <w:right w:val="none" w:sz="0" w:space="0" w:color="auto"/>
              </w:divBdr>
            </w:div>
            <w:div w:id="681979729">
              <w:marLeft w:val="0"/>
              <w:marRight w:val="0"/>
              <w:marTop w:val="0"/>
              <w:marBottom w:val="0"/>
              <w:divBdr>
                <w:top w:val="none" w:sz="0" w:space="0" w:color="auto"/>
                <w:left w:val="none" w:sz="0" w:space="0" w:color="auto"/>
                <w:bottom w:val="none" w:sz="0" w:space="0" w:color="auto"/>
                <w:right w:val="none" w:sz="0" w:space="0" w:color="auto"/>
              </w:divBdr>
            </w:div>
            <w:div w:id="709260541">
              <w:marLeft w:val="0"/>
              <w:marRight w:val="0"/>
              <w:marTop w:val="0"/>
              <w:marBottom w:val="0"/>
              <w:divBdr>
                <w:top w:val="none" w:sz="0" w:space="0" w:color="auto"/>
                <w:left w:val="none" w:sz="0" w:space="0" w:color="auto"/>
                <w:bottom w:val="none" w:sz="0" w:space="0" w:color="auto"/>
                <w:right w:val="none" w:sz="0" w:space="0" w:color="auto"/>
              </w:divBdr>
            </w:div>
            <w:div w:id="724254088">
              <w:marLeft w:val="0"/>
              <w:marRight w:val="0"/>
              <w:marTop w:val="0"/>
              <w:marBottom w:val="0"/>
              <w:divBdr>
                <w:top w:val="none" w:sz="0" w:space="0" w:color="auto"/>
                <w:left w:val="none" w:sz="0" w:space="0" w:color="auto"/>
                <w:bottom w:val="none" w:sz="0" w:space="0" w:color="auto"/>
                <w:right w:val="none" w:sz="0" w:space="0" w:color="auto"/>
              </w:divBdr>
            </w:div>
            <w:div w:id="770900573">
              <w:marLeft w:val="0"/>
              <w:marRight w:val="0"/>
              <w:marTop w:val="0"/>
              <w:marBottom w:val="0"/>
              <w:divBdr>
                <w:top w:val="none" w:sz="0" w:space="0" w:color="auto"/>
                <w:left w:val="none" w:sz="0" w:space="0" w:color="auto"/>
                <w:bottom w:val="none" w:sz="0" w:space="0" w:color="auto"/>
                <w:right w:val="none" w:sz="0" w:space="0" w:color="auto"/>
              </w:divBdr>
            </w:div>
            <w:div w:id="779570860">
              <w:marLeft w:val="0"/>
              <w:marRight w:val="0"/>
              <w:marTop w:val="0"/>
              <w:marBottom w:val="0"/>
              <w:divBdr>
                <w:top w:val="none" w:sz="0" w:space="0" w:color="auto"/>
                <w:left w:val="none" w:sz="0" w:space="0" w:color="auto"/>
                <w:bottom w:val="none" w:sz="0" w:space="0" w:color="auto"/>
                <w:right w:val="none" w:sz="0" w:space="0" w:color="auto"/>
              </w:divBdr>
            </w:div>
            <w:div w:id="793400812">
              <w:marLeft w:val="0"/>
              <w:marRight w:val="0"/>
              <w:marTop w:val="0"/>
              <w:marBottom w:val="0"/>
              <w:divBdr>
                <w:top w:val="none" w:sz="0" w:space="0" w:color="auto"/>
                <w:left w:val="none" w:sz="0" w:space="0" w:color="auto"/>
                <w:bottom w:val="none" w:sz="0" w:space="0" w:color="auto"/>
                <w:right w:val="none" w:sz="0" w:space="0" w:color="auto"/>
              </w:divBdr>
            </w:div>
            <w:div w:id="806704778">
              <w:marLeft w:val="0"/>
              <w:marRight w:val="0"/>
              <w:marTop w:val="0"/>
              <w:marBottom w:val="0"/>
              <w:divBdr>
                <w:top w:val="none" w:sz="0" w:space="0" w:color="auto"/>
                <w:left w:val="none" w:sz="0" w:space="0" w:color="auto"/>
                <w:bottom w:val="none" w:sz="0" w:space="0" w:color="auto"/>
                <w:right w:val="none" w:sz="0" w:space="0" w:color="auto"/>
              </w:divBdr>
            </w:div>
            <w:div w:id="830213562">
              <w:marLeft w:val="0"/>
              <w:marRight w:val="0"/>
              <w:marTop w:val="0"/>
              <w:marBottom w:val="0"/>
              <w:divBdr>
                <w:top w:val="none" w:sz="0" w:space="0" w:color="auto"/>
                <w:left w:val="none" w:sz="0" w:space="0" w:color="auto"/>
                <w:bottom w:val="none" w:sz="0" w:space="0" w:color="auto"/>
                <w:right w:val="none" w:sz="0" w:space="0" w:color="auto"/>
              </w:divBdr>
            </w:div>
            <w:div w:id="837814440">
              <w:marLeft w:val="0"/>
              <w:marRight w:val="0"/>
              <w:marTop w:val="0"/>
              <w:marBottom w:val="0"/>
              <w:divBdr>
                <w:top w:val="none" w:sz="0" w:space="0" w:color="auto"/>
                <w:left w:val="none" w:sz="0" w:space="0" w:color="auto"/>
                <w:bottom w:val="none" w:sz="0" w:space="0" w:color="auto"/>
                <w:right w:val="none" w:sz="0" w:space="0" w:color="auto"/>
              </w:divBdr>
            </w:div>
            <w:div w:id="843784297">
              <w:marLeft w:val="0"/>
              <w:marRight w:val="0"/>
              <w:marTop w:val="0"/>
              <w:marBottom w:val="0"/>
              <w:divBdr>
                <w:top w:val="none" w:sz="0" w:space="0" w:color="auto"/>
                <w:left w:val="none" w:sz="0" w:space="0" w:color="auto"/>
                <w:bottom w:val="none" w:sz="0" w:space="0" w:color="auto"/>
                <w:right w:val="none" w:sz="0" w:space="0" w:color="auto"/>
              </w:divBdr>
            </w:div>
            <w:div w:id="851723192">
              <w:marLeft w:val="0"/>
              <w:marRight w:val="0"/>
              <w:marTop w:val="0"/>
              <w:marBottom w:val="0"/>
              <w:divBdr>
                <w:top w:val="none" w:sz="0" w:space="0" w:color="auto"/>
                <w:left w:val="none" w:sz="0" w:space="0" w:color="auto"/>
                <w:bottom w:val="none" w:sz="0" w:space="0" w:color="auto"/>
                <w:right w:val="none" w:sz="0" w:space="0" w:color="auto"/>
              </w:divBdr>
            </w:div>
            <w:div w:id="854685402">
              <w:marLeft w:val="0"/>
              <w:marRight w:val="0"/>
              <w:marTop w:val="0"/>
              <w:marBottom w:val="0"/>
              <w:divBdr>
                <w:top w:val="none" w:sz="0" w:space="0" w:color="auto"/>
                <w:left w:val="none" w:sz="0" w:space="0" w:color="auto"/>
                <w:bottom w:val="none" w:sz="0" w:space="0" w:color="auto"/>
                <w:right w:val="none" w:sz="0" w:space="0" w:color="auto"/>
              </w:divBdr>
            </w:div>
            <w:div w:id="857619364">
              <w:marLeft w:val="0"/>
              <w:marRight w:val="0"/>
              <w:marTop w:val="0"/>
              <w:marBottom w:val="0"/>
              <w:divBdr>
                <w:top w:val="none" w:sz="0" w:space="0" w:color="auto"/>
                <w:left w:val="none" w:sz="0" w:space="0" w:color="auto"/>
                <w:bottom w:val="none" w:sz="0" w:space="0" w:color="auto"/>
                <w:right w:val="none" w:sz="0" w:space="0" w:color="auto"/>
              </w:divBdr>
            </w:div>
            <w:div w:id="896159414">
              <w:marLeft w:val="0"/>
              <w:marRight w:val="0"/>
              <w:marTop w:val="0"/>
              <w:marBottom w:val="0"/>
              <w:divBdr>
                <w:top w:val="none" w:sz="0" w:space="0" w:color="auto"/>
                <w:left w:val="none" w:sz="0" w:space="0" w:color="auto"/>
                <w:bottom w:val="none" w:sz="0" w:space="0" w:color="auto"/>
                <w:right w:val="none" w:sz="0" w:space="0" w:color="auto"/>
              </w:divBdr>
            </w:div>
            <w:div w:id="923992415">
              <w:marLeft w:val="0"/>
              <w:marRight w:val="0"/>
              <w:marTop w:val="0"/>
              <w:marBottom w:val="0"/>
              <w:divBdr>
                <w:top w:val="none" w:sz="0" w:space="0" w:color="auto"/>
                <w:left w:val="none" w:sz="0" w:space="0" w:color="auto"/>
                <w:bottom w:val="none" w:sz="0" w:space="0" w:color="auto"/>
                <w:right w:val="none" w:sz="0" w:space="0" w:color="auto"/>
              </w:divBdr>
            </w:div>
            <w:div w:id="943268136">
              <w:marLeft w:val="0"/>
              <w:marRight w:val="0"/>
              <w:marTop w:val="0"/>
              <w:marBottom w:val="0"/>
              <w:divBdr>
                <w:top w:val="none" w:sz="0" w:space="0" w:color="auto"/>
                <w:left w:val="none" w:sz="0" w:space="0" w:color="auto"/>
                <w:bottom w:val="none" w:sz="0" w:space="0" w:color="auto"/>
                <w:right w:val="none" w:sz="0" w:space="0" w:color="auto"/>
              </w:divBdr>
            </w:div>
            <w:div w:id="992416520">
              <w:marLeft w:val="0"/>
              <w:marRight w:val="0"/>
              <w:marTop w:val="0"/>
              <w:marBottom w:val="0"/>
              <w:divBdr>
                <w:top w:val="none" w:sz="0" w:space="0" w:color="auto"/>
                <w:left w:val="none" w:sz="0" w:space="0" w:color="auto"/>
                <w:bottom w:val="none" w:sz="0" w:space="0" w:color="auto"/>
                <w:right w:val="none" w:sz="0" w:space="0" w:color="auto"/>
              </w:divBdr>
            </w:div>
            <w:div w:id="1008483306">
              <w:marLeft w:val="0"/>
              <w:marRight w:val="0"/>
              <w:marTop w:val="0"/>
              <w:marBottom w:val="0"/>
              <w:divBdr>
                <w:top w:val="none" w:sz="0" w:space="0" w:color="auto"/>
                <w:left w:val="none" w:sz="0" w:space="0" w:color="auto"/>
                <w:bottom w:val="none" w:sz="0" w:space="0" w:color="auto"/>
                <w:right w:val="none" w:sz="0" w:space="0" w:color="auto"/>
              </w:divBdr>
            </w:div>
            <w:div w:id="1081606630">
              <w:marLeft w:val="0"/>
              <w:marRight w:val="0"/>
              <w:marTop w:val="0"/>
              <w:marBottom w:val="0"/>
              <w:divBdr>
                <w:top w:val="none" w:sz="0" w:space="0" w:color="auto"/>
                <w:left w:val="none" w:sz="0" w:space="0" w:color="auto"/>
                <w:bottom w:val="none" w:sz="0" w:space="0" w:color="auto"/>
                <w:right w:val="none" w:sz="0" w:space="0" w:color="auto"/>
              </w:divBdr>
            </w:div>
            <w:div w:id="1114980604">
              <w:marLeft w:val="0"/>
              <w:marRight w:val="0"/>
              <w:marTop w:val="0"/>
              <w:marBottom w:val="0"/>
              <w:divBdr>
                <w:top w:val="none" w:sz="0" w:space="0" w:color="auto"/>
                <w:left w:val="none" w:sz="0" w:space="0" w:color="auto"/>
                <w:bottom w:val="none" w:sz="0" w:space="0" w:color="auto"/>
                <w:right w:val="none" w:sz="0" w:space="0" w:color="auto"/>
              </w:divBdr>
            </w:div>
            <w:div w:id="1131287829">
              <w:marLeft w:val="0"/>
              <w:marRight w:val="0"/>
              <w:marTop w:val="0"/>
              <w:marBottom w:val="0"/>
              <w:divBdr>
                <w:top w:val="none" w:sz="0" w:space="0" w:color="auto"/>
                <w:left w:val="none" w:sz="0" w:space="0" w:color="auto"/>
                <w:bottom w:val="none" w:sz="0" w:space="0" w:color="auto"/>
                <w:right w:val="none" w:sz="0" w:space="0" w:color="auto"/>
              </w:divBdr>
            </w:div>
            <w:div w:id="1154950037">
              <w:marLeft w:val="0"/>
              <w:marRight w:val="0"/>
              <w:marTop w:val="0"/>
              <w:marBottom w:val="0"/>
              <w:divBdr>
                <w:top w:val="none" w:sz="0" w:space="0" w:color="auto"/>
                <w:left w:val="none" w:sz="0" w:space="0" w:color="auto"/>
                <w:bottom w:val="none" w:sz="0" w:space="0" w:color="auto"/>
                <w:right w:val="none" w:sz="0" w:space="0" w:color="auto"/>
              </w:divBdr>
            </w:div>
            <w:div w:id="1162088431">
              <w:marLeft w:val="0"/>
              <w:marRight w:val="0"/>
              <w:marTop w:val="0"/>
              <w:marBottom w:val="0"/>
              <w:divBdr>
                <w:top w:val="none" w:sz="0" w:space="0" w:color="auto"/>
                <w:left w:val="none" w:sz="0" w:space="0" w:color="auto"/>
                <w:bottom w:val="none" w:sz="0" w:space="0" w:color="auto"/>
                <w:right w:val="none" w:sz="0" w:space="0" w:color="auto"/>
              </w:divBdr>
            </w:div>
            <w:div w:id="1190413022">
              <w:marLeft w:val="0"/>
              <w:marRight w:val="0"/>
              <w:marTop w:val="0"/>
              <w:marBottom w:val="0"/>
              <w:divBdr>
                <w:top w:val="none" w:sz="0" w:space="0" w:color="auto"/>
                <w:left w:val="none" w:sz="0" w:space="0" w:color="auto"/>
                <w:bottom w:val="none" w:sz="0" w:space="0" w:color="auto"/>
                <w:right w:val="none" w:sz="0" w:space="0" w:color="auto"/>
              </w:divBdr>
            </w:div>
            <w:div w:id="1280138404">
              <w:marLeft w:val="0"/>
              <w:marRight w:val="0"/>
              <w:marTop w:val="0"/>
              <w:marBottom w:val="0"/>
              <w:divBdr>
                <w:top w:val="none" w:sz="0" w:space="0" w:color="auto"/>
                <w:left w:val="none" w:sz="0" w:space="0" w:color="auto"/>
                <w:bottom w:val="none" w:sz="0" w:space="0" w:color="auto"/>
                <w:right w:val="none" w:sz="0" w:space="0" w:color="auto"/>
              </w:divBdr>
            </w:div>
            <w:div w:id="1312058757">
              <w:marLeft w:val="0"/>
              <w:marRight w:val="0"/>
              <w:marTop w:val="0"/>
              <w:marBottom w:val="0"/>
              <w:divBdr>
                <w:top w:val="none" w:sz="0" w:space="0" w:color="auto"/>
                <w:left w:val="none" w:sz="0" w:space="0" w:color="auto"/>
                <w:bottom w:val="none" w:sz="0" w:space="0" w:color="auto"/>
                <w:right w:val="none" w:sz="0" w:space="0" w:color="auto"/>
              </w:divBdr>
            </w:div>
            <w:div w:id="1330135110">
              <w:marLeft w:val="0"/>
              <w:marRight w:val="0"/>
              <w:marTop w:val="0"/>
              <w:marBottom w:val="0"/>
              <w:divBdr>
                <w:top w:val="none" w:sz="0" w:space="0" w:color="auto"/>
                <w:left w:val="none" w:sz="0" w:space="0" w:color="auto"/>
                <w:bottom w:val="none" w:sz="0" w:space="0" w:color="auto"/>
                <w:right w:val="none" w:sz="0" w:space="0" w:color="auto"/>
              </w:divBdr>
            </w:div>
            <w:div w:id="1369646399">
              <w:marLeft w:val="0"/>
              <w:marRight w:val="0"/>
              <w:marTop w:val="0"/>
              <w:marBottom w:val="0"/>
              <w:divBdr>
                <w:top w:val="none" w:sz="0" w:space="0" w:color="auto"/>
                <w:left w:val="none" w:sz="0" w:space="0" w:color="auto"/>
                <w:bottom w:val="none" w:sz="0" w:space="0" w:color="auto"/>
                <w:right w:val="none" w:sz="0" w:space="0" w:color="auto"/>
              </w:divBdr>
            </w:div>
            <w:div w:id="1395195982">
              <w:marLeft w:val="0"/>
              <w:marRight w:val="0"/>
              <w:marTop w:val="0"/>
              <w:marBottom w:val="0"/>
              <w:divBdr>
                <w:top w:val="none" w:sz="0" w:space="0" w:color="auto"/>
                <w:left w:val="none" w:sz="0" w:space="0" w:color="auto"/>
                <w:bottom w:val="none" w:sz="0" w:space="0" w:color="auto"/>
                <w:right w:val="none" w:sz="0" w:space="0" w:color="auto"/>
              </w:divBdr>
            </w:div>
            <w:div w:id="1463963578">
              <w:marLeft w:val="0"/>
              <w:marRight w:val="0"/>
              <w:marTop w:val="0"/>
              <w:marBottom w:val="0"/>
              <w:divBdr>
                <w:top w:val="none" w:sz="0" w:space="0" w:color="auto"/>
                <w:left w:val="none" w:sz="0" w:space="0" w:color="auto"/>
                <w:bottom w:val="none" w:sz="0" w:space="0" w:color="auto"/>
                <w:right w:val="none" w:sz="0" w:space="0" w:color="auto"/>
              </w:divBdr>
            </w:div>
            <w:div w:id="1499885805">
              <w:marLeft w:val="0"/>
              <w:marRight w:val="0"/>
              <w:marTop w:val="0"/>
              <w:marBottom w:val="0"/>
              <w:divBdr>
                <w:top w:val="none" w:sz="0" w:space="0" w:color="auto"/>
                <w:left w:val="none" w:sz="0" w:space="0" w:color="auto"/>
                <w:bottom w:val="none" w:sz="0" w:space="0" w:color="auto"/>
                <w:right w:val="none" w:sz="0" w:space="0" w:color="auto"/>
              </w:divBdr>
            </w:div>
            <w:div w:id="1669365034">
              <w:marLeft w:val="0"/>
              <w:marRight w:val="0"/>
              <w:marTop w:val="0"/>
              <w:marBottom w:val="0"/>
              <w:divBdr>
                <w:top w:val="none" w:sz="0" w:space="0" w:color="auto"/>
                <w:left w:val="none" w:sz="0" w:space="0" w:color="auto"/>
                <w:bottom w:val="none" w:sz="0" w:space="0" w:color="auto"/>
                <w:right w:val="none" w:sz="0" w:space="0" w:color="auto"/>
              </w:divBdr>
            </w:div>
            <w:div w:id="1672414736">
              <w:marLeft w:val="0"/>
              <w:marRight w:val="0"/>
              <w:marTop w:val="0"/>
              <w:marBottom w:val="0"/>
              <w:divBdr>
                <w:top w:val="none" w:sz="0" w:space="0" w:color="auto"/>
                <w:left w:val="none" w:sz="0" w:space="0" w:color="auto"/>
                <w:bottom w:val="none" w:sz="0" w:space="0" w:color="auto"/>
                <w:right w:val="none" w:sz="0" w:space="0" w:color="auto"/>
              </w:divBdr>
            </w:div>
            <w:div w:id="1725369766">
              <w:marLeft w:val="0"/>
              <w:marRight w:val="0"/>
              <w:marTop w:val="0"/>
              <w:marBottom w:val="0"/>
              <w:divBdr>
                <w:top w:val="none" w:sz="0" w:space="0" w:color="auto"/>
                <w:left w:val="none" w:sz="0" w:space="0" w:color="auto"/>
                <w:bottom w:val="none" w:sz="0" w:space="0" w:color="auto"/>
                <w:right w:val="none" w:sz="0" w:space="0" w:color="auto"/>
              </w:divBdr>
            </w:div>
            <w:div w:id="1747532961">
              <w:marLeft w:val="0"/>
              <w:marRight w:val="0"/>
              <w:marTop w:val="0"/>
              <w:marBottom w:val="0"/>
              <w:divBdr>
                <w:top w:val="none" w:sz="0" w:space="0" w:color="auto"/>
                <w:left w:val="none" w:sz="0" w:space="0" w:color="auto"/>
                <w:bottom w:val="none" w:sz="0" w:space="0" w:color="auto"/>
                <w:right w:val="none" w:sz="0" w:space="0" w:color="auto"/>
              </w:divBdr>
            </w:div>
            <w:div w:id="1858228871">
              <w:marLeft w:val="0"/>
              <w:marRight w:val="0"/>
              <w:marTop w:val="0"/>
              <w:marBottom w:val="0"/>
              <w:divBdr>
                <w:top w:val="none" w:sz="0" w:space="0" w:color="auto"/>
                <w:left w:val="none" w:sz="0" w:space="0" w:color="auto"/>
                <w:bottom w:val="none" w:sz="0" w:space="0" w:color="auto"/>
                <w:right w:val="none" w:sz="0" w:space="0" w:color="auto"/>
              </w:divBdr>
            </w:div>
            <w:div w:id="1943411325">
              <w:marLeft w:val="0"/>
              <w:marRight w:val="0"/>
              <w:marTop w:val="0"/>
              <w:marBottom w:val="0"/>
              <w:divBdr>
                <w:top w:val="none" w:sz="0" w:space="0" w:color="auto"/>
                <w:left w:val="none" w:sz="0" w:space="0" w:color="auto"/>
                <w:bottom w:val="none" w:sz="0" w:space="0" w:color="auto"/>
                <w:right w:val="none" w:sz="0" w:space="0" w:color="auto"/>
              </w:divBdr>
            </w:div>
            <w:div w:id="1966809247">
              <w:marLeft w:val="0"/>
              <w:marRight w:val="0"/>
              <w:marTop w:val="0"/>
              <w:marBottom w:val="0"/>
              <w:divBdr>
                <w:top w:val="none" w:sz="0" w:space="0" w:color="auto"/>
                <w:left w:val="none" w:sz="0" w:space="0" w:color="auto"/>
                <w:bottom w:val="none" w:sz="0" w:space="0" w:color="auto"/>
                <w:right w:val="none" w:sz="0" w:space="0" w:color="auto"/>
              </w:divBdr>
            </w:div>
            <w:div w:id="1980188537">
              <w:marLeft w:val="0"/>
              <w:marRight w:val="0"/>
              <w:marTop w:val="0"/>
              <w:marBottom w:val="0"/>
              <w:divBdr>
                <w:top w:val="none" w:sz="0" w:space="0" w:color="auto"/>
                <w:left w:val="none" w:sz="0" w:space="0" w:color="auto"/>
                <w:bottom w:val="none" w:sz="0" w:space="0" w:color="auto"/>
                <w:right w:val="none" w:sz="0" w:space="0" w:color="auto"/>
              </w:divBdr>
            </w:div>
            <w:div w:id="209527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35808">
      <w:bodyDiv w:val="1"/>
      <w:marLeft w:val="0"/>
      <w:marRight w:val="0"/>
      <w:marTop w:val="0"/>
      <w:marBottom w:val="0"/>
      <w:divBdr>
        <w:top w:val="none" w:sz="0" w:space="0" w:color="auto"/>
        <w:left w:val="none" w:sz="0" w:space="0" w:color="auto"/>
        <w:bottom w:val="none" w:sz="0" w:space="0" w:color="auto"/>
        <w:right w:val="none" w:sz="0" w:space="0" w:color="auto"/>
      </w:divBdr>
    </w:div>
    <w:div w:id="1602638030">
      <w:bodyDiv w:val="1"/>
      <w:marLeft w:val="0"/>
      <w:marRight w:val="0"/>
      <w:marTop w:val="0"/>
      <w:marBottom w:val="0"/>
      <w:divBdr>
        <w:top w:val="none" w:sz="0" w:space="0" w:color="auto"/>
        <w:left w:val="none" w:sz="0" w:space="0" w:color="auto"/>
        <w:bottom w:val="none" w:sz="0" w:space="0" w:color="auto"/>
        <w:right w:val="none" w:sz="0" w:space="0" w:color="auto"/>
      </w:divBdr>
    </w:div>
    <w:div w:id="1602646533">
      <w:bodyDiv w:val="1"/>
      <w:marLeft w:val="0"/>
      <w:marRight w:val="0"/>
      <w:marTop w:val="0"/>
      <w:marBottom w:val="0"/>
      <w:divBdr>
        <w:top w:val="none" w:sz="0" w:space="0" w:color="auto"/>
        <w:left w:val="none" w:sz="0" w:space="0" w:color="auto"/>
        <w:bottom w:val="none" w:sz="0" w:space="0" w:color="auto"/>
        <w:right w:val="none" w:sz="0" w:space="0" w:color="auto"/>
      </w:divBdr>
      <w:divsChild>
        <w:div w:id="472411483">
          <w:marLeft w:val="0"/>
          <w:marRight w:val="0"/>
          <w:marTop w:val="0"/>
          <w:marBottom w:val="0"/>
          <w:divBdr>
            <w:top w:val="none" w:sz="0" w:space="0" w:color="auto"/>
            <w:left w:val="none" w:sz="0" w:space="0" w:color="auto"/>
            <w:bottom w:val="none" w:sz="0" w:space="0" w:color="auto"/>
            <w:right w:val="none" w:sz="0" w:space="0" w:color="auto"/>
          </w:divBdr>
        </w:div>
      </w:divsChild>
    </w:div>
    <w:div w:id="1608997727">
      <w:bodyDiv w:val="1"/>
      <w:marLeft w:val="0"/>
      <w:marRight w:val="0"/>
      <w:marTop w:val="0"/>
      <w:marBottom w:val="0"/>
      <w:divBdr>
        <w:top w:val="none" w:sz="0" w:space="0" w:color="auto"/>
        <w:left w:val="none" w:sz="0" w:space="0" w:color="auto"/>
        <w:bottom w:val="none" w:sz="0" w:space="0" w:color="auto"/>
        <w:right w:val="none" w:sz="0" w:space="0" w:color="auto"/>
      </w:divBdr>
    </w:div>
    <w:div w:id="1608999183">
      <w:bodyDiv w:val="1"/>
      <w:marLeft w:val="0"/>
      <w:marRight w:val="0"/>
      <w:marTop w:val="0"/>
      <w:marBottom w:val="0"/>
      <w:divBdr>
        <w:top w:val="none" w:sz="0" w:space="0" w:color="auto"/>
        <w:left w:val="none" w:sz="0" w:space="0" w:color="auto"/>
        <w:bottom w:val="none" w:sz="0" w:space="0" w:color="auto"/>
        <w:right w:val="none" w:sz="0" w:space="0" w:color="auto"/>
      </w:divBdr>
      <w:divsChild>
        <w:div w:id="585577341">
          <w:marLeft w:val="0"/>
          <w:marRight w:val="0"/>
          <w:marTop w:val="0"/>
          <w:marBottom w:val="0"/>
          <w:divBdr>
            <w:top w:val="none" w:sz="0" w:space="0" w:color="auto"/>
            <w:left w:val="none" w:sz="0" w:space="0" w:color="auto"/>
            <w:bottom w:val="none" w:sz="0" w:space="0" w:color="auto"/>
            <w:right w:val="none" w:sz="0" w:space="0" w:color="auto"/>
          </w:divBdr>
          <w:divsChild>
            <w:div w:id="163597798">
              <w:marLeft w:val="0"/>
              <w:marRight w:val="0"/>
              <w:marTop w:val="0"/>
              <w:marBottom w:val="0"/>
              <w:divBdr>
                <w:top w:val="none" w:sz="0" w:space="0" w:color="auto"/>
                <w:left w:val="none" w:sz="0" w:space="0" w:color="auto"/>
                <w:bottom w:val="none" w:sz="0" w:space="0" w:color="auto"/>
                <w:right w:val="none" w:sz="0" w:space="0" w:color="auto"/>
              </w:divBdr>
              <w:divsChild>
                <w:div w:id="179243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504021">
      <w:bodyDiv w:val="1"/>
      <w:marLeft w:val="0"/>
      <w:marRight w:val="0"/>
      <w:marTop w:val="0"/>
      <w:marBottom w:val="0"/>
      <w:divBdr>
        <w:top w:val="none" w:sz="0" w:space="0" w:color="auto"/>
        <w:left w:val="none" w:sz="0" w:space="0" w:color="auto"/>
        <w:bottom w:val="none" w:sz="0" w:space="0" w:color="auto"/>
        <w:right w:val="none" w:sz="0" w:space="0" w:color="auto"/>
      </w:divBdr>
    </w:div>
    <w:div w:id="1612514893">
      <w:bodyDiv w:val="1"/>
      <w:marLeft w:val="0"/>
      <w:marRight w:val="0"/>
      <w:marTop w:val="0"/>
      <w:marBottom w:val="0"/>
      <w:divBdr>
        <w:top w:val="none" w:sz="0" w:space="0" w:color="auto"/>
        <w:left w:val="none" w:sz="0" w:space="0" w:color="auto"/>
        <w:bottom w:val="none" w:sz="0" w:space="0" w:color="auto"/>
        <w:right w:val="none" w:sz="0" w:space="0" w:color="auto"/>
      </w:divBdr>
      <w:divsChild>
        <w:div w:id="1757557179">
          <w:marLeft w:val="0"/>
          <w:marRight w:val="0"/>
          <w:marTop w:val="0"/>
          <w:marBottom w:val="0"/>
          <w:divBdr>
            <w:top w:val="none" w:sz="0" w:space="0" w:color="auto"/>
            <w:left w:val="none" w:sz="0" w:space="0" w:color="auto"/>
            <w:bottom w:val="none" w:sz="0" w:space="0" w:color="auto"/>
            <w:right w:val="none" w:sz="0" w:space="0" w:color="auto"/>
          </w:divBdr>
          <w:divsChild>
            <w:div w:id="68440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860011">
      <w:bodyDiv w:val="1"/>
      <w:marLeft w:val="0"/>
      <w:marRight w:val="0"/>
      <w:marTop w:val="0"/>
      <w:marBottom w:val="0"/>
      <w:divBdr>
        <w:top w:val="none" w:sz="0" w:space="0" w:color="auto"/>
        <w:left w:val="none" w:sz="0" w:space="0" w:color="auto"/>
        <w:bottom w:val="none" w:sz="0" w:space="0" w:color="auto"/>
        <w:right w:val="none" w:sz="0" w:space="0" w:color="auto"/>
      </w:divBdr>
      <w:divsChild>
        <w:div w:id="244267837">
          <w:marLeft w:val="0"/>
          <w:marRight w:val="0"/>
          <w:marTop w:val="0"/>
          <w:marBottom w:val="0"/>
          <w:divBdr>
            <w:top w:val="none" w:sz="0" w:space="0" w:color="auto"/>
            <w:left w:val="none" w:sz="0" w:space="0" w:color="auto"/>
            <w:bottom w:val="none" w:sz="0" w:space="0" w:color="auto"/>
            <w:right w:val="none" w:sz="0" w:space="0" w:color="auto"/>
          </w:divBdr>
        </w:div>
        <w:div w:id="507523003">
          <w:marLeft w:val="0"/>
          <w:marRight w:val="0"/>
          <w:marTop w:val="0"/>
          <w:marBottom w:val="0"/>
          <w:divBdr>
            <w:top w:val="none" w:sz="0" w:space="0" w:color="auto"/>
            <w:left w:val="none" w:sz="0" w:space="0" w:color="auto"/>
            <w:bottom w:val="none" w:sz="0" w:space="0" w:color="auto"/>
            <w:right w:val="none" w:sz="0" w:space="0" w:color="auto"/>
          </w:divBdr>
        </w:div>
        <w:div w:id="584610921">
          <w:marLeft w:val="0"/>
          <w:marRight w:val="0"/>
          <w:marTop w:val="0"/>
          <w:marBottom w:val="0"/>
          <w:divBdr>
            <w:top w:val="none" w:sz="0" w:space="0" w:color="auto"/>
            <w:left w:val="none" w:sz="0" w:space="0" w:color="auto"/>
            <w:bottom w:val="none" w:sz="0" w:space="0" w:color="auto"/>
            <w:right w:val="none" w:sz="0" w:space="0" w:color="auto"/>
          </w:divBdr>
        </w:div>
        <w:div w:id="936868611">
          <w:marLeft w:val="0"/>
          <w:marRight w:val="0"/>
          <w:marTop w:val="0"/>
          <w:marBottom w:val="0"/>
          <w:divBdr>
            <w:top w:val="none" w:sz="0" w:space="0" w:color="auto"/>
            <w:left w:val="none" w:sz="0" w:space="0" w:color="auto"/>
            <w:bottom w:val="none" w:sz="0" w:space="0" w:color="auto"/>
            <w:right w:val="none" w:sz="0" w:space="0" w:color="auto"/>
          </w:divBdr>
        </w:div>
        <w:div w:id="1699891132">
          <w:marLeft w:val="0"/>
          <w:marRight w:val="0"/>
          <w:marTop w:val="0"/>
          <w:marBottom w:val="0"/>
          <w:divBdr>
            <w:top w:val="none" w:sz="0" w:space="0" w:color="auto"/>
            <w:left w:val="none" w:sz="0" w:space="0" w:color="auto"/>
            <w:bottom w:val="none" w:sz="0" w:space="0" w:color="auto"/>
            <w:right w:val="none" w:sz="0" w:space="0" w:color="auto"/>
          </w:divBdr>
        </w:div>
        <w:div w:id="2043046585">
          <w:marLeft w:val="0"/>
          <w:marRight w:val="0"/>
          <w:marTop w:val="0"/>
          <w:marBottom w:val="0"/>
          <w:divBdr>
            <w:top w:val="none" w:sz="0" w:space="0" w:color="auto"/>
            <w:left w:val="none" w:sz="0" w:space="0" w:color="auto"/>
            <w:bottom w:val="none" w:sz="0" w:space="0" w:color="auto"/>
            <w:right w:val="none" w:sz="0" w:space="0" w:color="auto"/>
          </w:divBdr>
        </w:div>
      </w:divsChild>
    </w:div>
    <w:div w:id="1614484849">
      <w:bodyDiv w:val="1"/>
      <w:marLeft w:val="0"/>
      <w:marRight w:val="0"/>
      <w:marTop w:val="0"/>
      <w:marBottom w:val="0"/>
      <w:divBdr>
        <w:top w:val="none" w:sz="0" w:space="0" w:color="auto"/>
        <w:left w:val="none" w:sz="0" w:space="0" w:color="auto"/>
        <w:bottom w:val="none" w:sz="0" w:space="0" w:color="auto"/>
        <w:right w:val="none" w:sz="0" w:space="0" w:color="auto"/>
      </w:divBdr>
    </w:div>
    <w:div w:id="1615668869">
      <w:bodyDiv w:val="1"/>
      <w:marLeft w:val="0"/>
      <w:marRight w:val="0"/>
      <w:marTop w:val="0"/>
      <w:marBottom w:val="0"/>
      <w:divBdr>
        <w:top w:val="none" w:sz="0" w:space="0" w:color="auto"/>
        <w:left w:val="none" w:sz="0" w:space="0" w:color="auto"/>
        <w:bottom w:val="none" w:sz="0" w:space="0" w:color="auto"/>
        <w:right w:val="none" w:sz="0" w:space="0" w:color="auto"/>
      </w:divBdr>
    </w:div>
    <w:div w:id="1616135273">
      <w:bodyDiv w:val="1"/>
      <w:marLeft w:val="0"/>
      <w:marRight w:val="0"/>
      <w:marTop w:val="0"/>
      <w:marBottom w:val="0"/>
      <w:divBdr>
        <w:top w:val="none" w:sz="0" w:space="0" w:color="auto"/>
        <w:left w:val="none" w:sz="0" w:space="0" w:color="auto"/>
        <w:bottom w:val="none" w:sz="0" w:space="0" w:color="auto"/>
        <w:right w:val="none" w:sz="0" w:space="0" w:color="auto"/>
      </w:divBdr>
      <w:divsChild>
        <w:div w:id="289479741">
          <w:marLeft w:val="0"/>
          <w:marRight w:val="0"/>
          <w:marTop w:val="0"/>
          <w:marBottom w:val="0"/>
          <w:divBdr>
            <w:top w:val="none" w:sz="0" w:space="0" w:color="auto"/>
            <w:left w:val="none" w:sz="0" w:space="0" w:color="auto"/>
            <w:bottom w:val="none" w:sz="0" w:space="0" w:color="auto"/>
            <w:right w:val="none" w:sz="0" w:space="0" w:color="auto"/>
          </w:divBdr>
        </w:div>
        <w:div w:id="467088331">
          <w:marLeft w:val="0"/>
          <w:marRight w:val="0"/>
          <w:marTop w:val="0"/>
          <w:marBottom w:val="0"/>
          <w:divBdr>
            <w:top w:val="none" w:sz="0" w:space="0" w:color="auto"/>
            <w:left w:val="none" w:sz="0" w:space="0" w:color="auto"/>
            <w:bottom w:val="none" w:sz="0" w:space="0" w:color="auto"/>
            <w:right w:val="none" w:sz="0" w:space="0" w:color="auto"/>
          </w:divBdr>
        </w:div>
        <w:div w:id="1048457694">
          <w:marLeft w:val="0"/>
          <w:marRight w:val="0"/>
          <w:marTop w:val="0"/>
          <w:marBottom w:val="0"/>
          <w:divBdr>
            <w:top w:val="none" w:sz="0" w:space="0" w:color="auto"/>
            <w:left w:val="none" w:sz="0" w:space="0" w:color="auto"/>
            <w:bottom w:val="none" w:sz="0" w:space="0" w:color="auto"/>
            <w:right w:val="none" w:sz="0" w:space="0" w:color="auto"/>
          </w:divBdr>
        </w:div>
      </w:divsChild>
    </w:div>
    <w:div w:id="1616985627">
      <w:bodyDiv w:val="1"/>
      <w:marLeft w:val="0"/>
      <w:marRight w:val="0"/>
      <w:marTop w:val="0"/>
      <w:marBottom w:val="0"/>
      <w:divBdr>
        <w:top w:val="none" w:sz="0" w:space="0" w:color="auto"/>
        <w:left w:val="none" w:sz="0" w:space="0" w:color="auto"/>
        <w:bottom w:val="none" w:sz="0" w:space="0" w:color="auto"/>
        <w:right w:val="none" w:sz="0" w:space="0" w:color="auto"/>
      </w:divBdr>
    </w:div>
    <w:div w:id="1617910413">
      <w:bodyDiv w:val="1"/>
      <w:marLeft w:val="0"/>
      <w:marRight w:val="0"/>
      <w:marTop w:val="0"/>
      <w:marBottom w:val="0"/>
      <w:divBdr>
        <w:top w:val="none" w:sz="0" w:space="0" w:color="auto"/>
        <w:left w:val="none" w:sz="0" w:space="0" w:color="auto"/>
        <w:bottom w:val="none" w:sz="0" w:space="0" w:color="auto"/>
        <w:right w:val="none" w:sz="0" w:space="0" w:color="auto"/>
      </w:divBdr>
    </w:div>
    <w:div w:id="1619333015">
      <w:bodyDiv w:val="1"/>
      <w:marLeft w:val="0"/>
      <w:marRight w:val="0"/>
      <w:marTop w:val="0"/>
      <w:marBottom w:val="0"/>
      <w:divBdr>
        <w:top w:val="none" w:sz="0" w:space="0" w:color="auto"/>
        <w:left w:val="none" w:sz="0" w:space="0" w:color="auto"/>
        <w:bottom w:val="none" w:sz="0" w:space="0" w:color="auto"/>
        <w:right w:val="none" w:sz="0" w:space="0" w:color="auto"/>
      </w:divBdr>
    </w:div>
    <w:div w:id="1619873069">
      <w:bodyDiv w:val="1"/>
      <w:marLeft w:val="0"/>
      <w:marRight w:val="0"/>
      <w:marTop w:val="0"/>
      <w:marBottom w:val="0"/>
      <w:divBdr>
        <w:top w:val="none" w:sz="0" w:space="0" w:color="auto"/>
        <w:left w:val="none" w:sz="0" w:space="0" w:color="auto"/>
        <w:bottom w:val="none" w:sz="0" w:space="0" w:color="auto"/>
        <w:right w:val="none" w:sz="0" w:space="0" w:color="auto"/>
      </w:divBdr>
    </w:div>
    <w:div w:id="1619945637">
      <w:bodyDiv w:val="1"/>
      <w:marLeft w:val="0"/>
      <w:marRight w:val="0"/>
      <w:marTop w:val="0"/>
      <w:marBottom w:val="0"/>
      <w:divBdr>
        <w:top w:val="none" w:sz="0" w:space="0" w:color="auto"/>
        <w:left w:val="none" w:sz="0" w:space="0" w:color="auto"/>
        <w:bottom w:val="none" w:sz="0" w:space="0" w:color="auto"/>
        <w:right w:val="none" w:sz="0" w:space="0" w:color="auto"/>
      </w:divBdr>
    </w:div>
    <w:div w:id="1620649247">
      <w:bodyDiv w:val="1"/>
      <w:marLeft w:val="0"/>
      <w:marRight w:val="0"/>
      <w:marTop w:val="0"/>
      <w:marBottom w:val="0"/>
      <w:divBdr>
        <w:top w:val="none" w:sz="0" w:space="0" w:color="auto"/>
        <w:left w:val="none" w:sz="0" w:space="0" w:color="auto"/>
        <w:bottom w:val="none" w:sz="0" w:space="0" w:color="auto"/>
        <w:right w:val="none" w:sz="0" w:space="0" w:color="auto"/>
      </w:divBdr>
    </w:div>
    <w:div w:id="1622033830">
      <w:bodyDiv w:val="1"/>
      <w:marLeft w:val="0"/>
      <w:marRight w:val="0"/>
      <w:marTop w:val="0"/>
      <w:marBottom w:val="0"/>
      <w:divBdr>
        <w:top w:val="none" w:sz="0" w:space="0" w:color="auto"/>
        <w:left w:val="none" w:sz="0" w:space="0" w:color="auto"/>
        <w:bottom w:val="none" w:sz="0" w:space="0" w:color="auto"/>
        <w:right w:val="none" w:sz="0" w:space="0" w:color="auto"/>
      </w:divBdr>
    </w:div>
    <w:div w:id="1623609825">
      <w:bodyDiv w:val="1"/>
      <w:marLeft w:val="0"/>
      <w:marRight w:val="0"/>
      <w:marTop w:val="0"/>
      <w:marBottom w:val="0"/>
      <w:divBdr>
        <w:top w:val="none" w:sz="0" w:space="0" w:color="auto"/>
        <w:left w:val="none" w:sz="0" w:space="0" w:color="auto"/>
        <w:bottom w:val="none" w:sz="0" w:space="0" w:color="auto"/>
        <w:right w:val="none" w:sz="0" w:space="0" w:color="auto"/>
      </w:divBdr>
    </w:div>
    <w:div w:id="1625111080">
      <w:bodyDiv w:val="1"/>
      <w:marLeft w:val="0"/>
      <w:marRight w:val="0"/>
      <w:marTop w:val="0"/>
      <w:marBottom w:val="0"/>
      <w:divBdr>
        <w:top w:val="none" w:sz="0" w:space="0" w:color="auto"/>
        <w:left w:val="none" w:sz="0" w:space="0" w:color="auto"/>
        <w:bottom w:val="none" w:sz="0" w:space="0" w:color="auto"/>
        <w:right w:val="none" w:sz="0" w:space="0" w:color="auto"/>
      </w:divBdr>
    </w:div>
    <w:div w:id="1630354139">
      <w:bodyDiv w:val="1"/>
      <w:marLeft w:val="0"/>
      <w:marRight w:val="0"/>
      <w:marTop w:val="0"/>
      <w:marBottom w:val="0"/>
      <w:divBdr>
        <w:top w:val="none" w:sz="0" w:space="0" w:color="auto"/>
        <w:left w:val="none" w:sz="0" w:space="0" w:color="auto"/>
        <w:bottom w:val="none" w:sz="0" w:space="0" w:color="auto"/>
        <w:right w:val="none" w:sz="0" w:space="0" w:color="auto"/>
      </w:divBdr>
    </w:div>
    <w:div w:id="1632327425">
      <w:bodyDiv w:val="1"/>
      <w:marLeft w:val="0"/>
      <w:marRight w:val="0"/>
      <w:marTop w:val="0"/>
      <w:marBottom w:val="0"/>
      <w:divBdr>
        <w:top w:val="none" w:sz="0" w:space="0" w:color="auto"/>
        <w:left w:val="none" w:sz="0" w:space="0" w:color="auto"/>
        <w:bottom w:val="none" w:sz="0" w:space="0" w:color="auto"/>
        <w:right w:val="none" w:sz="0" w:space="0" w:color="auto"/>
      </w:divBdr>
    </w:div>
    <w:div w:id="1632707165">
      <w:bodyDiv w:val="1"/>
      <w:marLeft w:val="0"/>
      <w:marRight w:val="0"/>
      <w:marTop w:val="0"/>
      <w:marBottom w:val="0"/>
      <w:divBdr>
        <w:top w:val="none" w:sz="0" w:space="0" w:color="auto"/>
        <w:left w:val="none" w:sz="0" w:space="0" w:color="auto"/>
        <w:bottom w:val="none" w:sz="0" w:space="0" w:color="auto"/>
        <w:right w:val="none" w:sz="0" w:space="0" w:color="auto"/>
      </w:divBdr>
    </w:div>
    <w:div w:id="1634291901">
      <w:bodyDiv w:val="1"/>
      <w:marLeft w:val="0"/>
      <w:marRight w:val="0"/>
      <w:marTop w:val="0"/>
      <w:marBottom w:val="0"/>
      <w:divBdr>
        <w:top w:val="none" w:sz="0" w:space="0" w:color="auto"/>
        <w:left w:val="none" w:sz="0" w:space="0" w:color="auto"/>
        <w:bottom w:val="none" w:sz="0" w:space="0" w:color="auto"/>
        <w:right w:val="none" w:sz="0" w:space="0" w:color="auto"/>
      </w:divBdr>
    </w:div>
    <w:div w:id="1635402123">
      <w:bodyDiv w:val="1"/>
      <w:marLeft w:val="0"/>
      <w:marRight w:val="0"/>
      <w:marTop w:val="0"/>
      <w:marBottom w:val="0"/>
      <w:divBdr>
        <w:top w:val="none" w:sz="0" w:space="0" w:color="auto"/>
        <w:left w:val="none" w:sz="0" w:space="0" w:color="auto"/>
        <w:bottom w:val="none" w:sz="0" w:space="0" w:color="auto"/>
        <w:right w:val="none" w:sz="0" w:space="0" w:color="auto"/>
      </w:divBdr>
    </w:div>
    <w:div w:id="1636058397">
      <w:bodyDiv w:val="1"/>
      <w:marLeft w:val="0"/>
      <w:marRight w:val="0"/>
      <w:marTop w:val="0"/>
      <w:marBottom w:val="0"/>
      <w:divBdr>
        <w:top w:val="none" w:sz="0" w:space="0" w:color="auto"/>
        <w:left w:val="none" w:sz="0" w:space="0" w:color="auto"/>
        <w:bottom w:val="none" w:sz="0" w:space="0" w:color="auto"/>
        <w:right w:val="none" w:sz="0" w:space="0" w:color="auto"/>
      </w:divBdr>
    </w:div>
    <w:div w:id="1637176550">
      <w:bodyDiv w:val="1"/>
      <w:marLeft w:val="0"/>
      <w:marRight w:val="0"/>
      <w:marTop w:val="0"/>
      <w:marBottom w:val="0"/>
      <w:divBdr>
        <w:top w:val="none" w:sz="0" w:space="0" w:color="auto"/>
        <w:left w:val="none" w:sz="0" w:space="0" w:color="auto"/>
        <w:bottom w:val="none" w:sz="0" w:space="0" w:color="auto"/>
        <w:right w:val="none" w:sz="0" w:space="0" w:color="auto"/>
      </w:divBdr>
    </w:div>
    <w:div w:id="1643806343">
      <w:bodyDiv w:val="1"/>
      <w:marLeft w:val="0"/>
      <w:marRight w:val="0"/>
      <w:marTop w:val="0"/>
      <w:marBottom w:val="0"/>
      <w:divBdr>
        <w:top w:val="none" w:sz="0" w:space="0" w:color="auto"/>
        <w:left w:val="none" w:sz="0" w:space="0" w:color="auto"/>
        <w:bottom w:val="none" w:sz="0" w:space="0" w:color="auto"/>
        <w:right w:val="none" w:sz="0" w:space="0" w:color="auto"/>
      </w:divBdr>
    </w:div>
    <w:div w:id="1643847037">
      <w:bodyDiv w:val="1"/>
      <w:marLeft w:val="0"/>
      <w:marRight w:val="0"/>
      <w:marTop w:val="0"/>
      <w:marBottom w:val="0"/>
      <w:divBdr>
        <w:top w:val="none" w:sz="0" w:space="0" w:color="auto"/>
        <w:left w:val="none" w:sz="0" w:space="0" w:color="auto"/>
        <w:bottom w:val="none" w:sz="0" w:space="0" w:color="auto"/>
        <w:right w:val="none" w:sz="0" w:space="0" w:color="auto"/>
      </w:divBdr>
    </w:div>
    <w:div w:id="1643996612">
      <w:bodyDiv w:val="1"/>
      <w:marLeft w:val="0"/>
      <w:marRight w:val="0"/>
      <w:marTop w:val="0"/>
      <w:marBottom w:val="0"/>
      <w:divBdr>
        <w:top w:val="none" w:sz="0" w:space="0" w:color="auto"/>
        <w:left w:val="none" w:sz="0" w:space="0" w:color="auto"/>
        <w:bottom w:val="none" w:sz="0" w:space="0" w:color="auto"/>
        <w:right w:val="none" w:sz="0" w:space="0" w:color="auto"/>
      </w:divBdr>
    </w:div>
    <w:div w:id="1646087327">
      <w:bodyDiv w:val="1"/>
      <w:marLeft w:val="0"/>
      <w:marRight w:val="0"/>
      <w:marTop w:val="0"/>
      <w:marBottom w:val="0"/>
      <w:divBdr>
        <w:top w:val="none" w:sz="0" w:space="0" w:color="auto"/>
        <w:left w:val="none" w:sz="0" w:space="0" w:color="auto"/>
        <w:bottom w:val="none" w:sz="0" w:space="0" w:color="auto"/>
        <w:right w:val="none" w:sz="0" w:space="0" w:color="auto"/>
      </w:divBdr>
    </w:div>
    <w:div w:id="1646354954">
      <w:bodyDiv w:val="1"/>
      <w:marLeft w:val="0"/>
      <w:marRight w:val="0"/>
      <w:marTop w:val="0"/>
      <w:marBottom w:val="0"/>
      <w:divBdr>
        <w:top w:val="none" w:sz="0" w:space="0" w:color="auto"/>
        <w:left w:val="none" w:sz="0" w:space="0" w:color="auto"/>
        <w:bottom w:val="none" w:sz="0" w:space="0" w:color="auto"/>
        <w:right w:val="none" w:sz="0" w:space="0" w:color="auto"/>
      </w:divBdr>
    </w:div>
    <w:div w:id="1647319227">
      <w:bodyDiv w:val="1"/>
      <w:marLeft w:val="0"/>
      <w:marRight w:val="0"/>
      <w:marTop w:val="0"/>
      <w:marBottom w:val="0"/>
      <w:divBdr>
        <w:top w:val="none" w:sz="0" w:space="0" w:color="auto"/>
        <w:left w:val="none" w:sz="0" w:space="0" w:color="auto"/>
        <w:bottom w:val="none" w:sz="0" w:space="0" w:color="auto"/>
        <w:right w:val="none" w:sz="0" w:space="0" w:color="auto"/>
      </w:divBdr>
    </w:div>
    <w:div w:id="1648634068">
      <w:bodyDiv w:val="1"/>
      <w:marLeft w:val="0"/>
      <w:marRight w:val="0"/>
      <w:marTop w:val="0"/>
      <w:marBottom w:val="0"/>
      <w:divBdr>
        <w:top w:val="none" w:sz="0" w:space="0" w:color="auto"/>
        <w:left w:val="none" w:sz="0" w:space="0" w:color="auto"/>
        <w:bottom w:val="none" w:sz="0" w:space="0" w:color="auto"/>
        <w:right w:val="none" w:sz="0" w:space="0" w:color="auto"/>
      </w:divBdr>
    </w:div>
    <w:div w:id="1651324888">
      <w:bodyDiv w:val="1"/>
      <w:marLeft w:val="0"/>
      <w:marRight w:val="0"/>
      <w:marTop w:val="0"/>
      <w:marBottom w:val="0"/>
      <w:divBdr>
        <w:top w:val="none" w:sz="0" w:space="0" w:color="auto"/>
        <w:left w:val="none" w:sz="0" w:space="0" w:color="auto"/>
        <w:bottom w:val="none" w:sz="0" w:space="0" w:color="auto"/>
        <w:right w:val="none" w:sz="0" w:space="0" w:color="auto"/>
      </w:divBdr>
      <w:divsChild>
        <w:div w:id="1639920409">
          <w:marLeft w:val="0"/>
          <w:marRight w:val="0"/>
          <w:marTop w:val="0"/>
          <w:marBottom w:val="0"/>
          <w:divBdr>
            <w:top w:val="none" w:sz="0" w:space="0" w:color="auto"/>
            <w:left w:val="none" w:sz="0" w:space="0" w:color="auto"/>
            <w:bottom w:val="none" w:sz="0" w:space="0" w:color="auto"/>
            <w:right w:val="none" w:sz="0" w:space="0" w:color="auto"/>
          </w:divBdr>
        </w:div>
      </w:divsChild>
    </w:div>
    <w:div w:id="1654867112">
      <w:bodyDiv w:val="1"/>
      <w:marLeft w:val="0"/>
      <w:marRight w:val="0"/>
      <w:marTop w:val="0"/>
      <w:marBottom w:val="0"/>
      <w:divBdr>
        <w:top w:val="none" w:sz="0" w:space="0" w:color="auto"/>
        <w:left w:val="none" w:sz="0" w:space="0" w:color="auto"/>
        <w:bottom w:val="none" w:sz="0" w:space="0" w:color="auto"/>
        <w:right w:val="none" w:sz="0" w:space="0" w:color="auto"/>
      </w:divBdr>
    </w:div>
    <w:div w:id="1661998912">
      <w:bodyDiv w:val="1"/>
      <w:marLeft w:val="0"/>
      <w:marRight w:val="0"/>
      <w:marTop w:val="0"/>
      <w:marBottom w:val="0"/>
      <w:divBdr>
        <w:top w:val="none" w:sz="0" w:space="0" w:color="auto"/>
        <w:left w:val="none" w:sz="0" w:space="0" w:color="auto"/>
        <w:bottom w:val="none" w:sz="0" w:space="0" w:color="auto"/>
        <w:right w:val="none" w:sz="0" w:space="0" w:color="auto"/>
      </w:divBdr>
    </w:div>
    <w:div w:id="1662082560">
      <w:bodyDiv w:val="1"/>
      <w:marLeft w:val="0"/>
      <w:marRight w:val="0"/>
      <w:marTop w:val="0"/>
      <w:marBottom w:val="0"/>
      <w:divBdr>
        <w:top w:val="none" w:sz="0" w:space="0" w:color="auto"/>
        <w:left w:val="none" w:sz="0" w:space="0" w:color="auto"/>
        <w:bottom w:val="none" w:sz="0" w:space="0" w:color="auto"/>
        <w:right w:val="none" w:sz="0" w:space="0" w:color="auto"/>
      </w:divBdr>
    </w:div>
    <w:div w:id="1664511040">
      <w:bodyDiv w:val="1"/>
      <w:marLeft w:val="0"/>
      <w:marRight w:val="0"/>
      <w:marTop w:val="0"/>
      <w:marBottom w:val="0"/>
      <w:divBdr>
        <w:top w:val="none" w:sz="0" w:space="0" w:color="auto"/>
        <w:left w:val="none" w:sz="0" w:space="0" w:color="auto"/>
        <w:bottom w:val="none" w:sz="0" w:space="0" w:color="auto"/>
        <w:right w:val="none" w:sz="0" w:space="0" w:color="auto"/>
      </w:divBdr>
      <w:divsChild>
        <w:div w:id="1506936214">
          <w:marLeft w:val="0"/>
          <w:marRight w:val="0"/>
          <w:marTop w:val="0"/>
          <w:marBottom w:val="0"/>
          <w:divBdr>
            <w:top w:val="none" w:sz="0" w:space="0" w:color="auto"/>
            <w:left w:val="none" w:sz="0" w:space="0" w:color="auto"/>
            <w:bottom w:val="none" w:sz="0" w:space="0" w:color="auto"/>
            <w:right w:val="none" w:sz="0" w:space="0" w:color="auto"/>
          </w:divBdr>
          <w:divsChild>
            <w:div w:id="1276861866">
              <w:marLeft w:val="0"/>
              <w:marRight w:val="0"/>
              <w:marTop w:val="0"/>
              <w:marBottom w:val="0"/>
              <w:divBdr>
                <w:top w:val="none" w:sz="0" w:space="0" w:color="auto"/>
                <w:left w:val="none" w:sz="0" w:space="0" w:color="auto"/>
                <w:bottom w:val="none" w:sz="0" w:space="0" w:color="auto"/>
                <w:right w:val="none" w:sz="0" w:space="0" w:color="auto"/>
              </w:divBdr>
              <w:divsChild>
                <w:div w:id="145675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88172">
      <w:bodyDiv w:val="1"/>
      <w:marLeft w:val="0"/>
      <w:marRight w:val="0"/>
      <w:marTop w:val="0"/>
      <w:marBottom w:val="0"/>
      <w:divBdr>
        <w:top w:val="none" w:sz="0" w:space="0" w:color="auto"/>
        <w:left w:val="none" w:sz="0" w:space="0" w:color="auto"/>
        <w:bottom w:val="none" w:sz="0" w:space="0" w:color="auto"/>
        <w:right w:val="none" w:sz="0" w:space="0" w:color="auto"/>
      </w:divBdr>
    </w:div>
    <w:div w:id="1666590310">
      <w:bodyDiv w:val="1"/>
      <w:marLeft w:val="0"/>
      <w:marRight w:val="0"/>
      <w:marTop w:val="0"/>
      <w:marBottom w:val="0"/>
      <w:divBdr>
        <w:top w:val="none" w:sz="0" w:space="0" w:color="auto"/>
        <w:left w:val="none" w:sz="0" w:space="0" w:color="auto"/>
        <w:bottom w:val="none" w:sz="0" w:space="0" w:color="auto"/>
        <w:right w:val="none" w:sz="0" w:space="0" w:color="auto"/>
      </w:divBdr>
    </w:div>
    <w:div w:id="1670252939">
      <w:bodyDiv w:val="1"/>
      <w:marLeft w:val="0"/>
      <w:marRight w:val="0"/>
      <w:marTop w:val="0"/>
      <w:marBottom w:val="0"/>
      <w:divBdr>
        <w:top w:val="none" w:sz="0" w:space="0" w:color="auto"/>
        <w:left w:val="none" w:sz="0" w:space="0" w:color="auto"/>
        <w:bottom w:val="none" w:sz="0" w:space="0" w:color="auto"/>
        <w:right w:val="none" w:sz="0" w:space="0" w:color="auto"/>
      </w:divBdr>
    </w:div>
    <w:div w:id="1671254416">
      <w:bodyDiv w:val="1"/>
      <w:marLeft w:val="0"/>
      <w:marRight w:val="0"/>
      <w:marTop w:val="0"/>
      <w:marBottom w:val="0"/>
      <w:divBdr>
        <w:top w:val="none" w:sz="0" w:space="0" w:color="auto"/>
        <w:left w:val="none" w:sz="0" w:space="0" w:color="auto"/>
        <w:bottom w:val="none" w:sz="0" w:space="0" w:color="auto"/>
        <w:right w:val="none" w:sz="0" w:space="0" w:color="auto"/>
      </w:divBdr>
    </w:div>
    <w:div w:id="1671328260">
      <w:bodyDiv w:val="1"/>
      <w:marLeft w:val="0"/>
      <w:marRight w:val="0"/>
      <w:marTop w:val="0"/>
      <w:marBottom w:val="0"/>
      <w:divBdr>
        <w:top w:val="none" w:sz="0" w:space="0" w:color="auto"/>
        <w:left w:val="none" w:sz="0" w:space="0" w:color="auto"/>
        <w:bottom w:val="none" w:sz="0" w:space="0" w:color="auto"/>
        <w:right w:val="none" w:sz="0" w:space="0" w:color="auto"/>
      </w:divBdr>
    </w:div>
    <w:div w:id="1672298712">
      <w:bodyDiv w:val="1"/>
      <w:marLeft w:val="0"/>
      <w:marRight w:val="0"/>
      <w:marTop w:val="0"/>
      <w:marBottom w:val="0"/>
      <w:divBdr>
        <w:top w:val="none" w:sz="0" w:space="0" w:color="auto"/>
        <w:left w:val="none" w:sz="0" w:space="0" w:color="auto"/>
        <w:bottom w:val="none" w:sz="0" w:space="0" w:color="auto"/>
        <w:right w:val="none" w:sz="0" w:space="0" w:color="auto"/>
      </w:divBdr>
    </w:div>
    <w:div w:id="1672684807">
      <w:bodyDiv w:val="1"/>
      <w:marLeft w:val="0"/>
      <w:marRight w:val="0"/>
      <w:marTop w:val="0"/>
      <w:marBottom w:val="0"/>
      <w:divBdr>
        <w:top w:val="none" w:sz="0" w:space="0" w:color="auto"/>
        <w:left w:val="none" w:sz="0" w:space="0" w:color="auto"/>
        <w:bottom w:val="none" w:sz="0" w:space="0" w:color="auto"/>
        <w:right w:val="none" w:sz="0" w:space="0" w:color="auto"/>
      </w:divBdr>
    </w:div>
    <w:div w:id="1673484737">
      <w:bodyDiv w:val="1"/>
      <w:marLeft w:val="0"/>
      <w:marRight w:val="0"/>
      <w:marTop w:val="0"/>
      <w:marBottom w:val="0"/>
      <w:divBdr>
        <w:top w:val="none" w:sz="0" w:space="0" w:color="auto"/>
        <w:left w:val="none" w:sz="0" w:space="0" w:color="auto"/>
        <w:bottom w:val="none" w:sz="0" w:space="0" w:color="auto"/>
        <w:right w:val="none" w:sz="0" w:space="0" w:color="auto"/>
      </w:divBdr>
    </w:div>
    <w:div w:id="1675573852">
      <w:bodyDiv w:val="1"/>
      <w:marLeft w:val="0"/>
      <w:marRight w:val="0"/>
      <w:marTop w:val="0"/>
      <w:marBottom w:val="0"/>
      <w:divBdr>
        <w:top w:val="none" w:sz="0" w:space="0" w:color="auto"/>
        <w:left w:val="none" w:sz="0" w:space="0" w:color="auto"/>
        <w:bottom w:val="none" w:sz="0" w:space="0" w:color="auto"/>
        <w:right w:val="none" w:sz="0" w:space="0" w:color="auto"/>
      </w:divBdr>
    </w:div>
    <w:div w:id="1678998189">
      <w:bodyDiv w:val="1"/>
      <w:marLeft w:val="0"/>
      <w:marRight w:val="0"/>
      <w:marTop w:val="0"/>
      <w:marBottom w:val="0"/>
      <w:divBdr>
        <w:top w:val="none" w:sz="0" w:space="0" w:color="auto"/>
        <w:left w:val="none" w:sz="0" w:space="0" w:color="auto"/>
        <w:bottom w:val="none" w:sz="0" w:space="0" w:color="auto"/>
        <w:right w:val="none" w:sz="0" w:space="0" w:color="auto"/>
      </w:divBdr>
    </w:div>
    <w:div w:id="1680427001">
      <w:bodyDiv w:val="1"/>
      <w:marLeft w:val="0"/>
      <w:marRight w:val="0"/>
      <w:marTop w:val="0"/>
      <w:marBottom w:val="0"/>
      <w:divBdr>
        <w:top w:val="none" w:sz="0" w:space="0" w:color="auto"/>
        <w:left w:val="none" w:sz="0" w:space="0" w:color="auto"/>
        <w:bottom w:val="none" w:sz="0" w:space="0" w:color="auto"/>
        <w:right w:val="none" w:sz="0" w:space="0" w:color="auto"/>
      </w:divBdr>
      <w:divsChild>
        <w:div w:id="796340246">
          <w:marLeft w:val="0"/>
          <w:marRight w:val="0"/>
          <w:marTop w:val="0"/>
          <w:marBottom w:val="0"/>
          <w:divBdr>
            <w:top w:val="none" w:sz="0" w:space="0" w:color="auto"/>
            <w:left w:val="none" w:sz="0" w:space="0" w:color="auto"/>
            <w:bottom w:val="none" w:sz="0" w:space="0" w:color="auto"/>
            <w:right w:val="none" w:sz="0" w:space="0" w:color="auto"/>
          </w:divBdr>
          <w:divsChild>
            <w:div w:id="452479980">
              <w:marLeft w:val="0"/>
              <w:marRight w:val="0"/>
              <w:marTop w:val="0"/>
              <w:marBottom w:val="0"/>
              <w:divBdr>
                <w:top w:val="none" w:sz="0" w:space="0" w:color="auto"/>
                <w:left w:val="none" w:sz="0" w:space="0" w:color="auto"/>
                <w:bottom w:val="none" w:sz="0" w:space="0" w:color="auto"/>
                <w:right w:val="none" w:sz="0" w:space="0" w:color="auto"/>
              </w:divBdr>
              <w:divsChild>
                <w:div w:id="15175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934435">
      <w:bodyDiv w:val="1"/>
      <w:marLeft w:val="0"/>
      <w:marRight w:val="0"/>
      <w:marTop w:val="0"/>
      <w:marBottom w:val="0"/>
      <w:divBdr>
        <w:top w:val="none" w:sz="0" w:space="0" w:color="auto"/>
        <w:left w:val="none" w:sz="0" w:space="0" w:color="auto"/>
        <w:bottom w:val="none" w:sz="0" w:space="0" w:color="auto"/>
        <w:right w:val="none" w:sz="0" w:space="0" w:color="auto"/>
      </w:divBdr>
      <w:divsChild>
        <w:div w:id="2128693142">
          <w:marLeft w:val="0"/>
          <w:marRight w:val="0"/>
          <w:marTop w:val="0"/>
          <w:marBottom w:val="0"/>
          <w:divBdr>
            <w:top w:val="none" w:sz="0" w:space="0" w:color="auto"/>
            <w:left w:val="none" w:sz="0" w:space="0" w:color="auto"/>
            <w:bottom w:val="none" w:sz="0" w:space="0" w:color="auto"/>
            <w:right w:val="none" w:sz="0" w:space="0" w:color="auto"/>
          </w:divBdr>
        </w:div>
      </w:divsChild>
    </w:div>
    <w:div w:id="1681809665">
      <w:bodyDiv w:val="1"/>
      <w:marLeft w:val="0"/>
      <w:marRight w:val="0"/>
      <w:marTop w:val="0"/>
      <w:marBottom w:val="0"/>
      <w:divBdr>
        <w:top w:val="none" w:sz="0" w:space="0" w:color="auto"/>
        <w:left w:val="none" w:sz="0" w:space="0" w:color="auto"/>
        <w:bottom w:val="none" w:sz="0" w:space="0" w:color="auto"/>
        <w:right w:val="none" w:sz="0" w:space="0" w:color="auto"/>
      </w:divBdr>
    </w:div>
    <w:div w:id="1682393845">
      <w:bodyDiv w:val="1"/>
      <w:marLeft w:val="0"/>
      <w:marRight w:val="0"/>
      <w:marTop w:val="0"/>
      <w:marBottom w:val="0"/>
      <w:divBdr>
        <w:top w:val="none" w:sz="0" w:space="0" w:color="auto"/>
        <w:left w:val="none" w:sz="0" w:space="0" w:color="auto"/>
        <w:bottom w:val="none" w:sz="0" w:space="0" w:color="auto"/>
        <w:right w:val="none" w:sz="0" w:space="0" w:color="auto"/>
      </w:divBdr>
      <w:divsChild>
        <w:div w:id="833255351">
          <w:marLeft w:val="0"/>
          <w:marRight w:val="0"/>
          <w:marTop w:val="0"/>
          <w:marBottom w:val="0"/>
          <w:divBdr>
            <w:top w:val="none" w:sz="0" w:space="0" w:color="auto"/>
            <w:left w:val="none" w:sz="0" w:space="0" w:color="auto"/>
            <w:bottom w:val="none" w:sz="0" w:space="0" w:color="auto"/>
            <w:right w:val="none" w:sz="0" w:space="0" w:color="auto"/>
          </w:divBdr>
          <w:divsChild>
            <w:div w:id="100338463">
              <w:marLeft w:val="0"/>
              <w:marRight w:val="0"/>
              <w:marTop w:val="0"/>
              <w:marBottom w:val="0"/>
              <w:divBdr>
                <w:top w:val="none" w:sz="0" w:space="0" w:color="auto"/>
                <w:left w:val="none" w:sz="0" w:space="0" w:color="auto"/>
                <w:bottom w:val="none" w:sz="0" w:space="0" w:color="auto"/>
                <w:right w:val="none" w:sz="0" w:space="0" w:color="auto"/>
              </w:divBdr>
              <w:divsChild>
                <w:div w:id="166411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239583">
      <w:bodyDiv w:val="1"/>
      <w:marLeft w:val="0"/>
      <w:marRight w:val="0"/>
      <w:marTop w:val="0"/>
      <w:marBottom w:val="0"/>
      <w:divBdr>
        <w:top w:val="none" w:sz="0" w:space="0" w:color="auto"/>
        <w:left w:val="none" w:sz="0" w:space="0" w:color="auto"/>
        <w:bottom w:val="none" w:sz="0" w:space="0" w:color="auto"/>
        <w:right w:val="none" w:sz="0" w:space="0" w:color="auto"/>
      </w:divBdr>
    </w:div>
    <w:div w:id="1685131339">
      <w:bodyDiv w:val="1"/>
      <w:marLeft w:val="0"/>
      <w:marRight w:val="0"/>
      <w:marTop w:val="0"/>
      <w:marBottom w:val="0"/>
      <w:divBdr>
        <w:top w:val="none" w:sz="0" w:space="0" w:color="auto"/>
        <w:left w:val="none" w:sz="0" w:space="0" w:color="auto"/>
        <w:bottom w:val="none" w:sz="0" w:space="0" w:color="auto"/>
        <w:right w:val="none" w:sz="0" w:space="0" w:color="auto"/>
      </w:divBdr>
    </w:div>
    <w:div w:id="1685670095">
      <w:bodyDiv w:val="1"/>
      <w:marLeft w:val="0"/>
      <w:marRight w:val="0"/>
      <w:marTop w:val="0"/>
      <w:marBottom w:val="0"/>
      <w:divBdr>
        <w:top w:val="none" w:sz="0" w:space="0" w:color="auto"/>
        <w:left w:val="none" w:sz="0" w:space="0" w:color="auto"/>
        <w:bottom w:val="none" w:sz="0" w:space="0" w:color="auto"/>
        <w:right w:val="none" w:sz="0" w:space="0" w:color="auto"/>
      </w:divBdr>
    </w:div>
    <w:div w:id="1687100862">
      <w:bodyDiv w:val="1"/>
      <w:marLeft w:val="0"/>
      <w:marRight w:val="0"/>
      <w:marTop w:val="0"/>
      <w:marBottom w:val="0"/>
      <w:divBdr>
        <w:top w:val="none" w:sz="0" w:space="0" w:color="auto"/>
        <w:left w:val="none" w:sz="0" w:space="0" w:color="auto"/>
        <w:bottom w:val="none" w:sz="0" w:space="0" w:color="auto"/>
        <w:right w:val="none" w:sz="0" w:space="0" w:color="auto"/>
      </w:divBdr>
    </w:div>
    <w:div w:id="1693873458">
      <w:bodyDiv w:val="1"/>
      <w:marLeft w:val="0"/>
      <w:marRight w:val="0"/>
      <w:marTop w:val="0"/>
      <w:marBottom w:val="0"/>
      <w:divBdr>
        <w:top w:val="none" w:sz="0" w:space="0" w:color="auto"/>
        <w:left w:val="none" w:sz="0" w:space="0" w:color="auto"/>
        <w:bottom w:val="none" w:sz="0" w:space="0" w:color="auto"/>
        <w:right w:val="none" w:sz="0" w:space="0" w:color="auto"/>
      </w:divBdr>
    </w:div>
    <w:div w:id="1698114071">
      <w:bodyDiv w:val="1"/>
      <w:marLeft w:val="0"/>
      <w:marRight w:val="0"/>
      <w:marTop w:val="0"/>
      <w:marBottom w:val="0"/>
      <w:divBdr>
        <w:top w:val="none" w:sz="0" w:space="0" w:color="auto"/>
        <w:left w:val="none" w:sz="0" w:space="0" w:color="auto"/>
        <w:bottom w:val="none" w:sz="0" w:space="0" w:color="auto"/>
        <w:right w:val="none" w:sz="0" w:space="0" w:color="auto"/>
      </w:divBdr>
    </w:div>
    <w:div w:id="1698310824">
      <w:bodyDiv w:val="1"/>
      <w:marLeft w:val="0"/>
      <w:marRight w:val="0"/>
      <w:marTop w:val="0"/>
      <w:marBottom w:val="0"/>
      <w:divBdr>
        <w:top w:val="none" w:sz="0" w:space="0" w:color="auto"/>
        <w:left w:val="none" w:sz="0" w:space="0" w:color="auto"/>
        <w:bottom w:val="none" w:sz="0" w:space="0" w:color="auto"/>
        <w:right w:val="none" w:sz="0" w:space="0" w:color="auto"/>
      </w:divBdr>
      <w:divsChild>
        <w:div w:id="326715669">
          <w:marLeft w:val="0"/>
          <w:marRight w:val="0"/>
          <w:marTop w:val="0"/>
          <w:marBottom w:val="0"/>
          <w:divBdr>
            <w:top w:val="none" w:sz="0" w:space="0" w:color="auto"/>
            <w:left w:val="none" w:sz="0" w:space="0" w:color="auto"/>
            <w:bottom w:val="none" w:sz="0" w:space="0" w:color="auto"/>
            <w:right w:val="none" w:sz="0" w:space="0" w:color="auto"/>
          </w:divBdr>
        </w:div>
        <w:div w:id="637419465">
          <w:marLeft w:val="0"/>
          <w:marRight w:val="0"/>
          <w:marTop w:val="0"/>
          <w:marBottom w:val="0"/>
          <w:divBdr>
            <w:top w:val="none" w:sz="0" w:space="0" w:color="auto"/>
            <w:left w:val="none" w:sz="0" w:space="0" w:color="auto"/>
            <w:bottom w:val="none" w:sz="0" w:space="0" w:color="auto"/>
            <w:right w:val="none" w:sz="0" w:space="0" w:color="auto"/>
          </w:divBdr>
        </w:div>
        <w:div w:id="714618841">
          <w:marLeft w:val="0"/>
          <w:marRight w:val="0"/>
          <w:marTop w:val="0"/>
          <w:marBottom w:val="0"/>
          <w:divBdr>
            <w:top w:val="none" w:sz="0" w:space="0" w:color="auto"/>
            <w:left w:val="none" w:sz="0" w:space="0" w:color="auto"/>
            <w:bottom w:val="none" w:sz="0" w:space="0" w:color="auto"/>
            <w:right w:val="none" w:sz="0" w:space="0" w:color="auto"/>
          </w:divBdr>
        </w:div>
        <w:div w:id="752700180">
          <w:marLeft w:val="0"/>
          <w:marRight w:val="0"/>
          <w:marTop w:val="0"/>
          <w:marBottom w:val="0"/>
          <w:divBdr>
            <w:top w:val="none" w:sz="0" w:space="0" w:color="auto"/>
            <w:left w:val="none" w:sz="0" w:space="0" w:color="auto"/>
            <w:bottom w:val="none" w:sz="0" w:space="0" w:color="auto"/>
            <w:right w:val="none" w:sz="0" w:space="0" w:color="auto"/>
          </w:divBdr>
        </w:div>
        <w:div w:id="973215043">
          <w:marLeft w:val="0"/>
          <w:marRight w:val="0"/>
          <w:marTop w:val="0"/>
          <w:marBottom w:val="0"/>
          <w:divBdr>
            <w:top w:val="none" w:sz="0" w:space="0" w:color="auto"/>
            <w:left w:val="none" w:sz="0" w:space="0" w:color="auto"/>
            <w:bottom w:val="none" w:sz="0" w:space="0" w:color="auto"/>
            <w:right w:val="none" w:sz="0" w:space="0" w:color="auto"/>
          </w:divBdr>
        </w:div>
      </w:divsChild>
    </w:div>
    <w:div w:id="1698462017">
      <w:bodyDiv w:val="1"/>
      <w:marLeft w:val="0"/>
      <w:marRight w:val="0"/>
      <w:marTop w:val="0"/>
      <w:marBottom w:val="0"/>
      <w:divBdr>
        <w:top w:val="none" w:sz="0" w:space="0" w:color="auto"/>
        <w:left w:val="none" w:sz="0" w:space="0" w:color="auto"/>
        <w:bottom w:val="none" w:sz="0" w:space="0" w:color="auto"/>
        <w:right w:val="none" w:sz="0" w:space="0" w:color="auto"/>
      </w:divBdr>
      <w:divsChild>
        <w:div w:id="785733721">
          <w:marLeft w:val="0"/>
          <w:marRight w:val="0"/>
          <w:marTop w:val="0"/>
          <w:marBottom w:val="0"/>
          <w:divBdr>
            <w:top w:val="none" w:sz="0" w:space="0" w:color="auto"/>
            <w:left w:val="none" w:sz="0" w:space="0" w:color="auto"/>
            <w:bottom w:val="none" w:sz="0" w:space="0" w:color="auto"/>
            <w:right w:val="none" w:sz="0" w:space="0" w:color="auto"/>
          </w:divBdr>
          <w:divsChild>
            <w:div w:id="1845582442">
              <w:marLeft w:val="0"/>
              <w:marRight w:val="0"/>
              <w:marTop w:val="0"/>
              <w:marBottom w:val="0"/>
              <w:divBdr>
                <w:top w:val="none" w:sz="0" w:space="0" w:color="auto"/>
                <w:left w:val="none" w:sz="0" w:space="0" w:color="auto"/>
                <w:bottom w:val="none" w:sz="0" w:space="0" w:color="auto"/>
                <w:right w:val="none" w:sz="0" w:space="0" w:color="auto"/>
              </w:divBdr>
              <w:divsChild>
                <w:div w:id="108372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849515">
      <w:bodyDiv w:val="1"/>
      <w:marLeft w:val="0"/>
      <w:marRight w:val="0"/>
      <w:marTop w:val="0"/>
      <w:marBottom w:val="0"/>
      <w:divBdr>
        <w:top w:val="none" w:sz="0" w:space="0" w:color="auto"/>
        <w:left w:val="none" w:sz="0" w:space="0" w:color="auto"/>
        <w:bottom w:val="none" w:sz="0" w:space="0" w:color="auto"/>
        <w:right w:val="none" w:sz="0" w:space="0" w:color="auto"/>
      </w:divBdr>
    </w:div>
    <w:div w:id="1699815058">
      <w:bodyDiv w:val="1"/>
      <w:marLeft w:val="0"/>
      <w:marRight w:val="0"/>
      <w:marTop w:val="0"/>
      <w:marBottom w:val="0"/>
      <w:divBdr>
        <w:top w:val="none" w:sz="0" w:space="0" w:color="auto"/>
        <w:left w:val="none" w:sz="0" w:space="0" w:color="auto"/>
        <w:bottom w:val="none" w:sz="0" w:space="0" w:color="auto"/>
        <w:right w:val="none" w:sz="0" w:space="0" w:color="auto"/>
      </w:divBdr>
    </w:div>
    <w:div w:id="1703506821">
      <w:bodyDiv w:val="1"/>
      <w:marLeft w:val="0"/>
      <w:marRight w:val="0"/>
      <w:marTop w:val="0"/>
      <w:marBottom w:val="0"/>
      <w:divBdr>
        <w:top w:val="none" w:sz="0" w:space="0" w:color="auto"/>
        <w:left w:val="none" w:sz="0" w:space="0" w:color="auto"/>
        <w:bottom w:val="none" w:sz="0" w:space="0" w:color="auto"/>
        <w:right w:val="none" w:sz="0" w:space="0" w:color="auto"/>
      </w:divBdr>
    </w:div>
    <w:div w:id="1706130820">
      <w:bodyDiv w:val="1"/>
      <w:marLeft w:val="0"/>
      <w:marRight w:val="0"/>
      <w:marTop w:val="0"/>
      <w:marBottom w:val="0"/>
      <w:divBdr>
        <w:top w:val="none" w:sz="0" w:space="0" w:color="auto"/>
        <w:left w:val="none" w:sz="0" w:space="0" w:color="auto"/>
        <w:bottom w:val="none" w:sz="0" w:space="0" w:color="auto"/>
        <w:right w:val="none" w:sz="0" w:space="0" w:color="auto"/>
      </w:divBdr>
    </w:div>
    <w:div w:id="1707021211">
      <w:bodyDiv w:val="1"/>
      <w:marLeft w:val="0"/>
      <w:marRight w:val="0"/>
      <w:marTop w:val="0"/>
      <w:marBottom w:val="0"/>
      <w:divBdr>
        <w:top w:val="none" w:sz="0" w:space="0" w:color="auto"/>
        <w:left w:val="none" w:sz="0" w:space="0" w:color="auto"/>
        <w:bottom w:val="none" w:sz="0" w:space="0" w:color="auto"/>
        <w:right w:val="none" w:sz="0" w:space="0" w:color="auto"/>
      </w:divBdr>
    </w:div>
    <w:div w:id="1707489729">
      <w:bodyDiv w:val="1"/>
      <w:marLeft w:val="0"/>
      <w:marRight w:val="0"/>
      <w:marTop w:val="0"/>
      <w:marBottom w:val="0"/>
      <w:divBdr>
        <w:top w:val="none" w:sz="0" w:space="0" w:color="auto"/>
        <w:left w:val="none" w:sz="0" w:space="0" w:color="auto"/>
        <w:bottom w:val="none" w:sz="0" w:space="0" w:color="auto"/>
        <w:right w:val="none" w:sz="0" w:space="0" w:color="auto"/>
      </w:divBdr>
    </w:div>
    <w:div w:id="1707489837">
      <w:bodyDiv w:val="1"/>
      <w:marLeft w:val="0"/>
      <w:marRight w:val="0"/>
      <w:marTop w:val="0"/>
      <w:marBottom w:val="0"/>
      <w:divBdr>
        <w:top w:val="none" w:sz="0" w:space="0" w:color="auto"/>
        <w:left w:val="none" w:sz="0" w:space="0" w:color="auto"/>
        <w:bottom w:val="none" w:sz="0" w:space="0" w:color="auto"/>
        <w:right w:val="none" w:sz="0" w:space="0" w:color="auto"/>
      </w:divBdr>
    </w:div>
    <w:div w:id="1709258415">
      <w:bodyDiv w:val="1"/>
      <w:marLeft w:val="0"/>
      <w:marRight w:val="0"/>
      <w:marTop w:val="0"/>
      <w:marBottom w:val="0"/>
      <w:divBdr>
        <w:top w:val="none" w:sz="0" w:space="0" w:color="auto"/>
        <w:left w:val="none" w:sz="0" w:space="0" w:color="auto"/>
        <w:bottom w:val="none" w:sz="0" w:space="0" w:color="auto"/>
        <w:right w:val="none" w:sz="0" w:space="0" w:color="auto"/>
      </w:divBdr>
    </w:div>
    <w:div w:id="1709376124">
      <w:bodyDiv w:val="1"/>
      <w:marLeft w:val="0"/>
      <w:marRight w:val="0"/>
      <w:marTop w:val="0"/>
      <w:marBottom w:val="0"/>
      <w:divBdr>
        <w:top w:val="none" w:sz="0" w:space="0" w:color="auto"/>
        <w:left w:val="none" w:sz="0" w:space="0" w:color="auto"/>
        <w:bottom w:val="none" w:sz="0" w:space="0" w:color="auto"/>
        <w:right w:val="none" w:sz="0" w:space="0" w:color="auto"/>
      </w:divBdr>
    </w:div>
    <w:div w:id="1710765133">
      <w:bodyDiv w:val="1"/>
      <w:marLeft w:val="0"/>
      <w:marRight w:val="0"/>
      <w:marTop w:val="0"/>
      <w:marBottom w:val="0"/>
      <w:divBdr>
        <w:top w:val="none" w:sz="0" w:space="0" w:color="auto"/>
        <w:left w:val="none" w:sz="0" w:space="0" w:color="auto"/>
        <w:bottom w:val="none" w:sz="0" w:space="0" w:color="auto"/>
        <w:right w:val="none" w:sz="0" w:space="0" w:color="auto"/>
      </w:divBdr>
    </w:div>
    <w:div w:id="1713310574">
      <w:bodyDiv w:val="1"/>
      <w:marLeft w:val="0"/>
      <w:marRight w:val="0"/>
      <w:marTop w:val="0"/>
      <w:marBottom w:val="0"/>
      <w:divBdr>
        <w:top w:val="none" w:sz="0" w:space="0" w:color="auto"/>
        <w:left w:val="none" w:sz="0" w:space="0" w:color="auto"/>
        <w:bottom w:val="none" w:sz="0" w:space="0" w:color="auto"/>
        <w:right w:val="none" w:sz="0" w:space="0" w:color="auto"/>
      </w:divBdr>
    </w:div>
    <w:div w:id="1714648610">
      <w:bodyDiv w:val="1"/>
      <w:marLeft w:val="0"/>
      <w:marRight w:val="0"/>
      <w:marTop w:val="0"/>
      <w:marBottom w:val="0"/>
      <w:divBdr>
        <w:top w:val="none" w:sz="0" w:space="0" w:color="auto"/>
        <w:left w:val="none" w:sz="0" w:space="0" w:color="auto"/>
        <w:bottom w:val="none" w:sz="0" w:space="0" w:color="auto"/>
        <w:right w:val="none" w:sz="0" w:space="0" w:color="auto"/>
      </w:divBdr>
      <w:divsChild>
        <w:div w:id="868954215">
          <w:marLeft w:val="0"/>
          <w:marRight w:val="0"/>
          <w:marTop w:val="0"/>
          <w:marBottom w:val="0"/>
          <w:divBdr>
            <w:top w:val="none" w:sz="0" w:space="0" w:color="auto"/>
            <w:left w:val="none" w:sz="0" w:space="0" w:color="auto"/>
            <w:bottom w:val="none" w:sz="0" w:space="0" w:color="auto"/>
            <w:right w:val="none" w:sz="0" w:space="0" w:color="auto"/>
          </w:divBdr>
          <w:divsChild>
            <w:div w:id="131144070">
              <w:marLeft w:val="0"/>
              <w:marRight w:val="0"/>
              <w:marTop w:val="0"/>
              <w:marBottom w:val="0"/>
              <w:divBdr>
                <w:top w:val="none" w:sz="0" w:space="0" w:color="auto"/>
                <w:left w:val="none" w:sz="0" w:space="0" w:color="auto"/>
                <w:bottom w:val="none" w:sz="0" w:space="0" w:color="auto"/>
                <w:right w:val="none" w:sz="0" w:space="0" w:color="auto"/>
              </w:divBdr>
              <w:divsChild>
                <w:div w:id="21909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466470">
      <w:bodyDiv w:val="1"/>
      <w:marLeft w:val="0"/>
      <w:marRight w:val="0"/>
      <w:marTop w:val="0"/>
      <w:marBottom w:val="0"/>
      <w:divBdr>
        <w:top w:val="none" w:sz="0" w:space="0" w:color="auto"/>
        <w:left w:val="none" w:sz="0" w:space="0" w:color="auto"/>
        <w:bottom w:val="none" w:sz="0" w:space="0" w:color="auto"/>
        <w:right w:val="none" w:sz="0" w:space="0" w:color="auto"/>
      </w:divBdr>
    </w:div>
    <w:div w:id="1718508239">
      <w:bodyDiv w:val="1"/>
      <w:marLeft w:val="0"/>
      <w:marRight w:val="0"/>
      <w:marTop w:val="0"/>
      <w:marBottom w:val="0"/>
      <w:divBdr>
        <w:top w:val="none" w:sz="0" w:space="0" w:color="auto"/>
        <w:left w:val="none" w:sz="0" w:space="0" w:color="auto"/>
        <w:bottom w:val="none" w:sz="0" w:space="0" w:color="auto"/>
        <w:right w:val="none" w:sz="0" w:space="0" w:color="auto"/>
      </w:divBdr>
    </w:div>
    <w:div w:id="1723869940">
      <w:bodyDiv w:val="1"/>
      <w:marLeft w:val="0"/>
      <w:marRight w:val="0"/>
      <w:marTop w:val="0"/>
      <w:marBottom w:val="0"/>
      <w:divBdr>
        <w:top w:val="none" w:sz="0" w:space="0" w:color="auto"/>
        <w:left w:val="none" w:sz="0" w:space="0" w:color="auto"/>
        <w:bottom w:val="none" w:sz="0" w:space="0" w:color="auto"/>
        <w:right w:val="none" w:sz="0" w:space="0" w:color="auto"/>
      </w:divBdr>
    </w:div>
    <w:div w:id="1724790166">
      <w:bodyDiv w:val="1"/>
      <w:marLeft w:val="0"/>
      <w:marRight w:val="0"/>
      <w:marTop w:val="0"/>
      <w:marBottom w:val="0"/>
      <w:divBdr>
        <w:top w:val="none" w:sz="0" w:space="0" w:color="auto"/>
        <w:left w:val="none" w:sz="0" w:space="0" w:color="auto"/>
        <w:bottom w:val="none" w:sz="0" w:space="0" w:color="auto"/>
        <w:right w:val="none" w:sz="0" w:space="0" w:color="auto"/>
      </w:divBdr>
      <w:divsChild>
        <w:div w:id="1241595763">
          <w:marLeft w:val="0"/>
          <w:marRight w:val="0"/>
          <w:marTop w:val="0"/>
          <w:marBottom w:val="0"/>
          <w:divBdr>
            <w:top w:val="none" w:sz="0" w:space="0" w:color="auto"/>
            <w:left w:val="none" w:sz="0" w:space="0" w:color="auto"/>
            <w:bottom w:val="none" w:sz="0" w:space="0" w:color="auto"/>
            <w:right w:val="none" w:sz="0" w:space="0" w:color="auto"/>
          </w:divBdr>
        </w:div>
        <w:div w:id="967861688">
          <w:marLeft w:val="0"/>
          <w:marRight w:val="0"/>
          <w:marTop w:val="0"/>
          <w:marBottom w:val="0"/>
          <w:divBdr>
            <w:top w:val="none" w:sz="0" w:space="0" w:color="auto"/>
            <w:left w:val="none" w:sz="0" w:space="0" w:color="auto"/>
            <w:bottom w:val="none" w:sz="0" w:space="0" w:color="auto"/>
            <w:right w:val="none" w:sz="0" w:space="0" w:color="auto"/>
          </w:divBdr>
        </w:div>
      </w:divsChild>
    </w:div>
    <w:div w:id="1728411268">
      <w:bodyDiv w:val="1"/>
      <w:marLeft w:val="0"/>
      <w:marRight w:val="0"/>
      <w:marTop w:val="0"/>
      <w:marBottom w:val="0"/>
      <w:divBdr>
        <w:top w:val="none" w:sz="0" w:space="0" w:color="auto"/>
        <w:left w:val="none" w:sz="0" w:space="0" w:color="auto"/>
        <w:bottom w:val="none" w:sz="0" w:space="0" w:color="auto"/>
        <w:right w:val="none" w:sz="0" w:space="0" w:color="auto"/>
      </w:divBdr>
    </w:div>
    <w:div w:id="1729571640">
      <w:bodyDiv w:val="1"/>
      <w:marLeft w:val="0"/>
      <w:marRight w:val="0"/>
      <w:marTop w:val="0"/>
      <w:marBottom w:val="0"/>
      <w:divBdr>
        <w:top w:val="none" w:sz="0" w:space="0" w:color="auto"/>
        <w:left w:val="none" w:sz="0" w:space="0" w:color="auto"/>
        <w:bottom w:val="none" w:sz="0" w:space="0" w:color="auto"/>
        <w:right w:val="none" w:sz="0" w:space="0" w:color="auto"/>
      </w:divBdr>
    </w:div>
    <w:div w:id="1730496996">
      <w:bodyDiv w:val="1"/>
      <w:marLeft w:val="0"/>
      <w:marRight w:val="0"/>
      <w:marTop w:val="0"/>
      <w:marBottom w:val="0"/>
      <w:divBdr>
        <w:top w:val="none" w:sz="0" w:space="0" w:color="auto"/>
        <w:left w:val="none" w:sz="0" w:space="0" w:color="auto"/>
        <w:bottom w:val="none" w:sz="0" w:space="0" w:color="auto"/>
        <w:right w:val="none" w:sz="0" w:space="0" w:color="auto"/>
      </w:divBdr>
      <w:divsChild>
        <w:div w:id="68815884">
          <w:marLeft w:val="0"/>
          <w:marRight w:val="0"/>
          <w:marTop w:val="0"/>
          <w:marBottom w:val="0"/>
          <w:divBdr>
            <w:top w:val="none" w:sz="0" w:space="0" w:color="auto"/>
            <w:left w:val="none" w:sz="0" w:space="0" w:color="auto"/>
            <w:bottom w:val="none" w:sz="0" w:space="0" w:color="auto"/>
            <w:right w:val="none" w:sz="0" w:space="0" w:color="auto"/>
          </w:divBdr>
        </w:div>
        <w:div w:id="700667716">
          <w:marLeft w:val="0"/>
          <w:marRight w:val="0"/>
          <w:marTop w:val="0"/>
          <w:marBottom w:val="0"/>
          <w:divBdr>
            <w:top w:val="none" w:sz="0" w:space="0" w:color="auto"/>
            <w:left w:val="none" w:sz="0" w:space="0" w:color="auto"/>
            <w:bottom w:val="none" w:sz="0" w:space="0" w:color="auto"/>
            <w:right w:val="none" w:sz="0" w:space="0" w:color="auto"/>
          </w:divBdr>
        </w:div>
        <w:div w:id="814838227">
          <w:marLeft w:val="0"/>
          <w:marRight w:val="0"/>
          <w:marTop w:val="0"/>
          <w:marBottom w:val="0"/>
          <w:divBdr>
            <w:top w:val="none" w:sz="0" w:space="0" w:color="auto"/>
            <w:left w:val="none" w:sz="0" w:space="0" w:color="auto"/>
            <w:bottom w:val="none" w:sz="0" w:space="0" w:color="auto"/>
            <w:right w:val="none" w:sz="0" w:space="0" w:color="auto"/>
          </w:divBdr>
        </w:div>
        <w:div w:id="1208029261">
          <w:marLeft w:val="0"/>
          <w:marRight w:val="0"/>
          <w:marTop w:val="0"/>
          <w:marBottom w:val="0"/>
          <w:divBdr>
            <w:top w:val="none" w:sz="0" w:space="0" w:color="auto"/>
            <w:left w:val="none" w:sz="0" w:space="0" w:color="auto"/>
            <w:bottom w:val="none" w:sz="0" w:space="0" w:color="auto"/>
            <w:right w:val="none" w:sz="0" w:space="0" w:color="auto"/>
          </w:divBdr>
        </w:div>
        <w:div w:id="1949893359">
          <w:marLeft w:val="0"/>
          <w:marRight w:val="0"/>
          <w:marTop w:val="0"/>
          <w:marBottom w:val="0"/>
          <w:divBdr>
            <w:top w:val="none" w:sz="0" w:space="0" w:color="auto"/>
            <w:left w:val="none" w:sz="0" w:space="0" w:color="auto"/>
            <w:bottom w:val="none" w:sz="0" w:space="0" w:color="auto"/>
            <w:right w:val="none" w:sz="0" w:space="0" w:color="auto"/>
          </w:divBdr>
        </w:div>
        <w:div w:id="2067096031">
          <w:marLeft w:val="0"/>
          <w:marRight w:val="0"/>
          <w:marTop w:val="0"/>
          <w:marBottom w:val="0"/>
          <w:divBdr>
            <w:top w:val="none" w:sz="0" w:space="0" w:color="auto"/>
            <w:left w:val="none" w:sz="0" w:space="0" w:color="auto"/>
            <w:bottom w:val="none" w:sz="0" w:space="0" w:color="auto"/>
            <w:right w:val="none" w:sz="0" w:space="0" w:color="auto"/>
          </w:divBdr>
        </w:div>
      </w:divsChild>
    </w:div>
    <w:div w:id="1733190109">
      <w:bodyDiv w:val="1"/>
      <w:marLeft w:val="0"/>
      <w:marRight w:val="0"/>
      <w:marTop w:val="0"/>
      <w:marBottom w:val="0"/>
      <w:divBdr>
        <w:top w:val="none" w:sz="0" w:space="0" w:color="auto"/>
        <w:left w:val="none" w:sz="0" w:space="0" w:color="auto"/>
        <w:bottom w:val="none" w:sz="0" w:space="0" w:color="auto"/>
        <w:right w:val="none" w:sz="0" w:space="0" w:color="auto"/>
      </w:divBdr>
    </w:div>
    <w:div w:id="1734618352">
      <w:bodyDiv w:val="1"/>
      <w:marLeft w:val="0"/>
      <w:marRight w:val="0"/>
      <w:marTop w:val="0"/>
      <w:marBottom w:val="0"/>
      <w:divBdr>
        <w:top w:val="none" w:sz="0" w:space="0" w:color="auto"/>
        <w:left w:val="none" w:sz="0" w:space="0" w:color="auto"/>
        <w:bottom w:val="none" w:sz="0" w:space="0" w:color="auto"/>
        <w:right w:val="none" w:sz="0" w:space="0" w:color="auto"/>
      </w:divBdr>
    </w:div>
    <w:div w:id="1736007681">
      <w:bodyDiv w:val="1"/>
      <w:marLeft w:val="0"/>
      <w:marRight w:val="0"/>
      <w:marTop w:val="0"/>
      <w:marBottom w:val="0"/>
      <w:divBdr>
        <w:top w:val="none" w:sz="0" w:space="0" w:color="auto"/>
        <w:left w:val="none" w:sz="0" w:space="0" w:color="auto"/>
        <w:bottom w:val="none" w:sz="0" w:space="0" w:color="auto"/>
        <w:right w:val="none" w:sz="0" w:space="0" w:color="auto"/>
      </w:divBdr>
    </w:div>
    <w:div w:id="1737246227">
      <w:bodyDiv w:val="1"/>
      <w:marLeft w:val="0"/>
      <w:marRight w:val="0"/>
      <w:marTop w:val="0"/>
      <w:marBottom w:val="0"/>
      <w:divBdr>
        <w:top w:val="none" w:sz="0" w:space="0" w:color="auto"/>
        <w:left w:val="none" w:sz="0" w:space="0" w:color="auto"/>
        <w:bottom w:val="none" w:sz="0" w:space="0" w:color="auto"/>
        <w:right w:val="none" w:sz="0" w:space="0" w:color="auto"/>
      </w:divBdr>
      <w:divsChild>
        <w:div w:id="95954190">
          <w:marLeft w:val="0"/>
          <w:marRight w:val="0"/>
          <w:marTop w:val="0"/>
          <w:marBottom w:val="0"/>
          <w:divBdr>
            <w:top w:val="none" w:sz="0" w:space="0" w:color="auto"/>
            <w:left w:val="none" w:sz="0" w:space="0" w:color="auto"/>
            <w:bottom w:val="none" w:sz="0" w:space="0" w:color="auto"/>
            <w:right w:val="none" w:sz="0" w:space="0" w:color="auto"/>
          </w:divBdr>
        </w:div>
        <w:div w:id="644316962">
          <w:marLeft w:val="0"/>
          <w:marRight w:val="0"/>
          <w:marTop w:val="0"/>
          <w:marBottom w:val="0"/>
          <w:divBdr>
            <w:top w:val="none" w:sz="0" w:space="0" w:color="auto"/>
            <w:left w:val="none" w:sz="0" w:space="0" w:color="auto"/>
            <w:bottom w:val="none" w:sz="0" w:space="0" w:color="auto"/>
            <w:right w:val="none" w:sz="0" w:space="0" w:color="auto"/>
          </w:divBdr>
        </w:div>
        <w:div w:id="711152822">
          <w:marLeft w:val="0"/>
          <w:marRight w:val="0"/>
          <w:marTop w:val="0"/>
          <w:marBottom w:val="0"/>
          <w:divBdr>
            <w:top w:val="none" w:sz="0" w:space="0" w:color="auto"/>
            <w:left w:val="none" w:sz="0" w:space="0" w:color="auto"/>
            <w:bottom w:val="none" w:sz="0" w:space="0" w:color="auto"/>
            <w:right w:val="none" w:sz="0" w:space="0" w:color="auto"/>
          </w:divBdr>
        </w:div>
        <w:div w:id="914046453">
          <w:marLeft w:val="0"/>
          <w:marRight w:val="0"/>
          <w:marTop w:val="0"/>
          <w:marBottom w:val="0"/>
          <w:divBdr>
            <w:top w:val="none" w:sz="0" w:space="0" w:color="auto"/>
            <w:left w:val="none" w:sz="0" w:space="0" w:color="auto"/>
            <w:bottom w:val="none" w:sz="0" w:space="0" w:color="auto"/>
            <w:right w:val="none" w:sz="0" w:space="0" w:color="auto"/>
          </w:divBdr>
        </w:div>
        <w:div w:id="1001932110">
          <w:marLeft w:val="0"/>
          <w:marRight w:val="0"/>
          <w:marTop w:val="0"/>
          <w:marBottom w:val="0"/>
          <w:divBdr>
            <w:top w:val="none" w:sz="0" w:space="0" w:color="auto"/>
            <w:left w:val="none" w:sz="0" w:space="0" w:color="auto"/>
            <w:bottom w:val="none" w:sz="0" w:space="0" w:color="auto"/>
            <w:right w:val="none" w:sz="0" w:space="0" w:color="auto"/>
          </w:divBdr>
        </w:div>
        <w:div w:id="1479109871">
          <w:marLeft w:val="0"/>
          <w:marRight w:val="0"/>
          <w:marTop w:val="0"/>
          <w:marBottom w:val="0"/>
          <w:divBdr>
            <w:top w:val="none" w:sz="0" w:space="0" w:color="auto"/>
            <w:left w:val="none" w:sz="0" w:space="0" w:color="auto"/>
            <w:bottom w:val="none" w:sz="0" w:space="0" w:color="auto"/>
            <w:right w:val="none" w:sz="0" w:space="0" w:color="auto"/>
          </w:divBdr>
        </w:div>
        <w:div w:id="1526211258">
          <w:marLeft w:val="0"/>
          <w:marRight w:val="0"/>
          <w:marTop w:val="0"/>
          <w:marBottom w:val="0"/>
          <w:divBdr>
            <w:top w:val="none" w:sz="0" w:space="0" w:color="auto"/>
            <w:left w:val="none" w:sz="0" w:space="0" w:color="auto"/>
            <w:bottom w:val="none" w:sz="0" w:space="0" w:color="auto"/>
            <w:right w:val="none" w:sz="0" w:space="0" w:color="auto"/>
          </w:divBdr>
        </w:div>
        <w:div w:id="1567958185">
          <w:marLeft w:val="0"/>
          <w:marRight w:val="0"/>
          <w:marTop w:val="0"/>
          <w:marBottom w:val="0"/>
          <w:divBdr>
            <w:top w:val="none" w:sz="0" w:space="0" w:color="auto"/>
            <w:left w:val="none" w:sz="0" w:space="0" w:color="auto"/>
            <w:bottom w:val="none" w:sz="0" w:space="0" w:color="auto"/>
            <w:right w:val="none" w:sz="0" w:space="0" w:color="auto"/>
          </w:divBdr>
        </w:div>
        <w:div w:id="1980071290">
          <w:marLeft w:val="0"/>
          <w:marRight w:val="0"/>
          <w:marTop w:val="0"/>
          <w:marBottom w:val="0"/>
          <w:divBdr>
            <w:top w:val="none" w:sz="0" w:space="0" w:color="auto"/>
            <w:left w:val="none" w:sz="0" w:space="0" w:color="auto"/>
            <w:bottom w:val="none" w:sz="0" w:space="0" w:color="auto"/>
            <w:right w:val="none" w:sz="0" w:space="0" w:color="auto"/>
          </w:divBdr>
        </w:div>
      </w:divsChild>
    </w:div>
    <w:div w:id="1739859510">
      <w:bodyDiv w:val="1"/>
      <w:marLeft w:val="0"/>
      <w:marRight w:val="0"/>
      <w:marTop w:val="0"/>
      <w:marBottom w:val="0"/>
      <w:divBdr>
        <w:top w:val="none" w:sz="0" w:space="0" w:color="auto"/>
        <w:left w:val="none" w:sz="0" w:space="0" w:color="auto"/>
        <w:bottom w:val="none" w:sz="0" w:space="0" w:color="auto"/>
        <w:right w:val="none" w:sz="0" w:space="0" w:color="auto"/>
      </w:divBdr>
    </w:div>
    <w:div w:id="1740245633">
      <w:bodyDiv w:val="1"/>
      <w:marLeft w:val="0"/>
      <w:marRight w:val="0"/>
      <w:marTop w:val="0"/>
      <w:marBottom w:val="0"/>
      <w:divBdr>
        <w:top w:val="none" w:sz="0" w:space="0" w:color="auto"/>
        <w:left w:val="none" w:sz="0" w:space="0" w:color="auto"/>
        <w:bottom w:val="none" w:sz="0" w:space="0" w:color="auto"/>
        <w:right w:val="none" w:sz="0" w:space="0" w:color="auto"/>
      </w:divBdr>
      <w:divsChild>
        <w:div w:id="959726396">
          <w:marLeft w:val="0"/>
          <w:marRight w:val="0"/>
          <w:marTop w:val="0"/>
          <w:marBottom w:val="0"/>
          <w:divBdr>
            <w:top w:val="none" w:sz="0" w:space="0" w:color="auto"/>
            <w:left w:val="none" w:sz="0" w:space="0" w:color="auto"/>
            <w:bottom w:val="none" w:sz="0" w:space="0" w:color="auto"/>
            <w:right w:val="none" w:sz="0" w:space="0" w:color="auto"/>
          </w:divBdr>
          <w:divsChild>
            <w:div w:id="142548488">
              <w:marLeft w:val="0"/>
              <w:marRight w:val="0"/>
              <w:marTop w:val="0"/>
              <w:marBottom w:val="0"/>
              <w:divBdr>
                <w:top w:val="none" w:sz="0" w:space="0" w:color="auto"/>
                <w:left w:val="none" w:sz="0" w:space="0" w:color="auto"/>
                <w:bottom w:val="none" w:sz="0" w:space="0" w:color="auto"/>
                <w:right w:val="none" w:sz="0" w:space="0" w:color="auto"/>
              </w:divBdr>
              <w:divsChild>
                <w:div w:id="8646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323275">
      <w:bodyDiv w:val="1"/>
      <w:marLeft w:val="0"/>
      <w:marRight w:val="0"/>
      <w:marTop w:val="0"/>
      <w:marBottom w:val="0"/>
      <w:divBdr>
        <w:top w:val="none" w:sz="0" w:space="0" w:color="auto"/>
        <w:left w:val="none" w:sz="0" w:space="0" w:color="auto"/>
        <w:bottom w:val="none" w:sz="0" w:space="0" w:color="auto"/>
        <w:right w:val="none" w:sz="0" w:space="0" w:color="auto"/>
      </w:divBdr>
      <w:divsChild>
        <w:div w:id="902327340">
          <w:marLeft w:val="0"/>
          <w:marRight w:val="0"/>
          <w:marTop w:val="0"/>
          <w:marBottom w:val="0"/>
          <w:divBdr>
            <w:top w:val="none" w:sz="0" w:space="0" w:color="auto"/>
            <w:left w:val="none" w:sz="0" w:space="0" w:color="auto"/>
            <w:bottom w:val="none" w:sz="0" w:space="0" w:color="auto"/>
            <w:right w:val="none" w:sz="0" w:space="0" w:color="auto"/>
          </w:divBdr>
        </w:div>
        <w:div w:id="1287735303">
          <w:marLeft w:val="0"/>
          <w:marRight w:val="0"/>
          <w:marTop w:val="0"/>
          <w:marBottom w:val="0"/>
          <w:divBdr>
            <w:top w:val="none" w:sz="0" w:space="0" w:color="auto"/>
            <w:left w:val="none" w:sz="0" w:space="0" w:color="auto"/>
            <w:bottom w:val="none" w:sz="0" w:space="0" w:color="auto"/>
            <w:right w:val="none" w:sz="0" w:space="0" w:color="auto"/>
          </w:divBdr>
        </w:div>
        <w:div w:id="1467167170">
          <w:marLeft w:val="0"/>
          <w:marRight w:val="0"/>
          <w:marTop w:val="0"/>
          <w:marBottom w:val="0"/>
          <w:divBdr>
            <w:top w:val="none" w:sz="0" w:space="0" w:color="auto"/>
            <w:left w:val="none" w:sz="0" w:space="0" w:color="auto"/>
            <w:bottom w:val="none" w:sz="0" w:space="0" w:color="auto"/>
            <w:right w:val="none" w:sz="0" w:space="0" w:color="auto"/>
          </w:divBdr>
        </w:div>
        <w:div w:id="2013020457">
          <w:marLeft w:val="0"/>
          <w:marRight w:val="0"/>
          <w:marTop w:val="0"/>
          <w:marBottom w:val="0"/>
          <w:divBdr>
            <w:top w:val="none" w:sz="0" w:space="0" w:color="auto"/>
            <w:left w:val="none" w:sz="0" w:space="0" w:color="auto"/>
            <w:bottom w:val="none" w:sz="0" w:space="0" w:color="auto"/>
            <w:right w:val="none" w:sz="0" w:space="0" w:color="auto"/>
          </w:divBdr>
        </w:div>
      </w:divsChild>
    </w:div>
    <w:div w:id="1741706685">
      <w:bodyDiv w:val="1"/>
      <w:marLeft w:val="0"/>
      <w:marRight w:val="0"/>
      <w:marTop w:val="0"/>
      <w:marBottom w:val="0"/>
      <w:divBdr>
        <w:top w:val="none" w:sz="0" w:space="0" w:color="auto"/>
        <w:left w:val="none" w:sz="0" w:space="0" w:color="auto"/>
        <w:bottom w:val="none" w:sz="0" w:space="0" w:color="auto"/>
        <w:right w:val="none" w:sz="0" w:space="0" w:color="auto"/>
      </w:divBdr>
      <w:divsChild>
        <w:div w:id="791635264">
          <w:marLeft w:val="0"/>
          <w:marRight w:val="0"/>
          <w:marTop w:val="0"/>
          <w:marBottom w:val="0"/>
          <w:divBdr>
            <w:top w:val="none" w:sz="0" w:space="0" w:color="auto"/>
            <w:left w:val="none" w:sz="0" w:space="0" w:color="auto"/>
            <w:bottom w:val="none" w:sz="0" w:space="0" w:color="auto"/>
            <w:right w:val="none" w:sz="0" w:space="0" w:color="auto"/>
          </w:divBdr>
          <w:divsChild>
            <w:div w:id="935946198">
              <w:marLeft w:val="0"/>
              <w:marRight w:val="0"/>
              <w:marTop w:val="0"/>
              <w:marBottom w:val="0"/>
              <w:divBdr>
                <w:top w:val="none" w:sz="0" w:space="0" w:color="auto"/>
                <w:left w:val="none" w:sz="0" w:space="0" w:color="auto"/>
                <w:bottom w:val="none" w:sz="0" w:space="0" w:color="auto"/>
                <w:right w:val="none" w:sz="0" w:space="0" w:color="auto"/>
              </w:divBdr>
              <w:divsChild>
                <w:div w:id="201892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218404">
      <w:bodyDiv w:val="1"/>
      <w:marLeft w:val="0"/>
      <w:marRight w:val="0"/>
      <w:marTop w:val="0"/>
      <w:marBottom w:val="0"/>
      <w:divBdr>
        <w:top w:val="none" w:sz="0" w:space="0" w:color="auto"/>
        <w:left w:val="none" w:sz="0" w:space="0" w:color="auto"/>
        <w:bottom w:val="none" w:sz="0" w:space="0" w:color="auto"/>
        <w:right w:val="none" w:sz="0" w:space="0" w:color="auto"/>
      </w:divBdr>
    </w:div>
    <w:div w:id="1745033260">
      <w:bodyDiv w:val="1"/>
      <w:marLeft w:val="0"/>
      <w:marRight w:val="0"/>
      <w:marTop w:val="0"/>
      <w:marBottom w:val="0"/>
      <w:divBdr>
        <w:top w:val="none" w:sz="0" w:space="0" w:color="auto"/>
        <w:left w:val="none" w:sz="0" w:space="0" w:color="auto"/>
        <w:bottom w:val="none" w:sz="0" w:space="0" w:color="auto"/>
        <w:right w:val="none" w:sz="0" w:space="0" w:color="auto"/>
      </w:divBdr>
    </w:div>
    <w:div w:id="1746564213">
      <w:bodyDiv w:val="1"/>
      <w:marLeft w:val="0"/>
      <w:marRight w:val="0"/>
      <w:marTop w:val="0"/>
      <w:marBottom w:val="0"/>
      <w:divBdr>
        <w:top w:val="none" w:sz="0" w:space="0" w:color="auto"/>
        <w:left w:val="none" w:sz="0" w:space="0" w:color="auto"/>
        <w:bottom w:val="none" w:sz="0" w:space="0" w:color="auto"/>
        <w:right w:val="none" w:sz="0" w:space="0" w:color="auto"/>
      </w:divBdr>
    </w:div>
    <w:div w:id="1748068182">
      <w:bodyDiv w:val="1"/>
      <w:marLeft w:val="0"/>
      <w:marRight w:val="0"/>
      <w:marTop w:val="0"/>
      <w:marBottom w:val="0"/>
      <w:divBdr>
        <w:top w:val="none" w:sz="0" w:space="0" w:color="auto"/>
        <w:left w:val="none" w:sz="0" w:space="0" w:color="auto"/>
        <w:bottom w:val="none" w:sz="0" w:space="0" w:color="auto"/>
        <w:right w:val="none" w:sz="0" w:space="0" w:color="auto"/>
      </w:divBdr>
    </w:div>
    <w:div w:id="1748915488">
      <w:bodyDiv w:val="1"/>
      <w:marLeft w:val="0"/>
      <w:marRight w:val="0"/>
      <w:marTop w:val="0"/>
      <w:marBottom w:val="0"/>
      <w:divBdr>
        <w:top w:val="none" w:sz="0" w:space="0" w:color="auto"/>
        <w:left w:val="none" w:sz="0" w:space="0" w:color="auto"/>
        <w:bottom w:val="none" w:sz="0" w:space="0" w:color="auto"/>
        <w:right w:val="none" w:sz="0" w:space="0" w:color="auto"/>
      </w:divBdr>
    </w:div>
    <w:div w:id="1749114049">
      <w:bodyDiv w:val="1"/>
      <w:marLeft w:val="0"/>
      <w:marRight w:val="0"/>
      <w:marTop w:val="0"/>
      <w:marBottom w:val="0"/>
      <w:divBdr>
        <w:top w:val="none" w:sz="0" w:space="0" w:color="auto"/>
        <w:left w:val="none" w:sz="0" w:space="0" w:color="auto"/>
        <w:bottom w:val="none" w:sz="0" w:space="0" w:color="auto"/>
        <w:right w:val="none" w:sz="0" w:space="0" w:color="auto"/>
      </w:divBdr>
      <w:divsChild>
        <w:div w:id="646054858">
          <w:marLeft w:val="0"/>
          <w:marRight w:val="0"/>
          <w:marTop w:val="0"/>
          <w:marBottom w:val="0"/>
          <w:divBdr>
            <w:top w:val="none" w:sz="0" w:space="0" w:color="auto"/>
            <w:left w:val="none" w:sz="0" w:space="0" w:color="auto"/>
            <w:bottom w:val="none" w:sz="0" w:space="0" w:color="auto"/>
            <w:right w:val="none" w:sz="0" w:space="0" w:color="auto"/>
          </w:divBdr>
          <w:divsChild>
            <w:div w:id="2012949384">
              <w:marLeft w:val="0"/>
              <w:marRight w:val="0"/>
              <w:marTop w:val="0"/>
              <w:marBottom w:val="0"/>
              <w:divBdr>
                <w:top w:val="none" w:sz="0" w:space="0" w:color="auto"/>
                <w:left w:val="none" w:sz="0" w:space="0" w:color="auto"/>
                <w:bottom w:val="none" w:sz="0" w:space="0" w:color="auto"/>
                <w:right w:val="none" w:sz="0" w:space="0" w:color="auto"/>
              </w:divBdr>
              <w:divsChild>
                <w:div w:id="26037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734436">
      <w:bodyDiv w:val="1"/>
      <w:marLeft w:val="0"/>
      <w:marRight w:val="0"/>
      <w:marTop w:val="0"/>
      <w:marBottom w:val="0"/>
      <w:divBdr>
        <w:top w:val="none" w:sz="0" w:space="0" w:color="auto"/>
        <w:left w:val="none" w:sz="0" w:space="0" w:color="auto"/>
        <w:bottom w:val="none" w:sz="0" w:space="0" w:color="auto"/>
        <w:right w:val="none" w:sz="0" w:space="0" w:color="auto"/>
      </w:divBdr>
    </w:div>
    <w:div w:id="1754472868">
      <w:bodyDiv w:val="1"/>
      <w:marLeft w:val="0"/>
      <w:marRight w:val="0"/>
      <w:marTop w:val="0"/>
      <w:marBottom w:val="0"/>
      <w:divBdr>
        <w:top w:val="none" w:sz="0" w:space="0" w:color="auto"/>
        <w:left w:val="none" w:sz="0" w:space="0" w:color="auto"/>
        <w:bottom w:val="none" w:sz="0" w:space="0" w:color="auto"/>
        <w:right w:val="none" w:sz="0" w:space="0" w:color="auto"/>
      </w:divBdr>
    </w:div>
    <w:div w:id="1756517699">
      <w:bodyDiv w:val="1"/>
      <w:marLeft w:val="0"/>
      <w:marRight w:val="0"/>
      <w:marTop w:val="0"/>
      <w:marBottom w:val="0"/>
      <w:divBdr>
        <w:top w:val="none" w:sz="0" w:space="0" w:color="auto"/>
        <w:left w:val="none" w:sz="0" w:space="0" w:color="auto"/>
        <w:bottom w:val="none" w:sz="0" w:space="0" w:color="auto"/>
        <w:right w:val="none" w:sz="0" w:space="0" w:color="auto"/>
      </w:divBdr>
      <w:divsChild>
        <w:div w:id="1665622983">
          <w:marLeft w:val="0"/>
          <w:marRight w:val="0"/>
          <w:marTop w:val="0"/>
          <w:marBottom w:val="0"/>
          <w:divBdr>
            <w:top w:val="none" w:sz="0" w:space="0" w:color="auto"/>
            <w:left w:val="none" w:sz="0" w:space="0" w:color="auto"/>
            <w:bottom w:val="none" w:sz="0" w:space="0" w:color="auto"/>
            <w:right w:val="none" w:sz="0" w:space="0" w:color="auto"/>
          </w:divBdr>
          <w:divsChild>
            <w:div w:id="1765303556">
              <w:marLeft w:val="0"/>
              <w:marRight w:val="0"/>
              <w:marTop w:val="0"/>
              <w:marBottom w:val="0"/>
              <w:divBdr>
                <w:top w:val="none" w:sz="0" w:space="0" w:color="auto"/>
                <w:left w:val="none" w:sz="0" w:space="0" w:color="auto"/>
                <w:bottom w:val="none" w:sz="0" w:space="0" w:color="auto"/>
                <w:right w:val="none" w:sz="0" w:space="0" w:color="auto"/>
              </w:divBdr>
              <w:divsChild>
                <w:div w:id="2003116591">
                  <w:marLeft w:val="0"/>
                  <w:marRight w:val="0"/>
                  <w:marTop w:val="0"/>
                  <w:marBottom w:val="0"/>
                  <w:divBdr>
                    <w:top w:val="none" w:sz="0" w:space="0" w:color="auto"/>
                    <w:left w:val="none" w:sz="0" w:space="0" w:color="auto"/>
                    <w:bottom w:val="none" w:sz="0" w:space="0" w:color="auto"/>
                    <w:right w:val="none" w:sz="0" w:space="0" w:color="auto"/>
                  </w:divBdr>
                  <w:divsChild>
                    <w:div w:id="191569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792263">
      <w:bodyDiv w:val="1"/>
      <w:marLeft w:val="0"/>
      <w:marRight w:val="0"/>
      <w:marTop w:val="0"/>
      <w:marBottom w:val="0"/>
      <w:divBdr>
        <w:top w:val="none" w:sz="0" w:space="0" w:color="auto"/>
        <w:left w:val="none" w:sz="0" w:space="0" w:color="auto"/>
        <w:bottom w:val="none" w:sz="0" w:space="0" w:color="auto"/>
        <w:right w:val="none" w:sz="0" w:space="0" w:color="auto"/>
      </w:divBdr>
    </w:div>
    <w:div w:id="1763990674">
      <w:bodyDiv w:val="1"/>
      <w:marLeft w:val="0"/>
      <w:marRight w:val="0"/>
      <w:marTop w:val="0"/>
      <w:marBottom w:val="0"/>
      <w:divBdr>
        <w:top w:val="none" w:sz="0" w:space="0" w:color="auto"/>
        <w:left w:val="none" w:sz="0" w:space="0" w:color="auto"/>
        <w:bottom w:val="none" w:sz="0" w:space="0" w:color="auto"/>
        <w:right w:val="none" w:sz="0" w:space="0" w:color="auto"/>
      </w:divBdr>
      <w:divsChild>
        <w:div w:id="1643316437">
          <w:marLeft w:val="0"/>
          <w:marRight w:val="0"/>
          <w:marTop w:val="0"/>
          <w:marBottom w:val="0"/>
          <w:divBdr>
            <w:top w:val="none" w:sz="0" w:space="0" w:color="auto"/>
            <w:left w:val="none" w:sz="0" w:space="0" w:color="auto"/>
            <w:bottom w:val="none" w:sz="0" w:space="0" w:color="auto"/>
            <w:right w:val="none" w:sz="0" w:space="0" w:color="auto"/>
          </w:divBdr>
          <w:divsChild>
            <w:div w:id="2029478948">
              <w:marLeft w:val="0"/>
              <w:marRight w:val="0"/>
              <w:marTop w:val="0"/>
              <w:marBottom w:val="0"/>
              <w:divBdr>
                <w:top w:val="none" w:sz="0" w:space="0" w:color="auto"/>
                <w:left w:val="none" w:sz="0" w:space="0" w:color="auto"/>
                <w:bottom w:val="none" w:sz="0" w:space="0" w:color="auto"/>
                <w:right w:val="none" w:sz="0" w:space="0" w:color="auto"/>
              </w:divBdr>
              <w:divsChild>
                <w:div w:id="1266767431">
                  <w:marLeft w:val="0"/>
                  <w:marRight w:val="0"/>
                  <w:marTop w:val="0"/>
                  <w:marBottom w:val="0"/>
                  <w:divBdr>
                    <w:top w:val="none" w:sz="0" w:space="0" w:color="auto"/>
                    <w:left w:val="none" w:sz="0" w:space="0" w:color="auto"/>
                    <w:bottom w:val="none" w:sz="0" w:space="0" w:color="auto"/>
                    <w:right w:val="none" w:sz="0" w:space="0" w:color="auto"/>
                  </w:divBdr>
                  <w:divsChild>
                    <w:div w:id="23371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310574">
      <w:bodyDiv w:val="1"/>
      <w:marLeft w:val="0"/>
      <w:marRight w:val="0"/>
      <w:marTop w:val="0"/>
      <w:marBottom w:val="0"/>
      <w:divBdr>
        <w:top w:val="none" w:sz="0" w:space="0" w:color="auto"/>
        <w:left w:val="none" w:sz="0" w:space="0" w:color="auto"/>
        <w:bottom w:val="none" w:sz="0" w:space="0" w:color="auto"/>
        <w:right w:val="none" w:sz="0" w:space="0" w:color="auto"/>
      </w:divBdr>
    </w:div>
    <w:div w:id="1770545762">
      <w:bodyDiv w:val="1"/>
      <w:marLeft w:val="0"/>
      <w:marRight w:val="0"/>
      <w:marTop w:val="0"/>
      <w:marBottom w:val="0"/>
      <w:divBdr>
        <w:top w:val="none" w:sz="0" w:space="0" w:color="auto"/>
        <w:left w:val="none" w:sz="0" w:space="0" w:color="auto"/>
        <w:bottom w:val="none" w:sz="0" w:space="0" w:color="auto"/>
        <w:right w:val="none" w:sz="0" w:space="0" w:color="auto"/>
      </w:divBdr>
    </w:div>
    <w:div w:id="1776636800">
      <w:bodyDiv w:val="1"/>
      <w:marLeft w:val="0"/>
      <w:marRight w:val="0"/>
      <w:marTop w:val="0"/>
      <w:marBottom w:val="0"/>
      <w:divBdr>
        <w:top w:val="none" w:sz="0" w:space="0" w:color="auto"/>
        <w:left w:val="none" w:sz="0" w:space="0" w:color="auto"/>
        <w:bottom w:val="none" w:sz="0" w:space="0" w:color="auto"/>
        <w:right w:val="none" w:sz="0" w:space="0" w:color="auto"/>
      </w:divBdr>
    </w:div>
    <w:div w:id="1776704560">
      <w:bodyDiv w:val="1"/>
      <w:marLeft w:val="0"/>
      <w:marRight w:val="0"/>
      <w:marTop w:val="0"/>
      <w:marBottom w:val="0"/>
      <w:divBdr>
        <w:top w:val="none" w:sz="0" w:space="0" w:color="auto"/>
        <w:left w:val="none" w:sz="0" w:space="0" w:color="auto"/>
        <w:bottom w:val="none" w:sz="0" w:space="0" w:color="auto"/>
        <w:right w:val="none" w:sz="0" w:space="0" w:color="auto"/>
      </w:divBdr>
      <w:divsChild>
        <w:div w:id="930042335">
          <w:marLeft w:val="0"/>
          <w:marRight w:val="0"/>
          <w:marTop w:val="0"/>
          <w:marBottom w:val="0"/>
          <w:divBdr>
            <w:top w:val="none" w:sz="0" w:space="0" w:color="auto"/>
            <w:left w:val="none" w:sz="0" w:space="0" w:color="auto"/>
            <w:bottom w:val="none" w:sz="0" w:space="0" w:color="auto"/>
            <w:right w:val="none" w:sz="0" w:space="0" w:color="auto"/>
          </w:divBdr>
          <w:divsChild>
            <w:div w:id="1484472389">
              <w:marLeft w:val="0"/>
              <w:marRight w:val="0"/>
              <w:marTop w:val="0"/>
              <w:marBottom w:val="0"/>
              <w:divBdr>
                <w:top w:val="none" w:sz="0" w:space="0" w:color="auto"/>
                <w:left w:val="none" w:sz="0" w:space="0" w:color="auto"/>
                <w:bottom w:val="none" w:sz="0" w:space="0" w:color="auto"/>
                <w:right w:val="none" w:sz="0" w:space="0" w:color="auto"/>
              </w:divBdr>
              <w:divsChild>
                <w:div w:id="280499340">
                  <w:marLeft w:val="0"/>
                  <w:marRight w:val="0"/>
                  <w:marTop w:val="0"/>
                  <w:marBottom w:val="0"/>
                  <w:divBdr>
                    <w:top w:val="none" w:sz="0" w:space="0" w:color="auto"/>
                    <w:left w:val="none" w:sz="0" w:space="0" w:color="auto"/>
                    <w:bottom w:val="none" w:sz="0" w:space="0" w:color="auto"/>
                    <w:right w:val="none" w:sz="0" w:space="0" w:color="auto"/>
                  </w:divBdr>
                  <w:divsChild>
                    <w:div w:id="86036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068576">
      <w:bodyDiv w:val="1"/>
      <w:marLeft w:val="0"/>
      <w:marRight w:val="0"/>
      <w:marTop w:val="0"/>
      <w:marBottom w:val="0"/>
      <w:divBdr>
        <w:top w:val="none" w:sz="0" w:space="0" w:color="auto"/>
        <w:left w:val="none" w:sz="0" w:space="0" w:color="auto"/>
        <w:bottom w:val="none" w:sz="0" w:space="0" w:color="auto"/>
        <w:right w:val="none" w:sz="0" w:space="0" w:color="auto"/>
      </w:divBdr>
      <w:divsChild>
        <w:div w:id="1056244345">
          <w:marLeft w:val="0"/>
          <w:marRight w:val="0"/>
          <w:marTop w:val="0"/>
          <w:marBottom w:val="0"/>
          <w:divBdr>
            <w:top w:val="none" w:sz="0" w:space="0" w:color="auto"/>
            <w:left w:val="none" w:sz="0" w:space="0" w:color="auto"/>
            <w:bottom w:val="none" w:sz="0" w:space="0" w:color="auto"/>
            <w:right w:val="none" w:sz="0" w:space="0" w:color="auto"/>
          </w:divBdr>
          <w:divsChild>
            <w:div w:id="240338417">
              <w:marLeft w:val="0"/>
              <w:marRight w:val="0"/>
              <w:marTop w:val="0"/>
              <w:marBottom w:val="0"/>
              <w:divBdr>
                <w:top w:val="none" w:sz="0" w:space="0" w:color="auto"/>
                <w:left w:val="none" w:sz="0" w:space="0" w:color="auto"/>
                <w:bottom w:val="none" w:sz="0" w:space="0" w:color="auto"/>
                <w:right w:val="none" w:sz="0" w:space="0" w:color="auto"/>
              </w:divBdr>
              <w:divsChild>
                <w:div w:id="1966766526">
                  <w:marLeft w:val="0"/>
                  <w:marRight w:val="0"/>
                  <w:marTop w:val="0"/>
                  <w:marBottom w:val="0"/>
                  <w:divBdr>
                    <w:top w:val="none" w:sz="0" w:space="0" w:color="auto"/>
                    <w:left w:val="none" w:sz="0" w:space="0" w:color="auto"/>
                    <w:bottom w:val="none" w:sz="0" w:space="0" w:color="auto"/>
                    <w:right w:val="none" w:sz="0" w:space="0" w:color="auto"/>
                  </w:divBdr>
                  <w:divsChild>
                    <w:div w:id="3751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641962">
      <w:bodyDiv w:val="1"/>
      <w:marLeft w:val="0"/>
      <w:marRight w:val="0"/>
      <w:marTop w:val="0"/>
      <w:marBottom w:val="0"/>
      <w:divBdr>
        <w:top w:val="none" w:sz="0" w:space="0" w:color="auto"/>
        <w:left w:val="none" w:sz="0" w:space="0" w:color="auto"/>
        <w:bottom w:val="none" w:sz="0" w:space="0" w:color="auto"/>
        <w:right w:val="none" w:sz="0" w:space="0" w:color="auto"/>
      </w:divBdr>
    </w:div>
    <w:div w:id="1784954598">
      <w:bodyDiv w:val="1"/>
      <w:marLeft w:val="0"/>
      <w:marRight w:val="0"/>
      <w:marTop w:val="0"/>
      <w:marBottom w:val="0"/>
      <w:divBdr>
        <w:top w:val="none" w:sz="0" w:space="0" w:color="auto"/>
        <w:left w:val="none" w:sz="0" w:space="0" w:color="auto"/>
        <w:bottom w:val="none" w:sz="0" w:space="0" w:color="auto"/>
        <w:right w:val="none" w:sz="0" w:space="0" w:color="auto"/>
      </w:divBdr>
    </w:div>
    <w:div w:id="1786776418">
      <w:bodyDiv w:val="1"/>
      <w:marLeft w:val="0"/>
      <w:marRight w:val="0"/>
      <w:marTop w:val="0"/>
      <w:marBottom w:val="0"/>
      <w:divBdr>
        <w:top w:val="none" w:sz="0" w:space="0" w:color="auto"/>
        <w:left w:val="none" w:sz="0" w:space="0" w:color="auto"/>
        <w:bottom w:val="none" w:sz="0" w:space="0" w:color="auto"/>
        <w:right w:val="none" w:sz="0" w:space="0" w:color="auto"/>
      </w:divBdr>
    </w:div>
    <w:div w:id="1788502405">
      <w:bodyDiv w:val="1"/>
      <w:marLeft w:val="0"/>
      <w:marRight w:val="0"/>
      <w:marTop w:val="0"/>
      <w:marBottom w:val="0"/>
      <w:divBdr>
        <w:top w:val="none" w:sz="0" w:space="0" w:color="auto"/>
        <w:left w:val="none" w:sz="0" w:space="0" w:color="auto"/>
        <w:bottom w:val="none" w:sz="0" w:space="0" w:color="auto"/>
        <w:right w:val="none" w:sz="0" w:space="0" w:color="auto"/>
      </w:divBdr>
    </w:div>
    <w:div w:id="1788695417">
      <w:bodyDiv w:val="1"/>
      <w:marLeft w:val="0"/>
      <w:marRight w:val="0"/>
      <w:marTop w:val="0"/>
      <w:marBottom w:val="0"/>
      <w:divBdr>
        <w:top w:val="none" w:sz="0" w:space="0" w:color="auto"/>
        <w:left w:val="none" w:sz="0" w:space="0" w:color="auto"/>
        <w:bottom w:val="none" w:sz="0" w:space="0" w:color="auto"/>
        <w:right w:val="none" w:sz="0" w:space="0" w:color="auto"/>
      </w:divBdr>
    </w:div>
    <w:div w:id="1789424417">
      <w:bodyDiv w:val="1"/>
      <w:marLeft w:val="0"/>
      <w:marRight w:val="0"/>
      <w:marTop w:val="0"/>
      <w:marBottom w:val="0"/>
      <w:divBdr>
        <w:top w:val="none" w:sz="0" w:space="0" w:color="auto"/>
        <w:left w:val="none" w:sz="0" w:space="0" w:color="auto"/>
        <w:bottom w:val="none" w:sz="0" w:space="0" w:color="auto"/>
        <w:right w:val="none" w:sz="0" w:space="0" w:color="auto"/>
      </w:divBdr>
      <w:divsChild>
        <w:div w:id="481701717">
          <w:marLeft w:val="0"/>
          <w:marRight w:val="0"/>
          <w:marTop w:val="0"/>
          <w:marBottom w:val="0"/>
          <w:divBdr>
            <w:top w:val="none" w:sz="0" w:space="0" w:color="auto"/>
            <w:left w:val="none" w:sz="0" w:space="0" w:color="auto"/>
            <w:bottom w:val="none" w:sz="0" w:space="0" w:color="auto"/>
            <w:right w:val="none" w:sz="0" w:space="0" w:color="auto"/>
          </w:divBdr>
          <w:divsChild>
            <w:div w:id="1055422773">
              <w:marLeft w:val="0"/>
              <w:marRight w:val="0"/>
              <w:marTop w:val="0"/>
              <w:marBottom w:val="0"/>
              <w:divBdr>
                <w:top w:val="none" w:sz="0" w:space="0" w:color="auto"/>
                <w:left w:val="none" w:sz="0" w:space="0" w:color="auto"/>
                <w:bottom w:val="none" w:sz="0" w:space="0" w:color="auto"/>
                <w:right w:val="none" w:sz="0" w:space="0" w:color="auto"/>
              </w:divBdr>
              <w:divsChild>
                <w:div w:id="28077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92533">
      <w:bodyDiv w:val="1"/>
      <w:marLeft w:val="0"/>
      <w:marRight w:val="0"/>
      <w:marTop w:val="0"/>
      <w:marBottom w:val="0"/>
      <w:divBdr>
        <w:top w:val="none" w:sz="0" w:space="0" w:color="auto"/>
        <w:left w:val="none" w:sz="0" w:space="0" w:color="auto"/>
        <w:bottom w:val="none" w:sz="0" w:space="0" w:color="auto"/>
        <w:right w:val="none" w:sz="0" w:space="0" w:color="auto"/>
      </w:divBdr>
    </w:div>
    <w:div w:id="1793284187">
      <w:bodyDiv w:val="1"/>
      <w:marLeft w:val="0"/>
      <w:marRight w:val="0"/>
      <w:marTop w:val="0"/>
      <w:marBottom w:val="0"/>
      <w:divBdr>
        <w:top w:val="none" w:sz="0" w:space="0" w:color="auto"/>
        <w:left w:val="none" w:sz="0" w:space="0" w:color="auto"/>
        <w:bottom w:val="none" w:sz="0" w:space="0" w:color="auto"/>
        <w:right w:val="none" w:sz="0" w:space="0" w:color="auto"/>
      </w:divBdr>
    </w:div>
    <w:div w:id="1794864525">
      <w:bodyDiv w:val="1"/>
      <w:marLeft w:val="0"/>
      <w:marRight w:val="0"/>
      <w:marTop w:val="0"/>
      <w:marBottom w:val="0"/>
      <w:divBdr>
        <w:top w:val="none" w:sz="0" w:space="0" w:color="auto"/>
        <w:left w:val="none" w:sz="0" w:space="0" w:color="auto"/>
        <w:bottom w:val="none" w:sz="0" w:space="0" w:color="auto"/>
        <w:right w:val="none" w:sz="0" w:space="0" w:color="auto"/>
      </w:divBdr>
    </w:div>
    <w:div w:id="1797989807">
      <w:bodyDiv w:val="1"/>
      <w:marLeft w:val="0"/>
      <w:marRight w:val="0"/>
      <w:marTop w:val="0"/>
      <w:marBottom w:val="0"/>
      <w:divBdr>
        <w:top w:val="none" w:sz="0" w:space="0" w:color="auto"/>
        <w:left w:val="none" w:sz="0" w:space="0" w:color="auto"/>
        <w:bottom w:val="none" w:sz="0" w:space="0" w:color="auto"/>
        <w:right w:val="none" w:sz="0" w:space="0" w:color="auto"/>
      </w:divBdr>
      <w:divsChild>
        <w:div w:id="972103641">
          <w:marLeft w:val="0"/>
          <w:marRight w:val="0"/>
          <w:marTop w:val="0"/>
          <w:marBottom w:val="0"/>
          <w:divBdr>
            <w:top w:val="none" w:sz="0" w:space="0" w:color="auto"/>
            <w:left w:val="none" w:sz="0" w:space="0" w:color="auto"/>
            <w:bottom w:val="none" w:sz="0" w:space="0" w:color="auto"/>
            <w:right w:val="none" w:sz="0" w:space="0" w:color="auto"/>
          </w:divBdr>
          <w:divsChild>
            <w:div w:id="1415199916">
              <w:marLeft w:val="0"/>
              <w:marRight w:val="0"/>
              <w:marTop w:val="0"/>
              <w:marBottom w:val="0"/>
              <w:divBdr>
                <w:top w:val="none" w:sz="0" w:space="0" w:color="auto"/>
                <w:left w:val="none" w:sz="0" w:space="0" w:color="auto"/>
                <w:bottom w:val="none" w:sz="0" w:space="0" w:color="auto"/>
                <w:right w:val="none" w:sz="0" w:space="0" w:color="auto"/>
              </w:divBdr>
              <w:divsChild>
                <w:div w:id="1970864494">
                  <w:marLeft w:val="0"/>
                  <w:marRight w:val="0"/>
                  <w:marTop w:val="0"/>
                  <w:marBottom w:val="0"/>
                  <w:divBdr>
                    <w:top w:val="none" w:sz="0" w:space="0" w:color="auto"/>
                    <w:left w:val="none" w:sz="0" w:space="0" w:color="auto"/>
                    <w:bottom w:val="none" w:sz="0" w:space="0" w:color="auto"/>
                    <w:right w:val="none" w:sz="0" w:space="0" w:color="auto"/>
                  </w:divBdr>
                  <w:divsChild>
                    <w:div w:id="17900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178564">
      <w:bodyDiv w:val="1"/>
      <w:marLeft w:val="0"/>
      <w:marRight w:val="0"/>
      <w:marTop w:val="0"/>
      <w:marBottom w:val="0"/>
      <w:divBdr>
        <w:top w:val="none" w:sz="0" w:space="0" w:color="auto"/>
        <w:left w:val="none" w:sz="0" w:space="0" w:color="auto"/>
        <w:bottom w:val="none" w:sz="0" w:space="0" w:color="auto"/>
        <w:right w:val="none" w:sz="0" w:space="0" w:color="auto"/>
      </w:divBdr>
    </w:div>
    <w:div w:id="1800226141">
      <w:bodyDiv w:val="1"/>
      <w:marLeft w:val="0"/>
      <w:marRight w:val="0"/>
      <w:marTop w:val="0"/>
      <w:marBottom w:val="0"/>
      <w:divBdr>
        <w:top w:val="none" w:sz="0" w:space="0" w:color="auto"/>
        <w:left w:val="none" w:sz="0" w:space="0" w:color="auto"/>
        <w:bottom w:val="none" w:sz="0" w:space="0" w:color="auto"/>
        <w:right w:val="none" w:sz="0" w:space="0" w:color="auto"/>
      </w:divBdr>
    </w:div>
    <w:div w:id="1800760257">
      <w:bodyDiv w:val="1"/>
      <w:marLeft w:val="0"/>
      <w:marRight w:val="0"/>
      <w:marTop w:val="0"/>
      <w:marBottom w:val="0"/>
      <w:divBdr>
        <w:top w:val="none" w:sz="0" w:space="0" w:color="auto"/>
        <w:left w:val="none" w:sz="0" w:space="0" w:color="auto"/>
        <w:bottom w:val="none" w:sz="0" w:space="0" w:color="auto"/>
        <w:right w:val="none" w:sz="0" w:space="0" w:color="auto"/>
      </w:divBdr>
    </w:div>
    <w:div w:id="1802839113">
      <w:bodyDiv w:val="1"/>
      <w:marLeft w:val="0"/>
      <w:marRight w:val="0"/>
      <w:marTop w:val="0"/>
      <w:marBottom w:val="0"/>
      <w:divBdr>
        <w:top w:val="none" w:sz="0" w:space="0" w:color="auto"/>
        <w:left w:val="none" w:sz="0" w:space="0" w:color="auto"/>
        <w:bottom w:val="none" w:sz="0" w:space="0" w:color="auto"/>
        <w:right w:val="none" w:sz="0" w:space="0" w:color="auto"/>
      </w:divBdr>
    </w:div>
    <w:div w:id="1802990353">
      <w:bodyDiv w:val="1"/>
      <w:marLeft w:val="0"/>
      <w:marRight w:val="0"/>
      <w:marTop w:val="0"/>
      <w:marBottom w:val="0"/>
      <w:divBdr>
        <w:top w:val="none" w:sz="0" w:space="0" w:color="auto"/>
        <w:left w:val="none" w:sz="0" w:space="0" w:color="auto"/>
        <w:bottom w:val="none" w:sz="0" w:space="0" w:color="auto"/>
        <w:right w:val="none" w:sz="0" w:space="0" w:color="auto"/>
      </w:divBdr>
    </w:div>
    <w:div w:id="1804733712">
      <w:bodyDiv w:val="1"/>
      <w:marLeft w:val="0"/>
      <w:marRight w:val="0"/>
      <w:marTop w:val="0"/>
      <w:marBottom w:val="0"/>
      <w:divBdr>
        <w:top w:val="none" w:sz="0" w:space="0" w:color="auto"/>
        <w:left w:val="none" w:sz="0" w:space="0" w:color="auto"/>
        <w:bottom w:val="none" w:sz="0" w:space="0" w:color="auto"/>
        <w:right w:val="none" w:sz="0" w:space="0" w:color="auto"/>
      </w:divBdr>
    </w:div>
    <w:div w:id="1804738014">
      <w:bodyDiv w:val="1"/>
      <w:marLeft w:val="0"/>
      <w:marRight w:val="0"/>
      <w:marTop w:val="0"/>
      <w:marBottom w:val="0"/>
      <w:divBdr>
        <w:top w:val="none" w:sz="0" w:space="0" w:color="auto"/>
        <w:left w:val="none" w:sz="0" w:space="0" w:color="auto"/>
        <w:bottom w:val="none" w:sz="0" w:space="0" w:color="auto"/>
        <w:right w:val="none" w:sz="0" w:space="0" w:color="auto"/>
      </w:divBdr>
    </w:div>
    <w:div w:id="1806969474">
      <w:bodyDiv w:val="1"/>
      <w:marLeft w:val="0"/>
      <w:marRight w:val="0"/>
      <w:marTop w:val="0"/>
      <w:marBottom w:val="0"/>
      <w:divBdr>
        <w:top w:val="none" w:sz="0" w:space="0" w:color="auto"/>
        <w:left w:val="none" w:sz="0" w:space="0" w:color="auto"/>
        <w:bottom w:val="none" w:sz="0" w:space="0" w:color="auto"/>
        <w:right w:val="none" w:sz="0" w:space="0" w:color="auto"/>
      </w:divBdr>
    </w:div>
    <w:div w:id="1807090958">
      <w:bodyDiv w:val="1"/>
      <w:marLeft w:val="0"/>
      <w:marRight w:val="0"/>
      <w:marTop w:val="0"/>
      <w:marBottom w:val="0"/>
      <w:divBdr>
        <w:top w:val="none" w:sz="0" w:space="0" w:color="auto"/>
        <w:left w:val="none" w:sz="0" w:space="0" w:color="auto"/>
        <w:bottom w:val="none" w:sz="0" w:space="0" w:color="auto"/>
        <w:right w:val="none" w:sz="0" w:space="0" w:color="auto"/>
      </w:divBdr>
    </w:div>
    <w:div w:id="1810202330">
      <w:bodyDiv w:val="1"/>
      <w:marLeft w:val="0"/>
      <w:marRight w:val="0"/>
      <w:marTop w:val="0"/>
      <w:marBottom w:val="0"/>
      <w:divBdr>
        <w:top w:val="none" w:sz="0" w:space="0" w:color="auto"/>
        <w:left w:val="none" w:sz="0" w:space="0" w:color="auto"/>
        <w:bottom w:val="none" w:sz="0" w:space="0" w:color="auto"/>
        <w:right w:val="none" w:sz="0" w:space="0" w:color="auto"/>
      </w:divBdr>
    </w:div>
    <w:div w:id="1810702857">
      <w:bodyDiv w:val="1"/>
      <w:marLeft w:val="0"/>
      <w:marRight w:val="0"/>
      <w:marTop w:val="0"/>
      <w:marBottom w:val="0"/>
      <w:divBdr>
        <w:top w:val="none" w:sz="0" w:space="0" w:color="auto"/>
        <w:left w:val="none" w:sz="0" w:space="0" w:color="auto"/>
        <w:bottom w:val="none" w:sz="0" w:space="0" w:color="auto"/>
        <w:right w:val="none" w:sz="0" w:space="0" w:color="auto"/>
      </w:divBdr>
    </w:div>
    <w:div w:id="1810707174">
      <w:bodyDiv w:val="1"/>
      <w:marLeft w:val="0"/>
      <w:marRight w:val="0"/>
      <w:marTop w:val="0"/>
      <w:marBottom w:val="0"/>
      <w:divBdr>
        <w:top w:val="none" w:sz="0" w:space="0" w:color="auto"/>
        <w:left w:val="none" w:sz="0" w:space="0" w:color="auto"/>
        <w:bottom w:val="none" w:sz="0" w:space="0" w:color="auto"/>
        <w:right w:val="none" w:sz="0" w:space="0" w:color="auto"/>
      </w:divBdr>
    </w:div>
    <w:div w:id="1818262628">
      <w:bodyDiv w:val="1"/>
      <w:marLeft w:val="0"/>
      <w:marRight w:val="0"/>
      <w:marTop w:val="0"/>
      <w:marBottom w:val="0"/>
      <w:divBdr>
        <w:top w:val="none" w:sz="0" w:space="0" w:color="auto"/>
        <w:left w:val="none" w:sz="0" w:space="0" w:color="auto"/>
        <w:bottom w:val="none" w:sz="0" w:space="0" w:color="auto"/>
        <w:right w:val="none" w:sz="0" w:space="0" w:color="auto"/>
      </w:divBdr>
    </w:div>
    <w:div w:id="1819422737">
      <w:bodyDiv w:val="1"/>
      <w:marLeft w:val="0"/>
      <w:marRight w:val="0"/>
      <w:marTop w:val="0"/>
      <w:marBottom w:val="0"/>
      <w:divBdr>
        <w:top w:val="none" w:sz="0" w:space="0" w:color="auto"/>
        <w:left w:val="none" w:sz="0" w:space="0" w:color="auto"/>
        <w:bottom w:val="none" w:sz="0" w:space="0" w:color="auto"/>
        <w:right w:val="none" w:sz="0" w:space="0" w:color="auto"/>
      </w:divBdr>
      <w:divsChild>
        <w:div w:id="1004744560">
          <w:marLeft w:val="0"/>
          <w:marRight w:val="0"/>
          <w:marTop w:val="0"/>
          <w:marBottom w:val="0"/>
          <w:divBdr>
            <w:top w:val="none" w:sz="0" w:space="0" w:color="auto"/>
            <w:left w:val="none" w:sz="0" w:space="0" w:color="auto"/>
            <w:bottom w:val="none" w:sz="0" w:space="0" w:color="auto"/>
            <w:right w:val="none" w:sz="0" w:space="0" w:color="auto"/>
          </w:divBdr>
          <w:divsChild>
            <w:div w:id="38550610">
              <w:marLeft w:val="0"/>
              <w:marRight w:val="0"/>
              <w:marTop w:val="0"/>
              <w:marBottom w:val="0"/>
              <w:divBdr>
                <w:top w:val="none" w:sz="0" w:space="0" w:color="auto"/>
                <w:left w:val="none" w:sz="0" w:space="0" w:color="auto"/>
                <w:bottom w:val="none" w:sz="0" w:space="0" w:color="auto"/>
                <w:right w:val="none" w:sz="0" w:space="0" w:color="auto"/>
              </w:divBdr>
              <w:divsChild>
                <w:div w:id="112330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270911">
      <w:bodyDiv w:val="1"/>
      <w:marLeft w:val="0"/>
      <w:marRight w:val="0"/>
      <w:marTop w:val="0"/>
      <w:marBottom w:val="0"/>
      <w:divBdr>
        <w:top w:val="none" w:sz="0" w:space="0" w:color="auto"/>
        <w:left w:val="none" w:sz="0" w:space="0" w:color="auto"/>
        <w:bottom w:val="none" w:sz="0" w:space="0" w:color="auto"/>
        <w:right w:val="none" w:sz="0" w:space="0" w:color="auto"/>
      </w:divBdr>
      <w:divsChild>
        <w:div w:id="1378896170">
          <w:marLeft w:val="0"/>
          <w:marRight w:val="0"/>
          <w:marTop w:val="0"/>
          <w:marBottom w:val="0"/>
          <w:divBdr>
            <w:top w:val="none" w:sz="0" w:space="0" w:color="auto"/>
            <w:left w:val="none" w:sz="0" w:space="0" w:color="auto"/>
            <w:bottom w:val="none" w:sz="0" w:space="0" w:color="auto"/>
            <w:right w:val="none" w:sz="0" w:space="0" w:color="auto"/>
          </w:divBdr>
          <w:divsChild>
            <w:div w:id="54285230">
              <w:marLeft w:val="0"/>
              <w:marRight w:val="0"/>
              <w:marTop w:val="0"/>
              <w:marBottom w:val="0"/>
              <w:divBdr>
                <w:top w:val="none" w:sz="0" w:space="0" w:color="auto"/>
                <w:left w:val="none" w:sz="0" w:space="0" w:color="auto"/>
                <w:bottom w:val="none" w:sz="0" w:space="0" w:color="auto"/>
                <w:right w:val="none" w:sz="0" w:space="0" w:color="auto"/>
              </w:divBdr>
              <w:divsChild>
                <w:div w:id="208379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342789">
      <w:bodyDiv w:val="1"/>
      <w:marLeft w:val="0"/>
      <w:marRight w:val="0"/>
      <w:marTop w:val="0"/>
      <w:marBottom w:val="0"/>
      <w:divBdr>
        <w:top w:val="none" w:sz="0" w:space="0" w:color="auto"/>
        <w:left w:val="none" w:sz="0" w:space="0" w:color="auto"/>
        <w:bottom w:val="none" w:sz="0" w:space="0" w:color="auto"/>
        <w:right w:val="none" w:sz="0" w:space="0" w:color="auto"/>
      </w:divBdr>
      <w:divsChild>
        <w:div w:id="837967131">
          <w:marLeft w:val="0"/>
          <w:marRight w:val="0"/>
          <w:marTop w:val="0"/>
          <w:marBottom w:val="0"/>
          <w:divBdr>
            <w:top w:val="none" w:sz="0" w:space="0" w:color="auto"/>
            <w:left w:val="none" w:sz="0" w:space="0" w:color="auto"/>
            <w:bottom w:val="none" w:sz="0" w:space="0" w:color="auto"/>
            <w:right w:val="none" w:sz="0" w:space="0" w:color="auto"/>
          </w:divBdr>
          <w:divsChild>
            <w:div w:id="1022632530">
              <w:marLeft w:val="0"/>
              <w:marRight w:val="0"/>
              <w:marTop w:val="0"/>
              <w:marBottom w:val="0"/>
              <w:divBdr>
                <w:top w:val="none" w:sz="0" w:space="0" w:color="auto"/>
                <w:left w:val="none" w:sz="0" w:space="0" w:color="auto"/>
                <w:bottom w:val="none" w:sz="0" w:space="0" w:color="auto"/>
                <w:right w:val="none" w:sz="0" w:space="0" w:color="auto"/>
              </w:divBdr>
              <w:divsChild>
                <w:div w:id="193759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540482">
      <w:bodyDiv w:val="1"/>
      <w:marLeft w:val="0"/>
      <w:marRight w:val="0"/>
      <w:marTop w:val="0"/>
      <w:marBottom w:val="0"/>
      <w:divBdr>
        <w:top w:val="none" w:sz="0" w:space="0" w:color="auto"/>
        <w:left w:val="none" w:sz="0" w:space="0" w:color="auto"/>
        <w:bottom w:val="none" w:sz="0" w:space="0" w:color="auto"/>
        <w:right w:val="none" w:sz="0" w:space="0" w:color="auto"/>
      </w:divBdr>
    </w:div>
    <w:div w:id="1822578379">
      <w:bodyDiv w:val="1"/>
      <w:marLeft w:val="0"/>
      <w:marRight w:val="0"/>
      <w:marTop w:val="0"/>
      <w:marBottom w:val="0"/>
      <w:divBdr>
        <w:top w:val="none" w:sz="0" w:space="0" w:color="auto"/>
        <w:left w:val="none" w:sz="0" w:space="0" w:color="auto"/>
        <w:bottom w:val="none" w:sz="0" w:space="0" w:color="auto"/>
        <w:right w:val="none" w:sz="0" w:space="0" w:color="auto"/>
      </w:divBdr>
    </w:div>
    <w:div w:id="1824005292">
      <w:bodyDiv w:val="1"/>
      <w:marLeft w:val="0"/>
      <w:marRight w:val="0"/>
      <w:marTop w:val="0"/>
      <w:marBottom w:val="0"/>
      <w:divBdr>
        <w:top w:val="none" w:sz="0" w:space="0" w:color="auto"/>
        <w:left w:val="none" w:sz="0" w:space="0" w:color="auto"/>
        <w:bottom w:val="none" w:sz="0" w:space="0" w:color="auto"/>
        <w:right w:val="none" w:sz="0" w:space="0" w:color="auto"/>
      </w:divBdr>
    </w:div>
    <w:div w:id="1825201112">
      <w:bodyDiv w:val="1"/>
      <w:marLeft w:val="0"/>
      <w:marRight w:val="0"/>
      <w:marTop w:val="0"/>
      <w:marBottom w:val="0"/>
      <w:divBdr>
        <w:top w:val="none" w:sz="0" w:space="0" w:color="auto"/>
        <w:left w:val="none" w:sz="0" w:space="0" w:color="auto"/>
        <w:bottom w:val="none" w:sz="0" w:space="0" w:color="auto"/>
        <w:right w:val="none" w:sz="0" w:space="0" w:color="auto"/>
      </w:divBdr>
    </w:div>
    <w:div w:id="1825387013">
      <w:bodyDiv w:val="1"/>
      <w:marLeft w:val="0"/>
      <w:marRight w:val="0"/>
      <w:marTop w:val="0"/>
      <w:marBottom w:val="0"/>
      <w:divBdr>
        <w:top w:val="none" w:sz="0" w:space="0" w:color="auto"/>
        <w:left w:val="none" w:sz="0" w:space="0" w:color="auto"/>
        <w:bottom w:val="none" w:sz="0" w:space="0" w:color="auto"/>
        <w:right w:val="none" w:sz="0" w:space="0" w:color="auto"/>
      </w:divBdr>
    </w:div>
    <w:div w:id="1825388791">
      <w:bodyDiv w:val="1"/>
      <w:marLeft w:val="0"/>
      <w:marRight w:val="0"/>
      <w:marTop w:val="0"/>
      <w:marBottom w:val="0"/>
      <w:divBdr>
        <w:top w:val="none" w:sz="0" w:space="0" w:color="auto"/>
        <w:left w:val="none" w:sz="0" w:space="0" w:color="auto"/>
        <w:bottom w:val="none" w:sz="0" w:space="0" w:color="auto"/>
        <w:right w:val="none" w:sz="0" w:space="0" w:color="auto"/>
      </w:divBdr>
    </w:div>
    <w:div w:id="1827015494">
      <w:bodyDiv w:val="1"/>
      <w:marLeft w:val="0"/>
      <w:marRight w:val="0"/>
      <w:marTop w:val="0"/>
      <w:marBottom w:val="0"/>
      <w:divBdr>
        <w:top w:val="none" w:sz="0" w:space="0" w:color="auto"/>
        <w:left w:val="none" w:sz="0" w:space="0" w:color="auto"/>
        <w:bottom w:val="none" w:sz="0" w:space="0" w:color="auto"/>
        <w:right w:val="none" w:sz="0" w:space="0" w:color="auto"/>
      </w:divBdr>
    </w:div>
    <w:div w:id="1828087205">
      <w:bodyDiv w:val="1"/>
      <w:marLeft w:val="0"/>
      <w:marRight w:val="0"/>
      <w:marTop w:val="0"/>
      <w:marBottom w:val="0"/>
      <w:divBdr>
        <w:top w:val="none" w:sz="0" w:space="0" w:color="auto"/>
        <w:left w:val="none" w:sz="0" w:space="0" w:color="auto"/>
        <w:bottom w:val="none" w:sz="0" w:space="0" w:color="auto"/>
        <w:right w:val="none" w:sz="0" w:space="0" w:color="auto"/>
      </w:divBdr>
    </w:div>
    <w:div w:id="1828785942">
      <w:bodyDiv w:val="1"/>
      <w:marLeft w:val="0"/>
      <w:marRight w:val="0"/>
      <w:marTop w:val="0"/>
      <w:marBottom w:val="0"/>
      <w:divBdr>
        <w:top w:val="none" w:sz="0" w:space="0" w:color="auto"/>
        <w:left w:val="none" w:sz="0" w:space="0" w:color="auto"/>
        <w:bottom w:val="none" w:sz="0" w:space="0" w:color="auto"/>
        <w:right w:val="none" w:sz="0" w:space="0" w:color="auto"/>
      </w:divBdr>
    </w:div>
    <w:div w:id="1830100494">
      <w:bodyDiv w:val="1"/>
      <w:marLeft w:val="0"/>
      <w:marRight w:val="0"/>
      <w:marTop w:val="0"/>
      <w:marBottom w:val="0"/>
      <w:divBdr>
        <w:top w:val="none" w:sz="0" w:space="0" w:color="auto"/>
        <w:left w:val="none" w:sz="0" w:space="0" w:color="auto"/>
        <w:bottom w:val="none" w:sz="0" w:space="0" w:color="auto"/>
        <w:right w:val="none" w:sz="0" w:space="0" w:color="auto"/>
      </w:divBdr>
    </w:div>
    <w:div w:id="1834639327">
      <w:bodyDiv w:val="1"/>
      <w:marLeft w:val="0"/>
      <w:marRight w:val="0"/>
      <w:marTop w:val="0"/>
      <w:marBottom w:val="0"/>
      <w:divBdr>
        <w:top w:val="none" w:sz="0" w:space="0" w:color="auto"/>
        <w:left w:val="none" w:sz="0" w:space="0" w:color="auto"/>
        <w:bottom w:val="none" w:sz="0" w:space="0" w:color="auto"/>
        <w:right w:val="none" w:sz="0" w:space="0" w:color="auto"/>
      </w:divBdr>
    </w:div>
    <w:div w:id="1835142744">
      <w:bodyDiv w:val="1"/>
      <w:marLeft w:val="0"/>
      <w:marRight w:val="0"/>
      <w:marTop w:val="0"/>
      <w:marBottom w:val="0"/>
      <w:divBdr>
        <w:top w:val="none" w:sz="0" w:space="0" w:color="auto"/>
        <w:left w:val="none" w:sz="0" w:space="0" w:color="auto"/>
        <w:bottom w:val="none" w:sz="0" w:space="0" w:color="auto"/>
        <w:right w:val="none" w:sz="0" w:space="0" w:color="auto"/>
      </w:divBdr>
    </w:div>
    <w:div w:id="1835149205">
      <w:bodyDiv w:val="1"/>
      <w:marLeft w:val="0"/>
      <w:marRight w:val="0"/>
      <w:marTop w:val="0"/>
      <w:marBottom w:val="0"/>
      <w:divBdr>
        <w:top w:val="none" w:sz="0" w:space="0" w:color="auto"/>
        <w:left w:val="none" w:sz="0" w:space="0" w:color="auto"/>
        <w:bottom w:val="none" w:sz="0" w:space="0" w:color="auto"/>
        <w:right w:val="none" w:sz="0" w:space="0" w:color="auto"/>
      </w:divBdr>
      <w:divsChild>
        <w:div w:id="1438524288">
          <w:marLeft w:val="0"/>
          <w:marRight w:val="0"/>
          <w:marTop w:val="0"/>
          <w:marBottom w:val="0"/>
          <w:divBdr>
            <w:top w:val="none" w:sz="0" w:space="0" w:color="auto"/>
            <w:left w:val="none" w:sz="0" w:space="0" w:color="auto"/>
            <w:bottom w:val="none" w:sz="0" w:space="0" w:color="auto"/>
            <w:right w:val="none" w:sz="0" w:space="0" w:color="auto"/>
          </w:divBdr>
          <w:divsChild>
            <w:div w:id="827669580">
              <w:marLeft w:val="0"/>
              <w:marRight w:val="0"/>
              <w:marTop w:val="0"/>
              <w:marBottom w:val="0"/>
              <w:divBdr>
                <w:top w:val="none" w:sz="0" w:space="0" w:color="auto"/>
                <w:left w:val="none" w:sz="0" w:space="0" w:color="auto"/>
                <w:bottom w:val="none" w:sz="0" w:space="0" w:color="auto"/>
                <w:right w:val="none" w:sz="0" w:space="0" w:color="auto"/>
              </w:divBdr>
              <w:divsChild>
                <w:div w:id="5163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18168">
      <w:bodyDiv w:val="1"/>
      <w:marLeft w:val="0"/>
      <w:marRight w:val="0"/>
      <w:marTop w:val="0"/>
      <w:marBottom w:val="0"/>
      <w:divBdr>
        <w:top w:val="none" w:sz="0" w:space="0" w:color="auto"/>
        <w:left w:val="none" w:sz="0" w:space="0" w:color="auto"/>
        <w:bottom w:val="none" w:sz="0" w:space="0" w:color="auto"/>
        <w:right w:val="none" w:sz="0" w:space="0" w:color="auto"/>
      </w:divBdr>
      <w:divsChild>
        <w:div w:id="2062632758">
          <w:marLeft w:val="0"/>
          <w:marRight w:val="0"/>
          <w:marTop w:val="0"/>
          <w:marBottom w:val="0"/>
          <w:divBdr>
            <w:top w:val="none" w:sz="0" w:space="0" w:color="auto"/>
            <w:left w:val="none" w:sz="0" w:space="0" w:color="auto"/>
            <w:bottom w:val="none" w:sz="0" w:space="0" w:color="auto"/>
            <w:right w:val="none" w:sz="0" w:space="0" w:color="auto"/>
          </w:divBdr>
          <w:divsChild>
            <w:div w:id="1549997971">
              <w:marLeft w:val="0"/>
              <w:marRight w:val="0"/>
              <w:marTop w:val="0"/>
              <w:marBottom w:val="0"/>
              <w:divBdr>
                <w:top w:val="none" w:sz="0" w:space="0" w:color="auto"/>
                <w:left w:val="none" w:sz="0" w:space="0" w:color="auto"/>
                <w:bottom w:val="none" w:sz="0" w:space="0" w:color="auto"/>
                <w:right w:val="none" w:sz="0" w:space="0" w:color="auto"/>
              </w:divBdr>
              <w:divsChild>
                <w:div w:id="81580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5718">
      <w:bodyDiv w:val="1"/>
      <w:marLeft w:val="0"/>
      <w:marRight w:val="0"/>
      <w:marTop w:val="0"/>
      <w:marBottom w:val="0"/>
      <w:divBdr>
        <w:top w:val="none" w:sz="0" w:space="0" w:color="auto"/>
        <w:left w:val="none" w:sz="0" w:space="0" w:color="auto"/>
        <w:bottom w:val="none" w:sz="0" w:space="0" w:color="auto"/>
        <w:right w:val="none" w:sz="0" w:space="0" w:color="auto"/>
      </w:divBdr>
    </w:div>
    <w:div w:id="1837064758">
      <w:bodyDiv w:val="1"/>
      <w:marLeft w:val="0"/>
      <w:marRight w:val="0"/>
      <w:marTop w:val="0"/>
      <w:marBottom w:val="0"/>
      <w:divBdr>
        <w:top w:val="none" w:sz="0" w:space="0" w:color="auto"/>
        <w:left w:val="none" w:sz="0" w:space="0" w:color="auto"/>
        <w:bottom w:val="none" w:sz="0" w:space="0" w:color="auto"/>
        <w:right w:val="none" w:sz="0" w:space="0" w:color="auto"/>
      </w:divBdr>
    </w:div>
    <w:div w:id="1837257304">
      <w:bodyDiv w:val="1"/>
      <w:marLeft w:val="0"/>
      <w:marRight w:val="0"/>
      <w:marTop w:val="0"/>
      <w:marBottom w:val="0"/>
      <w:divBdr>
        <w:top w:val="none" w:sz="0" w:space="0" w:color="auto"/>
        <w:left w:val="none" w:sz="0" w:space="0" w:color="auto"/>
        <w:bottom w:val="none" w:sz="0" w:space="0" w:color="auto"/>
        <w:right w:val="none" w:sz="0" w:space="0" w:color="auto"/>
      </w:divBdr>
    </w:div>
    <w:div w:id="1837499153">
      <w:bodyDiv w:val="1"/>
      <w:marLeft w:val="0"/>
      <w:marRight w:val="0"/>
      <w:marTop w:val="0"/>
      <w:marBottom w:val="0"/>
      <w:divBdr>
        <w:top w:val="none" w:sz="0" w:space="0" w:color="auto"/>
        <w:left w:val="none" w:sz="0" w:space="0" w:color="auto"/>
        <w:bottom w:val="none" w:sz="0" w:space="0" w:color="auto"/>
        <w:right w:val="none" w:sz="0" w:space="0" w:color="auto"/>
      </w:divBdr>
    </w:div>
    <w:div w:id="1837529894">
      <w:bodyDiv w:val="1"/>
      <w:marLeft w:val="0"/>
      <w:marRight w:val="0"/>
      <w:marTop w:val="0"/>
      <w:marBottom w:val="0"/>
      <w:divBdr>
        <w:top w:val="none" w:sz="0" w:space="0" w:color="auto"/>
        <w:left w:val="none" w:sz="0" w:space="0" w:color="auto"/>
        <w:bottom w:val="none" w:sz="0" w:space="0" w:color="auto"/>
        <w:right w:val="none" w:sz="0" w:space="0" w:color="auto"/>
      </w:divBdr>
      <w:divsChild>
        <w:div w:id="856501634">
          <w:marLeft w:val="0"/>
          <w:marRight w:val="0"/>
          <w:marTop w:val="0"/>
          <w:marBottom w:val="0"/>
          <w:divBdr>
            <w:top w:val="none" w:sz="0" w:space="0" w:color="auto"/>
            <w:left w:val="none" w:sz="0" w:space="0" w:color="auto"/>
            <w:bottom w:val="none" w:sz="0" w:space="0" w:color="auto"/>
            <w:right w:val="none" w:sz="0" w:space="0" w:color="auto"/>
          </w:divBdr>
          <w:divsChild>
            <w:div w:id="174270021">
              <w:marLeft w:val="0"/>
              <w:marRight w:val="0"/>
              <w:marTop w:val="0"/>
              <w:marBottom w:val="0"/>
              <w:divBdr>
                <w:top w:val="none" w:sz="0" w:space="0" w:color="auto"/>
                <w:left w:val="none" w:sz="0" w:space="0" w:color="auto"/>
                <w:bottom w:val="none" w:sz="0" w:space="0" w:color="auto"/>
                <w:right w:val="none" w:sz="0" w:space="0" w:color="auto"/>
              </w:divBdr>
              <w:divsChild>
                <w:div w:id="138683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238440">
      <w:bodyDiv w:val="1"/>
      <w:marLeft w:val="0"/>
      <w:marRight w:val="0"/>
      <w:marTop w:val="0"/>
      <w:marBottom w:val="0"/>
      <w:divBdr>
        <w:top w:val="none" w:sz="0" w:space="0" w:color="auto"/>
        <w:left w:val="none" w:sz="0" w:space="0" w:color="auto"/>
        <w:bottom w:val="none" w:sz="0" w:space="0" w:color="auto"/>
        <w:right w:val="none" w:sz="0" w:space="0" w:color="auto"/>
      </w:divBdr>
      <w:divsChild>
        <w:div w:id="1232233808">
          <w:marLeft w:val="0"/>
          <w:marRight w:val="0"/>
          <w:marTop w:val="0"/>
          <w:marBottom w:val="0"/>
          <w:divBdr>
            <w:top w:val="none" w:sz="0" w:space="0" w:color="auto"/>
            <w:left w:val="none" w:sz="0" w:space="0" w:color="auto"/>
            <w:bottom w:val="none" w:sz="0" w:space="0" w:color="auto"/>
            <w:right w:val="none" w:sz="0" w:space="0" w:color="auto"/>
          </w:divBdr>
        </w:div>
        <w:div w:id="1510098267">
          <w:marLeft w:val="0"/>
          <w:marRight w:val="0"/>
          <w:marTop w:val="0"/>
          <w:marBottom w:val="0"/>
          <w:divBdr>
            <w:top w:val="none" w:sz="0" w:space="0" w:color="auto"/>
            <w:left w:val="none" w:sz="0" w:space="0" w:color="auto"/>
            <w:bottom w:val="none" w:sz="0" w:space="0" w:color="auto"/>
            <w:right w:val="none" w:sz="0" w:space="0" w:color="auto"/>
          </w:divBdr>
        </w:div>
        <w:div w:id="1550804275">
          <w:marLeft w:val="0"/>
          <w:marRight w:val="0"/>
          <w:marTop w:val="0"/>
          <w:marBottom w:val="0"/>
          <w:divBdr>
            <w:top w:val="none" w:sz="0" w:space="0" w:color="auto"/>
            <w:left w:val="none" w:sz="0" w:space="0" w:color="auto"/>
            <w:bottom w:val="none" w:sz="0" w:space="0" w:color="auto"/>
            <w:right w:val="none" w:sz="0" w:space="0" w:color="auto"/>
          </w:divBdr>
        </w:div>
      </w:divsChild>
    </w:div>
    <w:div w:id="1841848296">
      <w:bodyDiv w:val="1"/>
      <w:marLeft w:val="0"/>
      <w:marRight w:val="0"/>
      <w:marTop w:val="0"/>
      <w:marBottom w:val="0"/>
      <w:divBdr>
        <w:top w:val="none" w:sz="0" w:space="0" w:color="auto"/>
        <w:left w:val="none" w:sz="0" w:space="0" w:color="auto"/>
        <w:bottom w:val="none" w:sz="0" w:space="0" w:color="auto"/>
        <w:right w:val="none" w:sz="0" w:space="0" w:color="auto"/>
      </w:divBdr>
    </w:div>
    <w:div w:id="1843886686">
      <w:bodyDiv w:val="1"/>
      <w:marLeft w:val="0"/>
      <w:marRight w:val="0"/>
      <w:marTop w:val="0"/>
      <w:marBottom w:val="0"/>
      <w:divBdr>
        <w:top w:val="none" w:sz="0" w:space="0" w:color="auto"/>
        <w:left w:val="none" w:sz="0" w:space="0" w:color="auto"/>
        <w:bottom w:val="none" w:sz="0" w:space="0" w:color="auto"/>
        <w:right w:val="none" w:sz="0" w:space="0" w:color="auto"/>
      </w:divBdr>
    </w:div>
    <w:div w:id="1844204154">
      <w:bodyDiv w:val="1"/>
      <w:marLeft w:val="0"/>
      <w:marRight w:val="0"/>
      <w:marTop w:val="0"/>
      <w:marBottom w:val="0"/>
      <w:divBdr>
        <w:top w:val="none" w:sz="0" w:space="0" w:color="auto"/>
        <w:left w:val="none" w:sz="0" w:space="0" w:color="auto"/>
        <w:bottom w:val="none" w:sz="0" w:space="0" w:color="auto"/>
        <w:right w:val="none" w:sz="0" w:space="0" w:color="auto"/>
      </w:divBdr>
    </w:div>
    <w:div w:id="1844541860">
      <w:bodyDiv w:val="1"/>
      <w:marLeft w:val="0"/>
      <w:marRight w:val="0"/>
      <w:marTop w:val="0"/>
      <w:marBottom w:val="0"/>
      <w:divBdr>
        <w:top w:val="none" w:sz="0" w:space="0" w:color="auto"/>
        <w:left w:val="none" w:sz="0" w:space="0" w:color="auto"/>
        <w:bottom w:val="none" w:sz="0" w:space="0" w:color="auto"/>
        <w:right w:val="none" w:sz="0" w:space="0" w:color="auto"/>
      </w:divBdr>
      <w:divsChild>
        <w:div w:id="598946215">
          <w:marLeft w:val="0"/>
          <w:marRight w:val="0"/>
          <w:marTop w:val="0"/>
          <w:marBottom w:val="0"/>
          <w:divBdr>
            <w:top w:val="none" w:sz="0" w:space="0" w:color="auto"/>
            <w:left w:val="none" w:sz="0" w:space="0" w:color="auto"/>
            <w:bottom w:val="none" w:sz="0" w:space="0" w:color="auto"/>
            <w:right w:val="none" w:sz="0" w:space="0" w:color="auto"/>
          </w:divBdr>
          <w:divsChild>
            <w:div w:id="800079864">
              <w:marLeft w:val="0"/>
              <w:marRight w:val="0"/>
              <w:marTop w:val="0"/>
              <w:marBottom w:val="0"/>
              <w:divBdr>
                <w:top w:val="none" w:sz="0" w:space="0" w:color="auto"/>
                <w:left w:val="none" w:sz="0" w:space="0" w:color="auto"/>
                <w:bottom w:val="none" w:sz="0" w:space="0" w:color="auto"/>
                <w:right w:val="none" w:sz="0" w:space="0" w:color="auto"/>
              </w:divBdr>
              <w:divsChild>
                <w:div w:id="119518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584713">
      <w:marLeft w:val="0"/>
      <w:marRight w:val="0"/>
      <w:marTop w:val="0"/>
      <w:marBottom w:val="0"/>
      <w:divBdr>
        <w:top w:val="none" w:sz="0" w:space="0" w:color="auto"/>
        <w:left w:val="none" w:sz="0" w:space="0" w:color="auto"/>
        <w:bottom w:val="none" w:sz="0" w:space="0" w:color="auto"/>
        <w:right w:val="none" w:sz="0" w:space="0" w:color="auto"/>
      </w:divBdr>
    </w:div>
    <w:div w:id="1845893698">
      <w:bodyDiv w:val="1"/>
      <w:marLeft w:val="0"/>
      <w:marRight w:val="0"/>
      <w:marTop w:val="0"/>
      <w:marBottom w:val="0"/>
      <w:divBdr>
        <w:top w:val="none" w:sz="0" w:space="0" w:color="auto"/>
        <w:left w:val="none" w:sz="0" w:space="0" w:color="auto"/>
        <w:bottom w:val="none" w:sz="0" w:space="0" w:color="auto"/>
        <w:right w:val="none" w:sz="0" w:space="0" w:color="auto"/>
      </w:divBdr>
    </w:div>
    <w:div w:id="1846170762">
      <w:bodyDiv w:val="1"/>
      <w:marLeft w:val="0"/>
      <w:marRight w:val="0"/>
      <w:marTop w:val="0"/>
      <w:marBottom w:val="0"/>
      <w:divBdr>
        <w:top w:val="none" w:sz="0" w:space="0" w:color="auto"/>
        <w:left w:val="none" w:sz="0" w:space="0" w:color="auto"/>
        <w:bottom w:val="none" w:sz="0" w:space="0" w:color="auto"/>
        <w:right w:val="none" w:sz="0" w:space="0" w:color="auto"/>
      </w:divBdr>
    </w:div>
    <w:div w:id="1848447874">
      <w:bodyDiv w:val="1"/>
      <w:marLeft w:val="0"/>
      <w:marRight w:val="0"/>
      <w:marTop w:val="0"/>
      <w:marBottom w:val="0"/>
      <w:divBdr>
        <w:top w:val="none" w:sz="0" w:space="0" w:color="auto"/>
        <w:left w:val="none" w:sz="0" w:space="0" w:color="auto"/>
        <w:bottom w:val="none" w:sz="0" w:space="0" w:color="auto"/>
        <w:right w:val="none" w:sz="0" w:space="0" w:color="auto"/>
      </w:divBdr>
      <w:divsChild>
        <w:div w:id="12919823">
          <w:marLeft w:val="0"/>
          <w:marRight w:val="0"/>
          <w:marTop w:val="0"/>
          <w:marBottom w:val="0"/>
          <w:divBdr>
            <w:top w:val="none" w:sz="0" w:space="0" w:color="auto"/>
            <w:left w:val="none" w:sz="0" w:space="0" w:color="auto"/>
            <w:bottom w:val="none" w:sz="0" w:space="0" w:color="auto"/>
            <w:right w:val="none" w:sz="0" w:space="0" w:color="auto"/>
          </w:divBdr>
          <w:divsChild>
            <w:div w:id="1488281883">
              <w:marLeft w:val="0"/>
              <w:marRight w:val="0"/>
              <w:marTop w:val="0"/>
              <w:marBottom w:val="0"/>
              <w:divBdr>
                <w:top w:val="none" w:sz="0" w:space="0" w:color="auto"/>
                <w:left w:val="none" w:sz="0" w:space="0" w:color="auto"/>
                <w:bottom w:val="none" w:sz="0" w:space="0" w:color="auto"/>
                <w:right w:val="none" w:sz="0" w:space="0" w:color="auto"/>
              </w:divBdr>
              <w:divsChild>
                <w:div w:id="398360253">
                  <w:marLeft w:val="0"/>
                  <w:marRight w:val="0"/>
                  <w:marTop w:val="0"/>
                  <w:marBottom w:val="0"/>
                  <w:divBdr>
                    <w:top w:val="none" w:sz="0" w:space="0" w:color="auto"/>
                    <w:left w:val="none" w:sz="0" w:space="0" w:color="auto"/>
                    <w:bottom w:val="none" w:sz="0" w:space="0" w:color="auto"/>
                    <w:right w:val="none" w:sz="0" w:space="0" w:color="auto"/>
                  </w:divBdr>
                  <w:divsChild>
                    <w:div w:id="972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561647">
      <w:bodyDiv w:val="1"/>
      <w:marLeft w:val="0"/>
      <w:marRight w:val="0"/>
      <w:marTop w:val="0"/>
      <w:marBottom w:val="0"/>
      <w:divBdr>
        <w:top w:val="none" w:sz="0" w:space="0" w:color="auto"/>
        <w:left w:val="none" w:sz="0" w:space="0" w:color="auto"/>
        <w:bottom w:val="none" w:sz="0" w:space="0" w:color="auto"/>
        <w:right w:val="none" w:sz="0" w:space="0" w:color="auto"/>
      </w:divBdr>
    </w:div>
    <w:div w:id="1851407398">
      <w:bodyDiv w:val="1"/>
      <w:marLeft w:val="0"/>
      <w:marRight w:val="0"/>
      <w:marTop w:val="0"/>
      <w:marBottom w:val="0"/>
      <w:divBdr>
        <w:top w:val="none" w:sz="0" w:space="0" w:color="auto"/>
        <w:left w:val="none" w:sz="0" w:space="0" w:color="auto"/>
        <w:bottom w:val="none" w:sz="0" w:space="0" w:color="auto"/>
        <w:right w:val="none" w:sz="0" w:space="0" w:color="auto"/>
      </w:divBdr>
    </w:div>
    <w:div w:id="1852722706">
      <w:bodyDiv w:val="1"/>
      <w:marLeft w:val="0"/>
      <w:marRight w:val="0"/>
      <w:marTop w:val="0"/>
      <w:marBottom w:val="0"/>
      <w:divBdr>
        <w:top w:val="none" w:sz="0" w:space="0" w:color="auto"/>
        <w:left w:val="none" w:sz="0" w:space="0" w:color="auto"/>
        <w:bottom w:val="none" w:sz="0" w:space="0" w:color="auto"/>
        <w:right w:val="none" w:sz="0" w:space="0" w:color="auto"/>
      </w:divBdr>
    </w:div>
    <w:div w:id="1853254110">
      <w:bodyDiv w:val="1"/>
      <w:marLeft w:val="0"/>
      <w:marRight w:val="0"/>
      <w:marTop w:val="0"/>
      <w:marBottom w:val="0"/>
      <w:divBdr>
        <w:top w:val="none" w:sz="0" w:space="0" w:color="auto"/>
        <w:left w:val="none" w:sz="0" w:space="0" w:color="auto"/>
        <w:bottom w:val="none" w:sz="0" w:space="0" w:color="auto"/>
        <w:right w:val="none" w:sz="0" w:space="0" w:color="auto"/>
      </w:divBdr>
      <w:divsChild>
        <w:div w:id="503668699">
          <w:marLeft w:val="0"/>
          <w:marRight w:val="0"/>
          <w:marTop w:val="0"/>
          <w:marBottom w:val="0"/>
          <w:divBdr>
            <w:top w:val="none" w:sz="0" w:space="0" w:color="auto"/>
            <w:left w:val="none" w:sz="0" w:space="0" w:color="auto"/>
            <w:bottom w:val="none" w:sz="0" w:space="0" w:color="auto"/>
            <w:right w:val="none" w:sz="0" w:space="0" w:color="auto"/>
          </w:divBdr>
          <w:divsChild>
            <w:div w:id="1684673545">
              <w:marLeft w:val="0"/>
              <w:marRight w:val="0"/>
              <w:marTop w:val="0"/>
              <w:marBottom w:val="0"/>
              <w:divBdr>
                <w:top w:val="none" w:sz="0" w:space="0" w:color="auto"/>
                <w:left w:val="none" w:sz="0" w:space="0" w:color="auto"/>
                <w:bottom w:val="none" w:sz="0" w:space="0" w:color="auto"/>
                <w:right w:val="none" w:sz="0" w:space="0" w:color="auto"/>
              </w:divBdr>
              <w:divsChild>
                <w:div w:id="95951936">
                  <w:marLeft w:val="0"/>
                  <w:marRight w:val="0"/>
                  <w:marTop w:val="0"/>
                  <w:marBottom w:val="0"/>
                  <w:divBdr>
                    <w:top w:val="none" w:sz="0" w:space="0" w:color="auto"/>
                    <w:left w:val="none" w:sz="0" w:space="0" w:color="auto"/>
                    <w:bottom w:val="none" w:sz="0" w:space="0" w:color="auto"/>
                    <w:right w:val="none" w:sz="0" w:space="0" w:color="auto"/>
                  </w:divBdr>
                  <w:divsChild>
                    <w:div w:id="483352476">
                      <w:marLeft w:val="0"/>
                      <w:marRight w:val="0"/>
                      <w:marTop w:val="0"/>
                      <w:marBottom w:val="0"/>
                      <w:divBdr>
                        <w:top w:val="none" w:sz="0" w:space="0" w:color="auto"/>
                        <w:left w:val="none" w:sz="0" w:space="0" w:color="auto"/>
                        <w:bottom w:val="none" w:sz="0" w:space="0" w:color="auto"/>
                        <w:right w:val="none" w:sz="0" w:space="0" w:color="auto"/>
                      </w:divBdr>
                      <w:divsChild>
                        <w:div w:id="11760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5458570">
      <w:bodyDiv w:val="1"/>
      <w:marLeft w:val="0"/>
      <w:marRight w:val="0"/>
      <w:marTop w:val="0"/>
      <w:marBottom w:val="0"/>
      <w:divBdr>
        <w:top w:val="none" w:sz="0" w:space="0" w:color="auto"/>
        <w:left w:val="none" w:sz="0" w:space="0" w:color="auto"/>
        <w:bottom w:val="none" w:sz="0" w:space="0" w:color="auto"/>
        <w:right w:val="none" w:sz="0" w:space="0" w:color="auto"/>
      </w:divBdr>
    </w:div>
    <w:div w:id="1855924788">
      <w:bodyDiv w:val="1"/>
      <w:marLeft w:val="0"/>
      <w:marRight w:val="0"/>
      <w:marTop w:val="0"/>
      <w:marBottom w:val="0"/>
      <w:divBdr>
        <w:top w:val="none" w:sz="0" w:space="0" w:color="auto"/>
        <w:left w:val="none" w:sz="0" w:space="0" w:color="auto"/>
        <w:bottom w:val="none" w:sz="0" w:space="0" w:color="auto"/>
        <w:right w:val="none" w:sz="0" w:space="0" w:color="auto"/>
      </w:divBdr>
    </w:div>
    <w:div w:id="1859851818">
      <w:bodyDiv w:val="1"/>
      <w:marLeft w:val="0"/>
      <w:marRight w:val="0"/>
      <w:marTop w:val="0"/>
      <w:marBottom w:val="0"/>
      <w:divBdr>
        <w:top w:val="none" w:sz="0" w:space="0" w:color="auto"/>
        <w:left w:val="none" w:sz="0" w:space="0" w:color="auto"/>
        <w:bottom w:val="none" w:sz="0" w:space="0" w:color="auto"/>
        <w:right w:val="none" w:sz="0" w:space="0" w:color="auto"/>
      </w:divBdr>
    </w:div>
    <w:div w:id="1861040559">
      <w:bodyDiv w:val="1"/>
      <w:marLeft w:val="0"/>
      <w:marRight w:val="0"/>
      <w:marTop w:val="0"/>
      <w:marBottom w:val="0"/>
      <w:divBdr>
        <w:top w:val="none" w:sz="0" w:space="0" w:color="auto"/>
        <w:left w:val="none" w:sz="0" w:space="0" w:color="auto"/>
        <w:bottom w:val="none" w:sz="0" w:space="0" w:color="auto"/>
        <w:right w:val="none" w:sz="0" w:space="0" w:color="auto"/>
      </w:divBdr>
    </w:div>
    <w:div w:id="1861971297">
      <w:bodyDiv w:val="1"/>
      <w:marLeft w:val="0"/>
      <w:marRight w:val="0"/>
      <w:marTop w:val="0"/>
      <w:marBottom w:val="0"/>
      <w:divBdr>
        <w:top w:val="none" w:sz="0" w:space="0" w:color="auto"/>
        <w:left w:val="none" w:sz="0" w:space="0" w:color="auto"/>
        <w:bottom w:val="none" w:sz="0" w:space="0" w:color="auto"/>
        <w:right w:val="none" w:sz="0" w:space="0" w:color="auto"/>
      </w:divBdr>
      <w:divsChild>
        <w:div w:id="416363146">
          <w:marLeft w:val="0"/>
          <w:marRight w:val="0"/>
          <w:marTop w:val="0"/>
          <w:marBottom w:val="0"/>
          <w:divBdr>
            <w:top w:val="none" w:sz="0" w:space="0" w:color="auto"/>
            <w:left w:val="none" w:sz="0" w:space="0" w:color="auto"/>
            <w:bottom w:val="none" w:sz="0" w:space="0" w:color="auto"/>
            <w:right w:val="none" w:sz="0" w:space="0" w:color="auto"/>
          </w:divBdr>
          <w:divsChild>
            <w:div w:id="84111689">
              <w:marLeft w:val="0"/>
              <w:marRight w:val="0"/>
              <w:marTop w:val="0"/>
              <w:marBottom w:val="0"/>
              <w:divBdr>
                <w:top w:val="none" w:sz="0" w:space="0" w:color="auto"/>
                <w:left w:val="none" w:sz="0" w:space="0" w:color="auto"/>
                <w:bottom w:val="none" w:sz="0" w:space="0" w:color="auto"/>
                <w:right w:val="none" w:sz="0" w:space="0" w:color="auto"/>
              </w:divBdr>
              <w:divsChild>
                <w:div w:id="120841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041148">
      <w:bodyDiv w:val="1"/>
      <w:marLeft w:val="0"/>
      <w:marRight w:val="0"/>
      <w:marTop w:val="0"/>
      <w:marBottom w:val="0"/>
      <w:divBdr>
        <w:top w:val="none" w:sz="0" w:space="0" w:color="auto"/>
        <w:left w:val="none" w:sz="0" w:space="0" w:color="auto"/>
        <w:bottom w:val="none" w:sz="0" w:space="0" w:color="auto"/>
        <w:right w:val="none" w:sz="0" w:space="0" w:color="auto"/>
      </w:divBdr>
    </w:div>
    <w:div w:id="1862623681">
      <w:bodyDiv w:val="1"/>
      <w:marLeft w:val="0"/>
      <w:marRight w:val="0"/>
      <w:marTop w:val="0"/>
      <w:marBottom w:val="0"/>
      <w:divBdr>
        <w:top w:val="none" w:sz="0" w:space="0" w:color="auto"/>
        <w:left w:val="none" w:sz="0" w:space="0" w:color="auto"/>
        <w:bottom w:val="none" w:sz="0" w:space="0" w:color="auto"/>
        <w:right w:val="none" w:sz="0" w:space="0" w:color="auto"/>
      </w:divBdr>
    </w:div>
    <w:div w:id="1864198582">
      <w:bodyDiv w:val="1"/>
      <w:marLeft w:val="0"/>
      <w:marRight w:val="0"/>
      <w:marTop w:val="0"/>
      <w:marBottom w:val="0"/>
      <w:divBdr>
        <w:top w:val="none" w:sz="0" w:space="0" w:color="auto"/>
        <w:left w:val="none" w:sz="0" w:space="0" w:color="auto"/>
        <w:bottom w:val="none" w:sz="0" w:space="0" w:color="auto"/>
        <w:right w:val="none" w:sz="0" w:space="0" w:color="auto"/>
      </w:divBdr>
    </w:div>
    <w:div w:id="1869366185">
      <w:bodyDiv w:val="1"/>
      <w:marLeft w:val="0"/>
      <w:marRight w:val="0"/>
      <w:marTop w:val="0"/>
      <w:marBottom w:val="0"/>
      <w:divBdr>
        <w:top w:val="none" w:sz="0" w:space="0" w:color="auto"/>
        <w:left w:val="none" w:sz="0" w:space="0" w:color="auto"/>
        <w:bottom w:val="none" w:sz="0" w:space="0" w:color="auto"/>
        <w:right w:val="none" w:sz="0" w:space="0" w:color="auto"/>
      </w:divBdr>
    </w:div>
    <w:div w:id="1871187059">
      <w:bodyDiv w:val="1"/>
      <w:marLeft w:val="0"/>
      <w:marRight w:val="0"/>
      <w:marTop w:val="0"/>
      <w:marBottom w:val="0"/>
      <w:divBdr>
        <w:top w:val="none" w:sz="0" w:space="0" w:color="auto"/>
        <w:left w:val="none" w:sz="0" w:space="0" w:color="auto"/>
        <w:bottom w:val="none" w:sz="0" w:space="0" w:color="auto"/>
        <w:right w:val="none" w:sz="0" w:space="0" w:color="auto"/>
      </w:divBdr>
    </w:div>
    <w:div w:id="1873033849">
      <w:bodyDiv w:val="1"/>
      <w:marLeft w:val="0"/>
      <w:marRight w:val="0"/>
      <w:marTop w:val="0"/>
      <w:marBottom w:val="0"/>
      <w:divBdr>
        <w:top w:val="none" w:sz="0" w:space="0" w:color="auto"/>
        <w:left w:val="none" w:sz="0" w:space="0" w:color="auto"/>
        <w:bottom w:val="none" w:sz="0" w:space="0" w:color="auto"/>
        <w:right w:val="none" w:sz="0" w:space="0" w:color="auto"/>
      </w:divBdr>
    </w:div>
    <w:div w:id="1873690552">
      <w:bodyDiv w:val="1"/>
      <w:marLeft w:val="0"/>
      <w:marRight w:val="0"/>
      <w:marTop w:val="0"/>
      <w:marBottom w:val="0"/>
      <w:divBdr>
        <w:top w:val="none" w:sz="0" w:space="0" w:color="auto"/>
        <w:left w:val="none" w:sz="0" w:space="0" w:color="auto"/>
        <w:bottom w:val="none" w:sz="0" w:space="0" w:color="auto"/>
        <w:right w:val="none" w:sz="0" w:space="0" w:color="auto"/>
      </w:divBdr>
    </w:div>
    <w:div w:id="1877155753">
      <w:bodyDiv w:val="1"/>
      <w:marLeft w:val="0"/>
      <w:marRight w:val="0"/>
      <w:marTop w:val="0"/>
      <w:marBottom w:val="0"/>
      <w:divBdr>
        <w:top w:val="none" w:sz="0" w:space="0" w:color="auto"/>
        <w:left w:val="none" w:sz="0" w:space="0" w:color="auto"/>
        <w:bottom w:val="none" w:sz="0" w:space="0" w:color="auto"/>
        <w:right w:val="none" w:sz="0" w:space="0" w:color="auto"/>
      </w:divBdr>
    </w:div>
    <w:div w:id="1877740703">
      <w:bodyDiv w:val="1"/>
      <w:marLeft w:val="0"/>
      <w:marRight w:val="0"/>
      <w:marTop w:val="0"/>
      <w:marBottom w:val="0"/>
      <w:divBdr>
        <w:top w:val="none" w:sz="0" w:space="0" w:color="auto"/>
        <w:left w:val="none" w:sz="0" w:space="0" w:color="auto"/>
        <w:bottom w:val="none" w:sz="0" w:space="0" w:color="auto"/>
        <w:right w:val="none" w:sz="0" w:space="0" w:color="auto"/>
      </w:divBdr>
    </w:div>
    <w:div w:id="1878271841">
      <w:bodyDiv w:val="1"/>
      <w:marLeft w:val="0"/>
      <w:marRight w:val="0"/>
      <w:marTop w:val="0"/>
      <w:marBottom w:val="0"/>
      <w:divBdr>
        <w:top w:val="none" w:sz="0" w:space="0" w:color="auto"/>
        <w:left w:val="none" w:sz="0" w:space="0" w:color="auto"/>
        <w:bottom w:val="none" w:sz="0" w:space="0" w:color="auto"/>
        <w:right w:val="none" w:sz="0" w:space="0" w:color="auto"/>
      </w:divBdr>
    </w:div>
    <w:div w:id="1878858500">
      <w:bodyDiv w:val="1"/>
      <w:marLeft w:val="0"/>
      <w:marRight w:val="0"/>
      <w:marTop w:val="0"/>
      <w:marBottom w:val="0"/>
      <w:divBdr>
        <w:top w:val="none" w:sz="0" w:space="0" w:color="auto"/>
        <w:left w:val="none" w:sz="0" w:space="0" w:color="auto"/>
        <w:bottom w:val="none" w:sz="0" w:space="0" w:color="auto"/>
        <w:right w:val="none" w:sz="0" w:space="0" w:color="auto"/>
      </w:divBdr>
    </w:div>
    <w:div w:id="1879663340">
      <w:bodyDiv w:val="1"/>
      <w:marLeft w:val="0"/>
      <w:marRight w:val="0"/>
      <w:marTop w:val="0"/>
      <w:marBottom w:val="0"/>
      <w:divBdr>
        <w:top w:val="none" w:sz="0" w:space="0" w:color="auto"/>
        <w:left w:val="none" w:sz="0" w:space="0" w:color="auto"/>
        <w:bottom w:val="none" w:sz="0" w:space="0" w:color="auto"/>
        <w:right w:val="none" w:sz="0" w:space="0" w:color="auto"/>
      </w:divBdr>
    </w:div>
    <w:div w:id="1880581985">
      <w:bodyDiv w:val="1"/>
      <w:marLeft w:val="0"/>
      <w:marRight w:val="0"/>
      <w:marTop w:val="0"/>
      <w:marBottom w:val="0"/>
      <w:divBdr>
        <w:top w:val="none" w:sz="0" w:space="0" w:color="auto"/>
        <w:left w:val="none" w:sz="0" w:space="0" w:color="auto"/>
        <w:bottom w:val="none" w:sz="0" w:space="0" w:color="auto"/>
        <w:right w:val="none" w:sz="0" w:space="0" w:color="auto"/>
      </w:divBdr>
      <w:divsChild>
        <w:div w:id="1156847377">
          <w:marLeft w:val="0"/>
          <w:marRight w:val="0"/>
          <w:marTop w:val="0"/>
          <w:marBottom w:val="0"/>
          <w:divBdr>
            <w:top w:val="none" w:sz="0" w:space="0" w:color="auto"/>
            <w:left w:val="none" w:sz="0" w:space="0" w:color="auto"/>
            <w:bottom w:val="none" w:sz="0" w:space="0" w:color="auto"/>
            <w:right w:val="none" w:sz="0" w:space="0" w:color="auto"/>
          </w:divBdr>
          <w:divsChild>
            <w:div w:id="1002657139">
              <w:marLeft w:val="0"/>
              <w:marRight w:val="0"/>
              <w:marTop w:val="0"/>
              <w:marBottom w:val="0"/>
              <w:divBdr>
                <w:top w:val="none" w:sz="0" w:space="0" w:color="auto"/>
                <w:left w:val="none" w:sz="0" w:space="0" w:color="auto"/>
                <w:bottom w:val="none" w:sz="0" w:space="0" w:color="auto"/>
                <w:right w:val="none" w:sz="0" w:space="0" w:color="auto"/>
              </w:divBdr>
              <w:divsChild>
                <w:div w:id="186987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699971">
      <w:bodyDiv w:val="1"/>
      <w:marLeft w:val="0"/>
      <w:marRight w:val="0"/>
      <w:marTop w:val="0"/>
      <w:marBottom w:val="0"/>
      <w:divBdr>
        <w:top w:val="none" w:sz="0" w:space="0" w:color="auto"/>
        <w:left w:val="none" w:sz="0" w:space="0" w:color="auto"/>
        <w:bottom w:val="none" w:sz="0" w:space="0" w:color="auto"/>
        <w:right w:val="none" w:sz="0" w:space="0" w:color="auto"/>
      </w:divBdr>
    </w:div>
    <w:div w:id="1884055100">
      <w:bodyDiv w:val="1"/>
      <w:marLeft w:val="0"/>
      <w:marRight w:val="0"/>
      <w:marTop w:val="0"/>
      <w:marBottom w:val="0"/>
      <w:divBdr>
        <w:top w:val="none" w:sz="0" w:space="0" w:color="auto"/>
        <w:left w:val="none" w:sz="0" w:space="0" w:color="auto"/>
        <w:bottom w:val="none" w:sz="0" w:space="0" w:color="auto"/>
        <w:right w:val="none" w:sz="0" w:space="0" w:color="auto"/>
      </w:divBdr>
    </w:div>
    <w:div w:id="1884441289">
      <w:bodyDiv w:val="1"/>
      <w:marLeft w:val="0"/>
      <w:marRight w:val="0"/>
      <w:marTop w:val="0"/>
      <w:marBottom w:val="0"/>
      <w:divBdr>
        <w:top w:val="none" w:sz="0" w:space="0" w:color="auto"/>
        <w:left w:val="none" w:sz="0" w:space="0" w:color="auto"/>
        <w:bottom w:val="none" w:sz="0" w:space="0" w:color="auto"/>
        <w:right w:val="none" w:sz="0" w:space="0" w:color="auto"/>
      </w:divBdr>
    </w:div>
    <w:div w:id="1884978298">
      <w:bodyDiv w:val="1"/>
      <w:marLeft w:val="0"/>
      <w:marRight w:val="0"/>
      <w:marTop w:val="0"/>
      <w:marBottom w:val="0"/>
      <w:divBdr>
        <w:top w:val="none" w:sz="0" w:space="0" w:color="auto"/>
        <w:left w:val="none" w:sz="0" w:space="0" w:color="auto"/>
        <w:bottom w:val="none" w:sz="0" w:space="0" w:color="auto"/>
        <w:right w:val="none" w:sz="0" w:space="0" w:color="auto"/>
      </w:divBdr>
    </w:div>
    <w:div w:id="1886482077">
      <w:bodyDiv w:val="1"/>
      <w:marLeft w:val="0"/>
      <w:marRight w:val="0"/>
      <w:marTop w:val="0"/>
      <w:marBottom w:val="0"/>
      <w:divBdr>
        <w:top w:val="none" w:sz="0" w:space="0" w:color="auto"/>
        <w:left w:val="none" w:sz="0" w:space="0" w:color="auto"/>
        <w:bottom w:val="none" w:sz="0" w:space="0" w:color="auto"/>
        <w:right w:val="none" w:sz="0" w:space="0" w:color="auto"/>
      </w:divBdr>
    </w:div>
    <w:div w:id="1888712699">
      <w:bodyDiv w:val="1"/>
      <w:marLeft w:val="0"/>
      <w:marRight w:val="0"/>
      <w:marTop w:val="0"/>
      <w:marBottom w:val="0"/>
      <w:divBdr>
        <w:top w:val="none" w:sz="0" w:space="0" w:color="auto"/>
        <w:left w:val="none" w:sz="0" w:space="0" w:color="auto"/>
        <w:bottom w:val="none" w:sz="0" w:space="0" w:color="auto"/>
        <w:right w:val="none" w:sz="0" w:space="0" w:color="auto"/>
      </w:divBdr>
    </w:div>
    <w:div w:id="1891530382">
      <w:bodyDiv w:val="1"/>
      <w:marLeft w:val="0"/>
      <w:marRight w:val="0"/>
      <w:marTop w:val="0"/>
      <w:marBottom w:val="0"/>
      <w:divBdr>
        <w:top w:val="none" w:sz="0" w:space="0" w:color="auto"/>
        <w:left w:val="none" w:sz="0" w:space="0" w:color="auto"/>
        <w:bottom w:val="none" w:sz="0" w:space="0" w:color="auto"/>
        <w:right w:val="none" w:sz="0" w:space="0" w:color="auto"/>
      </w:divBdr>
    </w:div>
    <w:div w:id="1894659183">
      <w:bodyDiv w:val="1"/>
      <w:marLeft w:val="0"/>
      <w:marRight w:val="0"/>
      <w:marTop w:val="0"/>
      <w:marBottom w:val="0"/>
      <w:divBdr>
        <w:top w:val="none" w:sz="0" w:space="0" w:color="auto"/>
        <w:left w:val="none" w:sz="0" w:space="0" w:color="auto"/>
        <w:bottom w:val="none" w:sz="0" w:space="0" w:color="auto"/>
        <w:right w:val="none" w:sz="0" w:space="0" w:color="auto"/>
      </w:divBdr>
    </w:div>
    <w:div w:id="1895695272">
      <w:bodyDiv w:val="1"/>
      <w:marLeft w:val="0"/>
      <w:marRight w:val="0"/>
      <w:marTop w:val="0"/>
      <w:marBottom w:val="0"/>
      <w:divBdr>
        <w:top w:val="none" w:sz="0" w:space="0" w:color="auto"/>
        <w:left w:val="none" w:sz="0" w:space="0" w:color="auto"/>
        <w:bottom w:val="none" w:sz="0" w:space="0" w:color="auto"/>
        <w:right w:val="none" w:sz="0" w:space="0" w:color="auto"/>
      </w:divBdr>
      <w:divsChild>
        <w:div w:id="327559427">
          <w:marLeft w:val="0"/>
          <w:marRight w:val="0"/>
          <w:marTop w:val="0"/>
          <w:marBottom w:val="0"/>
          <w:divBdr>
            <w:top w:val="none" w:sz="0" w:space="0" w:color="auto"/>
            <w:left w:val="none" w:sz="0" w:space="0" w:color="auto"/>
            <w:bottom w:val="none" w:sz="0" w:space="0" w:color="auto"/>
            <w:right w:val="none" w:sz="0" w:space="0" w:color="auto"/>
          </w:divBdr>
          <w:divsChild>
            <w:div w:id="1252816408">
              <w:marLeft w:val="0"/>
              <w:marRight w:val="0"/>
              <w:marTop w:val="0"/>
              <w:marBottom w:val="0"/>
              <w:divBdr>
                <w:top w:val="none" w:sz="0" w:space="0" w:color="auto"/>
                <w:left w:val="none" w:sz="0" w:space="0" w:color="auto"/>
                <w:bottom w:val="none" w:sz="0" w:space="0" w:color="auto"/>
                <w:right w:val="none" w:sz="0" w:space="0" w:color="auto"/>
              </w:divBdr>
              <w:divsChild>
                <w:div w:id="885027583">
                  <w:marLeft w:val="0"/>
                  <w:marRight w:val="0"/>
                  <w:marTop w:val="0"/>
                  <w:marBottom w:val="0"/>
                  <w:divBdr>
                    <w:top w:val="none" w:sz="0" w:space="0" w:color="auto"/>
                    <w:left w:val="none" w:sz="0" w:space="0" w:color="auto"/>
                    <w:bottom w:val="none" w:sz="0" w:space="0" w:color="auto"/>
                    <w:right w:val="none" w:sz="0" w:space="0" w:color="auto"/>
                  </w:divBdr>
                  <w:divsChild>
                    <w:div w:id="178437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354126">
      <w:bodyDiv w:val="1"/>
      <w:marLeft w:val="0"/>
      <w:marRight w:val="0"/>
      <w:marTop w:val="0"/>
      <w:marBottom w:val="0"/>
      <w:divBdr>
        <w:top w:val="none" w:sz="0" w:space="0" w:color="auto"/>
        <w:left w:val="none" w:sz="0" w:space="0" w:color="auto"/>
        <w:bottom w:val="none" w:sz="0" w:space="0" w:color="auto"/>
        <w:right w:val="none" w:sz="0" w:space="0" w:color="auto"/>
      </w:divBdr>
    </w:div>
    <w:div w:id="1898931996">
      <w:bodyDiv w:val="1"/>
      <w:marLeft w:val="0"/>
      <w:marRight w:val="0"/>
      <w:marTop w:val="0"/>
      <w:marBottom w:val="0"/>
      <w:divBdr>
        <w:top w:val="none" w:sz="0" w:space="0" w:color="auto"/>
        <w:left w:val="none" w:sz="0" w:space="0" w:color="auto"/>
        <w:bottom w:val="none" w:sz="0" w:space="0" w:color="auto"/>
        <w:right w:val="none" w:sz="0" w:space="0" w:color="auto"/>
      </w:divBdr>
    </w:div>
    <w:div w:id="1899706724">
      <w:bodyDiv w:val="1"/>
      <w:marLeft w:val="0"/>
      <w:marRight w:val="0"/>
      <w:marTop w:val="0"/>
      <w:marBottom w:val="0"/>
      <w:divBdr>
        <w:top w:val="none" w:sz="0" w:space="0" w:color="auto"/>
        <w:left w:val="none" w:sz="0" w:space="0" w:color="auto"/>
        <w:bottom w:val="none" w:sz="0" w:space="0" w:color="auto"/>
        <w:right w:val="none" w:sz="0" w:space="0" w:color="auto"/>
      </w:divBdr>
    </w:div>
    <w:div w:id="1900051572">
      <w:bodyDiv w:val="1"/>
      <w:marLeft w:val="0"/>
      <w:marRight w:val="0"/>
      <w:marTop w:val="0"/>
      <w:marBottom w:val="0"/>
      <w:divBdr>
        <w:top w:val="none" w:sz="0" w:space="0" w:color="auto"/>
        <w:left w:val="none" w:sz="0" w:space="0" w:color="auto"/>
        <w:bottom w:val="none" w:sz="0" w:space="0" w:color="auto"/>
        <w:right w:val="none" w:sz="0" w:space="0" w:color="auto"/>
      </w:divBdr>
    </w:div>
    <w:div w:id="1900243926">
      <w:bodyDiv w:val="1"/>
      <w:marLeft w:val="0"/>
      <w:marRight w:val="0"/>
      <w:marTop w:val="0"/>
      <w:marBottom w:val="0"/>
      <w:divBdr>
        <w:top w:val="none" w:sz="0" w:space="0" w:color="auto"/>
        <w:left w:val="none" w:sz="0" w:space="0" w:color="auto"/>
        <w:bottom w:val="none" w:sz="0" w:space="0" w:color="auto"/>
        <w:right w:val="none" w:sz="0" w:space="0" w:color="auto"/>
      </w:divBdr>
    </w:div>
    <w:div w:id="1900361352">
      <w:bodyDiv w:val="1"/>
      <w:marLeft w:val="0"/>
      <w:marRight w:val="0"/>
      <w:marTop w:val="0"/>
      <w:marBottom w:val="0"/>
      <w:divBdr>
        <w:top w:val="none" w:sz="0" w:space="0" w:color="auto"/>
        <w:left w:val="none" w:sz="0" w:space="0" w:color="auto"/>
        <w:bottom w:val="none" w:sz="0" w:space="0" w:color="auto"/>
        <w:right w:val="none" w:sz="0" w:space="0" w:color="auto"/>
      </w:divBdr>
      <w:divsChild>
        <w:div w:id="497502172">
          <w:marLeft w:val="0"/>
          <w:marRight w:val="0"/>
          <w:marTop w:val="0"/>
          <w:marBottom w:val="0"/>
          <w:divBdr>
            <w:top w:val="none" w:sz="0" w:space="0" w:color="auto"/>
            <w:left w:val="none" w:sz="0" w:space="0" w:color="auto"/>
            <w:bottom w:val="none" w:sz="0" w:space="0" w:color="auto"/>
            <w:right w:val="none" w:sz="0" w:space="0" w:color="auto"/>
          </w:divBdr>
          <w:divsChild>
            <w:div w:id="1312251751">
              <w:marLeft w:val="0"/>
              <w:marRight w:val="0"/>
              <w:marTop w:val="0"/>
              <w:marBottom w:val="0"/>
              <w:divBdr>
                <w:top w:val="none" w:sz="0" w:space="0" w:color="auto"/>
                <w:left w:val="none" w:sz="0" w:space="0" w:color="auto"/>
                <w:bottom w:val="none" w:sz="0" w:space="0" w:color="auto"/>
                <w:right w:val="none" w:sz="0" w:space="0" w:color="auto"/>
              </w:divBdr>
              <w:divsChild>
                <w:div w:id="1016347037">
                  <w:marLeft w:val="0"/>
                  <w:marRight w:val="0"/>
                  <w:marTop w:val="0"/>
                  <w:marBottom w:val="0"/>
                  <w:divBdr>
                    <w:top w:val="none" w:sz="0" w:space="0" w:color="auto"/>
                    <w:left w:val="none" w:sz="0" w:space="0" w:color="auto"/>
                    <w:bottom w:val="none" w:sz="0" w:space="0" w:color="auto"/>
                    <w:right w:val="none" w:sz="0" w:space="0" w:color="auto"/>
                  </w:divBdr>
                  <w:divsChild>
                    <w:div w:id="46446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743872">
      <w:bodyDiv w:val="1"/>
      <w:marLeft w:val="0"/>
      <w:marRight w:val="0"/>
      <w:marTop w:val="0"/>
      <w:marBottom w:val="0"/>
      <w:divBdr>
        <w:top w:val="none" w:sz="0" w:space="0" w:color="auto"/>
        <w:left w:val="none" w:sz="0" w:space="0" w:color="auto"/>
        <w:bottom w:val="none" w:sz="0" w:space="0" w:color="auto"/>
        <w:right w:val="none" w:sz="0" w:space="0" w:color="auto"/>
      </w:divBdr>
      <w:divsChild>
        <w:div w:id="1341273979">
          <w:marLeft w:val="0"/>
          <w:marRight w:val="0"/>
          <w:marTop w:val="0"/>
          <w:marBottom w:val="0"/>
          <w:divBdr>
            <w:top w:val="none" w:sz="0" w:space="0" w:color="auto"/>
            <w:left w:val="none" w:sz="0" w:space="0" w:color="auto"/>
            <w:bottom w:val="none" w:sz="0" w:space="0" w:color="auto"/>
            <w:right w:val="none" w:sz="0" w:space="0" w:color="auto"/>
          </w:divBdr>
          <w:divsChild>
            <w:div w:id="1504277694">
              <w:marLeft w:val="0"/>
              <w:marRight w:val="0"/>
              <w:marTop w:val="0"/>
              <w:marBottom w:val="0"/>
              <w:divBdr>
                <w:top w:val="none" w:sz="0" w:space="0" w:color="auto"/>
                <w:left w:val="none" w:sz="0" w:space="0" w:color="auto"/>
                <w:bottom w:val="none" w:sz="0" w:space="0" w:color="auto"/>
                <w:right w:val="none" w:sz="0" w:space="0" w:color="auto"/>
              </w:divBdr>
              <w:divsChild>
                <w:div w:id="98870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415581">
          <w:marLeft w:val="0"/>
          <w:marRight w:val="0"/>
          <w:marTop w:val="0"/>
          <w:marBottom w:val="0"/>
          <w:divBdr>
            <w:top w:val="none" w:sz="0" w:space="0" w:color="auto"/>
            <w:left w:val="none" w:sz="0" w:space="0" w:color="auto"/>
            <w:bottom w:val="none" w:sz="0" w:space="0" w:color="auto"/>
            <w:right w:val="none" w:sz="0" w:space="0" w:color="auto"/>
          </w:divBdr>
          <w:divsChild>
            <w:div w:id="900100290">
              <w:marLeft w:val="0"/>
              <w:marRight w:val="0"/>
              <w:marTop w:val="0"/>
              <w:marBottom w:val="0"/>
              <w:divBdr>
                <w:top w:val="none" w:sz="0" w:space="0" w:color="auto"/>
                <w:left w:val="none" w:sz="0" w:space="0" w:color="auto"/>
                <w:bottom w:val="none" w:sz="0" w:space="0" w:color="auto"/>
                <w:right w:val="none" w:sz="0" w:space="0" w:color="auto"/>
              </w:divBdr>
              <w:divsChild>
                <w:div w:id="2103798065">
                  <w:marLeft w:val="0"/>
                  <w:marRight w:val="0"/>
                  <w:marTop w:val="0"/>
                  <w:marBottom w:val="0"/>
                  <w:divBdr>
                    <w:top w:val="none" w:sz="0" w:space="0" w:color="auto"/>
                    <w:left w:val="none" w:sz="0" w:space="0" w:color="auto"/>
                    <w:bottom w:val="none" w:sz="0" w:space="0" w:color="auto"/>
                    <w:right w:val="none" w:sz="0" w:space="0" w:color="auto"/>
                  </w:divBdr>
                </w:div>
              </w:divsChild>
            </w:div>
            <w:div w:id="986472384">
              <w:marLeft w:val="0"/>
              <w:marRight w:val="0"/>
              <w:marTop w:val="0"/>
              <w:marBottom w:val="0"/>
              <w:divBdr>
                <w:top w:val="none" w:sz="0" w:space="0" w:color="auto"/>
                <w:left w:val="none" w:sz="0" w:space="0" w:color="auto"/>
                <w:bottom w:val="none" w:sz="0" w:space="0" w:color="auto"/>
                <w:right w:val="none" w:sz="0" w:space="0" w:color="auto"/>
              </w:divBdr>
              <w:divsChild>
                <w:div w:id="144985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091154">
      <w:bodyDiv w:val="1"/>
      <w:marLeft w:val="0"/>
      <w:marRight w:val="0"/>
      <w:marTop w:val="0"/>
      <w:marBottom w:val="0"/>
      <w:divBdr>
        <w:top w:val="none" w:sz="0" w:space="0" w:color="auto"/>
        <w:left w:val="none" w:sz="0" w:space="0" w:color="auto"/>
        <w:bottom w:val="none" w:sz="0" w:space="0" w:color="auto"/>
        <w:right w:val="none" w:sz="0" w:space="0" w:color="auto"/>
      </w:divBdr>
    </w:div>
    <w:div w:id="1903179059">
      <w:bodyDiv w:val="1"/>
      <w:marLeft w:val="0"/>
      <w:marRight w:val="0"/>
      <w:marTop w:val="0"/>
      <w:marBottom w:val="0"/>
      <w:divBdr>
        <w:top w:val="none" w:sz="0" w:space="0" w:color="auto"/>
        <w:left w:val="none" w:sz="0" w:space="0" w:color="auto"/>
        <w:bottom w:val="none" w:sz="0" w:space="0" w:color="auto"/>
        <w:right w:val="none" w:sz="0" w:space="0" w:color="auto"/>
      </w:divBdr>
      <w:divsChild>
        <w:div w:id="1858733169">
          <w:marLeft w:val="0"/>
          <w:marRight w:val="0"/>
          <w:marTop w:val="0"/>
          <w:marBottom w:val="0"/>
          <w:divBdr>
            <w:top w:val="none" w:sz="0" w:space="0" w:color="auto"/>
            <w:left w:val="none" w:sz="0" w:space="0" w:color="auto"/>
            <w:bottom w:val="none" w:sz="0" w:space="0" w:color="auto"/>
            <w:right w:val="none" w:sz="0" w:space="0" w:color="auto"/>
          </w:divBdr>
          <w:divsChild>
            <w:div w:id="754322272">
              <w:marLeft w:val="0"/>
              <w:marRight w:val="0"/>
              <w:marTop w:val="0"/>
              <w:marBottom w:val="0"/>
              <w:divBdr>
                <w:top w:val="none" w:sz="0" w:space="0" w:color="auto"/>
                <w:left w:val="none" w:sz="0" w:space="0" w:color="auto"/>
                <w:bottom w:val="none" w:sz="0" w:space="0" w:color="auto"/>
                <w:right w:val="none" w:sz="0" w:space="0" w:color="auto"/>
              </w:divBdr>
              <w:divsChild>
                <w:div w:id="372968470">
                  <w:marLeft w:val="0"/>
                  <w:marRight w:val="0"/>
                  <w:marTop w:val="0"/>
                  <w:marBottom w:val="0"/>
                  <w:divBdr>
                    <w:top w:val="none" w:sz="0" w:space="0" w:color="auto"/>
                    <w:left w:val="none" w:sz="0" w:space="0" w:color="auto"/>
                    <w:bottom w:val="none" w:sz="0" w:space="0" w:color="auto"/>
                    <w:right w:val="none" w:sz="0" w:space="0" w:color="auto"/>
                  </w:divBdr>
                  <w:divsChild>
                    <w:div w:id="39420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379269">
      <w:bodyDiv w:val="1"/>
      <w:marLeft w:val="0"/>
      <w:marRight w:val="0"/>
      <w:marTop w:val="0"/>
      <w:marBottom w:val="0"/>
      <w:divBdr>
        <w:top w:val="none" w:sz="0" w:space="0" w:color="auto"/>
        <w:left w:val="none" w:sz="0" w:space="0" w:color="auto"/>
        <w:bottom w:val="none" w:sz="0" w:space="0" w:color="auto"/>
        <w:right w:val="none" w:sz="0" w:space="0" w:color="auto"/>
      </w:divBdr>
    </w:div>
    <w:div w:id="1907494933">
      <w:bodyDiv w:val="1"/>
      <w:marLeft w:val="0"/>
      <w:marRight w:val="0"/>
      <w:marTop w:val="0"/>
      <w:marBottom w:val="0"/>
      <w:divBdr>
        <w:top w:val="none" w:sz="0" w:space="0" w:color="auto"/>
        <w:left w:val="none" w:sz="0" w:space="0" w:color="auto"/>
        <w:bottom w:val="none" w:sz="0" w:space="0" w:color="auto"/>
        <w:right w:val="none" w:sz="0" w:space="0" w:color="auto"/>
      </w:divBdr>
    </w:div>
    <w:div w:id="1908609554">
      <w:bodyDiv w:val="1"/>
      <w:marLeft w:val="0"/>
      <w:marRight w:val="0"/>
      <w:marTop w:val="0"/>
      <w:marBottom w:val="0"/>
      <w:divBdr>
        <w:top w:val="none" w:sz="0" w:space="0" w:color="auto"/>
        <w:left w:val="none" w:sz="0" w:space="0" w:color="auto"/>
        <w:bottom w:val="none" w:sz="0" w:space="0" w:color="auto"/>
        <w:right w:val="none" w:sz="0" w:space="0" w:color="auto"/>
      </w:divBdr>
      <w:divsChild>
        <w:div w:id="1936546882">
          <w:marLeft w:val="0"/>
          <w:marRight w:val="0"/>
          <w:marTop w:val="0"/>
          <w:marBottom w:val="0"/>
          <w:divBdr>
            <w:top w:val="none" w:sz="0" w:space="0" w:color="auto"/>
            <w:left w:val="none" w:sz="0" w:space="0" w:color="auto"/>
            <w:bottom w:val="none" w:sz="0" w:space="0" w:color="auto"/>
            <w:right w:val="none" w:sz="0" w:space="0" w:color="auto"/>
          </w:divBdr>
          <w:divsChild>
            <w:div w:id="705955483">
              <w:marLeft w:val="0"/>
              <w:marRight w:val="0"/>
              <w:marTop w:val="0"/>
              <w:marBottom w:val="0"/>
              <w:divBdr>
                <w:top w:val="none" w:sz="0" w:space="0" w:color="auto"/>
                <w:left w:val="none" w:sz="0" w:space="0" w:color="auto"/>
                <w:bottom w:val="none" w:sz="0" w:space="0" w:color="auto"/>
                <w:right w:val="none" w:sz="0" w:space="0" w:color="auto"/>
              </w:divBdr>
              <w:divsChild>
                <w:div w:id="83808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462568">
      <w:bodyDiv w:val="1"/>
      <w:marLeft w:val="0"/>
      <w:marRight w:val="0"/>
      <w:marTop w:val="0"/>
      <w:marBottom w:val="0"/>
      <w:divBdr>
        <w:top w:val="none" w:sz="0" w:space="0" w:color="auto"/>
        <w:left w:val="none" w:sz="0" w:space="0" w:color="auto"/>
        <w:bottom w:val="none" w:sz="0" w:space="0" w:color="auto"/>
        <w:right w:val="none" w:sz="0" w:space="0" w:color="auto"/>
      </w:divBdr>
    </w:div>
    <w:div w:id="1913931153">
      <w:bodyDiv w:val="1"/>
      <w:marLeft w:val="0"/>
      <w:marRight w:val="0"/>
      <w:marTop w:val="0"/>
      <w:marBottom w:val="0"/>
      <w:divBdr>
        <w:top w:val="none" w:sz="0" w:space="0" w:color="auto"/>
        <w:left w:val="none" w:sz="0" w:space="0" w:color="auto"/>
        <w:bottom w:val="none" w:sz="0" w:space="0" w:color="auto"/>
        <w:right w:val="none" w:sz="0" w:space="0" w:color="auto"/>
      </w:divBdr>
      <w:divsChild>
        <w:div w:id="1796169881">
          <w:marLeft w:val="0"/>
          <w:marRight w:val="0"/>
          <w:marTop w:val="0"/>
          <w:marBottom w:val="0"/>
          <w:divBdr>
            <w:top w:val="none" w:sz="0" w:space="0" w:color="auto"/>
            <w:left w:val="none" w:sz="0" w:space="0" w:color="auto"/>
            <w:bottom w:val="none" w:sz="0" w:space="0" w:color="auto"/>
            <w:right w:val="none" w:sz="0" w:space="0" w:color="auto"/>
          </w:divBdr>
          <w:divsChild>
            <w:div w:id="841748304">
              <w:marLeft w:val="0"/>
              <w:marRight w:val="0"/>
              <w:marTop w:val="0"/>
              <w:marBottom w:val="0"/>
              <w:divBdr>
                <w:top w:val="none" w:sz="0" w:space="0" w:color="auto"/>
                <w:left w:val="none" w:sz="0" w:space="0" w:color="auto"/>
                <w:bottom w:val="none" w:sz="0" w:space="0" w:color="auto"/>
                <w:right w:val="none" w:sz="0" w:space="0" w:color="auto"/>
              </w:divBdr>
              <w:divsChild>
                <w:div w:id="107794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588100">
      <w:bodyDiv w:val="1"/>
      <w:marLeft w:val="0"/>
      <w:marRight w:val="0"/>
      <w:marTop w:val="0"/>
      <w:marBottom w:val="0"/>
      <w:divBdr>
        <w:top w:val="none" w:sz="0" w:space="0" w:color="auto"/>
        <w:left w:val="none" w:sz="0" w:space="0" w:color="auto"/>
        <w:bottom w:val="none" w:sz="0" w:space="0" w:color="auto"/>
        <w:right w:val="none" w:sz="0" w:space="0" w:color="auto"/>
      </w:divBdr>
    </w:div>
    <w:div w:id="1915504905">
      <w:bodyDiv w:val="1"/>
      <w:marLeft w:val="0"/>
      <w:marRight w:val="0"/>
      <w:marTop w:val="0"/>
      <w:marBottom w:val="0"/>
      <w:divBdr>
        <w:top w:val="none" w:sz="0" w:space="0" w:color="auto"/>
        <w:left w:val="none" w:sz="0" w:space="0" w:color="auto"/>
        <w:bottom w:val="none" w:sz="0" w:space="0" w:color="auto"/>
        <w:right w:val="none" w:sz="0" w:space="0" w:color="auto"/>
      </w:divBdr>
    </w:div>
    <w:div w:id="1915584477">
      <w:bodyDiv w:val="1"/>
      <w:marLeft w:val="0"/>
      <w:marRight w:val="0"/>
      <w:marTop w:val="0"/>
      <w:marBottom w:val="0"/>
      <w:divBdr>
        <w:top w:val="none" w:sz="0" w:space="0" w:color="auto"/>
        <w:left w:val="none" w:sz="0" w:space="0" w:color="auto"/>
        <w:bottom w:val="none" w:sz="0" w:space="0" w:color="auto"/>
        <w:right w:val="none" w:sz="0" w:space="0" w:color="auto"/>
      </w:divBdr>
      <w:divsChild>
        <w:div w:id="1093280169">
          <w:marLeft w:val="0"/>
          <w:marRight w:val="0"/>
          <w:marTop w:val="0"/>
          <w:marBottom w:val="0"/>
          <w:divBdr>
            <w:top w:val="none" w:sz="0" w:space="0" w:color="auto"/>
            <w:left w:val="none" w:sz="0" w:space="0" w:color="auto"/>
            <w:bottom w:val="none" w:sz="0" w:space="0" w:color="auto"/>
            <w:right w:val="none" w:sz="0" w:space="0" w:color="auto"/>
          </w:divBdr>
          <w:divsChild>
            <w:div w:id="365834008">
              <w:marLeft w:val="0"/>
              <w:marRight w:val="0"/>
              <w:marTop w:val="0"/>
              <w:marBottom w:val="0"/>
              <w:divBdr>
                <w:top w:val="none" w:sz="0" w:space="0" w:color="auto"/>
                <w:left w:val="none" w:sz="0" w:space="0" w:color="auto"/>
                <w:bottom w:val="none" w:sz="0" w:space="0" w:color="auto"/>
                <w:right w:val="none" w:sz="0" w:space="0" w:color="auto"/>
              </w:divBdr>
              <w:divsChild>
                <w:div w:id="70467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161054">
      <w:bodyDiv w:val="1"/>
      <w:marLeft w:val="0"/>
      <w:marRight w:val="0"/>
      <w:marTop w:val="0"/>
      <w:marBottom w:val="0"/>
      <w:divBdr>
        <w:top w:val="none" w:sz="0" w:space="0" w:color="auto"/>
        <w:left w:val="none" w:sz="0" w:space="0" w:color="auto"/>
        <w:bottom w:val="none" w:sz="0" w:space="0" w:color="auto"/>
        <w:right w:val="none" w:sz="0" w:space="0" w:color="auto"/>
      </w:divBdr>
    </w:div>
    <w:div w:id="1916696624">
      <w:bodyDiv w:val="1"/>
      <w:marLeft w:val="0"/>
      <w:marRight w:val="0"/>
      <w:marTop w:val="0"/>
      <w:marBottom w:val="0"/>
      <w:divBdr>
        <w:top w:val="none" w:sz="0" w:space="0" w:color="auto"/>
        <w:left w:val="none" w:sz="0" w:space="0" w:color="auto"/>
        <w:bottom w:val="none" w:sz="0" w:space="0" w:color="auto"/>
        <w:right w:val="none" w:sz="0" w:space="0" w:color="auto"/>
      </w:divBdr>
      <w:divsChild>
        <w:div w:id="1170945097">
          <w:marLeft w:val="0"/>
          <w:marRight w:val="0"/>
          <w:marTop w:val="0"/>
          <w:marBottom w:val="0"/>
          <w:divBdr>
            <w:top w:val="none" w:sz="0" w:space="0" w:color="auto"/>
            <w:left w:val="none" w:sz="0" w:space="0" w:color="auto"/>
            <w:bottom w:val="none" w:sz="0" w:space="0" w:color="auto"/>
            <w:right w:val="none" w:sz="0" w:space="0" w:color="auto"/>
          </w:divBdr>
          <w:divsChild>
            <w:div w:id="80831980">
              <w:marLeft w:val="0"/>
              <w:marRight w:val="0"/>
              <w:marTop w:val="0"/>
              <w:marBottom w:val="0"/>
              <w:divBdr>
                <w:top w:val="none" w:sz="0" w:space="0" w:color="auto"/>
                <w:left w:val="none" w:sz="0" w:space="0" w:color="auto"/>
                <w:bottom w:val="none" w:sz="0" w:space="0" w:color="auto"/>
                <w:right w:val="none" w:sz="0" w:space="0" w:color="auto"/>
              </w:divBdr>
              <w:divsChild>
                <w:div w:id="102675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862640">
      <w:bodyDiv w:val="1"/>
      <w:marLeft w:val="0"/>
      <w:marRight w:val="0"/>
      <w:marTop w:val="0"/>
      <w:marBottom w:val="0"/>
      <w:divBdr>
        <w:top w:val="none" w:sz="0" w:space="0" w:color="auto"/>
        <w:left w:val="none" w:sz="0" w:space="0" w:color="auto"/>
        <w:bottom w:val="none" w:sz="0" w:space="0" w:color="auto"/>
        <w:right w:val="none" w:sz="0" w:space="0" w:color="auto"/>
      </w:divBdr>
    </w:div>
    <w:div w:id="1918515233">
      <w:bodyDiv w:val="1"/>
      <w:marLeft w:val="0"/>
      <w:marRight w:val="0"/>
      <w:marTop w:val="0"/>
      <w:marBottom w:val="0"/>
      <w:divBdr>
        <w:top w:val="none" w:sz="0" w:space="0" w:color="auto"/>
        <w:left w:val="none" w:sz="0" w:space="0" w:color="auto"/>
        <w:bottom w:val="none" w:sz="0" w:space="0" w:color="auto"/>
        <w:right w:val="none" w:sz="0" w:space="0" w:color="auto"/>
      </w:divBdr>
    </w:div>
    <w:div w:id="1921061246">
      <w:bodyDiv w:val="1"/>
      <w:marLeft w:val="0"/>
      <w:marRight w:val="0"/>
      <w:marTop w:val="0"/>
      <w:marBottom w:val="0"/>
      <w:divBdr>
        <w:top w:val="none" w:sz="0" w:space="0" w:color="auto"/>
        <w:left w:val="none" w:sz="0" w:space="0" w:color="auto"/>
        <w:bottom w:val="none" w:sz="0" w:space="0" w:color="auto"/>
        <w:right w:val="none" w:sz="0" w:space="0" w:color="auto"/>
      </w:divBdr>
    </w:div>
    <w:div w:id="1921451941">
      <w:bodyDiv w:val="1"/>
      <w:marLeft w:val="0"/>
      <w:marRight w:val="0"/>
      <w:marTop w:val="0"/>
      <w:marBottom w:val="0"/>
      <w:divBdr>
        <w:top w:val="none" w:sz="0" w:space="0" w:color="auto"/>
        <w:left w:val="none" w:sz="0" w:space="0" w:color="auto"/>
        <w:bottom w:val="none" w:sz="0" w:space="0" w:color="auto"/>
        <w:right w:val="none" w:sz="0" w:space="0" w:color="auto"/>
      </w:divBdr>
      <w:divsChild>
        <w:div w:id="1351180531">
          <w:marLeft w:val="0"/>
          <w:marRight w:val="0"/>
          <w:marTop w:val="0"/>
          <w:marBottom w:val="0"/>
          <w:divBdr>
            <w:top w:val="none" w:sz="0" w:space="0" w:color="auto"/>
            <w:left w:val="none" w:sz="0" w:space="0" w:color="auto"/>
            <w:bottom w:val="none" w:sz="0" w:space="0" w:color="auto"/>
            <w:right w:val="none" w:sz="0" w:space="0" w:color="auto"/>
          </w:divBdr>
          <w:divsChild>
            <w:div w:id="1203907022">
              <w:marLeft w:val="0"/>
              <w:marRight w:val="0"/>
              <w:marTop w:val="0"/>
              <w:marBottom w:val="0"/>
              <w:divBdr>
                <w:top w:val="none" w:sz="0" w:space="0" w:color="auto"/>
                <w:left w:val="none" w:sz="0" w:space="0" w:color="auto"/>
                <w:bottom w:val="none" w:sz="0" w:space="0" w:color="auto"/>
                <w:right w:val="none" w:sz="0" w:space="0" w:color="auto"/>
              </w:divBdr>
              <w:divsChild>
                <w:div w:id="170944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399890">
      <w:bodyDiv w:val="1"/>
      <w:marLeft w:val="0"/>
      <w:marRight w:val="0"/>
      <w:marTop w:val="0"/>
      <w:marBottom w:val="0"/>
      <w:divBdr>
        <w:top w:val="none" w:sz="0" w:space="0" w:color="auto"/>
        <w:left w:val="none" w:sz="0" w:space="0" w:color="auto"/>
        <w:bottom w:val="none" w:sz="0" w:space="0" w:color="auto"/>
        <w:right w:val="none" w:sz="0" w:space="0" w:color="auto"/>
      </w:divBdr>
    </w:div>
    <w:div w:id="1925187391">
      <w:bodyDiv w:val="1"/>
      <w:marLeft w:val="0"/>
      <w:marRight w:val="0"/>
      <w:marTop w:val="0"/>
      <w:marBottom w:val="0"/>
      <w:divBdr>
        <w:top w:val="none" w:sz="0" w:space="0" w:color="auto"/>
        <w:left w:val="none" w:sz="0" w:space="0" w:color="auto"/>
        <w:bottom w:val="none" w:sz="0" w:space="0" w:color="auto"/>
        <w:right w:val="none" w:sz="0" w:space="0" w:color="auto"/>
      </w:divBdr>
      <w:divsChild>
        <w:div w:id="2086146936">
          <w:marLeft w:val="0"/>
          <w:marRight w:val="0"/>
          <w:marTop w:val="0"/>
          <w:marBottom w:val="0"/>
          <w:divBdr>
            <w:top w:val="none" w:sz="0" w:space="0" w:color="auto"/>
            <w:left w:val="none" w:sz="0" w:space="0" w:color="auto"/>
            <w:bottom w:val="none" w:sz="0" w:space="0" w:color="auto"/>
            <w:right w:val="none" w:sz="0" w:space="0" w:color="auto"/>
          </w:divBdr>
          <w:divsChild>
            <w:div w:id="973556938">
              <w:marLeft w:val="0"/>
              <w:marRight w:val="0"/>
              <w:marTop w:val="0"/>
              <w:marBottom w:val="0"/>
              <w:divBdr>
                <w:top w:val="none" w:sz="0" w:space="0" w:color="auto"/>
                <w:left w:val="none" w:sz="0" w:space="0" w:color="auto"/>
                <w:bottom w:val="none" w:sz="0" w:space="0" w:color="auto"/>
                <w:right w:val="none" w:sz="0" w:space="0" w:color="auto"/>
              </w:divBdr>
              <w:divsChild>
                <w:div w:id="92519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919333">
      <w:bodyDiv w:val="1"/>
      <w:marLeft w:val="0"/>
      <w:marRight w:val="0"/>
      <w:marTop w:val="0"/>
      <w:marBottom w:val="0"/>
      <w:divBdr>
        <w:top w:val="none" w:sz="0" w:space="0" w:color="auto"/>
        <w:left w:val="none" w:sz="0" w:space="0" w:color="auto"/>
        <w:bottom w:val="none" w:sz="0" w:space="0" w:color="auto"/>
        <w:right w:val="none" w:sz="0" w:space="0" w:color="auto"/>
      </w:divBdr>
    </w:div>
    <w:div w:id="1926723258">
      <w:bodyDiv w:val="1"/>
      <w:marLeft w:val="0"/>
      <w:marRight w:val="0"/>
      <w:marTop w:val="0"/>
      <w:marBottom w:val="0"/>
      <w:divBdr>
        <w:top w:val="none" w:sz="0" w:space="0" w:color="auto"/>
        <w:left w:val="none" w:sz="0" w:space="0" w:color="auto"/>
        <w:bottom w:val="none" w:sz="0" w:space="0" w:color="auto"/>
        <w:right w:val="none" w:sz="0" w:space="0" w:color="auto"/>
      </w:divBdr>
      <w:divsChild>
        <w:div w:id="777332541">
          <w:marLeft w:val="0"/>
          <w:marRight w:val="0"/>
          <w:marTop w:val="0"/>
          <w:marBottom w:val="0"/>
          <w:divBdr>
            <w:top w:val="none" w:sz="0" w:space="0" w:color="auto"/>
            <w:left w:val="none" w:sz="0" w:space="0" w:color="auto"/>
            <w:bottom w:val="none" w:sz="0" w:space="0" w:color="auto"/>
            <w:right w:val="none" w:sz="0" w:space="0" w:color="auto"/>
          </w:divBdr>
          <w:divsChild>
            <w:div w:id="1021010945">
              <w:marLeft w:val="0"/>
              <w:marRight w:val="0"/>
              <w:marTop w:val="0"/>
              <w:marBottom w:val="0"/>
              <w:divBdr>
                <w:top w:val="none" w:sz="0" w:space="0" w:color="auto"/>
                <w:left w:val="none" w:sz="0" w:space="0" w:color="auto"/>
                <w:bottom w:val="none" w:sz="0" w:space="0" w:color="auto"/>
                <w:right w:val="none" w:sz="0" w:space="0" w:color="auto"/>
              </w:divBdr>
              <w:divsChild>
                <w:div w:id="292291796">
                  <w:marLeft w:val="0"/>
                  <w:marRight w:val="0"/>
                  <w:marTop w:val="0"/>
                  <w:marBottom w:val="0"/>
                  <w:divBdr>
                    <w:top w:val="none" w:sz="0" w:space="0" w:color="auto"/>
                    <w:left w:val="none" w:sz="0" w:space="0" w:color="auto"/>
                    <w:bottom w:val="none" w:sz="0" w:space="0" w:color="auto"/>
                    <w:right w:val="none" w:sz="0" w:space="0" w:color="auto"/>
                  </w:divBdr>
                  <w:divsChild>
                    <w:div w:id="143428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839354">
      <w:bodyDiv w:val="1"/>
      <w:marLeft w:val="0"/>
      <w:marRight w:val="0"/>
      <w:marTop w:val="0"/>
      <w:marBottom w:val="0"/>
      <w:divBdr>
        <w:top w:val="none" w:sz="0" w:space="0" w:color="auto"/>
        <w:left w:val="none" w:sz="0" w:space="0" w:color="auto"/>
        <w:bottom w:val="none" w:sz="0" w:space="0" w:color="auto"/>
        <w:right w:val="none" w:sz="0" w:space="0" w:color="auto"/>
      </w:divBdr>
    </w:div>
    <w:div w:id="1927300674">
      <w:bodyDiv w:val="1"/>
      <w:marLeft w:val="0"/>
      <w:marRight w:val="0"/>
      <w:marTop w:val="0"/>
      <w:marBottom w:val="0"/>
      <w:divBdr>
        <w:top w:val="none" w:sz="0" w:space="0" w:color="auto"/>
        <w:left w:val="none" w:sz="0" w:space="0" w:color="auto"/>
        <w:bottom w:val="none" w:sz="0" w:space="0" w:color="auto"/>
        <w:right w:val="none" w:sz="0" w:space="0" w:color="auto"/>
      </w:divBdr>
    </w:div>
    <w:div w:id="1927573134">
      <w:bodyDiv w:val="1"/>
      <w:marLeft w:val="0"/>
      <w:marRight w:val="0"/>
      <w:marTop w:val="0"/>
      <w:marBottom w:val="0"/>
      <w:divBdr>
        <w:top w:val="none" w:sz="0" w:space="0" w:color="auto"/>
        <w:left w:val="none" w:sz="0" w:space="0" w:color="auto"/>
        <w:bottom w:val="none" w:sz="0" w:space="0" w:color="auto"/>
        <w:right w:val="none" w:sz="0" w:space="0" w:color="auto"/>
      </w:divBdr>
      <w:divsChild>
        <w:div w:id="1773283314">
          <w:marLeft w:val="0"/>
          <w:marRight w:val="0"/>
          <w:marTop w:val="0"/>
          <w:marBottom w:val="0"/>
          <w:divBdr>
            <w:top w:val="none" w:sz="0" w:space="0" w:color="auto"/>
            <w:left w:val="none" w:sz="0" w:space="0" w:color="auto"/>
            <w:bottom w:val="none" w:sz="0" w:space="0" w:color="auto"/>
            <w:right w:val="none" w:sz="0" w:space="0" w:color="auto"/>
          </w:divBdr>
          <w:divsChild>
            <w:div w:id="2031056610">
              <w:marLeft w:val="0"/>
              <w:marRight w:val="0"/>
              <w:marTop w:val="0"/>
              <w:marBottom w:val="0"/>
              <w:divBdr>
                <w:top w:val="none" w:sz="0" w:space="0" w:color="auto"/>
                <w:left w:val="none" w:sz="0" w:space="0" w:color="auto"/>
                <w:bottom w:val="none" w:sz="0" w:space="0" w:color="auto"/>
                <w:right w:val="none" w:sz="0" w:space="0" w:color="auto"/>
              </w:divBdr>
              <w:divsChild>
                <w:div w:id="56102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924295">
      <w:bodyDiv w:val="1"/>
      <w:marLeft w:val="0"/>
      <w:marRight w:val="0"/>
      <w:marTop w:val="0"/>
      <w:marBottom w:val="0"/>
      <w:divBdr>
        <w:top w:val="none" w:sz="0" w:space="0" w:color="auto"/>
        <w:left w:val="none" w:sz="0" w:space="0" w:color="auto"/>
        <w:bottom w:val="none" w:sz="0" w:space="0" w:color="auto"/>
        <w:right w:val="none" w:sz="0" w:space="0" w:color="auto"/>
      </w:divBdr>
    </w:div>
    <w:div w:id="1929079249">
      <w:bodyDiv w:val="1"/>
      <w:marLeft w:val="0"/>
      <w:marRight w:val="0"/>
      <w:marTop w:val="0"/>
      <w:marBottom w:val="0"/>
      <w:divBdr>
        <w:top w:val="none" w:sz="0" w:space="0" w:color="auto"/>
        <w:left w:val="none" w:sz="0" w:space="0" w:color="auto"/>
        <w:bottom w:val="none" w:sz="0" w:space="0" w:color="auto"/>
        <w:right w:val="none" w:sz="0" w:space="0" w:color="auto"/>
      </w:divBdr>
      <w:divsChild>
        <w:div w:id="315191202">
          <w:marLeft w:val="0"/>
          <w:marRight w:val="0"/>
          <w:marTop w:val="0"/>
          <w:marBottom w:val="0"/>
          <w:divBdr>
            <w:top w:val="none" w:sz="0" w:space="0" w:color="auto"/>
            <w:left w:val="none" w:sz="0" w:space="0" w:color="auto"/>
            <w:bottom w:val="none" w:sz="0" w:space="0" w:color="auto"/>
            <w:right w:val="none" w:sz="0" w:space="0" w:color="auto"/>
          </w:divBdr>
        </w:div>
        <w:div w:id="385420681">
          <w:marLeft w:val="0"/>
          <w:marRight w:val="0"/>
          <w:marTop w:val="0"/>
          <w:marBottom w:val="0"/>
          <w:divBdr>
            <w:top w:val="none" w:sz="0" w:space="0" w:color="auto"/>
            <w:left w:val="none" w:sz="0" w:space="0" w:color="auto"/>
            <w:bottom w:val="none" w:sz="0" w:space="0" w:color="auto"/>
            <w:right w:val="none" w:sz="0" w:space="0" w:color="auto"/>
          </w:divBdr>
        </w:div>
        <w:div w:id="979923071">
          <w:marLeft w:val="0"/>
          <w:marRight w:val="0"/>
          <w:marTop w:val="0"/>
          <w:marBottom w:val="0"/>
          <w:divBdr>
            <w:top w:val="none" w:sz="0" w:space="0" w:color="auto"/>
            <w:left w:val="none" w:sz="0" w:space="0" w:color="auto"/>
            <w:bottom w:val="none" w:sz="0" w:space="0" w:color="auto"/>
            <w:right w:val="none" w:sz="0" w:space="0" w:color="auto"/>
          </w:divBdr>
        </w:div>
        <w:div w:id="1160581578">
          <w:marLeft w:val="0"/>
          <w:marRight w:val="0"/>
          <w:marTop w:val="0"/>
          <w:marBottom w:val="0"/>
          <w:divBdr>
            <w:top w:val="none" w:sz="0" w:space="0" w:color="auto"/>
            <w:left w:val="none" w:sz="0" w:space="0" w:color="auto"/>
            <w:bottom w:val="none" w:sz="0" w:space="0" w:color="auto"/>
            <w:right w:val="none" w:sz="0" w:space="0" w:color="auto"/>
          </w:divBdr>
        </w:div>
        <w:div w:id="1319260693">
          <w:marLeft w:val="0"/>
          <w:marRight w:val="0"/>
          <w:marTop w:val="0"/>
          <w:marBottom w:val="0"/>
          <w:divBdr>
            <w:top w:val="none" w:sz="0" w:space="0" w:color="auto"/>
            <w:left w:val="none" w:sz="0" w:space="0" w:color="auto"/>
            <w:bottom w:val="none" w:sz="0" w:space="0" w:color="auto"/>
            <w:right w:val="none" w:sz="0" w:space="0" w:color="auto"/>
          </w:divBdr>
        </w:div>
        <w:div w:id="1872258091">
          <w:marLeft w:val="0"/>
          <w:marRight w:val="0"/>
          <w:marTop w:val="0"/>
          <w:marBottom w:val="0"/>
          <w:divBdr>
            <w:top w:val="none" w:sz="0" w:space="0" w:color="auto"/>
            <w:left w:val="none" w:sz="0" w:space="0" w:color="auto"/>
            <w:bottom w:val="none" w:sz="0" w:space="0" w:color="auto"/>
            <w:right w:val="none" w:sz="0" w:space="0" w:color="auto"/>
          </w:divBdr>
        </w:div>
        <w:div w:id="1941644451">
          <w:marLeft w:val="0"/>
          <w:marRight w:val="0"/>
          <w:marTop w:val="0"/>
          <w:marBottom w:val="0"/>
          <w:divBdr>
            <w:top w:val="none" w:sz="0" w:space="0" w:color="auto"/>
            <w:left w:val="none" w:sz="0" w:space="0" w:color="auto"/>
            <w:bottom w:val="none" w:sz="0" w:space="0" w:color="auto"/>
            <w:right w:val="none" w:sz="0" w:space="0" w:color="auto"/>
          </w:divBdr>
        </w:div>
      </w:divsChild>
    </w:div>
    <w:div w:id="1929268431">
      <w:bodyDiv w:val="1"/>
      <w:marLeft w:val="0"/>
      <w:marRight w:val="0"/>
      <w:marTop w:val="0"/>
      <w:marBottom w:val="0"/>
      <w:divBdr>
        <w:top w:val="none" w:sz="0" w:space="0" w:color="auto"/>
        <w:left w:val="none" w:sz="0" w:space="0" w:color="auto"/>
        <w:bottom w:val="none" w:sz="0" w:space="0" w:color="auto"/>
        <w:right w:val="none" w:sz="0" w:space="0" w:color="auto"/>
      </w:divBdr>
    </w:div>
    <w:div w:id="1930388873">
      <w:bodyDiv w:val="1"/>
      <w:marLeft w:val="0"/>
      <w:marRight w:val="0"/>
      <w:marTop w:val="0"/>
      <w:marBottom w:val="0"/>
      <w:divBdr>
        <w:top w:val="none" w:sz="0" w:space="0" w:color="auto"/>
        <w:left w:val="none" w:sz="0" w:space="0" w:color="auto"/>
        <w:bottom w:val="none" w:sz="0" w:space="0" w:color="auto"/>
        <w:right w:val="none" w:sz="0" w:space="0" w:color="auto"/>
      </w:divBdr>
    </w:div>
    <w:div w:id="1931967731">
      <w:bodyDiv w:val="1"/>
      <w:marLeft w:val="0"/>
      <w:marRight w:val="0"/>
      <w:marTop w:val="0"/>
      <w:marBottom w:val="0"/>
      <w:divBdr>
        <w:top w:val="none" w:sz="0" w:space="0" w:color="auto"/>
        <w:left w:val="none" w:sz="0" w:space="0" w:color="auto"/>
        <w:bottom w:val="none" w:sz="0" w:space="0" w:color="auto"/>
        <w:right w:val="none" w:sz="0" w:space="0" w:color="auto"/>
      </w:divBdr>
    </w:div>
    <w:div w:id="1932280148">
      <w:bodyDiv w:val="1"/>
      <w:marLeft w:val="0"/>
      <w:marRight w:val="0"/>
      <w:marTop w:val="0"/>
      <w:marBottom w:val="0"/>
      <w:divBdr>
        <w:top w:val="none" w:sz="0" w:space="0" w:color="auto"/>
        <w:left w:val="none" w:sz="0" w:space="0" w:color="auto"/>
        <w:bottom w:val="none" w:sz="0" w:space="0" w:color="auto"/>
        <w:right w:val="none" w:sz="0" w:space="0" w:color="auto"/>
      </w:divBdr>
      <w:divsChild>
        <w:div w:id="13117392">
          <w:marLeft w:val="0"/>
          <w:marRight w:val="0"/>
          <w:marTop w:val="0"/>
          <w:marBottom w:val="0"/>
          <w:divBdr>
            <w:top w:val="none" w:sz="0" w:space="0" w:color="auto"/>
            <w:left w:val="none" w:sz="0" w:space="0" w:color="auto"/>
            <w:bottom w:val="none" w:sz="0" w:space="0" w:color="auto"/>
            <w:right w:val="none" w:sz="0" w:space="0" w:color="auto"/>
          </w:divBdr>
        </w:div>
        <w:div w:id="340623299">
          <w:marLeft w:val="0"/>
          <w:marRight w:val="0"/>
          <w:marTop w:val="0"/>
          <w:marBottom w:val="0"/>
          <w:divBdr>
            <w:top w:val="none" w:sz="0" w:space="0" w:color="auto"/>
            <w:left w:val="none" w:sz="0" w:space="0" w:color="auto"/>
            <w:bottom w:val="none" w:sz="0" w:space="0" w:color="auto"/>
            <w:right w:val="none" w:sz="0" w:space="0" w:color="auto"/>
          </w:divBdr>
        </w:div>
        <w:div w:id="782772187">
          <w:marLeft w:val="0"/>
          <w:marRight w:val="0"/>
          <w:marTop w:val="0"/>
          <w:marBottom w:val="0"/>
          <w:divBdr>
            <w:top w:val="none" w:sz="0" w:space="0" w:color="auto"/>
            <w:left w:val="none" w:sz="0" w:space="0" w:color="auto"/>
            <w:bottom w:val="none" w:sz="0" w:space="0" w:color="auto"/>
            <w:right w:val="none" w:sz="0" w:space="0" w:color="auto"/>
          </w:divBdr>
        </w:div>
        <w:div w:id="1125005659">
          <w:marLeft w:val="0"/>
          <w:marRight w:val="0"/>
          <w:marTop w:val="0"/>
          <w:marBottom w:val="0"/>
          <w:divBdr>
            <w:top w:val="none" w:sz="0" w:space="0" w:color="auto"/>
            <w:left w:val="none" w:sz="0" w:space="0" w:color="auto"/>
            <w:bottom w:val="none" w:sz="0" w:space="0" w:color="auto"/>
            <w:right w:val="none" w:sz="0" w:space="0" w:color="auto"/>
          </w:divBdr>
        </w:div>
        <w:div w:id="1550460323">
          <w:marLeft w:val="0"/>
          <w:marRight w:val="0"/>
          <w:marTop w:val="0"/>
          <w:marBottom w:val="0"/>
          <w:divBdr>
            <w:top w:val="none" w:sz="0" w:space="0" w:color="auto"/>
            <w:left w:val="none" w:sz="0" w:space="0" w:color="auto"/>
            <w:bottom w:val="none" w:sz="0" w:space="0" w:color="auto"/>
            <w:right w:val="none" w:sz="0" w:space="0" w:color="auto"/>
          </w:divBdr>
        </w:div>
        <w:div w:id="1691953586">
          <w:marLeft w:val="0"/>
          <w:marRight w:val="0"/>
          <w:marTop w:val="0"/>
          <w:marBottom w:val="0"/>
          <w:divBdr>
            <w:top w:val="none" w:sz="0" w:space="0" w:color="auto"/>
            <w:left w:val="none" w:sz="0" w:space="0" w:color="auto"/>
            <w:bottom w:val="none" w:sz="0" w:space="0" w:color="auto"/>
            <w:right w:val="none" w:sz="0" w:space="0" w:color="auto"/>
          </w:divBdr>
        </w:div>
        <w:div w:id="1797488231">
          <w:marLeft w:val="0"/>
          <w:marRight w:val="0"/>
          <w:marTop w:val="0"/>
          <w:marBottom w:val="0"/>
          <w:divBdr>
            <w:top w:val="none" w:sz="0" w:space="0" w:color="auto"/>
            <w:left w:val="none" w:sz="0" w:space="0" w:color="auto"/>
            <w:bottom w:val="none" w:sz="0" w:space="0" w:color="auto"/>
            <w:right w:val="none" w:sz="0" w:space="0" w:color="auto"/>
          </w:divBdr>
        </w:div>
        <w:div w:id="1815020966">
          <w:marLeft w:val="0"/>
          <w:marRight w:val="0"/>
          <w:marTop w:val="0"/>
          <w:marBottom w:val="0"/>
          <w:divBdr>
            <w:top w:val="none" w:sz="0" w:space="0" w:color="auto"/>
            <w:left w:val="none" w:sz="0" w:space="0" w:color="auto"/>
            <w:bottom w:val="none" w:sz="0" w:space="0" w:color="auto"/>
            <w:right w:val="none" w:sz="0" w:space="0" w:color="auto"/>
          </w:divBdr>
        </w:div>
        <w:div w:id="1898659209">
          <w:marLeft w:val="0"/>
          <w:marRight w:val="0"/>
          <w:marTop w:val="0"/>
          <w:marBottom w:val="0"/>
          <w:divBdr>
            <w:top w:val="none" w:sz="0" w:space="0" w:color="auto"/>
            <w:left w:val="none" w:sz="0" w:space="0" w:color="auto"/>
            <w:bottom w:val="none" w:sz="0" w:space="0" w:color="auto"/>
            <w:right w:val="none" w:sz="0" w:space="0" w:color="auto"/>
          </w:divBdr>
        </w:div>
      </w:divsChild>
    </w:div>
    <w:div w:id="1932928593">
      <w:bodyDiv w:val="1"/>
      <w:marLeft w:val="0"/>
      <w:marRight w:val="0"/>
      <w:marTop w:val="0"/>
      <w:marBottom w:val="0"/>
      <w:divBdr>
        <w:top w:val="none" w:sz="0" w:space="0" w:color="auto"/>
        <w:left w:val="none" w:sz="0" w:space="0" w:color="auto"/>
        <w:bottom w:val="none" w:sz="0" w:space="0" w:color="auto"/>
        <w:right w:val="none" w:sz="0" w:space="0" w:color="auto"/>
      </w:divBdr>
    </w:div>
    <w:div w:id="1933273115">
      <w:bodyDiv w:val="1"/>
      <w:marLeft w:val="0"/>
      <w:marRight w:val="0"/>
      <w:marTop w:val="0"/>
      <w:marBottom w:val="0"/>
      <w:divBdr>
        <w:top w:val="none" w:sz="0" w:space="0" w:color="auto"/>
        <w:left w:val="none" w:sz="0" w:space="0" w:color="auto"/>
        <w:bottom w:val="none" w:sz="0" w:space="0" w:color="auto"/>
        <w:right w:val="none" w:sz="0" w:space="0" w:color="auto"/>
      </w:divBdr>
      <w:divsChild>
        <w:div w:id="1971327377">
          <w:marLeft w:val="0"/>
          <w:marRight w:val="0"/>
          <w:marTop w:val="0"/>
          <w:marBottom w:val="0"/>
          <w:divBdr>
            <w:top w:val="none" w:sz="0" w:space="0" w:color="auto"/>
            <w:left w:val="none" w:sz="0" w:space="0" w:color="auto"/>
            <w:bottom w:val="none" w:sz="0" w:space="0" w:color="auto"/>
            <w:right w:val="none" w:sz="0" w:space="0" w:color="auto"/>
          </w:divBdr>
          <w:divsChild>
            <w:div w:id="615018734">
              <w:marLeft w:val="0"/>
              <w:marRight w:val="0"/>
              <w:marTop w:val="0"/>
              <w:marBottom w:val="0"/>
              <w:divBdr>
                <w:top w:val="none" w:sz="0" w:space="0" w:color="auto"/>
                <w:left w:val="none" w:sz="0" w:space="0" w:color="auto"/>
                <w:bottom w:val="none" w:sz="0" w:space="0" w:color="auto"/>
                <w:right w:val="none" w:sz="0" w:space="0" w:color="auto"/>
              </w:divBdr>
              <w:divsChild>
                <w:div w:id="57004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441604">
      <w:bodyDiv w:val="1"/>
      <w:marLeft w:val="0"/>
      <w:marRight w:val="0"/>
      <w:marTop w:val="0"/>
      <w:marBottom w:val="0"/>
      <w:divBdr>
        <w:top w:val="none" w:sz="0" w:space="0" w:color="auto"/>
        <w:left w:val="none" w:sz="0" w:space="0" w:color="auto"/>
        <w:bottom w:val="none" w:sz="0" w:space="0" w:color="auto"/>
        <w:right w:val="none" w:sz="0" w:space="0" w:color="auto"/>
      </w:divBdr>
    </w:div>
    <w:div w:id="1938513012">
      <w:bodyDiv w:val="1"/>
      <w:marLeft w:val="0"/>
      <w:marRight w:val="0"/>
      <w:marTop w:val="0"/>
      <w:marBottom w:val="0"/>
      <w:divBdr>
        <w:top w:val="none" w:sz="0" w:space="0" w:color="auto"/>
        <w:left w:val="none" w:sz="0" w:space="0" w:color="auto"/>
        <w:bottom w:val="none" w:sz="0" w:space="0" w:color="auto"/>
        <w:right w:val="none" w:sz="0" w:space="0" w:color="auto"/>
      </w:divBdr>
      <w:divsChild>
        <w:div w:id="1994485287">
          <w:marLeft w:val="0"/>
          <w:marRight w:val="0"/>
          <w:marTop w:val="0"/>
          <w:marBottom w:val="0"/>
          <w:divBdr>
            <w:top w:val="none" w:sz="0" w:space="0" w:color="auto"/>
            <w:left w:val="none" w:sz="0" w:space="0" w:color="auto"/>
            <w:bottom w:val="none" w:sz="0" w:space="0" w:color="auto"/>
            <w:right w:val="none" w:sz="0" w:space="0" w:color="auto"/>
          </w:divBdr>
        </w:div>
      </w:divsChild>
    </w:div>
    <w:div w:id="1938715206">
      <w:bodyDiv w:val="1"/>
      <w:marLeft w:val="0"/>
      <w:marRight w:val="0"/>
      <w:marTop w:val="0"/>
      <w:marBottom w:val="0"/>
      <w:divBdr>
        <w:top w:val="none" w:sz="0" w:space="0" w:color="auto"/>
        <w:left w:val="none" w:sz="0" w:space="0" w:color="auto"/>
        <w:bottom w:val="none" w:sz="0" w:space="0" w:color="auto"/>
        <w:right w:val="none" w:sz="0" w:space="0" w:color="auto"/>
      </w:divBdr>
    </w:div>
    <w:div w:id="1939437764">
      <w:bodyDiv w:val="1"/>
      <w:marLeft w:val="0"/>
      <w:marRight w:val="0"/>
      <w:marTop w:val="0"/>
      <w:marBottom w:val="0"/>
      <w:divBdr>
        <w:top w:val="none" w:sz="0" w:space="0" w:color="auto"/>
        <w:left w:val="none" w:sz="0" w:space="0" w:color="auto"/>
        <w:bottom w:val="none" w:sz="0" w:space="0" w:color="auto"/>
        <w:right w:val="none" w:sz="0" w:space="0" w:color="auto"/>
      </w:divBdr>
    </w:div>
    <w:div w:id="1939680176">
      <w:bodyDiv w:val="1"/>
      <w:marLeft w:val="0"/>
      <w:marRight w:val="0"/>
      <w:marTop w:val="0"/>
      <w:marBottom w:val="0"/>
      <w:divBdr>
        <w:top w:val="none" w:sz="0" w:space="0" w:color="auto"/>
        <w:left w:val="none" w:sz="0" w:space="0" w:color="auto"/>
        <w:bottom w:val="none" w:sz="0" w:space="0" w:color="auto"/>
        <w:right w:val="none" w:sz="0" w:space="0" w:color="auto"/>
      </w:divBdr>
    </w:div>
    <w:div w:id="1940141222">
      <w:bodyDiv w:val="1"/>
      <w:marLeft w:val="0"/>
      <w:marRight w:val="0"/>
      <w:marTop w:val="0"/>
      <w:marBottom w:val="0"/>
      <w:divBdr>
        <w:top w:val="none" w:sz="0" w:space="0" w:color="auto"/>
        <w:left w:val="none" w:sz="0" w:space="0" w:color="auto"/>
        <w:bottom w:val="none" w:sz="0" w:space="0" w:color="auto"/>
        <w:right w:val="none" w:sz="0" w:space="0" w:color="auto"/>
      </w:divBdr>
    </w:div>
    <w:div w:id="1941331327">
      <w:bodyDiv w:val="1"/>
      <w:marLeft w:val="0"/>
      <w:marRight w:val="0"/>
      <w:marTop w:val="0"/>
      <w:marBottom w:val="0"/>
      <w:divBdr>
        <w:top w:val="none" w:sz="0" w:space="0" w:color="auto"/>
        <w:left w:val="none" w:sz="0" w:space="0" w:color="auto"/>
        <w:bottom w:val="none" w:sz="0" w:space="0" w:color="auto"/>
        <w:right w:val="none" w:sz="0" w:space="0" w:color="auto"/>
      </w:divBdr>
    </w:div>
    <w:div w:id="1942103471">
      <w:bodyDiv w:val="1"/>
      <w:marLeft w:val="0"/>
      <w:marRight w:val="0"/>
      <w:marTop w:val="0"/>
      <w:marBottom w:val="0"/>
      <w:divBdr>
        <w:top w:val="none" w:sz="0" w:space="0" w:color="auto"/>
        <w:left w:val="none" w:sz="0" w:space="0" w:color="auto"/>
        <w:bottom w:val="none" w:sz="0" w:space="0" w:color="auto"/>
        <w:right w:val="none" w:sz="0" w:space="0" w:color="auto"/>
      </w:divBdr>
      <w:divsChild>
        <w:div w:id="1841966660">
          <w:marLeft w:val="0"/>
          <w:marRight w:val="0"/>
          <w:marTop w:val="0"/>
          <w:marBottom w:val="0"/>
          <w:divBdr>
            <w:top w:val="none" w:sz="0" w:space="0" w:color="auto"/>
            <w:left w:val="none" w:sz="0" w:space="0" w:color="auto"/>
            <w:bottom w:val="none" w:sz="0" w:space="0" w:color="auto"/>
            <w:right w:val="none" w:sz="0" w:space="0" w:color="auto"/>
          </w:divBdr>
          <w:divsChild>
            <w:div w:id="1624382742">
              <w:marLeft w:val="0"/>
              <w:marRight w:val="0"/>
              <w:marTop w:val="0"/>
              <w:marBottom w:val="0"/>
              <w:divBdr>
                <w:top w:val="none" w:sz="0" w:space="0" w:color="auto"/>
                <w:left w:val="none" w:sz="0" w:space="0" w:color="auto"/>
                <w:bottom w:val="none" w:sz="0" w:space="0" w:color="auto"/>
                <w:right w:val="none" w:sz="0" w:space="0" w:color="auto"/>
              </w:divBdr>
              <w:divsChild>
                <w:div w:id="139029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759258">
      <w:bodyDiv w:val="1"/>
      <w:marLeft w:val="0"/>
      <w:marRight w:val="0"/>
      <w:marTop w:val="0"/>
      <w:marBottom w:val="0"/>
      <w:divBdr>
        <w:top w:val="none" w:sz="0" w:space="0" w:color="auto"/>
        <w:left w:val="none" w:sz="0" w:space="0" w:color="auto"/>
        <w:bottom w:val="none" w:sz="0" w:space="0" w:color="auto"/>
        <w:right w:val="none" w:sz="0" w:space="0" w:color="auto"/>
      </w:divBdr>
      <w:divsChild>
        <w:div w:id="1608466032">
          <w:marLeft w:val="0"/>
          <w:marRight w:val="0"/>
          <w:marTop w:val="0"/>
          <w:marBottom w:val="0"/>
          <w:divBdr>
            <w:top w:val="none" w:sz="0" w:space="0" w:color="auto"/>
            <w:left w:val="none" w:sz="0" w:space="0" w:color="auto"/>
            <w:bottom w:val="none" w:sz="0" w:space="0" w:color="auto"/>
            <w:right w:val="none" w:sz="0" w:space="0" w:color="auto"/>
          </w:divBdr>
          <w:divsChild>
            <w:div w:id="1016731225">
              <w:marLeft w:val="0"/>
              <w:marRight w:val="0"/>
              <w:marTop w:val="0"/>
              <w:marBottom w:val="0"/>
              <w:divBdr>
                <w:top w:val="none" w:sz="0" w:space="0" w:color="auto"/>
                <w:left w:val="none" w:sz="0" w:space="0" w:color="auto"/>
                <w:bottom w:val="none" w:sz="0" w:space="0" w:color="auto"/>
                <w:right w:val="none" w:sz="0" w:space="0" w:color="auto"/>
              </w:divBdr>
              <w:divsChild>
                <w:div w:id="19208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031890">
      <w:bodyDiv w:val="1"/>
      <w:marLeft w:val="0"/>
      <w:marRight w:val="0"/>
      <w:marTop w:val="0"/>
      <w:marBottom w:val="0"/>
      <w:divBdr>
        <w:top w:val="none" w:sz="0" w:space="0" w:color="auto"/>
        <w:left w:val="none" w:sz="0" w:space="0" w:color="auto"/>
        <w:bottom w:val="none" w:sz="0" w:space="0" w:color="auto"/>
        <w:right w:val="none" w:sz="0" w:space="0" w:color="auto"/>
      </w:divBdr>
    </w:div>
    <w:div w:id="1947106260">
      <w:bodyDiv w:val="1"/>
      <w:marLeft w:val="0"/>
      <w:marRight w:val="0"/>
      <w:marTop w:val="0"/>
      <w:marBottom w:val="0"/>
      <w:divBdr>
        <w:top w:val="none" w:sz="0" w:space="0" w:color="auto"/>
        <w:left w:val="none" w:sz="0" w:space="0" w:color="auto"/>
        <w:bottom w:val="none" w:sz="0" w:space="0" w:color="auto"/>
        <w:right w:val="none" w:sz="0" w:space="0" w:color="auto"/>
      </w:divBdr>
    </w:div>
    <w:div w:id="1949577050">
      <w:bodyDiv w:val="1"/>
      <w:marLeft w:val="0"/>
      <w:marRight w:val="0"/>
      <w:marTop w:val="0"/>
      <w:marBottom w:val="0"/>
      <w:divBdr>
        <w:top w:val="none" w:sz="0" w:space="0" w:color="auto"/>
        <w:left w:val="none" w:sz="0" w:space="0" w:color="auto"/>
        <w:bottom w:val="none" w:sz="0" w:space="0" w:color="auto"/>
        <w:right w:val="none" w:sz="0" w:space="0" w:color="auto"/>
      </w:divBdr>
      <w:divsChild>
        <w:div w:id="1950697460">
          <w:marLeft w:val="0"/>
          <w:marRight w:val="0"/>
          <w:marTop w:val="0"/>
          <w:marBottom w:val="0"/>
          <w:divBdr>
            <w:top w:val="none" w:sz="0" w:space="0" w:color="auto"/>
            <w:left w:val="none" w:sz="0" w:space="0" w:color="auto"/>
            <w:bottom w:val="none" w:sz="0" w:space="0" w:color="auto"/>
            <w:right w:val="none" w:sz="0" w:space="0" w:color="auto"/>
          </w:divBdr>
        </w:div>
        <w:div w:id="1698893351">
          <w:marLeft w:val="150"/>
          <w:marRight w:val="0"/>
          <w:marTop w:val="0"/>
          <w:marBottom w:val="0"/>
          <w:divBdr>
            <w:top w:val="none" w:sz="0" w:space="0" w:color="auto"/>
            <w:left w:val="none" w:sz="0" w:space="0" w:color="auto"/>
            <w:bottom w:val="none" w:sz="0" w:space="0" w:color="auto"/>
            <w:right w:val="none" w:sz="0" w:space="0" w:color="auto"/>
          </w:divBdr>
          <w:divsChild>
            <w:div w:id="1438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625005">
      <w:bodyDiv w:val="1"/>
      <w:marLeft w:val="0"/>
      <w:marRight w:val="0"/>
      <w:marTop w:val="0"/>
      <w:marBottom w:val="0"/>
      <w:divBdr>
        <w:top w:val="none" w:sz="0" w:space="0" w:color="auto"/>
        <w:left w:val="none" w:sz="0" w:space="0" w:color="auto"/>
        <w:bottom w:val="none" w:sz="0" w:space="0" w:color="auto"/>
        <w:right w:val="none" w:sz="0" w:space="0" w:color="auto"/>
      </w:divBdr>
      <w:divsChild>
        <w:div w:id="769005743">
          <w:marLeft w:val="0"/>
          <w:marRight w:val="0"/>
          <w:marTop w:val="0"/>
          <w:marBottom w:val="0"/>
          <w:divBdr>
            <w:top w:val="none" w:sz="0" w:space="0" w:color="auto"/>
            <w:left w:val="none" w:sz="0" w:space="0" w:color="auto"/>
            <w:bottom w:val="none" w:sz="0" w:space="0" w:color="auto"/>
            <w:right w:val="none" w:sz="0" w:space="0" w:color="auto"/>
          </w:divBdr>
          <w:divsChild>
            <w:div w:id="666323938">
              <w:marLeft w:val="0"/>
              <w:marRight w:val="0"/>
              <w:marTop w:val="0"/>
              <w:marBottom w:val="0"/>
              <w:divBdr>
                <w:top w:val="none" w:sz="0" w:space="0" w:color="auto"/>
                <w:left w:val="none" w:sz="0" w:space="0" w:color="auto"/>
                <w:bottom w:val="none" w:sz="0" w:space="0" w:color="auto"/>
                <w:right w:val="none" w:sz="0" w:space="0" w:color="auto"/>
              </w:divBdr>
              <w:divsChild>
                <w:div w:id="585967249">
                  <w:marLeft w:val="0"/>
                  <w:marRight w:val="0"/>
                  <w:marTop w:val="0"/>
                  <w:marBottom w:val="0"/>
                  <w:divBdr>
                    <w:top w:val="none" w:sz="0" w:space="0" w:color="auto"/>
                    <w:left w:val="none" w:sz="0" w:space="0" w:color="auto"/>
                    <w:bottom w:val="none" w:sz="0" w:space="0" w:color="auto"/>
                    <w:right w:val="none" w:sz="0" w:space="0" w:color="auto"/>
                  </w:divBdr>
                  <w:divsChild>
                    <w:div w:id="170610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318286">
      <w:bodyDiv w:val="1"/>
      <w:marLeft w:val="0"/>
      <w:marRight w:val="0"/>
      <w:marTop w:val="0"/>
      <w:marBottom w:val="0"/>
      <w:divBdr>
        <w:top w:val="none" w:sz="0" w:space="0" w:color="auto"/>
        <w:left w:val="none" w:sz="0" w:space="0" w:color="auto"/>
        <w:bottom w:val="none" w:sz="0" w:space="0" w:color="auto"/>
        <w:right w:val="none" w:sz="0" w:space="0" w:color="auto"/>
      </w:divBdr>
    </w:div>
    <w:div w:id="1952667522">
      <w:bodyDiv w:val="1"/>
      <w:marLeft w:val="0"/>
      <w:marRight w:val="0"/>
      <w:marTop w:val="0"/>
      <w:marBottom w:val="0"/>
      <w:divBdr>
        <w:top w:val="none" w:sz="0" w:space="0" w:color="auto"/>
        <w:left w:val="none" w:sz="0" w:space="0" w:color="auto"/>
        <w:bottom w:val="none" w:sz="0" w:space="0" w:color="auto"/>
        <w:right w:val="none" w:sz="0" w:space="0" w:color="auto"/>
      </w:divBdr>
    </w:div>
    <w:div w:id="1953054861">
      <w:bodyDiv w:val="1"/>
      <w:marLeft w:val="0"/>
      <w:marRight w:val="0"/>
      <w:marTop w:val="0"/>
      <w:marBottom w:val="0"/>
      <w:divBdr>
        <w:top w:val="none" w:sz="0" w:space="0" w:color="auto"/>
        <w:left w:val="none" w:sz="0" w:space="0" w:color="auto"/>
        <w:bottom w:val="none" w:sz="0" w:space="0" w:color="auto"/>
        <w:right w:val="none" w:sz="0" w:space="0" w:color="auto"/>
      </w:divBdr>
    </w:div>
    <w:div w:id="1953130038">
      <w:bodyDiv w:val="1"/>
      <w:marLeft w:val="0"/>
      <w:marRight w:val="0"/>
      <w:marTop w:val="0"/>
      <w:marBottom w:val="0"/>
      <w:divBdr>
        <w:top w:val="none" w:sz="0" w:space="0" w:color="auto"/>
        <w:left w:val="none" w:sz="0" w:space="0" w:color="auto"/>
        <w:bottom w:val="none" w:sz="0" w:space="0" w:color="auto"/>
        <w:right w:val="none" w:sz="0" w:space="0" w:color="auto"/>
      </w:divBdr>
    </w:div>
    <w:div w:id="1954552141">
      <w:bodyDiv w:val="1"/>
      <w:marLeft w:val="0"/>
      <w:marRight w:val="0"/>
      <w:marTop w:val="0"/>
      <w:marBottom w:val="0"/>
      <w:divBdr>
        <w:top w:val="none" w:sz="0" w:space="0" w:color="auto"/>
        <w:left w:val="none" w:sz="0" w:space="0" w:color="auto"/>
        <w:bottom w:val="none" w:sz="0" w:space="0" w:color="auto"/>
        <w:right w:val="none" w:sz="0" w:space="0" w:color="auto"/>
      </w:divBdr>
      <w:divsChild>
        <w:div w:id="133330367">
          <w:marLeft w:val="0"/>
          <w:marRight w:val="0"/>
          <w:marTop w:val="0"/>
          <w:marBottom w:val="0"/>
          <w:divBdr>
            <w:top w:val="none" w:sz="0" w:space="0" w:color="auto"/>
            <w:left w:val="none" w:sz="0" w:space="0" w:color="auto"/>
            <w:bottom w:val="none" w:sz="0" w:space="0" w:color="auto"/>
            <w:right w:val="none" w:sz="0" w:space="0" w:color="auto"/>
          </w:divBdr>
        </w:div>
        <w:div w:id="271518857">
          <w:marLeft w:val="0"/>
          <w:marRight w:val="0"/>
          <w:marTop w:val="0"/>
          <w:marBottom w:val="0"/>
          <w:divBdr>
            <w:top w:val="none" w:sz="0" w:space="0" w:color="auto"/>
            <w:left w:val="none" w:sz="0" w:space="0" w:color="auto"/>
            <w:bottom w:val="none" w:sz="0" w:space="0" w:color="auto"/>
            <w:right w:val="none" w:sz="0" w:space="0" w:color="auto"/>
          </w:divBdr>
        </w:div>
        <w:div w:id="1411080828">
          <w:marLeft w:val="0"/>
          <w:marRight w:val="0"/>
          <w:marTop w:val="0"/>
          <w:marBottom w:val="0"/>
          <w:divBdr>
            <w:top w:val="none" w:sz="0" w:space="0" w:color="auto"/>
            <w:left w:val="none" w:sz="0" w:space="0" w:color="auto"/>
            <w:bottom w:val="none" w:sz="0" w:space="0" w:color="auto"/>
            <w:right w:val="none" w:sz="0" w:space="0" w:color="auto"/>
          </w:divBdr>
        </w:div>
        <w:div w:id="1459640427">
          <w:marLeft w:val="0"/>
          <w:marRight w:val="0"/>
          <w:marTop w:val="0"/>
          <w:marBottom w:val="0"/>
          <w:divBdr>
            <w:top w:val="none" w:sz="0" w:space="0" w:color="auto"/>
            <w:left w:val="none" w:sz="0" w:space="0" w:color="auto"/>
            <w:bottom w:val="none" w:sz="0" w:space="0" w:color="auto"/>
            <w:right w:val="none" w:sz="0" w:space="0" w:color="auto"/>
          </w:divBdr>
        </w:div>
        <w:div w:id="1499423077">
          <w:marLeft w:val="0"/>
          <w:marRight w:val="0"/>
          <w:marTop w:val="0"/>
          <w:marBottom w:val="0"/>
          <w:divBdr>
            <w:top w:val="none" w:sz="0" w:space="0" w:color="auto"/>
            <w:left w:val="none" w:sz="0" w:space="0" w:color="auto"/>
            <w:bottom w:val="none" w:sz="0" w:space="0" w:color="auto"/>
            <w:right w:val="none" w:sz="0" w:space="0" w:color="auto"/>
          </w:divBdr>
        </w:div>
        <w:div w:id="1867332645">
          <w:marLeft w:val="0"/>
          <w:marRight w:val="0"/>
          <w:marTop w:val="0"/>
          <w:marBottom w:val="0"/>
          <w:divBdr>
            <w:top w:val="none" w:sz="0" w:space="0" w:color="auto"/>
            <w:left w:val="none" w:sz="0" w:space="0" w:color="auto"/>
            <w:bottom w:val="none" w:sz="0" w:space="0" w:color="auto"/>
            <w:right w:val="none" w:sz="0" w:space="0" w:color="auto"/>
          </w:divBdr>
        </w:div>
      </w:divsChild>
    </w:div>
    <w:div w:id="1955209080">
      <w:bodyDiv w:val="1"/>
      <w:marLeft w:val="0"/>
      <w:marRight w:val="0"/>
      <w:marTop w:val="0"/>
      <w:marBottom w:val="0"/>
      <w:divBdr>
        <w:top w:val="none" w:sz="0" w:space="0" w:color="auto"/>
        <w:left w:val="none" w:sz="0" w:space="0" w:color="auto"/>
        <w:bottom w:val="none" w:sz="0" w:space="0" w:color="auto"/>
        <w:right w:val="none" w:sz="0" w:space="0" w:color="auto"/>
      </w:divBdr>
    </w:div>
    <w:div w:id="1955289325">
      <w:bodyDiv w:val="1"/>
      <w:marLeft w:val="0"/>
      <w:marRight w:val="0"/>
      <w:marTop w:val="0"/>
      <w:marBottom w:val="0"/>
      <w:divBdr>
        <w:top w:val="none" w:sz="0" w:space="0" w:color="auto"/>
        <w:left w:val="none" w:sz="0" w:space="0" w:color="auto"/>
        <w:bottom w:val="none" w:sz="0" w:space="0" w:color="auto"/>
        <w:right w:val="none" w:sz="0" w:space="0" w:color="auto"/>
      </w:divBdr>
    </w:div>
    <w:div w:id="1957325405">
      <w:bodyDiv w:val="1"/>
      <w:marLeft w:val="0"/>
      <w:marRight w:val="0"/>
      <w:marTop w:val="0"/>
      <w:marBottom w:val="0"/>
      <w:divBdr>
        <w:top w:val="none" w:sz="0" w:space="0" w:color="auto"/>
        <w:left w:val="none" w:sz="0" w:space="0" w:color="auto"/>
        <w:bottom w:val="none" w:sz="0" w:space="0" w:color="auto"/>
        <w:right w:val="none" w:sz="0" w:space="0" w:color="auto"/>
      </w:divBdr>
      <w:divsChild>
        <w:div w:id="28258851">
          <w:marLeft w:val="0"/>
          <w:marRight w:val="0"/>
          <w:marTop w:val="0"/>
          <w:marBottom w:val="0"/>
          <w:divBdr>
            <w:top w:val="none" w:sz="0" w:space="0" w:color="auto"/>
            <w:left w:val="none" w:sz="0" w:space="0" w:color="auto"/>
            <w:bottom w:val="none" w:sz="0" w:space="0" w:color="auto"/>
            <w:right w:val="none" w:sz="0" w:space="0" w:color="auto"/>
          </w:divBdr>
        </w:div>
        <w:div w:id="87047862">
          <w:marLeft w:val="0"/>
          <w:marRight w:val="0"/>
          <w:marTop w:val="0"/>
          <w:marBottom w:val="0"/>
          <w:divBdr>
            <w:top w:val="none" w:sz="0" w:space="0" w:color="auto"/>
            <w:left w:val="none" w:sz="0" w:space="0" w:color="auto"/>
            <w:bottom w:val="none" w:sz="0" w:space="0" w:color="auto"/>
            <w:right w:val="none" w:sz="0" w:space="0" w:color="auto"/>
          </w:divBdr>
        </w:div>
        <w:div w:id="171534136">
          <w:marLeft w:val="0"/>
          <w:marRight w:val="0"/>
          <w:marTop w:val="0"/>
          <w:marBottom w:val="0"/>
          <w:divBdr>
            <w:top w:val="none" w:sz="0" w:space="0" w:color="auto"/>
            <w:left w:val="none" w:sz="0" w:space="0" w:color="auto"/>
            <w:bottom w:val="none" w:sz="0" w:space="0" w:color="auto"/>
            <w:right w:val="none" w:sz="0" w:space="0" w:color="auto"/>
          </w:divBdr>
        </w:div>
        <w:div w:id="222377211">
          <w:marLeft w:val="0"/>
          <w:marRight w:val="0"/>
          <w:marTop w:val="0"/>
          <w:marBottom w:val="0"/>
          <w:divBdr>
            <w:top w:val="none" w:sz="0" w:space="0" w:color="auto"/>
            <w:left w:val="none" w:sz="0" w:space="0" w:color="auto"/>
            <w:bottom w:val="none" w:sz="0" w:space="0" w:color="auto"/>
            <w:right w:val="none" w:sz="0" w:space="0" w:color="auto"/>
          </w:divBdr>
        </w:div>
        <w:div w:id="231233487">
          <w:marLeft w:val="0"/>
          <w:marRight w:val="0"/>
          <w:marTop w:val="0"/>
          <w:marBottom w:val="0"/>
          <w:divBdr>
            <w:top w:val="none" w:sz="0" w:space="0" w:color="auto"/>
            <w:left w:val="none" w:sz="0" w:space="0" w:color="auto"/>
            <w:bottom w:val="none" w:sz="0" w:space="0" w:color="auto"/>
            <w:right w:val="none" w:sz="0" w:space="0" w:color="auto"/>
          </w:divBdr>
        </w:div>
        <w:div w:id="308287025">
          <w:marLeft w:val="0"/>
          <w:marRight w:val="0"/>
          <w:marTop w:val="0"/>
          <w:marBottom w:val="0"/>
          <w:divBdr>
            <w:top w:val="none" w:sz="0" w:space="0" w:color="auto"/>
            <w:left w:val="none" w:sz="0" w:space="0" w:color="auto"/>
            <w:bottom w:val="none" w:sz="0" w:space="0" w:color="auto"/>
            <w:right w:val="none" w:sz="0" w:space="0" w:color="auto"/>
          </w:divBdr>
        </w:div>
        <w:div w:id="385566238">
          <w:marLeft w:val="0"/>
          <w:marRight w:val="0"/>
          <w:marTop w:val="0"/>
          <w:marBottom w:val="0"/>
          <w:divBdr>
            <w:top w:val="none" w:sz="0" w:space="0" w:color="auto"/>
            <w:left w:val="none" w:sz="0" w:space="0" w:color="auto"/>
            <w:bottom w:val="none" w:sz="0" w:space="0" w:color="auto"/>
            <w:right w:val="none" w:sz="0" w:space="0" w:color="auto"/>
          </w:divBdr>
        </w:div>
        <w:div w:id="392654600">
          <w:marLeft w:val="0"/>
          <w:marRight w:val="0"/>
          <w:marTop w:val="0"/>
          <w:marBottom w:val="0"/>
          <w:divBdr>
            <w:top w:val="none" w:sz="0" w:space="0" w:color="auto"/>
            <w:left w:val="none" w:sz="0" w:space="0" w:color="auto"/>
            <w:bottom w:val="none" w:sz="0" w:space="0" w:color="auto"/>
            <w:right w:val="none" w:sz="0" w:space="0" w:color="auto"/>
          </w:divBdr>
        </w:div>
        <w:div w:id="509763373">
          <w:marLeft w:val="0"/>
          <w:marRight w:val="0"/>
          <w:marTop w:val="0"/>
          <w:marBottom w:val="0"/>
          <w:divBdr>
            <w:top w:val="none" w:sz="0" w:space="0" w:color="auto"/>
            <w:left w:val="none" w:sz="0" w:space="0" w:color="auto"/>
            <w:bottom w:val="none" w:sz="0" w:space="0" w:color="auto"/>
            <w:right w:val="none" w:sz="0" w:space="0" w:color="auto"/>
          </w:divBdr>
        </w:div>
        <w:div w:id="519709112">
          <w:marLeft w:val="0"/>
          <w:marRight w:val="0"/>
          <w:marTop w:val="0"/>
          <w:marBottom w:val="0"/>
          <w:divBdr>
            <w:top w:val="none" w:sz="0" w:space="0" w:color="auto"/>
            <w:left w:val="none" w:sz="0" w:space="0" w:color="auto"/>
            <w:bottom w:val="none" w:sz="0" w:space="0" w:color="auto"/>
            <w:right w:val="none" w:sz="0" w:space="0" w:color="auto"/>
          </w:divBdr>
        </w:div>
        <w:div w:id="960109796">
          <w:marLeft w:val="0"/>
          <w:marRight w:val="0"/>
          <w:marTop w:val="0"/>
          <w:marBottom w:val="0"/>
          <w:divBdr>
            <w:top w:val="none" w:sz="0" w:space="0" w:color="auto"/>
            <w:left w:val="none" w:sz="0" w:space="0" w:color="auto"/>
            <w:bottom w:val="none" w:sz="0" w:space="0" w:color="auto"/>
            <w:right w:val="none" w:sz="0" w:space="0" w:color="auto"/>
          </w:divBdr>
        </w:div>
        <w:div w:id="1011683876">
          <w:marLeft w:val="0"/>
          <w:marRight w:val="0"/>
          <w:marTop w:val="0"/>
          <w:marBottom w:val="0"/>
          <w:divBdr>
            <w:top w:val="none" w:sz="0" w:space="0" w:color="auto"/>
            <w:left w:val="none" w:sz="0" w:space="0" w:color="auto"/>
            <w:bottom w:val="none" w:sz="0" w:space="0" w:color="auto"/>
            <w:right w:val="none" w:sz="0" w:space="0" w:color="auto"/>
          </w:divBdr>
        </w:div>
        <w:div w:id="1041712607">
          <w:marLeft w:val="0"/>
          <w:marRight w:val="0"/>
          <w:marTop w:val="0"/>
          <w:marBottom w:val="0"/>
          <w:divBdr>
            <w:top w:val="none" w:sz="0" w:space="0" w:color="auto"/>
            <w:left w:val="none" w:sz="0" w:space="0" w:color="auto"/>
            <w:bottom w:val="none" w:sz="0" w:space="0" w:color="auto"/>
            <w:right w:val="none" w:sz="0" w:space="0" w:color="auto"/>
          </w:divBdr>
        </w:div>
        <w:div w:id="1067336160">
          <w:marLeft w:val="0"/>
          <w:marRight w:val="0"/>
          <w:marTop w:val="0"/>
          <w:marBottom w:val="0"/>
          <w:divBdr>
            <w:top w:val="none" w:sz="0" w:space="0" w:color="auto"/>
            <w:left w:val="none" w:sz="0" w:space="0" w:color="auto"/>
            <w:bottom w:val="none" w:sz="0" w:space="0" w:color="auto"/>
            <w:right w:val="none" w:sz="0" w:space="0" w:color="auto"/>
          </w:divBdr>
        </w:div>
        <w:div w:id="1366714688">
          <w:marLeft w:val="0"/>
          <w:marRight w:val="0"/>
          <w:marTop w:val="0"/>
          <w:marBottom w:val="0"/>
          <w:divBdr>
            <w:top w:val="none" w:sz="0" w:space="0" w:color="auto"/>
            <w:left w:val="none" w:sz="0" w:space="0" w:color="auto"/>
            <w:bottom w:val="none" w:sz="0" w:space="0" w:color="auto"/>
            <w:right w:val="none" w:sz="0" w:space="0" w:color="auto"/>
          </w:divBdr>
        </w:div>
        <w:div w:id="1425875686">
          <w:marLeft w:val="0"/>
          <w:marRight w:val="0"/>
          <w:marTop w:val="0"/>
          <w:marBottom w:val="0"/>
          <w:divBdr>
            <w:top w:val="none" w:sz="0" w:space="0" w:color="auto"/>
            <w:left w:val="none" w:sz="0" w:space="0" w:color="auto"/>
            <w:bottom w:val="none" w:sz="0" w:space="0" w:color="auto"/>
            <w:right w:val="none" w:sz="0" w:space="0" w:color="auto"/>
          </w:divBdr>
        </w:div>
        <w:div w:id="1597010903">
          <w:marLeft w:val="0"/>
          <w:marRight w:val="0"/>
          <w:marTop w:val="0"/>
          <w:marBottom w:val="0"/>
          <w:divBdr>
            <w:top w:val="none" w:sz="0" w:space="0" w:color="auto"/>
            <w:left w:val="none" w:sz="0" w:space="0" w:color="auto"/>
            <w:bottom w:val="none" w:sz="0" w:space="0" w:color="auto"/>
            <w:right w:val="none" w:sz="0" w:space="0" w:color="auto"/>
          </w:divBdr>
        </w:div>
        <w:div w:id="1670330478">
          <w:marLeft w:val="0"/>
          <w:marRight w:val="0"/>
          <w:marTop w:val="0"/>
          <w:marBottom w:val="0"/>
          <w:divBdr>
            <w:top w:val="none" w:sz="0" w:space="0" w:color="auto"/>
            <w:left w:val="none" w:sz="0" w:space="0" w:color="auto"/>
            <w:bottom w:val="none" w:sz="0" w:space="0" w:color="auto"/>
            <w:right w:val="none" w:sz="0" w:space="0" w:color="auto"/>
          </w:divBdr>
        </w:div>
        <w:div w:id="1757045582">
          <w:marLeft w:val="0"/>
          <w:marRight w:val="0"/>
          <w:marTop w:val="0"/>
          <w:marBottom w:val="0"/>
          <w:divBdr>
            <w:top w:val="none" w:sz="0" w:space="0" w:color="auto"/>
            <w:left w:val="none" w:sz="0" w:space="0" w:color="auto"/>
            <w:bottom w:val="none" w:sz="0" w:space="0" w:color="auto"/>
            <w:right w:val="none" w:sz="0" w:space="0" w:color="auto"/>
          </w:divBdr>
        </w:div>
        <w:div w:id="1814175825">
          <w:marLeft w:val="0"/>
          <w:marRight w:val="0"/>
          <w:marTop w:val="0"/>
          <w:marBottom w:val="0"/>
          <w:divBdr>
            <w:top w:val="none" w:sz="0" w:space="0" w:color="auto"/>
            <w:left w:val="none" w:sz="0" w:space="0" w:color="auto"/>
            <w:bottom w:val="none" w:sz="0" w:space="0" w:color="auto"/>
            <w:right w:val="none" w:sz="0" w:space="0" w:color="auto"/>
          </w:divBdr>
        </w:div>
        <w:div w:id="1832794623">
          <w:marLeft w:val="0"/>
          <w:marRight w:val="0"/>
          <w:marTop w:val="0"/>
          <w:marBottom w:val="0"/>
          <w:divBdr>
            <w:top w:val="none" w:sz="0" w:space="0" w:color="auto"/>
            <w:left w:val="none" w:sz="0" w:space="0" w:color="auto"/>
            <w:bottom w:val="none" w:sz="0" w:space="0" w:color="auto"/>
            <w:right w:val="none" w:sz="0" w:space="0" w:color="auto"/>
          </w:divBdr>
        </w:div>
        <w:div w:id="1851404123">
          <w:marLeft w:val="0"/>
          <w:marRight w:val="0"/>
          <w:marTop w:val="0"/>
          <w:marBottom w:val="0"/>
          <w:divBdr>
            <w:top w:val="none" w:sz="0" w:space="0" w:color="auto"/>
            <w:left w:val="none" w:sz="0" w:space="0" w:color="auto"/>
            <w:bottom w:val="none" w:sz="0" w:space="0" w:color="auto"/>
            <w:right w:val="none" w:sz="0" w:space="0" w:color="auto"/>
          </w:divBdr>
        </w:div>
        <w:div w:id="1897273136">
          <w:marLeft w:val="0"/>
          <w:marRight w:val="0"/>
          <w:marTop w:val="0"/>
          <w:marBottom w:val="0"/>
          <w:divBdr>
            <w:top w:val="none" w:sz="0" w:space="0" w:color="auto"/>
            <w:left w:val="none" w:sz="0" w:space="0" w:color="auto"/>
            <w:bottom w:val="none" w:sz="0" w:space="0" w:color="auto"/>
            <w:right w:val="none" w:sz="0" w:space="0" w:color="auto"/>
          </w:divBdr>
        </w:div>
        <w:div w:id="1899395363">
          <w:marLeft w:val="0"/>
          <w:marRight w:val="0"/>
          <w:marTop w:val="0"/>
          <w:marBottom w:val="0"/>
          <w:divBdr>
            <w:top w:val="none" w:sz="0" w:space="0" w:color="auto"/>
            <w:left w:val="none" w:sz="0" w:space="0" w:color="auto"/>
            <w:bottom w:val="none" w:sz="0" w:space="0" w:color="auto"/>
            <w:right w:val="none" w:sz="0" w:space="0" w:color="auto"/>
          </w:divBdr>
        </w:div>
        <w:div w:id="1902204232">
          <w:marLeft w:val="0"/>
          <w:marRight w:val="0"/>
          <w:marTop w:val="0"/>
          <w:marBottom w:val="0"/>
          <w:divBdr>
            <w:top w:val="none" w:sz="0" w:space="0" w:color="auto"/>
            <w:left w:val="none" w:sz="0" w:space="0" w:color="auto"/>
            <w:bottom w:val="none" w:sz="0" w:space="0" w:color="auto"/>
            <w:right w:val="none" w:sz="0" w:space="0" w:color="auto"/>
          </w:divBdr>
        </w:div>
        <w:div w:id="1924799050">
          <w:marLeft w:val="0"/>
          <w:marRight w:val="0"/>
          <w:marTop w:val="0"/>
          <w:marBottom w:val="0"/>
          <w:divBdr>
            <w:top w:val="none" w:sz="0" w:space="0" w:color="auto"/>
            <w:left w:val="none" w:sz="0" w:space="0" w:color="auto"/>
            <w:bottom w:val="none" w:sz="0" w:space="0" w:color="auto"/>
            <w:right w:val="none" w:sz="0" w:space="0" w:color="auto"/>
          </w:divBdr>
        </w:div>
        <w:div w:id="1974165824">
          <w:marLeft w:val="0"/>
          <w:marRight w:val="0"/>
          <w:marTop w:val="0"/>
          <w:marBottom w:val="0"/>
          <w:divBdr>
            <w:top w:val="none" w:sz="0" w:space="0" w:color="auto"/>
            <w:left w:val="none" w:sz="0" w:space="0" w:color="auto"/>
            <w:bottom w:val="none" w:sz="0" w:space="0" w:color="auto"/>
            <w:right w:val="none" w:sz="0" w:space="0" w:color="auto"/>
          </w:divBdr>
        </w:div>
      </w:divsChild>
    </w:div>
    <w:div w:id="1957835226">
      <w:bodyDiv w:val="1"/>
      <w:marLeft w:val="0"/>
      <w:marRight w:val="0"/>
      <w:marTop w:val="0"/>
      <w:marBottom w:val="0"/>
      <w:divBdr>
        <w:top w:val="none" w:sz="0" w:space="0" w:color="auto"/>
        <w:left w:val="none" w:sz="0" w:space="0" w:color="auto"/>
        <w:bottom w:val="none" w:sz="0" w:space="0" w:color="auto"/>
        <w:right w:val="none" w:sz="0" w:space="0" w:color="auto"/>
      </w:divBdr>
    </w:div>
    <w:div w:id="1958827204">
      <w:bodyDiv w:val="1"/>
      <w:marLeft w:val="0"/>
      <w:marRight w:val="0"/>
      <w:marTop w:val="0"/>
      <w:marBottom w:val="0"/>
      <w:divBdr>
        <w:top w:val="none" w:sz="0" w:space="0" w:color="auto"/>
        <w:left w:val="none" w:sz="0" w:space="0" w:color="auto"/>
        <w:bottom w:val="none" w:sz="0" w:space="0" w:color="auto"/>
        <w:right w:val="none" w:sz="0" w:space="0" w:color="auto"/>
      </w:divBdr>
    </w:div>
    <w:div w:id="1960211430">
      <w:bodyDiv w:val="1"/>
      <w:marLeft w:val="0"/>
      <w:marRight w:val="0"/>
      <w:marTop w:val="0"/>
      <w:marBottom w:val="0"/>
      <w:divBdr>
        <w:top w:val="none" w:sz="0" w:space="0" w:color="auto"/>
        <w:left w:val="none" w:sz="0" w:space="0" w:color="auto"/>
        <w:bottom w:val="none" w:sz="0" w:space="0" w:color="auto"/>
        <w:right w:val="none" w:sz="0" w:space="0" w:color="auto"/>
      </w:divBdr>
      <w:divsChild>
        <w:div w:id="1145470791">
          <w:marLeft w:val="0"/>
          <w:marRight w:val="0"/>
          <w:marTop w:val="0"/>
          <w:marBottom w:val="0"/>
          <w:divBdr>
            <w:top w:val="none" w:sz="0" w:space="0" w:color="auto"/>
            <w:left w:val="none" w:sz="0" w:space="0" w:color="auto"/>
            <w:bottom w:val="none" w:sz="0" w:space="0" w:color="auto"/>
            <w:right w:val="none" w:sz="0" w:space="0" w:color="auto"/>
          </w:divBdr>
          <w:divsChild>
            <w:div w:id="1666399241">
              <w:marLeft w:val="0"/>
              <w:marRight w:val="0"/>
              <w:marTop w:val="0"/>
              <w:marBottom w:val="0"/>
              <w:divBdr>
                <w:top w:val="none" w:sz="0" w:space="0" w:color="auto"/>
                <w:left w:val="none" w:sz="0" w:space="0" w:color="auto"/>
                <w:bottom w:val="none" w:sz="0" w:space="0" w:color="auto"/>
                <w:right w:val="none" w:sz="0" w:space="0" w:color="auto"/>
              </w:divBdr>
              <w:divsChild>
                <w:div w:id="30545530">
                  <w:marLeft w:val="0"/>
                  <w:marRight w:val="0"/>
                  <w:marTop w:val="0"/>
                  <w:marBottom w:val="0"/>
                  <w:divBdr>
                    <w:top w:val="none" w:sz="0" w:space="0" w:color="auto"/>
                    <w:left w:val="none" w:sz="0" w:space="0" w:color="auto"/>
                    <w:bottom w:val="none" w:sz="0" w:space="0" w:color="auto"/>
                    <w:right w:val="none" w:sz="0" w:space="0" w:color="auto"/>
                  </w:divBdr>
                  <w:divsChild>
                    <w:div w:id="26550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1036700">
      <w:bodyDiv w:val="1"/>
      <w:marLeft w:val="0"/>
      <w:marRight w:val="0"/>
      <w:marTop w:val="0"/>
      <w:marBottom w:val="0"/>
      <w:divBdr>
        <w:top w:val="none" w:sz="0" w:space="0" w:color="auto"/>
        <w:left w:val="none" w:sz="0" w:space="0" w:color="auto"/>
        <w:bottom w:val="none" w:sz="0" w:space="0" w:color="auto"/>
        <w:right w:val="none" w:sz="0" w:space="0" w:color="auto"/>
      </w:divBdr>
    </w:div>
    <w:div w:id="1961644742">
      <w:bodyDiv w:val="1"/>
      <w:marLeft w:val="0"/>
      <w:marRight w:val="0"/>
      <w:marTop w:val="0"/>
      <w:marBottom w:val="0"/>
      <w:divBdr>
        <w:top w:val="none" w:sz="0" w:space="0" w:color="auto"/>
        <w:left w:val="none" w:sz="0" w:space="0" w:color="auto"/>
        <w:bottom w:val="none" w:sz="0" w:space="0" w:color="auto"/>
        <w:right w:val="none" w:sz="0" w:space="0" w:color="auto"/>
      </w:divBdr>
    </w:div>
    <w:div w:id="1962109758">
      <w:bodyDiv w:val="1"/>
      <w:marLeft w:val="0"/>
      <w:marRight w:val="0"/>
      <w:marTop w:val="0"/>
      <w:marBottom w:val="0"/>
      <w:divBdr>
        <w:top w:val="none" w:sz="0" w:space="0" w:color="auto"/>
        <w:left w:val="none" w:sz="0" w:space="0" w:color="auto"/>
        <w:bottom w:val="none" w:sz="0" w:space="0" w:color="auto"/>
        <w:right w:val="none" w:sz="0" w:space="0" w:color="auto"/>
      </w:divBdr>
    </w:div>
    <w:div w:id="1964847533">
      <w:bodyDiv w:val="1"/>
      <w:marLeft w:val="0"/>
      <w:marRight w:val="0"/>
      <w:marTop w:val="0"/>
      <w:marBottom w:val="0"/>
      <w:divBdr>
        <w:top w:val="none" w:sz="0" w:space="0" w:color="auto"/>
        <w:left w:val="none" w:sz="0" w:space="0" w:color="auto"/>
        <w:bottom w:val="none" w:sz="0" w:space="0" w:color="auto"/>
        <w:right w:val="none" w:sz="0" w:space="0" w:color="auto"/>
      </w:divBdr>
    </w:div>
    <w:div w:id="1965578128">
      <w:bodyDiv w:val="1"/>
      <w:marLeft w:val="0"/>
      <w:marRight w:val="0"/>
      <w:marTop w:val="0"/>
      <w:marBottom w:val="0"/>
      <w:divBdr>
        <w:top w:val="none" w:sz="0" w:space="0" w:color="auto"/>
        <w:left w:val="none" w:sz="0" w:space="0" w:color="auto"/>
        <w:bottom w:val="none" w:sz="0" w:space="0" w:color="auto"/>
        <w:right w:val="none" w:sz="0" w:space="0" w:color="auto"/>
      </w:divBdr>
    </w:div>
    <w:div w:id="1966346665">
      <w:bodyDiv w:val="1"/>
      <w:marLeft w:val="0"/>
      <w:marRight w:val="0"/>
      <w:marTop w:val="0"/>
      <w:marBottom w:val="0"/>
      <w:divBdr>
        <w:top w:val="none" w:sz="0" w:space="0" w:color="auto"/>
        <w:left w:val="none" w:sz="0" w:space="0" w:color="auto"/>
        <w:bottom w:val="none" w:sz="0" w:space="0" w:color="auto"/>
        <w:right w:val="none" w:sz="0" w:space="0" w:color="auto"/>
      </w:divBdr>
    </w:div>
    <w:div w:id="1967467949">
      <w:bodyDiv w:val="1"/>
      <w:marLeft w:val="0"/>
      <w:marRight w:val="0"/>
      <w:marTop w:val="0"/>
      <w:marBottom w:val="0"/>
      <w:divBdr>
        <w:top w:val="none" w:sz="0" w:space="0" w:color="auto"/>
        <w:left w:val="none" w:sz="0" w:space="0" w:color="auto"/>
        <w:bottom w:val="none" w:sz="0" w:space="0" w:color="auto"/>
        <w:right w:val="none" w:sz="0" w:space="0" w:color="auto"/>
      </w:divBdr>
      <w:divsChild>
        <w:div w:id="432826198">
          <w:marLeft w:val="0"/>
          <w:marRight w:val="0"/>
          <w:marTop w:val="0"/>
          <w:marBottom w:val="0"/>
          <w:divBdr>
            <w:top w:val="none" w:sz="0" w:space="0" w:color="auto"/>
            <w:left w:val="none" w:sz="0" w:space="0" w:color="auto"/>
            <w:bottom w:val="none" w:sz="0" w:space="0" w:color="auto"/>
            <w:right w:val="none" w:sz="0" w:space="0" w:color="auto"/>
          </w:divBdr>
          <w:divsChild>
            <w:div w:id="1689477337">
              <w:marLeft w:val="0"/>
              <w:marRight w:val="0"/>
              <w:marTop w:val="0"/>
              <w:marBottom w:val="0"/>
              <w:divBdr>
                <w:top w:val="none" w:sz="0" w:space="0" w:color="auto"/>
                <w:left w:val="none" w:sz="0" w:space="0" w:color="auto"/>
                <w:bottom w:val="none" w:sz="0" w:space="0" w:color="auto"/>
                <w:right w:val="none" w:sz="0" w:space="0" w:color="auto"/>
              </w:divBdr>
              <w:divsChild>
                <w:div w:id="81383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200383">
      <w:bodyDiv w:val="1"/>
      <w:marLeft w:val="0"/>
      <w:marRight w:val="0"/>
      <w:marTop w:val="0"/>
      <w:marBottom w:val="0"/>
      <w:divBdr>
        <w:top w:val="none" w:sz="0" w:space="0" w:color="auto"/>
        <w:left w:val="none" w:sz="0" w:space="0" w:color="auto"/>
        <w:bottom w:val="none" w:sz="0" w:space="0" w:color="auto"/>
        <w:right w:val="none" w:sz="0" w:space="0" w:color="auto"/>
      </w:divBdr>
    </w:div>
    <w:div w:id="1970017158">
      <w:bodyDiv w:val="1"/>
      <w:marLeft w:val="0"/>
      <w:marRight w:val="0"/>
      <w:marTop w:val="0"/>
      <w:marBottom w:val="0"/>
      <w:divBdr>
        <w:top w:val="none" w:sz="0" w:space="0" w:color="auto"/>
        <w:left w:val="none" w:sz="0" w:space="0" w:color="auto"/>
        <w:bottom w:val="none" w:sz="0" w:space="0" w:color="auto"/>
        <w:right w:val="none" w:sz="0" w:space="0" w:color="auto"/>
      </w:divBdr>
    </w:div>
    <w:div w:id="1971393709">
      <w:bodyDiv w:val="1"/>
      <w:marLeft w:val="0"/>
      <w:marRight w:val="0"/>
      <w:marTop w:val="0"/>
      <w:marBottom w:val="0"/>
      <w:divBdr>
        <w:top w:val="none" w:sz="0" w:space="0" w:color="auto"/>
        <w:left w:val="none" w:sz="0" w:space="0" w:color="auto"/>
        <w:bottom w:val="none" w:sz="0" w:space="0" w:color="auto"/>
        <w:right w:val="none" w:sz="0" w:space="0" w:color="auto"/>
      </w:divBdr>
    </w:div>
    <w:div w:id="1971591885">
      <w:bodyDiv w:val="1"/>
      <w:marLeft w:val="0"/>
      <w:marRight w:val="0"/>
      <w:marTop w:val="0"/>
      <w:marBottom w:val="0"/>
      <w:divBdr>
        <w:top w:val="none" w:sz="0" w:space="0" w:color="auto"/>
        <w:left w:val="none" w:sz="0" w:space="0" w:color="auto"/>
        <w:bottom w:val="none" w:sz="0" w:space="0" w:color="auto"/>
        <w:right w:val="none" w:sz="0" w:space="0" w:color="auto"/>
      </w:divBdr>
    </w:div>
    <w:div w:id="1976446149">
      <w:bodyDiv w:val="1"/>
      <w:marLeft w:val="0"/>
      <w:marRight w:val="0"/>
      <w:marTop w:val="0"/>
      <w:marBottom w:val="0"/>
      <w:divBdr>
        <w:top w:val="none" w:sz="0" w:space="0" w:color="auto"/>
        <w:left w:val="none" w:sz="0" w:space="0" w:color="auto"/>
        <w:bottom w:val="none" w:sz="0" w:space="0" w:color="auto"/>
        <w:right w:val="none" w:sz="0" w:space="0" w:color="auto"/>
      </w:divBdr>
    </w:div>
    <w:div w:id="1977370349">
      <w:bodyDiv w:val="1"/>
      <w:marLeft w:val="0"/>
      <w:marRight w:val="0"/>
      <w:marTop w:val="0"/>
      <w:marBottom w:val="0"/>
      <w:divBdr>
        <w:top w:val="none" w:sz="0" w:space="0" w:color="auto"/>
        <w:left w:val="none" w:sz="0" w:space="0" w:color="auto"/>
        <w:bottom w:val="none" w:sz="0" w:space="0" w:color="auto"/>
        <w:right w:val="none" w:sz="0" w:space="0" w:color="auto"/>
      </w:divBdr>
    </w:div>
    <w:div w:id="1980109604">
      <w:bodyDiv w:val="1"/>
      <w:marLeft w:val="0"/>
      <w:marRight w:val="0"/>
      <w:marTop w:val="0"/>
      <w:marBottom w:val="0"/>
      <w:divBdr>
        <w:top w:val="none" w:sz="0" w:space="0" w:color="auto"/>
        <w:left w:val="none" w:sz="0" w:space="0" w:color="auto"/>
        <w:bottom w:val="none" w:sz="0" w:space="0" w:color="auto"/>
        <w:right w:val="none" w:sz="0" w:space="0" w:color="auto"/>
      </w:divBdr>
      <w:divsChild>
        <w:div w:id="52897998">
          <w:marLeft w:val="0"/>
          <w:marRight w:val="0"/>
          <w:marTop w:val="0"/>
          <w:marBottom w:val="0"/>
          <w:divBdr>
            <w:top w:val="none" w:sz="0" w:space="0" w:color="auto"/>
            <w:left w:val="none" w:sz="0" w:space="0" w:color="auto"/>
            <w:bottom w:val="none" w:sz="0" w:space="0" w:color="auto"/>
            <w:right w:val="none" w:sz="0" w:space="0" w:color="auto"/>
          </w:divBdr>
          <w:divsChild>
            <w:div w:id="78791922">
              <w:marLeft w:val="0"/>
              <w:marRight w:val="0"/>
              <w:marTop w:val="0"/>
              <w:marBottom w:val="0"/>
              <w:divBdr>
                <w:top w:val="none" w:sz="0" w:space="0" w:color="auto"/>
                <w:left w:val="none" w:sz="0" w:space="0" w:color="auto"/>
                <w:bottom w:val="none" w:sz="0" w:space="0" w:color="auto"/>
                <w:right w:val="none" w:sz="0" w:space="0" w:color="auto"/>
              </w:divBdr>
              <w:divsChild>
                <w:div w:id="210648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500469">
      <w:bodyDiv w:val="1"/>
      <w:marLeft w:val="0"/>
      <w:marRight w:val="0"/>
      <w:marTop w:val="0"/>
      <w:marBottom w:val="0"/>
      <w:divBdr>
        <w:top w:val="none" w:sz="0" w:space="0" w:color="auto"/>
        <w:left w:val="none" w:sz="0" w:space="0" w:color="auto"/>
        <w:bottom w:val="none" w:sz="0" w:space="0" w:color="auto"/>
        <w:right w:val="none" w:sz="0" w:space="0" w:color="auto"/>
      </w:divBdr>
    </w:div>
    <w:div w:id="1981689826">
      <w:bodyDiv w:val="1"/>
      <w:marLeft w:val="0"/>
      <w:marRight w:val="0"/>
      <w:marTop w:val="0"/>
      <w:marBottom w:val="0"/>
      <w:divBdr>
        <w:top w:val="none" w:sz="0" w:space="0" w:color="auto"/>
        <w:left w:val="none" w:sz="0" w:space="0" w:color="auto"/>
        <w:bottom w:val="none" w:sz="0" w:space="0" w:color="auto"/>
        <w:right w:val="none" w:sz="0" w:space="0" w:color="auto"/>
      </w:divBdr>
    </w:div>
    <w:div w:id="1981887445">
      <w:bodyDiv w:val="1"/>
      <w:marLeft w:val="0"/>
      <w:marRight w:val="0"/>
      <w:marTop w:val="0"/>
      <w:marBottom w:val="0"/>
      <w:divBdr>
        <w:top w:val="none" w:sz="0" w:space="0" w:color="auto"/>
        <w:left w:val="none" w:sz="0" w:space="0" w:color="auto"/>
        <w:bottom w:val="none" w:sz="0" w:space="0" w:color="auto"/>
        <w:right w:val="none" w:sz="0" w:space="0" w:color="auto"/>
      </w:divBdr>
      <w:divsChild>
        <w:div w:id="1745224841">
          <w:marLeft w:val="0"/>
          <w:marRight w:val="0"/>
          <w:marTop w:val="0"/>
          <w:marBottom w:val="0"/>
          <w:divBdr>
            <w:top w:val="none" w:sz="0" w:space="0" w:color="auto"/>
            <w:left w:val="none" w:sz="0" w:space="0" w:color="auto"/>
            <w:bottom w:val="none" w:sz="0" w:space="0" w:color="auto"/>
            <w:right w:val="none" w:sz="0" w:space="0" w:color="auto"/>
          </w:divBdr>
          <w:divsChild>
            <w:div w:id="828904549">
              <w:marLeft w:val="0"/>
              <w:marRight w:val="0"/>
              <w:marTop w:val="0"/>
              <w:marBottom w:val="0"/>
              <w:divBdr>
                <w:top w:val="none" w:sz="0" w:space="0" w:color="auto"/>
                <w:left w:val="none" w:sz="0" w:space="0" w:color="auto"/>
                <w:bottom w:val="none" w:sz="0" w:space="0" w:color="auto"/>
                <w:right w:val="none" w:sz="0" w:space="0" w:color="auto"/>
              </w:divBdr>
              <w:divsChild>
                <w:div w:id="1720861545">
                  <w:marLeft w:val="0"/>
                  <w:marRight w:val="0"/>
                  <w:marTop w:val="0"/>
                  <w:marBottom w:val="0"/>
                  <w:divBdr>
                    <w:top w:val="none" w:sz="0" w:space="0" w:color="auto"/>
                    <w:left w:val="none" w:sz="0" w:space="0" w:color="auto"/>
                    <w:bottom w:val="none" w:sz="0" w:space="0" w:color="auto"/>
                    <w:right w:val="none" w:sz="0" w:space="0" w:color="auto"/>
                  </w:divBdr>
                  <w:divsChild>
                    <w:div w:id="64967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494823">
      <w:bodyDiv w:val="1"/>
      <w:marLeft w:val="0"/>
      <w:marRight w:val="0"/>
      <w:marTop w:val="0"/>
      <w:marBottom w:val="0"/>
      <w:divBdr>
        <w:top w:val="none" w:sz="0" w:space="0" w:color="auto"/>
        <w:left w:val="none" w:sz="0" w:space="0" w:color="auto"/>
        <w:bottom w:val="none" w:sz="0" w:space="0" w:color="auto"/>
        <w:right w:val="none" w:sz="0" w:space="0" w:color="auto"/>
      </w:divBdr>
      <w:divsChild>
        <w:div w:id="1346790190">
          <w:marLeft w:val="0"/>
          <w:marRight w:val="0"/>
          <w:marTop w:val="0"/>
          <w:marBottom w:val="0"/>
          <w:divBdr>
            <w:top w:val="none" w:sz="0" w:space="0" w:color="auto"/>
            <w:left w:val="none" w:sz="0" w:space="0" w:color="auto"/>
            <w:bottom w:val="none" w:sz="0" w:space="0" w:color="auto"/>
            <w:right w:val="none" w:sz="0" w:space="0" w:color="auto"/>
          </w:divBdr>
        </w:div>
        <w:div w:id="1411855245">
          <w:marLeft w:val="0"/>
          <w:marRight w:val="0"/>
          <w:marTop w:val="0"/>
          <w:marBottom w:val="0"/>
          <w:divBdr>
            <w:top w:val="none" w:sz="0" w:space="0" w:color="auto"/>
            <w:left w:val="none" w:sz="0" w:space="0" w:color="auto"/>
            <w:bottom w:val="none" w:sz="0" w:space="0" w:color="auto"/>
            <w:right w:val="none" w:sz="0" w:space="0" w:color="auto"/>
          </w:divBdr>
        </w:div>
      </w:divsChild>
    </w:div>
    <w:div w:id="1987933331">
      <w:bodyDiv w:val="1"/>
      <w:marLeft w:val="0"/>
      <w:marRight w:val="0"/>
      <w:marTop w:val="0"/>
      <w:marBottom w:val="0"/>
      <w:divBdr>
        <w:top w:val="none" w:sz="0" w:space="0" w:color="auto"/>
        <w:left w:val="none" w:sz="0" w:space="0" w:color="auto"/>
        <w:bottom w:val="none" w:sz="0" w:space="0" w:color="auto"/>
        <w:right w:val="none" w:sz="0" w:space="0" w:color="auto"/>
      </w:divBdr>
      <w:divsChild>
        <w:div w:id="272516547">
          <w:marLeft w:val="0"/>
          <w:marRight w:val="0"/>
          <w:marTop w:val="0"/>
          <w:marBottom w:val="0"/>
          <w:divBdr>
            <w:top w:val="none" w:sz="0" w:space="0" w:color="auto"/>
            <w:left w:val="none" w:sz="0" w:space="0" w:color="auto"/>
            <w:bottom w:val="none" w:sz="0" w:space="0" w:color="auto"/>
            <w:right w:val="none" w:sz="0" w:space="0" w:color="auto"/>
          </w:divBdr>
          <w:divsChild>
            <w:div w:id="2031635809">
              <w:marLeft w:val="0"/>
              <w:marRight w:val="0"/>
              <w:marTop w:val="0"/>
              <w:marBottom w:val="0"/>
              <w:divBdr>
                <w:top w:val="none" w:sz="0" w:space="0" w:color="auto"/>
                <w:left w:val="none" w:sz="0" w:space="0" w:color="auto"/>
                <w:bottom w:val="none" w:sz="0" w:space="0" w:color="auto"/>
                <w:right w:val="none" w:sz="0" w:space="0" w:color="auto"/>
              </w:divBdr>
              <w:divsChild>
                <w:div w:id="515115926">
                  <w:marLeft w:val="0"/>
                  <w:marRight w:val="0"/>
                  <w:marTop w:val="0"/>
                  <w:marBottom w:val="0"/>
                  <w:divBdr>
                    <w:top w:val="none" w:sz="0" w:space="0" w:color="auto"/>
                    <w:left w:val="none" w:sz="0" w:space="0" w:color="auto"/>
                    <w:bottom w:val="none" w:sz="0" w:space="0" w:color="auto"/>
                    <w:right w:val="none" w:sz="0" w:space="0" w:color="auto"/>
                  </w:divBdr>
                  <w:divsChild>
                    <w:div w:id="372465888">
                      <w:marLeft w:val="0"/>
                      <w:marRight w:val="0"/>
                      <w:marTop w:val="0"/>
                      <w:marBottom w:val="0"/>
                      <w:divBdr>
                        <w:top w:val="none" w:sz="0" w:space="0" w:color="auto"/>
                        <w:left w:val="none" w:sz="0" w:space="0" w:color="auto"/>
                        <w:bottom w:val="none" w:sz="0" w:space="0" w:color="auto"/>
                        <w:right w:val="none" w:sz="0" w:space="0" w:color="auto"/>
                      </w:divBdr>
                      <w:divsChild>
                        <w:div w:id="336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9430397">
      <w:bodyDiv w:val="1"/>
      <w:marLeft w:val="0"/>
      <w:marRight w:val="0"/>
      <w:marTop w:val="0"/>
      <w:marBottom w:val="0"/>
      <w:divBdr>
        <w:top w:val="none" w:sz="0" w:space="0" w:color="auto"/>
        <w:left w:val="none" w:sz="0" w:space="0" w:color="auto"/>
        <w:bottom w:val="none" w:sz="0" w:space="0" w:color="auto"/>
        <w:right w:val="none" w:sz="0" w:space="0" w:color="auto"/>
      </w:divBdr>
      <w:divsChild>
        <w:div w:id="1010522238">
          <w:marLeft w:val="0"/>
          <w:marRight w:val="0"/>
          <w:marTop w:val="0"/>
          <w:marBottom w:val="0"/>
          <w:divBdr>
            <w:top w:val="none" w:sz="0" w:space="0" w:color="auto"/>
            <w:left w:val="none" w:sz="0" w:space="0" w:color="auto"/>
            <w:bottom w:val="none" w:sz="0" w:space="0" w:color="auto"/>
            <w:right w:val="none" w:sz="0" w:space="0" w:color="auto"/>
          </w:divBdr>
        </w:div>
        <w:div w:id="1386564385">
          <w:marLeft w:val="0"/>
          <w:marRight w:val="0"/>
          <w:marTop w:val="0"/>
          <w:marBottom w:val="0"/>
          <w:divBdr>
            <w:top w:val="none" w:sz="0" w:space="0" w:color="auto"/>
            <w:left w:val="none" w:sz="0" w:space="0" w:color="auto"/>
            <w:bottom w:val="none" w:sz="0" w:space="0" w:color="auto"/>
            <w:right w:val="none" w:sz="0" w:space="0" w:color="auto"/>
          </w:divBdr>
        </w:div>
        <w:div w:id="1420756100">
          <w:marLeft w:val="0"/>
          <w:marRight w:val="0"/>
          <w:marTop w:val="0"/>
          <w:marBottom w:val="0"/>
          <w:divBdr>
            <w:top w:val="none" w:sz="0" w:space="0" w:color="auto"/>
            <w:left w:val="none" w:sz="0" w:space="0" w:color="auto"/>
            <w:bottom w:val="none" w:sz="0" w:space="0" w:color="auto"/>
            <w:right w:val="none" w:sz="0" w:space="0" w:color="auto"/>
          </w:divBdr>
        </w:div>
      </w:divsChild>
    </w:div>
    <w:div w:id="1994869896">
      <w:bodyDiv w:val="1"/>
      <w:marLeft w:val="0"/>
      <w:marRight w:val="0"/>
      <w:marTop w:val="0"/>
      <w:marBottom w:val="0"/>
      <w:divBdr>
        <w:top w:val="none" w:sz="0" w:space="0" w:color="auto"/>
        <w:left w:val="none" w:sz="0" w:space="0" w:color="auto"/>
        <w:bottom w:val="none" w:sz="0" w:space="0" w:color="auto"/>
        <w:right w:val="none" w:sz="0" w:space="0" w:color="auto"/>
      </w:divBdr>
    </w:div>
    <w:div w:id="1995404141">
      <w:bodyDiv w:val="1"/>
      <w:marLeft w:val="0"/>
      <w:marRight w:val="0"/>
      <w:marTop w:val="0"/>
      <w:marBottom w:val="0"/>
      <w:divBdr>
        <w:top w:val="none" w:sz="0" w:space="0" w:color="auto"/>
        <w:left w:val="none" w:sz="0" w:space="0" w:color="auto"/>
        <w:bottom w:val="none" w:sz="0" w:space="0" w:color="auto"/>
        <w:right w:val="none" w:sz="0" w:space="0" w:color="auto"/>
      </w:divBdr>
    </w:div>
    <w:div w:id="1997948622">
      <w:bodyDiv w:val="1"/>
      <w:marLeft w:val="0"/>
      <w:marRight w:val="0"/>
      <w:marTop w:val="0"/>
      <w:marBottom w:val="0"/>
      <w:divBdr>
        <w:top w:val="none" w:sz="0" w:space="0" w:color="auto"/>
        <w:left w:val="none" w:sz="0" w:space="0" w:color="auto"/>
        <w:bottom w:val="none" w:sz="0" w:space="0" w:color="auto"/>
        <w:right w:val="none" w:sz="0" w:space="0" w:color="auto"/>
      </w:divBdr>
    </w:div>
    <w:div w:id="1999260280">
      <w:bodyDiv w:val="1"/>
      <w:marLeft w:val="0"/>
      <w:marRight w:val="0"/>
      <w:marTop w:val="0"/>
      <w:marBottom w:val="0"/>
      <w:divBdr>
        <w:top w:val="none" w:sz="0" w:space="0" w:color="auto"/>
        <w:left w:val="none" w:sz="0" w:space="0" w:color="auto"/>
        <w:bottom w:val="none" w:sz="0" w:space="0" w:color="auto"/>
        <w:right w:val="none" w:sz="0" w:space="0" w:color="auto"/>
      </w:divBdr>
    </w:div>
    <w:div w:id="1999456352">
      <w:bodyDiv w:val="1"/>
      <w:marLeft w:val="0"/>
      <w:marRight w:val="0"/>
      <w:marTop w:val="0"/>
      <w:marBottom w:val="0"/>
      <w:divBdr>
        <w:top w:val="none" w:sz="0" w:space="0" w:color="auto"/>
        <w:left w:val="none" w:sz="0" w:space="0" w:color="auto"/>
        <w:bottom w:val="none" w:sz="0" w:space="0" w:color="auto"/>
        <w:right w:val="none" w:sz="0" w:space="0" w:color="auto"/>
      </w:divBdr>
    </w:div>
    <w:div w:id="2001150019">
      <w:bodyDiv w:val="1"/>
      <w:marLeft w:val="0"/>
      <w:marRight w:val="0"/>
      <w:marTop w:val="0"/>
      <w:marBottom w:val="0"/>
      <w:divBdr>
        <w:top w:val="none" w:sz="0" w:space="0" w:color="auto"/>
        <w:left w:val="none" w:sz="0" w:space="0" w:color="auto"/>
        <w:bottom w:val="none" w:sz="0" w:space="0" w:color="auto"/>
        <w:right w:val="none" w:sz="0" w:space="0" w:color="auto"/>
      </w:divBdr>
    </w:div>
    <w:div w:id="2001158371">
      <w:bodyDiv w:val="1"/>
      <w:marLeft w:val="0"/>
      <w:marRight w:val="0"/>
      <w:marTop w:val="0"/>
      <w:marBottom w:val="0"/>
      <w:divBdr>
        <w:top w:val="none" w:sz="0" w:space="0" w:color="auto"/>
        <w:left w:val="none" w:sz="0" w:space="0" w:color="auto"/>
        <w:bottom w:val="none" w:sz="0" w:space="0" w:color="auto"/>
        <w:right w:val="none" w:sz="0" w:space="0" w:color="auto"/>
      </w:divBdr>
    </w:div>
    <w:div w:id="2001805948">
      <w:bodyDiv w:val="1"/>
      <w:marLeft w:val="0"/>
      <w:marRight w:val="0"/>
      <w:marTop w:val="0"/>
      <w:marBottom w:val="0"/>
      <w:divBdr>
        <w:top w:val="none" w:sz="0" w:space="0" w:color="auto"/>
        <w:left w:val="none" w:sz="0" w:space="0" w:color="auto"/>
        <w:bottom w:val="none" w:sz="0" w:space="0" w:color="auto"/>
        <w:right w:val="none" w:sz="0" w:space="0" w:color="auto"/>
      </w:divBdr>
    </w:div>
    <w:div w:id="2002812179">
      <w:bodyDiv w:val="1"/>
      <w:marLeft w:val="0"/>
      <w:marRight w:val="0"/>
      <w:marTop w:val="0"/>
      <w:marBottom w:val="0"/>
      <w:divBdr>
        <w:top w:val="none" w:sz="0" w:space="0" w:color="auto"/>
        <w:left w:val="none" w:sz="0" w:space="0" w:color="auto"/>
        <w:bottom w:val="none" w:sz="0" w:space="0" w:color="auto"/>
        <w:right w:val="none" w:sz="0" w:space="0" w:color="auto"/>
      </w:divBdr>
      <w:divsChild>
        <w:div w:id="897981748">
          <w:marLeft w:val="0"/>
          <w:marRight w:val="0"/>
          <w:marTop w:val="0"/>
          <w:marBottom w:val="0"/>
          <w:divBdr>
            <w:top w:val="none" w:sz="0" w:space="0" w:color="auto"/>
            <w:left w:val="none" w:sz="0" w:space="0" w:color="auto"/>
            <w:bottom w:val="none" w:sz="0" w:space="0" w:color="auto"/>
            <w:right w:val="none" w:sz="0" w:space="0" w:color="auto"/>
          </w:divBdr>
          <w:divsChild>
            <w:div w:id="1671907371">
              <w:marLeft w:val="0"/>
              <w:marRight w:val="0"/>
              <w:marTop w:val="0"/>
              <w:marBottom w:val="0"/>
              <w:divBdr>
                <w:top w:val="none" w:sz="0" w:space="0" w:color="auto"/>
                <w:left w:val="none" w:sz="0" w:space="0" w:color="auto"/>
                <w:bottom w:val="none" w:sz="0" w:space="0" w:color="auto"/>
                <w:right w:val="none" w:sz="0" w:space="0" w:color="auto"/>
              </w:divBdr>
              <w:divsChild>
                <w:div w:id="141855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12331">
      <w:bodyDiv w:val="1"/>
      <w:marLeft w:val="0"/>
      <w:marRight w:val="0"/>
      <w:marTop w:val="0"/>
      <w:marBottom w:val="0"/>
      <w:divBdr>
        <w:top w:val="none" w:sz="0" w:space="0" w:color="auto"/>
        <w:left w:val="none" w:sz="0" w:space="0" w:color="auto"/>
        <w:bottom w:val="none" w:sz="0" w:space="0" w:color="auto"/>
        <w:right w:val="none" w:sz="0" w:space="0" w:color="auto"/>
      </w:divBdr>
    </w:div>
    <w:div w:id="2005274818">
      <w:bodyDiv w:val="1"/>
      <w:marLeft w:val="0"/>
      <w:marRight w:val="0"/>
      <w:marTop w:val="0"/>
      <w:marBottom w:val="0"/>
      <w:divBdr>
        <w:top w:val="none" w:sz="0" w:space="0" w:color="auto"/>
        <w:left w:val="none" w:sz="0" w:space="0" w:color="auto"/>
        <w:bottom w:val="none" w:sz="0" w:space="0" w:color="auto"/>
        <w:right w:val="none" w:sz="0" w:space="0" w:color="auto"/>
      </w:divBdr>
    </w:div>
    <w:div w:id="2005543883">
      <w:bodyDiv w:val="1"/>
      <w:marLeft w:val="0"/>
      <w:marRight w:val="0"/>
      <w:marTop w:val="0"/>
      <w:marBottom w:val="0"/>
      <w:divBdr>
        <w:top w:val="none" w:sz="0" w:space="0" w:color="auto"/>
        <w:left w:val="none" w:sz="0" w:space="0" w:color="auto"/>
        <w:bottom w:val="none" w:sz="0" w:space="0" w:color="auto"/>
        <w:right w:val="none" w:sz="0" w:space="0" w:color="auto"/>
      </w:divBdr>
    </w:div>
    <w:div w:id="2005546597">
      <w:bodyDiv w:val="1"/>
      <w:marLeft w:val="0"/>
      <w:marRight w:val="0"/>
      <w:marTop w:val="0"/>
      <w:marBottom w:val="0"/>
      <w:divBdr>
        <w:top w:val="none" w:sz="0" w:space="0" w:color="auto"/>
        <w:left w:val="none" w:sz="0" w:space="0" w:color="auto"/>
        <w:bottom w:val="none" w:sz="0" w:space="0" w:color="auto"/>
        <w:right w:val="none" w:sz="0" w:space="0" w:color="auto"/>
      </w:divBdr>
    </w:div>
    <w:div w:id="2010404039">
      <w:bodyDiv w:val="1"/>
      <w:marLeft w:val="0"/>
      <w:marRight w:val="0"/>
      <w:marTop w:val="0"/>
      <w:marBottom w:val="0"/>
      <w:divBdr>
        <w:top w:val="none" w:sz="0" w:space="0" w:color="auto"/>
        <w:left w:val="none" w:sz="0" w:space="0" w:color="auto"/>
        <w:bottom w:val="none" w:sz="0" w:space="0" w:color="auto"/>
        <w:right w:val="none" w:sz="0" w:space="0" w:color="auto"/>
      </w:divBdr>
    </w:div>
    <w:div w:id="2010592610">
      <w:bodyDiv w:val="1"/>
      <w:marLeft w:val="0"/>
      <w:marRight w:val="0"/>
      <w:marTop w:val="0"/>
      <w:marBottom w:val="0"/>
      <w:divBdr>
        <w:top w:val="none" w:sz="0" w:space="0" w:color="auto"/>
        <w:left w:val="none" w:sz="0" w:space="0" w:color="auto"/>
        <w:bottom w:val="none" w:sz="0" w:space="0" w:color="auto"/>
        <w:right w:val="none" w:sz="0" w:space="0" w:color="auto"/>
      </w:divBdr>
    </w:div>
    <w:div w:id="2018076317">
      <w:bodyDiv w:val="1"/>
      <w:marLeft w:val="0"/>
      <w:marRight w:val="0"/>
      <w:marTop w:val="0"/>
      <w:marBottom w:val="0"/>
      <w:divBdr>
        <w:top w:val="none" w:sz="0" w:space="0" w:color="auto"/>
        <w:left w:val="none" w:sz="0" w:space="0" w:color="auto"/>
        <w:bottom w:val="none" w:sz="0" w:space="0" w:color="auto"/>
        <w:right w:val="none" w:sz="0" w:space="0" w:color="auto"/>
      </w:divBdr>
      <w:divsChild>
        <w:div w:id="750080164">
          <w:marLeft w:val="0"/>
          <w:marRight w:val="0"/>
          <w:marTop w:val="0"/>
          <w:marBottom w:val="0"/>
          <w:divBdr>
            <w:top w:val="none" w:sz="0" w:space="0" w:color="auto"/>
            <w:left w:val="none" w:sz="0" w:space="0" w:color="auto"/>
            <w:bottom w:val="none" w:sz="0" w:space="0" w:color="auto"/>
            <w:right w:val="none" w:sz="0" w:space="0" w:color="auto"/>
          </w:divBdr>
        </w:div>
        <w:div w:id="1209074241">
          <w:marLeft w:val="0"/>
          <w:marRight w:val="0"/>
          <w:marTop w:val="0"/>
          <w:marBottom w:val="0"/>
          <w:divBdr>
            <w:top w:val="none" w:sz="0" w:space="0" w:color="auto"/>
            <w:left w:val="none" w:sz="0" w:space="0" w:color="auto"/>
            <w:bottom w:val="none" w:sz="0" w:space="0" w:color="auto"/>
            <w:right w:val="none" w:sz="0" w:space="0" w:color="auto"/>
          </w:divBdr>
        </w:div>
      </w:divsChild>
    </w:div>
    <w:div w:id="2018269334">
      <w:bodyDiv w:val="1"/>
      <w:marLeft w:val="0"/>
      <w:marRight w:val="0"/>
      <w:marTop w:val="0"/>
      <w:marBottom w:val="0"/>
      <w:divBdr>
        <w:top w:val="none" w:sz="0" w:space="0" w:color="auto"/>
        <w:left w:val="none" w:sz="0" w:space="0" w:color="auto"/>
        <w:bottom w:val="none" w:sz="0" w:space="0" w:color="auto"/>
        <w:right w:val="none" w:sz="0" w:space="0" w:color="auto"/>
      </w:divBdr>
    </w:div>
    <w:div w:id="2019767267">
      <w:bodyDiv w:val="1"/>
      <w:marLeft w:val="0"/>
      <w:marRight w:val="0"/>
      <w:marTop w:val="0"/>
      <w:marBottom w:val="0"/>
      <w:divBdr>
        <w:top w:val="none" w:sz="0" w:space="0" w:color="auto"/>
        <w:left w:val="none" w:sz="0" w:space="0" w:color="auto"/>
        <w:bottom w:val="none" w:sz="0" w:space="0" w:color="auto"/>
        <w:right w:val="none" w:sz="0" w:space="0" w:color="auto"/>
      </w:divBdr>
      <w:divsChild>
        <w:div w:id="27876545">
          <w:marLeft w:val="0"/>
          <w:marRight w:val="0"/>
          <w:marTop w:val="0"/>
          <w:marBottom w:val="0"/>
          <w:divBdr>
            <w:top w:val="none" w:sz="0" w:space="0" w:color="auto"/>
            <w:left w:val="none" w:sz="0" w:space="0" w:color="auto"/>
            <w:bottom w:val="none" w:sz="0" w:space="0" w:color="auto"/>
            <w:right w:val="none" w:sz="0" w:space="0" w:color="auto"/>
          </w:divBdr>
          <w:divsChild>
            <w:div w:id="1180392855">
              <w:marLeft w:val="0"/>
              <w:marRight w:val="0"/>
              <w:marTop w:val="0"/>
              <w:marBottom w:val="0"/>
              <w:divBdr>
                <w:top w:val="none" w:sz="0" w:space="0" w:color="auto"/>
                <w:left w:val="none" w:sz="0" w:space="0" w:color="auto"/>
                <w:bottom w:val="none" w:sz="0" w:space="0" w:color="auto"/>
                <w:right w:val="none" w:sz="0" w:space="0" w:color="auto"/>
              </w:divBdr>
              <w:divsChild>
                <w:div w:id="124002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734144">
      <w:bodyDiv w:val="1"/>
      <w:marLeft w:val="0"/>
      <w:marRight w:val="0"/>
      <w:marTop w:val="0"/>
      <w:marBottom w:val="0"/>
      <w:divBdr>
        <w:top w:val="none" w:sz="0" w:space="0" w:color="auto"/>
        <w:left w:val="none" w:sz="0" w:space="0" w:color="auto"/>
        <w:bottom w:val="none" w:sz="0" w:space="0" w:color="auto"/>
        <w:right w:val="none" w:sz="0" w:space="0" w:color="auto"/>
      </w:divBdr>
    </w:div>
    <w:div w:id="2025588344">
      <w:bodyDiv w:val="1"/>
      <w:marLeft w:val="0"/>
      <w:marRight w:val="0"/>
      <w:marTop w:val="0"/>
      <w:marBottom w:val="0"/>
      <w:divBdr>
        <w:top w:val="none" w:sz="0" w:space="0" w:color="auto"/>
        <w:left w:val="none" w:sz="0" w:space="0" w:color="auto"/>
        <w:bottom w:val="none" w:sz="0" w:space="0" w:color="auto"/>
        <w:right w:val="none" w:sz="0" w:space="0" w:color="auto"/>
      </w:divBdr>
    </w:div>
    <w:div w:id="2025595924">
      <w:bodyDiv w:val="1"/>
      <w:marLeft w:val="0"/>
      <w:marRight w:val="0"/>
      <w:marTop w:val="0"/>
      <w:marBottom w:val="0"/>
      <w:divBdr>
        <w:top w:val="none" w:sz="0" w:space="0" w:color="auto"/>
        <w:left w:val="none" w:sz="0" w:space="0" w:color="auto"/>
        <w:bottom w:val="none" w:sz="0" w:space="0" w:color="auto"/>
        <w:right w:val="none" w:sz="0" w:space="0" w:color="auto"/>
      </w:divBdr>
    </w:div>
    <w:div w:id="2027097298">
      <w:bodyDiv w:val="1"/>
      <w:marLeft w:val="0"/>
      <w:marRight w:val="0"/>
      <w:marTop w:val="0"/>
      <w:marBottom w:val="0"/>
      <w:divBdr>
        <w:top w:val="none" w:sz="0" w:space="0" w:color="auto"/>
        <w:left w:val="none" w:sz="0" w:space="0" w:color="auto"/>
        <w:bottom w:val="none" w:sz="0" w:space="0" w:color="auto"/>
        <w:right w:val="none" w:sz="0" w:space="0" w:color="auto"/>
      </w:divBdr>
      <w:divsChild>
        <w:div w:id="561450085">
          <w:marLeft w:val="0"/>
          <w:marRight w:val="0"/>
          <w:marTop w:val="0"/>
          <w:marBottom w:val="0"/>
          <w:divBdr>
            <w:top w:val="none" w:sz="0" w:space="0" w:color="auto"/>
            <w:left w:val="none" w:sz="0" w:space="0" w:color="auto"/>
            <w:bottom w:val="none" w:sz="0" w:space="0" w:color="auto"/>
            <w:right w:val="none" w:sz="0" w:space="0" w:color="auto"/>
          </w:divBdr>
          <w:divsChild>
            <w:div w:id="1153138254">
              <w:marLeft w:val="0"/>
              <w:marRight w:val="0"/>
              <w:marTop w:val="0"/>
              <w:marBottom w:val="0"/>
              <w:divBdr>
                <w:top w:val="none" w:sz="0" w:space="0" w:color="auto"/>
                <w:left w:val="none" w:sz="0" w:space="0" w:color="auto"/>
                <w:bottom w:val="none" w:sz="0" w:space="0" w:color="auto"/>
                <w:right w:val="none" w:sz="0" w:space="0" w:color="auto"/>
              </w:divBdr>
              <w:divsChild>
                <w:div w:id="75251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555623">
      <w:bodyDiv w:val="1"/>
      <w:marLeft w:val="0"/>
      <w:marRight w:val="0"/>
      <w:marTop w:val="0"/>
      <w:marBottom w:val="0"/>
      <w:divBdr>
        <w:top w:val="none" w:sz="0" w:space="0" w:color="auto"/>
        <w:left w:val="none" w:sz="0" w:space="0" w:color="auto"/>
        <w:bottom w:val="none" w:sz="0" w:space="0" w:color="auto"/>
        <w:right w:val="none" w:sz="0" w:space="0" w:color="auto"/>
      </w:divBdr>
    </w:div>
    <w:div w:id="2029527991">
      <w:bodyDiv w:val="1"/>
      <w:marLeft w:val="0"/>
      <w:marRight w:val="0"/>
      <w:marTop w:val="0"/>
      <w:marBottom w:val="0"/>
      <w:divBdr>
        <w:top w:val="none" w:sz="0" w:space="0" w:color="auto"/>
        <w:left w:val="none" w:sz="0" w:space="0" w:color="auto"/>
        <w:bottom w:val="none" w:sz="0" w:space="0" w:color="auto"/>
        <w:right w:val="none" w:sz="0" w:space="0" w:color="auto"/>
      </w:divBdr>
    </w:div>
    <w:div w:id="2032608616">
      <w:bodyDiv w:val="1"/>
      <w:marLeft w:val="0"/>
      <w:marRight w:val="0"/>
      <w:marTop w:val="0"/>
      <w:marBottom w:val="0"/>
      <w:divBdr>
        <w:top w:val="none" w:sz="0" w:space="0" w:color="auto"/>
        <w:left w:val="none" w:sz="0" w:space="0" w:color="auto"/>
        <w:bottom w:val="none" w:sz="0" w:space="0" w:color="auto"/>
        <w:right w:val="none" w:sz="0" w:space="0" w:color="auto"/>
      </w:divBdr>
    </w:div>
    <w:div w:id="2035303589">
      <w:bodyDiv w:val="1"/>
      <w:marLeft w:val="0"/>
      <w:marRight w:val="0"/>
      <w:marTop w:val="0"/>
      <w:marBottom w:val="0"/>
      <w:divBdr>
        <w:top w:val="none" w:sz="0" w:space="0" w:color="auto"/>
        <w:left w:val="none" w:sz="0" w:space="0" w:color="auto"/>
        <w:bottom w:val="none" w:sz="0" w:space="0" w:color="auto"/>
        <w:right w:val="none" w:sz="0" w:space="0" w:color="auto"/>
      </w:divBdr>
    </w:div>
    <w:div w:id="2036691712">
      <w:bodyDiv w:val="1"/>
      <w:marLeft w:val="0"/>
      <w:marRight w:val="0"/>
      <w:marTop w:val="0"/>
      <w:marBottom w:val="0"/>
      <w:divBdr>
        <w:top w:val="none" w:sz="0" w:space="0" w:color="auto"/>
        <w:left w:val="none" w:sz="0" w:space="0" w:color="auto"/>
        <w:bottom w:val="none" w:sz="0" w:space="0" w:color="auto"/>
        <w:right w:val="none" w:sz="0" w:space="0" w:color="auto"/>
      </w:divBdr>
    </w:div>
    <w:div w:id="2036878296">
      <w:bodyDiv w:val="1"/>
      <w:marLeft w:val="0"/>
      <w:marRight w:val="0"/>
      <w:marTop w:val="0"/>
      <w:marBottom w:val="0"/>
      <w:divBdr>
        <w:top w:val="none" w:sz="0" w:space="0" w:color="auto"/>
        <w:left w:val="none" w:sz="0" w:space="0" w:color="auto"/>
        <w:bottom w:val="none" w:sz="0" w:space="0" w:color="auto"/>
        <w:right w:val="none" w:sz="0" w:space="0" w:color="auto"/>
      </w:divBdr>
    </w:div>
    <w:div w:id="2037197039">
      <w:bodyDiv w:val="1"/>
      <w:marLeft w:val="0"/>
      <w:marRight w:val="0"/>
      <w:marTop w:val="0"/>
      <w:marBottom w:val="0"/>
      <w:divBdr>
        <w:top w:val="none" w:sz="0" w:space="0" w:color="auto"/>
        <w:left w:val="none" w:sz="0" w:space="0" w:color="auto"/>
        <w:bottom w:val="none" w:sz="0" w:space="0" w:color="auto"/>
        <w:right w:val="none" w:sz="0" w:space="0" w:color="auto"/>
      </w:divBdr>
    </w:div>
    <w:div w:id="2037466665">
      <w:bodyDiv w:val="1"/>
      <w:marLeft w:val="0"/>
      <w:marRight w:val="0"/>
      <w:marTop w:val="0"/>
      <w:marBottom w:val="0"/>
      <w:divBdr>
        <w:top w:val="none" w:sz="0" w:space="0" w:color="auto"/>
        <w:left w:val="none" w:sz="0" w:space="0" w:color="auto"/>
        <w:bottom w:val="none" w:sz="0" w:space="0" w:color="auto"/>
        <w:right w:val="none" w:sz="0" w:space="0" w:color="auto"/>
      </w:divBdr>
    </w:div>
    <w:div w:id="2044015727">
      <w:bodyDiv w:val="1"/>
      <w:marLeft w:val="0"/>
      <w:marRight w:val="0"/>
      <w:marTop w:val="0"/>
      <w:marBottom w:val="0"/>
      <w:divBdr>
        <w:top w:val="none" w:sz="0" w:space="0" w:color="auto"/>
        <w:left w:val="none" w:sz="0" w:space="0" w:color="auto"/>
        <w:bottom w:val="none" w:sz="0" w:space="0" w:color="auto"/>
        <w:right w:val="none" w:sz="0" w:space="0" w:color="auto"/>
      </w:divBdr>
    </w:div>
    <w:div w:id="2047295290">
      <w:bodyDiv w:val="1"/>
      <w:marLeft w:val="0"/>
      <w:marRight w:val="0"/>
      <w:marTop w:val="0"/>
      <w:marBottom w:val="0"/>
      <w:divBdr>
        <w:top w:val="none" w:sz="0" w:space="0" w:color="auto"/>
        <w:left w:val="none" w:sz="0" w:space="0" w:color="auto"/>
        <w:bottom w:val="none" w:sz="0" w:space="0" w:color="auto"/>
        <w:right w:val="none" w:sz="0" w:space="0" w:color="auto"/>
      </w:divBdr>
    </w:div>
    <w:div w:id="2054378966">
      <w:bodyDiv w:val="1"/>
      <w:marLeft w:val="0"/>
      <w:marRight w:val="0"/>
      <w:marTop w:val="0"/>
      <w:marBottom w:val="0"/>
      <w:divBdr>
        <w:top w:val="none" w:sz="0" w:space="0" w:color="auto"/>
        <w:left w:val="none" w:sz="0" w:space="0" w:color="auto"/>
        <w:bottom w:val="none" w:sz="0" w:space="0" w:color="auto"/>
        <w:right w:val="none" w:sz="0" w:space="0" w:color="auto"/>
      </w:divBdr>
      <w:divsChild>
        <w:div w:id="786854132">
          <w:marLeft w:val="0"/>
          <w:marRight w:val="0"/>
          <w:marTop w:val="0"/>
          <w:marBottom w:val="0"/>
          <w:divBdr>
            <w:top w:val="none" w:sz="0" w:space="0" w:color="auto"/>
            <w:left w:val="none" w:sz="0" w:space="0" w:color="auto"/>
            <w:bottom w:val="none" w:sz="0" w:space="0" w:color="auto"/>
            <w:right w:val="none" w:sz="0" w:space="0" w:color="auto"/>
          </w:divBdr>
          <w:divsChild>
            <w:div w:id="353844269">
              <w:marLeft w:val="0"/>
              <w:marRight w:val="0"/>
              <w:marTop w:val="0"/>
              <w:marBottom w:val="0"/>
              <w:divBdr>
                <w:top w:val="none" w:sz="0" w:space="0" w:color="auto"/>
                <w:left w:val="none" w:sz="0" w:space="0" w:color="auto"/>
                <w:bottom w:val="none" w:sz="0" w:space="0" w:color="auto"/>
                <w:right w:val="none" w:sz="0" w:space="0" w:color="auto"/>
              </w:divBdr>
              <w:divsChild>
                <w:div w:id="185915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425888">
      <w:bodyDiv w:val="1"/>
      <w:marLeft w:val="0"/>
      <w:marRight w:val="0"/>
      <w:marTop w:val="0"/>
      <w:marBottom w:val="0"/>
      <w:divBdr>
        <w:top w:val="none" w:sz="0" w:space="0" w:color="auto"/>
        <w:left w:val="none" w:sz="0" w:space="0" w:color="auto"/>
        <w:bottom w:val="none" w:sz="0" w:space="0" w:color="auto"/>
        <w:right w:val="none" w:sz="0" w:space="0" w:color="auto"/>
      </w:divBdr>
      <w:divsChild>
        <w:div w:id="1099519222">
          <w:marLeft w:val="0"/>
          <w:marRight w:val="0"/>
          <w:marTop w:val="0"/>
          <w:marBottom w:val="0"/>
          <w:divBdr>
            <w:top w:val="none" w:sz="0" w:space="0" w:color="auto"/>
            <w:left w:val="none" w:sz="0" w:space="0" w:color="auto"/>
            <w:bottom w:val="none" w:sz="0" w:space="0" w:color="auto"/>
            <w:right w:val="none" w:sz="0" w:space="0" w:color="auto"/>
          </w:divBdr>
          <w:divsChild>
            <w:div w:id="2043510074">
              <w:marLeft w:val="0"/>
              <w:marRight w:val="0"/>
              <w:marTop w:val="0"/>
              <w:marBottom w:val="0"/>
              <w:divBdr>
                <w:top w:val="none" w:sz="0" w:space="0" w:color="auto"/>
                <w:left w:val="none" w:sz="0" w:space="0" w:color="auto"/>
                <w:bottom w:val="none" w:sz="0" w:space="0" w:color="auto"/>
                <w:right w:val="none" w:sz="0" w:space="0" w:color="auto"/>
              </w:divBdr>
              <w:divsChild>
                <w:div w:id="1416779902">
                  <w:marLeft w:val="0"/>
                  <w:marRight w:val="0"/>
                  <w:marTop w:val="0"/>
                  <w:marBottom w:val="0"/>
                  <w:divBdr>
                    <w:top w:val="none" w:sz="0" w:space="0" w:color="auto"/>
                    <w:left w:val="none" w:sz="0" w:space="0" w:color="auto"/>
                    <w:bottom w:val="none" w:sz="0" w:space="0" w:color="auto"/>
                    <w:right w:val="none" w:sz="0" w:space="0" w:color="auto"/>
                  </w:divBdr>
                  <w:divsChild>
                    <w:div w:id="116536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808319">
      <w:bodyDiv w:val="1"/>
      <w:marLeft w:val="0"/>
      <w:marRight w:val="0"/>
      <w:marTop w:val="0"/>
      <w:marBottom w:val="0"/>
      <w:divBdr>
        <w:top w:val="none" w:sz="0" w:space="0" w:color="auto"/>
        <w:left w:val="none" w:sz="0" w:space="0" w:color="auto"/>
        <w:bottom w:val="none" w:sz="0" w:space="0" w:color="auto"/>
        <w:right w:val="none" w:sz="0" w:space="0" w:color="auto"/>
      </w:divBdr>
    </w:div>
    <w:div w:id="2057655128">
      <w:bodyDiv w:val="1"/>
      <w:marLeft w:val="0"/>
      <w:marRight w:val="0"/>
      <w:marTop w:val="0"/>
      <w:marBottom w:val="0"/>
      <w:divBdr>
        <w:top w:val="none" w:sz="0" w:space="0" w:color="auto"/>
        <w:left w:val="none" w:sz="0" w:space="0" w:color="auto"/>
        <w:bottom w:val="none" w:sz="0" w:space="0" w:color="auto"/>
        <w:right w:val="none" w:sz="0" w:space="0" w:color="auto"/>
      </w:divBdr>
    </w:div>
    <w:div w:id="2059010650">
      <w:bodyDiv w:val="1"/>
      <w:marLeft w:val="0"/>
      <w:marRight w:val="0"/>
      <w:marTop w:val="0"/>
      <w:marBottom w:val="0"/>
      <w:divBdr>
        <w:top w:val="none" w:sz="0" w:space="0" w:color="auto"/>
        <w:left w:val="none" w:sz="0" w:space="0" w:color="auto"/>
        <w:bottom w:val="none" w:sz="0" w:space="0" w:color="auto"/>
        <w:right w:val="none" w:sz="0" w:space="0" w:color="auto"/>
      </w:divBdr>
    </w:div>
    <w:div w:id="2060200425">
      <w:bodyDiv w:val="1"/>
      <w:marLeft w:val="0"/>
      <w:marRight w:val="0"/>
      <w:marTop w:val="0"/>
      <w:marBottom w:val="0"/>
      <w:divBdr>
        <w:top w:val="none" w:sz="0" w:space="0" w:color="auto"/>
        <w:left w:val="none" w:sz="0" w:space="0" w:color="auto"/>
        <w:bottom w:val="none" w:sz="0" w:space="0" w:color="auto"/>
        <w:right w:val="none" w:sz="0" w:space="0" w:color="auto"/>
      </w:divBdr>
    </w:div>
    <w:div w:id="2060667579">
      <w:bodyDiv w:val="1"/>
      <w:marLeft w:val="0"/>
      <w:marRight w:val="0"/>
      <w:marTop w:val="0"/>
      <w:marBottom w:val="0"/>
      <w:divBdr>
        <w:top w:val="none" w:sz="0" w:space="0" w:color="auto"/>
        <w:left w:val="none" w:sz="0" w:space="0" w:color="auto"/>
        <w:bottom w:val="none" w:sz="0" w:space="0" w:color="auto"/>
        <w:right w:val="none" w:sz="0" w:space="0" w:color="auto"/>
      </w:divBdr>
    </w:div>
    <w:div w:id="2065829221">
      <w:bodyDiv w:val="1"/>
      <w:marLeft w:val="0"/>
      <w:marRight w:val="0"/>
      <w:marTop w:val="0"/>
      <w:marBottom w:val="0"/>
      <w:divBdr>
        <w:top w:val="none" w:sz="0" w:space="0" w:color="auto"/>
        <w:left w:val="none" w:sz="0" w:space="0" w:color="auto"/>
        <w:bottom w:val="none" w:sz="0" w:space="0" w:color="auto"/>
        <w:right w:val="none" w:sz="0" w:space="0" w:color="auto"/>
      </w:divBdr>
    </w:div>
    <w:div w:id="2066560030">
      <w:bodyDiv w:val="1"/>
      <w:marLeft w:val="0"/>
      <w:marRight w:val="0"/>
      <w:marTop w:val="0"/>
      <w:marBottom w:val="0"/>
      <w:divBdr>
        <w:top w:val="none" w:sz="0" w:space="0" w:color="auto"/>
        <w:left w:val="none" w:sz="0" w:space="0" w:color="auto"/>
        <w:bottom w:val="none" w:sz="0" w:space="0" w:color="auto"/>
        <w:right w:val="none" w:sz="0" w:space="0" w:color="auto"/>
      </w:divBdr>
      <w:divsChild>
        <w:div w:id="907612554">
          <w:marLeft w:val="0"/>
          <w:marRight w:val="75"/>
          <w:marTop w:val="0"/>
          <w:marBottom w:val="0"/>
          <w:divBdr>
            <w:top w:val="none" w:sz="0" w:space="0" w:color="auto"/>
            <w:left w:val="none" w:sz="0" w:space="0" w:color="auto"/>
            <w:bottom w:val="none" w:sz="0" w:space="0" w:color="auto"/>
            <w:right w:val="none" w:sz="0" w:space="0" w:color="auto"/>
          </w:divBdr>
          <w:divsChild>
            <w:div w:id="2135557188">
              <w:marLeft w:val="0"/>
              <w:marRight w:val="0"/>
              <w:marTop w:val="0"/>
              <w:marBottom w:val="0"/>
              <w:divBdr>
                <w:top w:val="single" w:sz="6" w:space="11" w:color="DDDDDD"/>
                <w:left w:val="single" w:sz="6" w:space="24" w:color="DDDDDD"/>
                <w:bottom w:val="single" w:sz="2" w:space="1" w:color="DDDDDD"/>
                <w:right w:val="single" w:sz="6" w:space="24" w:color="DDDDDD"/>
              </w:divBdr>
              <w:divsChild>
                <w:div w:id="836385312">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2066876374">
      <w:bodyDiv w:val="1"/>
      <w:marLeft w:val="0"/>
      <w:marRight w:val="0"/>
      <w:marTop w:val="0"/>
      <w:marBottom w:val="0"/>
      <w:divBdr>
        <w:top w:val="none" w:sz="0" w:space="0" w:color="auto"/>
        <w:left w:val="none" w:sz="0" w:space="0" w:color="auto"/>
        <w:bottom w:val="none" w:sz="0" w:space="0" w:color="auto"/>
        <w:right w:val="none" w:sz="0" w:space="0" w:color="auto"/>
      </w:divBdr>
    </w:div>
    <w:div w:id="2068452846">
      <w:bodyDiv w:val="1"/>
      <w:marLeft w:val="0"/>
      <w:marRight w:val="0"/>
      <w:marTop w:val="0"/>
      <w:marBottom w:val="0"/>
      <w:divBdr>
        <w:top w:val="none" w:sz="0" w:space="0" w:color="auto"/>
        <w:left w:val="none" w:sz="0" w:space="0" w:color="auto"/>
        <w:bottom w:val="none" w:sz="0" w:space="0" w:color="auto"/>
        <w:right w:val="none" w:sz="0" w:space="0" w:color="auto"/>
      </w:divBdr>
    </w:div>
    <w:div w:id="2069064173">
      <w:bodyDiv w:val="1"/>
      <w:marLeft w:val="0"/>
      <w:marRight w:val="0"/>
      <w:marTop w:val="0"/>
      <w:marBottom w:val="0"/>
      <w:divBdr>
        <w:top w:val="none" w:sz="0" w:space="0" w:color="auto"/>
        <w:left w:val="none" w:sz="0" w:space="0" w:color="auto"/>
        <w:bottom w:val="none" w:sz="0" w:space="0" w:color="auto"/>
        <w:right w:val="none" w:sz="0" w:space="0" w:color="auto"/>
      </w:divBdr>
    </w:div>
    <w:div w:id="2069264102">
      <w:bodyDiv w:val="1"/>
      <w:marLeft w:val="0"/>
      <w:marRight w:val="0"/>
      <w:marTop w:val="0"/>
      <w:marBottom w:val="0"/>
      <w:divBdr>
        <w:top w:val="none" w:sz="0" w:space="0" w:color="auto"/>
        <w:left w:val="none" w:sz="0" w:space="0" w:color="auto"/>
        <w:bottom w:val="none" w:sz="0" w:space="0" w:color="auto"/>
        <w:right w:val="none" w:sz="0" w:space="0" w:color="auto"/>
      </w:divBdr>
      <w:divsChild>
        <w:div w:id="1176264207">
          <w:marLeft w:val="0"/>
          <w:marRight w:val="0"/>
          <w:marTop w:val="0"/>
          <w:marBottom w:val="0"/>
          <w:divBdr>
            <w:top w:val="none" w:sz="0" w:space="0" w:color="auto"/>
            <w:left w:val="none" w:sz="0" w:space="0" w:color="auto"/>
            <w:bottom w:val="none" w:sz="0" w:space="0" w:color="auto"/>
            <w:right w:val="none" w:sz="0" w:space="0" w:color="auto"/>
          </w:divBdr>
          <w:divsChild>
            <w:div w:id="1017343899">
              <w:marLeft w:val="0"/>
              <w:marRight w:val="0"/>
              <w:marTop w:val="0"/>
              <w:marBottom w:val="0"/>
              <w:divBdr>
                <w:top w:val="none" w:sz="0" w:space="0" w:color="auto"/>
                <w:left w:val="none" w:sz="0" w:space="0" w:color="auto"/>
                <w:bottom w:val="none" w:sz="0" w:space="0" w:color="auto"/>
                <w:right w:val="none" w:sz="0" w:space="0" w:color="auto"/>
              </w:divBdr>
              <w:divsChild>
                <w:div w:id="65491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686865">
      <w:bodyDiv w:val="1"/>
      <w:marLeft w:val="0"/>
      <w:marRight w:val="0"/>
      <w:marTop w:val="0"/>
      <w:marBottom w:val="0"/>
      <w:divBdr>
        <w:top w:val="none" w:sz="0" w:space="0" w:color="auto"/>
        <w:left w:val="none" w:sz="0" w:space="0" w:color="auto"/>
        <w:bottom w:val="none" w:sz="0" w:space="0" w:color="auto"/>
        <w:right w:val="none" w:sz="0" w:space="0" w:color="auto"/>
      </w:divBdr>
    </w:div>
    <w:div w:id="2074811184">
      <w:bodyDiv w:val="1"/>
      <w:marLeft w:val="0"/>
      <w:marRight w:val="0"/>
      <w:marTop w:val="0"/>
      <w:marBottom w:val="0"/>
      <w:divBdr>
        <w:top w:val="none" w:sz="0" w:space="0" w:color="auto"/>
        <w:left w:val="none" w:sz="0" w:space="0" w:color="auto"/>
        <w:bottom w:val="none" w:sz="0" w:space="0" w:color="auto"/>
        <w:right w:val="none" w:sz="0" w:space="0" w:color="auto"/>
      </w:divBdr>
      <w:divsChild>
        <w:div w:id="1649743526">
          <w:marLeft w:val="0"/>
          <w:marRight w:val="0"/>
          <w:marTop w:val="0"/>
          <w:marBottom w:val="0"/>
          <w:divBdr>
            <w:top w:val="none" w:sz="0" w:space="0" w:color="auto"/>
            <w:left w:val="none" w:sz="0" w:space="0" w:color="auto"/>
            <w:bottom w:val="none" w:sz="0" w:space="0" w:color="auto"/>
            <w:right w:val="none" w:sz="0" w:space="0" w:color="auto"/>
          </w:divBdr>
        </w:div>
      </w:divsChild>
    </w:div>
    <w:div w:id="2074892836">
      <w:bodyDiv w:val="1"/>
      <w:marLeft w:val="0"/>
      <w:marRight w:val="0"/>
      <w:marTop w:val="0"/>
      <w:marBottom w:val="0"/>
      <w:divBdr>
        <w:top w:val="none" w:sz="0" w:space="0" w:color="auto"/>
        <w:left w:val="none" w:sz="0" w:space="0" w:color="auto"/>
        <w:bottom w:val="none" w:sz="0" w:space="0" w:color="auto"/>
        <w:right w:val="none" w:sz="0" w:space="0" w:color="auto"/>
      </w:divBdr>
    </w:div>
    <w:div w:id="2076078036">
      <w:bodyDiv w:val="1"/>
      <w:marLeft w:val="0"/>
      <w:marRight w:val="0"/>
      <w:marTop w:val="0"/>
      <w:marBottom w:val="0"/>
      <w:divBdr>
        <w:top w:val="none" w:sz="0" w:space="0" w:color="auto"/>
        <w:left w:val="none" w:sz="0" w:space="0" w:color="auto"/>
        <w:bottom w:val="none" w:sz="0" w:space="0" w:color="auto"/>
        <w:right w:val="none" w:sz="0" w:space="0" w:color="auto"/>
      </w:divBdr>
    </w:div>
    <w:div w:id="2077049821">
      <w:bodyDiv w:val="1"/>
      <w:marLeft w:val="0"/>
      <w:marRight w:val="0"/>
      <w:marTop w:val="0"/>
      <w:marBottom w:val="0"/>
      <w:divBdr>
        <w:top w:val="none" w:sz="0" w:space="0" w:color="auto"/>
        <w:left w:val="none" w:sz="0" w:space="0" w:color="auto"/>
        <w:bottom w:val="none" w:sz="0" w:space="0" w:color="auto"/>
        <w:right w:val="none" w:sz="0" w:space="0" w:color="auto"/>
      </w:divBdr>
    </w:div>
    <w:div w:id="2083990443">
      <w:bodyDiv w:val="1"/>
      <w:marLeft w:val="0"/>
      <w:marRight w:val="0"/>
      <w:marTop w:val="0"/>
      <w:marBottom w:val="0"/>
      <w:divBdr>
        <w:top w:val="none" w:sz="0" w:space="0" w:color="auto"/>
        <w:left w:val="none" w:sz="0" w:space="0" w:color="auto"/>
        <w:bottom w:val="none" w:sz="0" w:space="0" w:color="auto"/>
        <w:right w:val="none" w:sz="0" w:space="0" w:color="auto"/>
      </w:divBdr>
    </w:div>
    <w:div w:id="2084833105">
      <w:bodyDiv w:val="1"/>
      <w:marLeft w:val="0"/>
      <w:marRight w:val="0"/>
      <w:marTop w:val="0"/>
      <w:marBottom w:val="0"/>
      <w:divBdr>
        <w:top w:val="none" w:sz="0" w:space="0" w:color="auto"/>
        <w:left w:val="none" w:sz="0" w:space="0" w:color="auto"/>
        <w:bottom w:val="none" w:sz="0" w:space="0" w:color="auto"/>
        <w:right w:val="none" w:sz="0" w:space="0" w:color="auto"/>
      </w:divBdr>
    </w:div>
    <w:div w:id="2085907453">
      <w:bodyDiv w:val="1"/>
      <w:marLeft w:val="0"/>
      <w:marRight w:val="0"/>
      <w:marTop w:val="0"/>
      <w:marBottom w:val="0"/>
      <w:divBdr>
        <w:top w:val="none" w:sz="0" w:space="0" w:color="auto"/>
        <w:left w:val="none" w:sz="0" w:space="0" w:color="auto"/>
        <w:bottom w:val="none" w:sz="0" w:space="0" w:color="auto"/>
        <w:right w:val="none" w:sz="0" w:space="0" w:color="auto"/>
      </w:divBdr>
    </w:div>
    <w:div w:id="2086487393">
      <w:bodyDiv w:val="1"/>
      <w:marLeft w:val="0"/>
      <w:marRight w:val="0"/>
      <w:marTop w:val="0"/>
      <w:marBottom w:val="0"/>
      <w:divBdr>
        <w:top w:val="none" w:sz="0" w:space="0" w:color="auto"/>
        <w:left w:val="none" w:sz="0" w:space="0" w:color="auto"/>
        <w:bottom w:val="none" w:sz="0" w:space="0" w:color="auto"/>
        <w:right w:val="none" w:sz="0" w:space="0" w:color="auto"/>
      </w:divBdr>
    </w:div>
    <w:div w:id="2088378050">
      <w:bodyDiv w:val="1"/>
      <w:marLeft w:val="0"/>
      <w:marRight w:val="0"/>
      <w:marTop w:val="0"/>
      <w:marBottom w:val="0"/>
      <w:divBdr>
        <w:top w:val="none" w:sz="0" w:space="0" w:color="auto"/>
        <w:left w:val="none" w:sz="0" w:space="0" w:color="auto"/>
        <w:bottom w:val="none" w:sz="0" w:space="0" w:color="auto"/>
        <w:right w:val="none" w:sz="0" w:space="0" w:color="auto"/>
      </w:divBdr>
    </w:div>
    <w:div w:id="2089961429">
      <w:bodyDiv w:val="1"/>
      <w:marLeft w:val="0"/>
      <w:marRight w:val="0"/>
      <w:marTop w:val="0"/>
      <w:marBottom w:val="0"/>
      <w:divBdr>
        <w:top w:val="none" w:sz="0" w:space="0" w:color="auto"/>
        <w:left w:val="none" w:sz="0" w:space="0" w:color="auto"/>
        <w:bottom w:val="none" w:sz="0" w:space="0" w:color="auto"/>
        <w:right w:val="none" w:sz="0" w:space="0" w:color="auto"/>
      </w:divBdr>
    </w:div>
    <w:div w:id="2091459045">
      <w:bodyDiv w:val="1"/>
      <w:marLeft w:val="0"/>
      <w:marRight w:val="0"/>
      <w:marTop w:val="0"/>
      <w:marBottom w:val="0"/>
      <w:divBdr>
        <w:top w:val="none" w:sz="0" w:space="0" w:color="auto"/>
        <w:left w:val="none" w:sz="0" w:space="0" w:color="auto"/>
        <w:bottom w:val="none" w:sz="0" w:space="0" w:color="auto"/>
        <w:right w:val="none" w:sz="0" w:space="0" w:color="auto"/>
      </w:divBdr>
    </w:div>
    <w:div w:id="2092964923">
      <w:bodyDiv w:val="1"/>
      <w:marLeft w:val="0"/>
      <w:marRight w:val="0"/>
      <w:marTop w:val="0"/>
      <w:marBottom w:val="0"/>
      <w:divBdr>
        <w:top w:val="none" w:sz="0" w:space="0" w:color="auto"/>
        <w:left w:val="none" w:sz="0" w:space="0" w:color="auto"/>
        <w:bottom w:val="none" w:sz="0" w:space="0" w:color="auto"/>
        <w:right w:val="none" w:sz="0" w:space="0" w:color="auto"/>
      </w:divBdr>
      <w:divsChild>
        <w:div w:id="828326019">
          <w:marLeft w:val="0"/>
          <w:marRight w:val="0"/>
          <w:marTop w:val="0"/>
          <w:marBottom w:val="0"/>
          <w:divBdr>
            <w:top w:val="none" w:sz="0" w:space="0" w:color="auto"/>
            <w:left w:val="none" w:sz="0" w:space="0" w:color="auto"/>
            <w:bottom w:val="none" w:sz="0" w:space="0" w:color="auto"/>
            <w:right w:val="none" w:sz="0" w:space="0" w:color="auto"/>
          </w:divBdr>
          <w:divsChild>
            <w:div w:id="1909221021">
              <w:marLeft w:val="0"/>
              <w:marRight w:val="0"/>
              <w:marTop w:val="0"/>
              <w:marBottom w:val="0"/>
              <w:divBdr>
                <w:top w:val="none" w:sz="0" w:space="0" w:color="auto"/>
                <w:left w:val="none" w:sz="0" w:space="0" w:color="auto"/>
                <w:bottom w:val="none" w:sz="0" w:space="0" w:color="auto"/>
                <w:right w:val="none" w:sz="0" w:space="0" w:color="auto"/>
              </w:divBdr>
              <w:divsChild>
                <w:div w:id="311059980">
                  <w:marLeft w:val="0"/>
                  <w:marRight w:val="0"/>
                  <w:marTop w:val="0"/>
                  <w:marBottom w:val="0"/>
                  <w:divBdr>
                    <w:top w:val="none" w:sz="0" w:space="0" w:color="auto"/>
                    <w:left w:val="none" w:sz="0" w:space="0" w:color="auto"/>
                    <w:bottom w:val="none" w:sz="0" w:space="0" w:color="auto"/>
                    <w:right w:val="none" w:sz="0" w:space="0" w:color="auto"/>
                  </w:divBdr>
                  <w:divsChild>
                    <w:div w:id="95151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014005">
      <w:bodyDiv w:val="1"/>
      <w:marLeft w:val="0"/>
      <w:marRight w:val="0"/>
      <w:marTop w:val="0"/>
      <w:marBottom w:val="0"/>
      <w:divBdr>
        <w:top w:val="none" w:sz="0" w:space="0" w:color="auto"/>
        <w:left w:val="none" w:sz="0" w:space="0" w:color="auto"/>
        <w:bottom w:val="none" w:sz="0" w:space="0" w:color="auto"/>
        <w:right w:val="none" w:sz="0" w:space="0" w:color="auto"/>
      </w:divBdr>
      <w:divsChild>
        <w:div w:id="96367744">
          <w:marLeft w:val="0"/>
          <w:marRight w:val="0"/>
          <w:marTop w:val="0"/>
          <w:marBottom w:val="0"/>
          <w:divBdr>
            <w:top w:val="none" w:sz="0" w:space="0" w:color="auto"/>
            <w:left w:val="none" w:sz="0" w:space="0" w:color="auto"/>
            <w:bottom w:val="none" w:sz="0" w:space="0" w:color="auto"/>
            <w:right w:val="none" w:sz="0" w:space="0" w:color="auto"/>
          </w:divBdr>
          <w:divsChild>
            <w:div w:id="275724405">
              <w:marLeft w:val="0"/>
              <w:marRight w:val="0"/>
              <w:marTop w:val="0"/>
              <w:marBottom w:val="0"/>
              <w:divBdr>
                <w:top w:val="none" w:sz="0" w:space="0" w:color="auto"/>
                <w:left w:val="none" w:sz="0" w:space="0" w:color="auto"/>
                <w:bottom w:val="none" w:sz="0" w:space="0" w:color="auto"/>
                <w:right w:val="none" w:sz="0" w:space="0" w:color="auto"/>
              </w:divBdr>
              <w:divsChild>
                <w:div w:id="95174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406793">
      <w:bodyDiv w:val="1"/>
      <w:marLeft w:val="0"/>
      <w:marRight w:val="0"/>
      <w:marTop w:val="0"/>
      <w:marBottom w:val="0"/>
      <w:divBdr>
        <w:top w:val="none" w:sz="0" w:space="0" w:color="auto"/>
        <w:left w:val="none" w:sz="0" w:space="0" w:color="auto"/>
        <w:bottom w:val="none" w:sz="0" w:space="0" w:color="auto"/>
        <w:right w:val="none" w:sz="0" w:space="0" w:color="auto"/>
      </w:divBdr>
    </w:div>
    <w:div w:id="2099403476">
      <w:bodyDiv w:val="1"/>
      <w:marLeft w:val="0"/>
      <w:marRight w:val="0"/>
      <w:marTop w:val="0"/>
      <w:marBottom w:val="0"/>
      <w:divBdr>
        <w:top w:val="none" w:sz="0" w:space="0" w:color="auto"/>
        <w:left w:val="none" w:sz="0" w:space="0" w:color="auto"/>
        <w:bottom w:val="none" w:sz="0" w:space="0" w:color="auto"/>
        <w:right w:val="none" w:sz="0" w:space="0" w:color="auto"/>
      </w:divBdr>
    </w:div>
    <w:div w:id="2100908848">
      <w:bodyDiv w:val="1"/>
      <w:marLeft w:val="0"/>
      <w:marRight w:val="0"/>
      <w:marTop w:val="0"/>
      <w:marBottom w:val="0"/>
      <w:divBdr>
        <w:top w:val="none" w:sz="0" w:space="0" w:color="auto"/>
        <w:left w:val="none" w:sz="0" w:space="0" w:color="auto"/>
        <w:bottom w:val="none" w:sz="0" w:space="0" w:color="auto"/>
        <w:right w:val="none" w:sz="0" w:space="0" w:color="auto"/>
      </w:divBdr>
    </w:div>
    <w:div w:id="2101441566">
      <w:bodyDiv w:val="1"/>
      <w:marLeft w:val="0"/>
      <w:marRight w:val="0"/>
      <w:marTop w:val="0"/>
      <w:marBottom w:val="0"/>
      <w:divBdr>
        <w:top w:val="none" w:sz="0" w:space="0" w:color="auto"/>
        <w:left w:val="none" w:sz="0" w:space="0" w:color="auto"/>
        <w:bottom w:val="none" w:sz="0" w:space="0" w:color="auto"/>
        <w:right w:val="none" w:sz="0" w:space="0" w:color="auto"/>
      </w:divBdr>
    </w:div>
    <w:div w:id="2102876181">
      <w:bodyDiv w:val="1"/>
      <w:marLeft w:val="0"/>
      <w:marRight w:val="0"/>
      <w:marTop w:val="0"/>
      <w:marBottom w:val="0"/>
      <w:divBdr>
        <w:top w:val="none" w:sz="0" w:space="0" w:color="auto"/>
        <w:left w:val="none" w:sz="0" w:space="0" w:color="auto"/>
        <w:bottom w:val="none" w:sz="0" w:space="0" w:color="auto"/>
        <w:right w:val="none" w:sz="0" w:space="0" w:color="auto"/>
      </w:divBdr>
    </w:div>
    <w:div w:id="2104300218">
      <w:bodyDiv w:val="1"/>
      <w:marLeft w:val="0"/>
      <w:marRight w:val="0"/>
      <w:marTop w:val="0"/>
      <w:marBottom w:val="0"/>
      <w:divBdr>
        <w:top w:val="none" w:sz="0" w:space="0" w:color="auto"/>
        <w:left w:val="none" w:sz="0" w:space="0" w:color="auto"/>
        <w:bottom w:val="none" w:sz="0" w:space="0" w:color="auto"/>
        <w:right w:val="none" w:sz="0" w:space="0" w:color="auto"/>
      </w:divBdr>
      <w:divsChild>
        <w:div w:id="2003118543">
          <w:marLeft w:val="0"/>
          <w:marRight w:val="0"/>
          <w:marTop w:val="0"/>
          <w:marBottom w:val="0"/>
          <w:divBdr>
            <w:top w:val="none" w:sz="0" w:space="0" w:color="auto"/>
            <w:left w:val="none" w:sz="0" w:space="0" w:color="auto"/>
            <w:bottom w:val="none" w:sz="0" w:space="0" w:color="auto"/>
            <w:right w:val="none" w:sz="0" w:space="0" w:color="auto"/>
          </w:divBdr>
          <w:divsChild>
            <w:div w:id="758017488">
              <w:marLeft w:val="0"/>
              <w:marRight w:val="0"/>
              <w:marTop w:val="0"/>
              <w:marBottom w:val="0"/>
              <w:divBdr>
                <w:top w:val="none" w:sz="0" w:space="0" w:color="auto"/>
                <w:left w:val="none" w:sz="0" w:space="0" w:color="auto"/>
                <w:bottom w:val="none" w:sz="0" w:space="0" w:color="auto"/>
                <w:right w:val="none" w:sz="0" w:space="0" w:color="auto"/>
              </w:divBdr>
              <w:divsChild>
                <w:div w:id="151742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310598">
      <w:bodyDiv w:val="1"/>
      <w:marLeft w:val="0"/>
      <w:marRight w:val="0"/>
      <w:marTop w:val="0"/>
      <w:marBottom w:val="0"/>
      <w:divBdr>
        <w:top w:val="none" w:sz="0" w:space="0" w:color="auto"/>
        <w:left w:val="none" w:sz="0" w:space="0" w:color="auto"/>
        <w:bottom w:val="none" w:sz="0" w:space="0" w:color="auto"/>
        <w:right w:val="none" w:sz="0" w:space="0" w:color="auto"/>
      </w:divBdr>
    </w:div>
    <w:div w:id="2111773887">
      <w:bodyDiv w:val="1"/>
      <w:marLeft w:val="0"/>
      <w:marRight w:val="0"/>
      <w:marTop w:val="0"/>
      <w:marBottom w:val="0"/>
      <w:divBdr>
        <w:top w:val="none" w:sz="0" w:space="0" w:color="auto"/>
        <w:left w:val="none" w:sz="0" w:space="0" w:color="auto"/>
        <w:bottom w:val="none" w:sz="0" w:space="0" w:color="auto"/>
        <w:right w:val="none" w:sz="0" w:space="0" w:color="auto"/>
      </w:divBdr>
      <w:divsChild>
        <w:div w:id="1259213395">
          <w:marLeft w:val="0"/>
          <w:marRight w:val="0"/>
          <w:marTop w:val="0"/>
          <w:marBottom w:val="0"/>
          <w:divBdr>
            <w:top w:val="none" w:sz="0" w:space="0" w:color="auto"/>
            <w:left w:val="none" w:sz="0" w:space="0" w:color="auto"/>
            <w:bottom w:val="none" w:sz="0" w:space="0" w:color="auto"/>
            <w:right w:val="none" w:sz="0" w:space="0" w:color="auto"/>
          </w:divBdr>
          <w:divsChild>
            <w:div w:id="301227840">
              <w:marLeft w:val="0"/>
              <w:marRight w:val="0"/>
              <w:marTop w:val="0"/>
              <w:marBottom w:val="0"/>
              <w:divBdr>
                <w:top w:val="none" w:sz="0" w:space="0" w:color="auto"/>
                <w:left w:val="none" w:sz="0" w:space="0" w:color="auto"/>
                <w:bottom w:val="none" w:sz="0" w:space="0" w:color="auto"/>
                <w:right w:val="none" w:sz="0" w:space="0" w:color="auto"/>
              </w:divBdr>
              <w:divsChild>
                <w:div w:id="1920481304">
                  <w:marLeft w:val="0"/>
                  <w:marRight w:val="0"/>
                  <w:marTop w:val="0"/>
                  <w:marBottom w:val="0"/>
                  <w:divBdr>
                    <w:top w:val="none" w:sz="0" w:space="0" w:color="auto"/>
                    <w:left w:val="none" w:sz="0" w:space="0" w:color="auto"/>
                    <w:bottom w:val="none" w:sz="0" w:space="0" w:color="auto"/>
                    <w:right w:val="none" w:sz="0" w:space="0" w:color="auto"/>
                  </w:divBdr>
                  <w:divsChild>
                    <w:div w:id="76218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621532">
      <w:bodyDiv w:val="1"/>
      <w:marLeft w:val="0"/>
      <w:marRight w:val="0"/>
      <w:marTop w:val="0"/>
      <w:marBottom w:val="0"/>
      <w:divBdr>
        <w:top w:val="none" w:sz="0" w:space="0" w:color="auto"/>
        <w:left w:val="none" w:sz="0" w:space="0" w:color="auto"/>
        <w:bottom w:val="none" w:sz="0" w:space="0" w:color="auto"/>
        <w:right w:val="none" w:sz="0" w:space="0" w:color="auto"/>
      </w:divBdr>
      <w:divsChild>
        <w:div w:id="1963000548">
          <w:marLeft w:val="0"/>
          <w:marRight w:val="0"/>
          <w:marTop w:val="0"/>
          <w:marBottom w:val="0"/>
          <w:divBdr>
            <w:top w:val="none" w:sz="0" w:space="0" w:color="auto"/>
            <w:left w:val="none" w:sz="0" w:space="0" w:color="auto"/>
            <w:bottom w:val="none" w:sz="0" w:space="0" w:color="auto"/>
            <w:right w:val="none" w:sz="0" w:space="0" w:color="auto"/>
          </w:divBdr>
          <w:divsChild>
            <w:div w:id="125393295">
              <w:marLeft w:val="0"/>
              <w:marRight w:val="0"/>
              <w:marTop w:val="0"/>
              <w:marBottom w:val="0"/>
              <w:divBdr>
                <w:top w:val="none" w:sz="0" w:space="0" w:color="auto"/>
                <w:left w:val="none" w:sz="0" w:space="0" w:color="auto"/>
                <w:bottom w:val="none" w:sz="0" w:space="0" w:color="auto"/>
                <w:right w:val="none" w:sz="0" w:space="0" w:color="auto"/>
              </w:divBdr>
              <w:divsChild>
                <w:div w:id="142183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511065">
      <w:bodyDiv w:val="1"/>
      <w:marLeft w:val="0"/>
      <w:marRight w:val="0"/>
      <w:marTop w:val="0"/>
      <w:marBottom w:val="0"/>
      <w:divBdr>
        <w:top w:val="none" w:sz="0" w:space="0" w:color="auto"/>
        <w:left w:val="none" w:sz="0" w:space="0" w:color="auto"/>
        <w:bottom w:val="none" w:sz="0" w:space="0" w:color="auto"/>
        <w:right w:val="none" w:sz="0" w:space="0" w:color="auto"/>
      </w:divBdr>
    </w:div>
    <w:div w:id="2117093670">
      <w:bodyDiv w:val="1"/>
      <w:marLeft w:val="0"/>
      <w:marRight w:val="0"/>
      <w:marTop w:val="0"/>
      <w:marBottom w:val="0"/>
      <w:divBdr>
        <w:top w:val="none" w:sz="0" w:space="0" w:color="auto"/>
        <w:left w:val="none" w:sz="0" w:space="0" w:color="auto"/>
        <w:bottom w:val="none" w:sz="0" w:space="0" w:color="auto"/>
        <w:right w:val="none" w:sz="0" w:space="0" w:color="auto"/>
      </w:divBdr>
    </w:div>
    <w:div w:id="2119642502">
      <w:bodyDiv w:val="1"/>
      <w:marLeft w:val="0"/>
      <w:marRight w:val="0"/>
      <w:marTop w:val="0"/>
      <w:marBottom w:val="0"/>
      <w:divBdr>
        <w:top w:val="none" w:sz="0" w:space="0" w:color="auto"/>
        <w:left w:val="none" w:sz="0" w:space="0" w:color="auto"/>
        <w:bottom w:val="none" w:sz="0" w:space="0" w:color="auto"/>
        <w:right w:val="none" w:sz="0" w:space="0" w:color="auto"/>
      </w:divBdr>
      <w:divsChild>
        <w:div w:id="1402294204">
          <w:marLeft w:val="0"/>
          <w:marRight w:val="0"/>
          <w:marTop w:val="0"/>
          <w:marBottom w:val="0"/>
          <w:divBdr>
            <w:top w:val="none" w:sz="0" w:space="0" w:color="auto"/>
            <w:left w:val="none" w:sz="0" w:space="0" w:color="auto"/>
            <w:bottom w:val="none" w:sz="0" w:space="0" w:color="auto"/>
            <w:right w:val="none" w:sz="0" w:space="0" w:color="auto"/>
          </w:divBdr>
          <w:divsChild>
            <w:div w:id="2116706366">
              <w:marLeft w:val="0"/>
              <w:marRight w:val="0"/>
              <w:marTop w:val="0"/>
              <w:marBottom w:val="0"/>
              <w:divBdr>
                <w:top w:val="none" w:sz="0" w:space="0" w:color="auto"/>
                <w:left w:val="none" w:sz="0" w:space="0" w:color="auto"/>
                <w:bottom w:val="none" w:sz="0" w:space="0" w:color="auto"/>
                <w:right w:val="none" w:sz="0" w:space="0" w:color="auto"/>
              </w:divBdr>
              <w:divsChild>
                <w:div w:id="35712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487986">
      <w:bodyDiv w:val="1"/>
      <w:marLeft w:val="0"/>
      <w:marRight w:val="0"/>
      <w:marTop w:val="0"/>
      <w:marBottom w:val="0"/>
      <w:divBdr>
        <w:top w:val="none" w:sz="0" w:space="0" w:color="auto"/>
        <w:left w:val="none" w:sz="0" w:space="0" w:color="auto"/>
        <w:bottom w:val="none" w:sz="0" w:space="0" w:color="auto"/>
        <w:right w:val="none" w:sz="0" w:space="0" w:color="auto"/>
      </w:divBdr>
    </w:div>
    <w:div w:id="2124302893">
      <w:bodyDiv w:val="1"/>
      <w:marLeft w:val="0"/>
      <w:marRight w:val="0"/>
      <w:marTop w:val="0"/>
      <w:marBottom w:val="0"/>
      <w:divBdr>
        <w:top w:val="none" w:sz="0" w:space="0" w:color="auto"/>
        <w:left w:val="none" w:sz="0" w:space="0" w:color="auto"/>
        <w:bottom w:val="none" w:sz="0" w:space="0" w:color="auto"/>
        <w:right w:val="none" w:sz="0" w:space="0" w:color="auto"/>
      </w:divBdr>
    </w:div>
    <w:div w:id="2125612691">
      <w:bodyDiv w:val="1"/>
      <w:marLeft w:val="0"/>
      <w:marRight w:val="0"/>
      <w:marTop w:val="0"/>
      <w:marBottom w:val="0"/>
      <w:divBdr>
        <w:top w:val="none" w:sz="0" w:space="0" w:color="auto"/>
        <w:left w:val="none" w:sz="0" w:space="0" w:color="auto"/>
        <w:bottom w:val="none" w:sz="0" w:space="0" w:color="auto"/>
        <w:right w:val="none" w:sz="0" w:space="0" w:color="auto"/>
      </w:divBdr>
    </w:div>
    <w:div w:id="2127387831">
      <w:bodyDiv w:val="1"/>
      <w:marLeft w:val="0"/>
      <w:marRight w:val="0"/>
      <w:marTop w:val="0"/>
      <w:marBottom w:val="0"/>
      <w:divBdr>
        <w:top w:val="none" w:sz="0" w:space="0" w:color="auto"/>
        <w:left w:val="none" w:sz="0" w:space="0" w:color="auto"/>
        <w:bottom w:val="none" w:sz="0" w:space="0" w:color="auto"/>
        <w:right w:val="none" w:sz="0" w:space="0" w:color="auto"/>
      </w:divBdr>
      <w:divsChild>
        <w:div w:id="915282192">
          <w:marLeft w:val="0"/>
          <w:marRight w:val="0"/>
          <w:marTop w:val="0"/>
          <w:marBottom w:val="0"/>
          <w:divBdr>
            <w:top w:val="none" w:sz="0" w:space="0" w:color="auto"/>
            <w:left w:val="none" w:sz="0" w:space="0" w:color="auto"/>
            <w:bottom w:val="none" w:sz="0" w:space="0" w:color="auto"/>
            <w:right w:val="none" w:sz="0" w:space="0" w:color="auto"/>
          </w:divBdr>
          <w:divsChild>
            <w:div w:id="570623885">
              <w:marLeft w:val="0"/>
              <w:marRight w:val="0"/>
              <w:marTop w:val="0"/>
              <w:marBottom w:val="0"/>
              <w:divBdr>
                <w:top w:val="none" w:sz="0" w:space="0" w:color="auto"/>
                <w:left w:val="none" w:sz="0" w:space="0" w:color="auto"/>
                <w:bottom w:val="none" w:sz="0" w:space="0" w:color="auto"/>
                <w:right w:val="none" w:sz="0" w:space="0" w:color="auto"/>
              </w:divBdr>
              <w:divsChild>
                <w:div w:id="176318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845965">
      <w:bodyDiv w:val="1"/>
      <w:marLeft w:val="0"/>
      <w:marRight w:val="0"/>
      <w:marTop w:val="0"/>
      <w:marBottom w:val="0"/>
      <w:divBdr>
        <w:top w:val="none" w:sz="0" w:space="0" w:color="auto"/>
        <w:left w:val="none" w:sz="0" w:space="0" w:color="auto"/>
        <w:bottom w:val="none" w:sz="0" w:space="0" w:color="auto"/>
        <w:right w:val="none" w:sz="0" w:space="0" w:color="auto"/>
      </w:divBdr>
    </w:div>
    <w:div w:id="2128503578">
      <w:bodyDiv w:val="1"/>
      <w:marLeft w:val="0"/>
      <w:marRight w:val="0"/>
      <w:marTop w:val="0"/>
      <w:marBottom w:val="0"/>
      <w:divBdr>
        <w:top w:val="none" w:sz="0" w:space="0" w:color="auto"/>
        <w:left w:val="none" w:sz="0" w:space="0" w:color="auto"/>
        <w:bottom w:val="none" w:sz="0" w:space="0" w:color="auto"/>
        <w:right w:val="none" w:sz="0" w:space="0" w:color="auto"/>
      </w:divBdr>
      <w:divsChild>
        <w:div w:id="375587930">
          <w:marLeft w:val="0"/>
          <w:marRight w:val="0"/>
          <w:marTop w:val="0"/>
          <w:marBottom w:val="0"/>
          <w:divBdr>
            <w:top w:val="none" w:sz="0" w:space="0" w:color="auto"/>
            <w:left w:val="none" w:sz="0" w:space="0" w:color="auto"/>
            <w:bottom w:val="none" w:sz="0" w:space="0" w:color="auto"/>
            <w:right w:val="none" w:sz="0" w:space="0" w:color="auto"/>
          </w:divBdr>
          <w:divsChild>
            <w:div w:id="561643854">
              <w:marLeft w:val="0"/>
              <w:marRight w:val="0"/>
              <w:marTop w:val="0"/>
              <w:marBottom w:val="0"/>
              <w:divBdr>
                <w:top w:val="none" w:sz="0" w:space="0" w:color="auto"/>
                <w:left w:val="none" w:sz="0" w:space="0" w:color="auto"/>
                <w:bottom w:val="none" w:sz="0" w:space="0" w:color="auto"/>
                <w:right w:val="none" w:sz="0" w:space="0" w:color="auto"/>
              </w:divBdr>
              <w:divsChild>
                <w:div w:id="14909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229721">
      <w:bodyDiv w:val="1"/>
      <w:marLeft w:val="0"/>
      <w:marRight w:val="0"/>
      <w:marTop w:val="0"/>
      <w:marBottom w:val="0"/>
      <w:divBdr>
        <w:top w:val="none" w:sz="0" w:space="0" w:color="auto"/>
        <w:left w:val="none" w:sz="0" w:space="0" w:color="auto"/>
        <w:bottom w:val="none" w:sz="0" w:space="0" w:color="auto"/>
        <w:right w:val="none" w:sz="0" w:space="0" w:color="auto"/>
      </w:divBdr>
      <w:divsChild>
        <w:div w:id="1755976685">
          <w:marLeft w:val="0"/>
          <w:marRight w:val="0"/>
          <w:marTop w:val="0"/>
          <w:marBottom w:val="0"/>
          <w:divBdr>
            <w:top w:val="none" w:sz="0" w:space="0" w:color="auto"/>
            <w:left w:val="none" w:sz="0" w:space="0" w:color="auto"/>
            <w:bottom w:val="none" w:sz="0" w:space="0" w:color="auto"/>
            <w:right w:val="none" w:sz="0" w:space="0" w:color="auto"/>
          </w:divBdr>
          <w:divsChild>
            <w:div w:id="471673118">
              <w:marLeft w:val="0"/>
              <w:marRight w:val="0"/>
              <w:marTop w:val="0"/>
              <w:marBottom w:val="0"/>
              <w:divBdr>
                <w:top w:val="none" w:sz="0" w:space="0" w:color="auto"/>
                <w:left w:val="none" w:sz="0" w:space="0" w:color="auto"/>
                <w:bottom w:val="none" w:sz="0" w:space="0" w:color="auto"/>
                <w:right w:val="none" w:sz="0" w:space="0" w:color="auto"/>
              </w:divBdr>
              <w:divsChild>
                <w:div w:id="106950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593291">
      <w:bodyDiv w:val="1"/>
      <w:marLeft w:val="0"/>
      <w:marRight w:val="0"/>
      <w:marTop w:val="0"/>
      <w:marBottom w:val="0"/>
      <w:divBdr>
        <w:top w:val="none" w:sz="0" w:space="0" w:color="auto"/>
        <w:left w:val="none" w:sz="0" w:space="0" w:color="auto"/>
        <w:bottom w:val="none" w:sz="0" w:space="0" w:color="auto"/>
        <w:right w:val="none" w:sz="0" w:space="0" w:color="auto"/>
      </w:divBdr>
      <w:divsChild>
        <w:div w:id="1113675435">
          <w:marLeft w:val="0"/>
          <w:marRight w:val="0"/>
          <w:marTop w:val="0"/>
          <w:marBottom w:val="0"/>
          <w:divBdr>
            <w:top w:val="none" w:sz="0" w:space="0" w:color="auto"/>
            <w:left w:val="none" w:sz="0" w:space="0" w:color="auto"/>
            <w:bottom w:val="none" w:sz="0" w:space="0" w:color="auto"/>
            <w:right w:val="none" w:sz="0" w:space="0" w:color="auto"/>
          </w:divBdr>
          <w:divsChild>
            <w:div w:id="1481265112">
              <w:marLeft w:val="0"/>
              <w:marRight w:val="0"/>
              <w:marTop w:val="0"/>
              <w:marBottom w:val="0"/>
              <w:divBdr>
                <w:top w:val="none" w:sz="0" w:space="0" w:color="auto"/>
                <w:left w:val="none" w:sz="0" w:space="0" w:color="auto"/>
                <w:bottom w:val="none" w:sz="0" w:space="0" w:color="auto"/>
                <w:right w:val="none" w:sz="0" w:space="0" w:color="auto"/>
              </w:divBdr>
              <w:divsChild>
                <w:div w:id="720255419">
                  <w:marLeft w:val="0"/>
                  <w:marRight w:val="0"/>
                  <w:marTop w:val="0"/>
                  <w:marBottom w:val="0"/>
                  <w:divBdr>
                    <w:top w:val="none" w:sz="0" w:space="0" w:color="auto"/>
                    <w:left w:val="none" w:sz="0" w:space="0" w:color="auto"/>
                    <w:bottom w:val="none" w:sz="0" w:space="0" w:color="auto"/>
                    <w:right w:val="none" w:sz="0" w:space="0" w:color="auto"/>
                  </w:divBdr>
                  <w:divsChild>
                    <w:div w:id="223025885">
                      <w:marLeft w:val="0"/>
                      <w:marRight w:val="0"/>
                      <w:marTop w:val="0"/>
                      <w:marBottom w:val="0"/>
                      <w:divBdr>
                        <w:top w:val="none" w:sz="0" w:space="0" w:color="auto"/>
                        <w:left w:val="none" w:sz="0" w:space="0" w:color="auto"/>
                        <w:bottom w:val="none" w:sz="0" w:space="0" w:color="auto"/>
                        <w:right w:val="none" w:sz="0" w:space="0" w:color="auto"/>
                      </w:divBdr>
                      <w:divsChild>
                        <w:div w:id="43911599">
                          <w:marLeft w:val="0"/>
                          <w:marRight w:val="0"/>
                          <w:marTop w:val="0"/>
                          <w:marBottom w:val="0"/>
                          <w:divBdr>
                            <w:top w:val="none" w:sz="0" w:space="0" w:color="auto"/>
                            <w:left w:val="none" w:sz="0" w:space="0" w:color="auto"/>
                            <w:bottom w:val="none" w:sz="0" w:space="0" w:color="auto"/>
                            <w:right w:val="none" w:sz="0" w:space="0" w:color="auto"/>
                          </w:divBdr>
                          <w:divsChild>
                            <w:div w:id="19064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5324325">
      <w:bodyDiv w:val="1"/>
      <w:marLeft w:val="0"/>
      <w:marRight w:val="0"/>
      <w:marTop w:val="0"/>
      <w:marBottom w:val="0"/>
      <w:divBdr>
        <w:top w:val="none" w:sz="0" w:space="0" w:color="auto"/>
        <w:left w:val="none" w:sz="0" w:space="0" w:color="auto"/>
        <w:bottom w:val="none" w:sz="0" w:space="0" w:color="auto"/>
        <w:right w:val="none" w:sz="0" w:space="0" w:color="auto"/>
      </w:divBdr>
    </w:div>
    <w:div w:id="2137064416">
      <w:bodyDiv w:val="1"/>
      <w:marLeft w:val="0"/>
      <w:marRight w:val="0"/>
      <w:marTop w:val="0"/>
      <w:marBottom w:val="0"/>
      <w:divBdr>
        <w:top w:val="none" w:sz="0" w:space="0" w:color="auto"/>
        <w:left w:val="none" w:sz="0" w:space="0" w:color="auto"/>
        <w:bottom w:val="none" w:sz="0" w:space="0" w:color="auto"/>
        <w:right w:val="none" w:sz="0" w:space="0" w:color="auto"/>
      </w:divBdr>
    </w:div>
    <w:div w:id="2137210508">
      <w:bodyDiv w:val="1"/>
      <w:marLeft w:val="0"/>
      <w:marRight w:val="0"/>
      <w:marTop w:val="0"/>
      <w:marBottom w:val="0"/>
      <w:divBdr>
        <w:top w:val="none" w:sz="0" w:space="0" w:color="auto"/>
        <w:left w:val="none" w:sz="0" w:space="0" w:color="auto"/>
        <w:bottom w:val="none" w:sz="0" w:space="0" w:color="auto"/>
        <w:right w:val="none" w:sz="0" w:space="0" w:color="auto"/>
      </w:divBdr>
      <w:divsChild>
        <w:div w:id="623079228">
          <w:marLeft w:val="0"/>
          <w:marRight w:val="0"/>
          <w:marTop w:val="0"/>
          <w:marBottom w:val="0"/>
          <w:divBdr>
            <w:top w:val="none" w:sz="0" w:space="0" w:color="auto"/>
            <w:left w:val="none" w:sz="0" w:space="0" w:color="auto"/>
            <w:bottom w:val="none" w:sz="0" w:space="0" w:color="auto"/>
            <w:right w:val="none" w:sz="0" w:space="0" w:color="auto"/>
          </w:divBdr>
        </w:div>
        <w:div w:id="760181028">
          <w:marLeft w:val="0"/>
          <w:marRight w:val="0"/>
          <w:marTop w:val="0"/>
          <w:marBottom w:val="0"/>
          <w:divBdr>
            <w:top w:val="none" w:sz="0" w:space="0" w:color="auto"/>
            <w:left w:val="none" w:sz="0" w:space="0" w:color="auto"/>
            <w:bottom w:val="none" w:sz="0" w:space="0" w:color="auto"/>
            <w:right w:val="none" w:sz="0" w:space="0" w:color="auto"/>
          </w:divBdr>
        </w:div>
        <w:div w:id="909074382">
          <w:marLeft w:val="0"/>
          <w:marRight w:val="0"/>
          <w:marTop w:val="0"/>
          <w:marBottom w:val="0"/>
          <w:divBdr>
            <w:top w:val="none" w:sz="0" w:space="0" w:color="auto"/>
            <w:left w:val="none" w:sz="0" w:space="0" w:color="auto"/>
            <w:bottom w:val="none" w:sz="0" w:space="0" w:color="auto"/>
            <w:right w:val="none" w:sz="0" w:space="0" w:color="auto"/>
          </w:divBdr>
        </w:div>
        <w:div w:id="925109287">
          <w:marLeft w:val="0"/>
          <w:marRight w:val="0"/>
          <w:marTop w:val="0"/>
          <w:marBottom w:val="0"/>
          <w:divBdr>
            <w:top w:val="none" w:sz="0" w:space="0" w:color="auto"/>
            <w:left w:val="none" w:sz="0" w:space="0" w:color="auto"/>
            <w:bottom w:val="none" w:sz="0" w:space="0" w:color="auto"/>
            <w:right w:val="none" w:sz="0" w:space="0" w:color="auto"/>
          </w:divBdr>
        </w:div>
        <w:div w:id="1628656440">
          <w:marLeft w:val="0"/>
          <w:marRight w:val="0"/>
          <w:marTop w:val="0"/>
          <w:marBottom w:val="0"/>
          <w:divBdr>
            <w:top w:val="none" w:sz="0" w:space="0" w:color="auto"/>
            <w:left w:val="none" w:sz="0" w:space="0" w:color="auto"/>
            <w:bottom w:val="none" w:sz="0" w:space="0" w:color="auto"/>
            <w:right w:val="none" w:sz="0" w:space="0" w:color="auto"/>
          </w:divBdr>
        </w:div>
        <w:div w:id="1892887732">
          <w:marLeft w:val="0"/>
          <w:marRight w:val="0"/>
          <w:marTop w:val="0"/>
          <w:marBottom w:val="0"/>
          <w:divBdr>
            <w:top w:val="none" w:sz="0" w:space="0" w:color="auto"/>
            <w:left w:val="none" w:sz="0" w:space="0" w:color="auto"/>
            <w:bottom w:val="none" w:sz="0" w:space="0" w:color="auto"/>
            <w:right w:val="none" w:sz="0" w:space="0" w:color="auto"/>
          </w:divBdr>
        </w:div>
        <w:div w:id="1946844253">
          <w:marLeft w:val="0"/>
          <w:marRight w:val="0"/>
          <w:marTop w:val="0"/>
          <w:marBottom w:val="0"/>
          <w:divBdr>
            <w:top w:val="none" w:sz="0" w:space="0" w:color="auto"/>
            <w:left w:val="none" w:sz="0" w:space="0" w:color="auto"/>
            <w:bottom w:val="none" w:sz="0" w:space="0" w:color="auto"/>
            <w:right w:val="none" w:sz="0" w:space="0" w:color="auto"/>
          </w:divBdr>
        </w:div>
      </w:divsChild>
    </w:div>
    <w:div w:id="2137866465">
      <w:bodyDiv w:val="1"/>
      <w:marLeft w:val="0"/>
      <w:marRight w:val="0"/>
      <w:marTop w:val="0"/>
      <w:marBottom w:val="0"/>
      <w:divBdr>
        <w:top w:val="none" w:sz="0" w:space="0" w:color="auto"/>
        <w:left w:val="none" w:sz="0" w:space="0" w:color="auto"/>
        <w:bottom w:val="none" w:sz="0" w:space="0" w:color="auto"/>
        <w:right w:val="none" w:sz="0" w:space="0" w:color="auto"/>
      </w:divBdr>
    </w:div>
    <w:div w:id="2138257555">
      <w:bodyDiv w:val="1"/>
      <w:marLeft w:val="0"/>
      <w:marRight w:val="0"/>
      <w:marTop w:val="0"/>
      <w:marBottom w:val="0"/>
      <w:divBdr>
        <w:top w:val="none" w:sz="0" w:space="0" w:color="auto"/>
        <w:left w:val="none" w:sz="0" w:space="0" w:color="auto"/>
        <w:bottom w:val="none" w:sz="0" w:space="0" w:color="auto"/>
        <w:right w:val="none" w:sz="0" w:space="0" w:color="auto"/>
      </w:divBdr>
      <w:divsChild>
        <w:div w:id="979918998">
          <w:marLeft w:val="0"/>
          <w:marRight w:val="0"/>
          <w:marTop w:val="0"/>
          <w:marBottom w:val="0"/>
          <w:divBdr>
            <w:top w:val="none" w:sz="0" w:space="0" w:color="auto"/>
            <w:left w:val="none" w:sz="0" w:space="0" w:color="auto"/>
            <w:bottom w:val="none" w:sz="0" w:space="0" w:color="auto"/>
            <w:right w:val="none" w:sz="0" w:space="0" w:color="auto"/>
          </w:divBdr>
          <w:divsChild>
            <w:div w:id="275986160">
              <w:marLeft w:val="0"/>
              <w:marRight w:val="0"/>
              <w:marTop w:val="0"/>
              <w:marBottom w:val="0"/>
              <w:divBdr>
                <w:top w:val="none" w:sz="0" w:space="0" w:color="auto"/>
                <w:left w:val="none" w:sz="0" w:space="0" w:color="auto"/>
                <w:bottom w:val="none" w:sz="0" w:space="0" w:color="auto"/>
                <w:right w:val="none" w:sz="0" w:space="0" w:color="auto"/>
              </w:divBdr>
              <w:divsChild>
                <w:div w:id="187815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991411">
      <w:bodyDiv w:val="1"/>
      <w:marLeft w:val="0"/>
      <w:marRight w:val="0"/>
      <w:marTop w:val="0"/>
      <w:marBottom w:val="0"/>
      <w:divBdr>
        <w:top w:val="none" w:sz="0" w:space="0" w:color="auto"/>
        <w:left w:val="none" w:sz="0" w:space="0" w:color="auto"/>
        <w:bottom w:val="none" w:sz="0" w:space="0" w:color="auto"/>
        <w:right w:val="none" w:sz="0" w:space="0" w:color="auto"/>
      </w:divBdr>
      <w:divsChild>
        <w:div w:id="897277812">
          <w:marLeft w:val="0"/>
          <w:marRight w:val="0"/>
          <w:marTop w:val="0"/>
          <w:marBottom w:val="0"/>
          <w:divBdr>
            <w:top w:val="none" w:sz="0" w:space="0" w:color="auto"/>
            <w:left w:val="none" w:sz="0" w:space="0" w:color="auto"/>
            <w:bottom w:val="none" w:sz="0" w:space="0" w:color="auto"/>
            <w:right w:val="none" w:sz="0" w:space="0" w:color="auto"/>
          </w:divBdr>
          <w:divsChild>
            <w:div w:id="1691950700">
              <w:marLeft w:val="0"/>
              <w:marRight w:val="0"/>
              <w:marTop w:val="0"/>
              <w:marBottom w:val="0"/>
              <w:divBdr>
                <w:top w:val="none" w:sz="0" w:space="0" w:color="auto"/>
                <w:left w:val="none" w:sz="0" w:space="0" w:color="auto"/>
                <w:bottom w:val="none" w:sz="0" w:space="0" w:color="auto"/>
                <w:right w:val="none" w:sz="0" w:space="0" w:color="auto"/>
              </w:divBdr>
              <w:divsChild>
                <w:div w:id="429858757">
                  <w:marLeft w:val="0"/>
                  <w:marRight w:val="0"/>
                  <w:marTop w:val="0"/>
                  <w:marBottom w:val="0"/>
                  <w:divBdr>
                    <w:top w:val="none" w:sz="0" w:space="0" w:color="auto"/>
                    <w:left w:val="none" w:sz="0" w:space="0" w:color="auto"/>
                    <w:bottom w:val="none" w:sz="0" w:space="0" w:color="auto"/>
                    <w:right w:val="none" w:sz="0" w:space="0" w:color="auto"/>
                  </w:divBdr>
                  <w:divsChild>
                    <w:div w:id="71338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1070817">
      <w:bodyDiv w:val="1"/>
      <w:marLeft w:val="0"/>
      <w:marRight w:val="0"/>
      <w:marTop w:val="0"/>
      <w:marBottom w:val="0"/>
      <w:divBdr>
        <w:top w:val="none" w:sz="0" w:space="0" w:color="auto"/>
        <w:left w:val="none" w:sz="0" w:space="0" w:color="auto"/>
        <w:bottom w:val="none" w:sz="0" w:space="0" w:color="auto"/>
        <w:right w:val="none" w:sz="0" w:space="0" w:color="auto"/>
      </w:divBdr>
    </w:div>
    <w:div w:id="2141217531">
      <w:bodyDiv w:val="1"/>
      <w:marLeft w:val="0"/>
      <w:marRight w:val="0"/>
      <w:marTop w:val="0"/>
      <w:marBottom w:val="0"/>
      <w:divBdr>
        <w:top w:val="none" w:sz="0" w:space="0" w:color="auto"/>
        <w:left w:val="none" w:sz="0" w:space="0" w:color="auto"/>
        <w:bottom w:val="none" w:sz="0" w:space="0" w:color="auto"/>
        <w:right w:val="none" w:sz="0" w:space="0" w:color="auto"/>
      </w:divBdr>
    </w:div>
    <w:div w:id="2142572423">
      <w:bodyDiv w:val="1"/>
      <w:marLeft w:val="0"/>
      <w:marRight w:val="0"/>
      <w:marTop w:val="0"/>
      <w:marBottom w:val="0"/>
      <w:divBdr>
        <w:top w:val="none" w:sz="0" w:space="0" w:color="auto"/>
        <w:left w:val="none" w:sz="0" w:space="0" w:color="auto"/>
        <w:bottom w:val="none" w:sz="0" w:space="0" w:color="auto"/>
        <w:right w:val="none" w:sz="0" w:space="0" w:color="auto"/>
      </w:divBdr>
    </w:div>
    <w:div w:id="2143647177">
      <w:bodyDiv w:val="1"/>
      <w:marLeft w:val="0"/>
      <w:marRight w:val="0"/>
      <w:marTop w:val="0"/>
      <w:marBottom w:val="0"/>
      <w:divBdr>
        <w:top w:val="none" w:sz="0" w:space="0" w:color="auto"/>
        <w:left w:val="none" w:sz="0" w:space="0" w:color="auto"/>
        <w:bottom w:val="none" w:sz="0" w:space="0" w:color="auto"/>
        <w:right w:val="none" w:sz="0" w:space="0" w:color="auto"/>
      </w:divBdr>
    </w:div>
    <w:div w:id="21446124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arketwatch.com/story/5-key-ways-wall-street-and-economists-think-about-the-yield-curve-2018-07-12" TargetMode="External"/><Relationship Id="rId18" Type="http://schemas.openxmlformats.org/officeDocument/2006/relationships/hyperlink" Target="https://www.fastcompany.com/1669244/by-2050-70-of-the-worlds-population-will-be-urban-is-that-a-good-thin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s3-us-west-2.amazonaws.com/peakcontent/+Peak+Commentary/7-23-18_Barron's-Stocks_at_a_Standstill_as_Earnings_Offset_Tariffs-Footnote_3.pdf" TargetMode="External"/><Relationship Id="rId17" Type="http://schemas.openxmlformats.org/officeDocument/2006/relationships/hyperlink" Target="https://www.imdb.com/title/tt0058808/" TargetMode="External"/><Relationship Id="rId2" Type="http://schemas.openxmlformats.org/officeDocument/2006/relationships/numbering" Target="numbering.xml"/><Relationship Id="rId16" Type="http://schemas.openxmlformats.org/officeDocument/2006/relationships/hyperlink" Target="https://www.unicef.org/sowc2012/urbanmap/" TargetMode="External"/><Relationship Id="rId20" Type="http://schemas.openxmlformats.org/officeDocument/2006/relationships/hyperlink" Target="http://www.myurbanist.com/archives/816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arrons.com/articles/stocks-at-a-standstill-as-earnings-offset-tariffs-1532131202" TargetMode="External"/><Relationship Id="rId5" Type="http://schemas.openxmlformats.org/officeDocument/2006/relationships/settings" Target="settings.xml"/><Relationship Id="rId15" Type="http://schemas.openxmlformats.org/officeDocument/2006/relationships/hyperlink" Target="https://www.treasury.gov/resource-center/data-chart-center/interest-rates/Pages/TextView.aspx?data=yield" TargetMode="External"/><Relationship Id="rId10" Type="http://schemas.openxmlformats.org/officeDocument/2006/relationships/hyperlink" Target="https://www.investopedia.com/terms/e/earningssurprise.asp" TargetMode="External"/><Relationship Id="rId19" Type="http://schemas.openxmlformats.org/officeDocument/2006/relationships/hyperlink" Target="https://www.npr.org/sections/money/2018/07/20/630949390/the-market-for-air" TargetMode="External"/><Relationship Id="rId4" Type="http://schemas.microsoft.com/office/2007/relationships/stylesWithEffects" Target="stylesWithEffects.xml"/><Relationship Id="rId9" Type="http://schemas.openxmlformats.org/officeDocument/2006/relationships/hyperlink" Target="https://insight.factset.com/hubfs/Resources%20Section/Research%20Desk/Earnings%20Insight/EarningsInsight_072018.pdf" TargetMode="External"/><Relationship Id="rId14" Type="http://schemas.openxmlformats.org/officeDocument/2006/relationships/hyperlink" Target="https://money.cnn.com/retirement/guide/investing_bonds.moneymag/index9.ht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246C5A-6F16-44EA-B487-EAF58F834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75</Words>
  <Characters>955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Weekly Commentary 03-18-13 CWMG</vt:lpstr>
    </vt:vector>
  </TitlesOfParts>
  <Company>Microsoft</Company>
  <LinksUpToDate>false</LinksUpToDate>
  <CharactersWithSpaces>11203</CharactersWithSpaces>
  <SharedDoc>false</SharedDoc>
  <HyperlinkBase/>
  <HLinks>
    <vt:vector size="18" baseType="variant">
      <vt:variant>
        <vt:i4>1310743</vt:i4>
      </vt:variant>
      <vt:variant>
        <vt:i4>6</vt:i4>
      </vt:variant>
      <vt:variant>
        <vt:i4>0</vt:i4>
      </vt:variant>
      <vt:variant>
        <vt:i4>5</vt:i4>
      </vt:variant>
      <vt:variant>
        <vt:lpwstr>http://www.nytimes.com/2014/04/03/opinion/were-not-no-1-were-not-no-1.html?ref=opinion&amp;_r=2</vt:lpwstr>
      </vt:variant>
      <vt:variant>
        <vt:lpwstr/>
      </vt:variant>
      <vt:variant>
        <vt:i4>6815800</vt:i4>
      </vt:variant>
      <vt:variant>
        <vt:i4>3</vt:i4>
      </vt:variant>
      <vt:variant>
        <vt:i4>0</vt:i4>
      </vt:variant>
      <vt:variant>
        <vt:i4>5</vt:i4>
      </vt:variant>
      <vt:variant>
        <vt:lpwstr>http://www.economist.com/blogs/graphicdetail/2014/04/daily-chart-4</vt:lpwstr>
      </vt:variant>
      <vt:variant>
        <vt:lpwstr/>
      </vt:variant>
      <vt:variant>
        <vt:i4>1900594</vt:i4>
      </vt:variant>
      <vt:variant>
        <vt:i4>0</vt:i4>
      </vt:variant>
      <vt:variant>
        <vt:i4>0</vt:i4>
      </vt:variant>
      <vt:variant>
        <vt:i4>5</vt:i4>
      </vt:variant>
      <vt:variant>
        <vt:lpwstr>http://www.socialprogressimperative.org/about/origin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Commentary 03-18-13 CWMG</dc:title>
  <dc:creator>Peak Advisor Alliance</dc:creator>
  <cp:lastModifiedBy>Ramona</cp:lastModifiedBy>
  <cp:revision>2</cp:revision>
  <cp:lastPrinted>2018-07-24T13:24:00Z</cp:lastPrinted>
  <dcterms:created xsi:type="dcterms:W3CDTF">2018-07-24T13:24:00Z</dcterms:created>
  <dcterms:modified xsi:type="dcterms:W3CDTF">2018-07-24T13:24:00Z</dcterms:modified>
</cp:coreProperties>
</file>